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2A03A" w14:textId="77A7D469" w:rsidR="00400EF6" w:rsidRPr="0071521E" w:rsidRDefault="00400EF6">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Hey, everyone. We know you're all so excited to find out what book we'll be covering in Season </w:t>
      </w:r>
      <w:r w:rsidR="00824F8D" w:rsidRPr="0071521E">
        <w:rPr>
          <w:rFonts w:ascii="Arial" w:hAnsi="Arial" w:cs="Arial"/>
          <w:sz w:val="22"/>
          <w:szCs w:val="22"/>
        </w:rPr>
        <w:t>5</w:t>
      </w:r>
      <w:r w:rsidRPr="0071521E">
        <w:rPr>
          <w:rFonts w:ascii="Arial" w:hAnsi="Arial" w:cs="Arial"/>
          <w:sz w:val="22"/>
          <w:szCs w:val="22"/>
        </w:rPr>
        <w:t xml:space="preserve"> of Pod and Prejudice. And I am here to tell you today that we have been super sneaky and have done the big reveal in today's conversation. So, you got to listen to the episode to find out. </w:t>
      </w:r>
    </w:p>
    <w:p w14:paraId="53A2BE85" w14:textId="77777777" w:rsidR="00400EF6" w:rsidRPr="0071521E" w:rsidRDefault="00400EF6">
      <w:pPr>
        <w:rPr>
          <w:rFonts w:ascii="Arial" w:hAnsi="Arial" w:cs="Arial"/>
          <w:sz w:val="22"/>
          <w:szCs w:val="22"/>
        </w:rPr>
      </w:pPr>
    </w:p>
    <w:p w14:paraId="554AE1DD" w14:textId="78E320BE" w:rsidR="00400EF6" w:rsidRPr="0071521E" w:rsidRDefault="00000000">
      <w:pPr>
        <w:rPr>
          <w:rFonts w:ascii="Arial" w:hAnsi="Arial" w:cs="Arial"/>
          <w:sz w:val="22"/>
          <w:szCs w:val="22"/>
        </w:rPr>
      </w:pPr>
      <w:r w:rsidRPr="0071521E">
        <w:rPr>
          <w:rFonts w:ascii="Arial" w:hAnsi="Arial" w:cs="Arial"/>
          <w:sz w:val="22"/>
          <w:szCs w:val="22"/>
        </w:rPr>
        <w:t xml:space="preserve">With that being said, this means that </w:t>
      </w:r>
      <w:r w:rsidR="00400EF6" w:rsidRPr="0071521E">
        <w:rPr>
          <w:rFonts w:ascii="Arial" w:hAnsi="Arial" w:cs="Arial"/>
          <w:sz w:val="22"/>
          <w:szCs w:val="22"/>
        </w:rPr>
        <w:t>S</w:t>
      </w:r>
      <w:r w:rsidRPr="0071521E">
        <w:rPr>
          <w:rFonts w:ascii="Arial" w:hAnsi="Arial" w:cs="Arial"/>
          <w:sz w:val="22"/>
          <w:szCs w:val="22"/>
        </w:rPr>
        <w:t xml:space="preserve">eason </w:t>
      </w:r>
      <w:r w:rsidR="005C1937" w:rsidRPr="0071521E">
        <w:rPr>
          <w:rFonts w:ascii="Arial" w:hAnsi="Arial" w:cs="Arial"/>
          <w:sz w:val="22"/>
          <w:szCs w:val="22"/>
        </w:rPr>
        <w:t xml:space="preserve">5 </w:t>
      </w:r>
      <w:r w:rsidRPr="0071521E">
        <w:rPr>
          <w:rFonts w:ascii="Arial" w:hAnsi="Arial" w:cs="Arial"/>
          <w:sz w:val="22"/>
          <w:szCs w:val="22"/>
        </w:rPr>
        <w:t xml:space="preserve">is upon us, which means now is a better time than ever to join our Patreon. You'll get access to our notes and other bonus content and you'll be able to submit your very own study questions for </w:t>
      </w:r>
      <w:r w:rsidR="00400EF6" w:rsidRPr="0071521E">
        <w:rPr>
          <w:rFonts w:ascii="Arial" w:hAnsi="Arial" w:cs="Arial"/>
          <w:sz w:val="22"/>
          <w:szCs w:val="22"/>
        </w:rPr>
        <w:t xml:space="preserve">[beep] </w:t>
      </w:r>
      <w:r w:rsidRPr="0071521E">
        <w:rPr>
          <w:rFonts w:ascii="Arial" w:hAnsi="Arial" w:cs="Arial"/>
          <w:sz w:val="22"/>
          <w:szCs w:val="22"/>
        </w:rPr>
        <w:t>So</w:t>
      </w:r>
      <w:r w:rsidR="00400EF6" w:rsidRPr="0071521E">
        <w:rPr>
          <w:rFonts w:ascii="Arial" w:hAnsi="Arial" w:cs="Arial"/>
          <w:sz w:val="22"/>
          <w:szCs w:val="22"/>
        </w:rPr>
        <w:t>,</w:t>
      </w:r>
      <w:r w:rsidRPr="0071521E">
        <w:rPr>
          <w:rFonts w:ascii="Arial" w:hAnsi="Arial" w:cs="Arial"/>
          <w:sz w:val="22"/>
          <w:szCs w:val="22"/>
        </w:rPr>
        <w:t xml:space="preserve"> head on over to </w:t>
      </w:r>
      <w:r w:rsidRPr="0071521E">
        <w:rPr>
          <w:rFonts w:ascii="Arial" w:hAnsi="Arial" w:cs="Arial"/>
          <w:i/>
          <w:iCs/>
          <w:sz w:val="22"/>
          <w:szCs w:val="22"/>
        </w:rPr>
        <w:t>patreon.com</w:t>
      </w:r>
      <w:r w:rsidR="00400EF6" w:rsidRPr="0071521E">
        <w:rPr>
          <w:rFonts w:ascii="Arial" w:hAnsi="Arial" w:cs="Arial"/>
          <w:i/>
          <w:iCs/>
          <w:sz w:val="22"/>
          <w:szCs w:val="22"/>
        </w:rPr>
        <w:t>/podandprejudice</w:t>
      </w:r>
      <w:r w:rsidR="00CB4EC1" w:rsidRPr="0071521E">
        <w:rPr>
          <w:rFonts w:ascii="Arial" w:hAnsi="Arial" w:cs="Arial"/>
          <w:i/>
          <w:iCs/>
          <w:sz w:val="22"/>
          <w:szCs w:val="22"/>
        </w:rPr>
        <w:t>,</w:t>
      </w:r>
      <w:r w:rsidR="00400EF6" w:rsidRPr="0071521E">
        <w:rPr>
          <w:rFonts w:ascii="Arial" w:hAnsi="Arial" w:cs="Arial"/>
          <w:i/>
          <w:iCs/>
          <w:sz w:val="22"/>
          <w:szCs w:val="22"/>
        </w:rPr>
        <w:t xml:space="preserve"> </w:t>
      </w:r>
      <w:r w:rsidRPr="0071521E">
        <w:rPr>
          <w:rFonts w:ascii="Arial" w:hAnsi="Arial" w:cs="Arial"/>
          <w:sz w:val="22"/>
          <w:szCs w:val="22"/>
        </w:rPr>
        <w:t xml:space="preserve">and check it out. </w:t>
      </w:r>
    </w:p>
    <w:p w14:paraId="6C54201B" w14:textId="77777777" w:rsidR="00400EF6" w:rsidRPr="0071521E" w:rsidRDefault="00400EF6">
      <w:pPr>
        <w:rPr>
          <w:rFonts w:ascii="Arial" w:hAnsi="Arial" w:cs="Arial"/>
          <w:sz w:val="22"/>
          <w:szCs w:val="22"/>
        </w:rPr>
      </w:pPr>
    </w:p>
    <w:p w14:paraId="160DC5DB" w14:textId="0A5418B9" w:rsidR="001C75C0" w:rsidRPr="0071521E" w:rsidRDefault="00000000">
      <w:pPr>
        <w:rPr>
          <w:rFonts w:ascii="Arial" w:hAnsi="Arial" w:cs="Arial"/>
          <w:sz w:val="22"/>
          <w:szCs w:val="22"/>
        </w:rPr>
      </w:pPr>
      <w:r w:rsidRPr="0071521E">
        <w:rPr>
          <w:rFonts w:ascii="Arial" w:hAnsi="Arial" w:cs="Arial"/>
          <w:sz w:val="22"/>
          <w:szCs w:val="22"/>
        </w:rPr>
        <w:t>And now</w:t>
      </w:r>
      <w:r w:rsidR="002F617E" w:rsidRPr="0071521E">
        <w:rPr>
          <w:rFonts w:ascii="Arial" w:hAnsi="Arial" w:cs="Arial"/>
          <w:sz w:val="22"/>
          <w:szCs w:val="22"/>
        </w:rPr>
        <w:t>,</w:t>
      </w:r>
      <w:r w:rsidRPr="0071521E">
        <w:rPr>
          <w:rFonts w:ascii="Arial" w:hAnsi="Arial" w:cs="Arial"/>
          <w:sz w:val="22"/>
          <w:szCs w:val="22"/>
        </w:rPr>
        <w:t xml:space="preserve"> enjoy this week's episode covering </w:t>
      </w:r>
      <w:r w:rsidR="001C75C0" w:rsidRPr="0071521E">
        <w:rPr>
          <w:rFonts w:ascii="Arial" w:hAnsi="Arial" w:cs="Arial"/>
          <w:i/>
          <w:iCs/>
          <w:sz w:val="22"/>
          <w:szCs w:val="22"/>
        </w:rPr>
        <w:t>Miss Austen</w:t>
      </w:r>
      <w:r w:rsidR="001C75C0" w:rsidRPr="0071521E">
        <w:rPr>
          <w:rFonts w:ascii="Arial" w:hAnsi="Arial" w:cs="Arial"/>
          <w:sz w:val="22"/>
          <w:szCs w:val="22"/>
        </w:rPr>
        <w:t xml:space="preserve"> </w:t>
      </w:r>
      <w:r w:rsidRPr="0071521E">
        <w:rPr>
          <w:rFonts w:ascii="Arial" w:hAnsi="Arial" w:cs="Arial"/>
          <w:sz w:val="22"/>
          <w:szCs w:val="22"/>
        </w:rPr>
        <w:t>with our guests</w:t>
      </w:r>
      <w:r w:rsidR="0015588B" w:rsidRPr="0071521E">
        <w:rPr>
          <w:rFonts w:ascii="Arial" w:hAnsi="Arial" w:cs="Arial"/>
          <w:sz w:val="22"/>
          <w:szCs w:val="22"/>
        </w:rPr>
        <w:t>,</w:t>
      </w:r>
      <w:r w:rsidRPr="0071521E">
        <w:rPr>
          <w:rFonts w:ascii="Arial" w:hAnsi="Arial" w:cs="Arial"/>
          <w:sz w:val="22"/>
          <w:szCs w:val="22"/>
        </w:rPr>
        <w:t xml:space="preserve"> </w:t>
      </w:r>
      <w:r w:rsidR="002746BF" w:rsidRPr="0071521E">
        <w:rPr>
          <w:rFonts w:ascii="Arial" w:hAnsi="Arial" w:cs="Arial"/>
          <w:sz w:val="22"/>
          <w:szCs w:val="22"/>
        </w:rPr>
        <w:t>Sarah</w:t>
      </w:r>
      <w:r w:rsidR="0062164D" w:rsidRPr="0071521E">
        <w:rPr>
          <w:rFonts w:ascii="Arial" w:hAnsi="Arial" w:cs="Arial"/>
          <w:sz w:val="22"/>
          <w:szCs w:val="22"/>
        </w:rPr>
        <w:t xml:space="preserve"> </w:t>
      </w:r>
      <w:r w:rsidRPr="0071521E">
        <w:rPr>
          <w:rFonts w:ascii="Arial" w:hAnsi="Arial" w:cs="Arial"/>
          <w:sz w:val="22"/>
          <w:szCs w:val="22"/>
        </w:rPr>
        <w:t xml:space="preserve">Rose Kearns and Prerna Ramachandra, the creators of </w:t>
      </w:r>
      <w:r w:rsidRPr="0071521E">
        <w:rPr>
          <w:rFonts w:ascii="Arial" w:hAnsi="Arial" w:cs="Arial"/>
          <w:i/>
          <w:iCs/>
          <w:sz w:val="22"/>
          <w:szCs w:val="22"/>
        </w:rPr>
        <w:t>Man</w:t>
      </w:r>
      <w:r w:rsidR="001C75C0" w:rsidRPr="0071521E">
        <w:rPr>
          <w:rFonts w:ascii="Arial" w:hAnsi="Arial" w:cs="Arial"/>
          <w:i/>
          <w:iCs/>
          <w:sz w:val="22"/>
          <w:szCs w:val="22"/>
        </w:rPr>
        <w:t>yd</w:t>
      </w:r>
      <w:r w:rsidRPr="0071521E">
        <w:rPr>
          <w:rFonts w:ascii="Arial" w:hAnsi="Arial" w:cs="Arial"/>
          <w:i/>
          <w:iCs/>
          <w:sz w:val="22"/>
          <w:szCs w:val="22"/>
        </w:rPr>
        <w:t>own.</w:t>
      </w:r>
      <w:r w:rsidRPr="0071521E">
        <w:rPr>
          <w:rFonts w:ascii="Arial" w:hAnsi="Arial" w:cs="Arial"/>
          <w:sz w:val="22"/>
          <w:szCs w:val="22"/>
        </w:rPr>
        <w:t xml:space="preserve"> </w:t>
      </w:r>
    </w:p>
    <w:p w14:paraId="1C0E58AC" w14:textId="77777777" w:rsidR="001C75C0" w:rsidRPr="0071521E" w:rsidRDefault="001C75C0">
      <w:pPr>
        <w:rPr>
          <w:rFonts w:ascii="Arial" w:hAnsi="Arial" w:cs="Arial"/>
          <w:sz w:val="22"/>
          <w:szCs w:val="22"/>
        </w:rPr>
      </w:pPr>
    </w:p>
    <w:p w14:paraId="775399E5" w14:textId="515853FF" w:rsidR="001C75C0" w:rsidRPr="0071521E" w:rsidRDefault="001C75C0">
      <w:pPr>
        <w:rPr>
          <w:rFonts w:ascii="Arial" w:hAnsi="Arial" w:cs="Arial"/>
          <w:sz w:val="22"/>
          <w:szCs w:val="22"/>
        </w:rPr>
      </w:pPr>
      <w:r w:rsidRPr="0071521E">
        <w:rPr>
          <w:rFonts w:ascii="Arial" w:hAnsi="Arial" w:cs="Arial"/>
          <w:sz w:val="22"/>
          <w:szCs w:val="22"/>
        </w:rPr>
        <w:t xml:space="preserve">[Pod and Prejudice </w:t>
      </w:r>
      <w:r w:rsidR="0015049B" w:rsidRPr="0071521E">
        <w:rPr>
          <w:rFonts w:ascii="Arial" w:hAnsi="Arial" w:cs="Arial"/>
          <w:sz w:val="22"/>
          <w:szCs w:val="22"/>
        </w:rPr>
        <w:t>t</w:t>
      </w:r>
      <w:r w:rsidRPr="0071521E">
        <w:rPr>
          <w:rFonts w:ascii="Arial" w:hAnsi="Arial" w:cs="Arial"/>
          <w:sz w:val="22"/>
          <w:szCs w:val="22"/>
        </w:rPr>
        <w:t>heme]</w:t>
      </w:r>
    </w:p>
    <w:p w14:paraId="32F7E48C" w14:textId="77777777" w:rsidR="001C75C0" w:rsidRPr="0071521E" w:rsidRDefault="001C75C0">
      <w:pPr>
        <w:rPr>
          <w:rFonts w:ascii="Arial" w:hAnsi="Arial" w:cs="Arial"/>
          <w:sz w:val="22"/>
          <w:szCs w:val="22"/>
        </w:rPr>
      </w:pPr>
    </w:p>
    <w:p w14:paraId="2A7E5FEC" w14:textId="77777777" w:rsidR="001C75C0" w:rsidRPr="0071521E" w:rsidRDefault="001C75C0">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This is Becca. </w:t>
      </w:r>
    </w:p>
    <w:p w14:paraId="2DCAAF79" w14:textId="77777777" w:rsidR="001C75C0" w:rsidRPr="0071521E" w:rsidRDefault="001C75C0">
      <w:pPr>
        <w:rPr>
          <w:rFonts w:ascii="Arial" w:hAnsi="Arial" w:cs="Arial"/>
          <w:sz w:val="22"/>
          <w:szCs w:val="22"/>
        </w:rPr>
      </w:pPr>
    </w:p>
    <w:p w14:paraId="6832EAFF" w14:textId="36229DC0" w:rsidR="00033DB6" w:rsidRPr="0071521E" w:rsidRDefault="001C75C0">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This is Molly. </w:t>
      </w:r>
    </w:p>
    <w:p w14:paraId="70259BF5" w14:textId="77777777" w:rsidR="005650CD" w:rsidRPr="0071521E" w:rsidRDefault="005650CD">
      <w:pPr>
        <w:rPr>
          <w:rFonts w:ascii="Arial" w:hAnsi="Arial" w:cs="Arial"/>
          <w:b/>
          <w:bCs/>
          <w:sz w:val="22"/>
          <w:szCs w:val="22"/>
        </w:rPr>
      </w:pPr>
    </w:p>
    <w:p w14:paraId="046E2CEE" w14:textId="158D7DF3" w:rsidR="00033DB6" w:rsidRPr="0071521E" w:rsidRDefault="001C75C0">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We are here to talk about Jane Austen. </w:t>
      </w:r>
    </w:p>
    <w:p w14:paraId="138F38C7" w14:textId="77777777" w:rsidR="009D2DB8" w:rsidRPr="0071521E" w:rsidRDefault="009D2DB8">
      <w:pPr>
        <w:rPr>
          <w:rFonts w:ascii="Arial" w:hAnsi="Arial" w:cs="Arial"/>
          <w:b/>
          <w:bCs/>
          <w:sz w:val="22"/>
          <w:szCs w:val="22"/>
        </w:rPr>
      </w:pPr>
    </w:p>
    <w:p w14:paraId="11BE5658" w14:textId="031D3BE4" w:rsidR="00033DB6" w:rsidRPr="0071521E" w:rsidRDefault="00400EF6">
      <w:pPr>
        <w:rPr>
          <w:rFonts w:ascii="Arial" w:hAnsi="Arial" w:cs="Arial"/>
          <w:sz w:val="22"/>
          <w:szCs w:val="22"/>
        </w:rPr>
      </w:pPr>
      <w:r w:rsidRPr="0071521E">
        <w:rPr>
          <w:rFonts w:ascii="Arial" w:hAnsi="Arial" w:cs="Arial"/>
          <w:b/>
          <w:bCs/>
          <w:sz w:val="22"/>
          <w:szCs w:val="22"/>
        </w:rPr>
        <w:t>Molly:</w:t>
      </w:r>
      <w:r w:rsidR="001C75C0" w:rsidRPr="0071521E">
        <w:rPr>
          <w:rFonts w:ascii="Arial" w:hAnsi="Arial" w:cs="Arial"/>
          <w:sz w:val="22"/>
          <w:szCs w:val="22"/>
        </w:rPr>
        <w:t xml:space="preserve"> </w:t>
      </w:r>
      <w:r w:rsidRPr="0071521E">
        <w:rPr>
          <w:rFonts w:ascii="Arial" w:hAnsi="Arial" w:cs="Arial"/>
          <w:sz w:val="22"/>
          <w:szCs w:val="22"/>
        </w:rPr>
        <w:t xml:space="preserve">We are here specifically to talk about </w:t>
      </w:r>
      <w:r w:rsidR="001C75C0" w:rsidRPr="0071521E">
        <w:rPr>
          <w:rFonts w:ascii="Arial" w:hAnsi="Arial" w:cs="Arial"/>
          <w:i/>
          <w:iCs/>
          <w:sz w:val="22"/>
          <w:szCs w:val="22"/>
        </w:rPr>
        <w:t>Miss Austen</w:t>
      </w:r>
      <w:r w:rsidRPr="0071521E">
        <w:rPr>
          <w:rFonts w:ascii="Arial" w:hAnsi="Arial" w:cs="Arial"/>
          <w:sz w:val="22"/>
          <w:szCs w:val="22"/>
        </w:rPr>
        <w:t xml:space="preserve">, the PBS miniseries. </w:t>
      </w:r>
    </w:p>
    <w:p w14:paraId="39FFBED8" w14:textId="77777777" w:rsidR="00534B2A" w:rsidRPr="0071521E" w:rsidRDefault="00534B2A">
      <w:pPr>
        <w:rPr>
          <w:rFonts w:ascii="Arial" w:hAnsi="Arial" w:cs="Arial"/>
          <w:b/>
          <w:bCs/>
          <w:sz w:val="22"/>
          <w:szCs w:val="22"/>
        </w:rPr>
      </w:pPr>
    </w:p>
    <w:p w14:paraId="4E032411" w14:textId="74E56F8F" w:rsidR="00033DB6" w:rsidRPr="0071521E" w:rsidRDefault="001C75C0">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w:t>
      </w:r>
      <w:r w:rsidRPr="0071521E">
        <w:rPr>
          <w:rFonts w:ascii="Arial" w:hAnsi="Arial" w:cs="Arial"/>
          <w:b/>
          <w:bCs/>
          <w:sz w:val="22"/>
          <w:szCs w:val="22"/>
        </w:rPr>
        <w:t xml:space="preserve">[00:01:00] </w:t>
      </w:r>
      <w:r w:rsidRPr="0071521E">
        <w:rPr>
          <w:rFonts w:ascii="Arial" w:hAnsi="Arial" w:cs="Arial"/>
          <w:sz w:val="22"/>
          <w:szCs w:val="22"/>
        </w:rPr>
        <w:t xml:space="preserve">So, </w:t>
      </w:r>
      <w:r w:rsidR="00E00629" w:rsidRPr="0071521E">
        <w:rPr>
          <w:rFonts w:ascii="Arial" w:hAnsi="Arial" w:cs="Arial"/>
          <w:sz w:val="22"/>
          <w:szCs w:val="22"/>
        </w:rPr>
        <w:t xml:space="preserve">like </w:t>
      </w:r>
      <w:r w:rsidRPr="0071521E">
        <w:rPr>
          <w:rFonts w:ascii="Arial" w:hAnsi="Arial" w:cs="Arial"/>
          <w:sz w:val="22"/>
          <w:szCs w:val="22"/>
        </w:rPr>
        <w:t>Jane Austen proper this time</w:t>
      </w:r>
      <w:r w:rsidR="007B0AE3" w:rsidRPr="0071521E">
        <w:rPr>
          <w:rFonts w:ascii="Arial" w:hAnsi="Arial" w:cs="Arial"/>
          <w:sz w:val="22"/>
          <w:szCs w:val="22"/>
        </w:rPr>
        <w:t>.</w:t>
      </w:r>
      <w:r w:rsidRPr="0071521E">
        <w:rPr>
          <w:rFonts w:ascii="Arial" w:hAnsi="Arial" w:cs="Arial"/>
          <w:sz w:val="22"/>
          <w:szCs w:val="22"/>
        </w:rPr>
        <w:t xml:space="preserve"> </w:t>
      </w:r>
    </w:p>
    <w:p w14:paraId="620BB325" w14:textId="77777777" w:rsidR="007B0AE3" w:rsidRPr="0071521E" w:rsidRDefault="007B0AE3">
      <w:pPr>
        <w:rPr>
          <w:rFonts w:ascii="Arial" w:hAnsi="Arial" w:cs="Arial"/>
          <w:b/>
          <w:bCs/>
          <w:sz w:val="22"/>
          <w:szCs w:val="22"/>
        </w:rPr>
      </w:pPr>
    </w:p>
    <w:p w14:paraId="698B7F8F" w14:textId="5C93AB21" w:rsidR="00033DB6" w:rsidRPr="0071521E" w:rsidRDefault="00400EF6">
      <w:pPr>
        <w:rPr>
          <w:rFonts w:ascii="Arial" w:hAnsi="Arial" w:cs="Arial"/>
          <w:sz w:val="22"/>
          <w:szCs w:val="22"/>
        </w:rPr>
      </w:pPr>
      <w:r w:rsidRPr="0071521E">
        <w:rPr>
          <w:rFonts w:ascii="Arial" w:hAnsi="Arial" w:cs="Arial"/>
          <w:b/>
          <w:bCs/>
          <w:sz w:val="22"/>
          <w:szCs w:val="22"/>
        </w:rPr>
        <w:t>Molly:</w:t>
      </w:r>
      <w:r w:rsidR="001C75C0" w:rsidRPr="0071521E">
        <w:rPr>
          <w:rFonts w:ascii="Arial" w:hAnsi="Arial" w:cs="Arial"/>
          <w:sz w:val="22"/>
          <w:szCs w:val="22"/>
        </w:rPr>
        <w:t xml:space="preserve"> </w:t>
      </w:r>
      <w:r w:rsidRPr="0071521E">
        <w:rPr>
          <w:rFonts w:ascii="Arial" w:hAnsi="Arial" w:cs="Arial"/>
          <w:sz w:val="22"/>
          <w:szCs w:val="22"/>
        </w:rPr>
        <w:t>Yes</w:t>
      </w:r>
      <w:r w:rsidR="00780E10" w:rsidRPr="0071521E">
        <w:rPr>
          <w:rFonts w:ascii="Arial" w:hAnsi="Arial" w:cs="Arial"/>
          <w:sz w:val="22"/>
          <w:szCs w:val="22"/>
        </w:rPr>
        <w:t>.</w:t>
      </w:r>
      <w:r w:rsidRPr="0071521E">
        <w:rPr>
          <w:rFonts w:ascii="Arial" w:hAnsi="Arial" w:cs="Arial"/>
          <w:sz w:val="22"/>
          <w:szCs w:val="22"/>
        </w:rPr>
        <w:t xml:space="preserve"> </w:t>
      </w:r>
      <w:r w:rsidR="00780E10" w:rsidRPr="0071521E">
        <w:rPr>
          <w:rFonts w:ascii="Arial" w:hAnsi="Arial" w:cs="Arial"/>
          <w:sz w:val="22"/>
          <w:szCs w:val="22"/>
        </w:rPr>
        <w:t>W</w:t>
      </w:r>
      <w:r w:rsidRPr="0071521E">
        <w:rPr>
          <w:rFonts w:ascii="Arial" w:hAnsi="Arial" w:cs="Arial"/>
          <w:sz w:val="22"/>
          <w:szCs w:val="22"/>
        </w:rPr>
        <w:t>e're talking about Jane herself</w:t>
      </w:r>
      <w:r w:rsidR="007B2CE4" w:rsidRPr="0071521E">
        <w:rPr>
          <w:rFonts w:ascii="Arial" w:hAnsi="Arial" w:cs="Arial"/>
          <w:sz w:val="22"/>
          <w:szCs w:val="22"/>
        </w:rPr>
        <w:t>,</w:t>
      </w:r>
      <w:r w:rsidRPr="0071521E">
        <w:rPr>
          <w:rFonts w:ascii="Arial" w:hAnsi="Arial" w:cs="Arial"/>
          <w:sz w:val="22"/>
          <w:szCs w:val="22"/>
        </w:rPr>
        <w:t xml:space="preserve"> and her sister and her life. </w:t>
      </w:r>
    </w:p>
    <w:p w14:paraId="4D606DC3" w14:textId="77777777" w:rsidR="007B2CE4" w:rsidRPr="0071521E" w:rsidRDefault="007B2CE4">
      <w:pPr>
        <w:rPr>
          <w:rFonts w:ascii="Arial" w:hAnsi="Arial" w:cs="Arial"/>
          <w:b/>
          <w:bCs/>
          <w:sz w:val="22"/>
          <w:szCs w:val="22"/>
        </w:rPr>
      </w:pPr>
    </w:p>
    <w:p w14:paraId="27A9738F" w14:textId="626810FC" w:rsidR="00033DB6" w:rsidRPr="0071521E" w:rsidRDefault="001C75C0">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Listeners, if you're new here, I, Becca, have been a Jane Austen fan for most of my life. </w:t>
      </w:r>
    </w:p>
    <w:p w14:paraId="0BADB5C7" w14:textId="77777777" w:rsidR="001C75C0" w:rsidRPr="0071521E" w:rsidRDefault="001C75C0">
      <w:pPr>
        <w:rPr>
          <w:rFonts w:ascii="Arial" w:hAnsi="Arial" w:cs="Arial"/>
          <w:b/>
          <w:bCs/>
          <w:sz w:val="22"/>
          <w:szCs w:val="22"/>
        </w:rPr>
      </w:pPr>
    </w:p>
    <w:p w14:paraId="2AC2E9ED" w14:textId="0E2A6D91" w:rsidR="00033DB6" w:rsidRPr="0071521E" w:rsidRDefault="00400EF6">
      <w:pPr>
        <w:rPr>
          <w:rFonts w:ascii="Arial" w:hAnsi="Arial" w:cs="Arial"/>
          <w:sz w:val="22"/>
          <w:szCs w:val="22"/>
        </w:rPr>
      </w:pPr>
      <w:r w:rsidRPr="0071521E">
        <w:rPr>
          <w:rFonts w:ascii="Arial" w:hAnsi="Arial" w:cs="Arial"/>
          <w:b/>
          <w:bCs/>
          <w:sz w:val="22"/>
          <w:szCs w:val="22"/>
        </w:rPr>
        <w:t>Molly:</w:t>
      </w:r>
      <w:r w:rsidR="001C75C0" w:rsidRPr="0071521E">
        <w:rPr>
          <w:rFonts w:ascii="Arial" w:hAnsi="Arial" w:cs="Arial"/>
          <w:sz w:val="22"/>
          <w:szCs w:val="22"/>
        </w:rPr>
        <w:t xml:space="preserve"> </w:t>
      </w:r>
      <w:r w:rsidRPr="0071521E">
        <w:rPr>
          <w:rFonts w:ascii="Arial" w:hAnsi="Arial" w:cs="Arial"/>
          <w:sz w:val="22"/>
          <w:szCs w:val="22"/>
        </w:rPr>
        <w:t xml:space="preserve">And I, Molly, </w:t>
      </w:r>
      <w:r w:rsidR="00C563B8" w:rsidRPr="0071521E">
        <w:rPr>
          <w:rFonts w:ascii="Arial" w:hAnsi="Arial" w:cs="Arial"/>
          <w:sz w:val="22"/>
          <w:szCs w:val="22"/>
        </w:rPr>
        <w:t>a</w:t>
      </w:r>
      <w:r w:rsidRPr="0071521E">
        <w:rPr>
          <w:rFonts w:ascii="Arial" w:hAnsi="Arial" w:cs="Arial"/>
          <w:sz w:val="22"/>
          <w:szCs w:val="22"/>
        </w:rPr>
        <w:t>m a newly minted Jane Austen fan</w:t>
      </w:r>
      <w:r w:rsidR="004366F5" w:rsidRPr="0071521E">
        <w:rPr>
          <w:rFonts w:ascii="Arial" w:hAnsi="Arial" w:cs="Arial"/>
          <w:sz w:val="22"/>
          <w:szCs w:val="22"/>
        </w:rPr>
        <w:t>,</w:t>
      </w:r>
      <w:r w:rsidRPr="0071521E">
        <w:rPr>
          <w:rFonts w:ascii="Arial" w:hAnsi="Arial" w:cs="Arial"/>
          <w:sz w:val="22"/>
          <w:szCs w:val="22"/>
        </w:rPr>
        <w:t xml:space="preserve"> because I do this podcast. </w:t>
      </w:r>
    </w:p>
    <w:p w14:paraId="2908EB11" w14:textId="77777777" w:rsidR="004366F5" w:rsidRPr="0071521E" w:rsidRDefault="004366F5">
      <w:pPr>
        <w:rPr>
          <w:rFonts w:ascii="Arial" w:hAnsi="Arial" w:cs="Arial"/>
          <w:b/>
          <w:bCs/>
          <w:sz w:val="22"/>
          <w:szCs w:val="22"/>
        </w:rPr>
      </w:pPr>
    </w:p>
    <w:p w14:paraId="1294ECB0" w14:textId="55AEABFD" w:rsidR="00033DB6" w:rsidRPr="0071521E" w:rsidRDefault="001C75C0">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If you want to hear Molly read through </w:t>
      </w:r>
      <w:r w:rsidRPr="0071521E">
        <w:rPr>
          <w:rFonts w:ascii="Arial" w:hAnsi="Arial" w:cs="Arial"/>
          <w:i/>
          <w:iCs/>
          <w:sz w:val="22"/>
          <w:szCs w:val="22"/>
        </w:rPr>
        <w:t>Pride and Prejudice, Sense and Sensibility, Emma or Persuasion</w:t>
      </w:r>
      <w:r w:rsidRPr="0071521E">
        <w:rPr>
          <w:rFonts w:ascii="Arial" w:hAnsi="Arial" w:cs="Arial"/>
          <w:sz w:val="22"/>
          <w:szCs w:val="22"/>
        </w:rPr>
        <w:t xml:space="preserve"> for the first time, you can listen to Seasons 1, 2, 3 and 4 of this podcast respectively. But that is not what we're doing here today. </w:t>
      </w:r>
    </w:p>
    <w:p w14:paraId="1D2AD39E" w14:textId="77777777" w:rsidR="00EE4207" w:rsidRPr="0071521E" w:rsidRDefault="00EE4207">
      <w:pPr>
        <w:rPr>
          <w:rFonts w:ascii="Arial" w:hAnsi="Arial" w:cs="Arial"/>
          <w:b/>
          <w:bCs/>
          <w:sz w:val="22"/>
          <w:szCs w:val="22"/>
        </w:rPr>
      </w:pPr>
    </w:p>
    <w:p w14:paraId="7648C944" w14:textId="7FC53620" w:rsidR="00033DB6" w:rsidRPr="0071521E" w:rsidRDefault="00400EF6">
      <w:pPr>
        <w:rPr>
          <w:rFonts w:ascii="Arial" w:hAnsi="Arial" w:cs="Arial"/>
          <w:sz w:val="22"/>
          <w:szCs w:val="22"/>
        </w:rPr>
      </w:pPr>
      <w:r w:rsidRPr="0071521E">
        <w:rPr>
          <w:rFonts w:ascii="Arial" w:hAnsi="Arial" w:cs="Arial"/>
          <w:b/>
          <w:bCs/>
          <w:sz w:val="22"/>
          <w:szCs w:val="22"/>
        </w:rPr>
        <w:t>Molly:</w:t>
      </w:r>
      <w:r w:rsidR="00824F8D" w:rsidRPr="0071521E">
        <w:rPr>
          <w:rFonts w:ascii="Arial" w:hAnsi="Arial" w:cs="Arial"/>
          <w:sz w:val="22"/>
          <w:szCs w:val="22"/>
        </w:rPr>
        <w:t xml:space="preserve"> </w:t>
      </w:r>
      <w:r w:rsidRPr="0071521E">
        <w:rPr>
          <w:rFonts w:ascii="Arial" w:hAnsi="Arial" w:cs="Arial"/>
          <w:sz w:val="22"/>
          <w:szCs w:val="22"/>
        </w:rPr>
        <w:t>No</w:t>
      </w:r>
      <w:r w:rsidR="00FF681D" w:rsidRPr="0071521E">
        <w:rPr>
          <w:rFonts w:ascii="Arial" w:hAnsi="Arial" w:cs="Arial"/>
          <w:sz w:val="22"/>
          <w:szCs w:val="22"/>
        </w:rPr>
        <w:t>. T</w:t>
      </w:r>
      <w:r w:rsidRPr="0071521E">
        <w:rPr>
          <w:rFonts w:ascii="Arial" w:hAnsi="Arial" w:cs="Arial"/>
          <w:sz w:val="22"/>
          <w:szCs w:val="22"/>
        </w:rPr>
        <w:t>oday</w:t>
      </w:r>
      <w:r w:rsidR="00FF681D" w:rsidRPr="0071521E">
        <w:rPr>
          <w:rFonts w:ascii="Arial" w:hAnsi="Arial" w:cs="Arial"/>
          <w:sz w:val="22"/>
          <w:szCs w:val="22"/>
        </w:rPr>
        <w:t>,</w:t>
      </w:r>
      <w:r w:rsidRPr="0071521E">
        <w:rPr>
          <w:rFonts w:ascii="Arial" w:hAnsi="Arial" w:cs="Arial"/>
          <w:sz w:val="22"/>
          <w:szCs w:val="22"/>
        </w:rPr>
        <w:t xml:space="preserve"> we are talking about </w:t>
      </w:r>
      <w:r w:rsidR="001C75C0" w:rsidRPr="0071521E">
        <w:rPr>
          <w:rFonts w:ascii="Arial" w:hAnsi="Arial" w:cs="Arial"/>
          <w:i/>
          <w:iCs/>
          <w:sz w:val="22"/>
          <w:szCs w:val="22"/>
        </w:rPr>
        <w:t>Miss Austen</w:t>
      </w:r>
      <w:r w:rsidRPr="0071521E">
        <w:rPr>
          <w:rFonts w:ascii="Arial" w:hAnsi="Arial" w:cs="Arial"/>
          <w:sz w:val="22"/>
          <w:szCs w:val="22"/>
        </w:rPr>
        <w:t xml:space="preserve">. </w:t>
      </w:r>
      <w:r w:rsidR="00995F7B" w:rsidRPr="0071521E">
        <w:rPr>
          <w:rFonts w:ascii="Arial" w:hAnsi="Arial" w:cs="Arial"/>
          <w:sz w:val="22"/>
          <w:szCs w:val="22"/>
        </w:rPr>
        <w:t>W</w:t>
      </w:r>
      <w:r w:rsidRPr="0071521E">
        <w:rPr>
          <w:rFonts w:ascii="Arial" w:hAnsi="Arial" w:cs="Arial"/>
          <w:sz w:val="22"/>
          <w:szCs w:val="22"/>
        </w:rPr>
        <w:t xml:space="preserve">e are here joined today by </w:t>
      </w:r>
      <w:r w:rsidR="002746BF" w:rsidRPr="0071521E">
        <w:rPr>
          <w:rFonts w:ascii="Arial" w:hAnsi="Arial" w:cs="Arial"/>
          <w:sz w:val="22"/>
          <w:szCs w:val="22"/>
        </w:rPr>
        <w:t>Sarah</w:t>
      </w:r>
      <w:r w:rsidR="002746BF" w:rsidRPr="0071521E">
        <w:rPr>
          <w:rFonts w:ascii="Arial" w:hAnsi="Arial" w:cs="Arial"/>
          <w:b/>
          <w:bCs/>
          <w:sz w:val="22"/>
          <w:szCs w:val="22"/>
        </w:rPr>
        <w:t xml:space="preserve"> </w:t>
      </w:r>
      <w:r w:rsidRPr="0071521E">
        <w:rPr>
          <w:rFonts w:ascii="Arial" w:hAnsi="Arial" w:cs="Arial"/>
          <w:sz w:val="22"/>
          <w:szCs w:val="22"/>
        </w:rPr>
        <w:t xml:space="preserve">Rose Kearns and Prerna Ramachandra, the creators of the upcoming </w:t>
      </w:r>
      <w:r w:rsidRPr="0071521E">
        <w:rPr>
          <w:rFonts w:ascii="Arial" w:hAnsi="Arial" w:cs="Arial"/>
          <w:i/>
          <w:iCs/>
          <w:sz w:val="22"/>
          <w:szCs w:val="22"/>
        </w:rPr>
        <w:t>Man</w:t>
      </w:r>
      <w:r w:rsidR="00824F8D" w:rsidRPr="0071521E">
        <w:rPr>
          <w:rFonts w:ascii="Arial" w:hAnsi="Arial" w:cs="Arial"/>
          <w:i/>
          <w:iCs/>
          <w:sz w:val="22"/>
          <w:szCs w:val="22"/>
        </w:rPr>
        <w:t>yd</w:t>
      </w:r>
      <w:r w:rsidRPr="0071521E">
        <w:rPr>
          <w:rFonts w:ascii="Arial" w:hAnsi="Arial" w:cs="Arial"/>
          <w:i/>
          <w:iCs/>
          <w:sz w:val="22"/>
          <w:szCs w:val="22"/>
        </w:rPr>
        <w:t>own.</w:t>
      </w:r>
      <w:r w:rsidRPr="0071521E">
        <w:rPr>
          <w:rFonts w:ascii="Arial" w:hAnsi="Arial" w:cs="Arial"/>
          <w:sz w:val="22"/>
          <w:szCs w:val="22"/>
        </w:rPr>
        <w:t xml:space="preserve"> Welcome. </w:t>
      </w:r>
    </w:p>
    <w:p w14:paraId="797C5AC5" w14:textId="77777777" w:rsidR="004C2CE7" w:rsidRPr="0071521E" w:rsidRDefault="004C2CE7">
      <w:pPr>
        <w:rPr>
          <w:rFonts w:ascii="Arial" w:hAnsi="Arial" w:cs="Arial"/>
          <w:b/>
          <w:bCs/>
          <w:sz w:val="22"/>
          <w:szCs w:val="22"/>
        </w:rPr>
      </w:pPr>
    </w:p>
    <w:p w14:paraId="615E31C8" w14:textId="5A038242" w:rsidR="00033DB6" w:rsidRPr="0071521E" w:rsidRDefault="00E275AD">
      <w:pPr>
        <w:rPr>
          <w:rFonts w:ascii="Arial" w:hAnsi="Arial" w:cs="Arial"/>
          <w:sz w:val="22"/>
          <w:szCs w:val="22"/>
        </w:rPr>
      </w:pPr>
      <w:r w:rsidRPr="0071521E">
        <w:rPr>
          <w:rFonts w:ascii="Arial" w:hAnsi="Arial" w:cs="Arial"/>
          <w:b/>
          <w:bCs/>
          <w:sz w:val="22"/>
          <w:szCs w:val="22"/>
        </w:rPr>
        <w:t>Sarah:</w:t>
      </w:r>
      <w:r w:rsidR="00824F8D" w:rsidRPr="0071521E">
        <w:rPr>
          <w:rFonts w:ascii="Arial" w:hAnsi="Arial" w:cs="Arial"/>
          <w:sz w:val="22"/>
          <w:szCs w:val="22"/>
        </w:rPr>
        <w:t xml:space="preserve"> </w:t>
      </w:r>
      <w:r w:rsidR="002746BF" w:rsidRPr="0071521E">
        <w:rPr>
          <w:rFonts w:ascii="Arial" w:hAnsi="Arial" w:cs="Arial"/>
          <w:sz w:val="22"/>
          <w:szCs w:val="22"/>
        </w:rPr>
        <w:t xml:space="preserve">Thank you so much for having us. </w:t>
      </w:r>
    </w:p>
    <w:p w14:paraId="544D664A" w14:textId="77777777" w:rsidR="004C2CE7" w:rsidRPr="0071521E" w:rsidRDefault="004C2CE7">
      <w:pPr>
        <w:rPr>
          <w:rFonts w:ascii="Arial" w:hAnsi="Arial" w:cs="Arial"/>
          <w:b/>
          <w:bCs/>
          <w:sz w:val="22"/>
          <w:szCs w:val="22"/>
        </w:rPr>
      </w:pPr>
    </w:p>
    <w:p w14:paraId="75A8BE10" w14:textId="1EE863E7" w:rsidR="00033DB6" w:rsidRPr="0071521E" w:rsidRDefault="001C75C0">
      <w:pPr>
        <w:rPr>
          <w:rFonts w:ascii="Arial" w:hAnsi="Arial" w:cs="Arial"/>
          <w:sz w:val="22"/>
          <w:szCs w:val="22"/>
        </w:rPr>
      </w:pPr>
      <w:r w:rsidRPr="0071521E">
        <w:rPr>
          <w:rFonts w:ascii="Arial" w:hAnsi="Arial" w:cs="Arial"/>
          <w:b/>
          <w:bCs/>
          <w:sz w:val="22"/>
          <w:szCs w:val="22"/>
        </w:rPr>
        <w:t>Becca:</w:t>
      </w:r>
      <w:r w:rsidR="00824F8D" w:rsidRPr="0071521E">
        <w:rPr>
          <w:rFonts w:ascii="Arial" w:hAnsi="Arial" w:cs="Arial"/>
          <w:sz w:val="22"/>
          <w:szCs w:val="22"/>
        </w:rPr>
        <w:t xml:space="preserve"> </w:t>
      </w:r>
      <w:r w:rsidRPr="0071521E">
        <w:rPr>
          <w:rFonts w:ascii="Arial" w:hAnsi="Arial" w:cs="Arial"/>
          <w:sz w:val="22"/>
          <w:szCs w:val="22"/>
        </w:rPr>
        <w:t xml:space="preserve">Thanks so much for being here. Do you want to tell our listeners a little bit about yourselves and your recent project, </w:t>
      </w:r>
      <w:r w:rsidR="00824F8D" w:rsidRPr="0071521E">
        <w:rPr>
          <w:rFonts w:ascii="Arial" w:hAnsi="Arial" w:cs="Arial"/>
          <w:i/>
          <w:iCs/>
          <w:sz w:val="22"/>
          <w:szCs w:val="22"/>
        </w:rPr>
        <w:t>Manydown</w:t>
      </w:r>
      <w:r w:rsidRPr="0071521E">
        <w:rPr>
          <w:rFonts w:ascii="Arial" w:hAnsi="Arial" w:cs="Arial"/>
          <w:sz w:val="22"/>
          <w:szCs w:val="22"/>
        </w:rPr>
        <w:t xml:space="preserve">? </w:t>
      </w:r>
    </w:p>
    <w:p w14:paraId="38A92950" w14:textId="77777777" w:rsidR="00BA0758" w:rsidRPr="0071521E" w:rsidRDefault="00BA0758">
      <w:pPr>
        <w:rPr>
          <w:rFonts w:ascii="Arial" w:hAnsi="Arial" w:cs="Arial"/>
          <w:b/>
          <w:bCs/>
          <w:sz w:val="22"/>
          <w:szCs w:val="22"/>
        </w:rPr>
      </w:pPr>
    </w:p>
    <w:p w14:paraId="6590680B" w14:textId="15D2EC1B" w:rsidR="00033DB6" w:rsidRPr="0071521E" w:rsidRDefault="00E275AD">
      <w:pPr>
        <w:rPr>
          <w:rFonts w:ascii="Arial" w:hAnsi="Arial" w:cs="Arial"/>
          <w:sz w:val="22"/>
          <w:szCs w:val="22"/>
        </w:rPr>
      </w:pPr>
      <w:r w:rsidRPr="0071521E">
        <w:rPr>
          <w:rFonts w:ascii="Arial" w:hAnsi="Arial" w:cs="Arial"/>
          <w:b/>
          <w:bCs/>
          <w:sz w:val="22"/>
          <w:szCs w:val="22"/>
        </w:rPr>
        <w:t>Sarah:</w:t>
      </w:r>
      <w:r w:rsidR="00824F8D" w:rsidRPr="0071521E">
        <w:rPr>
          <w:rFonts w:ascii="Arial" w:hAnsi="Arial" w:cs="Arial"/>
          <w:sz w:val="22"/>
          <w:szCs w:val="22"/>
        </w:rPr>
        <w:t xml:space="preserve"> </w:t>
      </w:r>
      <w:r w:rsidR="002746BF" w:rsidRPr="0071521E">
        <w:rPr>
          <w:rFonts w:ascii="Arial" w:hAnsi="Arial" w:cs="Arial"/>
          <w:sz w:val="22"/>
          <w:szCs w:val="22"/>
        </w:rPr>
        <w:t xml:space="preserve">Sure. Would you </w:t>
      </w:r>
      <w:r w:rsidR="00824F8D" w:rsidRPr="0071521E">
        <w:rPr>
          <w:rFonts w:ascii="Arial" w:hAnsi="Arial" w:cs="Arial"/>
          <w:sz w:val="22"/>
          <w:szCs w:val="22"/>
        </w:rPr>
        <w:t>like</w:t>
      </w:r>
      <w:r w:rsidR="00824F8D" w:rsidRPr="0071521E">
        <w:rPr>
          <w:rFonts w:ascii="Arial" w:hAnsi="Arial" w:cs="Arial"/>
          <w:b/>
          <w:bCs/>
          <w:sz w:val="22"/>
          <w:szCs w:val="22"/>
        </w:rPr>
        <w:t xml:space="preserve"> </w:t>
      </w:r>
      <w:r w:rsidR="002746BF" w:rsidRPr="0071521E">
        <w:rPr>
          <w:rFonts w:ascii="Arial" w:hAnsi="Arial" w:cs="Arial"/>
          <w:sz w:val="22"/>
          <w:szCs w:val="22"/>
        </w:rPr>
        <w:t>to start</w:t>
      </w:r>
      <w:r w:rsidR="009B5C72" w:rsidRPr="0071521E">
        <w:rPr>
          <w:rFonts w:ascii="Arial" w:hAnsi="Arial" w:cs="Arial"/>
          <w:sz w:val="22"/>
          <w:szCs w:val="22"/>
        </w:rPr>
        <w:t>,</w:t>
      </w:r>
      <w:r w:rsidR="002746BF" w:rsidRPr="0071521E">
        <w:rPr>
          <w:rFonts w:ascii="Arial" w:hAnsi="Arial" w:cs="Arial"/>
          <w:sz w:val="22"/>
          <w:szCs w:val="22"/>
        </w:rPr>
        <w:t xml:space="preserve"> </w:t>
      </w:r>
      <w:r w:rsidR="00824F8D" w:rsidRPr="0071521E">
        <w:rPr>
          <w:rFonts w:ascii="Arial" w:hAnsi="Arial" w:cs="Arial"/>
          <w:sz w:val="22"/>
          <w:szCs w:val="22"/>
        </w:rPr>
        <w:t>Prerna</w:t>
      </w:r>
      <w:r w:rsidR="002746BF" w:rsidRPr="0071521E">
        <w:rPr>
          <w:rFonts w:ascii="Arial" w:hAnsi="Arial" w:cs="Arial"/>
          <w:sz w:val="22"/>
          <w:szCs w:val="22"/>
        </w:rPr>
        <w:t xml:space="preserve">? </w:t>
      </w:r>
    </w:p>
    <w:p w14:paraId="59FEC288" w14:textId="77777777" w:rsidR="00804C24" w:rsidRPr="0071521E" w:rsidRDefault="00804C24">
      <w:pPr>
        <w:rPr>
          <w:rFonts w:ascii="Arial" w:hAnsi="Arial" w:cs="Arial"/>
          <w:b/>
          <w:bCs/>
          <w:sz w:val="22"/>
          <w:szCs w:val="22"/>
        </w:rPr>
      </w:pPr>
    </w:p>
    <w:p w14:paraId="087E5C33" w14:textId="3D044919" w:rsidR="001F07B0" w:rsidRPr="0071521E" w:rsidRDefault="00824F8D">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Sure. I'm Prerna Ramachandra. I'm a filmmaker, writer, director based in New York. I am working on a short </w:t>
      </w:r>
      <w:r w:rsidR="00B932D6" w:rsidRPr="0071521E">
        <w:rPr>
          <w:rFonts w:ascii="Arial" w:hAnsi="Arial" w:cs="Arial"/>
          <w:b/>
          <w:bCs/>
          <w:sz w:val="22"/>
          <w:szCs w:val="22"/>
        </w:rPr>
        <w:t>[00:02:00]</w:t>
      </w:r>
      <w:r w:rsidR="00B932D6" w:rsidRPr="0071521E">
        <w:rPr>
          <w:rFonts w:ascii="Arial" w:hAnsi="Arial" w:cs="Arial"/>
          <w:sz w:val="22"/>
          <w:szCs w:val="22"/>
        </w:rPr>
        <w:t xml:space="preserve"> </w:t>
      </w:r>
      <w:r w:rsidRPr="0071521E">
        <w:rPr>
          <w:rFonts w:ascii="Arial" w:hAnsi="Arial" w:cs="Arial"/>
          <w:sz w:val="22"/>
          <w:szCs w:val="22"/>
        </w:rPr>
        <w:t xml:space="preserve">film about Jane Austen with my friend Rose. </w:t>
      </w:r>
      <w:r w:rsidR="00B932D6" w:rsidRPr="0071521E">
        <w:rPr>
          <w:rFonts w:ascii="Arial" w:hAnsi="Arial" w:cs="Arial"/>
          <w:sz w:val="22"/>
          <w:szCs w:val="22"/>
        </w:rPr>
        <w:t>I</w:t>
      </w:r>
      <w:r w:rsidRPr="0071521E">
        <w:rPr>
          <w:rFonts w:ascii="Arial" w:hAnsi="Arial" w:cs="Arial"/>
          <w:sz w:val="22"/>
          <w:szCs w:val="22"/>
        </w:rPr>
        <w:t>t's specifically about the one night that Jane was engaged before she</w:t>
      </w:r>
      <w:r w:rsidR="007B3EEF" w:rsidRPr="0071521E">
        <w:rPr>
          <w:rFonts w:ascii="Arial" w:hAnsi="Arial" w:cs="Arial"/>
          <w:sz w:val="22"/>
          <w:szCs w:val="22"/>
        </w:rPr>
        <w:t>, s</w:t>
      </w:r>
      <w:r w:rsidRPr="0071521E">
        <w:rPr>
          <w:rFonts w:ascii="Arial" w:hAnsi="Arial" w:cs="Arial"/>
          <w:sz w:val="22"/>
          <w:szCs w:val="22"/>
        </w:rPr>
        <w:t>poiler alert</w:t>
      </w:r>
      <w:r w:rsidR="007B3EEF" w:rsidRPr="0071521E">
        <w:rPr>
          <w:rFonts w:ascii="Arial" w:hAnsi="Arial" w:cs="Arial"/>
          <w:sz w:val="22"/>
          <w:szCs w:val="22"/>
        </w:rPr>
        <w:t>, d</w:t>
      </w:r>
      <w:r w:rsidRPr="0071521E">
        <w:rPr>
          <w:rFonts w:ascii="Arial" w:hAnsi="Arial" w:cs="Arial"/>
          <w:sz w:val="22"/>
          <w:szCs w:val="22"/>
        </w:rPr>
        <w:t xml:space="preserve">ecided to wake up the next morning and said, </w:t>
      </w:r>
      <w:r w:rsidR="001F07B0" w:rsidRPr="0071521E">
        <w:rPr>
          <w:rFonts w:ascii="Arial" w:hAnsi="Arial" w:cs="Arial"/>
          <w:sz w:val="22"/>
          <w:szCs w:val="22"/>
        </w:rPr>
        <w:t>“N</w:t>
      </w:r>
      <w:r w:rsidRPr="0071521E">
        <w:rPr>
          <w:rFonts w:ascii="Arial" w:hAnsi="Arial" w:cs="Arial"/>
          <w:sz w:val="22"/>
          <w:szCs w:val="22"/>
        </w:rPr>
        <w:t>o thanks, I</w:t>
      </w:r>
      <w:r w:rsidR="00070493" w:rsidRPr="0071521E">
        <w:rPr>
          <w:rFonts w:ascii="Arial" w:hAnsi="Arial" w:cs="Arial"/>
          <w:sz w:val="22"/>
          <w:szCs w:val="22"/>
        </w:rPr>
        <w:t xml:space="preserve"> </w:t>
      </w:r>
      <w:r w:rsidRPr="0071521E">
        <w:rPr>
          <w:rFonts w:ascii="Arial" w:hAnsi="Arial" w:cs="Arial"/>
          <w:sz w:val="22"/>
          <w:szCs w:val="22"/>
        </w:rPr>
        <w:t>don't want to do this anymore</w:t>
      </w:r>
      <w:r w:rsidR="007622AC" w:rsidRPr="0071521E">
        <w:rPr>
          <w:rFonts w:ascii="Arial" w:hAnsi="Arial" w:cs="Arial"/>
          <w:sz w:val="22"/>
          <w:szCs w:val="22"/>
        </w:rPr>
        <w:t>-</w:t>
      </w:r>
      <w:r w:rsidRPr="0071521E">
        <w:rPr>
          <w:rFonts w:ascii="Arial" w:hAnsi="Arial" w:cs="Arial"/>
          <w:sz w:val="22"/>
          <w:szCs w:val="22"/>
        </w:rPr>
        <w:t xml:space="preserve"> </w:t>
      </w:r>
    </w:p>
    <w:p w14:paraId="0B6D7E00" w14:textId="77777777" w:rsidR="001F07B0" w:rsidRPr="0071521E" w:rsidRDefault="001F07B0">
      <w:pPr>
        <w:rPr>
          <w:rFonts w:ascii="Arial" w:hAnsi="Arial" w:cs="Arial"/>
          <w:sz w:val="22"/>
          <w:szCs w:val="22"/>
        </w:rPr>
      </w:pPr>
    </w:p>
    <w:p w14:paraId="09C932C1" w14:textId="1AA726F4" w:rsidR="001F07B0" w:rsidRPr="0071521E" w:rsidRDefault="001F07B0">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Upon reflection. </w:t>
      </w:r>
      <w:r w:rsidR="00AA1E2E" w:rsidRPr="0071521E">
        <w:rPr>
          <w:rFonts w:ascii="Arial" w:hAnsi="Arial" w:cs="Arial"/>
          <w:sz w:val="22"/>
          <w:szCs w:val="22"/>
        </w:rPr>
        <w:t>[chuckles]</w:t>
      </w:r>
    </w:p>
    <w:p w14:paraId="30DAB3B5" w14:textId="77777777" w:rsidR="001F07B0" w:rsidRPr="0071521E" w:rsidRDefault="001F07B0">
      <w:pPr>
        <w:rPr>
          <w:rFonts w:ascii="Arial" w:hAnsi="Arial" w:cs="Arial"/>
          <w:sz w:val="22"/>
          <w:szCs w:val="22"/>
        </w:rPr>
      </w:pPr>
    </w:p>
    <w:p w14:paraId="6FF44E20" w14:textId="5A5EB203" w:rsidR="00033DB6" w:rsidRPr="0071521E" w:rsidRDefault="001F07B0">
      <w:pPr>
        <w:rPr>
          <w:rFonts w:ascii="Arial" w:hAnsi="Arial" w:cs="Arial"/>
          <w:sz w:val="22"/>
          <w:szCs w:val="22"/>
        </w:rPr>
      </w:pPr>
      <w:r w:rsidRPr="0071521E">
        <w:rPr>
          <w:rFonts w:ascii="Arial" w:hAnsi="Arial" w:cs="Arial"/>
          <w:b/>
          <w:bCs/>
          <w:sz w:val="22"/>
          <w:szCs w:val="22"/>
        </w:rPr>
        <w:t xml:space="preserve">Prerna: </w:t>
      </w:r>
      <w:r w:rsidR="00C456C6" w:rsidRPr="0071521E">
        <w:rPr>
          <w:rFonts w:ascii="Arial" w:hAnsi="Arial" w:cs="Arial"/>
          <w:sz w:val="22"/>
          <w:szCs w:val="22"/>
        </w:rPr>
        <w:t>-a</w:t>
      </w:r>
      <w:r w:rsidRPr="0071521E">
        <w:rPr>
          <w:rFonts w:ascii="Arial" w:hAnsi="Arial" w:cs="Arial"/>
          <w:sz w:val="22"/>
          <w:szCs w:val="22"/>
        </w:rPr>
        <w:t>nd fuck engagement.</w:t>
      </w:r>
      <w:r w:rsidR="004C6DE1" w:rsidRPr="0071521E">
        <w:rPr>
          <w:rFonts w:ascii="Arial" w:hAnsi="Arial" w:cs="Arial"/>
          <w:sz w:val="22"/>
          <w:szCs w:val="22"/>
        </w:rPr>
        <w:t>”</w:t>
      </w:r>
      <w:r w:rsidRPr="0071521E">
        <w:rPr>
          <w:rFonts w:ascii="Arial" w:hAnsi="Arial" w:cs="Arial"/>
          <w:sz w:val="22"/>
          <w:szCs w:val="22"/>
        </w:rPr>
        <w:t xml:space="preserve"> Upon reflection for a whole night, broke off the engagement</w:t>
      </w:r>
      <w:r w:rsidR="00070493" w:rsidRPr="0071521E">
        <w:rPr>
          <w:rFonts w:ascii="Arial" w:hAnsi="Arial" w:cs="Arial"/>
          <w:sz w:val="22"/>
          <w:szCs w:val="22"/>
        </w:rPr>
        <w:t xml:space="preserve"> </w:t>
      </w:r>
      <w:r w:rsidRPr="0071521E">
        <w:rPr>
          <w:rFonts w:ascii="Arial" w:hAnsi="Arial" w:cs="Arial"/>
          <w:sz w:val="22"/>
          <w:szCs w:val="22"/>
        </w:rPr>
        <w:t xml:space="preserve">scandalously and decided to dedicate her life to writing. </w:t>
      </w:r>
    </w:p>
    <w:p w14:paraId="3E043F2E" w14:textId="77777777" w:rsidR="002937F2" w:rsidRPr="0071521E" w:rsidRDefault="002937F2">
      <w:pPr>
        <w:rPr>
          <w:rFonts w:ascii="Arial" w:hAnsi="Arial" w:cs="Arial"/>
          <w:b/>
          <w:bCs/>
          <w:sz w:val="22"/>
          <w:szCs w:val="22"/>
        </w:rPr>
      </w:pPr>
    </w:p>
    <w:p w14:paraId="1293A9A9" w14:textId="5EF927AD" w:rsidR="00D56CF3" w:rsidRPr="0071521E" w:rsidRDefault="00E275AD">
      <w:pPr>
        <w:rPr>
          <w:rFonts w:ascii="Arial" w:hAnsi="Arial" w:cs="Arial"/>
          <w:sz w:val="22"/>
          <w:szCs w:val="22"/>
        </w:rPr>
      </w:pPr>
      <w:r w:rsidRPr="0071521E">
        <w:rPr>
          <w:rFonts w:ascii="Arial" w:hAnsi="Arial" w:cs="Arial"/>
          <w:b/>
          <w:bCs/>
          <w:sz w:val="22"/>
          <w:szCs w:val="22"/>
        </w:rPr>
        <w:t>Sarah:</w:t>
      </w:r>
      <w:r w:rsidR="002746BF" w:rsidRPr="0071521E">
        <w:rPr>
          <w:rFonts w:ascii="Arial" w:hAnsi="Arial" w:cs="Arial"/>
          <w:sz w:val="22"/>
          <w:szCs w:val="22"/>
        </w:rPr>
        <w:t xml:space="preserve"> Yeah, that's right. My name is Sarah</w:t>
      </w:r>
      <w:r w:rsidR="002746BF" w:rsidRPr="0071521E">
        <w:rPr>
          <w:rFonts w:ascii="Arial" w:hAnsi="Arial" w:cs="Arial"/>
          <w:b/>
          <w:bCs/>
          <w:sz w:val="22"/>
          <w:szCs w:val="22"/>
        </w:rPr>
        <w:t xml:space="preserve"> </w:t>
      </w:r>
      <w:r w:rsidR="002746BF" w:rsidRPr="0071521E">
        <w:rPr>
          <w:rFonts w:ascii="Arial" w:hAnsi="Arial" w:cs="Arial"/>
          <w:sz w:val="22"/>
          <w:szCs w:val="22"/>
        </w:rPr>
        <w:t>Rose Kearns. I go by my middle name Rose</w:t>
      </w:r>
      <w:r w:rsidR="00BA658A" w:rsidRPr="0071521E">
        <w:rPr>
          <w:rFonts w:ascii="Arial" w:hAnsi="Arial" w:cs="Arial"/>
          <w:sz w:val="22"/>
          <w:szCs w:val="22"/>
        </w:rPr>
        <w:t>.</w:t>
      </w:r>
      <w:r w:rsidR="002746BF" w:rsidRPr="0071521E">
        <w:rPr>
          <w:rFonts w:ascii="Arial" w:hAnsi="Arial" w:cs="Arial"/>
          <w:sz w:val="22"/>
          <w:szCs w:val="22"/>
        </w:rPr>
        <w:t xml:space="preserve"> I live here in New York City, as does Perona</w:t>
      </w:r>
      <w:r w:rsidR="00BA658A" w:rsidRPr="0071521E">
        <w:rPr>
          <w:rFonts w:ascii="Arial" w:hAnsi="Arial" w:cs="Arial"/>
          <w:sz w:val="22"/>
          <w:szCs w:val="22"/>
        </w:rPr>
        <w:t xml:space="preserve">. </w:t>
      </w:r>
      <w:r w:rsidR="002746BF" w:rsidRPr="0071521E">
        <w:rPr>
          <w:rFonts w:ascii="Arial" w:hAnsi="Arial" w:cs="Arial"/>
          <w:sz w:val="22"/>
          <w:szCs w:val="22"/>
        </w:rPr>
        <w:t>I'm a playw</w:t>
      </w:r>
      <w:r w:rsidR="007766EB" w:rsidRPr="0071521E">
        <w:rPr>
          <w:rFonts w:ascii="Arial" w:hAnsi="Arial" w:cs="Arial"/>
          <w:sz w:val="22"/>
          <w:szCs w:val="22"/>
        </w:rPr>
        <w:t>right</w:t>
      </w:r>
      <w:r w:rsidR="002746BF" w:rsidRPr="0071521E">
        <w:rPr>
          <w:rFonts w:ascii="Arial" w:hAnsi="Arial" w:cs="Arial"/>
          <w:sz w:val="22"/>
          <w:szCs w:val="22"/>
        </w:rPr>
        <w:t xml:space="preserve"> and the current coordinator for The JASNA New York </w:t>
      </w:r>
      <w:r w:rsidR="007766EB" w:rsidRPr="0071521E">
        <w:rPr>
          <w:rFonts w:ascii="Arial" w:hAnsi="Arial" w:cs="Arial"/>
          <w:sz w:val="22"/>
          <w:szCs w:val="22"/>
        </w:rPr>
        <w:t>M</w:t>
      </w:r>
      <w:r w:rsidR="002746BF" w:rsidRPr="0071521E">
        <w:rPr>
          <w:rFonts w:ascii="Arial" w:hAnsi="Arial" w:cs="Arial"/>
          <w:sz w:val="22"/>
          <w:szCs w:val="22"/>
        </w:rPr>
        <w:t xml:space="preserve">etropolitan </w:t>
      </w:r>
      <w:r w:rsidR="007766EB" w:rsidRPr="0071521E">
        <w:rPr>
          <w:rFonts w:ascii="Arial" w:hAnsi="Arial" w:cs="Arial"/>
          <w:sz w:val="22"/>
          <w:szCs w:val="22"/>
        </w:rPr>
        <w:t>R</w:t>
      </w:r>
      <w:r w:rsidR="002746BF" w:rsidRPr="0071521E">
        <w:rPr>
          <w:rFonts w:ascii="Arial" w:hAnsi="Arial" w:cs="Arial"/>
          <w:sz w:val="22"/>
          <w:szCs w:val="22"/>
        </w:rPr>
        <w:t xml:space="preserve">egion, and the artistic director of </w:t>
      </w:r>
      <w:r w:rsidR="007766EB" w:rsidRPr="0071521E">
        <w:rPr>
          <w:rFonts w:ascii="Arial" w:hAnsi="Arial" w:cs="Arial"/>
          <w:sz w:val="22"/>
          <w:szCs w:val="22"/>
        </w:rPr>
        <w:t>T</w:t>
      </w:r>
      <w:r w:rsidR="002746BF" w:rsidRPr="0071521E">
        <w:rPr>
          <w:rFonts w:ascii="Arial" w:hAnsi="Arial" w:cs="Arial"/>
          <w:sz w:val="22"/>
          <w:szCs w:val="22"/>
        </w:rPr>
        <w:t xml:space="preserve">he Holy Theatre, which is a </w:t>
      </w:r>
      <w:r w:rsidR="007766EB" w:rsidRPr="0071521E">
        <w:rPr>
          <w:rFonts w:ascii="Arial" w:hAnsi="Arial" w:cs="Arial"/>
          <w:sz w:val="22"/>
          <w:szCs w:val="22"/>
        </w:rPr>
        <w:t xml:space="preserve">501(c)(3) </w:t>
      </w:r>
      <w:r w:rsidR="002746BF" w:rsidRPr="0071521E">
        <w:rPr>
          <w:rFonts w:ascii="Arial" w:hAnsi="Arial" w:cs="Arial"/>
          <w:sz w:val="22"/>
          <w:szCs w:val="22"/>
        </w:rPr>
        <w:t xml:space="preserve">nonprofit arts organization with a mission to make plays and other gatherings that leave people feeling nourished, connected and more able to be brave. </w:t>
      </w:r>
    </w:p>
    <w:p w14:paraId="4F6306FE" w14:textId="77777777" w:rsidR="00D56CF3" w:rsidRPr="0071521E" w:rsidRDefault="00D56CF3">
      <w:pPr>
        <w:rPr>
          <w:rFonts w:ascii="Arial" w:hAnsi="Arial" w:cs="Arial"/>
          <w:sz w:val="22"/>
          <w:szCs w:val="22"/>
        </w:rPr>
      </w:pPr>
    </w:p>
    <w:p w14:paraId="0A66238E" w14:textId="59D0D967" w:rsidR="00033DB6" w:rsidRPr="0071521E" w:rsidRDefault="00000000">
      <w:pPr>
        <w:rPr>
          <w:rFonts w:ascii="Arial" w:hAnsi="Arial" w:cs="Arial"/>
          <w:sz w:val="22"/>
          <w:szCs w:val="22"/>
        </w:rPr>
      </w:pPr>
      <w:r w:rsidRPr="0071521E">
        <w:rPr>
          <w:rFonts w:ascii="Arial" w:hAnsi="Arial" w:cs="Arial"/>
          <w:sz w:val="22"/>
          <w:szCs w:val="22"/>
        </w:rPr>
        <w:t>So</w:t>
      </w:r>
      <w:r w:rsidR="004C4E21" w:rsidRPr="0071521E">
        <w:rPr>
          <w:rFonts w:ascii="Arial" w:hAnsi="Arial" w:cs="Arial"/>
          <w:sz w:val="22"/>
          <w:szCs w:val="22"/>
        </w:rPr>
        <w:t>,</w:t>
      </w:r>
      <w:r w:rsidRPr="0071521E">
        <w:rPr>
          <w:rFonts w:ascii="Arial" w:hAnsi="Arial" w:cs="Arial"/>
          <w:sz w:val="22"/>
          <w:szCs w:val="22"/>
        </w:rPr>
        <w:t xml:space="preserve"> I wrote the play upon which Prerna's film is based a few years ago</w:t>
      </w:r>
      <w:r w:rsidR="00F42E47" w:rsidRPr="0071521E">
        <w:rPr>
          <w:rFonts w:ascii="Arial" w:hAnsi="Arial" w:cs="Arial"/>
          <w:sz w:val="22"/>
          <w:szCs w:val="22"/>
        </w:rPr>
        <w:t xml:space="preserve">. </w:t>
      </w:r>
      <w:r w:rsidRPr="0071521E">
        <w:rPr>
          <w:rFonts w:ascii="Arial" w:hAnsi="Arial" w:cs="Arial"/>
          <w:sz w:val="22"/>
          <w:szCs w:val="22"/>
        </w:rPr>
        <w:t xml:space="preserve">I was really thrilled when </w:t>
      </w:r>
      <w:r w:rsidR="00E55EE1" w:rsidRPr="0071521E">
        <w:rPr>
          <w:rFonts w:ascii="Arial" w:hAnsi="Arial" w:cs="Arial"/>
          <w:b/>
          <w:bCs/>
          <w:sz w:val="22"/>
          <w:szCs w:val="22"/>
        </w:rPr>
        <w:t>[00:03:00]</w:t>
      </w:r>
      <w:r w:rsidR="00E55EE1" w:rsidRPr="0071521E">
        <w:rPr>
          <w:rFonts w:ascii="Arial" w:hAnsi="Arial" w:cs="Arial"/>
          <w:sz w:val="22"/>
          <w:szCs w:val="22"/>
        </w:rPr>
        <w:t xml:space="preserve"> </w:t>
      </w:r>
      <w:r w:rsidRPr="0071521E">
        <w:rPr>
          <w:rFonts w:ascii="Arial" w:hAnsi="Arial" w:cs="Arial"/>
          <w:sz w:val="22"/>
          <w:szCs w:val="22"/>
        </w:rPr>
        <w:t xml:space="preserve">she came to me and asked if she could adapt it. </w:t>
      </w:r>
    </w:p>
    <w:p w14:paraId="101A2580" w14:textId="77777777" w:rsidR="0049285A" w:rsidRPr="0071521E" w:rsidRDefault="0049285A">
      <w:pPr>
        <w:rPr>
          <w:rFonts w:ascii="Arial" w:hAnsi="Arial" w:cs="Arial"/>
          <w:b/>
          <w:bCs/>
          <w:sz w:val="22"/>
          <w:szCs w:val="22"/>
        </w:rPr>
      </w:pPr>
    </w:p>
    <w:p w14:paraId="0B6EB0DE" w14:textId="3447468F" w:rsidR="00033DB6" w:rsidRPr="0071521E" w:rsidRDefault="00400EF6">
      <w:pPr>
        <w:rPr>
          <w:rFonts w:ascii="Arial" w:hAnsi="Arial" w:cs="Arial"/>
          <w:sz w:val="22"/>
          <w:szCs w:val="22"/>
        </w:rPr>
      </w:pPr>
      <w:r w:rsidRPr="0071521E">
        <w:rPr>
          <w:rFonts w:ascii="Arial" w:hAnsi="Arial" w:cs="Arial"/>
          <w:b/>
          <w:bCs/>
          <w:sz w:val="22"/>
          <w:szCs w:val="22"/>
        </w:rPr>
        <w:t>Molly:</w:t>
      </w:r>
      <w:r w:rsidR="004C4E21" w:rsidRPr="0071521E">
        <w:rPr>
          <w:rFonts w:ascii="Arial" w:hAnsi="Arial" w:cs="Arial"/>
          <w:sz w:val="22"/>
          <w:szCs w:val="22"/>
        </w:rPr>
        <w:t xml:space="preserve"> </w:t>
      </w:r>
      <w:r w:rsidRPr="0071521E">
        <w:rPr>
          <w:rFonts w:ascii="Arial" w:hAnsi="Arial" w:cs="Arial"/>
          <w:sz w:val="22"/>
          <w:szCs w:val="22"/>
        </w:rPr>
        <w:t>Oh, that's so cool. I didn't realize that it was based on a play. And that makes a lot of sense now, knowing that you are a filmmaker, playw</w:t>
      </w:r>
      <w:r w:rsidR="004C4E21" w:rsidRPr="0071521E">
        <w:rPr>
          <w:rFonts w:ascii="Arial" w:hAnsi="Arial" w:cs="Arial"/>
          <w:sz w:val="22"/>
          <w:szCs w:val="22"/>
        </w:rPr>
        <w:t>right</w:t>
      </w:r>
      <w:r w:rsidRPr="0071521E">
        <w:rPr>
          <w:rFonts w:ascii="Arial" w:hAnsi="Arial" w:cs="Arial"/>
          <w:sz w:val="22"/>
          <w:szCs w:val="22"/>
        </w:rPr>
        <w:t xml:space="preserve">, duo. All of that sounds so cool. I'm so glad that you two came together and are making this piece. </w:t>
      </w:r>
    </w:p>
    <w:p w14:paraId="056A908A" w14:textId="77777777" w:rsidR="001D6C22" w:rsidRPr="0071521E" w:rsidRDefault="001D6C22">
      <w:pPr>
        <w:rPr>
          <w:rFonts w:ascii="Arial" w:hAnsi="Arial" w:cs="Arial"/>
          <w:b/>
          <w:bCs/>
          <w:sz w:val="22"/>
          <w:szCs w:val="22"/>
        </w:rPr>
      </w:pPr>
    </w:p>
    <w:p w14:paraId="3083E38E" w14:textId="72818C9E" w:rsidR="00033DB6" w:rsidRPr="0071521E" w:rsidRDefault="001C75C0">
      <w:pPr>
        <w:rPr>
          <w:rFonts w:ascii="Arial" w:hAnsi="Arial" w:cs="Arial"/>
          <w:sz w:val="22"/>
          <w:szCs w:val="22"/>
        </w:rPr>
      </w:pPr>
      <w:r w:rsidRPr="0071521E">
        <w:rPr>
          <w:rFonts w:ascii="Arial" w:hAnsi="Arial" w:cs="Arial"/>
          <w:b/>
          <w:bCs/>
          <w:sz w:val="22"/>
          <w:szCs w:val="22"/>
        </w:rPr>
        <w:t>Becca:</w:t>
      </w:r>
      <w:r w:rsidR="003A3A70" w:rsidRPr="0071521E">
        <w:rPr>
          <w:rFonts w:ascii="Arial" w:hAnsi="Arial" w:cs="Arial"/>
          <w:sz w:val="22"/>
          <w:szCs w:val="22"/>
        </w:rPr>
        <w:t xml:space="preserve"> </w:t>
      </w:r>
      <w:r w:rsidRPr="0071521E">
        <w:rPr>
          <w:rFonts w:ascii="Arial" w:hAnsi="Arial" w:cs="Arial"/>
          <w:sz w:val="22"/>
          <w:szCs w:val="22"/>
        </w:rPr>
        <w:t>I also am really psyched</w:t>
      </w:r>
      <w:r w:rsidR="00AF1A2D" w:rsidRPr="0071521E">
        <w:rPr>
          <w:rFonts w:ascii="Arial" w:hAnsi="Arial" w:cs="Arial"/>
          <w:sz w:val="22"/>
          <w:szCs w:val="22"/>
        </w:rPr>
        <w:t>,</w:t>
      </w:r>
      <w:r w:rsidRPr="0071521E">
        <w:rPr>
          <w:rFonts w:ascii="Arial" w:hAnsi="Arial" w:cs="Arial"/>
          <w:sz w:val="22"/>
          <w:szCs w:val="22"/>
        </w:rPr>
        <w:t xml:space="preserve"> because Jane Austen</w:t>
      </w:r>
      <w:r w:rsidR="00860B2B" w:rsidRPr="0071521E">
        <w:rPr>
          <w:rFonts w:ascii="Arial" w:hAnsi="Arial" w:cs="Arial"/>
          <w:sz w:val="22"/>
          <w:szCs w:val="22"/>
        </w:rPr>
        <w:t>,</w:t>
      </w:r>
      <w:r w:rsidR="003A3A70" w:rsidRPr="0071521E">
        <w:rPr>
          <w:rFonts w:ascii="Arial" w:hAnsi="Arial" w:cs="Arial"/>
          <w:sz w:val="22"/>
          <w:szCs w:val="22"/>
        </w:rPr>
        <w:t xml:space="preserve"> a</w:t>
      </w:r>
      <w:r w:rsidRPr="0071521E">
        <w:rPr>
          <w:rFonts w:ascii="Arial" w:hAnsi="Arial" w:cs="Arial"/>
          <w:sz w:val="22"/>
          <w:szCs w:val="22"/>
        </w:rPr>
        <w:t xml:space="preserve">s we've gotten to do this podcast, we've spent a lot of time learning about Jane Austen as a character herself. </w:t>
      </w:r>
      <w:r w:rsidR="008407E0" w:rsidRPr="0071521E">
        <w:rPr>
          <w:rFonts w:ascii="Arial" w:hAnsi="Arial" w:cs="Arial"/>
          <w:sz w:val="22"/>
          <w:szCs w:val="22"/>
        </w:rPr>
        <w:t>O</w:t>
      </w:r>
      <w:r w:rsidRPr="0071521E">
        <w:rPr>
          <w:rFonts w:ascii="Arial" w:hAnsi="Arial" w:cs="Arial"/>
          <w:sz w:val="22"/>
          <w:szCs w:val="22"/>
        </w:rPr>
        <w:t xml:space="preserve">ne of the things we've learned is how little is confirmed about Jane Austen in her life. </w:t>
      </w:r>
    </w:p>
    <w:p w14:paraId="6F77B7DB" w14:textId="77777777" w:rsidR="00B93B7C" w:rsidRPr="0071521E" w:rsidRDefault="00B93B7C">
      <w:pPr>
        <w:rPr>
          <w:rFonts w:ascii="Arial" w:hAnsi="Arial" w:cs="Arial"/>
          <w:b/>
          <w:bCs/>
          <w:sz w:val="22"/>
          <w:szCs w:val="22"/>
        </w:rPr>
      </w:pPr>
    </w:p>
    <w:p w14:paraId="4EBD8D2F" w14:textId="58F43D1D" w:rsidR="00033DB6" w:rsidRPr="0071521E" w:rsidRDefault="00E275AD">
      <w:pPr>
        <w:rPr>
          <w:rFonts w:ascii="Arial" w:hAnsi="Arial" w:cs="Arial"/>
          <w:sz w:val="22"/>
          <w:szCs w:val="22"/>
        </w:rPr>
      </w:pPr>
      <w:r w:rsidRPr="0071521E">
        <w:rPr>
          <w:rFonts w:ascii="Arial" w:hAnsi="Arial" w:cs="Arial"/>
          <w:b/>
          <w:bCs/>
          <w:sz w:val="22"/>
          <w:szCs w:val="22"/>
        </w:rPr>
        <w:t>Sarah:</w:t>
      </w:r>
      <w:r w:rsidR="00670FB8" w:rsidRPr="0071521E">
        <w:rPr>
          <w:rFonts w:ascii="Arial" w:hAnsi="Arial" w:cs="Arial"/>
          <w:sz w:val="22"/>
          <w:szCs w:val="22"/>
        </w:rPr>
        <w:t xml:space="preserve"> </w:t>
      </w:r>
      <w:r w:rsidR="002746BF" w:rsidRPr="0071521E">
        <w:rPr>
          <w:rFonts w:ascii="Arial" w:hAnsi="Arial" w:cs="Arial"/>
          <w:sz w:val="22"/>
          <w:szCs w:val="22"/>
        </w:rPr>
        <w:t xml:space="preserve">Indeed. </w:t>
      </w:r>
    </w:p>
    <w:p w14:paraId="5F88CC7D" w14:textId="77777777" w:rsidR="00B93B7C" w:rsidRPr="0071521E" w:rsidRDefault="00B93B7C">
      <w:pPr>
        <w:rPr>
          <w:rFonts w:ascii="Arial" w:hAnsi="Arial" w:cs="Arial"/>
          <w:b/>
          <w:bCs/>
          <w:sz w:val="22"/>
          <w:szCs w:val="22"/>
        </w:rPr>
      </w:pPr>
    </w:p>
    <w:p w14:paraId="58DE32AB" w14:textId="7ACA0106" w:rsidR="00033DB6" w:rsidRPr="0071521E" w:rsidRDefault="001C75C0">
      <w:pPr>
        <w:rPr>
          <w:rFonts w:ascii="Arial" w:hAnsi="Arial" w:cs="Arial"/>
          <w:sz w:val="22"/>
          <w:szCs w:val="22"/>
        </w:rPr>
      </w:pPr>
      <w:r w:rsidRPr="0071521E">
        <w:rPr>
          <w:rFonts w:ascii="Arial" w:hAnsi="Arial" w:cs="Arial"/>
          <w:b/>
          <w:bCs/>
          <w:sz w:val="22"/>
          <w:szCs w:val="22"/>
        </w:rPr>
        <w:t>Becca:</w:t>
      </w:r>
      <w:r w:rsidR="00670FB8" w:rsidRPr="0071521E">
        <w:rPr>
          <w:rFonts w:ascii="Arial" w:hAnsi="Arial" w:cs="Arial"/>
          <w:sz w:val="22"/>
          <w:szCs w:val="22"/>
        </w:rPr>
        <w:t xml:space="preserve"> </w:t>
      </w:r>
      <w:r w:rsidRPr="0071521E">
        <w:rPr>
          <w:rFonts w:ascii="Arial" w:hAnsi="Arial" w:cs="Arial"/>
          <w:sz w:val="22"/>
          <w:szCs w:val="22"/>
        </w:rPr>
        <w:t xml:space="preserve">Yeah. </w:t>
      </w:r>
      <w:r w:rsidR="00AA1E2E" w:rsidRPr="0071521E">
        <w:rPr>
          <w:rFonts w:ascii="Arial" w:hAnsi="Arial" w:cs="Arial"/>
          <w:sz w:val="22"/>
          <w:szCs w:val="22"/>
        </w:rPr>
        <w:t>[chuckles]</w:t>
      </w:r>
      <w:r w:rsidR="00670FB8" w:rsidRPr="0071521E">
        <w:rPr>
          <w:rFonts w:ascii="Arial" w:hAnsi="Arial" w:cs="Arial"/>
          <w:sz w:val="22"/>
          <w:szCs w:val="22"/>
        </w:rPr>
        <w:t xml:space="preserve"> </w:t>
      </w:r>
      <w:r w:rsidRPr="0071521E">
        <w:rPr>
          <w:rFonts w:ascii="Arial" w:hAnsi="Arial" w:cs="Arial"/>
          <w:sz w:val="22"/>
          <w:szCs w:val="22"/>
        </w:rPr>
        <w:t xml:space="preserve">We'll get into it, obviously, but I love being an Austen enough fan to imagine who she was and take the details of her life we do know and fill in the gaps. </w:t>
      </w:r>
    </w:p>
    <w:p w14:paraId="5F4A8FE4" w14:textId="77777777" w:rsidR="00DB0B81" w:rsidRPr="0071521E" w:rsidRDefault="00DB0B81">
      <w:pPr>
        <w:rPr>
          <w:rFonts w:ascii="Arial" w:hAnsi="Arial" w:cs="Arial"/>
          <w:b/>
          <w:bCs/>
          <w:sz w:val="22"/>
          <w:szCs w:val="22"/>
        </w:rPr>
      </w:pPr>
    </w:p>
    <w:p w14:paraId="4FC224DE" w14:textId="2A87988E" w:rsidR="00730B4B" w:rsidRPr="0071521E" w:rsidRDefault="00E275AD">
      <w:pPr>
        <w:rPr>
          <w:rFonts w:ascii="Arial" w:hAnsi="Arial" w:cs="Arial"/>
          <w:sz w:val="22"/>
          <w:szCs w:val="22"/>
        </w:rPr>
      </w:pPr>
      <w:r w:rsidRPr="0071521E">
        <w:rPr>
          <w:rFonts w:ascii="Arial" w:hAnsi="Arial" w:cs="Arial"/>
          <w:b/>
          <w:bCs/>
          <w:sz w:val="22"/>
          <w:szCs w:val="22"/>
        </w:rPr>
        <w:t>Sarah:</w:t>
      </w:r>
      <w:r w:rsidR="00670FB8" w:rsidRPr="0071521E">
        <w:rPr>
          <w:rFonts w:ascii="Arial" w:hAnsi="Arial" w:cs="Arial"/>
          <w:sz w:val="22"/>
          <w:szCs w:val="22"/>
        </w:rPr>
        <w:t xml:space="preserve"> </w:t>
      </w:r>
      <w:r w:rsidR="002746BF" w:rsidRPr="0071521E">
        <w:rPr>
          <w:rFonts w:ascii="Arial" w:hAnsi="Arial" w:cs="Arial"/>
          <w:sz w:val="22"/>
          <w:szCs w:val="22"/>
        </w:rPr>
        <w:t>Yeah. And that is something that I have</w:t>
      </w:r>
      <w:r w:rsidR="00670FB8" w:rsidRPr="0071521E">
        <w:rPr>
          <w:rFonts w:ascii="Arial" w:hAnsi="Arial" w:cs="Arial"/>
          <w:sz w:val="22"/>
          <w:szCs w:val="22"/>
        </w:rPr>
        <w:t xml:space="preserve">-- </w:t>
      </w:r>
      <w:r w:rsidR="002746BF" w:rsidRPr="0071521E">
        <w:rPr>
          <w:rFonts w:ascii="Arial" w:hAnsi="Arial" w:cs="Arial"/>
          <w:sz w:val="22"/>
          <w:szCs w:val="22"/>
        </w:rPr>
        <w:t>The challenge I gave myself for both of my Jane Austen bio plays</w:t>
      </w:r>
      <w:r w:rsidR="00043931" w:rsidRPr="0071521E">
        <w:rPr>
          <w:rFonts w:ascii="Arial" w:hAnsi="Arial" w:cs="Arial"/>
          <w:sz w:val="22"/>
          <w:szCs w:val="22"/>
        </w:rPr>
        <w:t xml:space="preserve">. </w:t>
      </w:r>
      <w:r w:rsidR="00824F8D" w:rsidRPr="0071521E">
        <w:rPr>
          <w:rFonts w:ascii="Arial" w:hAnsi="Arial" w:cs="Arial"/>
          <w:i/>
          <w:iCs/>
          <w:sz w:val="22"/>
          <w:szCs w:val="22"/>
        </w:rPr>
        <w:t>Manydown</w:t>
      </w:r>
      <w:r w:rsidR="002746BF" w:rsidRPr="0071521E">
        <w:rPr>
          <w:rFonts w:ascii="Arial" w:hAnsi="Arial" w:cs="Arial"/>
          <w:sz w:val="22"/>
          <w:szCs w:val="22"/>
        </w:rPr>
        <w:t xml:space="preserve"> was the first one, and I've just completed a full</w:t>
      </w:r>
      <w:r w:rsidR="0023211C" w:rsidRPr="0071521E">
        <w:rPr>
          <w:rFonts w:ascii="Arial" w:hAnsi="Arial" w:cs="Arial"/>
          <w:sz w:val="22"/>
          <w:szCs w:val="22"/>
        </w:rPr>
        <w:t>-</w:t>
      </w:r>
      <w:r w:rsidR="002746BF" w:rsidRPr="0071521E">
        <w:rPr>
          <w:rFonts w:ascii="Arial" w:hAnsi="Arial" w:cs="Arial"/>
          <w:sz w:val="22"/>
          <w:szCs w:val="22"/>
        </w:rPr>
        <w:t>length</w:t>
      </w:r>
      <w:r w:rsidR="00816BB4" w:rsidRPr="0071521E">
        <w:rPr>
          <w:rFonts w:ascii="Arial" w:hAnsi="Arial" w:cs="Arial"/>
          <w:sz w:val="22"/>
          <w:szCs w:val="22"/>
        </w:rPr>
        <w:t xml:space="preserve"> </w:t>
      </w:r>
      <w:r w:rsidR="002746BF" w:rsidRPr="0071521E">
        <w:rPr>
          <w:rFonts w:ascii="Arial" w:hAnsi="Arial" w:cs="Arial"/>
          <w:sz w:val="22"/>
          <w:szCs w:val="22"/>
        </w:rPr>
        <w:t xml:space="preserve">sequel that's set in 1810 called </w:t>
      </w:r>
      <w:r w:rsidR="00B657D5" w:rsidRPr="0071521E">
        <w:rPr>
          <w:rFonts w:ascii="Arial" w:hAnsi="Arial" w:cs="Arial"/>
          <w:i/>
          <w:iCs/>
          <w:sz w:val="22"/>
          <w:szCs w:val="22"/>
        </w:rPr>
        <w:t>The Austens</w:t>
      </w:r>
      <w:r w:rsidR="002746BF" w:rsidRPr="0071521E">
        <w:rPr>
          <w:rFonts w:ascii="Arial" w:hAnsi="Arial" w:cs="Arial"/>
          <w:sz w:val="22"/>
          <w:szCs w:val="22"/>
        </w:rPr>
        <w:t xml:space="preserve">. The </w:t>
      </w:r>
      <w:r w:rsidR="007E5714" w:rsidRPr="0071521E">
        <w:rPr>
          <w:rFonts w:ascii="Arial" w:hAnsi="Arial" w:cs="Arial"/>
          <w:b/>
          <w:bCs/>
          <w:sz w:val="22"/>
          <w:szCs w:val="22"/>
        </w:rPr>
        <w:t>[00:04:00]</w:t>
      </w:r>
      <w:r w:rsidR="007E5714" w:rsidRPr="0071521E">
        <w:rPr>
          <w:rFonts w:ascii="Arial" w:hAnsi="Arial" w:cs="Arial"/>
          <w:sz w:val="22"/>
          <w:szCs w:val="22"/>
        </w:rPr>
        <w:t xml:space="preserve"> </w:t>
      </w:r>
      <w:r w:rsidR="002746BF" w:rsidRPr="0071521E">
        <w:rPr>
          <w:rFonts w:ascii="Arial" w:hAnsi="Arial" w:cs="Arial"/>
          <w:sz w:val="22"/>
          <w:szCs w:val="22"/>
        </w:rPr>
        <w:t>challenge I gave myself was to only invent in the gaps in the record and not to the best of my ability, at least. I may have made mistakes,</w:t>
      </w:r>
      <w:r w:rsidR="00730B4B" w:rsidRPr="0071521E">
        <w:rPr>
          <w:rFonts w:ascii="Arial" w:hAnsi="Arial" w:cs="Arial"/>
          <w:sz w:val="22"/>
          <w:szCs w:val="22"/>
        </w:rPr>
        <w:t>-</w:t>
      </w:r>
    </w:p>
    <w:p w14:paraId="21C7290F" w14:textId="77777777" w:rsidR="00730B4B" w:rsidRPr="0071521E" w:rsidRDefault="00730B4B">
      <w:pPr>
        <w:rPr>
          <w:rFonts w:ascii="Arial" w:hAnsi="Arial" w:cs="Arial"/>
          <w:sz w:val="22"/>
          <w:szCs w:val="22"/>
        </w:rPr>
      </w:pPr>
    </w:p>
    <w:p w14:paraId="6D35E188" w14:textId="44A448AA" w:rsidR="00730B4B" w:rsidRPr="0071521E" w:rsidRDefault="000E5CF7">
      <w:pPr>
        <w:rPr>
          <w:rFonts w:ascii="Arial" w:hAnsi="Arial" w:cs="Arial"/>
          <w:sz w:val="22"/>
          <w:szCs w:val="22"/>
        </w:rPr>
      </w:pPr>
      <w:r w:rsidRPr="0071521E">
        <w:rPr>
          <w:rFonts w:ascii="Arial" w:hAnsi="Arial" w:cs="Arial"/>
          <w:sz w:val="22"/>
          <w:szCs w:val="22"/>
        </w:rPr>
        <w:t>[laughter]</w:t>
      </w:r>
      <w:r w:rsidR="00E70924" w:rsidRPr="0071521E">
        <w:rPr>
          <w:rFonts w:ascii="Arial" w:hAnsi="Arial" w:cs="Arial"/>
          <w:sz w:val="22"/>
          <w:szCs w:val="22"/>
        </w:rPr>
        <w:t xml:space="preserve"> </w:t>
      </w:r>
    </w:p>
    <w:p w14:paraId="4D159AE0" w14:textId="77777777" w:rsidR="00730B4B" w:rsidRPr="0071521E" w:rsidRDefault="00730B4B">
      <w:pPr>
        <w:rPr>
          <w:rFonts w:ascii="Arial" w:hAnsi="Arial" w:cs="Arial"/>
          <w:sz w:val="22"/>
          <w:szCs w:val="22"/>
        </w:rPr>
      </w:pPr>
    </w:p>
    <w:p w14:paraId="5F4AA7DB" w14:textId="50E3508D" w:rsidR="00033DB6" w:rsidRPr="0071521E" w:rsidRDefault="00730B4B">
      <w:pPr>
        <w:rPr>
          <w:rFonts w:ascii="Arial" w:hAnsi="Arial" w:cs="Arial"/>
          <w:sz w:val="22"/>
          <w:szCs w:val="22"/>
        </w:rPr>
      </w:pPr>
      <w:r w:rsidRPr="0071521E">
        <w:rPr>
          <w:rFonts w:ascii="Arial" w:hAnsi="Arial" w:cs="Arial"/>
          <w:sz w:val="22"/>
          <w:szCs w:val="22"/>
        </w:rPr>
        <w:t xml:space="preserve">-but to not change the known history that we have and to really try to piece together the data into a coherent story. </w:t>
      </w:r>
    </w:p>
    <w:p w14:paraId="22CA6B17" w14:textId="77777777" w:rsidR="003E450B" w:rsidRPr="0071521E" w:rsidRDefault="003E450B">
      <w:pPr>
        <w:rPr>
          <w:rFonts w:ascii="Arial" w:hAnsi="Arial" w:cs="Arial"/>
          <w:b/>
          <w:bCs/>
          <w:sz w:val="22"/>
          <w:szCs w:val="22"/>
        </w:rPr>
      </w:pPr>
    </w:p>
    <w:p w14:paraId="4E165F50" w14:textId="52879070" w:rsidR="00033DB6" w:rsidRPr="0071521E" w:rsidRDefault="00824F8D">
      <w:pPr>
        <w:rPr>
          <w:rFonts w:ascii="Arial" w:hAnsi="Arial" w:cs="Arial"/>
          <w:sz w:val="22"/>
          <w:szCs w:val="22"/>
        </w:rPr>
      </w:pPr>
      <w:r w:rsidRPr="0071521E">
        <w:rPr>
          <w:rFonts w:ascii="Arial" w:hAnsi="Arial" w:cs="Arial"/>
          <w:b/>
          <w:bCs/>
          <w:sz w:val="22"/>
          <w:szCs w:val="22"/>
        </w:rPr>
        <w:t>Prerna:</w:t>
      </w:r>
      <w:r w:rsidR="00E70924" w:rsidRPr="0071521E">
        <w:rPr>
          <w:rFonts w:ascii="Arial" w:hAnsi="Arial" w:cs="Arial"/>
          <w:sz w:val="22"/>
          <w:szCs w:val="22"/>
        </w:rPr>
        <w:t xml:space="preserve"> </w:t>
      </w:r>
      <w:r w:rsidRPr="0071521E">
        <w:rPr>
          <w:rFonts w:ascii="Arial" w:hAnsi="Arial" w:cs="Arial"/>
          <w:sz w:val="22"/>
          <w:szCs w:val="22"/>
        </w:rPr>
        <w:t xml:space="preserve">I was </w:t>
      </w:r>
      <w:r w:rsidR="00E70924" w:rsidRPr="0071521E">
        <w:rPr>
          <w:rFonts w:ascii="Arial" w:hAnsi="Arial" w:cs="Arial"/>
          <w:sz w:val="22"/>
          <w:szCs w:val="22"/>
        </w:rPr>
        <w:t>going to</w:t>
      </w:r>
      <w:r w:rsidRPr="0071521E">
        <w:rPr>
          <w:rFonts w:ascii="Arial" w:hAnsi="Arial" w:cs="Arial"/>
          <w:sz w:val="22"/>
          <w:szCs w:val="22"/>
        </w:rPr>
        <w:t xml:space="preserve"> say we're really clear that our film is not a documentary</w:t>
      </w:r>
      <w:r w:rsidR="00995896" w:rsidRPr="0071521E">
        <w:rPr>
          <w:rFonts w:ascii="Arial" w:hAnsi="Arial" w:cs="Arial"/>
          <w:sz w:val="22"/>
          <w:szCs w:val="22"/>
        </w:rPr>
        <w:t>,</w:t>
      </w:r>
      <w:r w:rsidRPr="0071521E">
        <w:rPr>
          <w:rFonts w:ascii="Arial" w:hAnsi="Arial" w:cs="Arial"/>
          <w:sz w:val="22"/>
          <w:szCs w:val="22"/>
        </w:rPr>
        <w:t xml:space="preserve"> because we just don't know enough about her in order to make it into one</w:t>
      </w:r>
      <w:r w:rsidR="00BB4E0B" w:rsidRPr="0071521E">
        <w:rPr>
          <w:rFonts w:ascii="Arial" w:hAnsi="Arial" w:cs="Arial"/>
          <w:sz w:val="22"/>
          <w:szCs w:val="22"/>
        </w:rPr>
        <w:t>.</w:t>
      </w:r>
      <w:r w:rsidR="00E70924" w:rsidRPr="0071521E">
        <w:rPr>
          <w:rFonts w:ascii="Arial" w:hAnsi="Arial" w:cs="Arial"/>
          <w:sz w:val="22"/>
          <w:szCs w:val="22"/>
        </w:rPr>
        <w:t xml:space="preserve"> </w:t>
      </w:r>
      <w:r w:rsidR="00BB4E0B" w:rsidRPr="0071521E">
        <w:rPr>
          <w:rFonts w:ascii="Arial" w:hAnsi="Arial" w:cs="Arial"/>
          <w:sz w:val="22"/>
          <w:szCs w:val="22"/>
        </w:rPr>
        <w:t>B</w:t>
      </w:r>
      <w:r w:rsidRPr="0071521E">
        <w:rPr>
          <w:rFonts w:ascii="Arial" w:hAnsi="Arial" w:cs="Arial"/>
          <w:sz w:val="22"/>
          <w:szCs w:val="22"/>
        </w:rPr>
        <w:t>ut we have tried our very best to be as faithful to what we know of her life as possible, based on both the historical record, but also what we can potentially extrapolate about her life from her book</w:t>
      </w:r>
      <w:r w:rsidR="00E70924" w:rsidRPr="0071521E">
        <w:rPr>
          <w:rFonts w:ascii="Arial" w:hAnsi="Arial" w:cs="Arial"/>
          <w:sz w:val="22"/>
          <w:szCs w:val="22"/>
        </w:rPr>
        <w:t>s</w:t>
      </w:r>
      <w:r w:rsidRPr="0071521E">
        <w:rPr>
          <w:rFonts w:ascii="Arial" w:hAnsi="Arial" w:cs="Arial"/>
          <w:sz w:val="22"/>
          <w:szCs w:val="22"/>
        </w:rPr>
        <w:t xml:space="preserve">, because that, I do believe, is in and of itself a record of who she was and how she thought and felt. </w:t>
      </w:r>
    </w:p>
    <w:p w14:paraId="7858675D" w14:textId="77777777" w:rsidR="0023355D" w:rsidRPr="0071521E" w:rsidRDefault="0023355D">
      <w:pPr>
        <w:rPr>
          <w:rFonts w:ascii="Arial" w:hAnsi="Arial" w:cs="Arial"/>
          <w:b/>
          <w:bCs/>
          <w:sz w:val="22"/>
          <w:szCs w:val="22"/>
        </w:rPr>
      </w:pPr>
    </w:p>
    <w:p w14:paraId="4B536956" w14:textId="23E737E7" w:rsidR="00033DB6" w:rsidRPr="0071521E" w:rsidRDefault="001C75C0">
      <w:pPr>
        <w:rPr>
          <w:rFonts w:ascii="Arial" w:hAnsi="Arial" w:cs="Arial"/>
          <w:sz w:val="22"/>
          <w:szCs w:val="22"/>
        </w:rPr>
      </w:pPr>
      <w:r w:rsidRPr="0071521E">
        <w:rPr>
          <w:rFonts w:ascii="Arial" w:hAnsi="Arial" w:cs="Arial"/>
          <w:b/>
          <w:bCs/>
          <w:sz w:val="22"/>
          <w:szCs w:val="22"/>
        </w:rPr>
        <w:t>Becca:</w:t>
      </w:r>
      <w:r w:rsidR="00E70924" w:rsidRPr="0071521E">
        <w:rPr>
          <w:rFonts w:ascii="Arial" w:hAnsi="Arial" w:cs="Arial"/>
          <w:sz w:val="22"/>
          <w:szCs w:val="22"/>
        </w:rPr>
        <w:t xml:space="preserve"> </w:t>
      </w:r>
      <w:r w:rsidRPr="0071521E">
        <w:rPr>
          <w:rFonts w:ascii="Arial" w:hAnsi="Arial" w:cs="Arial"/>
          <w:sz w:val="22"/>
          <w:szCs w:val="22"/>
        </w:rPr>
        <w:t xml:space="preserve">I love that. </w:t>
      </w:r>
    </w:p>
    <w:p w14:paraId="022B2A64" w14:textId="77777777" w:rsidR="0023355D" w:rsidRPr="0071521E" w:rsidRDefault="0023355D">
      <w:pPr>
        <w:rPr>
          <w:rFonts w:ascii="Arial" w:hAnsi="Arial" w:cs="Arial"/>
          <w:b/>
          <w:bCs/>
          <w:sz w:val="22"/>
          <w:szCs w:val="22"/>
        </w:rPr>
      </w:pPr>
    </w:p>
    <w:p w14:paraId="59FCE9F3" w14:textId="0EEF01F7" w:rsidR="00033DB6" w:rsidRPr="0071521E" w:rsidRDefault="00400EF6">
      <w:pPr>
        <w:rPr>
          <w:rFonts w:ascii="Arial" w:hAnsi="Arial" w:cs="Arial"/>
          <w:sz w:val="22"/>
          <w:szCs w:val="22"/>
        </w:rPr>
      </w:pPr>
      <w:r w:rsidRPr="0071521E">
        <w:rPr>
          <w:rFonts w:ascii="Arial" w:hAnsi="Arial" w:cs="Arial"/>
          <w:b/>
          <w:bCs/>
          <w:sz w:val="22"/>
          <w:szCs w:val="22"/>
        </w:rPr>
        <w:t>Molly:</w:t>
      </w:r>
      <w:r w:rsidR="00E70924" w:rsidRPr="0071521E">
        <w:rPr>
          <w:rFonts w:ascii="Arial" w:hAnsi="Arial" w:cs="Arial"/>
          <w:sz w:val="22"/>
          <w:szCs w:val="22"/>
        </w:rPr>
        <w:t xml:space="preserve"> </w:t>
      </w:r>
      <w:r w:rsidRPr="0071521E">
        <w:rPr>
          <w:rFonts w:ascii="Arial" w:hAnsi="Arial" w:cs="Arial"/>
          <w:sz w:val="22"/>
          <w:szCs w:val="22"/>
        </w:rPr>
        <w:t xml:space="preserve">Yeah. Rose, I'm really curious what inspired you to write the play in the first place. </w:t>
      </w:r>
    </w:p>
    <w:p w14:paraId="56A7E3B8" w14:textId="6AC8D3A4" w:rsidR="00033DB6" w:rsidRPr="0071521E" w:rsidRDefault="00033DB6">
      <w:pPr>
        <w:rPr>
          <w:rFonts w:ascii="Arial" w:hAnsi="Arial" w:cs="Arial"/>
          <w:sz w:val="22"/>
          <w:szCs w:val="22"/>
        </w:rPr>
      </w:pPr>
    </w:p>
    <w:p w14:paraId="744D1EBD" w14:textId="6E45A5B5" w:rsidR="00824AD6" w:rsidRPr="0071521E" w:rsidRDefault="00E275AD">
      <w:pPr>
        <w:rPr>
          <w:rFonts w:ascii="Arial" w:hAnsi="Arial" w:cs="Arial"/>
          <w:sz w:val="22"/>
          <w:szCs w:val="22"/>
        </w:rPr>
      </w:pPr>
      <w:r w:rsidRPr="0071521E">
        <w:rPr>
          <w:rFonts w:ascii="Arial" w:hAnsi="Arial" w:cs="Arial"/>
          <w:b/>
          <w:bCs/>
          <w:sz w:val="22"/>
          <w:szCs w:val="22"/>
        </w:rPr>
        <w:t>Sarah:</w:t>
      </w:r>
      <w:r w:rsidR="00F670C8" w:rsidRPr="0071521E">
        <w:rPr>
          <w:rFonts w:ascii="Arial" w:hAnsi="Arial" w:cs="Arial"/>
          <w:sz w:val="22"/>
          <w:szCs w:val="22"/>
        </w:rPr>
        <w:t xml:space="preserve"> </w:t>
      </w:r>
      <w:r w:rsidR="00DD178C" w:rsidRPr="0071521E">
        <w:rPr>
          <w:rFonts w:ascii="Arial" w:hAnsi="Arial" w:cs="Arial"/>
          <w:sz w:val="22"/>
          <w:szCs w:val="22"/>
        </w:rPr>
        <w:t>M</w:t>
      </w:r>
      <w:r w:rsidR="00F670C8" w:rsidRPr="0071521E">
        <w:rPr>
          <w:rFonts w:ascii="Arial" w:hAnsi="Arial" w:cs="Arial"/>
          <w:sz w:val="22"/>
          <w:szCs w:val="22"/>
        </w:rPr>
        <w:t xml:space="preserve">m. </w:t>
      </w:r>
      <w:r w:rsidR="002746BF" w:rsidRPr="0071521E">
        <w:rPr>
          <w:rFonts w:ascii="Arial" w:hAnsi="Arial" w:cs="Arial"/>
          <w:sz w:val="22"/>
          <w:szCs w:val="22"/>
        </w:rPr>
        <w:t xml:space="preserve">Well, it was an idea that I was mulling on for a bit before I put together the first draft. But it's such a tiny, pivotal moment. </w:t>
      </w:r>
      <w:r w:rsidR="003812F5" w:rsidRPr="0071521E">
        <w:rPr>
          <w:rFonts w:ascii="Arial" w:hAnsi="Arial" w:cs="Arial"/>
          <w:sz w:val="22"/>
          <w:szCs w:val="22"/>
        </w:rPr>
        <w:t>W</w:t>
      </w:r>
      <w:r w:rsidR="002746BF" w:rsidRPr="0071521E">
        <w:rPr>
          <w:rFonts w:ascii="Arial" w:hAnsi="Arial" w:cs="Arial"/>
          <w:sz w:val="22"/>
          <w:szCs w:val="22"/>
        </w:rPr>
        <w:t xml:space="preserve">e do really know that </w:t>
      </w:r>
      <w:r w:rsidR="00E61BC2" w:rsidRPr="0071521E">
        <w:rPr>
          <w:rFonts w:ascii="Arial" w:hAnsi="Arial" w:cs="Arial"/>
          <w:b/>
          <w:bCs/>
          <w:sz w:val="22"/>
          <w:szCs w:val="22"/>
        </w:rPr>
        <w:t xml:space="preserve">[00:05:00] </w:t>
      </w:r>
      <w:r w:rsidR="002746BF" w:rsidRPr="0071521E">
        <w:rPr>
          <w:rFonts w:ascii="Arial" w:hAnsi="Arial" w:cs="Arial"/>
          <w:sz w:val="22"/>
          <w:szCs w:val="22"/>
        </w:rPr>
        <w:t>this incident happened, at least</w:t>
      </w:r>
      <w:r w:rsidR="003812F5" w:rsidRPr="0071521E">
        <w:rPr>
          <w:rFonts w:ascii="Arial" w:hAnsi="Arial" w:cs="Arial"/>
          <w:sz w:val="22"/>
          <w:szCs w:val="22"/>
        </w:rPr>
        <w:t xml:space="preserve"> </w:t>
      </w:r>
      <w:r w:rsidR="002746BF" w:rsidRPr="0071521E">
        <w:rPr>
          <w:rFonts w:ascii="Arial" w:hAnsi="Arial" w:cs="Arial"/>
          <w:sz w:val="22"/>
          <w:szCs w:val="22"/>
        </w:rPr>
        <w:t>assuming that the family anecdotes and various other bits of information that have been pieced together that were recorded by Jane Austen's nieces and nephews are accurate. She really did receive a proposal. She really was staying with her sister and her friends, the big sisters, at Many</w:t>
      </w:r>
      <w:r w:rsidR="006E1E94" w:rsidRPr="0071521E">
        <w:rPr>
          <w:rFonts w:ascii="Arial" w:hAnsi="Arial" w:cs="Arial"/>
          <w:sz w:val="22"/>
          <w:szCs w:val="22"/>
        </w:rPr>
        <w:t>dow</w:t>
      </w:r>
      <w:r w:rsidR="002746BF" w:rsidRPr="0071521E">
        <w:rPr>
          <w:rFonts w:ascii="Arial" w:hAnsi="Arial" w:cs="Arial"/>
          <w:sz w:val="22"/>
          <w:szCs w:val="22"/>
        </w:rPr>
        <w:t xml:space="preserve">n park. </w:t>
      </w:r>
      <w:r w:rsidR="008F1399" w:rsidRPr="0071521E">
        <w:rPr>
          <w:rFonts w:ascii="Arial" w:hAnsi="Arial" w:cs="Arial"/>
          <w:sz w:val="22"/>
          <w:szCs w:val="22"/>
        </w:rPr>
        <w:t>S</w:t>
      </w:r>
      <w:r w:rsidR="002746BF" w:rsidRPr="0071521E">
        <w:rPr>
          <w:rFonts w:ascii="Arial" w:hAnsi="Arial" w:cs="Arial"/>
          <w:sz w:val="22"/>
          <w:szCs w:val="22"/>
        </w:rPr>
        <w:t xml:space="preserve">he really did change her mind the next day. </w:t>
      </w:r>
    </w:p>
    <w:p w14:paraId="3A7A25C7" w14:textId="77777777" w:rsidR="00824AD6" w:rsidRPr="0071521E" w:rsidRDefault="00824AD6">
      <w:pPr>
        <w:rPr>
          <w:rFonts w:ascii="Arial" w:hAnsi="Arial" w:cs="Arial"/>
          <w:sz w:val="22"/>
          <w:szCs w:val="22"/>
        </w:rPr>
      </w:pPr>
    </w:p>
    <w:p w14:paraId="5659F34D" w14:textId="7E095666" w:rsidR="00033DB6" w:rsidRPr="0071521E" w:rsidRDefault="002A45F0">
      <w:pPr>
        <w:rPr>
          <w:rFonts w:ascii="Arial" w:hAnsi="Arial" w:cs="Arial"/>
          <w:sz w:val="22"/>
          <w:szCs w:val="22"/>
        </w:rPr>
      </w:pPr>
      <w:r w:rsidRPr="0071521E">
        <w:rPr>
          <w:rFonts w:ascii="Arial" w:hAnsi="Arial" w:cs="Arial"/>
          <w:sz w:val="22"/>
          <w:szCs w:val="22"/>
        </w:rPr>
        <w:t>W</w:t>
      </w:r>
      <w:r w:rsidR="002746BF" w:rsidRPr="0071521E">
        <w:rPr>
          <w:rFonts w:ascii="Arial" w:hAnsi="Arial" w:cs="Arial"/>
          <w:sz w:val="22"/>
          <w:szCs w:val="22"/>
        </w:rPr>
        <w:t>hat I didn't realize until I started writing the piece</w:t>
      </w:r>
      <w:r w:rsidR="00C277D6" w:rsidRPr="0071521E">
        <w:rPr>
          <w:rFonts w:ascii="Arial" w:hAnsi="Arial" w:cs="Arial"/>
          <w:sz w:val="22"/>
          <w:szCs w:val="22"/>
        </w:rPr>
        <w:t xml:space="preserve">-- </w:t>
      </w:r>
      <w:r w:rsidR="002746BF" w:rsidRPr="0071521E">
        <w:rPr>
          <w:rFonts w:ascii="Arial" w:hAnsi="Arial" w:cs="Arial"/>
          <w:sz w:val="22"/>
          <w:szCs w:val="22"/>
        </w:rPr>
        <w:t>I</w:t>
      </w:r>
      <w:r w:rsidR="006E1E94" w:rsidRPr="0071521E">
        <w:rPr>
          <w:rFonts w:ascii="Arial" w:hAnsi="Arial" w:cs="Arial"/>
          <w:sz w:val="22"/>
          <w:szCs w:val="22"/>
        </w:rPr>
        <w:t>’</w:t>
      </w:r>
      <w:r w:rsidR="002746BF" w:rsidRPr="0071521E">
        <w:rPr>
          <w:rFonts w:ascii="Arial" w:hAnsi="Arial" w:cs="Arial"/>
          <w:sz w:val="22"/>
          <w:szCs w:val="22"/>
        </w:rPr>
        <w:t xml:space="preserve">d read Austen biographies before, but I hadn't pieced this together. </w:t>
      </w:r>
      <w:r w:rsidRPr="0071521E">
        <w:rPr>
          <w:rFonts w:ascii="Arial" w:hAnsi="Arial" w:cs="Arial"/>
          <w:sz w:val="22"/>
          <w:szCs w:val="22"/>
        </w:rPr>
        <w:t xml:space="preserve">She sold </w:t>
      </w:r>
      <w:r w:rsidRPr="0071521E">
        <w:rPr>
          <w:rFonts w:ascii="Arial" w:hAnsi="Arial" w:cs="Arial"/>
          <w:i/>
          <w:iCs/>
          <w:sz w:val="22"/>
          <w:szCs w:val="22"/>
        </w:rPr>
        <w:t>Susan</w:t>
      </w:r>
      <w:r w:rsidR="00C277D6" w:rsidRPr="0071521E">
        <w:rPr>
          <w:rFonts w:ascii="Arial" w:hAnsi="Arial" w:cs="Arial"/>
          <w:i/>
          <w:iCs/>
          <w:sz w:val="22"/>
          <w:szCs w:val="22"/>
        </w:rPr>
        <w:t>,</w:t>
      </w:r>
      <w:r w:rsidRPr="0071521E">
        <w:rPr>
          <w:rFonts w:ascii="Arial" w:hAnsi="Arial" w:cs="Arial"/>
          <w:sz w:val="22"/>
          <w:szCs w:val="22"/>
        </w:rPr>
        <w:t xml:space="preserve"> the book we know as </w:t>
      </w:r>
      <w:r w:rsidRPr="0071521E">
        <w:rPr>
          <w:rFonts w:ascii="Arial" w:hAnsi="Arial" w:cs="Arial"/>
          <w:i/>
          <w:iCs/>
          <w:sz w:val="22"/>
          <w:szCs w:val="22"/>
        </w:rPr>
        <w:t>Northanger Abbey</w:t>
      </w:r>
      <w:r w:rsidRPr="0071521E">
        <w:rPr>
          <w:rFonts w:ascii="Arial" w:hAnsi="Arial" w:cs="Arial"/>
          <w:sz w:val="22"/>
          <w:szCs w:val="22"/>
        </w:rPr>
        <w:t xml:space="preserve"> to a publisher just a few months after this. We don't know exactly when, but the Mrs. Ashton Dennis letter says that it was eight years before the spring of 1809 when that letter was </w:t>
      </w:r>
      <w:r w:rsidRPr="0071521E">
        <w:rPr>
          <w:rFonts w:ascii="Arial" w:hAnsi="Arial" w:cs="Arial"/>
          <w:sz w:val="22"/>
          <w:szCs w:val="22"/>
        </w:rPr>
        <w:lastRenderedPageBreak/>
        <w:t>written. So</w:t>
      </w:r>
      <w:r w:rsidR="00ED6E96" w:rsidRPr="0071521E">
        <w:rPr>
          <w:rFonts w:ascii="Arial" w:hAnsi="Arial" w:cs="Arial"/>
          <w:sz w:val="22"/>
          <w:szCs w:val="22"/>
        </w:rPr>
        <w:t>,</w:t>
      </w:r>
      <w:r w:rsidRPr="0071521E">
        <w:rPr>
          <w:rFonts w:ascii="Arial" w:hAnsi="Arial" w:cs="Arial"/>
          <w:sz w:val="22"/>
          <w:szCs w:val="22"/>
        </w:rPr>
        <w:t xml:space="preserve"> that would have put it in the spring of 1803. I started to imagine this pivotal moment where</w:t>
      </w:r>
      <w:r w:rsidR="006E1E94" w:rsidRPr="0071521E">
        <w:rPr>
          <w:rFonts w:ascii="Arial" w:hAnsi="Arial" w:cs="Arial"/>
          <w:sz w:val="22"/>
          <w:szCs w:val="22"/>
        </w:rPr>
        <w:t xml:space="preserve"> s</w:t>
      </w:r>
      <w:r w:rsidRPr="0071521E">
        <w:rPr>
          <w:rFonts w:ascii="Arial" w:hAnsi="Arial" w:cs="Arial"/>
          <w:sz w:val="22"/>
          <w:szCs w:val="22"/>
        </w:rPr>
        <w:t>he's</w:t>
      </w:r>
      <w:r w:rsidR="00A61F20" w:rsidRPr="0071521E">
        <w:rPr>
          <w:rFonts w:ascii="Arial" w:hAnsi="Arial" w:cs="Arial"/>
          <w:sz w:val="22"/>
          <w:szCs w:val="22"/>
        </w:rPr>
        <w:t xml:space="preserve">-- She’s </w:t>
      </w:r>
      <w:r w:rsidRPr="0071521E">
        <w:rPr>
          <w:rFonts w:ascii="Arial" w:hAnsi="Arial" w:cs="Arial"/>
          <w:sz w:val="22"/>
          <w:szCs w:val="22"/>
        </w:rPr>
        <w:t>also about to turn 27, which is the threshold of spinsterhood, at least in her books, if not in real life</w:t>
      </w:r>
      <w:r w:rsidR="006E1E94" w:rsidRPr="0071521E">
        <w:rPr>
          <w:rFonts w:ascii="Arial" w:hAnsi="Arial" w:cs="Arial"/>
          <w:sz w:val="22"/>
          <w:szCs w:val="22"/>
        </w:rPr>
        <w:t xml:space="preserve"> always. </w:t>
      </w:r>
    </w:p>
    <w:p w14:paraId="476633AC" w14:textId="77777777" w:rsidR="00EF1638" w:rsidRPr="0071521E" w:rsidRDefault="00EF1638">
      <w:pPr>
        <w:rPr>
          <w:rFonts w:ascii="Arial" w:hAnsi="Arial" w:cs="Arial"/>
          <w:b/>
          <w:bCs/>
          <w:sz w:val="22"/>
          <w:szCs w:val="22"/>
        </w:rPr>
      </w:pPr>
    </w:p>
    <w:p w14:paraId="53D7AA97" w14:textId="4B10324B" w:rsidR="00033DB6" w:rsidRPr="0071521E" w:rsidRDefault="00400EF6">
      <w:pPr>
        <w:rPr>
          <w:rFonts w:ascii="Arial" w:hAnsi="Arial" w:cs="Arial"/>
          <w:sz w:val="22"/>
          <w:szCs w:val="22"/>
        </w:rPr>
      </w:pPr>
      <w:r w:rsidRPr="0071521E">
        <w:rPr>
          <w:rFonts w:ascii="Arial" w:hAnsi="Arial" w:cs="Arial"/>
          <w:b/>
          <w:bCs/>
          <w:sz w:val="22"/>
          <w:szCs w:val="22"/>
        </w:rPr>
        <w:t>Molly:</w:t>
      </w:r>
      <w:r w:rsidR="006E1E94" w:rsidRPr="0071521E">
        <w:rPr>
          <w:rFonts w:ascii="Arial" w:hAnsi="Arial" w:cs="Arial"/>
          <w:sz w:val="22"/>
          <w:szCs w:val="22"/>
        </w:rPr>
        <w:t xml:space="preserve"> N</w:t>
      </w:r>
      <w:r w:rsidRPr="0071521E">
        <w:rPr>
          <w:rFonts w:ascii="Arial" w:hAnsi="Arial" w:cs="Arial"/>
          <w:sz w:val="22"/>
          <w:szCs w:val="22"/>
        </w:rPr>
        <w:t xml:space="preserve">o money, no prospect. </w:t>
      </w:r>
    </w:p>
    <w:p w14:paraId="1C5AB9BD" w14:textId="77777777" w:rsidR="00722EF6" w:rsidRPr="0071521E" w:rsidRDefault="00722EF6">
      <w:pPr>
        <w:rPr>
          <w:rFonts w:ascii="Arial" w:hAnsi="Arial" w:cs="Arial"/>
          <w:b/>
          <w:bCs/>
          <w:sz w:val="22"/>
          <w:szCs w:val="22"/>
        </w:rPr>
      </w:pPr>
    </w:p>
    <w:p w14:paraId="13B836A1" w14:textId="06E443EE" w:rsidR="00033DB6" w:rsidRPr="0071521E" w:rsidRDefault="00E275AD">
      <w:pPr>
        <w:rPr>
          <w:rFonts w:ascii="Arial" w:hAnsi="Arial" w:cs="Arial"/>
          <w:sz w:val="22"/>
          <w:szCs w:val="22"/>
        </w:rPr>
      </w:pPr>
      <w:r w:rsidRPr="0071521E">
        <w:rPr>
          <w:rFonts w:ascii="Arial" w:hAnsi="Arial" w:cs="Arial"/>
          <w:b/>
          <w:bCs/>
          <w:sz w:val="22"/>
          <w:szCs w:val="22"/>
        </w:rPr>
        <w:t>Sarah:</w:t>
      </w:r>
      <w:r w:rsidR="006E1E94" w:rsidRPr="0071521E">
        <w:rPr>
          <w:rFonts w:ascii="Arial" w:hAnsi="Arial" w:cs="Arial"/>
          <w:sz w:val="22"/>
          <w:szCs w:val="22"/>
        </w:rPr>
        <w:t xml:space="preserve"> </w:t>
      </w:r>
      <w:r w:rsidR="002746BF" w:rsidRPr="0071521E">
        <w:rPr>
          <w:rFonts w:ascii="Arial" w:hAnsi="Arial" w:cs="Arial"/>
          <w:sz w:val="22"/>
          <w:szCs w:val="22"/>
        </w:rPr>
        <w:t xml:space="preserve">That's </w:t>
      </w:r>
      <w:r w:rsidR="006E1E94" w:rsidRPr="0071521E">
        <w:rPr>
          <w:rFonts w:ascii="Arial" w:hAnsi="Arial" w:cs="Arial"/>
          <w:sz w:val="22"/>
          <w:szCs w:val="22"/>
        </w:rPr>
        <w:t>right.</w:t>
      </w:r>
      <w:r w:rsidR="00B938ED" w:rsidRPr="0071521E">
        <w:rPr>
          <w:rFonts w:ascii="Arial" w:hAnsi="Arial" w:cs="Arial"/>
          <w:sz w:val="22"/>
          <w:szCs w:val="22"/>
        </w:rPr>
        <w:t xml:space="preserve"> </w:t>
      </w:r>
      <w:r w:rsidR="002746BF" w:rsidRPr="0071521E">
        <w:rPr>
          <w:rFonts w:ascii="Arial" w:hAnsi="Arial" w:cs="Arial"/>
          <w:sz w:val="22"/>
          <w:szCs w:val="22"/>
        </w:rPr>
        <w:t xml:space="preserve">And that </w:t>
      </w:r>
      <w:r w:rsidR="00457F0E" w:rsidRPr="0071521E">
        <w:rPr>
          <w:rFonts w:ascii="Arial" w:hAnsi="Arial" w:cs="Arial"/>
          <w:b/>
          <w:bCs/>
          <w:sz w:val="22"/>
          <w:szCs w:val="22"/>
        </w:rPr>
        <w:t>[00:06:00]</w:t>
      </w:r>
      <w:r w:rsidR="00457F0E" w:rsidRPr="0071521E">
        <w:rPr>
          <w:rFonts w:ascii="Arial" w:hAnsi="Arial" w:cs="Arial"/>
          <w:sz w:val="22"/>
          <w:szCs w:val="22"/>
        </w:rPr>
        <w:t xml:space="preserve"> </w:t>
      </w:r>
      <w:r w:rsidR="002746BF" w:rsidRPr="0071521E">
        <w:rPr>
          <w:rFonts w:ascii="Arial" w:hAnsi="Arial" w:cs="Arial"/>
          <w:sz w:val="22"/>
          <w:szCs w:val="22"/>
        </w:rPr>
        <w:t>she had the last</w:t>
      </w:r>
      <w:r w:rsidR="00233A53" w:rsidRPr="0071521E">
        <w:rPr>
          <w:rFonts w:ascii="Arial" w:hAnsi="Arial" w:cs="Arial"/>
          <w:sz w:val="22"/>
          <w:szCs w:val="22"/>
        </w:rPr>
        <w:t>-</w:t>
      </w:r>
      <w:r w:rsidR="002746BF" w:rsidRPr="0071521E">
        <w:rPr>
          <w:rFonts w:ascii="Arial" w:hAnsi="Arial" w:cs="Arial"/>
          <w:sz w:val="22"/>
          <w:szCs w:val="22"/>
        </w:rPr>
        <w:t xml:space="preserve">ditch opportunity to marry and decided to not do that and instead to shop around her manuscript and try to get it published. </w:t>
      </w:r>
    </w:p>
    <w:p w14:paraId="4F1C18BD" w14:textId="77777777" w:rsidR="00CF515A" w:rsidRPr="0071521E" w:rsidRDefault="00CF515A">
      <w:pPr>
        <w:rPr>
          <w:rFonts w:ascii="Arial" w:hAnsi="Arial" w:cs="Arial"/>
          <w:b/>
          <w:bCs/>
          <w:sz w:val="22"/>
          <w:szCs w:val="22"/>
        </w:rPr>
      </w:pPr>
    </w:p>
    <w:p w14:paraId="1D1474D0" w14:textId="70EF83D9" w:rsidR="00033DB6" w:rsidRPr="0071521E" w:rsidRDefault="00400EF6">
      <w:pPr>
        <w:rPr>
          <w:rFonts w:ascii="Arial" w:hAnsi="Arial" w:cs="Arial"/>
          <w:sz w:val="22"/>
          <w:szCs w:val="22"/>
        </w:rPr>
      </w:pPr>
      <w:r w:rsidRPr="0071521E">
        <w:rPr>
          <w:rFonts w:ascii="Arial" w:hAnsi="Arial" w:cs="Arial"/>
          <w:b/>
          <w:bCs/>
          <w:sz w:val="22"/>
          <w:szCs w:val="22"/>
        </w:rPr>
        <w:t>Molly:</w:t>
      </w:r>
      <w:r w:rsidR="00233A53" w:rsidRPr="0071521E">
        <w:rPr>
          <w:rFonts w:ascii="Arial" w:hAnsi="Arial" w:cs="Arial"/>
          <w:sz w:val="22"/>
          <w:szCs w:val="22"/>
        </w:rPr>
        <w:t xml:space="preserve"> </w:t>
      </w:r>
      <w:r w:rsidRPr="0071521E">
        <w:rPr>
          <w:rFonts w:ascii="Arial" w:hAnsi="Arial" w:cs="Arial"/>
          <w:sz w:val="22"/>
          <w:szCs w:val="22"/>
        </w:rPr>
        <w:t xml:space="preserve">Cool. </w:t>
      </w:r>
      <w:r w:rsidR="008872C4" w:rsidRPr="0071521E">
        <w:rPr>
          <w:rFonts w:ascii="Arial" w:hAnsi="Arial" w:cs="Arial"/>
          <w:sz w:val="22"/>
          <w:szCs w:val="22"/>
        </w:rPr>
        <w:t>H</w:t>
      </w:r>
      <w:r w:rsidRPr="0071521E">
        <w:rPr>
          <w:rFonts w:ascii="Arial" w:hAnsi="Arial" w:cs="Arial"/>
          <w:sz w:val="22"/>
          <w:szCs w:val="22"/>
        </w:rPr>
        <w:t>ow long ago</w:t>
      </w:r>
      <w:r w:rsidR="00233A53" w:rsidRPr="0071521E">
        <w:rPr>
          <w:rFonts w:ascii="Arial" w:hAnsi="Arial" w:cs="Arial"/>
          <w:sz w:val="22"/>
          <w:szCs w:val="22"/>
        </w:rPr>
        <w:t xml:space="preserve">, </w:t>
      </w:r>
      <w:r w:rsidRPr="0071521E">
        <w:rPr>
          <w:rFonts w:ascii="Arial" w:hAnsi="Arial" w:cs="Arial"/>
          <w:sz w:val="22"/>
          <w:szCs w:val="22"/>
        </w:rPr>
        <w:t>Prerna, did you</w:t>
      </w:r>
      <w:r w:rsidR="00233A53" w:rsidRPr="0071521E">
        <w:rPr>
          <w:rFonts w:ascii="Arial" w:hAnsi="Arial" w:cs="Arial"/>
          <w:sz w:val="22"/>
          <w:szCs w:val="22"/>
        </w:rPr>
        <w:t xml:space="preserve"> </w:t>
      </w:r>
      <w:r w:rsidRPr="0071521E">
        <w:rPr>
          <w:rFonts w:ascii="Arial" w:hAnsi="Arial" w:cs="Arial"/>
          <w:sz w:val="22"/>
          <w:szCs w:val="22"/>
        </w:rPr>
        <w:t xml:space="preserve">come across the play and how did you decide that </w:t>
      </w:r>
      <w:r w:rsidR="00062607" w:rsidRPr="0071521E">
        <w:rPr>
          <w:rFonts w:ascii="Arial" w:hAnsi="Arial" w:cs="Arial"/>
          <w:sz w:val="22"/>
          <w:szCs w:val="22"/>
        </w:rPr>
        <w:t xml:space="preserve">that </w:t>
      </w:r>
      <w:r w:rsidRPr="0071521E">
        <w:rPr>
          <w:rFonts w:ascii="Arial" w:hAnsi="Arial" w:cs="Arial"/>
          <w:sz w:val="22"/>
          <w:szCs w:val="22"/>
        </w:rPr>
        <w:t xml:space="preserve">was something you wanted to make into a movie? </w:t>
      </w:r>
    </w:p>
    <w:p w14:paraId="66CDB615" w14:textId="77777777" w:rsidR="00062607" w:rsidRPr="0071521E" w:rsidRDefault="00062607">
      <w:pPr>
        <w:rPr>
          <w:rFonts w:ascii="Arial" w:hAnsi="Arial" w:cs="Arial"/>
          <w:b/>
          <w:bCs/>
          <w:sz w:val="22"/>
          <w:szCs w:val="22"/>
        </w:rPr>
      </w:pPr>
    </w:p>
    <w:p w14:paraId="45B90696" w14:textId="6509A2AA" w:rsidR="00912866" w:rsidRPr="0071521E" w:rsidRDefault="00824F8D">
      <w:pPr>
        <w:rPr>
          <w:rFonts w:ascii="Arial" w:hAnsi="Arial" w:cs="Arial"/>
          <w:sz w:val="22"/>
          <w:szCs w:val="22"/>
        </w:rPr>
      </w:pPr>
      <w:r w:rsidRPr="0071521E">
        <w:rPr>
          <w:rFonts w:ascii="Arial" w:hAnsi="Arial" w:cs="Arial"/>
          <w:b/>
          <w:bCs/>
          <w:sz w:val="22"/>
          <w:szCs w:val="22"/>
        </w:rPr>
        <w:t>Prerna:</w:t>
      </w:r>
      <w:r w:rsidR="00973CFC" w:rsidRPr="0071521E">
        <w:rPr>
          <w:rFonts w:ascii="Arial" w:hAnsi="Arial" w:cs="Arial"/>
          <w:sz w:val="22"/>
          <w:szCs w:val="22"/>
        </w:rPr>
        <w:t xml:space="preserve"> </w:t>
      </w:r>
      <w:r w:rsidRPr="0071521E">
        <w:rPr>
          <w:rFonts w:ascii="Arial" w:hAnsi="Arial" w:cs="Arial"/>
          <w:sz w:val="22"/>
          <w:szCs w:val="22"/>
        </w:rPr>
        <w:t>I had the privilege of helping Rose assistant direct a staged reading of this play for a fundraising gala that she did for her the group</w:t>
      </w:r>
      <w:r w:rsidR="004B49B6" w:rsidRPr="0071521E">
        <w:rPr>
          <w:rFonts w:ascii="Arial" w:hAnsi="Arial" w:cs="Arial"/>
          <w:sz w:val="22"/>
          <w:szCs w:val="22"/>
        </w:rPr>
        <w:t>.</w:t>
      </w:r>
      <w:r w:rsidR="00987E83" w:rsidRPr="0071521E">
        <w:rPr>
          <w:rFonts w:ascii="Arial" w:hAnsi="Arial" w:cs="Arial"/>
          <w:sz w:val="22"/>
          <w:szCs w:val="22"/>
        </w:rPr>
        <w:t xml:space="preserve"> </w:t>
      </w:r>
      <w:r w:rsidRPr="0071521E">
        <w:rPr>
          <w:rFonts w:ascii="Arial" w:hAnsi="Arial" w:cs="Arial"/>
          <w:sz w:val="22"/>
          <w:szCs w:val="22"/>
        </w:rPr>
        <w:t>I fell in love with the story. I've been a Jane Austen fan since I was a child. I was 11 when I read my first Austen. I've always loved her books very much</w:t>
      </w:r>
      <w:r w:rsidR="00B11040" w:rsidRPr="0071521E">
        <w:rPr>
          <w:rFonts w:ascii="Arial" w:hAnsi="Arial" w:cs="Arial"/>
          <w:sz w:val="22"/>
          <w:szCs w:val="22"/>
        </w:rPr>
        <w:t>.</w:t>
      </w:r>
      <w:r w:rsidRPr="0071521E">
        <w:rPr>
          <w:rFonts w:ascii="Arial" w:hAnsi="Arial" w:cs="Arial"/>
          <w:sz w:val="22"/>
          <w:szCs w:val="22"/>
        </w:rPr>
        <w:t xml:space="preserve"> </w:t>
      </w:r>
      <w:r w:rsidR="00B11040" w:rsidRPr="0071521E">
        <w:rPr>
          <w:rFonts w:ascii="Arial" w:hAnsi="Arial" w:cs="Arial"/>
          <w:sz w:val="22"/>
          <w:szCs w:val="22"/>
        </w:rPr>
        <w:t>B</w:t>
      </w:r>
      <w:r w:rsidRPr="0071521E">
        <w:rPr>
          <w:rFonts w:ascii="Arial" w:hAnsi="Arial" w:cs="Arial"/>
          <w:sz w:val="22"/>
          <w:szCs w:val="22"/>
        </w:rPr>
        <w:t>ut her journey as an artist is something that I've encountered much more recently, partly</w:t>
      </w:r>
      <w:r w:rsidR="009956FA" w:rsidRPr="0071521E">
        <w:rPr>
          <w:rFonts w:ascii="Arial" w:hAnsi="Arial" w:cs="Arial"/>
          <w:sz w:val="22"/>
          <w:szCs w:val="22"/>
        </w:rPr>
        <w:t>,</w:t>
      </w:r>
      <w:r w:rsidRPr="0071521E">
        <w:rPr>
          <w:rFonts w:ascii="Arial" w:hAnsi="Arial" w:cs="Arial"/>
          <w:sz w:val="22"/>
          <w:szCs w:val="22"/>
        </w:rPr>
        <w:t xml:space="preserve"> because there's not a lot of information out there. </w:t>
      </w:r>
    </w:p>
    <w:p w14:paraId="04A26502" w14:textId="77777777" w:rsidR="00912866" w:rsidRPr="0071521E" w:rsidRDefault="00912866">
      <w:pPr>
        <w:rPr>
          <w:rFonts w:ascii="Arial" w:hAnsi="Arial" w:cs="Arial"/>
          <w:sz w:val="22"/>
          <w:szCs w:val="22"/>
        </w:rPr>
      </w:pPr>
    </w:p>
    <w:p w14:paraId="34D21D7D" w14:textId="64D46FCB" w:rsidR="00033DB6" w:rsidRPr="0071521E" w:rsidRDefault="002D10E6">
      <w:pPr>
        <w:rPr>
          <w:rFonts w:ascii="Arial" w:hAnsi="Arial" w:cs="Arial"/>
          <w:sz w:val="22"/>
          <w:szCs w:val="22"/>
        </w:rPr>
      </w:pPr>
      <w:r w:rsidRPr="0071521E">
        <w:rPr>
          <w:rFonts w:ascii="Arial" w:hAnsi="Arial" w:cs="Arial"/>
          <w:sz w:val="22"/>
          <w:szCs w:val="22"/>
        </w:rPr>
        <w:t>This story fascinated me</w:t>
      </w:r>
      <w:r w:rsidR="008726AA" w:rsidRPr="0071521E">
        <w:rPr>
          <w:rFonts w:ascii="Arial" w:hAnsi="Arial" w:cs="Arial"/>
          <w:sz w:val="22"/>
          <w:szCs w:val="22"/>
        </w:rPr>
        <w:t>,</w:t>
      </w:r>
      <w:r w:rsidRPr="0071521E">
        <w:rPr>
          <w:rFonts w:ascii="Arial" w:hAnsi="Arial" w:cs="Arial"/>
          <w:sz w:val="22"/>
          <w:szCs w:val="22"/>
        </w:rPr>
        <w:t xml:space="preserve"> because it brought together a lot of what we already know about Austen's </w:t>
      </w:r>
      <w:r w:rsidR="0041557F" w:rsidRPr="0071521E">
        <w:rPr>
          <w:rFonts w:ascii="Arial" w:hAnsi="Arial" w:cs="Arial"/>
          <w:b/>
          <w:bCs/>
          <w:sz w:val="22"/>
          <w:szCs w:val="22"/>
        </w:rPr>
        <w:t>[00:07:00]</w:t>
      </w:r>
      <w:r w:rsidR="0041557F" w:rsidRPr="0071521E">
        <w:rPr>
          <w:rFonts w:ascii="Arial" w:hAnsi="Arial" w:cs="Arial"/>
          <w:sz w:val="22"/>
          <w:szCs w:val="22"/>
        </w:rPr>
        <w:t xml:space="preserve"> </w:t>
      </w:r>
      <w:r w:rsidRPr="0071521E">
        <w:rPr>
          <w:rFonts w:ascii="Arial" w:hAnsi="Arial" w:cs="Arial"/>
          <w:sz w:val="22"/>
          <w:szCs w:val="22"/>
        </w:rPr>
        <w:t xml:space="preserve">life and the time she lived in, which is the choices that women have to make in terms of marrying for financial stability and security, the economic prospects of marriage in Jane Austen, as you all </w:t>
      </w:r>
      <w:r w:rsidR="00987E83" w:rsidRPr="0071521E">
        <w:rPr>
          <w:rFonts w:ascii="Arial" w:hAnsi="Arial" w:cs="Arial"/>
          <w:sz w:val="22"/>
          <w:szCs w:val="22"/>
        </w:rPr>
        <w:t xml:space="preserve">like to say. </w:t>
      </w:r>
    </w:p>
    <w:p w14:paraId="66105A01" w14:textId="77777777" w:rsidR="00C410B6" w:rsidRPr="0071521E" w:rsidRDefault="00C410B6">
      <w:pPr>
        <w:rPr>
          <w:rFonts w:ascii="Arial" w:hAnsi="Arial" w:cs="Arial"/>
          <w:b/>
          <w:bCs/>
          <w:sz w:val="22"/>
          <w:szCs w:val="22"/>
        </w:rPr>
      </w:pPr>
    </w:p>
    <w:p w14:paraId="7BC21AA6" w14:textId="6AF22207" w:rsidR="00033DB6" w:rsidRPr="0071521E" w:rsidRDefault="001C75C0">
      <w:pPr>
        <w:rPr>
          <w:rFonts w:ascii="Arial" w:hAnsi="Arial" w:cs="Arial"/>
          <w:sz w:val="22"/>
          <w:szCs w:val="22"/>
        </w:rPr>
      </w:pPr>
      <w:r w:rsidRPr="0071521E">
        <w:rPr>
          <w:rFonts w:ascii="Arial" w:hAnsi="Arial" w:cs="Arial"/>
          <w:b/>
          <w:bCs/>
          <w:sz w:val="22"/>
          <w:szCs w:val="22"/>
        </w:rPr>
        <w:t>Becca:</w:t>
      </w:r>
      <w:r w:rsidR="00987E83" w:rsidRPr="0071521E">
        <w:rPr>
          <w:rFonts w:ascii="Arial" w:hAnsi="Arial" w:cs="Arial"/>
          <w:sz w:val="22"/>
          <w:szCs w:val="22"/>
        </w:rPr>
        <w:t xml:space="preserve"> </w:t>
      </w:r>
      <w:r w:rsidRPr="0071521E">
        <w:rPr>
          <w:rFonts w:ascii="Arial" w:hAnsi="Arial" w:cs="Arial"/>
          <w:sz w:val="22"/>
          <w:szCs w:val="22"/>
        </w:rPr>
        <w:t xml:space="preserve">Graham, the sound effect. </w:t>
      </w:r>
    </w:p>
    <w:p w14:paraId="37CEF716" w14:textId="77777777" w:rsidR="00655C78" w:rsidRPr="0071521E" w:rsidRDefault="00655C78">
      <w:pPr>
        <w:rPr>
          <w:rFonts w:ascii="Arial" w:hAnsi="Arial" w:cs="Arial"/>
          <w:sz w:val="22"/>
          <w:szCs w:val="22"/>
        </w:rPr>
      </w:pPr>
    </w:p>
    <w:p w14:paraId="3CCD7844" w14:textId="1EE15230" w:rsidR="00655C78" w:rsidRPr="0071521E" w:rsidRDefault="00655C78">
      <w:pPr>
        <w:rPr>
          <w:rFonts w:ascii="Arial" w:hAnsi="Arial" w:cs="Arial"/>
          <w:sz w:val="22"/>
          <w:szCs w:val="22"/>
        </w:rPr>
      </w:pPr>
      <w:r w:rsidRPr="0071521E">
        <w:rPr>
          <w:rFonts w:ascii="Arial" w:hAnsi="Arial" w:cs="Arial"/>
          <w:sz w:val="22"/>
          <w:szCs w:val="22"/>
        </w:rPr>
        <w:t>[sound effect]</w:t>
      </w:r>
    </w:p>
    <w:p w14:paraId="218BCE33" w14:textId="77777777" w:rsidR="00987E83" w:rsidRPr="0071521E" w:rsidRDefault="00987E83">
      <w:pPr>
        <w:rPr>
          <w:rFonts w:ascii="Arial" w:hAnsi="Arial" w:cs="Arial"/>
          <w:sz w:val="22"/>
          <w:szCs w:val="22"/>
        </w:rPr>
      </w:pPr>
    </w:p>
    <w:p w14:paraId="399788CA" w14:textId="172BC240" w:rsidR="00987E83" w:rsidRPr="0071521E" w:rsidRDefault="00E275AD">
      <w:pPr>
        <w:rPr>
          <w:rFonts w:ascii="Arial" w:hAnsi="Arial" w:cs="Arial"/>
          <w:sz w:val="22"/>
          <w:szCs w:val="22"/>
        </w:rPr>
      </w:pPr>
      <w:r w:rsidRPr="0071521E">
        <w:rPr>
          <w:rFonts w:ascii="Arial" w:hAnsi="Arial" w:cs="Arial"/>
          <w:b/>
          <w:bCs/>
          <w:sz w:val="22"/>
          <w:szCs w:val="22"/>
        </w:rPr>
        <w:t>Sarah:</w:t>
      </w:r>
      <w:r w:rsidR="00987E83" w:rsidRPr="0071521E">
        <w:rPr>
          <w:rFonts w:ascii="Arial" w:hAnsi="Arial" w:cs="Arial"/>
          <w:sz w:val="22"/>
          <w:szCs w:val="22"/>
        </w:rPr>
        <w:t xml:space="preserve"> </w:t>
      </w:r>
      <w:r w:rsidR="00AA1E2E" w:rsidRPr="0071521E">
        <w:rPr>
          <w:rFonts w:ascii="Arial" w:hAnsi="Arial" w:cs="Arial"/>
          <w:sz w:val="22"/>
          <w:szCs w:val="22"/>
        </w:rPr>
        <w:t>[chuckles]</w:t>
      </w:r>
      <w:r w:rsidR="00987E83" w:rsidRPr="0071521E">
        <w:rPr>
          <w:rFonts w:ascii="Arial" w:hAnsi="Arial" w:cs="Arial"/>
          <w:sz w:val="22"/>
          <w:szCs w:val="22"/>
        </w:rPr>
        <w:t xml:space="preserve"> </w:t>
      </w:r>
    </w:p>
    <w:p w14:paraId="30C6A132" w14:textId="77777777" w:rsidR="00A63561" w:rsidRPr="0071521E" w:rsidRDefault="00A63561">
      <w:pPr>
        <w:rPr>
          <w:rFonts w:ascii="Arial" w:hAnsi="Arial" w:cs="Arial"/>
          <w:b/>
          <w:bCs/>
          <w:sz w:val="22"/>
          <w:szCs w:val="22"/>
        </w:rPr>
      </w:pPr>
    </w:p>
    <w:p w14:paraId="05DB1CF6" w14:textId="30BA50B8" w:rsidR="00D7513D" w:rsidRPr="0071521E" w:rsidRDefault="00824F8D">
      <w:pPr>
        <w:rPr>
          <w:rFonts w:ascii="Arial" w:hAnsi="Arial" w:cs="Arial"/>
          <w:sz w:val="22"/>
          <w:szCs w:val="22"/>
        </w:rPr>
      </w:pPr>
      <w:r w:rsidRPr="0071521E">
        <w:rPr>
          <w:rFonts w:ascii="Arial" w:hAnsi="Arial" w:cs="Arial"/>
          <w:b/>
          <w:bCs/>
          <w:sz w:val="22"/>
          <w:szCs w:val="22"/>
        </w:rPr>
        <w:t>Prerna:</w:t>
      </w:r>
      <w:r w:rsidR="00987E83" w:rsidRPr="0071521E">
        <w:rPr>
          <w:rFonts w:ascii="Arial" w:hAnsi="Arial" w:cs="Arial"/>
          <w:sz w:val="22"/>
          <w:szCs w:val="22"/>
        </w:rPr>
        <w:t xml:space="preserve"> </w:t>
      </w:r>
      <w:r w:rsidRPr="0071521E">
        <w:rPr>
          <w:rFonts w:ascii="Arial" w:hAnsi="Arial" w:cs="Arial"/>
          <w:sz w:val="22"/>
          <w:szCs w:val="22"/>
        </w:rPr>
        <w:t xml:space="preserve">But also, I think this feels incredibly relevant to the work that artists have to do today and the choices they have to make, which is, </w:t>
      </w:r>
      <w:r w:rsidR="00987E83" w:rsidRPr="0071521E">
        <w:rPr>
          <w:rFonts w:ascii="Arial" w:hAnsi="Arial" w:cs="Arial"/>
          <w:sz w:val="22"/>
          <w:szCs w:val="22"/>
        </w:rPr>
        <w:t>“D</w:t>
      </w:r>
      <w:r w:rsidRPr="0071521E">
        <w:rPr>
          <w:rFonts w:ascii="Arial" w:hAnsi="Arial" w:cs="Arial"/>
          <w:sz w:val="22"/>
          <w:szCs w:val="22"/>
        </w:rPr>
        <w:t xml:space="preserve">o we do something practical </w:t>
      </w:r>
      <w:r w:rsidR="00D0312C" w:rsidRPr="0071521E">
        <w:rPr>
          <w:rFonts w:ascii="Arial" w:hAnsi="Arial" w:cs="Arial"/>
          <w:sz w:val="22"/>
          <w:szCs w:val="22"/>
        </w:rPr>
        <w:t>“</w:t>
      </w:r>
      <w:r w:rsidRPr="0071521E">
        <w:rPr>
          <w:rFonts w:ascii="Arial" w:hAnsi="Arial" w:cs="Arial"/>
          <w:sz w:val="22"/>
          <w:szCs w:val="22"/>
        </w:rPr>
        <w:t>in order to have financial stability and security,</w:t>
      </w:r>
      <w:r w:rsidR="0062769B" w:rsidRPr="0071521E">
        <w:rPr>
          <w:rFonts w:ascii="Arial" w:hAnsi="Arial" w:cs="Arial"/>
          <w:sz w:val="22"/>
          <w:szCs w:val="22"/>
        </w:rPr>
        <w:t>”</w:t>
      </w:r>
      <w:r w:rsidRPr="0071521E">
        <w:rPr>
          <w:rFonts w:ascii="Arial" w:hAnsi="Arial" w:cs="Arial"/>
          <w:sz w:val="22"/>
          <w:szCs w:val="22"/>
        </w:rPr>
        <w:t xml:space="preserve"> or do we follow our heart and follow our passion and risk financial insecurity for potentially the rest of our lives?</w:t>
      </w:r>
      <w:r w:rsidR="007869A0" w:rsidRPr="0071521E">
        <w:rPr>
          <w:rFonts w:ascii="Arial" w:hAnsi="Arial" w:cs="Arial"/>
          <w:sz w:val="22"/>
          <w:szCs w:val="22"/>
        </w:rPr>
        <w:t>”</w:t>
      </w:r>
      <w:r w:rsidRPr="0071521E">
        <w:rPr>
          <w:rFonts w:ascii="Arial" w:hAnsi="Arial" w:cs="Arial"/>
          <w:sz w:val="22"/>
          <w:szCs w:val="22"/>
        </w:rPr>
        <w:t xml:space="preserve"> </w:t>
      </w:r>
      <w:r w:rsidR="006F58DF" w:rsidRPr="0071521E">
        <w:rPr>
          <w:rFonts w:ascii="Arial" w:hAnsi="Arial" w:cs="Arial"/>
          <w:sz w:val="22"/>
          <w:szCs w:val="22"/>
        </w:rPr>
        <w:t>T</w:t>
      </w:r>
      <w:r w:rsidRPr="0071521E">
        <w:rPr>
          <w:rFonts w:ascii="Arial" w:hAnsi="Arial" w:cs="Arial"/>
          <w:sz w:val="22"/>
          <w:szCs w:val="22"/>
        </w:rPr>
        <w:t xml:space="preserve">hat was really the choice that Jane was making over here, which was marrying for money or deciding not to marry and dedicating her life to her true love, which was writing </w:t>
      </w:r>
      <w:r w:rsidR="00D7513D" w:rsidRPr="0071521E">
        <w:rPr>
          <w:rFonts w:ascii="Arial" w:hAnsi="Arial" w:cs="Arial"/>
          <w:sz w:val="22"/>
          <w:szCs w:val="22"/>
        </w:rPr>
        <w:t>“</w:t>
      </w:r>
      <w:r w:rsidR="00A25C59" w:rsidRPr="0071521E">
        <w:rPr>
          <w:rFonts w:ascii="Arial" w:hAnsi="Arial" w:cs="Arial"/>
          <w:sz w:val="22"/>
          <w:szCs w:val="22"/>
        </w:rPr>
        <w:t>t</w:t>
      </w:r>
      <w:r w:rsidRPr="0071521E">
        <w:rPr>
          <w:rFonts w:ascii="Arial" w:hAnsi="Arial" w:cs="Arial"/>
          <w:sz w:val="22"/>
          <w:szCs w:val="22"/>
        </w:rPr>
        <w:t>rue love.</w:t>
      </w:r>
      <w:r w:rsidR="00D7513D" w:rsidRPr="0071521E">
        <w:rPr>
          <w:rFonts w:ascii="Arial" w:hAnsi="Arial" w:cs="Arial"/>
          <w:sz w:val="22"/>
          <w:szCs w:val="22"/>
        </w:rPr>
        <w:t>”</w:t>
      </w:r>
      <w:r w:rsidRPr="0071521E">
        <w:rPr>
          <w:rFonts w:ascii="Arial" w:hAnsi="Arial" w:cs="Arial"/>
          <w:sz w:val="22"/>
          <w:szCs w:val="22"/>
        </w:rPr>
        <w:t xml:space="preserve"> </w:t>
      </w:r>
    </w:p>
    <w:p w14:paraId="1ADB7E45" w14:textId="77777777" w:rsidR="00D7513D" w:rsidRPr="0071521E" w:rsidRDefault="00D7513D">
      <w:pPr>
        <w:rPr>
          <w:rFonts w:ascii="Arial" w:hAnsi="Arial" w:cs="Arial"/>
          <w:sz w:val="22"/>
          <w:szCs w:val="22"/>
        </w:rPr>
      </w:pPr>
    </w:p>
    <w:p w14:paraId="761FB285" w14:textId="2E2EA035" w:rsidR="00033DB6" w:rsidRPr="0071521E" w:rsidRDefault="00000000">
      <w:pPr>
        <w:rPr>
          <w:rFonts w:ascii="Arial" w:hAnsi="Arial" w:cs="Arial"/>
          <w:sz w:val="22"/>
          <w:szCs w:val="22"/>
        </w:rPr>
      </w:pPr>
      <w:r w:rsidRPr="0071521E">
        <w:rPr>
          <w:rFonts w:ascii="Arial" w:hAnsi="Arial" w:cs="Arial"/>
          <w:sz w:val="22"/>
          <w:szCs w:val="22"/>
        </w:rPr>
        <w:t>And so</w:t>
      </w:r>
      <w:r w:rsidR="00D7513D" w:rsidRPr="0071521E">
        <w:rPr>
          <w:rFonts w:ascii="Arial" w:hAnsi="Arial" w:cs="Arial"/>
          <w:sz w:val="22"/>
          <w:szCs w:val="22"/>
        </w:rPr>
        <w:t>,</w:t>
      </w:r>
      <w:r w:rsidRPr="0071521E">
        <w:rPr>
          <w:rFonts w:ascii="Arial" w:hAnsi="Arial" w:cs="Arial"/>
          <w:sz w:val="22"/>
          <w:szCs w:val="22"/>
        </w:rPr>
        <w:t xml:space="preserve"> I kept noodling on the story for several years</w:t>
      </w:r>
      <w:r w:rsidR="00BB19CD" w:rsidRPr="0071521E">
        <w:rPr>
          <w:rFonts w:ascii="Arial" w:hAnsi="Arial" w:cs="Arial"/>
          <w:sz w:val="22"/>
          <w:szCs w:val="22"/>
        </w:rPr>
        <w:t>,</w:t>
      </w:r>
      <w:r w:rsidRPr="0071521E">
        <w:rPr>
          <w:rFonts w:ascii="Arial" w:hAnsi="Arial" w:cs="Arial"/>
          <w:sz w:val="22"/>
          <w:szCs w:val="22"/>
        </w:rPr>
        <w:t xml:space="preserve"> </w:t>
      </w:r>
      <w:r w:rsidR="00BB19CD" w:rsidRPr="0071521E">
        <w:rPr>
          <w:rFonts w:ascii="Arial" w:hAnsi="Arial" w:cs="Arial"/>
          <w:sz w:val="22"/>
          <w:szCs w:val="22"/>
        </w:rPr>
        <w:t>a</w:t>
      </w:r>
      <w:r w:rsidRPr="0071521E">
        <w:rPr>
          <w:rFonts w:ascii="Arial" w:hAnsi="Arial" w:cs="Arial"/>
          <w:sz w:val="22"/>
          <w:szCs w:val="22"/>
        </w:rPr>
        <w:t>nd then I have made about five short fil</w:t>
      </w:r>
      <w:r w:rsidR="003A445C" w:rsidRPr="0071521E">
        <w:rPr>
          <w:rFonts w:ascii="Arial" w:hAnsi="Arial" w:cs="Arial"/>
          <w:sz w:val="22"/>
          <w:szCs w:val="22"/>
        </w:rPr>
        <w:t>m</w:t>
      </w:r>
      <w:r w:rsidR="001C75C0" w:rsidRPr="0071521E">
        <w:rPr>
          <w:rFonts w:ascii="Arial" w:hAnsi="Arial" w:cs="Arial"/>
          <w:sz w:val="22"/>
          <w:szCs w:val="22"/>
        </w:rPr>
        <w:t>s</w:t>
      </w:r>
      <w:r w:rsidR="003A445C" w:rsidRPr="0071521E">
        <w:rPr>
          <w:rFonts w:ascii="Arial" w:hAnsi="Arial" w:cs="Arial"/>
          <w:sz w:val="22"/>
          <w:szCs w:val="22"/>
        </w:rPr>
        <w:t xml:space="preserve">. </w:t>
      </w:r>
      <w:r w:rsidRPr="0071521E">
        <w:rPr>
          <w:rFonts w:ascii="Arial" w:hAnsi="Arial" w:cs="Arial"/>
          <w:sz w:val="22"/>
          <w:szCs w:val="22"/>
        </w:rPr>
        <w:t>They've been screened at a lot of different film festivals. I</w:t>
      </w:r>
      <w:r w:rsidR="003A445C" w:rsidRPr="0071521E">
        <w:rPr>
          <w:rFonts w:ascii="Arial" w:hAnsi="Arial" w:cs="Arial"/>
          <w:sz w:val="22"/>
          <w:szCs w:val="22"/>
        </w:rPr>
        <w:t>t</w:t>
      </w:r>
      <w:r w:rsidRPr="0071521E">
        <w:rPr>
          <w:rFonts w:ascii="Arial" w:hAnsi="Arial" w:cs="Arial"/>
          <w:sz w:val="22"/>
          <w:szCs w:val="22"/>
        </w:rPr>
        <w:t xml:space="preserve"> really made sense for me to return to </w:t>
      </w:r>
      <w:r w:rsidR="003A445C" w:rsidRPr="0071521E">
        <w:rPr>
          <w:rFonts w:ascii="Arial" w:hAnsi="Arial" w:cs="Arial"/>
          <w:b/>
          <w:bCs/>
          <w:sz w:val="22"/>
          <w:szCs w:val="22"/>
        </w:rPr>
        <w:t>[00:08:00]</w:t>
      </w:r>
      <w:r w:rsidR="003A445C" w:rsidRPr="0071521E">
        <w:rPr>
          <w:rFonts w:ascii="Arial" w:hAnsi="Arial" w:cs="Arial"/>
          <w:sz w:val="22"/>
          <w:szCs w:val="22"/>
        </w:rPr>
        <w:t xml:space="preserve"> </w:t>
      </w:r>
      <w:r w:rsidR="001C75C0" w:rsidRPr="0071521E">
        <w:rPr>
          <w:rFonts w:ascii="Arial" w:hAnsi="Arial" w:cs="Arial"/>
          <w:sz w:val="22"/>
          <w:szCs w:val="22"/>
        </w:rPr>
        <w:t>Austen</w:t>
      </w:r>
      <w:r w:rsidRPr="0071521E">
        <w:rPr>
          <w:rFonts w:ascii="Arial" w:hAnsi="Arial" w:cs="Arial"/>
          <w:sz w:val="22"/>
          <w:szCs w:val="22"/>
        </w:rPr>
        <w:t xml:space="preserve">. I've also been working on a novel which is a modern adaptation of </w:t>
      </w:r>
      <w:r w:rsidRPr="0071521E">
        <w:rPr>
          <w:rFonts w:ascii="Arial" w:hAnsi="Arial" w:cs="Arial"/>
          <w:i/>
          <w:iCs/>
          <w:sz w:val="22"/>
          <w:szCs w:val="22"/>
        </w:rPr>
        <w:t>Pride and Prejudice</w:t>
      </w:r>
      <w:r w:rsidRPr="0071521E">
        <w:rPr>
          <w:rFonts w:ascii="Arial" w:hAnsi="Arial" w:cs="Arial"/>
          <w:sz w:val="22"/>
          <w:szCs w:val="22"/>
        </w:rPr>
        <w:t>. And as a result of that</w:t>
      </w:r>
      <w:r w:rsidR="00BB2C05" w:rsidRPr="0071521E">
        <w:rPr>
          <w:rFonts w:ascii="Arial" w:hAnsi="Arial" w:cs="Arial"/>
          <w:sz w:val="22"/>
          <w:szCs w:val="22"/>
        </w:rPr>
        <w:t>, I</w:t>
      </w:r>
      <w:r w:rsidRPr="0071521E">
        <w:rPr>
          <w:rFonts w:ascii="Arial" w:hAnsi="Arial" w:cs="Arial"/>
          <w:sz w:val="22"/>
          <w:szCs w:val="22"/>
        </w:rPr>
        <w:t xml:space="preserve"> have encountered the complexities of the publishing industry and how terrible it can be to authors themselves</w:t>
      </w:r>
      <w:r w:rsidR="00484BA8" w:rsidRPr="0071521E">
        <w:rPr>
          <w:rFonts w:ascii="Arial" w:hAnsi="Arial" w:cs="Arial"/>
          <w:sz w:val="22"/>
          <w:szCs w:val="22"/>
        </w:rPr>
        <w:t>.</w:t>
      </w:r>
      <w:r w:rsidRPr="0071521E">
        <w:rPr>
          <w:rFonts w:ascii="Arial" w:hAnsi="Arial" w:cs="Arial"/>
          <w:sz w:val="22"/>
          <w:szCs w:val="22"/>
        </w:rPr>
        <w:t xml:space="preserve"> </w:t>
      </w:r>
      <w:r w:rsidR="00484BA8" w:rsidRPr="0071521E">
        <w:rPr>
          <w:rFonts w:ascii="Arial" w:hAnsi="Arial" w:cs="Arial"/>
          <w:sz w:val="22"/>
          <w:szCs w:val="22"/>
        </w:rPr>
        <w:t>A</w:t>
      </w:r>
      <w:r w:rsidRPr="0071521E">
        <w:rPr>
          <w:rFonts w:ascii="Arial" w:hAnsi="Arial" w:cs="Arial"/>
          <w:sz w:val="22"/>
          <w:szCs w:val="22"/>
        </w:rPr>
        <w:t>nd that too resonated with me when I thought about Jane's story</w:t>
      </w:r>
      <w:r w:rsidR="00795373" w:rsidRPr="0071521E">
        <w:rPr>
          <w:rFonts w:ascii="Arial" w:hAnsi="Arial" w:cs="Arial"/>
          <w:sz w:val="22"/>
          <w:szCs w:val="22"/>
        </w:rPr>
        <w:t>. A</w:t>
      </w:r>
      <w:r w:rsidRPr="0071521E">
        <w:rPr>
          <w:rFonts w:ascii="Arial" w:hAnsi="Arial" w:cs="Arial"/>
          <w:sz w:val="22"/>
          <w:szCs w:val="22"/>
        </w:rPr>
        <w:t>nd so</w:t>
      </w:r>
      <w:r w:rsidR="00795373" w:rsidRPr="0071521E">
        <w:rPr>
          <w:rFonts w:ascii="Arial" w:hAnsi="Arial" w:cs="Arial"/>
          <w:sz w:val="22"/>
          <w:szCs w:val="22"/>
        </w:rPr>
        <w:t>,</w:t>
      </w:r>
      <w:r w:rsidRPr="0071521E">
        <w:rPr>
          <w:rFonts w:ascii="Arial" w:hAnsi="Arial" w:cs="Arial"/>
          <w:sz w:val="22"/>
          <w:szCs w:val="22"/>
        </w:rPr>
        <w:t xml:space="preserve"> I felt </w:t>
      </w:r>
      <w:r w:rsidR="001D5E4E" w:rsidRPr="0071521E">
        <w:rPr>
          <w:rFonts w:ascii="Arial" w:hAnsi="Arial" w:cs="Arial"/>
          <w:sz w:val="22"/>
          <w:szCs w:val="22"/>
        </w:rPr>
        <w:t>like</w:t>
      </w:r>
      <w:r w:rsidR="001D5E4E" w:rsidRPr="0071521E">
        <w:rPr>
          <w:rFonts w:ascii="Arial" w:hAnsi="Arial" w:cs="Arial"/>
          <w:b/>
          <w:bCs/>
          <w:sz w:val="22"/>
          <w:szCs w:val="22"/>
        </w:rPr>
        <w:t xml:space="preserve"> </w:t>
      </w:r>
      <w:r w:rsidRPr="0071521E">
        <w:rPr>
          <w:rFonts w:ascii="Arial" w:hAnsi="Arial" w:cs="Arial"/>
          <w:sz w:val="22"/>
          <w:szCs w:val="22"/>
        </w:rPr>
        <w:t>it was finally time for me to visit her life in the form of a film, which is my preferred art form. I asked Rose</w:t>
      </w:r>
      <w:r w:rsidR="007856D7" w:rsidRPr="0071521E">
        <w:rPr>
          <w:rFonts w:ascii="Arial" w:hAnsi="Arial" w:cs="Arial"/>
          <w:sz w:val="22"/>
          <w:szCs w:val="22"/>
        </w:rPr>
        <w:t>,</w:t>
      </w:r>
      <w:r w:rsidRPr="0071521E">
        <w:rPr>
          <w:rFonts w:ascii="Arial" w:hAnsi="Arial" w:cs="Arial"/>
          <w:sz w:val="22"/>
          <w:szCs w:val="22"/>
        </w:rPr>
        <w:t xml:space="preserve"> and she very kindly agreed to let me make this movie and executive produce it with me. </w:t>
      </w:r>
    </w:p>
    <w:p w14:paraId="2232B7DE" w14:textId="77777777" w:rsidR="00913292" w:rsidRPr="0071521E" w:rsidRDefault="00913292">
      <w:pPr>
        <w:rPr>
          <w:rFonts w:ascii="Arial" w:hAnsi="Arial" w:cs="Arial"/>
          <w:b/>
          <w:bCs/>
          <w:sz w:val="22"/>
          <w:szCs w:val="22"/>
        </w:rPr>
      </w:pPr>
    </w:p>
    <w:p w14:paraId="391088DC" w14:textId="5C2F6B42" w:rsidR="00033DB6" w:rsidRPr="0071521E" w:rsidRDefault="00400EF6">
      <w:pPr>
        <w:rPr>
          <w:rFonts w:ascii="Arial" w:hAnsi="Arial" w:cs="Arial"/>
          <w:sz w:val="22"/>
          <w:szCs w:val="22"/>
        </w:rPr>
      </w:pPr>
      <w:r w:rsidRPr="0071521E">
        <w:rPr>
          <w:rFonts w:ascii="Arial" w:hAnsi="Arial" w:cs="Arial"/>
          <w:b/>
          <w:bCs/>
          <w:sz w:val="22"/>
          <w:szCs w:val="22"/>
        </w:rPr>
        <w:t>Molly:</w:t>
      </w:r>
      <w:r w:rsidR="002C219A" w:rsidRPr="0071521E">
        <w:rPr>
          <w:rFonts w:ascii="Arial" w:hAnsi="Arial" w:cs="Arial"/>
          <w:sz w:val="22"/>
          <w:szCs w:val="22"/>
        </w:rPr>
        <w:t xml:space="preserve"> </w:t>
      </w:r>
      <w:r w:rsidRPr="0071521E">
        <w:rPr>
          <w:rFonts w:ascii="Arial" w:hAnsi="Arial" w:cs="Arial"/>
          <w:sz w:val="22"/>
          <w:szCs w:val="22"/>
        </w:rPr>
        <w:t xml:space="preserve">That's so exciting. </w:t>
      </w:r>
    </w:p>
    <w:p w14:paraId="3E8DACE2" w14:textId="77777777" w:rsidR="00913292" w:rsidRPr="0071521E" w:rsidRDefault="00913292">
      <w:pPr>
        <w:rPr>
          <w:rFonts w:ascii="Arial" w:hAnsi="Arial" w:cs="Arial"/>
          <w:b/>
          <w:bCs/>
          <w:sz w:val="22"/>
          <w:szCs w:val="22"/>
        </w:rPr>
      </w:pPr>
    </w:p>
    <w:p w14:paraId="4A5F332B" w14:textId="464E09EE" w:rsidR="00033DB6" w:rsidRPr="0071521E" w:rsidRDefault="001C75C0">
      <w:pPr>
        <w:rPr>
          <w:rFonts w:ascii="Arial" w:hAnsi="Arial" w:cs="Arial"/>
          <w:sz w:val="22"/>
          <w:szCs w:val="22"/>
        </w:rPr>
      </w:pPr>
      <w:r w:rsidRPr="0071521E">
        <w:rPr>
          <w:rFonts w:ascii="Arial" w:hAnsi="Arial" w:cs="Arial"/>
          <w:b/>
          <w:bCs/>
          <w:sz w:val="22"/>
          <w:szCs w:val="22"/>
        </w:rPr>
        <w:t>Becca:</w:t>
      </w:r>
      <w:r w:rsidR="002C219A" w:rsidRPr="0071521E">
        <w:rPr>
          <w:rFonts w:ascii="Arial" w:hAnsi="Arial" w:cs="Arial"/>
          <w:sz w:val="22"/>
          <w:szCs w:val="22"/>
        </w:rPr>
        <w:t xml:space="preserve"> </w:t>
      </w:r>
      <w:r w:rsidRPr="0071521E">
        <w:rPr>
          <w:rFonts w:ascii="Arial" w:hAnsi="Arial" w:cs="Arial"/>
          <w:sz w:val="22"/>
          <w:szCs w:val="22"/>
        </w:rPr>
        <w:t>Which is perfect</w:t>
      </w:r>
      <w:r w:rsidR="00490209" w:rsidRPr="0071521E">
        <w:rPr>
          <w:rFonts w:ascii="Arial" w:hAnsi="Arial" w:cs="Arial"/>
          <w:sz w:val="22"/>
          <w:szCs w:val="22"/>
        </w:rPr>
        <w:t>,</w:t>
      </w:r>
      <w:r w:rsidRPr="0071521E">
        <w:rPr>
          <w:rFonts w:ascii="Arial" w:hAnsi="Arial" w:cs="Arial"/>
          <w:sz w:val="22"/>
          <w:szCs w:val="22"/>
        </w:rPr>
        <w:t xml:space="preserve"> because I can take this segue into talking about more fully your guys</w:t>
      </w:r>
      <w:r w:rsidR="002C219A" w:rsidRPr="0071521E">
        <w:rPr>
          <w:rFonts w:ascii="Arial" w:hAnsi="Arial" w:cs="Arial"/>
          <w:sz w:val="22"/>
          <w:szCs w:val="22"/>
        </w:rPr>
        <w:t>’</w:t>
      </w:r>
      <w:r w:rsidRPr="0071521E">
        <w:rPr>
          <w:rFonts w:ascii="Arial" w:hAnsi="Arial" w:cs="Arial"/>
          <w:sz w:val="22"/>
          <w:szCs w:val="22"/>
        </w:rPr>
        <w:t xml:space="preserve"> relationship to Jane Austen. Now, obviously</w:t>
      </w:r>
      <w:r w:rsidR="008416EE" w:rsidRPr="0071521E">
        <w:rPr>
          <w:rFonts w:ascii="Arial" w:hAnsi="Arial" w:cs="Arial"/>
          <w:sz w:val="22"/>
          <w:szCs w:val="22"/>
        </w:rPr>
        <w:t>,</w:t>
      </w:r>
      <w:r w:rsidRPr="0071521E">
        <w:rPr>
          <w:rFonts w:ascii="Arial" w:hAnsi="Arial" w:cs="Arial"/>
          <w:sz w:val="22"/>
          <w:szCs w:val="22"/>
        </w:rPr>
        <w:t xml:space="preserve"> you</w:t>
      </w:r>
      <w:r w:rsidR="00996426" w:rsidRPr="0071521E">
        <w:rPr>
          <w:rFonts w:ascii="Arial" w:hAnsi="Arial" w:cs="Arial"/>
          <w:sz w:val="22"/>
          <w:szCs w:val="22"/>
        </w:rPr>
        <w:t>,</w:t>
      </w:r>
      <w:r w:rsidRPr="0071521E">
        <w:rPr>
          <w:rFonts w:ascii="Arial" w:hAnsi="Arial" w:cs="Arial"/>
          <w:sz w:val="22"/>
          <w:szCs w:val="22"/>
        </w:rPr>
        <w:t xml:space="preserve"> guys</w:t>
      </w:r>
      <w:r w:rsidR="00996426" w:rsidRPr="0071521E">
        <w:rPr>
          <w:rFonts w:ascii="Arial" w:hAnsi="Arial" w:cs="Arial"/>
          <w:sz w:val="22"/>
          <w:szCs w:val="22"/>
        </w:rPr>
        <w:t>,</w:t>
      </w:r>
      <w:r w:rsidRPr="0071521E">
        <w:rPr>
          <w:rFonts w:ascii="Arial" w:hAnsi="Arial" w:cs="Arial"/>
          <w:sz w:val="22"/>
          <w:szCs w:val="22"/>
        </w:rPr>
        <w:t xml:space="preserve"> have already spoken a bit about your love of Jane Austen and the work you're doing with her life. But we have a system here and it works </w:t>
      </w:r>
      <w:r w:rsidR="002C219A" w:rsidRPr="0071521E">
        <w:rPr>
          <w:rFonts w:ascii="Arial" w:hAnsi="Arial" w:cs="Arial"/>
          <w:sz w:val="22"/>
          <w:szCs w:val="22"/>
        </w:rPr>
        <w:t>well</w:t>
      </w:r>
      <w:r w:rsidRPr="0071521E">
        <w:rPr>
          <w:rFonts w:ascii="Arial" w:hAnsi="Arial" w:cs="Arial"/>
          <w:sz w:val="22"/>
          <w:szCs w:val="22"/>
        </w:rPr>
        <w:t>. So</w:t>
      </w:r>
      <w:r w:rsidR="002C219A" w:rsidRPr="0071521E">
        <w:rPr>
          <w:rFonts w:ascii="Arial" w:hAnsi="Arial" w:cs="Arial"/>
          <w:sz w:val="22"/>
          <w:szCs w:val="22"/>
        </w:rPr>
        <w:t>,</w:t>
      </w:r>
      <w:r w:rsidRPr="0071521E">
        <w:rPr>
          <w:rFonts w:ascii="Arial" w:hAnsi="Arial" w:cs="Arial"/>
          <w:sz w:val="22"/>
          <w:szCs w:val="22"/>
        </w:rPr>
        <w:t xml:space="preserve"> we're going to ask you a couple questions about your relationship to Jane Austen, starting with</w:t>
      </w:r>
      <w:r w:rsidR="006641C4" w:rsidRPr="0071521E">
        <w:rPr>
          <w:rFonts w:ascii="Arial" w:hAnsi="Arial" w:cs="Arial"/>
          <w:sz w:val="22"/>
          <w:szCs w:val="22"/>
        </w:rPr>
        <w:t>,</w:t>
      </w:r>
      <w:r w:rsidRPr="0071521E">
        <w:rPr>
          <w:rFonts w:ascii="Arial" w:hAnsi="Arial" w:cs="Arial"/>
          <w:sz w:val="22"/>
          <w:szCs w:val="22"/>
        </w:rPr>
        <w:t xml:space="preserve"> what is your relationship to Jane Austen? </w:t>
      </w:r>
    </w:p>
    <w:p w14:paraId="7C683B75" w14:textId="77777777" w:rsidR="006641C4" w:rsidRPr="0071521E" w:rsidRDefault="006641C4">
      <w:pPr>
        <w:rPr>
          <w:rFonts w:ascii="Arial" w:hAnsi="Arial" w:cs="Arial"/>
          <w:b/>
          <w:bCs/>
          <w:sz w:val="22"/>
          <w:szCs w:val="22"/>
        </w:rPr>
      </w:pPr>
    </w:p>
    <w:p w14:paraId="6C5261F6" w14:textId="040AC050" w:rsidR="006F4F47" w:rsidRPr="0071521E" w:rsidRDefault="00824F8D">
      <w:pPr>
        <w:rPr>
          <w:rFonts w:ascii="Arial" w:hAnsi="Arial" w:cs="Arial"/>
          <w:sz w:val="22"/>
          <w:szCs w:val="22"/>
        </w:rPr>
      </w:pPr>
      <w:r w:rsidRPr="0071521E">
        <w:rPr>
          <w:rFonts w:ascii="Arial" w:hAnsi="Arial" w:cs="Arial"/>
          <w:b/>
          <w:bCs/>
          <w:sz w:val="22"/>
          <w:szCs w:val="22"/>
        </w:rPr>
        <w:t>Prerna:</w:t>
      </w:r>
      <w:r w:rsidR="004D114F" w:rsidRPr="0071521E">
        <w:rPr>
          <w:rFonts w:ascii="Arial" w:hAnsi="Arial" w:cs="Arial"/>
          <w:b/>
          <w:bCs/>
          <w:sz w:val="22"/>
          <w:szCs w:val="22"/>
        </w:rPr>
        <w:t xml:space="preserve"> [00:09:00] </w:t>
      </w:r>
      <w:r w:rsidRPr="0071521E">
        <w:rPr>
          <w:rFonts w:ascii="Arial" w:hAnsi="Arial" w:cs="Arial"/>
          <w:sz w:val="22"/>
          <w:szCs w:val="22"/>
        </w:rPr>
        <w:t xml:space="preserve">I can start since I alluded to this earlier. I read my first Austen novel when I was 11. It was </w:t>
      </w:r>
      <w:r w:rsidR="006F4F47" w:rsidRPr="0071521E">
        <w:rPr>
          <w:rFonts w:ascii="Arial" w:hAnsi="Arial" w:cs="Arial"/>
          <w:i/>
          <w:iCs/>
          <w:sz w:val="22"/>
          <w:szCs w:val="22"/>
        </w:rPr>
        <w:t>P</w:t>
      </w:r>
      <w:r w:rsidRPr="0071521E">
        <w:rPr>
          <w:rFonts w:ascii="Arial" w:hAnsi="Arial" w:cs="Arial"/>
          <w:i/>
          <w:iCs/>
          <w:sz w:val="22"/>
          <w:szCs w:val="22"/>
        </w:rPr>
        <w:t>ride and Prejudice</w:t>
      </w:r>
      <w:r w:rsidR="00CF2BAA" w:rsidRPr="0071521E">
        <w:rPr>
          <w:rFonts w:ascii="Arial" w:hAnsi="Arial" w:cs="Arial"/>
          <w:i/>
          <w:iCs/>
          <w:sz w:val="22"/>
          <w:szCs w:val="22"/>
        </w:rPr>
        <w:t>.</w:t>
      </w:r>
      <w:r w:rsidRPr="0071521E">
        <w:rPr>
          <w:rFonts w:ascii="Arial" w:hAnsi="Arial" w:cs="Arial"/>
          <w:sz w:val="22"/>
          <w:szCs w:val="22"/>
        </w:rPr>
        <w:t xml:space="preserve"> I was introduced to it by my mom who studied </w:t>
      </w:r>
      <w:r w:rsidRPr="0071521E">
        <w:rPr>
          <w:rFonts w:ascii="Arial" w:hAnsi="Arial" w:cs="Arial"/>
          <w:sz w:val="22"/>
          <w:szCs w:val="22"/>
        </w:rPr>
        <w:lastRenderedPageBreak/>
        <w:t xml:space="preserve">English in college. </w:t>
      </w:r>
      <w:r w:rsidR="00811BE0" w:rsidRPr="0071521E">
        <w:rPr>
          <w:rFonts w:ascii="Arial" w:hAnsi="Arial" w:cs="Arial"/>
          <w:sz w:val="22"/>
          <w:szCs w:val="22"/>
        </w:rPr>
        <w:t>M</w:t>
      </w:r>
      <w:r w:rsidRPr="0071521E">
        <w:rPr>
          <w:rFonts w:ascii="Arial" w:hAnsi="Arial" w:cs="Arial"/>
          <w:sz w:val="22"/>
          <w:szCs w:val="22"/>
        </w:rPr>
        <w:t>y mom was one of the first people in our family to be educated. She grew up in a very small</w:t>
      </w:r>
      <w:r w:rsidR="006F4F47" w:rsidRPr="0071521E">
        <w:rPr>
          <w:rFonts w:ascii="Arial" w:hAnsi="Arial" w:cs="Arial"/>
          <w:sz w:val="22"/>
          <w:szCs w:val="22"/>
        </w:rPr>
        <w:t>-</w:t>
      </w:r>
      <w:r w:rsidRPr="0071521E">
        <w:rPr>
          <w:rFonts w:ascii="Arial" w:hAnsi="Arial" w:cs="Arial"/>
          <w:sz w:val="22"/>
          <w:szCs w:val="22"/>
        </w:rPr>
        <w:t xml:space="preserve">town </w:t>
      </w:r>
      <w:r w:rsidR="006F4F47" w:rsidRPr="0071521E">
        <w:rPr>
          <w:rFonts w:ascii="Arial" w:hAnsi="Arial" w:cs="Arial"/>
          <w:sz w:val="22"/>
          <w:szCs w:val="22"/>
        </w:rPr>
        <w:t>I</w:t>
      </w:r>
      <w:r w:rsidRPr="0071521E">
        <w:rPr>
          <w:rFonts w:ascii="Arial" w:hAnsi="Arial" w:cs="Arial"/>
          <w:sz w:val="22"/>
          <w:szCs w:val="22"/>
        </w:rPr>
        <w:t>ndia</w:t>
      </w:r>
      <w:r w:rsidR="00257C3E" w:rsidRPr="0071521E">
        <w:rPr>
          <w:rFonts w:ascii="Arial" w:hAnsi="Arial" w:cs="Arial"/>
          <w:sz w:val="22"/>
          <w:szCs w:val="22"/>
        </w:rPr>
        <w:t>,</w:t>
      </w:r>
      <w:r w:rsidRPr="0071521E">
        <w:rPr>
          <w:rFonts w:ascii="Arial" w:hAnsi="Arial" w:cs="Arial"/>
          <w:sz w:val="22"/>
          <w:szCs w:val="22"/>
        </w:rPr>
        <w:t xml:space="preserve"> and also loved </w:t>
      </w:r>
      <w:r w:rsidR="001C75C0" w:rsidRPr="0071521E">
        <w:rPr>
          <w:rFonts w:ascii="Arial" w:hAnsi="Arial" w:cs="Arial"/>
          <w:sz w:val="22"/>
          <w:szCs w:val="22"/>
        </w:rPr>
        <w:t>Austen</w:t>
      </w:r>
      <w:r w:rsidRPr="0071521E">
        <w:rPr>
          <w:rFonts w:ascii="Arial" w:hAnsi="Arial" w:cs="Arial"/>
          <w:sz w:val="22"/>
          <w:szCs w:val="22"/>
        </w:rPr>
        <w:t>. So</w:t>
      </w:r>
      <w:r w:rsidR="006F4F47" w:rsidRPr="0071521E">
        <w:rPr>
          <w:rFonts w:ascii="Arial" w:hAnsi="Arial" w:cs="Arial"/>
          <w:sz w:val="22"/>
          <w:szCs w:val="22"/>
        </w:rPr>
        <w:t>,</w:t>
      </w:r>
      <w:r w:rsidRPr="0071521E">
        <w:rPr>
          <w:rFonts w:ascii="Arial" w:hAnsi="Arial" w:cs="Arial"/>
          <w:sz w:val="22"/>
          <w:szCs w:val="22"/>
        </w:rPr>
        <w:t xml:space="preserve"> it's a way in which we also bonded with each other. But I fell in love with </w:t>
      </w:r>
      <w:r w:rsidRPr="0071521E">
        <w:rPr>
          <w:rFonts w:ascii="Arial" w:hAnsi="Arial" w:cs="Arial"/>
          <w:i/>
          <w:iCs/>
          <w:sz w:val="22"/>
          <w:szCs w:val="22"/>
        </w:rPr>
        <w:t>Pride and Prejudice</w:t>
      </w:r>
      <w:r w:rsidRPr="0071521E">
        <w:rPr>
          <w:rFonts w:ascii="Arial" w:hAnsi="Arial" w:cs="Arial"/>
          <w:sz w:val="22"/>
          <w:szCs w:val="22"/>
        </w:rPr>
        <w:t xml:space="preserve">. I think it's a perfect </w:t>
      </w:r>
      <w:r w:rsidR="006F4F47" w:rsidRPr="0071521E">
        <w:rPr>
          <w:rFonts w:ascii="Arial" w:hAnsi="Arial" w:cs="Arial"/>
          <w:sz w:val="22"/>
          <w:szCs w:val="22"/>
        </w:rPr>
        <w:t>Au</w:t>
      </w:r>
      <w:r w:rsidRPr="0071521E">
        <w:rPr>
          <w:rFonts w:ascii="Arial" w:hAnsi="Arial" w:cs="Arial"/>
          <w:sz w:val="22"/>
          <w:szCs w:val="22"/>
        </w:rPr>
        <w:t xml:space="preserve">sten novel to start with, I personally believe </w:t>
      </w:r>
      <w:r w:rsidR="00097667" w:rsidRPr="0071521E">
        <w:rPr>
          <w:rFonts w:ascii="Arial" w:hAnsi="Arial" w:cs="Arial"/>
          <w:sz w:val="22"/>
          <w:szCs w:val="22"/>
        </w:rPr>
        <w:t>a</w:t>
      </w:r>
      <w:r w:rsidRPr="0071521E">
        <w:rPr>
          <w:rFonts w:ascii="Arial" w:hAnsi="Arial" w:cs="Arial"/>
          <w:sz w:val="22"/>
          <w:szCs w:val="22"/>
        </w:rPr>
        <w:t xml:space="preserve">nd it's also the perfect Austen novel for someone who's very young to read. </w:t>
      </w:r>
    </w:p>
    <w:p w14:paraId="1BD598C7" w14:textId="77777777" w:rsidR="006F4F47" w:rsidRPr="0071521E" w:rsidRDefault="006F4F47">
      <w:pPr>
        <w:rPr>
          <w:rFonts w:ascii="Arial" w:hAnsi="Arial" w:cs="Arial"/>
          <w:sz w:val="22"/>
          <w:szCs w:val="22"/>
        </w:rPr>
      </w:pPr>
    </w:p>
    <w:p w14:paraId="034694F3" w14:textId="5B8E3323" w:rsidR="006F4F47" w:rsidRPr="0071521E" w:rsidRDefault="00000000">
      <w:pPr>
        <w:rPr>
          <w:rFonts w:ascii="Arial" w:hAnsi="Arial" w:cs="Arial"/>
          <w:sz w:val="22"/>
          <w:szCs w:val="22"/>
        </w:rPr>
      </w:pPr>
      <w:r w:rsidRPr="0071521E">
        <w:rPr>
          <w:rFonts w:ascii="Arial" w:hAnsi="Arial" w:cs="Arial"/>
          <w:sz w:val="22"/>
          <w:szCs w:val="22"/>
        </w:rPr>
        <w:t xml:space="preserve">I grew up in a fairly conservative and traditional society </w:t>
      </w:r>
      <w:r w:rsidR="006F4F47" w:rsidRPr="0071521E">
        <w:rPr>
          <w:rFonts w:ascii="Arial" w:hAnsi="Arial" w:cs="Arial"/>
          <w:sz w:val="22"/>
          <w:szCs w:val="22"/>
        </w:rPr>
        <w:t>I</w:t>
      </w:r>
      <w:r w:rsidRPr="0071521E">
        <w:rPr>
          <w:rFonts w:ascii="Arial" w:hAnsi="Arial" w:cs="Arial"/>
          <w:sz w:val="22"/>
          <w:szCs w:val="22"/>
        </w:rPr>
        <w:t>ndia. There's a lot of pressure to get married even at a younger age. It's something that you constantly hear, especially as a woman. And so</w:t>
      </w:r>
      <w:r w:rsidR="006F4F47" w:rsidRPr="0071521E">
        <w:rPr>
          <w:rFonts w:ascii="Arial" w:hAnsi="Arial" w:cs="Arial"/>
          <w:sz w:val="22"/>
          <w:szCs w:val="22"/>
        </w:rPr>
        <w:t>,</w:t>
      </w:r>
      <w:r w:rsidRPr="0071521E">
        <w:rPr>
          <w:rFonts w:ascii="Arial" w:hAnsi="Arial" w:cs="Arial"/>
          <w:sz w:val="22"/>
          <w:szCs w:val="22"/>
        </w:rPr>
        <w:t xml:space="preserve"> the society that she paints in </w:t>
      </w:r>
      <w:r w:rsidRPr="0071521E">
        <w:rPr>
          <w:rFonts w:ascii="Arial" w:hAnsi="Arial" w:cs="Arial"/>
          <w:i/>
          <w:iCs/>
          <w:sz w:val="22"/>
          <w:szCs w:val="22"/>
        </w:rPr>
        <w:t>Pride and Prejudice</w:t>
      </w:r>
      <w:r w:rsidRPr="0071521E">
        <w:rPr>
          <w:rFonts w:ascii="Arial" w:hAnsi="Arial" w:cs="Arial"/>
          <w:sz w:val="22"/>
          <w:szCs w:val="22"/>
        </w:rPr>
        <w:t xml:space="preserve"> was so relatable for me</w:t>
      </w:r>
      <w:r w:rsidR="00533B67" w:rsidRPr="0071521E">
        <w:rPr>
          <w:rFonts w:ascii="Arial" w:hAnsi="Arial" w:cs="Arial"/>
          <w:sz w:val="22"/>
          <w:szCs w:val="22"/>
        </w:rPr>
        <w:t>.</w:t>
      </w:r>
      <w:r w:rsidRPr="0071521E">
        <w:rPr>
          <w:rFonts w:ascii="Arial" w:hAnsi="Arial" w:cs="Arial"/>
          <w:sz w:val="22"/>
          <w:szCs w:val="22"/>
        </w:rPr>
        <w:t xml:space="preserve"> </w:t>
      </w:r>
      <w:r w:rsidR="00533B67" w:rsidRPr="0071521E">
        <w:rPr>
          <w:rFonts w:ascii="Arial" w:hAnsi="Arial" w:cs="Arial"/>
          <w:sz w:val="22"/>
          <w:szCs w:val="22"/>
        </w:rPr>
        <w:t>A</w:t>
      </w:r>
      <w:r w:rsidRPr="0071521E">
        <w:rPr>
          <w:rFonts w:ascii="Arial" w:hAnsi="Arial" w:cs="Arial"/>
          <w:sz w:val="22"/>
          <w:szCs w:val="22"/>
        </w:rPr>
        <w:t xml:space="preserve">nd sadly was so relatable for my mom too. And having a character </w:t>
      </w:r>
      <w:r w:rsidR="006F4F47" w:rsidRPr="0071521E">
        <w:rPr>
          <w:rFonts w:ascii="Arial" w:hAnsi="Arial" w:cs="Arial"/>
          <w:sz w:val="22"/>
          <w:szCs w:val="22"/>
        </w:rPr>
        <w:t>like</w:t>
      </w:r>
      <w:r w:rsidR="006F4F47" w:rsidRPr="0071521E">
        <w:rPr>
          <w:rFonts w:ascii="Arial" w:hAnsi="Arial" w:cs="Arial"/>
          <w:b/>
          <w:bCs/>
          <w:sz w:val="22"/>
          <w:szCs w:val="22"/>
        </w:rPr>
        <w:t xml:space="preserve"> </w:t>
      </w:r>
      <w:r w:rsidRPr="0071521E">
        <w:rPr>
          <w:rFonts w:ascii="Arial" w:hAnsi="Arial" w:cs="Arial"/>
          <w:sz w:val="22"/>
          <w:szCs w:val="22"/>
        </w:rPr>
        <w:t xml:space="preserve">Lizzie Bennet who I could really </w:t>
      </w:r>
      <w:r w:rsidR="0070662D" w:rsidRPr="0071521E">
        <w:rPr>
          <w:rFonts w:ascii="Arial" w:hAnsi="Arial" w:cs="Arial"/>
          <w:b/>
          <w:bCs/>
          <w:sz w:val="22"/>
          <w:szCs w:val="22"/>
        </w:rPr>
        <w:t>[00:10:00]</w:t>
      </w:r>
      <w:r w:rsidR="0070662D" w:rsidRPr="0071521E">
        <w:rPr>
          <w:rFonts w:ascii="Arial" w:hAnsi="Arial" w:cs="Arial"/>
          <w:sz w:val="22"/>
          <w:szCs w:val="22"/>
        </w:rPr>
        <w:t xml:space="preserve"> </w:t>
      </w:r>
      <w:r w:rsidRPr="0071521E">
        <w:rPr>
          <w:rFonts w:ascii="Arial" w:hAnsi="Arial" w:cs="Arial"/>
          <w:sz w:val="22"/>
          <w:szCs w:val="22"/>
        </w:rPr>
        <w:t>connect with, especially at that age, but at any age really spoke to me</w:t>
      </w:r>
      <w:r w:rsidR="007D0BCA" w:rsidRPr="0071521E">
        <w:rPr>
          <w:rFonts w:ascii="Arial" w:hAnsi="Arial" w:cs="Arial"/>
          <w:sz w:val="22"/>
          <w:szCs w:val="22"/>
        </w:rPr>
        <w:t>.</w:t>
      </w:r>
      <w:r w:rsidRPr="0071521E">
        <w:rPr>
          <w:rFonts w:ascii="Arial" w:hAnsi="Arial" w:cs="Arial"/>
          <w:sz w:val="22"/>
          <w:szCs w:val="22"/>
        </w:rPr>
        <w:t xml:space="preserve"> I became obsessed with that novel. I read it</w:t>
      </w:r>
      <w:r w:rsidR="00070987" w:rsidRPr="0071521E">
        <w:rPr>
          <w:rFonts w:ascii="Arial" w:hAnsi="Arial" w:cs="Arial"/>
          <w:sz w:val="22"/>
          <w:szCs w:val="22"/>
        </w:rPr>
        <w:t xml:space="preserve">. </w:t>
      </w:r>
      <w:r w:rsidRPr="0071521E">
        <w:rPr>
          <w:rFonts w:ascii="Arial" w:hAnsi="Arial" w:cs="Arial"/>
          <w:sz w:val="22"/>
          <w:szCs w:val="22"/>
        </w:rPr>
        <w:t xml:space="preserve">I still read it multiple times. It's probably my favorite Austen novel, mostly for nostalgia reasons. </w:t>
      </w:r>
      <w:r w:rsidR="00332328" w:rsidRPr="0071521E">
        <w:rPr>
          <w:rFonts w:ascii="Arial" w:hAnsi="Arial" w:cs="Arial"/>
          <w:sz w:val="22"/>
          <w:szCs w:val="22"/>
        </w:rPr>
        <w:t>I</w:t>
      </w:r>
      <w:r w:rsidRPr="0071521E">
        <w:rPr>
          <w:rFonts w:ascii="Arial" w:hAnsi="Arial" w:cs="Arial"/>
          <w:sz w:val="22"/>
          <w:szCs w:val="22"/>
        </w:rPr>
        <w:t>t set me off on</w:t>
      </w:r>
      <w:r w:rsidR="006F4F47" w:rsidRPr="0071521E">
        <w:rPr>
          <w:rFonts w:ascii="Arial" w:hAnsi="Arial" w:cs="Arial"/>
          <w:sz w:val="22"/>
          <w:szCs w:val="22"/>
        </w:rPr>
        <w:t xml:space="preserve"> </w:t>
      </w:r>
      <w:r w:rsidRPr="0071521E">
        <w:rPr>
          <w:rFonts w:ascii="Arial" w:hAnsi="Arial" w:cs="Arial"/>
          <w:sz w:val="22"/>
          <w:szCs w:val="22"/>
        </w:rPr>
        <w:t xml:space="preserve">a lifelong journey of just reading all of her books. </w:t>
      </w:r>
    </w:p>
    <w:p w14:paraId="5E2BE6BC" w14:textId="77777777" w:rsidR="006F4F47" w:rsidRPr="0071521E" w:rsidRDefault="006F4F47">
      <w:pPr>
        <w:rPr>
          <w:rFonts w:ascii="Arial" w:hAnsi="Arial" w:cs="Arial"/>
          <w:sz w:val="22"/>
          <w:szCs w:val="22"/>
        </w:rPr>
      </w:pPr>
    </w:p>
    <w:p w14:paraId="4CA72291" w14:textId="6FA99E2D" w:rsidR="00033DB6" w:rsidRPr="0071521E" w:rsidRDefault="00000000">
      <w:pPr>
        <w:rPr>
          <w:rFonts w:ascii="Arial" w:hAnsi="Arial" w:cs="Arial"/>
          <w:sz w:val="22"/>
          <w:szCs w:val="22"/>
        </w:rPr>
      </w:pPr>
      <w:r w:rsidRPr="0071521E">
        <w:rPr>
          <w:rFonts w:ascii="Arial" w:hAnsi="Arial" w:cs="Arial"/>
          <w:sz w:val="22"/>
          <w:szCs w:val="22"/>
        </w:rPr>
        <w:t>I think what has been fascinating for me</w:t>
      </w:r>
      <w:r w:rsidR="001C160E" w:rsidRPr="0071521E">
        <w:rPr>
          <w:rFonts w:ascii="Arial" w:hAnsi="Arial" w:cs="Arial"/>
          <w:sz w:val="22"/>
          <w:szCs w:val="22"/>
        </w:rPr>
        <w:t>,</w:t>
      </w:r>
      <w:r w:rsidRPr="0071521E">
        <w:rPr>
          <w:rFonts w:ascii="Arial" w:hAnsi="Arial" w:cs="Arial"/>
          <w:sz w:val="22"/>
          <w:szCs w:val="22"/>
        </w:rPr>
        <w:t xml:space="preserve"> is Austen is one of the few writers who I read as a child. I continue to read as an adult. And at every point in my life, I feel</w:t>
      </w:r>
      <w:r w:rsidR="006F4F47" w:rsidRPr="0071521E">
        <w:rPr>
          <w:rFonts w:ascii="Arial" w:hAnsi="Arial" w:cs="Arial"/>
          <w:sz w:val="22"/>
          <w:szCs w:val="22"/>
        </w:rPr>
        <w:t xml:space="preserve"> like</w:t>
      </w:r>
      <w:r w:rsidRPr="0071521E">
        <w:rPr>
          <w:rFonts w:ascii="Arial" w:hAnsi="Arial" w:cs="Arial"/>
          <w:sz w:val="22"/>
          <w:szCs w:val="22"/>
        </w:rPr>
        <w:t xml:space="preserve"> I discover something new in her books and I discover her books in different ways. And that is such a hard thing to do as a writer, but it also is the most magical quality of storytelling. And so, yeah, I love her books. I will probably love her books for the rest of my life. </w:t>
      </w:r>
      <w:r w:rsidR="00092B64" w:rsidRPr="0071521E">
        <w:rPr>
          <w:rFonts w:ascii="Arial" w:hAnsi="Arial" w:cs="Arial"/>
          <w:sz w:val="22"/>
          <w:szCs w:val="22"/>
        </w:rPr>
        <w:t>I</w:t>
      </w:r>
      <w:r w:rsidRPr="0071521E">
        <w:rPr>
          <w:rFonts w:ascii="Arial" w:hAnsi="Arial" w:cs="Arial"/>
          <w:sz w:val="22"/>
          <w:szCs w:val="22"/>
        </w:rPr>
        <w:t>t speaks to me in</w:t>
      </w:r>
      <w:r w:rsidR="006B2430" w:rsidRPr="0071521E">
        <w:rPr>
          <w:rFonts w:ascii="Arial" w:hAnsi="Arial" w:cs="Arial"/>
          <w:sz w:val="22"/>
          <w:szCs w:val="22"/>
        </w:rPr>
        <w:t xml:space="preserve"> </w:t>
      </w:r>
      <w:r w:rsidRPr="0071521E">
        <w:rPr>
          <w:rFonts w:ascii="Arial" w:hAnsi="Arial" w:cs="Arial"/>
          <w:sz w:val="22"/>
          <w:szCs w:val="22"/>
        </w:rPr>
        <w:t xml:space="preserve">a really deep and meaningful way. </w:t>
      </w:r>
    </w:p>
    <w:p w14:paraId="5F72614A" w14:textId="77777777" w:rsidR="0087110D" w:rsidRPr="0071521E" w:rsidRDefault="0087110D">
      <w:pPr>
        <w:rPr>
          <w:rFonts w:ascii="Arial" w:hAnsi="Arial" w:cs="Arial"/>
          <w:b/>
          <w:bCs/>
          <w:sz w:val="22"/>
          <w:szCs w:val="22"/>
        </w:rPr>
      </w:pPr>
    </w:p>
    <w:p w14:paraId="42E5E36D" w14:textId="04C6F359" w:rsidR="00033DB6" w:rsidRPr="0071521E" w:rsidRDefault="00400EF6">
      <w:pPr>
        <w:rPr>
          <w:rFonts w:ascii="Arial" w:hAnsi="Arial" w:cs="Arial"/>
          <w:sz w:val="22"/>
          <w:szCs w:val="22"/>
        </w:rPr>
      </w:pPr>
      <w:r w:rsidRPr="0071521E">
        <w:rPr>
          <w:rFonts w:ascii="Arial" w:hAnsi="Arial" w:cs="Arial"/>
          <w:b/>
          <w:bCs/>
          <w:sz w:val="22"/>
          <w:szCs w:val="22"/>
        </w:rPr>
        <w:t>Molly:</w:t>
      </w:r>
      <w:r w:rsidR="006B2430" w:rsidRPr="0071521E">
        <w:rPr>
          <w:rFonts w:ascii="Arial" w:hAnsi="Arial" w:cs="Arial"/>
          <w:sz w:val="22"/>
          <w:szCs w:val="22"/>
        </w:rPr>
        <w:t xml:space="preserve"> </w:t>
      </w:r>
      <w:r w:rsidRPr="0071521E">
        <w:rPr>
          <w:rFonts w:ascii="Arial" w:hAnsi="Arial" w:cs="Arial"/>
          <w:sz w:val="22"/>
          <w:szCs w:val="22"/>
        </w:rPr>
        <w:t xml:space="preserve">That is so beautifully put. </w:t>
      </w:r>
    </w:p>
    <w:p w14:paraId="70631206" w14:textId="77777777" w:rsidR="00492032" w:rsidRPr="0071521E" w:rsidRDefault="00492032">
      <w:pPr>
        <w:rPr>
          <w:rFonts w:ascii="Arial" w:hAnsi="Arial" w:cs="Arial"/>
          <w:b/>
          <w:bCs/>
          <w:sz w:val="22"/>
          <w:szCs w:val="22"/>
        </w:rPr>
      </w:pPr>
    </w:p>
    <w:p w14:paraId="0852A2C5" w14:textId="7ED8A4FB" w:rsidR="00033DB6" w:rsidRPr="0071521E" w:rsidRDefault="00E275AD">
      <w:pPr>
        <w:rPr>
          <w:rFonts w:ascii="Arial" w:hAnsi="Arial" w:cs="Arial"/>
          <w:sz w:val="22"/>
          <w:szCs w:val="22"/>
        </w:rPr>
      </w:pPr>
      <w:r w:rsidRPr="0071521E">
        <w:rPr>
          <w:rFonts w:ascii="Arial" w:hAnsi="Arial" w:cs="Arial"/>
          <w:b/>
          <w:bCs/>
          <w:sz w:val="22"/>
          <w:szCs w:val="22"/>
        </w:rPr>
        <w:t>Sarah:</w:t>
      </w:r>
      <w:r w:rsidR="006B2430" w:rsidRPr="0071521E">
        <w:rPr>
          <w:rFonts w:ascii="Arial" w:hAnsi="Arial" w:cs="Arial"/>
          <w:sz w:val="22"/>
          <w:szCs w:val="22"/>
        </w:rPr>
        <w:t xml:space="preserve"> </w:t>
      </w:r>
      <w:r w:rsidR="002746BF" w:rsidRPr="0071521E">
        <w:rPr>
          <w:rFonts w:ascii="Arial" w:hAnsi="Arial" w:cs="Arial"/>
          <w:sz w:val="22"/>
          <w:szCs w:val="22"/>
        </w:rPr>
        <w:t>Yeah, it</w:t>
      </w:r>
      <w:r w:rsidR="006B2430" w:rsidRPr="0071521E">
        <w:rPr>
          <w:rFonts w:ascii="Arial" w:hAnsi="Arial" w:cs="Arial"/>
          <w:sz w:val="22"/>
          <w:szCs w:val="22"/>
        </w:rPr>
        <w:t xml:space="preserve"> is. </w:t>
      </w:r>
      <w:r w:rsidR="002746BF" w:rsidRPr="0071521E">
        <w:rPr>
          <w:rFonts w:ascii="Arial" w:hAnsi="Arial" w:cs="Arial"/>
          <w:sz w:val="22"/>
          <w:szCs w:val="22"/>
        </w:rPr>
        <w:t>I've been thinking about this lately and</w:t>
      </w:r>
      <w:r w:rsidR="00816BB4" w:rsidRPr="0071521E">
        <w:rPr>
          <w:rFonts w:ascii="Arial" w:hAnsi="Arial" w:cs="Arial"/>
          <w:sz w:val="22"/>
          <w:szCs w:val="22"/>
        </w:rPr>
        <w:t xml:space="preserve"> </w:t>
      </w:r>
      <w:r w:rsidR="002746BF" w:rsidRPr="0071521E">
        <w:rPr>
          <w:rFonts w:ascii="Arial" w:hAnsi="Arial" w:cs="Arial"/>
          <w:sz w:val="22"/>
          <w:szCs w:val="22"/>
        </w:rPr>
        <w:t>come to formulate it for myself that the thing that's astonishing about her work</w:t>
      </w:r>
      <w:r w:rsidR="00B35626" w:rsidRPr="0071521E">
        <w:rPr>
          <w:rFonts w:ascii="Arial" w:hAnsi="Arial" w:cs="Arial"/>
          <w:sz w:val="22"/>
          <w:szCs w:val="22"/>
        </w:rPr>
        <w:t>,</w:t>
      </w:r>
      <w:r w:rsidR="002746BF" w:rsidRPr="0071521E">
        <w:rPr>
          <w:rFonts w:ascii="Arial" w:hAnsi="Arial" w:cs="Arial"/>
          <w:sz w:val="22"/>
          <w:szCs w:val="22"/>
        </w:rPr>
        <w:t xml:space="preserve"> is that </w:t>
      </w:r>
      <w:r w:rsidR="00346928" w:rsidRPr="0071521E">
        <w:rPr>
          <w:rFonts w:ascii="Arial" w:hAnsi="Arial" w:cs="Arial"/>
          <w:sz w:val="22"/>
          <w:szCs w:val="22"/>
        </w:rPr>
        <w:t>i</w:t>
      </w:r>
      <w:r w:rsidR="002746BF" w:rsidRPr="0071521E">
        <w:rPr>
          <w:rFonts w:ascii="Arial" w:hAnsi="Arial" w:cs="Arial"/>
          <w:sz w:val="22"/>
          <w:szCs w:val="22"/>
        </w:rPr>
        <w:t xml:space="preserve">t's accessible in a </w:t>
      </w:r>
      <w:r w:rsidR="00E31C6C" w:rsidRPr="0071521E">
        <w:rPr>
          <w:rFonts w:ascii="Arial" w:hAnsi="Arial" w:cs="Arial"/>
          <w:b/>
          <w:bCs/>
          <w:sz w:val="22"/>
          <w:szCs w:val="22"/>
        </w:rPr>
        <w:t>[00:11:00]</w:t>
      </w:r>
      <w:r w:rsidR="00E31C6C" w:rsidRPr="0071521E">
        <w:rPr>
          <w:rFonts w:ascii="Arial" w:hAnsi="Arial" w:cs="Arial"/>
          <w:sz w:val="22"/>
          <w:szCs w:val="22"/>
        </w:rPr>
        <w:t xml:space="preserve"> </w:t>
      </w:r>
      <w:r w:rsidR="002746BF" w:rsidRPr="0071521E">
        <w:rPr>
          <w:rFonts w:ascii="Arial" w:hAnsi="Arial" w:cs="Arial"/>
          <w:sz w:val="22"/>
          <w:szCs w:val="22"/>
        </w:rPr>
        <w:t>certain sense</w:t>
      </w:r>
      <w:r w:rsidR="00FF14A7" w:rsidRPr="0071521E">
        <w:rPr>
          <w:rFonts w:ascii="Arial" w:hAnsi="Arial" w:cs="Arial"/>
          <w:sz w:val="22"/>
          <w:szCs w:val="22"/>
        </w:rPr>
        <w:t>,</w:t>
      </w:r>
      <w:r w:rsidR="002746BF" w:rsidRPr="0071521E">
        <w:rPr>
          <w:rFonts w:ascii="Arial" w:hAnsi="Arial" w:cs="Arial"/>
          <w:sz w:val="22"/>
          <w:szCs w:val="22"/>
        </w:rPr>
        <w:t xml:space="preserve"> because it's fun, it's delicious, it's funny, it's romantic, and yet it also has this repeatability. It has such depth that you can't really get bored of it. You can get bored of some things that are easy to love. She does both. </w:t>
      </w:r>
    </w:p>
    <w:p w14:paraId="0DD06834" w14:textId="77777777" w:rsidR="00F3603B" w:rsidRPr="0071521E" w:rsidRDefault="00F3603B">
      <w:pPr>
        <w:rPr>
          <w:rFonts w:ascii="Arial" w:hAnsi="Arial" w:cs="Arial"/>
          <w:b/>
          <w:bCs/>
          <w:sz w:val="22"/>
          <w:szCs w:val="22"/>
        </w:rPr>
      </w:pPr>
    </w:p>
    <w:p w14:paraId="653B0EB2" w14:textId="1C1F45D2" w:rsidR="00033DB6" w:rsidRPr="0071521E" w:rsidRDefault="00400EF6">
      <w:pPr>
        <w:rPr>
          <w:rFonts w:ascii="Arial" w:hAnsi="Arial" w:cs="Arial"/>
          <w:sz w:val="22"/>
          <w:szCs w:val="22"/>
        </w:rPr>
      </w:pPr>
      <w:r w:rsidRPr="0071521E">
        <w:rPr>
          <w:rFonts w:ascii="Arial" w:hAnsi="Arial" w:cs="Arial"/>
          <w:b/>
          <w:bCs/>
          <w:sz w:val="22"/>
          <w:szCs w:val="22"/>
        </w:rPr>
        <w:t>Molly:</w:t>
      </w:r>
      <w:r w:rsidR="00162EC8" w:rsidRPr="0071521E">
        <w:rPr>
          <w:rFonts w:ascii="Arial" w:hAnsi="Arial" w:cs="Arial"/>
          <w:sz w:val="22"/>
          <w:szCs w:val="22"/>
        </w:rPr>
        <w:t xml:space="preserve"> </w:t>
      </w:r>
      <w:r w:rsidRPr="0071521E">
        <w:rPr>
          <w:rFonts w:ascii="Arial" w:hAnsi="Arial" w:cs="Arial"/>
          <w:sz w:val="22"/>
          <w:szCs w:val="22"/>
        </w:rPr>
        <w:t>Yeah</w:t>
      </w:r>
      <w:r w:rsidR="00AA4FE3" w:rsidRPr="0071521E">
        <w:rPr>
          <w:rFonts w:ascii="Arial" w:hAnsi="Arial" w:cs="Arial"/>
          <w:sz w:val="22"/>
          <w:szCs w:val="22"/>
        </w:rPr>
        <w:t>.</w:t>
      </w:r>
      <w:r w:rsidRPr="0071521E">
        <w:rPr>
          <w:rFonts w:ascii="Arial" w:hAnsi="Arial" w:cs="Arial"/>
          <w:sz w:val="22"/>
          <w:szCs w:val="22"/>
        </w:rPr>
        <w:t xml:space="preserve"> </w:t>
      </w:r>
      <w:r w:rsidR="00AA4FE3" w:rsidRPr="0071521E">
        <w:rPr>
          <w:rFonts w:ascii="Arial" w:hAnsi="Arial" w:cs="Arial"/>
          <w:sz w:val="22"/>
          <w:szCs w:val="22"/>
        </w:rPr>
        <w:t>A</w:t>
      </w:r>
      <w:r w:rsidRPr="0071521E">
        <w:rPr>
          <w:rFonts w:ascii="Arial" w:hAnsi="Arial" w:cs="Arial"/>
          <w:sz w:val="22"/>
          <w:szCs w:val="22"/>
        </w:rPr>
        <w:t xml:space="preserve">bsolutely. </w:t>
      </w:r>
    </w:p>
    <w:p w14:paraId="5124278F" w14:textId="77777777" w:rsidR="00AA4FE3" w:rsidRPr="0071521E" w:rsidRDefault="00AA4FE3">
      <w:pPr>
        <w:rPr>
          <w:rFonts w:ascii="Arial" w:hAnsi="Arial" w:cs="Arial"/>
          <w:b/>
          <w:bCs/>
          <w:sz w:val="22"/>
          <w:szCs w:val="22"/>
        </w:rPr>
      </w:pPr>
    </w:p>
    <w:p w14:paraId="25AFA62C" w14:textId="63AC03B6" w:rsidR="00033DB6" w:rsidRPr="0071521E" w:rsidRDefault="00E275AD">
      <w:pPr>
        <w:rPr>
          <w:rFonts w:ascii="Arial" w:hAnsi="Arial" w:cs="Arial"/>
          <w:sz w:val="22"/>
          <w:szCs w:val="22"/>
        </w:rPr>
      </w:pPr>
      <w:r w:rsidRPr="0071521E">
        <w:rPr>
          <w:rFonts w:ascii="Arial" w:hAnsi="Arial" w:cs="Arial"/>
          <w:b/>
          <w:bCs/>
          <w:sz w:val="22"/>
          <w:szCs w:val="22"/>
        </w:rPr>
        <w:t>Sarah:</w:t>
      </w:r>
      <w:r w:rsidR="00162EC8" w:rsidRPr="0071521E">
        <w:rPr>
          <w:rFonts w:ascii="Arial" w:hAnsi="Arial" w:cs="Arial"/>
          <w:sz w:val="22"/>
          <w:szCs w:val="22"/>
        </w:rPr>
        <w:t xml:space="preserve"> </w:t>
      </w:r>
      <w:r w:rsidR="002746BF" w:rsidRPr="0071521E">
        <w:rPr>
          <w:rFonts w:ascii="Arial" w:hAnsi="Arial" w:cs="Arial"/>
          <w:sz w:val="22"/>
          <w:szCs w:val="22"/>
        </w:rPr>
        <w:t xml:space="preserve">Yeah. </w:t>
      </w:r>
    </w:p>
    <w:p w14:paraId="095A4E69" w14:textId="77777777" w:rsidR="00AA4FE3" w:rsidRPr="0071521E" w:rsidRDefault="00AA4FE3">
      <w:pPr>
        <w:rPr>
          <w:rFonts w:ascii="Arial" w:hAnsi="Arial" w:cs="Arial"/>
          <w:b/>
          <w:bCs/>
          <w:sz w:val="22"/>
          <w:szCs w:val="22"/>
        </w:rPr>
      </w:pPr>
    </w:p>
    <w:p w14:paraId="5E86A1DA" w14:textId="0B6DAB89" w:rsidR="00033DB6" w:rsidRPr="0071521E" w:rsidRDefault="00400EF6">
      <w:pPr>
        <w:rPr>
          <w:rFonts w:ascii="Arial" w:hAnsi="Arial" w:cs="Arial"/>
          <w:sz w:val="22"/>
          <w:szCs w:val="22"/>
        </w:rPr>
      </w:pPr>
      <w:r w:rsidRPr="0071521E">
        <w:rPr>
          <w:rFonts w:ascii="Arial" w:hAnsi="Arial" w:cs="Arial"/>
          <w:b/>
          <w:bCs/>
          <w:sz w:val="22"/>
          <w:szCs w:val="22"/>
        </w:rPr>
        <w:t>Molly:</w:t>
      </w:r>
      <w:r w:rsidR="00162EC8" w:rsidRPr="0071521E">
        <w:rPr>
          <w:rFonts w:ascii="Arial" w:hAnsi="Arial" w:cs="Arial"/>
          <w:sz w:val="22"/>
          <w:szCs w:val="22"/>
        </w:rPr>
        <w:t xml:space="preserve"> </w:t>
      </w:r>
      <w:r w:rsidRPr="0071521E">
        <w:rPr>
          <w:rFonts w:ascii="Arial" w:hAnsi="Arial" w:cs="Arial"/>
          <w:sz w:val="22"/>
          <w:szCs w:val="22"/>
        </w:rPr>
        <w:t xml:space="preserve">That's why there's so much adaptation, I think, because there's such a depth and it's really a goldmine of things to discover. </w:t>
      </w:r>
    </w:p>
    <w:p w14:paraId="6EB42993" w14:textId="77777777" w:rsidR="0029736E" w:rsidRPr="0071521E" w:rsidRDefault="0029736E">
      <w:pPr>
        <w:rPr>
          <w:rFonts w:ascii="Arial" w:hAnsi="Arial" w:cs="Arial"/>
          <w:b/>
          <w:bCs/>
          <w:sz w:val="22"/>
          <w:szCs w:val="22"/>
        </w:rPr>
      </w:pPr>
    </w:p>
    <w:p w14:paraId="6EB95424" w14:textId="6E449CE7" w:rsidR="00162EC8" w:rsidRPr="0071521E" w:rsidRDefault="00E275AD">
      <w:pPr>
        <w:rPr>
          <w:rFonts w:ascii="Arial" w:hAnsi="Arial" w:cs="Arial"/>
          <w:sz w:val="22"/>
          <w:szCs w:val="22"/>
        </w:rPr>
      </w:pPr>
      <w:r w:rsidRPr="0071521E">
        <w:rPr>
          <w:rFonts w:ascii="Arial" w:hAnsi="Arial" w:cs="Arial"/>
          <w:b/>
          <w:bCs/>
          <w:sz w:val="22"/>
          <w:szCs w:val="22"/>
        </w:rPr>
        <w:t>Sarah:</w:t>
      </w:r>
      <w:r w:rsidR="00162EC8" w:rsidRPr="0071521E">
        <w:rPr>
          <w:rFonts w:ascii="Arial" w:hAnsi="Arial" w:cs="Arial"/>
          <w:b/>
          <w:bCs/>
          <w:sz w:val="22"/>
          <w:szCs w:val="22"/>
        </w:rPr>
        <w:t xml:space="preserve"> </w:t>
      </w:r>
      <w:r w:rsidR="00162EC8" w:rsidRPr="0071521E">
        <w:rPr>
          <w:rFonts w:ascii="Arial" w:hAnsi="Arial" w:cs="Arial"/>
          <w:sz w:val="22"/>
          <w:szCs w:val="22"/>
        </w:rPr>
        <w:t xml:space="preserve">Mm-hmm. </w:t>
      </w:r>
    </w:p>
    <w:p w14:paraId="05563EB0" w14:textId="77777777" w:rsidR="00D42799" w:rsidRPr="0071521E" w:rsidRDefault="00D42799">
      <w:pPr>
        <w:rPr>
          <w:rFonts w:ascii="Arial" w:hAnsi="Arial" w:cs="Arial"/>
          <w:b/>
          <w:bCs/>
          <w:sz w:val="22"/>
          <w:szCs w:val="22"/>
        </w:rPr>
      </w:pPr>
    </w:p>
    <w:p w14:paraId="6DFC070D" w14:textId="1F240614" w:rsidR="00033DB6" w:rsidRPr="0071521E" w:rsidRDefault="00824F8D">
      <w:pPr>
        <w:rPr>
          <w:rFonts w:ascii="Arial" w:hAnsi="Arial" w:cs="Arial"/>
          <w:sz w:val="22"/>
          <w:szCs w:val="22"/>
        </w:rPr>
      </w:pPr>
      <w:r w:rsidRPr="0071521E">
        <w:rPr>
          <w:rFonts w:ascii="Arial" w:hAnsi="Arial" w:cs="Arial"/>
          <w:b/>
          <w:bCs/>
          <w:sz w:val="22"/>
          <w:szCs w:val="22"/>
        </w:rPr>
        <w:t>Prerna:</w:t>
      </w:r>
      <w:r w:rsidR="00162EC8" w:rsidRPr="0071521E">
        <w:rPr>
          <w:rFonts w:ascii="Arial" w:hAnsi="Arial" w:cs="Arial"/>
          <w:sz w:val="22"/>
          <w:szCs w:val="22"/>
        </w:rPr>
        <w:t xml:space="preserve"> </w:t>
      </w:r>
      <w:r w:rsidRPr="0071521E">
        <w:rPr>
          <w:rFonts w:ascii="Arial" w:hAnsi="Arial" w:cs="Arial"/>
          <w:sz w:val="22"/>
          <w:szCs w:val="22"/>
        </w:rPr>
        <w:t>Yeah. I think her work is so interesting, as Rose said</w:t>
      </w:r>
      <w:r w:rsidR="00EC0ECE" w:rsidRPr="0071521E">
        <w:rPr>
          <w:rFonts w:ascii="Arial" w:hAnsi="Arial" w:cs="Arial"/>
          <w:sz w:val="22"/>
          <w:szCs w:val="22"/>
        </w:rPr>
        <w:t>.</w:t>
      </w:r>
      <w:r w:rsidRPr="0071521E">
        <w:rPr>
          <w:rFonts w:ascii="Arial" w:hAnsi="Arial" w:cs="Arial"/>
          <w:sz w:val="22"/>
          <w:szCs w:val="22"/>
        </w:rPr>
        <w:t xml:space="preserve"> </w:t>
      </w:r>
      <w:r w:rsidR="00EC0ECE" w:rsidRPr="0071521E">
        <w:rPr>
          <w:rFonts w:ascii="Arial" w:hAnsi="Arial" w:cs="Arial"/>
          <w:sz w:val="22"/>
          <w:szCs w:val="22"/>
        </w:rPr>
        <w:t>B</w:t>
      </w:r>
      <w:r w:rsidRPr="0071521E">
        <w:rPr>
          <w:rFonts w:ascii="Arial" w:hAnsi="Arial" w:cs="Arial"/>
          <w:sz w:val="22"/>
          <w:szCs w:val="22"/>
        </w:rPr>
        <w:t>ecause to me, it feels</w:t>
      </w:r>
      <w:r w:rsidR="00162EC8" w:rsidRPr="0071521E">
        <w:rPr>
          <w:rFonts w:ascii="Arial" w:hAnsi="Arial" w:cs="Arial"/>
          <w:sz w:val="22"/>
          <w:szCs w:val="22"/>
        </w:rPr>
        <w:t xml:space="preserve"> </w:t>
      </w:r>
      <w:r w:rsidRPr="0071521E">
        <w:rPr>
          <w:rFonts w:ascii="Arial" w:hAnsi="Arial" w:cs="Arial"/>
          <w:sz w:val="22"/>
          <w:szCs w:val="22"/>
        </w:rPr>
        <w:t xml:space="preserve">a modern romance novel rolled into a modern literary novel all into one. </w:t>
      </w:r>
    </w:p>
    <w:p w14:paraId="3137BA16" w14:textId="77777777" w:rsidR="00EC0ECE" w:rsidRPr="0071521E" w:rsidRDefault="00EC0ECE">
      <w:pPr>
        <w:rPr>
          <w:rFonts w:ascii="Arial" w:hAnsi="Arial" w:cs="Arial"/>
          <w:b/>
          <w:bCs/>
          <w:sz w:val="22"/>
          <w:szCs w:val="22"/>
        </w:rPr>
      </w:pPr>
    </w:p>
    <w:p w14:paraId="78A77C46" w14:textId="27C8E7E1" w:rsidR="00033DB6" w:rsidRPr="0071521E" w:rsidRDefault="00E275AD">
      <w:pPr>
        <w:rPr>
          <w:rFonts w:ascii="Arial" w:hAnsi="Arial" w:cs="Arial"/>
          <w:sz w:val="22"/>
          <w:szCs w:val="22"/>
        </w:rPr>
      </w:pPr>
      <w:r w:rsidRPr="0071521E">
        <w:rPr>
          <w:rFonts w:ascii="Arial" w:hAnsi="Arial" w:cs="Arial"/>
          <w:b/>
          <w:bCs/>
          <w:sz w:val="22"/>
          <w:szCs w:val="22"/>
        </w:rPr>
        <w:t>Sarah:</w:t>
      </w:r>
      <w:r w:rsidR="00162EC8" w:rsidRPr="0071521E">
        <w:rPr>
          <w:rFonts w:ascii="Arial" w:hAnsi="Arial" w:cs="Arial"/>
          <w:sz w:val="22"/>
          <w:szCs w:val="22"/>
        </w:rPr>
        <w:t xml:space="preserve"> </w:t>
      </w:r>
      <w:r w:rsidR="002746BF" w:rsidRPr="0071521E">
        <w:rPr>
          <w:rFonts w:ascii="Arial" w:hAnsi="Arial" w:cs="Arial"/>
          <w:sz w:val="22"/>
          <w:szCs w:val="22"/>
        </w:rPr>
        <w:t>Yeah</w:t>
      </w:r>
      <w:r w:rsidR="003952F7" w:rsidRPr="0071521E">
        <w:rPr>
          <w:rFonts w:ascii="Arial" w:hAnsi="Arial" w:cs="Arial"/>
          <w:sz w:val="22"/>
          <w:szCs w:val="22"/>
        </w:rPr>
        <w:t>. T</w:t>
      </w:r>
      <w:r w:rsidR="002746BF" w:rsidRPr="0071521E">
        <w:rPr>
          <w:rFonts w:ascii="Arial" w:hAnsi="Arial" w:cs="Arial"/>
          <w:sz w:val="22"/>
          <w:szCs w:val="22"/>
        </w:rPr>
        <w:t xml:space="preserve">hat's a good way to put it. </w:t>
      </w:r>
    </w:p>
    <w:p w14:paraId="22D0B947" w14:textId="77777777" w:rsidR="003952F7" w:rsidRPr="0071521E" w:rsidRDefault="003952F7">
      <w:pPr>
        <w:rPr>
          <w:rFonts w:ascii="Arial" w:hAnsi="Arial" w:cs="Arial"/>
          <w:b/>
          <w:bCs/>
          <w:sz w:val="22"/>
          <w:szCs w:val="22"/>
        </w:rPr>
      </w:pPr>
    </w:p>
    <w:p w14:paraId="4C5781B0" w14:textId="660F592A" w:rsidR="00033DB6" w:rsidRPr="0071521E" w:rsidRDefault="00824F8D">
      <w:pPr>
        <w:rPr>
          <w:rFonts w:ascii="Arial" w:hAnsi="Arial" w:cs="Arial"/>
          <w:sz w:val="22"/>
          <w:szCs w:val="22"/>
        </w:rPr>
      </w:pPr>
      <w:r w:rsidRPr="0071521E">
        <w:rPr>
          <w:rFonts w:ascii="Arial" w:hAnsi="Arial" w:cs="Arial"/>
          <w:b/>
          <w:bCs/>
          <w:sz w:val="22"/>
          <w:szCs w:val="22"/>
        </w:rPr>
        <w:t>Prerna:</w:t>
      </w:r>
      <w:r w:rsidR="00162EC8" w:rsidRPr="0071521E">
        <w:rPr>
          <w:rFonts w:ascii="Arial" w:hAnsi="Arial" w:cs="Arial"/>
          <w:sz w:val="22"/>
          <w:szCs w:val="22"/>
        </w:rPr>
        <w:t xml:space="preserve"> </w:t>
      </w:r>
      <w:r w:rsidRPr="0071521E">
        <w:rPr>
          <w:rFonts w:ascii="Arial" w:hAnsi="Arial" w:cs="Arial"/>
          <w:sz w:val="22"/>
          <w:szCs w:val="22"/>
        </w:rPr>
        <w:t>So</w:t>
      </w:r>
      <w:r w:rsidR="00162EC8" w:rsidRPr="0071521E">
        <w:rPr>
          <w:rFonts w:ascii="Arial" w:hAnsi="Arial" w:cs="Arial"/>
          <w:sz w:val="22"/>
          <w:szCs w:val="22"/>
        </w:rPr>
        <w:t>,</w:t>
      </w:r>
      <w:r w:rsidRPr="0071521E">
        <w:rPr>
          <w:rFonts w:ascii="Arial" w:hAnsi="Arial" w:cs="Arial"/>
          <w:sz w:val="22"/>
          <w:szCs w:val="22"/>
        </w:rPr>
        <w:t xml:space="preserve"> you can read her books as romance novels, and each of her books have a trope. Long before tropes were </w:t>
      </w:r>
      <w:r w:rsidR="00162EC8" w:rsidRPr="0071521E">
        <w:rPr>
          <w:rFonts w:ascii="Arial" w:hAnsi="Arial" w:cs="Arial"/>
          <w:sz w:val="22"/>
          <w:szCs w:val="22"/>
        </w:rPr>
        <w:t>like</w:t>
      </w:r>
      <w:r w:rsidR="00162EC8" w:rsidRPr="0071521E">
        <w:rPr>
          <w:rFonts w:ascii="Arial" w:hAnsi="Arial" w:cs="Arial"/>
          <w:b/>
          <w:bCs/>
          <w:sz w:val="22"/>
          <w:szCs w:val="22"/>
        </w:rPr>
        <w:t xml:space="preserve"> </w:t>
      </w:r>
      <w:r w:rsidRPr="0071521E">
        <w:rPr>
          <w:rFonts w:ascii="Arial" w:hAnsi="Arial" w:cs="Arial"/>
          <w:sz w:val="22"/>
          <w:szCs w:val="22"/>
        </w:rPr>
        <w:t>a thing in popular culture. But at the same time, she has such fabulous social commentary</w:t>
      </w:r>
      <w:r w:rsidR="00596602" w:rsidRPr="0071521E">
        <w:rPr>
          <w:rFonts w:ascii="Arial" w:hAnsi="Arial" w:cs="Arial"/>
          <w:sz w:val="22"/>
          <w:szCs w:val="22"/>
        </w:rPr>
        <w:t>. S</w:t>
      </w:r>
      <w:r w:rsidRPr="0071521E">
        <w:rPr>
          <w:rFonts w:ascii="Arial" w:hAnsi="Arial" w:cs="Arial"/>
          <w:sz w:val="22"/>
          <w:szCs w:val="22"/>
        </w:rPr>
        <w:t xml:space="preserve">he's so </w:t>
      </w:r>
      <w:r w:rsidR="00162EC8" w:rsidRPr="0071521E">
        <w:rPr>
          <w:rFonts w:ascii="Arial" w:hAnsi="Arial" w:cs="Arial"/>
          <w:sz w:val="22"/>
          <w:szCs w:val="22"/>
        </w:rPr>
        <w:t xml:space="preserve">witty </w:t>
      </w:r>
      <w:r w:rsidRPr="0071521E">
        <w:rPr>
          <w:rFonts w:ascii="Arial" w:hAnsi="Arial" w:cs="Arial"/>
          <w:sz w:val="22"/>
          <w:szCs w:val="22"/>
        </w:rPr>
        <w:t xml:space="preserve">and clever that it feels </w:t>
      </w:r>
      <w:r w:rsidR="00162EC8" w:rsidRPr="0071521E">
        <w:rPr>
          <w:rFonts w:ascii="Arial" w:hAnsi="Arial" w:cs="Arial"/>
          <w:sz w:val="22"/>
          <w:szCs w:val="22"/>
        </w:rPr>
        <w:t xml:space="preserve">like </w:t>
      </w:r>
      <w:r w:rsidRPr="0071521E">
        <w:rPr>
          <w:rFonts w:ascii="Arial" w:hAnsi="Arial" w:cs="Arial"/>
          <w:sz w:val="22"/>
          <w:szCs w:val="22"/>
        </w:rPr>
        <w:t xml:space="preserve">a literary novel. And that is, again, so hard to do as a writer and an artist. She's so good at it. </w:t>
      </w:r>
    </w:p>
    <w:p w14:paraId="4E058B55" w14:textId="77777777" w:rsidR="00762579" w:rsidRPr="0071521E" w:rsidRDefault="00762579">
      <w:pPr>
        <w:rPr>
          <w:rFonts w:ascii="Arial" w:hAnsi="Arial" w:cs="Arial"/>
          <w:b/>
          <w:bCs/>
          <w:sz w:val="22"/>
          <w:szCs w:val="22"/>
        </w:rPr>
      </w:pPr>
    </w:p>
    <w:p w14:paraId="54172B4E" w14:textId="7A349358" w:rsidR="00033DB6" w:rsidRPr="0071521E" w:rsidRDefault="00400EF6">
      <w:pPr>
        <w:rPr>
          <w:rFonts w:ascii="Arial" w:hAnsi="Arial" w:cs="Arial"/>
          <w:sz w:val="22"/>
          <w:szCs w:val="22"/>
        </w:rPr>
      </w:pPr>
      <w:r w:rsidRPr="0071521E">
        <w:rPr>
          <w:rFonts w:ascii="Arial" w:hAnsi="Arial" w:cs="Arial"/>
          <w:b/>
          <w:bCs/>
          <w:sz w:val="22"/>
          <w:szCs w:val="22"/>
        </w:rPr>
        <w:t>Molly:</w:t>
      </w:r>
      <w:r w:rsidR="00162EC8" w:rsidRPr="0071521E">
        <w:rPr>
          <w:rFonts w:ascii="Arial" w:hAnsi="Arial" w:cs="Arial"/>
          <w:b/>
          <w:bCs/>
          <w:sz w:val="22"/>
          <w:szCs w:val="22"/>
        </w:rPr>
        <w:t xml:space="preserve"> [00:12:00] </w:t>
      </w:r>
      <w:r w:rsidRPr="0071521E">
        <w:rPr>
          <w:rFonts w:ascii="Arial" w:hAnsi="Arial" w:cs="Arial"/>
          <w:sz w:val="22"/>
          <w:szCs w:val="22"/>
        </w:rPr>
        <w:t xml:space="preserve">She's phenomenal at it. </w:t>
      </w:r>
    </w:p>
    <w:p w14:paraId="686AF41F" w14:textId="77777777" w:rsidR="003353B7" w:rsidRPr="0071521E" w:rsidRDefault="003353B7">
      <w:pPr>
        <w:rPr>
          <w:rFonts w:ascii="Arial" w:hAnsi="Arial" w:cs="Arial"/>
          <w:b/>
          <w:bCs/>
          <w:sz w:val="22"/>
          <w:szCs w:val="22"/>
        </w:rPr>
      </w:pPr>
    </w:p>
    <w:p w14:paraId="4E6E8C3B" w14:textId="0BA2FDF8" w:rsidR="004733D0" w:rsidRPr="0071521E" w:rsidRDefault="001C75C0">
      <w:pPr>
        <w:rPr>
          <w:rFonts w:ascii="Arial" w:hAnsi="Arial" w:cs="Arial"/>
          <w:sz w:val="22"/>
          <w:szCs w:val="22"/>
        </w:rPr>
      </w:pPr>
      <w:r w:rsidRPr="0071521E">
        <w:rPr>
          <w:rFonts w:ascii="Arial" w:hAnsi="Arial" w:cs="Arial"/>
          <w:b/>
          <w:bCs/>
          <w:sz w:val="22"/>
          <w:szCs w:val="22"/>
        </w:rPr>
        <w:t>Becca:</w:t>
      </w:r>
      <w:r w:rsidR="00162EC8" w:rsidRPr="0071521E">
        <w:rPr>
          <w:rFonts w:ascii="Arial" w:hAnsi="Arial" w:cs="Arial"/>
          <w:sz w:val="22"/>
          <w:szCs w:val="22"/>
        </w:rPr>
        <w:t xml:space="preserve"> </w:t>
      </w:r>
      <w:r w:rsidRPr="0071521E">
        <w:rPr>
          <w:rFonts w:ascii="Arial" w:hAnsi="Arial" w:cs="Arial"/>
          <w:sz w:val="22"/>
          <w:szCs w:val="22"/>
        </w:rPr>
        <w:t>Yeah.</w:t>
      </w:r>
      <w:r w:rsidR="002B2E05" w:rsidRPr="0071521E">
        <w:rPr>
          <w:rFonts w:ascii="Arial" w:hAnsi="Arial" w:cs="Arial"/>
          <w:sz w:val="22"/>
          <w:szCs w:val="22"/>
        </w:rPr>
        <w:t xml:space="preserve"> T</w:t>
      </w:r>
      <w:r w:rsidRPr="0071521E">
        <w:rPr>
          <w:rFonts w:ascii="Arial" w:hAnsi="Arial" w:cs="Arial"/>
          <w:sz w:val="22"/>
          <w:szCs w:val="22"/>
        </w:rPr>
        <w:t xml:space="preserve">he thing about Jane Austen is I really think that she has the capacity to make her books simultaneously feel </w:t>
      </w:r>
      <w:r w:rsidR="00162EC8" w:rsidRPr="0071521E">
        <w:rPr>
          <w:rFonts w:ascii="Arial" w:hAnsi="Arial" w:cs="Arial"/>
          <w:sz w:val="22"/>
          <w:szCs w:val="22"/>
        </w:rPr>
        <w:t>like</w:t>
      </w:r>
      <w:r w:rsidR="00162EC8" w:rsidRPr="0071521E">
        <w:rPr>
          <w:rFonts w:ascii="Arial" w:hAnsi="Arial" w:cs="Arial"/>
          <w:b/>
          <w:bCs/>
          <w:sz w:val="22"/>
          <w:szCs w:val="22"/>
        </w:rPr>
        <w:t xml:space="preserve"> </w:t>
      </w:r>
      <w:r w:rsidRPr="0071521E">
        <w:rPr>
          <w:rFonts w:ascii="Arial" w:hAnsi="Arial" w:cs="Arial"/>
          <w:sz w:val="22"/>
          <w:szCs w:val="22"/>
        </w:rPr>
        <w:t xml:space="preserve">universal and deeply personal at the same time. And also, there is a thing, I think, in a lot of art forms where the comedies are simply taken less </w:t>
      </w:r>
      <w:r w:rsidRPr="0071521E">
        <w:rPr>
          <w:rFonts w:ascii="Arial" w:hAnsi="Arial" w:cs="Arial"/>
          <w:sz w:val="22"/>
          <w:szCs w:val="22"/>
        </w:rPr>
        <w:lastRenderedPageBreak/>
        <w:t>seriously than the dramas</w:t>
      </w:r>
      <w:r w:rsidR="00624E3E" w:rsidRPr="0071521E">
        <w:rPr>
          <w:rFonts w:ascii="Arial" w:hAnsi="Arial" w:cs="Arial"/>
          <w:sz w:val="22"/>
          <w:szCs w:val="22"/>
        </w:rPr>
        <w:t>,</w:t>
      </w:r>
      <w:r w:rsidRPr="0071521E">
        <w:rPr>
          <w:rFonts w:ascii="Arial" w:hAnsi="Arial" w:cs="Arial"/>
          <w:sz w:val="22"/>
          <w:szCs w:val="22"/>
        </w:rPr>
        <w:t xml:space="preserve"> </w:t>
      </w:r>
      <w:r w:rsidR="00624E3E" w:rsidRPr="0071521E">
        <w:rPr>
          <w:rFonts w:ascii="Arial" w:hAnsi="Arial" w:cs="Arial"/>
          <w:sz w:val="22"/>
          <w:szCs w:val="22"/>
        </w:rPr>
        <w:t>a</w:t>
      </w:r>
      <w:r w:rsidRPr="0071521E">
        <w:rPr>
          <w:rFonts w:ascii="Arial" w:hAnsi="Arial" w:cs="Arial"/>
          <w:sz w:val="22"/>
          <w:szCs w:val="22"/>
        </w:rPr>
        <w:t>nd I think Jane Austen's work is</w:t>
      </w:r>
      <w:r w:rsidR="00816BB4" w:rsidRPr="0071521E">
        <w:rPr>
          <w:rFonts w:ascii="Arial" w:hAnsi="Arial" w:cs="Arial"/>
          <w:sz w:val="22"/>
          <w:szCs w:val="22"/>
        </w:rPr>
        <w:t xml:space="preserve"> </w:t>
      </w:r>
      <w:r w:rsidRPr="0071521E">
        <w:rPr>
          <w:rFonts w:ascii="Arial" w:hAnsi="Arial" w:cs="Arial"/>
          <w:sz w:val="22"/>
          <w:szCs w:val="22"/>
        </w:rPr>
        <w:t>a testament to how brilliant comedy can be and how insightful it can be</w:t>
      </w:r>
      <w:r w:rsidR="004733D0" w:rsidRPr="0071521E">
        <w:rPr>
          <w:rFonts w:ascii="Arial" w:hAnsi="Arial" w:cs="Arial"/>
          <w:sz w:val="22"/>
          <w:szCs w:val="22"/>
        </w:rPr>
        <w:t>-</w:t>
      </w:r>
      <w:r w:rsidRPr="0071521E">
        <w:rPr>
          <w:rFonts w:ascii="Arial" w:hAnsi="Arial" w:cs="Arial"/>
          <w:sz w:val="22"/>
          <w:szCs w:val="22"/>
        </w:rPr>
        <w:t xml:space="preserve"> </w:t>
      </w:r>
    </w:p>
    <w:p w14:paraId="506F27B6" w14:textId="77777777" w:rsidR="004733D0" w:rsidRPr="0071521E" w:rsidRDefault="004733D0">
      <w:pPr>
        <w:rPr>
          <w:rFonts w:ascii="Arial" w:hAnsi="Arial" w:cs="Arial"/>
          <w:sz w:val="22"/>
          <w:szCs w:val="22"/>
        </w:rPr>
      </w:pPr>
    </w:p>
    <w:p w14:paraId="7C0FF745" w14:textId="11F29966" w:rsidR="004733D0" w:rsidRPr="0071521E" w:rsidRDefault="00523475">
      <w:pPr>
        <w:rPr>
          <w:rFonts w:ascii="Arial" w:hAnsi="Arial" w:cs="Arial"/>
          <w:sz w:val="22"/>
          <w:szCs w:val="22"/>
        </w:rPr>
      </w:pPr>
      <w:r w:rsidRPr="0071521E">
        <w:rPr>
          <w:rFonts w:ascii="Arial" w:hAnsi="Arial" w:cs="Arial"/>
          <w:b/>
          <w:bCs/>
          <w:sz w:val="22"/>
          <w:szCs w:val="22"/>
        </w:rPr>
        <w:t>Prerna</w:t>
      </w:r>
      <w:r w:rsidR="004733D0" w:rsidRPr="0071521E">
        <w:rPr>
          <w:rFonts w:ascii="Arial" w:hAnsi="Arial" w:cs="Arial"/>
          <w:b/>
          <w:bCs/>
          <w:sz w:val="22"/>
          <w:szCs w:val="22"/>
        </w:rPr>
        <w:t>:</w:t>
      </w:r>
      <w:r w:rsidR="004733D0" w:rsidRPr="0071521E">
        <w:rPr>
          <w:rFonts w:ascii="Arial" w:hAnsi="Arial" w:cs="Arial"/>
          <w:sz w:val="22"/>
          <w:szCs w:val="22"/>
        </w:rPr>
        <w:t xml:space="preserve"> </w:t>
      </w:r>
      <w:r w:rsidR="00DC1CEC" w:rsidRPr="0071521E">
        <w:rPr>
          <w:rFonts w:ascii="Arial" w:hAnsi="Arial" w:cs="Arial"/>
          <w:sz w:val="22"/>
          <w:szCs w:val="22"/>
        </w:rPr>
        <w:t>Hear! hear!</w:t>
      </w:r>
      <w:r w:rsidR="004733D0" w:rsidRPr="0071521E">
        <w:rPr>
          <w:rFonts w:ascii="Arial" w:hAnsi="Arial" w:cs="Arial"/>
          <w:sz w:val="22"/>
          <w:szCs w:val="22"/>
        </w:rPr>
        <w:t xml:space="preserve"> </w:t>
      </w:r>
    </w:p>
    <w:p w14:paraId="63B61A5E" w14:textId="77777777" w:rsidR="004733D0" w:rsidRPr="0071521E" w:rsidRDefault="004733D0">
      <w:pPr>
        <w:rPr>
          <w:rFonts w:ascii="Arial" w:hAnsi="Arial" w:cs="Arial"/>
          <w:sz w:val="22"/>
          <w:szCs w:val="22"/>
        </w:rPr>
      </w:pPr>
    </w:p>
    <w:p w14:paraId="17E53E88" w14:textId="43651851" w:rsidR="00033DB6" w:rsidRPr="0071521E" w:rsidRDefault="004733D0">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in the world. </w:t>
      </w:r>
    </w:p>
    <w:p w14:paraId="67235C47" w14:textId="77777777" w:rsidR="00A020F8" w:rsidRPr="0071521E" w:rsidRDefault="00A020F8">
      <w:pPr>
        <w:rPr>
          <w:rFonts w:ascii="Arial" w:hAnsi="Arial" w:cs="Arial"/>
          <w:b/>
          <w:bCs/>
          <w:sz w:val="22"/>
          <w:szCs w:val="22"/>
        </w:rPr>
      </w:pPr>
    </w:p>
    <w:p w14:paraId="509CB029" w14:textId="4600269A" w:rsidR="00033DB6" w:rsidRPr="0071521E" w:rsidRDefault="00B147A8">
      <w:pPr>
        <w:rPr>
          <w:rFonts w:ascii="Arial" w:hAnsi="Arial" w:cs="Arial"/>
          <w:sz w:val="22"/>
          <w:szCs w:val="22"/>
        </w:rPr>
      </w:pPr>
      <w:r w:rsidRPr="0071521E">
        <w:rPr>
          <w:rFonts w:ascii="Arial" w:hAnsi="Arial" w:cs="Arial"/>
          <w:b/>
          <w:bCs/>
          <w:sz w:val="22"/>
          <w:szCs w:val="22"/>
        </w:rPr>
        <w:t>Prerna:</w:t>
      </w:r>
      <w:r w:rsidR="004733D0" w:rsidRPr="0071521E">
        <w:rPr>
          <w:rFonts w:ascii="Arial" w:hAnsi="Arial" w:cs="Arial"/>
          <w:sz w:val="22"/>
          <w:szCs w:val="22"/>
        </w:rPr>
        <w:t xml:space="preserve"> </w:t>
      </w:r>
      <w:r w:rsidRPr="0071521E">
        <w:rPr>
          <w:rFonts w:ascii="Arial" w:hAnsi="Arial" w:cs="Arial"/>
          <w:sz w:val="22"/>
          <w:szCs w:val="22"/>
        </w:rPr>
        <w:t xml:space="preserve">Yeah, well said. </w:t>
      </w:r>
    </w:p>
    <w:p w14:paraId="3BFB5126" w14:textId="77777777" w:rsidR="00A020F8" w:rsidRPr="0071521E" w:rsidRDefault="00A020F8">
      <w:pPr>
        <w:rPr>
          <w:rFonts w:ascii="Arial" w:hAnsi="Arial" w:cs="Arial"/>
          <w:b/>
          <w:bCs/>
          <w:sz w:val="22"/>
          <w:szCs w:val="22"/>
        </w:rPr>
      </w:pPr>
    </w:p>
    <w:p w14:paraId="261EFD0C" w14:textId="2DA20735" w:rsidR="00033DB6" w:rsidRPr="0071521E" w:rsidRDefault="00400EF6">
      <w:pPr>
        <w:rPr>
          <w:rFonts w:ascii="Arial" w:hAnsi="Arial" w:cs="Arial"/>
          <w:sz w:val="22"/>
          <w:szCs w:val="22"/>
        </w:rPr>
      </w:pPr>
      <w:r w:rsidRPr="0071521E">
        <w:rPr>
          <w:rFonts w:ascii="Arial" w:hAnsi="Arial" w:cs="Arial"/>
          <w:b/>
          <w:bCs/>
          <w:sz w:val="22"/>
          <w:szCs w:val="22"/>
        </w:rPr>
        <w:t>Molly:</w:t>
      </w:r>
      <w:r w:rsidR="004E0DE3" w:rsidRPr="0071521E">
        <w:rPr>
          <w:rFonts w:ascii="Arial" w:hAnsi="Arial" w:cs="Arial"/>
          <w:sz w:val="22"/>
          <w:szCs w:val="22"/>
        </w:rPr>
        <w:t xml:space="preserve"> </w:t>
      </w:r>
      <w:r w:rsidRPr="0071521E">
        <w:rPr>
          <w:rFonts w:ascii="Arial" w:hAnsi="Arial" w:cs="Arial"/>
          <w:sz w:val="22"/>
          <w:szCs w:val="22"/>
        </w:rPr>
        <w:t xml:space="preserve">Rose, what about you? What's your relationship to Jane Austen? </w:t>
      </w:r>
    </w:p>
    <w:p w14:paraId="4B049E0B" w14:textId="77777777" w:rsidR="008C680D" w:rsidRPr="0071521E" w:rsidRDefault="008C680D">
      <w:pPr>
        <w:rPr>
          <w:rFonts w:ascii="Arial" w:hAnsi="Arial" w:cs="Arial"/>
          <w:b/>
          <w:bCs/>
          <w:sz w:val="22"/>
          <w:szCs w:val="22"/>
        </w:rPr>
      </w:pPr>
    </w:p>
    <w:p w14:paraId="2F306734" w14:textId="4CC22C9A" w:rsidR="00BD7D7E" w:rsidRPr="0071521E" w:rsidRDefault="00E275AD">
      <w:pPr>
        <w:rPr>
          <w:rFonts w:ascii="Arial" w:hAnsi="Arial" w:cs="Arial"/>
          <w:sz w:val="22"/>
          <w:szCs w:val="22"/>
        </w:rPr>
      </w:pPr>
      <w:r w:rsidRPr="0071521E">
        <w:rPr>
          <w:rFonts w:ascii="Arial" w:hAnsi="Arial" w:cs="Arial"/>
          <w:b/>
          <w:bCs/>
          <w:sz w:val="22"/>
          <w:szCs w:val="22"/>
        </w:rPr>
        <w:t>Sarah:</w:t>
      </w:r>
      <w:r w:rsidR="00B06B4B" w:rsidRPr="0071521E">
        <w:rPr>
          <w:rFonts w:ascii="Arial" w:hAnsi="Arial" w:cs="Arial"/>
          <w:sz w:val="22"/>
          <w:szCs w:val="22"/>
        </w:rPr>
        <w:t xml:space="preserve"> </w:t>
      </w:r>
      <w:r w:rsidR="002746BF" w:rsidRPr="0071521E">
        <w:rPr>
          <w:rFonts w:ascii="Arial" w:hAnsi="Arial" w:cs="Arial"/>
          <w:sz w:val="22"/>
          <w:szCs w:val="22"/>
        </w:rPr>
        <w:t xml:space="preserve">I encountered Austen around the same age as Prerna, I think I read </w:t>
      </w:r>
      <w:r w:rsidR="002746BF" w:rsidRPr="0071521E">
        <w:rPr>
          <w:rFonts w:ascii="Arial" w:hAnsi="Arial" w:cs="Arial"/>
          <w:i/>
          <w:iCs/>
          <w:sz w:val="22"/>
          <w:szCs w:val="22"/>
        </w:rPr>
        <w:t>Pride and Prejudice</w:t>
      </w:r>
      <w:r w:rsidR="002746BF" w:rsidRPr="0071521E">
        <w:rPr>
          <w:rFonts w:ascii="Arial" w:hAnsi="Arial" w:cs="Arial"/>
          <w:sz w:val="22"/>
          <w:szCs w:val="22"/>
        </w:rPr>
        <w:t xml:space="preserve"> and </w:t>
      </w:r>
      <w:r w:rsidR="002746BF" w:rsidRPr="0071521E">
        <w:rPr>
          <w:rFonts w:ascii="Arial" w:hAnsi="Arial" w:cs="Arial"/>
          <w:i/>
          <w:iCs/>
          <w:sz w:val="22"/>
          <w:szCs w:val="22"/>
        </w:rPr>
        <w:t>Sense and Sensibility</w:t>
      </w:r>
      <w:r w:rsidR="002746BF" w:rsidRPr="0071521E">
        <w:rPr>
          <w:rFonts w:ascii="Arial" w:hAnsi="Arial" w:cs="Arial"/>
          <w:sz w:val="22"/>
          <w:szCs w:val="22"/>
        </w:rPr>
        <w:t xml:space="preserve"> first when I was about 11 or 12</w:t>
      </w:r>
      <w:r w:rsidR="007C12B0" w:rsidRPr="0071521E">
        <w:rPr>
          <w:rFonts w:ascii="Arial" w:hAnsi="Arial" w:cs="Arial"/>
          <w:sz w:val="22"/>
          <w:szCs w:val="22"/>
        </w:rPr>
        <w:t>.</w:t>
      </w:r>
      <w:r w:rsidR="002746BF" w:rsidRPr="0071521E">
        <w:rPr>
          <w:rFonts w:ascii="Arial" w:hAnsi="Arial" w:cs="Arial"/>
          <w:sz w:val="22"/>
          <w:szCs w:val="22"/>
        </w:rPr>
        <w:t xml:space="preserve"> </w:t>
      </w:r>
      <w:r w:rsidR="007C12B0" w:rsidRPr="0071521E">
        <w:rPr>
          <w:rFonts w:ascii="Arial" w:hAnsi="Arial" w:cs="Arial"/>
          <w:sz w:val="22"/>
          <w:szCs w:val="22"/>
        </w:rPr>
        <w:t>A</w:t>
      </w:r>
      <w:r w:rsidR="002746BF" w:rsidRPr="0071521E">
        <w:rPr>
          <w:rFonts w:ascii="Arial" w:hAnsi="Arial" w:cs="Arial"/>
          <w:sz w:val="22"/>
          <w:szCs w:val="22"/>
        </w:rPr>
        <w:t>nd they were a little over my head</w:t>
      </w:r>
      <w:r w:rsidR="00FB7EBB" w:rsidRPr="0071521E">
        <w:rPr>
          <w:rFonts w:ascii="Arial" w:hAnsi="Arial" w:cs="Arial"/>
          <w:sz w:val="22"/>
          <w:szCs w:val="22"/>
        </w:rPr>
        <w:t>. L</w:t>
      </w:r>
      <w:r w:rsidR="00B41816" w:rsidRPr="0071521E">
        <w:rPr>
          <w:rFonts w:ascii="Arial" w:hAnsi="Arial" w:cs="Arial"/>
          <w:sz w:val="22"/>
          <w:szCs w:val="22"/>
        </w:rPr>
        <w:t xml:space="preserve">ike </w:t>
      </w:r>
      <w:r w:rsidR="002746BF" w:rsidRPr="0071521E">
        <w:rPr>
          <w:rFonts w:ascii="Arial" w:hAnsi="Arial" w:cs="Arial"/>
          <w:sz w:val="22"/>
          <w:szCs w:val="22"/>
        </w:rPr>
        <w:t xml:space="preserve">I got through it, but I didn't feel that sense of clicking, deep enjoyment. And then a year later when I was </w:t>
      </w:r>
      <w:r w:rsidR="00747ED9" w:rsidRPr="0071521E">
        <w:rPr>
          <w:rFonts w:ascii="Arial" w:hAnsi="Arial" w:cs="Arial"/>
          <w:sz w:val="22"/>
          <w:szCs w:val="22"/>
        </w:rPr>
        <w:t xml:space="preserve">like </w:t>
      </w:r>
      <w:r w:rsidR="002746BF" w:rsidRPr="0071521E">
        <w:rPr>
          <w:rFonts w:ascii="Arial" w:hAnsi="Arial" w:cs="Arial"/>
          <w:sz w:val="22"/>
          <w:szCs w:val="22"/>
        </w:rPr>
        <w:t xml:space="preserve">13, I picked up </w:t>
      </w:r>
      <w:r w:rsidR="002746BF" w:rsidRPr="0071521E">
        <w:rPr>
          <w:rFonts w:ascii="Arial" w:hAnsi="Arial" w:cs="Arial"/>
          <w:i/>
          <w:iCs/>
          <w:sz w:val="22"/>
          <w:szCs w:val="22"/>
        </w:rPr>
        <w:t>Persuasion</w:t>
      </w:r>
      <w:r w:rsidR="002746BF" w:rsidRPr="0071521E">
        <w:rPr>
          <w:rFonts w:ascii="Arial" w:hAnsi="Arial" w:cs="Arial"/>
          <w:sz w:val="22"/>
          <w:szCs w:val="22"/>
        </w:rPr>
        <w:t>, and that was the one that really imprinted on me and became my</w:t>
      </w:r>
      <w:r w:rsidR="00070493" w:rsidRPr="0071521E">
        <w:rPr>
          <w:rFonts w:ascii="Arial" w:hAnsi="Arial" w:cs="Arial"/>
          <w:sz w:val="22"/>
          <w:szCs w:val="22"/>
        </w:rPr>
        <w:t xml:space="preserve"> </w:t>
      </w:r>
      <w:r w:rsidR="002746BF" w:rsidRPr="0071521E">
        <w:rPr>
          <w:rFonts w:ascii="Arial" w:hAnsi="Arial" w:cs="Arial"/>
          <w:sz w:val="22"/>
          <w:szCs w:val="22"/>
        </w:rPr>
        <w:t xml:space="preserve">favorite novel forever. I </w:t>
      </w:r>
      <w:r w:rsidR="00B9437F" w:rsidRPr="0071521E">
        <w:rPr>
          <w:rFonts w:ascii="Arial" w:hAnsi="Arial" w:cs="Arial"/>
          <w:b/>
          <w:bCs/>
          <w:sz w:val="22"/>
          <w:szCs w:val="22"/>
        </w:rPr>
        <w:t>[00:13:00]</w:t>
      </w:r>
      <w:r w:rsidR="00B9437F" w:rsidRPr="0071521E">
        <w:rPr>
          <w:rFonts w:ascii="Arial" w:hAnsi="Arial" w:cs="Arial"/>
          <w:sz w:val="22"/>
          <w:szCs w:val="22"/>
        </w:rPr>
        <w:t xml:space="preserve"> </w:t>
      </w:r>
      <w:r w:rsidR="002746BF" w:rsidRPr="0071521E">
        <w:rPr>
          <w:rFonts w:ascii="Arial" w:hAnsi="Arial" w:cs="Arial"/>
          <w:sz w:val="22"/>
          <w:szCs w:val="22"/>
        </w:rPr>
        <w:t>know that you often ask about what characters people identify wit</w:t>
      </w:r>
      <w:r w:rsidR="00BD7D7E" w:rsidRPr="0071521E">
        <w:rPr>
          <w:rFonts w:ascii="Arial" w:hAnsi="Arial" w:cs="Arial"/>
          <w:sz w:val="22"/>
          <w:szCs w:val="22"/>
        </w:rPr>
        <w:t>h</w:t>
      </w:r>
      <w:r w:rsidR="00C95EAB" w:rsidRPr="0071521E">
        <w:rPr>
          <w:rFonts w:ascii="Arial" w:hAnsi="Arial" w:cs="Arial"/>
          <w:sz w:val="22"/>
          <w:szCs w:val="22"/>
        </w:rPr>
        <w:t>.</w:t>
      </w:r>
    </w:p>
    <w:p w14:paraId="2B2136C0" w14:textId="77777777" w:rsidR="00BD7D7E" w:rsidRPr="0071521E" w:rsidRDefault="00BD7D7E">
      <w:pPr>
        <w:rPr>
          <w:rFonts w:ascii="Arial" w:hAnsi="Arial" w:cs="Arial"/>
          <w:sz w:val="22"/>
          <w:szCs w:val="22"/>
        </w:rPr>
      </w:pPr>
    </w:p>
    <w:p w14:paraId="48723F08" w14:textId="721CA58E" w:rsidR="00BD7D7E" w:rsidRPr="0071521E" w:rsidRDefault="00BD7D7E">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Yeah. </w:t>
      </w:r>
    </w:p>
    <w:p w14:paraId="5254E0F5" w14:textId="77777777" w:rsidR="00BD7D7E" w:rsidRPr="0071521E" w:rsidRDefault="00BD7D7E">
      <w:pPr>
        <w:rPr>
          <w:rFonts w:ascii="Arial" w:hAnsi="Arial" w:cs="Arial"/>
          <w:sz w:val="22"/>
          <w:szCs w:val="22"/>
        </w:rPr>
      </w:pPr>
    </w:p>
    <w:p w14:paraId="0DDE7B45" w14:textId="3F1478AB" w:rsidR="00033DB6" w:rsidRPr="0071521E" w:rsidRDefault="00E275AD">
      <w:pPr>
        <w:rPr>
          <w:rFonts w:ascii="Arial" w:hAnsi="Arial" w:cs="Arial"/>
          <w:sz w:val="22"/>
          <w:szCs w:val="22"/>
        </w:rPr>
      </w:pPr>
      <w:r w:rsidRPr="0071521E">
        <w:rPr>
          <w:rFonts w:ascii="Arial" w:hAnsi="Arial" w:cs="Arial"/>
          <w:b/>
          <w:bCs/>
          <w:sz w:val="22"/>
          <w:szCs w:val="22"/>
        </w:rPr>
        <w:t>Sarah:</w:t>
      </w:r>
      <w:r w:rsidR="002B2E05" w:rsidRPr="0071521E">
        <w:rPr>
          <w:rFonts w:ascii="Arial" w:hAnsi="Arial" w:cs="Arial"/>
          <w:sz w:val="22"/>
          <w:szCs w:val="22"/>
        </w:rPr>
        <w:t xml:space="preserve"> </w:t>
      </w:r>
      <w:r w:rsidR="00C95EAB" w:rsidRPr="0071521E">
        <w:rPr>
          <w:rFonts w:ascii="Arial" w:hAnsi="Arial" w:cs="Arial"/>
          <w:sz w:val="22"/>
          <w:szCs w:val="22"/>
        </w:rPr>
        <w:t>I</w:t>
      </w:r>
      <w:r w:rsidR="00BD7D7E" w:rsidRPr="0071521E">
        <w:rPr>
          <w:rFonts w:ascii="Arial" w:hAnsi="Arial" w:cs="Arial"/>
          <w:sz w:val="22"/>
          <w:szCs w:val="22"/>
        </w:rPr>
        <w:t xml:space="preserve">t's aspirational, of course, but Anne Elliott is my girl and she always has been. </w:t>
      </w:r>
    </w:p>
    <w:p w14:paraId="7DC4447C" w14:textId="77777777" w:rsidR="00F02892" w:rsidRPr="0071521E" w:rsidRDefault="00F02892">
      <w:pPr>
        <w:rPr>
          <w:rFonts w:ascii="Arial" w:hAnsi="Arial" w:cs="Arial"/>
          <w:b/>
          <w:bCs/>
          <w:sz w:val="22"/>
          <w:szCs w:val="22"/>
        </w:rPr>
      </w:pPr>
    </w:p>
    <w:p w14:paraId="2B2BCB9A" w14:textId="46BA8D1C" w:rsidR="00033DB6" w:rsidRPr="0071521E" w:rsidRDefault="00400EF6">
      <w:pPr>
        <w:rPr>
          <w:rFonts w:ascii="Arial" w:hAnsi="Arial" w:cs="Arial"/>
          <w:sz w:val="22"/>
          <w:szCs w:val="22"/>
        </w:rPr>
      </w:pPr>
      <w:r w:rsidRPr="0071521E">
        <w:rPr>
          <w:rFonts w:ascii="Arial" w:hAnsi="Arial" w:cs="Arial"/>
          <w:b/>
          <w:bCs/>
          <w:sz w:val="22"/>
          <w:szCs w:val="22"/>
        </w:rPr>
        <w:t>Molly:</w:t>
      </w:r>
      <w:r w:rsidR="00BD7D7E" w:rsidRPr="0071521E">
        <w:rPr>
          <w:rFonts w:ascii="Arial" w:hAnsi="Arial" w:cs="Arial"/>
          <w:sz w:val="22"/>
          <w:szCs w:val="22"/>
        </w:rPr>
        <w:t xml:space="preserve"> </w:t>
      </w:r>
      <w:r w:rsidRPr="0071521E">
        <w:rPr>
          <w:rFonts w:ascii="Arial" w:hAnsi="Arial" w:cs="Arial"/>
          <w:sz w:val="22"/>
          <w:szCs w:val="22"/>
        </w:rPr>
        <w:t xml:space="preserve">I love that. </w:t>
      </w:r>
    </w:p>
    <w:p w14:paraId="0F529B30" w14:textId="77777777" w:rsidR="00F02892" w:rsidRPr="0071521E" w:rsidRDefault="00F02892">
      <w:pPr>
        <w:rPr>
          <w:rFonts w:ascii="Arial" w:hAnsi="Arial" w:cs="Arial"/>
          <w:b/>
          <w:bCs/>
          <w:sz w:val="22"/>
          <w:szCs w:val="22"/>
        </w:rPr>
      </w:pPr>
    </w:p>
    <w:p w14:paraId="4A2E9C00" w14:textId="01BD4C38" w:rsidR="00033DB6" w:rsidRPr="0071521E" w:rsidRDefault="001C75C0">
      <w:pPr>
        <w:rPr>
          <w:rFonts w:ascii="Arial" w:hAnsi="Arial" w:cs="Arial"/>
          <w:sz w:val="22"/>
          <w:szCs w:val="22"/>
        </w:rPr>
      </w:pPr>
      <w:r w:rsidRPr="0071521E">
        <w:rPr>
          <w:rFonts w:ascii="Arial" w:hAnsi="Arial" w:cs="Arial"/>
          <w:b/>
          <w:bCs/>
          <w:sz w:val="22"/>
          <w:szCs w:val="22"/>
        </w:rPr>
        <w:t>Becca:</w:t>
      </w:r>
      <w:r w:rsidR="00BD7D7E" w:rsidRPr="0071521E">
        <w:rPr>
          <w:rFonts w:ascii="Arial" w:hAnsi="Arial" w:cs="Arial"/>
          <w:sz w:val="22"/>
          <w:szCs w:val="22"/>
        </w:rPr>
        <w:t xml:space="preserve"> </w:t>
      </w:r>
      <w:r w:rsidRPr="0071521E">
        <w:rPr>
          <w:rFonts w:ascii="Arial" w:hAnsi="Arial" w:cs="Arial"/>
          <w:sz w:val="22"/>
          <w:szCs w:val="22"/>
        </w:rPr>
        <w:t xml:space="preserve">As someone who IDs as an </w:t>
      </w:r>
      <w:r w:rsidR="009409A9" w:rsidRPr="0071521E">
        <w:rPr>
          <w:rFonts w:ascii="Arial" w:hAnsi="Arial" w:cs="Arial"/>
          <w:sz w:val="22"/>
          <w:szCs w:val="22"/>
        </w:rPr>
        <w:t>Elinor</w:t>
      </w:r>
      <w:r w:rsidRPr="0071521E">
        <w:rPr>
          <w:rFonts w:ascii="Arial" w:hAnsi="Arial" w:cs="Arial"/>
          <w:sz w:val="22"/>
          <w:szCs w:val="22"/>
        </w:rPr>
        <w:t xml:space="preserve"> Dashwood, I can say sometimes it's not a self</w:t>
      </w:r>
      <w:r w:rsidR="00BD7D7E" w:rsidRPr="0071521E">
        <w:rPr>
          <w:rFonts w:ascii="Arial" w:hAnsi="Arial" w:cs="Arial"/>
          <w:sz w:val="22"/>
          <w:szCs w:val="22"/>
        </w:rPr>
        <w:t>-</w:t>
      </w:r>
      <w:r w:rsidRPr="0071521E">
        <w:rPr>
          <w:rFonts w:ascii="Arial" w:hAnsi="Arial" w:cs="Arial"/>
          <w:sz w:val="22"/>
          <w:szCs w:val="22"/>
        </w:rPr>
        <w:t>compliment</w:t>
      </w:r>
      <w:r w:rsidR="000C2B50" w:rsidRPr="0071521E">
        <w:rPr>
          <w:rFonts w:ascii="Arial" w:hAnsi="Arial" w:cs="Arial"/>
          <w:sz w:val="22"/>
          <w:szCs w:val="22"/>
        </w:rPr>
        <w:t>,</w:t>
      </w:r>
      <w:r w:rsidRPr="0071521E">
        <w:rPr>
          <w:rFonts w:ascii="Arial" w:hAnsi="Arial" w:cs="Arial"/>
          <w:sz w:val="22"/>
          <w:szCs w:val="22"/>
        </w:rPr>
        <w:t xml:space="preserve"> because </w:t>
      </w:r>
      <w:r w:rsidR="00081EE1" w:rsidRPr="0071521E">
        <w:rPr>
          <w:rFonts w:ascii="Arial" w:hAnsi="Arial" w:cs="Arial"/>
          <w:sz w:val="22"/>
          <w:szCs w:val="22"/>
        </w:rPr>
        <w:t xml:space="preserve">[Rose chuckles] </w:t>
      </w:r>
      <w:r w:rsidR="00BD7D7E" w:rsidRPr="0071521E">
        <w:rPr>
          <w:rFonts w:ascii="Arial" w:hAnsi="Arial" w:cs="Arial"/>
          <w:sz w:val="22"/>
          <w:szCs w:val="22"/>
        </w:rPr>
        <w:t xml:space="preserve">Jane’s </w:t>
      </w:r>
      <w:r w:rsidRPr="0071521E">
        <w:rPr>
          <w:rFonts w:ascii="Arial" w:hAnsi="Arial" w:cs="Arial"/>
          <w:sz w:val="22"/>
          <w:szCs w:val="22"/>
        </w:rPr>
        <w:t>characters, by nature of her creating them, are more complex than just being perfect characters. I think that it is totally relatable to be stoic and panicking about your ex</w:t>
      </w:r>
      <w:r w:rsidR="001F3351" w:rsidRPr="0071521E">
        <w:rPr>
          <w:rFonts w:ascii="Arial" w:hAnsi="Arial" w:cs="Arial"/>
          <w:sz w:val="22"/>
          <w:szCs w:val="22"/>
        </w:rPr>
        <w:t xml:space="preserve"> </w:t>
      </w:r>
      <w:r w:rsidRPr="0071521E">
        <w:rPr>
          <w:rFonts w:ascii="Arial" w:hAnsi="Arial" w:cs="Arial"/>
          <w:sz w:val="22"/>
          <w:szCs w:val="22"/>
        </w:rPr>
        <w:t>constantly</w:t>
      </w:r>
      <w:r w:rsidR="002B62DA" w:rsidRPr="0071521E">
        <w:rPr>
          <w:rFonts w:ascii="Arial" w:hAnsi="Arial" w:cs="Arial"/>
          <w:sz w:val="22"/>
          <w:szCs w:val="22"/>
        </w:rPr>
        <w:t>,</w:t>
      </w:r>
      <w:r w:rsidRPr="0071521E">
        <w:rPr>
          <w:rFonts w:ascii="Arial" w:hAnsi="Arial" w:cs="Arial"/>
          <w:sz w:val="22"/>
          <w:szCs w:val="22"/>
        </w:rPr>
        <w:t xml:space="preserve"> </w:t>
      </w:r>
      <w:r w:rsidR="00AA1E2E" w:rsidRPr="0071521E">
        <w:rPr>
          <w:rFonts w:ascii="Arial" w:hAnsi="Arial" w:cs="Arial"/>
          <w:sz w:val="22"/>
          <w:szCs w:val="22"/>
        </w:rPr>
        <w:t>[chuckles]</w:t>
      </w:r>
      <w:r w:rsidR="00E54C2D" w:rsidRPr="0071521E">
        <w:rPr>
          <w:rFonts w:ascii="Arial" w:hAnsi="Arial" w:cs="Arial"/>
          <w:sz w:val="22"/>
          <w:szCs w:val="22"/>
        </w:rPr>
        <w:t xml:space="preserve"> </w:t>
      </w:r>
      <w:r w:rsidRPr="0071521E">
        <w:rPr>
          <w:rFonts w:ascii="Arial" w:hAnsi="Arial" w:cs="Arial"/>
          <w:sz w:val="22"/>
          <w:szCs w:val="22"/>
        </w:rPr>
        <w:t xml:space="preserve">because Rose already answered. Prerna, which Austen character do you relate to the most? </w:t>
      </w:r>
    </w:p>
    <w:p w14:paraId="797CABA1" w14:textId="77777777" w:rsidR="002D753C" w:rsidRPr="0071521E" w:rsidRDefault="002D753C">
      <w:pPr>
        <w:rPr>
          <w:rFonts w:ascii="Arial" w:hAnsi="Arial" w:cs="Arial"/>
          <w:b/>
          <w:bCs/>
          <w:sz w:val="22"/>
          <w:szCs w:val="22"/>
        </w:rPr>
      </w:pPr>
    </w:p>
    <w:p w14:paraId="26736C9A" w14:textId="77777777" w:rsidR="00EF3736" w:rsidRPr="0071521E" w:rsidRDefault="00824F8D">
      <w:pPr>
        <w:rPr>
          <w:rFonts w:ascii="Arial" w:hAnsi="Arial" w:cs="Arial"/>
          <w:sz w:val="22"/>
          <w:szCs w:val="22"/>
        </w:rPr>
      </w:pPr>
      <w:r w:rsidRPr="0071521E">
        <w:rPr>
          <w:rFonts w:ascii="Arial" w:hAnsi="Arial" w:cs="Arial"/>
          <w:b/>
          <w:bCs/>
          <w:sz w:val="22"/>
          <w:szCs w:val="22"/>
        </w:rPr>
        <w:t>Prerna:</w:t>
      </w:r>
      <w:r w:rsidR="001F3351" w:rsidRPr="0071521E">
        <w:rPr>
          <w:rFonts w:ascii="Arial" w:hAnsi="Arial" w:cs="Arial"/>
          <w:sz w:val="22"/>
          <w:szCs w:val="22"/>
        </w:rPr>
        <w:t xml:space="preserve"> </w:t>
      </w:r>
      <w:r w:rsidRPr="0071521E">
        <w:rPr>
          <w:rFonts w:ascii="Arial" w:hAnsi="Arial" w:cs="Arial"/>
          <w:sz w:val="22"/>
          <w:szCs w:val="22"/>
        </w:rPr>
        <w:t>Yes</w:t>
      </w:r>
      <w:r w:rsidR="005B5FA0" w:rsidRPr="0071521E">
        <w:rPr>
          <w:rFonts w:ascii="Arial" w:hAnsi="Arial" w:cs="Arial"/>
          <w:sz w:val="22"/>
          <w:szCs w:val="22"/>
        </w:rPr>
        <w:t xml:space="preserve">. </w:t>
      </w:r>
      <w:r w:rsidRPr="0071521E">
        <w:rPr>
          <w:rFonts w:ascii="Arial" w:hAnsi="Arial" w:cs="Arial"/>
          <w:sz w:val="22"/>
          <w:szCs w:val="22"/>
        </w:rPr>
        <w:t>I, for a long time</w:t>
      </w:r>
      <w:r w:rsidR="005A5639" w:rsidRPr="0071521E">
        <w:rPr>
          <w:rFonts w:ascii="Arial" w:hAnsi="Arial" w:cs="Arial"/>
          <w:sz w:val="22"/>
          <w:szCs w:val="22"/>
        </w:rPr>
        <w:t>,</w:t>
      </w:r>
      <w:r w:rsidRPr="0071521E">
        <w:rPr>
          <w:rFonts w:ascii="Arial" w:hAnsi="Arial" w:cs="Arial"/>
          <w:sz w:val="22"/>
          <w:szCs w:val="22"/>
        </w:rPr>
        <w:t xml:space="preserve"> loved to think I was a Lizzie Bennet. I have come to the conclusion in my 30s that I am definitely more of </w:t>
      </w:r>
      <w:r w:rsidR="001F3351" w:rsidRPr="0071521E">
        <w:rPr>
          <w:rFonts w:ascii="Arial" w:hAnsi="Arial" w:cs="Arial"/>
          <w:sz w:val="22"/>
          <w:szCs w:val="22"/>
        </w:rPr>
        <w:t>A</w:t>
      </w:r>
      <w:r w:rsidRPr="0071521E">
        <w:rPr>
          <w:rFonts w:ascii="Arial" w:hAnsi="Arial" w:cs="Arial"/>
          <w:sz w:val="22"/>
          <w:szCs w:val="22"/>
        </w:rPr>
        <w:t>nne Elliot</w:t>
      </w:r>
      <w:r w:rsidR="00945754" w:rsidRPr="0071521E">
        <w:rPr>
          <w:rFonts w:ascii="Arial" w:hAnsi="Arial" w:cs="Arial"/>
          <w:sz w:val="22"/>
          <w:szCs w:val="22"/>
        </w:rPr>
        <w:t>,</w:t>
      </w:r>
      <w:r w:rsidRPr="0071521E">
        <w:rPr>
          <w:rFonts w:ascii="Arial" w:hAnsi="Arial" w:cs="Arial"/>
          <w:sz w:val="22"/>
          <w:szCs w:val="22"/>
        </w:rPr>
        <w:t xml:space="preserve"> because the being stoic</w:t>
      </w:r>
      <w:r w:rsidR="00ED2327" w:rsidRPr="0071521E">
        <w:rPr>
          <w:rFonts w:ascii="Arial" w:hAnsi="Arial" w:cs="Arial"/>
          <w:sz w:val="22"/>
          <w:szCs w:val="22"/>
        </w:rPr>
        <w:t>,</w:t>
      </w:r>
      <w:r w:rsidRPr="0071521E">
        <w:rPr>
          <w:rFonts w:ascii="Arial" w:hAnsi="Arial" w:cs="Arial"/>
          <w:sz w:val="22"/>
          <w:szCs w:val="22"/>
        </w:rPr>
        <w:t xml:space="preserve"> and pretending to be strong and not caring</w:t>
      </w:r>
      <w:r w:rsidR="00A9584C" w:rsidRPr="0071521E">
        <w:rPr>
          <w:rFonts w:ascii="Arial" w:hAnsi="Arial" w:cs="Arial"/>
          <w:sz w:val="22"/>
          <w:szCs w:val="22"/>
        </w:rPr>
        <w:t>,</w:t>
      </w:r>
      <w:r w:rsidRPr="0071521E">
        <w:rPr>
          <w:rFonts w:ascii="Arial" w:hAnsi="Arial" w:cs="Arial"/>
          <w:sz w:val="22"/>
          <w:szCs w:val="22"/>
        </w:rPr>
        <w:t xml:space="preserve"> while again, internally panicking about your ex or anything else </w:t>
      </w:r>
      <w:r w:rsidR="001F3351" w:rsidRPr="0071521E">
        <w:rPr>
          <w:rFonts w:ascii="Arial" w:hAnsi="Arial" w:cs="Arial"/>
          <w:b/>
          <w:bCs/>
          <w:sz w:val="22"/>
          <w:szCs w:val="22"/>
        </w:rPr>
        <w:t>[00:14:00]</w:t>
      </w:r>
      <w:r w:rsidR="001F3351" w:rsidRPr="0071521E">
        <w:rPr>
          <w:rFonts w:ascii="Arial" w:hAnsi="Arial" w:cs="Arial"/>
          <w:sz w:val="22"/>
          <w:szCs w:val="22"/>
        </w:rPr>
        <w:t xml:space="preserve"> </w:t>
      </w:r>
      <w:r w:rsidRPr="0071521E">
        <w:rPr>
          <w:rFonts w:ascii="Arial" w:hAnsi="Arial" w:cs="Arial"/>
          <w:sz w:val="22"/>
          <w:szCs w:val="22"/>
        </w:rPr>
        <w:t xml:space="preserve">is very real. </w:t>
      </w:r>
    </w:p>
    <w:p w14:paraId="449A1A08" w14:textId="77777777" w:rsidR="00EF3736" w:rsidRPr="0071521E" w:rsidRDefault="00EF3736">
      <w:pPr>
        <w:rPr>
          <w:rFonts w:ascii="Arial" w:hAnsi="Arial" w:cs="Arial"/>
          <w:sz w:val="22"/>
          <w:szCs w:val="22"/>
        </w:rPr>
      </w:pPr>
    </w:p>
    <w:p w14:paraId="792389A8" w14:textId="59EE2634" w:rsidR="00033DB6" w:rsidRPr="0071521E" w:rsidRDefault="00000000">
      <w:pPr>
        <w:rPr>
          <w:rFonts w:ascii="Arial" w:hAnsi="Arial" w:cs="Arial"/>
          <w:sz w:val="22"/>
          <w:szCs w:val="22"/>
        </w:rPr>
      </w:pPr>
      <w:r w:rsidRPr="0071521E">
        <w:rPr>
          <w:rFonts w:ascii="Arial" w:hAnsi="Arial" w:cs="Arial"/>
          <w:sz w:val="22"/>
          <w:szCs w:val="22"/>
        </w:rPr>
        <w:t>I think Anne Elliot's growth is so relatable as well</w:t>
      </w:r>
      <w:r w:rsidR="00080BDA" w:rsidRPr="0071521E">
        <w:rPr>
          <w:rFonts w:ascii="Arial" w:hAnsi="Arial" w:cs="Arial"/>
          <w:sz w:val="22"/>
          <w:szCs w:val="22"/>
        </w:rPr>
        <w:t>,</w:t>
      </w:r>
      <w:r w:rsidRPr="0071521E">
        <w:rPr>
          <w:rFonts w:ascii="Arial" w:hAnsi="Arial" w:cs="Arial"/>
          <w:sz w:val="22"/>
          <w:szCs w:val="22"/>
        </w:rPr>
        <w:t xml:space="preserve"> because she essentially learns to trust and lean on her own instinct and gain confidence in herself, which is something that I still struggle with, but hope I've gotten better at the older I've gotten. So, yeah, Anne Elliot, she's really popular around here. She's great. She's my girl. </w:t>
      </w:r>
    </w:p>
    <w:p w14:paraId="04D50B2E" w14:textId="77777777" w:rsidR="000022F2" w:rsidRPr="0071521E" w:rsidRDefault="000022F2">
      <w:pPr>
        <w:rPr>
          <w:rFonts w:ascii="Arial" w:hAnsi="Arial" w:cs="Arial"/>
          <w:b/>
          <w:bCs/>
          <w:sz w:val="22"/>
          <w:szCs w:val="22"/>
        </w:rPr>
      </w:pPr>
    </w:p>
    <w:p w14:paraId="6364F42E" w14:textId="56AF9FDC" w:rsidR="00033DB6" w:rsidRPr="0071521E" w:rsidRDefault="00E275AD">
      <w:pPr>
        <w:rPr>
          <w:rFonts w:ascii="Arial" w:hAnsi="Arial" w:cs="Arial"/>
          <w:sz w:val="22"/>
          <w:szCs w:val="22"/>
        </w:rPr>
      </w:pPr>
      <w:r w:rsidRPr="0071521E">
        <w:rPr>
          <w:rFonts w:ascii="Arial" w:hAnsi="Arial" w:cs="Arial"/>
          <w:b/>
          <w:bCs/>
          <w:sz w:val="22"/>
          <w:szCs w:val="22"/>
        </w:rPr>
        <w:t>Sarah:</w:t>
      </w:r>
      <w:r w:rsidR="0058048C" w:rsidRPr="0071521E">
        <w:rPr>
          <w:rFonts w:ascii="Arial" w:hAnsi="Arial" w:cs="Arial"/>
          <w:sz w:val="22"/>
          <w:szCs w:val="22"/>
        </w:rPr>
        <w:t xml:space="preserve"> </w:t>
      </w:r>
      <w:r w:rsidR="002746BF" w:rsidRPr="0071521E">
        <w:rPr>
          <w:rFonts w:ascii="Arial" w:hAnsi="Arial" w:cs="Arial"/>
          <w:sz w:val="22"/>
          <w:szCs w:val="22"/>
        </w:rPr>
        <w:t xml:space="preserve">And to put her needs first or at least to rank them as a priority. </w:t>
      </w:r>
      <w:r w:rsidR="002729EA" w:rsidRPr="0071521E">
        <w:rPr>
          <w:rFonts w:ascii="Arial" w:hAnsi="Arial" w:cs="Arial"/>
          <w:sz w:val="22"/>
          <w:szCs w:val="22"/>
        </w:rPr>
        <w:t>S</w:t>
      </w:r>
      <w:r w:rsidR="002746BF" w:rsidRPr="0071521E">
        <w:rPr>
          <w:rFonts w:ascii="Arial" w:hAnsi="Arial" w:cs="Arial"/>
          <w:sz w:val="22"/>
          <w:szCs w:val="22"/>
        </w:rPr>
        <w:t>he's so considerate and so compassionate that sh</w:t>
      </w:r>
      <w:r w:rsidR="00680B93" w:rsidRPr="0071521E">
        <w:rPr>
          <w:rFonts w:ascii="Arial" w:hAnsi="Arial" w:cs="Arial"/>
          <w:sz w:val="22"/>
          <w:szCs w:val="22"/>
        </w:rPr>
        <w:t>e</w:t>
      </w:r>
      <w:r w:rsidR="00D55642" w:rsidRPr="0071521E">
        <w:rPr>
          <w:rFonts w:ascii="Arial" w:hAnsi="Arial" w:cs="Arial"/>
          <w:sz w:val="22"/>
          <w:szCs w:val="22"/>
        </w:rPr>
        <w:t>,</w:t>
      </w:r>
      <w:r w:rsidR="00680B93" w:rsidRPr="0071521E">
        <w:rPr>
          <w:rFonts w:ascii="Arial" w:hAnsi="Arial" w:cs="Arial"/>
          <w:sz w:val="22"/>
          <w:szCs w:val="22"/>
        </w:rPr>
        <w:t xml:space="preserve"> </w:t>
      </w:r>
      <w:r w:rsidR="002746BF" w:rsidRPr="0071521E">
        <w:rPr>
          <w:rFonts w:ascii="Arial" w:hAnsi="Arial" w:cs="Arial"/>
          <w:sz w:val="22"/>
          <w:szCs w:val="22"/>
        </w:rPr>
        <w:t>as the younger character in the</w:t>
      </w:r>
      <w:r w:rsidR="00816BB4" w:rsidRPr="0071521E">
        <w:rPr>
          <w:rFonts w:ascii="Arial" w:hAnsi="Arial" w:cs="Arial"/>
          <w:sz w:val="22"/>
          <w:szCs w:val="22"/>
        </w:rPr>
        <w:t xml:space="preserve"> </w:t>
      </w:r>
      <w:r w:rsidR="002746BF" w:rsidRPr="0071521E">
        <w:rPr>
          <w:rFonts w:ascii="Arial" w:hAnsi="Arial" w:cs="Arial"/>
          <w:sz w:val="22"/>
          <w:szCs w:val="22"/>
        </w:rPr>
        <w:t xml:space="preserve">backstory, she doesn't feel </w:t>
      </w:r>
      <w:r w:rsidR="00680B93" w:rsidRPr="0071521E">
        <w:rPr>
          <w:rFonts w:ascii="Arial" w:hAnsi="Arial" w:cs="Arial"/>
          <w:sz w:val="22"/>
          <w:szCs w:val="22"/>
        </w:rPr>
        <w:t xml:space="preserve">like </w:t>
      </w:r>
      <w:r w:rsidR="002746BF" w:rsidRPr="0071521E">
        <w:rPr>
          <w:rFonts w:ascii="Arial" w:hAnsi="Arial" w:cs="Arial"/>
          <w:sz w:val="22"/>
          <w:szCs w:val="22"/>
        </w:rPr>
        <w:t xml:space="preserve">she's able to say, </w:t>
      </w:r>
      <w:r w:rsidR="00680B93" w:rsidRPr="0071521E">
        <w:rPr>
          <w:rFonts w:ascii="Arial" w:hAnsi="Arial" w:cs="Arial"/>
          <w:sz w:val="22"/>
          <w:szCs w:val="22"/>
        </w:rPr>
        <w:t>“T</w:t>
      </w:r>
      <w:r w:rsidR="002746BF" w:rsidRPr="0071521E">
        <w:rPr>
          <w:rFonts w:ascii="Arial" w:hAnsi="Arial" w:cs="Arial"/>
          <w:sz w:val="22"/>
          <w:szCs w:val="22"/>
        </w:rPr>
        <w:t xml:space="preserve">his is what I want and I'm going to go for it whether other people </w:t>
      </w:r>
      <w:r w:rsidR="00680B93" w:rsidRPr="0071521E">
        <w:rPr>
          <w:rFonts w:ascii="Arial" w:hAnsi="Arial" w:cs="Arial"/>
          <w:sz w:val="22"/>
          <w:szCs w:val="22"/>
        </w:rPr>
        <w:t>like</w:t>
      </w:r>
      <w:r w:rsidR="00680B93" w:rsidRPr="0071521E">
        <w:rPr>
          <w:rFonts w:ascii="Arial" w:hAnsi="Arial" w:cs="Arial"/>
          <w:b/>
          <w:bCs/>
          <w:sz w:val="22"/>
          <w:szCs w:val="22"/>
        </w:rPr>
        <w:t xml:space="preserve"> </w:t>
      </w:r>
      <w:r w:rsidR="002746BF" w:rsidRPr="0071521E">
        <w:rPr>
          <w:rFonts w:ascii="Arial" w:hAnsi="Arial" w:cs="Arial"/>
          <w:sz w:val="22"/>
          <w:szCs w:val="22"/>
        </w:rPr>
        <w:t>it or not,</w:t>
      </w:r>
      <w:r w:rsidR="00680B93" w:rsidRPr="0071521E">
        <w:rPr>
          <w:rFonts w:ascii="Arial" w:hAnsi="Arial" w:cs="Arial"/>
          <w:sz w:val="22"/>
          <w:szCs w:val="22"/>
        </w:rPr>
        <w:t>”</w:t>
      </w:r>
      <w:r w:rsidR="002746BF" w:rsidRPr="0071521E">
        <w:rPr>
          <w:rFonts w:ascii="Arial" w:hAnsi="Arial" w:cs="Arial"/>
          <w:sz w:val="22"/>
          <w:szCs w:val="22"/>
        </w:rPr>
        <w:t xml:space="preserve"> or whether it might potentially harm someone somewhere or not. I think by the end, she's developed the ability to consider her wishes as at least equally important to anybody else's. </w:t>
      </w:r>
    </w:p>
    <w:p w14:paraId="17BD8537" w14:textId="77777777" w:rsidR="00AD2427" w:rsidRPr="0071521E" w:rsidRDefault="00AD2427">
      <w:pPr>
        <w:rPr>
          <w:rFonts w:ascii="Arial" w:hAnsi="Arial" w:cs="Arial"/>
          <w:b/>
          <w:bCs/>
          <w:sz w:val="22"/>
          <w:szCs w:val="22"/>
        </w:rPr>
      </w:pPr>
    </w:p>
    <w:p w14:paraId="79359243" w14:textId="12B44880" w:rsidR="00680B93" w:rsidRPr="0071521E" w:rsidRDefault="00400EF6">
      <w:pPr>
        <w:rPr>
          <w:rFonts w:ascii="Arial" w:hAnsi="Arial" w:cs="Arial"/>
          <w:sz w:val="22"/>
          <w:szCs w:val="22"/>
        </w:rPr>
      </w:pPr>
      <w:r w:rsidRPr="0071521E">
        <w:rPr>
          <w:rFonts w:ascii="Arial" w:hAnsi="Arial" w:cs="Arial"/>
          <w:b/>
          <w:bCs/>
          <w:sz w:val="22"/>
          <w:szCs w:val="22"/>
        </w:rPr>
        <w:t>Molly:</w:t>
      </w:r>
      <w:r w:rsidR="00680B93" w:rsidRPr="0071521E">
        <w:rPr>
          <w:rFonts w:ascii="Arial" w:hAnsi="Arial" w:cs="Arial"/>
          <w:sz w:val="22"/>
          <w:szCs w:val="22"/>
        </w:rPr>
        <w:t xml:space="preserve"> </w:t>
      </w:r>
      <w:r w:rsidRPr="0071521E">
        <w:rPr>
          <w:rFonts w:ascii="Arial" w:hAnsi="Arial" w:cs="Arial"/>
          <w:sz w:val="22"/>
          <w:szCs w:val="22"/>
        </w:rPr>
        <w:t>Yeah</w:t>
      </w:r>
      <w:r w:rsidR="0087651F" w:rsidRPr="0071521E">
        <w:rPr>
          <w:rFonts w:ascii="Arial" w:hAnsi="Arial" w:cs="Arial"/>
          <w:sz w:val="22"/>
          <w:szCs w:val="22"/>
        </w:rPr>
        <w:t>. I</w:t>
      </w:r>
      <w:r w:rsidRPr="0071521E">
        <w:rPr>
          <w:rFonts w:ascii="Arial" w:hAnsi="Arial" w:cs="Arial"/>
          <w:sz w:val="22"/>
          <w:szCs w:val="22"/>
        </w:rPr>
        <w:t>t's so appropriate that you both identify as Anne Elliot</w:t>
      </w:r>
      <w:r w:rsidR="00A961AC" w:rsidRPr="0071521E">
        <w:rPr>
          <w:rFonts w:ascii="Arial" w:hAnsi="Arial" w:cs="Arial"/>
          <w:sz w:val="22"/>
          <w:szCs w:val="22"/>
        </w:rPr>
        <w:t>. O</w:t>
      </w:r>
      <w:r w:rsidRPr="0071521E">
        <w:rPr>
          <w:rFonts w:ascii="Arial" w:hAnsi="Arial" w:cs="Arial"/>
          <w:sz w:val="22"/>
          <w:szCs w:val="22"/>
        </w:rPr>
        <w:t xml:space="preserve">ne, because we literally </w:t>
      </w:r>
      <w:r w:rsidR="00EB02F9" w:rsidRPr="0071521E">
        <w:rPr>
          <w:rFonts w:ascii="Arial" w:hAnsi="Arial" w:cs="Arial"/>
          <w:b/>
          <w:bCs/>
          <w:sz w:val="22"/>
          <w:szCs w:val="22"/>
        </w:rPr>
        <w:t>[00:15:00]</w:t>
      </w:r>
      <w:r w:rsidR="00EB02F9" w:rsidRPr="0071521E">
        <w:rPr>
          <w:rFonts w:ascii="Arial" w:hAnsi="Arial" w:cs="Arial"/>
          <w:sz w:val="22"/>
          <w:szCs w:val="22"/>
        </w:rPr>
        <w:t xml:space="preserve"> </w:t>
      </w:r>
      <w:r w:rsidRPr="0071521E">
        <w:rPr>
          <w:rFonts w:ascii="Arial" w:hAnsi="Arial" w:cs="Arial"/>
          <w:sz w:val="22"/>
          <w:szCs w:val="22"/>
        </w:rPr>
        <w:t xml:space="preserve">just finished </w:t>
      </w:r>
      <w:r w:rsidRPr="0071521E">
        <w:rPr>
          <w:rFonts w:ascii="Arial" w:hAnsi="Arial" w:cs="Arial"/>
          <w:i/>
          <w:iCs/>
          <w:sz w:val="22"/>
          <w:szCs w:val="22"/>
        </w:rPr>
        <w:t>Persuasion</w:t>
      </w:r>
      <w:r w:rsidR="004330F6" w:rsidRPr="0071521E">
        <w:rPr>
          <w:rFonts w:ascii="Arial" w:hAnsi="Arial" w:cs="Arial"/>
          <w:i/>
          <w:iCs/>
          <w:sz w:val="22"/>
          <w:szCs w:val="22"/>
        </w:rPr>
        <w:t>.</w:t>
      </w:r>
      <w:r w:rsidRPr="0071521E">
        <w:rPr>
          <w:rFonts w:ascii="Arial" w:hAnsi="Arial" w:cs="Arial"/>
          <w:sz w:val="22"/>
          <w:szCs w:val="22"/>
        </w:rPr>
        <w:t xml:space="preserve"> </w:t>
      </w:r>
      <w:r w:rsidR="004330F6" w:rsidRPr="0071521E">
        <w:rPr>
          <w:rFonts w:ascii="Arial" w:hAnsi="Arial" w:cs="Arial"/>
          <w:sz w:val="22"/>
          <w:szCs w:val="22"/>
        </w:rPr>
        <w:t>A</w:t>
      </w:r>
      <w:r w:rsidRPr="0071521E">
        <w:rPr>
          <w:rFonts w:ascii="Arial" w:hAnsi="Arial" w:cs="Arial"/>
          <w:sz w:val="22"/>
          <w:szCs w:val="22"/>
        </w:rPr>
        <w:t>nd two, because our main character</w:t>
      </w:r>
      <w:r w:rsidR="00E65E4C" w:rsidRPr="0071521E">
        <w:rPr>
          <w:rFonts w:ascii="Arial" w:hAnsi="Arial" w:cs="Arial"/>
          <w:sz w:val="22"/>
          <w:szCs w:val="22"/>
        </w:rPr>
        <w:t xml:space="preserve"> o</w:t>
      </w:r>
      <w:r w:rsidRPr="0071521E">
        <w:rPr>
          <w:rFonts w:ascii="Arial" w:hAnsi="Arial" w:cs="Arial"/>
          <w:sz w:val="22"/>
          <w:szCs w:val="22"/>
        </w:rPr>
        <w:t xml:space="preserve">r one of our main characters in </w:t>
      </w:r>
      <w:r w:rsidR="001C75C0" w:rsidRPr="0071521E">
        <w:rPr>
          <w:rFonts w:ascii="Arial" w:hAnsi="Arial" w:cs="Arial"/>
          <w:i/>
          <w:iCs/>
          <w:sz w:val="22"/>
          <w:szCs w:val="22"/>
        </w:rPr>
        <w:t>Miss Austen</w:t>
      </w:r>
      <w:r w:rsidRPr="0071521E">
        <w:rPr>
          <w:rFonts w:ascii="Arial" w:hAnsi="Arial" w:cs="Arial"/>
          <w:sz w:val="22"/>
          <w:szCs w:val="22"/>
        </w:rPr>
        <w:t xml:space="preserve"> is very much Anne Elliot coded</w:t>
      </w:r>
      <w:r w:rsidR="00680B93" w:rsidRPr="0071521E">
        <w:rPr>
          <w:rFonts w:ascii="Arial" w:hAnsi="Arial" w:cs="Arial"/>
          <w:sz w:val="22"/>
          <w:szCs w:val="22"/>
        </w:rPr>
        <w:t>.</w:t>
      </w:r>
      <w:r w:rsidRPr="0071521E">
        <w:rPr>
          <w:rFonts w:ascii="Arial" w:hAnsi="Arial" w:cs="Arial"/>
          <w:sz w:val="22"/>
          <w:szCs w:val="22"/>
        </w:rPr>
        <w:t xml:space="preserve"> </w:t>
      </w:r>
    </w:p>
    <w:p w14:paraId="27BB5628" w14:textId="77777777" w:rsidR="00680B93" w:rsidRPr="0071521E" w:rsidRDefault="00680B93">
      <w:pPr>
        <w:rPr>
          <w:rFonts w:ascii="Arial" w:hAnsi="Arial" w:cs="Arial"/>
          <w:sz w:val="22"/>
          <w:szCs w:val="22"/>
        </w:rPr>
      </w:pPr>
    </w:p>
    <w:p w14:paraId="620C0C12" w14:textId="2562FD3E" w:rsidR="00680B93" w:rsidRPr="0071521E" w:rsidRDefault="00E275AD">
      <w:pPr>
        <w:rPr>
          <w:rFonts w:ascii="Arial" w:hAnsi="Arial" w:cs="Arial"/>
          <w:sz w:val="22"/>
          <w:szCs w:val="22"/>
        </w:rPr>
      </w:pPr>
      <w:r w:rsidRPr="0071521E">
        <w:rPr>
          <w:rFonts w:ascii="Arial" w:hAnsi="Arial" w:cs="Arial"/>
          <w:b/>
          <w:bCs/>
          <w:sz w:val="22"/>
          <w:szCs w:val="22"/>
        </w:rPr>
        <w:t>Sarah:</w:t>
      </w:r>
      <w:r w:rsidR="00680B93" w:rsidRPr="0071521E">
        <w:rPr>
          <w:rFonts w:ascii="Arial" w:hAnsi="Arial" w:cs="Arial"/>
          <w:sz w:val="22"/>
          <w:szCs w:val="22"/>
        </w:rPr>
        <w:t xml:space="preserve"> Mm-hmm. </w:t>
      </w:r>
    </w:p>
    <w:p w14:paraId="019FA3CD" w14:textId="77777777" w:rsidR="00680B93" w:rsidRPr="0071521E" w:rsidRDefault="00680B93">
      <w:pPr>
        <w:rPr>
          <w:rFonts w:ascii="Arial" w:hAnsi="Arial" w:cs="Arial"/>
          <w:sz w:val="22"/>
          <w:szCs w:val="22"/>
        </w:rPr>
      </w:pPr>
    </w:p>
    <w:p w14:paraId="20F41912" w14:textId="11DBA782" w:rsidR="00680B93" w:rsidRPr="0071521E" w:rsidRDefault="00680B93">
      <w:pPr>
        <w:rPr>
          <w:rFonts w:ascii="Arial" w:hAnsi="Arial" w:cs="Arial"/>
          <w:b/>
          <w:bCs/>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Keenly Anne Elliot coded. </w:t>
      </w:r>
      <w:r w:rsidR="00550ACC" w:rsidRPr="0071521E">
        <w:rPr>
          <w:rFonts w:ascii="Arial" w:hAnsi="Arial" w:cs="Arial"/>
          <w:sz w:val="22"/>
          <w:szCs w:val="22"/>
        </w:rPr>
        <w:t>I</w:t>
      </w:r>
      <w:r w:rsidRPr="0071521E">
        <w:rPr>
          <w:rFonts w:ascii="Arial" w:hAnsi="Arial" w:cs="Arial"/>
          <w:sz w:val="22"/>
          <w:szCs w:val="22"/>
        </w:rPr>
        <w:t xml:space="preserve">t's clear that Jane in the later portion of her life and also this particular series we're about to talk about is really interested in </w:t>
      </w:r>
      <w:r w:rsidRPr="0071521E">
        <w:rPr>
          <w:rFonts w:ascii="Arial" w:hAnsi="Arial" w:cs="Arial"/>
          <w:i/>
          <w:iCs/>
          <w:sz w:val="22"/>
          <w:szCs w:val="22"/>
        </w:rPr>
        <w:t>Persuasion</w:t>
      </w:r>
      <w:r w:rsidR="00033957" w:rsidRPr="0071521E">
        <w:rPr>
          <w:rFonts w:ascii="Arial" w:hAnsi="Arial" w:cs="Arial"/>
          <w:i/>
          <w:iCs/>
          <w:sz w:val="22"/>
          <w:szCs w:val="22"/>
        </w:rPr>
        <w:t>,</w:t>
      </w:r>
      <w:r w:rsidRPr="0071521E">
        <w:rPr>
          <w:rFonts w:ascii="Arial" w:hAnsi="Arial" w:cs="Arial"/>
          <w:sz w:val="22"/>
          <w:szCs w:val="22"/>
        </w:rPr>
        <w:t xml:space="preserve"> and what </w:t>
      </w:r>
      <w:r w:rsidRPr="0071521E">
        <w:rPr>
          <w:rFonts w:ascii="Arial" w:hAnsi="Arial" w:cs="Arial"/>
          <w:sz w:val="22"/>
          <w:szCs w:val="22"/>
        </w:rPr>
        <w:lastRenderedPageBreak/>
        <w:t>happens when love is lost</w:t>
      </w:r>
      <w:r w:rsidR="00DB5D33" w:rsidRPr="0071521E">
        <w:rPr>
          <w:rFonts w:ascii="Arial" w:hAnsi="Arial" w:cs="Arial"/>
          <w:sz w:val="22"/>
          <w:szCs w:val="22"/>
        </w:rPr>
        <w:t>,</w:t>
      </w:r>
      <w:r w:rsidRPr="0071521E">
        <w:rPr>
          <w:rFonts w:ascii="Arial" w:hAnsi="Arial" w:cs="Arial"/>
          <w:sz w:val="22"/>
          <w:szCs w:val="22"/>
        </w:rPr>
        <w:t xml:space="preserve"> and you</w:t>
      </w:r>
      <w:r w:rsidR="00816BB4" w:rsidRPr="0071521E">
        <w:rPr>
          <w:rFonts w:ascii="Arial" w:hAnsi="Arial" w:cs="Arial"/>
          <w:sz w:val="22"/>
          <w:szCs w:val="22"/>
        </w:rPr>
        <w:t xml:space="preserve"> </w:t>
      </w:r>
      <w:r w:rsidRPr="0071521E">
        <w:rPr>
          <w:rFonts w:ascii="Arial" w:hAnsi="Arial" w:cs="Arial"/>
          <w:sz w:val="22"/>
          <w:szCs w:val="22"/>
        </w:rPr>
        <w:t>make it past the marriageable age and what happens then</w:t>
      </w:r>
      <w:r w:rsidR="00DB5D33" w:rsidRPr="0071521E">
        <w:rPr>
          <w:rFonts w:ascii="Arial" w:hAnsi="Arial" w:cs="Arial"/>
          <w:sz w:val="22"/>
          <w:szCs w:val="22"/>
        </w:rPr>
        <w:t xml:space="preserve">. </w:t>
      </w:r>
      <w:r w:rsidRPr="0071521E">
        <w:rPr>
          <w:rFonts w:ascii="Arial" w:hAnsi="Arial" w:cs="Arial"/>
          <w:sz w:val="22"/>
          <w:szCs w:val="22"/>
        </w:rPr>
        <w:t>So</w:t>
      </w:r>
      <w:r w:rsidR="00DB5D33" w:rsidRPr="0071521E">
        <w:rPr>
          <w:rFonts w:ascii="Arial" w:hAnsi="Arial" w:cs="Arial"/>
          <w:sz w:val="22"/>
          <w:szCs w:val="22"/>
        </w:rPr>
        <w:t>,</w:t>
      </w:r>
      <w:r w:rsidRPr="0071521E">
        <w:rPr>
          <w:rFonts w:ascii="Arial" w:hAnsi="Arial" w:cs="Arial"/>
          <w:sz w:val="22"/>
          <w:szCs w:val="22"/>
        </w:rPr>
        <w:t xml:space="preserve"> completely excellent choice. </w:t>
      </w:r>
      <w:r w:rsidR="00DB5D33" w:rsidRPr="0071521E">
        <w:rPr>
          <w:rFonts w:ascii="Arial" w:hAnsi="Arial" w:cs="Arial"/>
          <w:sz w:val="22"/>
          <w:szCs w:val="22"/>
        </w:rPr>
        <w:t>W</w:t>
      </w:r>
      <w:r w:rsidRPr="0071521E">
        <w:rPr>
          <w:rFonts w:ascii="Arial" w:hAnsi="Arial" w:cs="Arial"/>
          <w:sz w:val="22"/>
          <w:szCs w:val="22"/>
        </w:rPr>
        <w:t xml:space="preserve">e are newly true </w:t>
      </w:r>
      <w:r w:rsidRPr="0071521E">
        <w:rPr>
          <w:rFonts w:ascii="Arial" w:hAnsi="Arial" w:cs="Arial"/>
          <w:i/>
          <w:iCs/>
          <w:sz w:val="22"/>
          <w:szCs w:val="22"/>
        </w:rPr>
        <w:t>Persuasion</w:t>
      </w:r>
      <w:r w:rsidRPr="0071521E">
        <w:rPr>
          <w:rFonts w:ascii="Arial" w:hAnsi="Arial" w:cs="Arial"/>
          <w:sz w:val="22"/>
          <w:szCs w:val="22"/>
        </w:rPr>
        <w:t xml:space="preserve"> stands on this podcast, as you know.</w:t>
      </w:r>
      <w:r w:rsidRPr="0071521E">
        <w:rPr>
          <w:rFonts w:ascii="Arial" w:hAnsi="Arial" w:cs="Arial"/>
          <w:b/>
          <w:bCs/>
          <w:sz w:val="22"/>
          <w:szCs w:val="22"/>
        </w:rPr>
        <w:t xml:space="preserve"> </w:t>
      </w:r>
    </w:p>
    <w:p w14:paraId="76AC7133" w14:textId="77777777" w:rsidR="00680B93" w:rsidRPr="0071521E" w:rsidRDefault="00680B93">
      <w:pPr>
        <w:rPr>
          <w:rFonts w:ascii="Arial" w:hAnsi="Arial" w:cs="Arial"/>
          <w:b/>
          <w:bCs/>
          <w:sz w:val="22"/>
          <w:szCs w:val="22"/>
        </w:rPr>
      </w:pPr>
    </w:p>
    <w:p w14:paraId="5113B0D7" w14:textId="77777777" w:rsidR="00680B93" w:rsidRPr="0071521E" w:rsidRDefault="00680B93">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Yeah. </w:t>
      </w:r>
    </w:p>
    <w:p w14:paraId="2CC06F7C" w14:textId="77777777" w:rsidR="00680B93" w:rsidRPr="0071521E" w:rsidRDefault="00680B93">
      <w:pPr>
        <w:rPr>
          <w:rFonts w:ascii="Arial" w:hAnsi="Arial" w:cs="Arial"/>
          <w:b/>
          <w:bCs/>
          <w:sz w:val="22"/>
          <w:szCs w:val="22"/>
        </w:rPr>
      </w:pPr>
    </w:p>
    <w:p w14:paraId="00DAAB04" w14:textId="66D3E743" w:rsidR="00033DB6" w:rsidRPr="0071521E" w:rsidRDefault="00680B93">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So, then our third question is going to be</w:t>
      </w:r>
      <w:r w:rsidR="00201CE7" w:rsidRPr="0071521E">
        <w:rPr>
          <w:rFonts w:ascii="Arial" w:hAnsi="Arial" w:cs="Arial"/>
          <w:sz w:val="22"/>
          <w:szCs w:val="22"/>
        </w:rPr>
        <w:t>,</w:t>
      </w:r>
      <w:r w:rsidRPr="0071521E">
        <w:rPr>
          <w:rFonts w:ascii="Arial" w:hAnsi="Arial" w:cs="Arial"/>
          <w:sz w:val="22"/>
          <w:szCs w:val="22"/>
        </w:rPr>
        <w:t xml:space="preserve"> what piece of Jane Austen content is</w:t>
      </w:r>
      <w:r w:rsidR="00386E8E" w:rsidRPr="0071521E">
        <w:rPr>
          <w:rFonts w:ascii="Arial" w:hAnsi="Arial" w:cs="Arial"/>
          <w:sz w:val="22"/>
          <w:szCs w:val="22"/>
        </w:rPr>
        <w:t xml:space="preserve"> </w:t>
      </w:r>
      <w:r w:rsidRPr="0071521E">
        <w:rPr>
          <w:rFonts w:ascii="Arial" w:hAnsi="Arial" w:cs="Arial"/>
          <w:sz w:val="22"/>
          <w:szCs w:val="22"/>
        </w:rPr>
        <w:t>currently speaking to you the most in your life? That can be one of her books</w:t>
      </w:r>
      <w:r w:rsidR="0013683A" w:rsidRPr="0071521E">
        <w:rPr>
          <w:rFonts w:ascii="Arial" w:hAnsi="Arial" w:cs="Arial"/>
          <w:sz w:val="22"/>
          <w:szCs w:val="22"/>
        </w:rPr>
        <w:t>,</w:t>
      </w:r>
      <w:r w:rsidRPr="0071521E">
        <w:rPr>
          <w:rFonts w:ascii="Arial" w:hAnsi="Arial" w:cs="Arial"/>
          <w:sz w:val="22"/>
          <w:szCs w:val="22"/>
        </w:rPr>
        <w:t xml:space="preserve"> </w:t>
      </w:r>
      <w:r w:rsidR="0013683A" w:rsidRPr="0071521E">
        <w:rPr>
          <w:rFonts w:ascii="Arial" w:hAnsi="Arial" w:cs="Arial"/>
          <w:sz w:val="22"/>
          <w:szCs w:val="22"/>
        </w:rPr>
        <w:t>i</w:t>
      </w:r>
      <w:r w:rsidRPr="0071521E">
        <w:rPr>
          <w:rFonts w:ascii="Arial" w:hAnsi="Arial" w:cs="Arial"/>
          <w:sz w:val="22"/>
          <w:szCs w:val="22"/>
        </w:rPr>
        <w:t>t can be an adaptation</w:t>
      </w:r>
      <w:r w:rsidR="003D422B" w:rsidRPr="0071521E">
        <w:rPr>
          <w:rFonts w:ascii="Arial" w:hAnsi="Arial" w:cs="Arial"/>
          <w:sz w:val="22"/>
          <w:szCs w:val="22"/>
        </w:rPr>
        <w:t>,</w:t>
      </w:r>
      <w:r w:rsidRPr="0071521E">
        <w:rPr>
          <w:rFonts w:ascii="Arial" w:hAnsi="Arial" w:cs="Arial"/>
          <w:sz w:val="22"/>
          <w:szCs w:val="22"/>
        </w:rPr>
        <w:t xml:space="preserve"> </w:t>
      </w:r>
      <w:r w:rsidR="003D422B" w:rsidRPr="0071521E">
        <w:rPr>
          <w:rFonts w:ascii="Arial" w:hAnsi="Arial" w:cs="Arial"/>
          <w:sz w:val="22"/>
          <w:szCs w:val="22"/>
        </w:rPr>
        <w:t>i</w:t>
      </w:r>
      <w:r w:rsidRPr="0071521E">
        <w:rPr>
          <w:rFonts w:ascii="Arial" w:hAnsi="Arial" w:cs="Arial"/>
          <w:sz w:val="22"/>
          <w:szCs w:val="22"/>
        </w:rPr>
        <w:t xml:space="preserve">t can be a particularly lovely copy of a book. </w:t>
      </w:r>
      <w:r w:rsidR="00AA1E2E" w:rsidRPr="0071521E">
        <w:rPr>
          <w:rFonts w:ascii="Arial" w:hAnsi="Arial" w:cs="Arial"/>
          <w:sz w:val="22"/>
          <w:szCs w:val="22"/>
        </w:rPr>
        <w:t>[chuckles]</w:t>
      </w:r>
      <w:r w:rsidR="00642AFD" w:rsidRPr="0071521E">
        <w:rPr>
          <w:rFonts w:ascii="Arial" w:hAnsi="Arial" w:cs="Arial"/>
          <w:sz w:val="22"/>
          <w:szCs w:val="22"/>
        </w:rPr>
        <w:t xml:space="preserve"> </w:t>
      </w:r>
    </w:p>
    <w:p w14:paraId="25C195ED" w14:textId="77777777" w:rsidR="008E79E3" w:rsidRPr="0071521E" w:rsidRDefault="008E79E3" w:rsidP="00642AFD">
      <w:pPr>
        <w:rPr>
          <w:rFonts w:ascii="Arial" w:hAnsi="Arial" w:cs="Arial"/>
          <w:b/>
          <w:bCs/>
          <w:sz w:val="22"/>
          <w:szCs w:val="22"/>
        </w:rPr>
      </w:pPr>
    </w:p>
    <w:p w14:paraId="4BE61096" w14:textId="6898D8A9" w:rsidR="00642AFD" w:rsidRPr="0071521E" w:rsidRDefault="00E275AD" w:rsidP="00642AFD">
      <w:pPr>
        <w:rPr>
          <w:rFonts w:ascii="Arial" w:hAnsi="Arial" w:cs="Arial"/>
          <w:sz w:val="22"/>
          <w:szCs w:val="22"/>
        </w:rPr>
      </w:pPr>
      <w:r w:rsidRPr="0071521E">
        <w:rPr>
          <w:rFonts w:ascii="Arial" w:hAnsi="Arial" w:cs="Arial"/>
          <w:b/>
          <w:bCs/>
          <w:sz w:val="22"/>
          <w:szCs w:val="22"/>
        </w:rPr>
        <w:t>Sarah:</w:t>
      </w:r>
      <w:r w:rsidR="00642AFD" w:rsidRPr="0071521E">
        <w:rPr>
          <w:rFonts w:ascii="Arial" w:hAnsi="Arial" w:cs="Arial"/>
          <w:sz w:val="22"/>
          <w:szCs w:val="22"/>
        </w:rPr>
        <w:t xml:space="preserve"> </w:t>
      </w:r>
      <w:r w:rsidR="002746BF" w:rsidRPr="0071521E">
        <w:rPr>
          <w:rFonts w:ascii="Arial" w:hAnsi="Arial" w:cs="Arial"/>
          <w:sz w:val="22"/>
          <w:szCs w:val="22"/>
        </w:rPr>
        <w:t xml:space="preserve">I think I have too many to choose a favorite, but one that I loved and want to encourage more people to read is a book that came out about two </w:t>
      </w:r>
      <w:r w:rsidR="0014761C" w:rsidRPr="0071521E">
        <w:rPr>
          <w:rFonts w:ascii="Arial" w:hAnsi="Arial" w:cs="Arial"/>
          <w:b/>
          <w:bCs/>
          <w:sz w:val="22"/>
          <w:szCs w:val="22"/>
        </w:rPr>
        <w:t>[00:16:00]</w:t>
      </w:r>
      <w:r w:rsidR="0014761C" w:rsidRPr="0071521E">
        <w:rPr>
          <w:rFonts w:ascii="Arial" w:hAnsi="Arial" w:cs="Arial"/>
          <w:sz w:val="22"/>
          <w:szCs w:val="22"/>
        </w:rPr>
        <w:t xml:space="preserve"> </w:t>
      </w:r>
      <w:r w:rsidR="002746BF" w:rsidRPr="0071521E">
        <w:rPr>
          <w:rFonts w:ascii="Arial" w:hAnsi="Arial" w:cs="Arial"/>
          <w:sz w:val="22"/>
          <w:szCs w:val="22"/>
        </w:rPr>
        <w:t xml:space="preserve">years ago called </w:t>
      </w:r>
      <w:r w:rsidR="003038C8" w:rsidRPr="0071521E">
        <w:rPr>
          <w:rFonts w:ascii="Arial" w:hAnsi="Arial" w:cs="Arial"/>
          <w:i/>
          <w:iCs/>
          <w:sz w:val="22"/>
          <w:szCs w:val="22"/>
        </w:rPr>
        <w:t>The Scandalous Confessions of Lydia Bennet, Witch</w:t>
      </w:r>
      <w:r w:rsidR="00642AFD" w:rsidRPr="0071521E">
        <w:rPr>
          <w:rFonts w:ascii="Arial" w:hAnsi="Arial" w:cs="Arial"/>
          <w:sz w:val="22"/>
          <w:szCs w:val="22"/>
        </w:rPr>
        <w:t xml:space="preserve"> by Melinda Taub</w:t>
      </w:r>
      <w:r w:rsidR="003038C8" w:rsidRPr="0071521E">
        <w:rPr>
          <w:rFonts w:ascii="Arial" w:hAnsi="Arial" w:cs="Arial"/>
          <w:sz w:val="22"/>
          <w:szCs w:val="22"/>
        </w:rPr>
        <w:t>.</w:t>
      </w:r>
    </w:p>
    <w:p w14:paraId="5FDF65EF" w14:textId="54172ED3" w:rsidR="00033DB6" w:rsidRPr="0071521E" w:rsidRDefault="00033DB6">
      <w:pPr>
        <w:rPr>
          <w:rFonts w:ascii="Arial" w:hAnsi="Arial" w:cs="Arial"/>
          <w:sz w:val="22"/>
          <w:szCs w:val="22"/>
        </w:rPr>
      </w:pPr>
    </w:p>
    <w:p w14:paraId="1856657C" w14:textId="08EAD6E6" w:rsidR="00033DB6" w:rsidRPr="0071521E" w:rsidRDefault="00400EF6">
      <w:pPr>
        <w:rPr>
          <w:rFonts w:ascii="Arial" w:hAnsi="Arial" w:cs="Arial"/>
          <w:sz w:val="22"/>
          <w:szCs w:val="22"/>
        </w:rPr>
      </w:pPr>
      <w:r w:rsidRPr="0071521E">
        <w:rPr>
          <w:rFonts w:ascii="Arial" w:hAnsi="Arial" w:cs="Arial"/>
          <w:b/>
          <w:bCs/>
          <w:sz w:val="22"/>
          <w:szCs w:val="22"/>
        </w:rPr>
        <w:t>Molly:</w:t>
      </w:r>
      <w:r w:rsidR="00642AFD" w:rsidRPr="0071521E">
        <w:rPr>
          <w:rFonts w:ascii="Arial" w:hAnsi="Arial" w:cs="Arial"/>
          <w:sz w:val="22"/>
          <w:szCs w:val="22"/>
        </w:rPr>
        <w:t xml:space="preserve"> </w:t>
      </w:r>
      <w:r w:rsidRPr="0071521E">
        <w:rPr>
          <w:rFonts w:ascii="Arial" w:hAnsi="Arial" w:cs="Arial"/>
          <w:sz w:val="22"/>
          <w:szCs w:val="22"/>
        </w:rPr>
        <w:t xml:space="preserve">Ooh. </w:t>
      </w:r>
    </w:p>
    <w:p w14:paraId="747E86A4" w14:textId="77777777" w:rsidR="009131CF" w:rsidRPr="0071521E" w:rsidRDefault="009131CF">
      <w:pPr>
        <w:rPr>
          <w:rFonts w:ascii="Arial" w:hAnsi="Arial" w:cs="Arial"/>
          <w:b/>
          <w:bCs/>
          <w:sz w:val="22"/>
          <w:szCs w:val="22"/>
        </w:rPr>
      </w:pPr>
    </w:p>
    <w:p w14:paraId="457FF4F4" w14:textId="45E474E3" w:rsidR="00033DB6" w:rsidRPr="0071521E" w:rsidRDefault="00E275AD">
      <w:pPr>
        <w:rPr>
          <w:rFonts w:ascii="Arial" w:hAnsi="Arial" w:cs="Arial"/>
          <w:sz w:val="22"/>
          <w:szCs w:val="22"/>
        </w:rPr>
      </w:pPr>
      <w:r w:rsidRPr="0071521E">
        <w:rPr>
          <w:rFonts w:ascii="Arial" w:hAnsi="Arial" w:cs="Arial"/>
          <w:b/>
          <w:bCs/>
          <w:sz w:val="22"/>
          <w:szCs w:val="22"/>
        </w:rPr>
        <w:t>Sarah:</w:t>
      </w:r>
      <w:r w:rsidR="00642AFD" w:rsidRPr="0071521E">
        <w:rPr>
          <w:rFonts w:ascii="Arial" w:hAnsi="Arial" w:cs="Arial"/>
          <w:sz w:val="22"/>
          <w:szCs w:val="22"/>
        </w:rPr>
        <w:t xml:space="preserve"> </w:t>
      </w:r>
      <w:r w:rsidRPr="0071521E">
        <w:rPr>
          <w:rFonts w:ascii="Arial" w:hAnsi="Arial" w:cs="Arial"/>
          <w:sz w:val="22"/>
          <w:szCs w:val="22"/>
        </w:rPr>
        <w:t>It is absolutely delightful. It</w:t>
      </w:r>
      <w:r w:rsidR="00816BB4" w:rsidRPr="0071521E">
        <w:rPr>
          <w:rFonts w:ascii="Arial" w:hAnsi="Arial" w:cs="Arial"/>
          <w:sz w:val="22"/>
          <w:szCs w:val="22"/>
        </w:rPr>
        <w:t xml:space="preserve"> </w:t>
      </w:r>
      <w:r w:rsidRPr="0071521E">
        <w:rPr>
          <w:rFonts w:ascii="Arial" w:hAnsi="Arial" w:cs="Arial"/>
          <w:sz w:val="22"/>
          <w:szCs w:val="22"/>
        </w:rPr>
        <w:t xml:space="preserve">has </w:t>
      </w:r>
      <w:r w:rsidRPr="0071521E">
        <w:rPr>
          <w:rFonts w:ascii="Arial" w:hAnsi="Arial" w:cs="Arial"/>
          <w:i/>
          <w:iCs/>
          <w:sz w:val="22"/>
          <w:szCs w:val="22"/>
        </w:rPr>
        <w:t>Harry Potter</w:t>
      </w:r>
      <w:r w:rsidRPr="0071521E">
        <w:rPr>
          <w:rFonts w:ascii="Arial" w:hAnsi="Arial" w:cs="Arial"/>
          <w:sz w:val="22"/>
          <w:szCs w:val="22"/>
        </w:rPr>
        <w:t xml:space="preserve"> vibes along with Jane Austen vibes. It's</w:t>
      </w:r>
      <w:r w:rsidR="00642AFD" w:rsidRPr="0071521E">
        <w:rPr>
          <w:rFonts w:ascii="Arial" w:hAnsi="Arial" w:cs="Arial"/>
          <w:sz w:val="22"/>
          <w:szCs w:val="22"/>
        </w:rPr>
        <w:t xml:space="preserve"> like </w:t>
      </w:r>
      <w:r w:rsidRPr="0071521E">
        <w:rPr>
          <w:rFonts w:ascii="Arial" w:hAnsi="Arial" w:cs="Arial"/>
          <w:sz w:val="22"/>
          <w:szCs w:val="22"/>
        </w:rPr>
        <w:t>a fantasy adventure story, but it totally works within</w:t>
      </w:r>
      <w:r w:rsidR="00642AFD" w:rsidRPr="0071521E">
        <w:rPr>
          <w:rFonts w:ascii="Arial" w:hAnsi="Arial" w:cs="Arial"/>
          <w:sz w:val="22"/>
          <w:szCs w:val="22"/>
        </w:rPr>
        <w:t>.</w:t>
      </w:r>
      <w:r w:rsidRPr="0071521E">
        <w:rPr>
          <w:rFonts w:ascii="Arial" w:hAnsi="Arial" w:cs="Arial"/>
          <w:sz w:val="22"/>
          <w:szCs w:val="22"/>
        </w:rPr>
        <w:t xml:space="preserve"> </w:t>
      </w:r>
      <w:r w:rsidR="00642AFD" w:rsidRPr="0071521E">
        <w:rPr>
          <w:rFonts w:ascii="Arial" w:hAnsi="Arial" w:cs="Arial"/>
          <w:sz w:val="22"/>
          <w:szCs w:val="22"/>
        </w:rPr>
        <w:t>T</w:t>
      </w:r>
      <w:r w:rsidRPr="0071521E">
        <w:rPr>
          <w:rFonts w:ascii="Arial" w:hAnsi="Arial" w:cs="Arial"/>
          <w:sz w:val="22"/>
          <w:szCs w:val="22"/>
        </w:rPr>
        <w:t xml:space="preserve">he way she plays with the world of Jane Austen is very sophisticated. I was listening to the audiobook laughing out loud throughout, which I never do </w:t>
      </w:r>
      <w:r w:rsidR="00AA1E2E" w:rsidRPr="0071521E">
        <w:rPr>
          <w:rFonts w:ascii="Arial" w:hAnsi="Arial" w:cs="Arial"/>
          <w:sz w:val="22"/>
          <w:szCs w:val="22"/>
        </w:rPr>
        <w:t>[chuckles]</w:t>
      </w:r>
      <w:r w:rsidR="00A51154" w:rsidRPr="0071521E">
        <w:rPr>
          <w:rFonts w:ascii="Arial" w:hAnsi="Arial" w:cs="Arial"/>
          <w:sz w:val="22"/>
          <w:szCs w:val="22"/>
        </w:rPr>
        <w:t xml:space="preserve"> </w:t>
      </w:r>
      <w:r w:rsidRPr="0071521E">
        <w:rPr>
          <w:rFonts w:ascii="Arial" w:hAnsi="Arial" w:cs="Arial"/>
          <w:sz w:val="22"/>
          <w:szCs w:val="22"/>
        </w:rPr>
        <w:t>when I read Jane Austen</w:t>
      </w:r>
      <w:r w:rsidR="00642AFD" w:rsidRPr="0071521E">
        <w:rPr>
          <w:rFonts w:ascii="Arial" w:hAnsi="Arial" w:cs="Arial"/>
          <w:sz w:val="22"/>
          <w:szCs w:val="22"/>
        </w:rPr>
        <w:t>, t</w:t>
      </w:r>
      <w:r w:rsidRPr="0071521E">
        <w:rPr>
          <w:rFonts w:ascii="Arial" w:hAnsi="Arial" w:cs="Arial"/>
          <w:sz w:val="22"/>
          <w:szCs w:val="22"/>
        </w:rPr>
        <w:t>hings that aren't Jane Austen's original books</w:t>
      </w:r>
      <w:r w:rsidR="002677C4" w:rsidRPr="0071521E">
        <w:rPr>
          <w:rFonts w:ascii="Arial" w:hAnsi="Arial" w:cs="Arial"/>
          <w:sz w:val="22"/>
          <w:szCs w:val="22"/>
        </w:rPr>
        <w:t xml:space="preserve"> a</w:t>
      </w:r>
      <w:r w:rsidRPr="0071521E">
        <w:rPr>
          <w:rFonts w:ascii="Arial" w:hAnsi="Arial" w:cs="Arial"/>
          <w:sz w:val="22"/>
          <w:szCs w:val="22"/>
        </w:rPr>
        <w:t>nd so that's the one that I'd</w:t>
      </w:r>
      <w:r w:rsidR="002677C4" w:rsidRPr="0071521E">
        <w:rPr>
          <w:rFonts w:ascii="Arial" w:hAnsi="Arial" w:cs="Arial"/>
          <w:sz w:val="22"/>
          <w:szCs w:val="22"/>
        </w:rPr>
        <w:t xml:space="preserve"> like </w:t>
      </w:r>
      <w:r w:rsidRPr="0071521E">
        <w:rPr>
          <w:rFonts w:ascii="Arial" w:hAnsi="Arial" w:cs="Arial"/>
          <w:sz w:val="22"/>
          <w:szCs w:val="22"/>
        </w:rPr>
        <w:t xml:space="preserve">to recommend. </w:t>
      </w:r>
    </w:p>
    <w:p w14:paraId="39E583B8" w14:textId="77777777" w:rsidR="00E7616A" w:rsidRPr="0071521E" w:rsidRDefault="00E7616A">
      <w:pPr>
        <w:rPr>
          <w:rFonts w:ascii="Arial" w:hAnsi="Arial" w:cs="Arial"/>
          <w:b/>
          <w:bCs/>
          <w:sz w:val="22"/>
          <w:szCs w:val="22"/>
        </w:rPr>
      </w:pPr>
    </w:p>
    <w:p w14:paraId="58E5033D" w14:textId="1C3F0D14" w:rsidR="00033DB6" w:rsidRPr="0071521E" w:rsidRDefault="001C75C0">
      <w:pPr>
        <w:rPr>
          <w:rFonts w:ascii="Arial" w:hAnsi="Arial" w:cs="Arial"/>
          <w:sz w:val="22"/>
          <w:szCs w:val="22"/>
        </w:rPr>
      </w:pPr>
      <w:r w:rsidRPr="0071521E">
        <w:rPr>
          <w:rFonts w:ascii="Arial" w:hAnsi="Arial" w:cs="Arial"/>
          <w:b/>
          <w:bCs/>
          <w:sz w:val="22"/>
          <w:szCs w:val="22"/>
        </w:rPr>
        <w:t>Becca:</w:t>
      </w:r>
      <w:r w:rsidR="002677C4" w:rsidRPr="0071521E">
        <w:rPr>
          <w:rFonts w:ascii="Arial" w:hAnsi="Arial" w:cs="Arial"/>
          <w:sz w:val="22"/>
          <w:szCs w:val="22"/>
        </w:rPr>
        <w:t xml:space="preserve"> </w:t>
      </w:r>
      <w:r w:rsidRPr="0071521E">
        <w:rPr>
          <w:rFonts w:ascii="Arial" w:hAnsi="Arial" w:cs="Arial"/>
          <w:sz w:val="22"/>
          <w:szCs w:val="22"/>
        </w:rPr>
        <w:t xml:space="preserve">Nice. </w:t>
      </w:r>
    </w:p>
    <w:p w14:paraId="1C47C811" w14:textId="77777777" w:rsidR="00E7616A" w:rsidRPr="0071521E" w:rsidRDefault="00E7616A">
      <w:pPr>
        <w:rPr>
          <w:rFonts w:ascii="Arial" w:hAnsi="Arial" w:cs="Arial"/>
          <w:b/>
          <w:bCs/>
          <w:sz w:val="22"/>
          <w:szCs w:val="22"/>
        </w:rPr>
      </w:pPr>
    </w:p>
    <w:p w14:paraId="64BA29C1" w14:textId="34FB0050" w:rsidR="00033DB6" w:rsidRPr="0071521E" w:rsidRDefault="00400EF6">
      <w:pPr>
        <w:rPr>
          <w:rFonts w:ascii="Arial" w:hAnsi="Arial" w:cs="Arial"/>
          <w:sz w:val="22"/>
          <w:szCs w:val="22"/>
        </w:rPr>
      </w:pPr>
      <w:r w:rsidRPr="0071521E">
        <w:rPr>
          <w:rFonts w:ascii="Arial" w:hAnsi="Arial" w:cs="Arial"/>
          <w:b/>
          <w:bCs/>
          <w:sz w:val="22"/>
          <w:szCs w:val="22"/>
        </w:rPr>
        <w:t>Molly:</w:t>
      </w:r>
      <w:r w:rsidR="002677C4" w:rsidRPr="0071521E">
        <w:rPr>
          <w:rFonts w:ascii="Arial" w:hAnsi="Arial" w:cs="Arial"/>
          <w:sz w:val="22"/>
          <w:szCs w:val="22"/>
        </w:rPr>
        <w:t xml:space="preserve"> </w:t>
      </w:r>
      <w:r w:rsidRPr="0071521E">
        <w:rPr>
          <w:rFonts w:ascii="Arial" w:hAnsi="Arial" w:cs="Arial"/>
          <w:sz w:val="22"/>
          <w:szCs w:val="22"/>
        </w:rPr>
        <w:t>All</w:t>
      </w:r>
      <w:r w:rsidR="002677C4" w:rsidRPr="0071521E">
        <w:rPr>
          <w:rFonts w:ascii="Arial" w:hAnsi="Arial" w:cs="Arial"/>
          <w:sz w:val="22"/>
          <w:szCs w:val="22"/>
        </w:rPr>
        <w:t xml:space="preserve"> right</w:t>
      </w:r>
      <w:r w:rsidRPr="0071521E">
        <w:rPr>
          <w:rFonts w:ascii="Arial" w:hAnsi="Arial" w:cs="Arial"/>
          <w:sz w:val="22"/>
          <w:szCs w:val="22"/>
        </w:rPr>
        <w:t xml:space="preserve">. I will definitely check that out. </w:t>
      </w:r>
    </w:p>
    <w:p w14:paraId="6AD7DDF6" w14:textId="77777777" w:rsidR="00E7616A" w:rsidRPr="0071521E" w:rsidRDefault="00E7616A">
      <w:pPr>
        <w:rPr>
          <w:rFonts w:ascii="Arial" w:hAnsi="Arial" w:cs="Arial"/>
          <w:b/>
          <w:bCs/>
          <w:sz w:val="22"/>
          <w:szCs w:val="22"/>
        </w:rPr>
      </w:pPr>
    </w:p>
    <w:p w14:paraId="048E837A" w14:textId="4EFC6531" w:rsidR="00C02A7F" w:rsidRPr="0071521E" w:rsidRDefault="00824F8D">
      <w:pPr>
        <w:rPr>
          <w:rFonts w:ascii="Arial" w:hAnsi="Arial" w:cs="Arial"/>
          <w:sz w:val="22"/>
          <w:szCs w:val="22"/>
        </w:rPr>
      </w:pPr>
      <w:r w:rsidRPr="0071521E">
        <w:rPr>
          <w:rFonts w:ascii="Arial" w:hAnsi="Arial" w:cs="Arial"/>
          <w:b/>
          <w:bCs/>
          <w:sz w:val="22"/>
          <w:szCs w:val="22"/>
        </w:rPr>
        <w:t>Prerna:</w:t>
      </w:r>
      <w:r w:rsidR="002677C4" w:rsidRPr="0071521E">
        <w:rPr>
          <w:rFonts w:ascii="Arial" w:hAnsi="Arial" w:cs="Arial"/>
          <w:sz w:val="22"/>
          <w:szCs w:val="22"/>
        </w:rPr>
        <w:t xml:space="preserve"> </w:t>
      </w:r>
      <w:r w:rsidRPr="0071521E">
        <w:rPr>
          <w:rFonts w:ascii="Arial" w:hAnsi="Arial" w:cs="Arial"/>
          <w:sz w:val="22"/>
          <w:szCs w:val="22"/>
        </w:rPr>
        <w:t>Well, mine is also a</w:t>
      </w:r>
      <w:r w:rsidR="00816BB4" w:rsidRPr="0071521E">
        <w:rPr>
          <w:rFonts w:ascii="Arial" w:hAnsi="Arial" w:cs="Arial"/>
          <w:sz w:val="22"/>
          <w:szCs w:val="22"/>
        </w:rPr>
        <w:t xml:space="preserve"> </w:t>
      </w:r>
      <w:r w:rsidRPr="0071521E">
        <w:rPr>
          <w:rFonts w:ascii="Arial" w:hAnsi="Arial" w:cs="Arial"/>
          <w:sz w:val="22"/>
          <w:szCs w:val="22"/>
        </w:rPr>
        <w:t>Austen spinoff that I have started</w:t>
      </w:r>
      <w:r w:rsidR="008552A0" w:rsidRPr="0071521E">
        <w:rPr>
          <w:rFonts w:ascii="Arial" w:hAnsi="Arial" w:cs="Arial"/>
          <w:sz w:val="22"/>
          <w:szCs w:val="22"/>
        </w:rPr>
        <w:t>--</w:t>
      </w:r>
      <w:r w:rsidRPr="0071521E">
        <w:rPr>
          <w:rFonts w:ascii="Arial" w:hAnsi="Arial" w:cs="Arial"/>
          <w:sz w:val="22"/>
          <w:szCs w:val="22"/>
        </w:rPr>
        <w:t xml:space="preserve"> that I started reading a couple of years ago, but I just read the latest in the series. I think it's called a </w:t>
      </w:r>
      <w:r w:rsidR="000A2CF1" w:rsidRPr="0071521E">
        <w:rPr>
          <w:rFonts w:ascii="Arial" w:hAnsi="Arial" w:cs="Arial"/>
          <w:i/>
          <w:iCs/>
          <w:sz w:val="22"/>
          <w:szCs w:val="22"/>
        </w:rPr>
        <w:t>Mr. Darcy &amp; Miss Tilney Series</w:t>
      </w:r>
      <w:r w:rsidR="00C02A7F" w:rsidRPr="0071521E">
        <w:rPr>
          <w:rFonts w:ascii="Arial" w:hAnsi="Arial" w:cs="Arial"/>
          <w:i/>
          <w:iCs/>
          <w:sz w:val="22"/>
          <w:szCs w:val="22"/>
        </w:rPr>
        <w:t>.</w:t>
      </w:r>
    </w:p>
    <w:p w14:paraId="497F63F6" w14:textId="77777777" w:rsidR="000A2CF1" w:rsidRPr="0071521E" w:rsidRDefault="000A2CF1">
      <w:pPr>
        <w:rPr>
          <w:rFonts w:ascii="Arial" w:hAnsi="Arial" w:cs="Arial"/>
          <w:b/>
          <w:bCs/>
          <w:sz w:val="22"/>
          <w:szCs w:val="22"/>
        </w:rPr>
      </w:pPr>
    </w:p>
    <w:p w14:paraId="4AA09D96" w14:textId="04DCEA1C" w:rsidR="00033DB6" w:rsidRPr="0071521E" w:rsidRDefault="00E275AD">
      <w:pPr>
        <w:rPr>
          <w:rFonts w:ascii="Arial" w:hAnsi="Arial" w:cs="Arial"/>
          <w:sz w:val="22"/>
          <w:szCs w:val="22"/>
        </w:rPr>
      </w:pPr>
      <w:r w:rsidRPr="0071521E">
        <w:rPr>
          <w:rFonts w:ascii="Arial" w:hAnsi="Arial" w:cs="Arial"/>
          <w:b/>
          <w:bCs/>
          <w:sz w:val="22"/>
          <w:szCs w:val="22"/>
        </w:rPr>
        <w:t>Sarah:</w:t>
      </w:r>
      <w:r w:rsidR="00C02A7F" w:rsidRPr="0071521E">
        <w:rPr>
          <w:rFonts w:ascii="Arial" w:hAnsi="Arial" w:cs="Arial"/>
          <w:sz w:val="22"/>
          <w:szCs w:val="22"/>
        </w:rPr>
        <w:t xml:space="preserve"> </w:t>
      </w:r>
      <w:r w:rsidRPr="0071521E">
        <w:rPr>
          <w:rFonts w:ascii="Arial" w:hAnsi="Arial" w:cs="Arial"/>
          <w:sz w:val="22"/>
          <w:szCs w:val="22"/>
        </w:rPr>
        <w:t xml:space="preserve">My book club really </w:t>
      </w:r>
      <w:r w:rsidR="00C02A7F" w:rsidRPr="0071521E">
        <w:rPr>
          <w:rFonts w:ascii="Arial" w:hAnsi="Arial" w:cs="Arial"/>
          <w:sz w:val="22"/>
          <w:szCs w:val="22"/>
        </w:rPr>
        <w:t>like</w:t>
      </w:r>
      <w:r w:rsidRPr="0071521E">
        <w:rPr>
          <w:rFonts w:ascii="Arial" w:hAnsi="Arial" w:cs="Arial"/>
          <w:sz w:val="22"/>
          <w:szCs w:val="22"/>
        </w:rPr>
        <w:t xml:space="preserve">s those. Yeah. </w:t>
      </w:r>
    </w:p>
    <w:p w14:paraId="2E17B257" w14:textId="77777777" w:rsidR="0050147D" w:rsidRPr="0071521E" w:rsidRDefault="0050147D">
      <w:pPr>
        <w:rPr>
          <w:rFonts w:ascii="Arial" w:hAnsi="Arial" w:cs="Arial"/>
          <w:b/>
          <w:bCs/>
          <w:sz w:val="22"/>
          <w:szCs w:val="22"/>
        </w:rPr>
      </w:pPr>
    </w:p>
    <w:p w14:paraId="12D1E72E" w14:textId="77777777" w:rsidR="00E511CF" w:rsidRPr="0071521E" w:rsidRDefault="00824F8D">
      <w:pPr>
        <w:rPr>
          <w:rFonts w:ascii="Arial" w:hAnsi="Arial" w:cs="Arial"/>
          <w:sz w:val="22"/>
          <w:szCs w:val="22"/>
        </w:rPr>
      </w:pPr>
      <w:r w:rsidRPr="0071521E">
        <w:rPr>
          <w:rFonts w:ascii="Arial" w:hAnsi="Arial" w:cs="Arial"/>
          <w:b/>
          <w:bCs/>
          <w:sz w:val="22"/>
          <w:szCs w:val="22"/>
        </w:rPr>
        <w:t>Prerna:</w:t>
      </w:r>
      <w:r w:rsidR="00C02A7F" w:rsidRPr="0071521E">
        <w:rPr>
          <w:rFonts w:ascii="Arial" w:hAnsi="Arial" w:cs="Arial"/>
          <w:sz w:val="22"/>
          <w:szCs w:val="22"/>
        </w:rPr>
        <w:t xml:space="preserve"> </w:t>
      </w:r>
      <w:r w:rsidRPr="0071521E">
        <w:rPr>
          <w:rFonts w:ascii="Arial" w:hAnsi="Arial" w:cs="Arial"/>
          <w:sz w:val="22"/>
          <w:szCs w:val="22"/>
        </w:rPr>
        <w:t>Yeah. It's a young adult novel series by a writer named Claudia Gray</w:t>
      </w:r>
      <w:r w:rsidR="001E508C" w:rsidRPr="0071521E">
        <w:rPr>
          <w:rFonts w:ascii="Arial" w:hAnsi="Arial" w:cs="Arial"/>
          <w:sz w:val="22"/>
          <w:szCs w:val="22"/>
        </w:rPr>
        <w:t>. I</w:t>
      </w:r>
      <w:r w:rsidRPr="0071521E">
        <w:rPr>
          <w:rFonts w:ascii="Arial" w:hAnsi="Arial" w:cs="Arial"/>
          <w:sz w:val="22"/>
          <w:szCs w:val="22"/>
        </w:rPr>
        <w:t xml:space="preserve">t essentially sets all of the Austen stories in the same general universe and timeline. </w:t>
      </w:r>
      <w:r w:rsidR="003921DD" w:rsidRPr="0071521E">
        <w:rPr>
          <w:rFonts w:ascii="Arial" w:hAnsi="Arial" w:cs="Arial"/>
          <w:b/>
          <w:bCs/>
          <w:sz w:val="22"/>
          <w:szCs w:val="22"/>
        </w:rPr>
        <w:t>[00:17:00]</w:t>
      </w:r>
      <w:r w:rsidR="003921DD" w:rsidRPr="0071521E">
        <w:rPr>
          <w:rFonts w:ascii="Arial" w:hAnsi="Arial" w:cs="Arial"/>
          <w:sz w:val="22"/>
          <w:szCs w:val="22"/>
        </w:rPr>
        <w:t xml:space="preserve"> </w:t>
      </w:r>
      <w:r w:rsidRPr="0071521E">
        <w:rPr>
          <w:rFonts w:ascii="Arial" w:hAnsi="Arial" w:cs="Arial"/>
          <w:sz w:val="22"/>
          <w:szCs w:val="22"/>
        </w:rPr>
        <w:t xml:space="preserve">And it's a murder mystery series that takes place at a time when different Austen couples come together and they all know each other in this world. </w:t>
      </w:r>
      <w:r w:rsidR="00DC1240" w:rsidRPr="0071521E">
        <w:rPr>
          <w:rFonts w:ascii="Arial" w:hAnsi="Arial" w:cs="Arial"/>
          <w:sz w:val="22"/>
          <w:szCs w:val="22"/>
        </w:rPr>
        <w:t>T</w:t>
      </w:r>
      <w:r w:rsidRPr="0071521E">
        <w:rPr>
          <w:rFonts w:ascii="Arial" w:hAnsi="Arial" w:cs="Arial"/>
          <w:sz w:val="22"/>
          <w:szCs w:val="22"/>
        </w:rPr>
        <w:t>he daughter of Lizzie and Darcy</w:t>
      </w:r>
      <w:r w:rsidR="00185E21" w:rsidRPr="0071521E">
        <w:rPr>
          <w:rFonts w:ascii="Arial" w:hAnsi="Arial" w:cs="Arial"/>
          <w:sz w:val="22"/>
          <w:szCs w:val="22"/>
        </w:rPr>
        <w:t>-- S</w:t>
      </w:r>
      <w:r w:rsidRPr="0071521E">
        <w:rPr>
          <w:rFonts w:ascii="Arial" w:hAnsi="Arial" w:cs="Arial"/>
          <w:sz w:val="22"/>
          <w:szCs w:val="22"/>
        </w:rPr>
        <w:t xml:space="preserve">orry, the son of Elizabeth Bennet and Mr. Darcy goes on an adventure with the daughter of Henry Tilney and Catherine Morland from </w:t>
      </w:r>
      <w:r w:rsidRPr="0071521E">
        <w:rPr>
          <w:rFonts w:ascii="Arial" w:hAnsi="Arial" w:cs="Arial"/>
          <w:i/>
          <w:iCs/>
          <w:sz w:val="22"/>
          <w:szCs w:val="22"/>
        </w:rPr>
        <w:t>Northanger Abbey</w:t>
      </w:r>
      <w:r w:rsidRPr="0071521E">
        <w:rPr>
          <w:rFonts w:ascii="Arial" w:hAnsi="Arial" w:cs="Arial"/>
          <w:sz w:val="22"/>
          <w:szCs w:val="22"/>
        </w:rPr>
        <w:t xml:space="preserve">. </w:t>
      </w:r>
    </w:p>
    <w:p w14:paraId="70CDFD99" w14:textId="77777777" w:rsidR="00E511CF" w:rsidRPr="0071521E" w:rsidRDefault="00E511CF">
      <w:pPr>
        <w:rPr>
          <w:rFonts w:ascii="Arial" w:hAnsi="Arial" w:cs="Arial"/>
          <w:sz w:val="22"/>
          <w:szCs w:val="22"/>
        </w:rPr>
      </w:pPr>
    </w:p>
    <w:p w14:paraId="06BB7CEA" w14:textId="315C40FC" w:rsidR="00033DB6" w:rsidRPr="0071521E" w:rsidRDefault="00E511CF">
      <w:pPr>
        <w:rPr>
          <w:rFonts w:ascii="Arial" w:hAnsi="Arial" w:cs="Arial"/>
          <w:sz w:val="22"/>
          <w:szCs w:val="22"/>
        </w:rPr>
      </w:pPr>
      <w:r w:rsidRPr="0071521E">
        <w:rPr>
          <w:rFonts w:ascii="Arial" w:hAnsi="Arial" w:cs="Arial"/>
          <w:sz w:val="22"/>
          <w:szCs w:val="22"/>
        </w:rPr>
        <w:t xml:space="preserve">It is truly delightful. I didn't think I was going to </w:t>
      </w:r>
      <w:r w:rsidR="005E7410" w:rsidRPr="0071521E">
        <w:rPr>
          <w:rFonts w:ascii="Arial" w:hAnsi="Arial" w:cs="Arial"/>
          <w:sz w:val="22"/>
          <w:szCs w:val="22"/>
        </w:rPr>
        <w:t>like</w:t>
      </w:r>
      <w:r w:rsidR="005E7410" w:rsidRPr="0071521E">
        <w:rPr>
          <w:rFonts w:ascii="Arial" w:hAnsi="Arial" w:cs="Arial"/>
          <w:b/>
          <w:bCs/>
          <w:sz w:val="22"/>
          <w:szCs w:val="22"/>
        </w:rPr>
        <w:t xml:space="preserve"> </w:t>
      </w:r>
      <w:r w:rsidRPr="0071521E">
        <w:rPr>
          <w:rFonts w:ascii="Arial" w:hAnsi="Arial" w:cs="Arial"/>
          <w:sz w:val="22"/>
          <w:szCs w:val="22"/>
        </w:rPr>
        <w:t xml:space="preserve">it very much when I started reading it. The first one is called </w:t>
      </w:r>
      <w:r w:rsidR="005E7410" w:rsidRPr="0071521E">
        <w:rPr>
          <w:rFonts w:ascii="Arial" w:hAnsi="Arial" w:cs="Arial"/>
          <w:i/>
          <w:iCs/>
          <w:sz w:val="22"/>
          <w:szCs w:val="22"/>
        </w:rPr>
        <w:t>T</w:t>
      </w:r>
      <w:r w:rsidRPr="0071521E">
        <w:rPr>
          <w:rFonts w:ascii="Arial" w:hAnsi="Arial" w:cs="Arial"/>
          <w:i/>
          <w:iCs/>
          <w:sz w:val="22"/>
          <w:szCs w:val="22"/>
        </w:rPr>
        <w:t xml:space="preserve">he </w:t>
      </w:r>
      <w:r w:rsidR="005E7410" w:rsidRPr="0071521E">
        <w:rPr>
          <w:rFonts w:ascii="Arial" w:hAnsi="Arial" w:cs="Arial"/>
          <w:i/>
          <w:iCs/>
          <w:sz w:val="22"/>
          <w:szCs w:val="22"/>
        </w:rPr>
        <w:t>M</w:t>
      </w:r>
      <w:r w:rsidRPr="0071521E">
        <w:rPr>
          <w:rFonts w:ascii="Arial" w:hAnsi="Arial" w:cs="Arial"/>
          <w:i/>
          <w:iCs/>
          <w:sz w:val="22"/>
          <w:szCs w:val="22"/>
        </w:rPr>
        <w:t>urder of Mr. Wickham</w:t>
      </w:r>
      <w:r w:rsidR="00614BA8" w:rsidRPr="0071521E">
        <w:rPr>
          <w:rFonts w:ascii="Arial" w:hAnsi="Arial" w:cs="Arial"/>
          <w:i/>
          <w:iCs/>
          <w:sz w:val="22"/>
          <w:szCs w:val="22"/>
        </w:rPr>
        <w:t>.</w:t>
      </w:r>
      <w:r w:rsidRPr="0071521E">
        <w:rPr>
          <w:rFonts w:ascii="Arial" w:hAnsi="Arial" w:cs="Arial"/>
          <w:sz w:val="22"/>
          <w:szCs w:val="22"/>
        </w:rPr>
        <w:t xml:space="preserve"> </w:t>
      </w:r>
      <w:r w:rsidR="00614BA8" w:rsidRPr="0071521E">
        <w:rPr>
          <w:rFonts w:ascii="Arial" w:hAnsi="Arial" w:cs="Arial"/>
          <w:sz w:val="22"/>
          <w:szCs w:val="22"/>
        </w:rPr>
        <w:t>I</w:t>
      </w:r>
      <w:r w:rsidRPr="0071521E">
        <w:rPr>
          <w:rFonts w:ascii="Arial" w:hAnsi="Arial" w:cs="Arial"/>
          <w:sz w:val="22"/>
          <w:szCs w:val="22"/>
        </w:rPr>
        <w:t>t just does such a great job of diving into what makes these characters so lovable and spins together nostalgia</w:t>
      </w:r>
      <w:r w:rsidR="005E7410" w:rsidRPr="0071521E">
        <w:rPr>
          <w:rFonts w:ascii="Arial" w:hAnsi="Arial" w:cs="Arial"/>
          <w:sz w:val="22"/>
          <w:szCs w:val="22"/>
        </w:rPr>
        <w:t>, b</w:t>
      </w:r>
      <w:r w:rsidRPr="0071521E">
        <w:rPr>
          <w:rFonts w:ascii="Arial" w:hAnsi="Arial" w:cs="Arial"/>
          <w:sz w:val="22"/>
          <w:szCs w:val="22"/>
        </w:rPr>
        <w:t>ut also</w:t>
      </w:r>
      <w:r w:rsidR="00D23597" w:rsidRPr="0071521E">
        <w:rPr>
          <w:rFonts w:ascii="Arial" w:hAnsi="Arial" w:cs="Arial"/>
          <w:sz w:val="22"/>
          <w:szCs w:val="22"/>
        </w:rPr>
        <w:t>,</w:t>
      </w:r>
      <w:r w:rsidRPr="0071521E">
        <w:rPr>
          <w:rFonts w:ascii="Arial" w:hAnsi="Arial" w:cs="Arial"/>
          <w:sz w:val="22"/>
          <w:szCs w:val="22"/>
        </w:rPr>
        <w:t xml:space="preserve"> it's a great mystery. There's a cute love story going on. It's a really delightful way to revisit the Austen verse</w:t>
      </w:r>
      <w:r w:rsidR="00D23597" w:rsidRPr="0071521E">
        <w:rPr>
          <w:rFonts w:ascii="Arial" w:hAnsi="Arial" w:cs="Arial"/>
          <w:sz w:val="22"/>
          <w:szCs w:val="22"/>
        </w:rPr>
        <w:t xml:space="preserve"> </w:t>
      </w:r>
      <w:r w:rsidRPr="0071521E">
        <w:rPr>
          <w:rFonts w:ascii="Arial" w:hAnsi="Arial" w:cs="Arial"/>
          <w:sz w:val="22"/>
          <w:szCs w:val="22"/>
        </w:rPr>
        <w:t xml:space="preserve">in my opinion. </w:t>
      </w:r>
    </w:p>
    <w:p w14:paraId="52DCB29C" w14:textId="77777777" w:rsidR="009D5F64" w:rsidRPr="0071521E" w:rsidRDefault="009D5F64">
      <w:pPr>
        <w:rPr>
          <w:rFonts w:ascii="Arial" w:hAnsi="Arial" w:cs="Arial"/>
          <w:b/>
          <w:bCs/>
          <w:sz w:val="22"/>
          <w:szCs w:val="22"/>
        </w:rPr>
      </w:pPr>
    </w:p>
    <w:p w14:paraId="1E2E0B4B" w14:textId="77777777" w:rsidR="00BC6221" w:rsidRPr="0071521E" w:rsidRDefault="001C75C0">
      <w:pPr>
        <w:rPr>
          <w:rFonts w:ascii="Arial" w:hAnsi="Arial" w:cs="Arial"/>
          <w:sz w:val="22"/>
          <w:szCs w:val="22"/>
        </w:rPr>
      </w:pPr>
      <w:r w:rsidRPr="0071521E">
        <w:rPr>
          <w:rFonts w:ascii="Arial" w:hAnsi="Arial" w:cs="Arial"/>
          <w:b/>
          <w:bCs/>
          <w:sz w:val="22"/>
          <w:szCs w:val="22"/>
        </w:rPr>
        <w:t>Becca:</w:t>
      </w:r>
      <w:r w:rsidR="00D270C7" w:rsidRPr="0071521E">
        <w:rPr>
          <w:rFonts w:ascii="Arial" w:hAnsi="Arial" w:cs="Arial"/>
          <w:sz w:val="22"/>
          <w:szCs w:val="22"/>
        </w:rPr>
        <w:t xml:space="preserve"> </w:t>
      </w:r>
      <w:r w:rsidRPr="0071521E">
        <w:rPr>
          <w:rFonts w:ascii="Arial" w:hAnsi="Arial" w:cs="Arial"/>
          <w:sz w:val="22"/>
          <w:szCs w:val="22"/>
        </w:rPr>
        <w:t>I actually picked this book up at New York Comic Con a year or two ago</w:t>
      </w:r>
      <w:r w:rsidR="00810C89" w:rsidRPr="0071521E">
        <w:rPr>
          <w:rFonts w:ascii="Arial" w:hAnsi="Arial" w:cs="Arial"/>
          <w:sz w:val="22"/>
          <w:szCs w:val="22"/>
        </w:rPr>
        <w:t>,</w:t>
      </w:r>
      <w:r w:rsidRPr="0071521E">
        <w:rPr>
          <w:rFonts w:ascii="Arial" w:hAnsi="Arial" w:cs="Arial"/>
          <w:sz w:val="22"/>
          <w:szCs w:val="22"/>
        </w:rPr>
        <w:t xml:space="preserve"> because it was at the bookstand and </w:t>
      </w:r>
      <w:r w:rsidR="004A5E64" w:rsidRPr="0071521E">
        <w:rPr>
          <w:rFonts w:ascii="Arial" w:hAnsi="Arial" w:cs="Arial"/>
          <w:b/>
          <w:bCs/>
          <w:sz w:val="22"/>
          <w:szCs w:val="22"/>
        </w:rPr>
        <w:t>[00:18:00]</w:t>
      </w:r>
      <w:r w:rsidR="004A5E64" w:rsidRPr="0071521E">
        <w:rPr>
          <w:rFonts w:ascii="Arial" w:hAnsi="Arial" w:cs="Arial"/>
          <w:sz w:val="22"/>
          <w:szCs w:val="22"/>
        </w:rPr>
        <w:t xml:space="preserve"> </w:t>
      </w:r>
      <w:r w:rsidRPr="0071521E">
        <w:rPr>
          <w:rFonts w:ascii="Arial" w:hAnsi="Arial" w:cs="Arial"/>
          <w:sz w:val="22"/>
          <w:szCs w:val="22"/>
        </w:rPr>
        <w:t xml:space="preserve">I was </w:t>
      </w:r>
      <w:r w:rsidR="00D270C7" w:rsidRPr="0071521E">
        <w:rPr>
          <w:rFonts w:ascii="Arial" w:hAnsi="Arial" w:cs="Arial"/>
          <w:sz w:val="22"/>
          <w:szCs w:val="22"/>
        </w:rPr>
        <w:t>like</w:t>
      </w:r>
      <w:r w:rsidR="00B7501A" w:rsidRPr="0071521E">
        <w:rPr>
          <w:rFonts w:ascii="Arial" w:hAnsi="Arial" w:cs="Arial"/>
          <w:sz w:val="22"/>
          <w:szCs w:val="22"/>
        </w:rPr>
        <w:t xml:space="preserve">, </w:t>
      </w:r>
      <w:r w:rsidR="00D270C7" w:rsidRPr="0071521E">
        <w:rPr>
          <w:rFonts w:ascii="Arial" w:hAnsi="Arial" w:cs="Arial"/>
          <w:sz w:val="22"/>
          <w:szCs w:val="22"/>
        </w:rPr>
        <w:t>“T</w:t>
      </w:r>
      <w:r w:rsidRPr="0071521E">
        <w:rPr>
          <w:rFonts w:ascii="Arial" w:hAnsi="Arial" w:cs="Arial"/>
          <w:sz w:val="22"/>
          <w:szCs w:val="22"/>
        </w:rPr>
        <w:t xml:space="preserve">his looks </w:t>
      </w:r>
      <w:r w:rsidR="00D270C7" w:rsidRPr="0071521E">
        <w:rPr>
          <w:rFonts w:ascii="Arial" w:hAnsi="Arial" w:cs="Arial"/>
          <w:sz w:val="22"/>
          <w:szCs w:val="22"/>
        </w:rPr>
        <w:t>a</w:t>
      </w:r>
      <w:r w:rsidRPr="0071521E">
        <w:rPr>
          <w:rFonts w:ascii="Arial" w:hAnsi="Arial" w:cs="Arial"/>
          <w:sz w:val="22"/>
          <w:szCs w:val="22"/>
        </w:rPr>
        <w:t>mazing.</w:t>
      </w:r>
      <w:r w:rsidR="00D270C7" w:rsidRPr="0071521E">
        <w:rPr>
          <w:rFonts w:ascii="Arial" w:hAnsi="Arial" w:cs="Arial"/>
          <w:sz w:val="22"/>
          <w:szCs w:val="22"/>
        </w:rPr>
        <w:t>”</w:t>
      </w:r>
      <w:r w:rsidRPr="0071521E">
        <w:rPr>
          <w:rFonts w:ascii="Arial" w:hAnsi="Arial" w:cs="Arial"/>
          <w:sz w:val="22"/>
          <w:szCs w:val="22"/>
        </w:rPr>
        <w:t xml:space="preserve"> And then</w:t>
      </w:r>
      <w:r w:rsidR="005437E0" w:rsidRPr="0071521E">
        <w:rPr>
          <w:rFonts w:ascii="Arial" w:hAnsi="Arial" w:cs="Arial"/>
          <w:sz w:val="22"/>
          <w:szCs w:val="22"/>
        </w:rPr>
        <w:t>,</w:t>
      </w:r>
      <w:r w:rsidRPr="0071521E">
        <w:rPr>
          <w:rFonts w:ascii="Arial" w:hAnsi="Arial" w:cs="Arial"/>
          <w:sz w:val="22"/>
          <w:szCs w:val="22"/>
        </w:rPr>
        <w:t xml:space="preserve"> I didn't read it yet</w:t>
      </w:r>
      <w:r w:rsidR="00050CC5" w:rsidRPr="0071521E">
        <w:rPr>
          <w:rFonts w:ascii="Arial" w:hAnsi="Arial" w:cs="Arial"/>
          <w:sz w:val="22"/>
          <w:szCs w:val="22"/>
        </w:rPr>
        <w:t>,</w:t>
      </w:r>
      <w:r w:rsidRPr="0071521E">
        <w:rPr>
          <w:rFonts w:ascii="Arial" w:hAnsi="Arial" w:cs="Arial"/>
          <w:sz w:val="22"/>
          <w:szCs w:val="22"/>
        </w:rPr>
        <w:t xml:space="preserve"> because I haven't read </w:t>
      </w:r>
      <w:r w:rsidR="00B60CF6" w:rsidRPr="0071521E">
        <w:rPr>
          <w:rFonts w:ascii="Arial" w:hAnsi="Arial" w:cs="Arial"/>
          <w:i/>
          <w:iCs/>
          <w:sz w:val="22"/>
          <w:szCs w:val="22"/>
        </w:rPr>
        <w:t>Northanger Abbey</w:t>
      </w:r>
      <w:r w:rsidRPr="0071521E">
        <w:rPr>
          <w:rFonts w:ascii="Arial" w:hAnsi="Arial" w:cs="Arial"/>
          <w:sz w:val="22"/>
          <w:szCs w:val="22"/>
        </w:rPr>
        <w:t>, and I don't</w:t>
      </w:r>
      <w:r w:rsidR="00BC6221" w:rsidRPr="0071521E">
        <w:rPr>
          <w:rFonts w:ascii="Arial" w:hAnsi="Arial" w:cs="Arial"/>
          <w:sz w:val="22"/>
          <w:szCs w:val="22"/>
        </w:rPr>
        <w:t>-</w:t>
      </w:r>
    </w:p>
    <w:p w14:paraId="690A97FC" w14:textId="77777777" w:rsidR="00BC6221" w:rsidRPr="0071521E" w:rsidRDefault="00BC6221">
      <w:pPr>
        <w:rPr>
          <w:rFonts w:ascii="Arial" w:hAnsi="Arial" w:cs="Arial"/>
          <w:sz w:val="22"/>
          <w:szCs w:val="22"/>
        </w:rPr>
      </w:pPr>
    </w:p>
    <w:p w14:paraId="54B4D536" w14:textId="70BF1105" w:rsidR="00BC6221" w:rsidRPr="0071521E" w:rsidRDefault="00E275AD">
      <w:pPr>
        <w:rPr>
          <w:rFonts w:ascii="Arial" w:hAnsi="Arial" w:cs="Arial"/>
          <w:sz w:val="22"/>
          <w:szCs w:val="22"/>
        </w:rPr>
      </w:pPr>
      <w:r w:rsidRPr="0071521E">
        <w:rPr>
          <w:rFonts w:ascii="Arial" w:hAnsi="Arial" w:cs="Arial"/>
          <w:b/>
          <w:bCs/>
          <w:sz w:val="22"/>
          <w:szCs w:val="22"/>
        </w:rPr>
        <w:t>Sarah:</w:t>
      </w:r>
      <w:r w:rsidR="00BC6221" w:rsidRPr="0071521E">
        <w:rPr>
          <w:rFonts w:ascii="Arial" w:hAnsi="Arial" w:cs="Arial"/>
          <w:sz w:val="22"/>
          <w:szCs w:val="22"/>
        </w:rPr>
        <w:t xml:space="preserve"> Oh.</w:t>
      </w:r>
    </w:p>
    <w:p w14:paraId="7CDE771C" w14:textId="77777777" w:rsidR="00BC6221" w:rsidRPr="0071521E" w:rsidRDefault="00BC6221">
      <w:pPr>
        <w:rPr>
          <w:rFonts w:ascii="Arial" w:hAnsi="Arial" w:cs="Arial"/>
          <w:sz w:val="22"/>
          <w:szCs w:val="22"/>
        </w:rPr>
      </w:pPr>
    </w:p>
    <w:p w14:paraId="5C293F8C" w14:textId="5C48B3A6" w:rsidR="00B60CF6" w:rsidRPr="0071521E" w:rsidRDefault="00BC6221">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want spoilers on the characters yet. </w:t>
      </w:r>
    </w:p>
    <w:p w14:paraId="4CD7BF50" w14:textId="77777777" w:rsidR="00B60CF6" w:rsidRPr="0071521E" w:rsidRDefault="00B60CF6">
      <w:pPr>
        <w:rPr>
          <w:rFonts w:ascii="Arial" w:hAnsi="Arial" w:cs="Arial"/>
          <w:sz w:val="22"/>
          <w:szCs w:val="22"/>
        </w:rPr>
      </w:pPr>
    </w:p>
    <w:p w14:paraId="43FE2D2C" w14:textId="3C09E290" w:rsidR="00B60CF6" w:rsidRPr="0071521E" w:rsidRDefault="00E275AD">
      <w:pPr>
        <w:rPr>
          <w:rFonts w:ascii="Arial" w:hAnsi="Arial" w:cs="Arial"/>
          <w:sz w:val="22"/>
          <w:szCs w:val="22"/>
        </w:rPr>
      </w:pPr>
      <w:r w:rsidRPr="0071521E">
        <w:rPr>
          <w:rFonts w:ascii="Arial" w:hAnsi="Arial" w:cs="Arial"/>
          <w:b/>
          <w:bCs/>
          <w:sz w:val="22"/>
          <w:szCs w:val="22"/>
        </w:rPr>
        <w:t>Sarah:</w:t>
      </w:r>
      <w:r w:rsidR="00B60CF6" w:rsidRPr="0071521E">
        <w:rPr>
          <w:rFonts w:ascii="Arial" w:hAnsi="Arial" w:cs="Arial"/>
          <w:b/>
          <w:bCs/>
          <w:sz w:val="22"/>
          <w:szCs w:val="22"/>
        </w:rPr>
        <w:t xml:space="preserve"> </w:t>
      </w:r>
      <w:r w:rsidR="00B60CF6" w:rsidRPr="0071521E">
        <w:rPr>
          <w:rFonts w:ascii="Arial" w:hAnsi="Arial" w:cs="Arial"/>
          <w:sz w:val="22"/>
          <w:szCs w:val="22"/>
        </w:rPr>
        <w:t xml:space="preserve">Nice. </w:t>
      </w:r>
    </w:p>
    <w:p w14:paraId="7350B55A" w14:textId="77777777" w:rsidR="00B60CF6" w:rsidRPr="0071521E" w:rsidRDefault="00B60CF6">
      <w:pPr>
        <w:rPr>
          <w:rFonts w:ascii="Arial" w:hAnsi="Arial" w:cs="Arial"/>
          <w:sz w:val="22"/>
          <w:szCs w:val="22"/>
        </w:rPr>
      </w:pPr>
    </w:p>
    <w:p w14:paraId="61B3CB16" w14:textId="74F8F2F4" w:rsidR="00033DB6" w:rsidRPr="0071521E" w:rsidRDefault="00B60CF6">
      <w:pPr>
        <w:rPr>
          <w:rFonts w:ascii="Arial" w:hAnsi="Arial" w:cs="Arial"/>
          <w:sz w:val="22"/>
          <w:szCs w:val="22"/>
        </w:rPr>
      </w:pPr>
      <w:r w:rsidRPr="0071521E">
        <w:rPr>
          <w:rFonts w:ascii="Arial" w:hAnsi="Arial" w:cs="Arial"/>
          <w:b/>
          <w:bCs/>
          <w:sz w:val="22"/>
          <w:szCs w:val="22"/>
        </w:rPr>
        <w:lastRenderedPageBreak/>
        <w:t xml:space="preserve">Becca: </w:t>
      </w:r>
      <w:r w:rsidRPr="0071521E">
        <w:rPr>
          <w:rFonts w:ascii="Arial" w:hAnsi="Arial" w:cs="Arial"/>
          <w:sz w:val="22"/>
          <w:szCs w:val="22"/>
        </w:rPr>
        <w:t>So</w:t>
      </w:r>
      <w:r w:rsidR="00BC6221" w:rsidRPr="0071521E">
        <w:rPr>
          <w:rFonts w:ascii="Arial" w:hAnsi="Arial" w:cs="Arial"/>
          <w:sz w:val="22"/>
          <w:szCs w:val="22"/>
        </w:rPr>
        <w:t>,</w:t>
      </w:r>
      <w:r w:rsidRPr="0071521E">
        <w:rPr>
          <w:rFonts w:ascii="Arial" w:hAnsi="Arial" w:cs="Arial"/>
          <w:sz w:val="22"/>
          <w:szCs w:val="22"/>
        </w:rPr>
        <w:t xml:space="preserve"> that's the only reason I haven't read it. But when the time comes for me to read </w:t>
      </w:r>
      <w:r w:rsidRPr="0071521E">
        <w:rPr>
          <w:rFonts w:ascii="Arial" w:hAnsi="Arial" w:cs="Arial"/>
          <w:i/>
          <w:iCs/>
          <w:sz w:val="22"/>
          <w:szCs w:val="22"/>
        </w:rPr>
        <w:t>Northanger Abbey</w:t>
      </w:r>
      <w:r w:rsidRPr="0071521E">
        <w:rPr>
          <w:rFonts w:ascii="Arial" w:hAnsi="Arial" w:cs="Arial"/>
          <w:sz w:val="22"/>
          <w:szCs w:val="22"/>
        </w:rPr>
        <w:t>, I will be certainly picking up that series</w:t>
      </w:r>
      <w:r w:rsidR="004D5210" w:rsidRPr="0071521E">
        <w:rPr>
          <w:rFonts w:ascii="Arial" w:hAnsi="Arial" w:cs="Arial"/>
          <w:sz w:val="22"/>
          <w:szCs w:val="22"/>
        </w:rPr>
        <w:t>,</w:t>
      </w:r>
      <w:r w:rsidRPr="0071521E">
        <w:rPr>
          <w:rFonts w:ascii="Arial" w:hAnsi="Arial" w:cs="Arial"/>
          <w:sz w:val="22"/>
          <w:szCs w:val="22"/>
        </w:rPr>
        <w:t xml:space="preserve"> because it's very up my alley. </w:t>
      </w:r>
      <w:r w:rsidR="00AA1E2E" w:rsidRPr="0071521E">
        <w:rPr>
          <w:rFonts w:ascii="Arial" w:hAnsi="Arial" w:cs="Arial"/>
          <w:sz w:val="22"/>
          <w:szCs w:val="22"/>
        </w:rPr>
        <w:t>[chuckles]</w:t>
      </w:r>
      <w:r w:rsidRPr="0071521E">
        <w:rPr>
          <w:rFonts w:ascii="Arial" w:hAnsi="Arial" w:cs="Arial"/>
          <w:sz w:val="22"/>
          <w:szCs w:val="22"/>
        </w:rPr>
        <w:t xml:space="preserve"> </w:t>
      </w:r>
    </w:p>
    <w:p w14:paraId="3D48C99F" w14:textId="77777777" w:rsidR="00AA1E2E" w:rsidRPr="0071521E" w:rsidRDefault="00AA1E2E">
      <w:pPr>
        <w:rPr>
          <w:rFonts w:ascii="Arial" w:hAnsi="Arial" w:cs="Arial"/>
          <w:b/>
          <w:bCs/>
          <w:sz w:val="22"/>
          <w:szCs w:val="22"/>
        </w:rPr>
      </w:pPr>
    </w:p>
    <w:p w14:paraId="49830008" w14:textId="21D282D7" w:rsidR="00033DB6" w:rsidRPr="0071521E" w:rsidRDefault="00E275AD">
      <w:pPr>
        <w:rPr>
          <w:rFonts w:ascii="Arial" w:hAnsi="Arial" w:cs="Arial"/>
          <w:sz w:val="22"/>
          <w:szCs w:val="22"/>
        </w:rPr>
      </w:pPr>
      <w:r w:rsidRPr="0071521E">
        <w:rPr>
          <w:rFonts w:ascii="Arial" w:hAnsi="Arial" w:cs="Arial"/>
          <w:b/>
          <w:bCs/>
          <w:sz w:val="22"/>
          <w:szCs w:val="22"/>
        </w:rPr>
        <w:t>Sarah:</w:t>
      </w:r>
      <w:r w:rsidR="00B60CF6" w:rsidRPr="0071521E">
        <w:rPr>
          <w:rFonts w:ascii="Arial" w:hAnsi="Arial" w:cs="Arial"/>
          <w:sz w:val="22"/>
          <w:szCs w:val="22"/>
        </w:rPr>
        <w:t xml:space="preserve"> </w:t>
      </w:r>
      <w:r w:rsidRPr="0071521E">
        <w:rPr>
          <w:rFonts w:ascii="Arial" w:hAnsi="Arial" w:cs="Arial"/>
          <w:sz w:val="22"/>
          <w:szCs w:val="22"/>
        </w:rPr>
        <w:t xml:space="preserve">Yeah, it's really fun. </w:t>
      </w:r>
    </w:p>
    <w:p w14:paraId="1E0F1944" w14:textId="77777777" w:rsidR="00AA1E2E" w:rsidRPr="0071521E" w:rsidRDefault="00AA1E2E">
      <w:pPr>
        <w:rPr>
          <w:rFonts w:ascii="Arial" w:hAnsi="Arial" w:cs="Arial"/>
          <w:b/>
          <w:bCs/>
          <w:sz w:val="22"/>
          <w:szCs w:val="22"/>
        </w:rPr>
      </w:pPr>
    </w:p>
    <w:p w14:paraId="41A5021B" w14:textId="4449095D" w:rsidR="00033DB6" w:rsidRPr="0071521E" w:rsidRDefault="001C75C0">
      <w:pPr>
        <w:rPr>
          <w:rFonts w:ascii="Arial" w:hAnsi="Arial" w:cs="Arial"/>
          <w:sz w:val="22"/>
          <w:szCs w:val="22"/>
        </w:rPr>
      </w:pPr>
      <w:r w:rsidRPr="0071521E">
        <w:rPr>
          <w:rFonts w:ascii="Arial" w:hAnsi="Arial" w:cs="Arial"/>
          <w:b/>
          <w:bCs/>
          <w:sz w:val="22"/>
          <w:szCs w:val="22"/>
        </w:rPr>
        <w:t>Becca:</w:t>
      </w:r>
      <w:r w:rsidR="00B60CF6" w:rsidRPr="0071521E">
        <w:rPr>
          <w:rFonts w:ascii="Arial" w:hAnsi="Arial" w:cs="Arial"/>
          <w:sz w:val="22"/>
          <w:szCs w:val="22"/>
        </w:rPr>
        <w:t xml:space="preserve"> </w:t>
      </w:r>
      <w:r w:rsidRPr="0071521E">
        <w:rPr>
          <w:rFonts w:ascii="Arial" w:hAnsi="Arial" w:cs="Arial"/>
          <w:sz w:val="22"/>
          <w:szCs w:val="22"/>
        </w:rPr>
        <w:t>Yeah. Final question on your relationship to Jane Austen is</w:t>
      </w:r>
      <w:r w:rsidR="00AA1E2E" w:rsidRPr="0071521E">
        <w:rPr>
          <w:rFonts w:ascii="Arial" w:hAnsi="Arial" w:cs="Arial"/>
          <w:sz w:val="22"/>
          <w:szCs w:val="22"/>
        </w:rPr>
        <w:t>,</w:t>
      </w:r>
      <w:r w:rsidRPr="0071521E">
        <w:rPr>
          <w:rFonts w:ascii="Arial" w:hAnsi="Arial" w:cs="Arial"/>
          <w:sz w:val="22"/>
          <w:szCs w:val="22"/>
        </w:rPr>
        <w:t xml:space="preserve"> what is your hottest Austen take? </w:t>
      </w:r>
    </w:p>
    <w:p w14:paraId="1613B4DF" w14:textId="77777777" w:rsidR="00415420" w:rsidRPr="0071521E" w:rsidRDefault="00415420">
      <w:pPr>
        <w:rPr>
          <w:rFonts w:ascii="Arial" w:hAnsi="Arial" w:cs="Arial"/>
          <w:b/>
          <w:bCs/>
          <w:sz w:val="22"/>
          <w:szCs w:val="22"/>
        </w:rPr>
      </w:pPr>
    </w:p>
    <w:p w14:paraId="724E9F6C" w14:textId="43DCCCDB" w:rsidR="00033DB6" w:rsidRPr="0071521E" w:rsidRDefault="00824F8D">
      <w:pPr>
        <w:rPr>
          <w:rFonts w:ascii="Arial" w:hAnsi="Arial" w:cs="Arial"/>
          <w:sz w:val="22"/>
          <w:szCs w:val="22"/>
        </w:rPr>
      </w:pPr>
      <w:r w:rsidRPr="0071521E">
        <w:rPr>
          <w:rFonts w:ascii="Arial" w:hAnsi="Arial" w:cs="Arial"/>
          <w:b/>
          <w:bCs/>
          <w:sz w:val="22"/>
          <w:szCs w:val="22"/>
        </w:rPr>
        <w:t>Prerna:</w:t>
      </w:r>
      <w:r w:rsidR="00B60CF6" w:rsidRPr="0071521E">
        <w:rPr>
          <w:rFonts w:ascii="Arial" w:hAnsi="Arial" w:cs="Arial"/>
          <w:sz w:val="22"/>
          <w:szCs w:val="22"/>
        </w:rPr>
        <w:t xml:space="preserve"> </w:t>
      </w:r>
      <w:r w:rsidRPr="0071521E">
        <w:rPr>
          <w:rFonts w:ascii="Arial" w:hAnsi="Arial" w:cs="Arial"/>
          <w:sz w:val="22"/>
          <w:szCs w:val="22"/>
        </w:rPr>
        <w:t xml:space="preserve">I have one. It developed very recently actually. I think </w:t>
      </w:r>
      <w:r w:rsidRPr="0071521E">
        <w:rPr>
          <w:rFonts w:ascii="Arial" w:hAnsi="Arial" w:cs="Arial"/>
          <w:i/>
          <w:iCs/>
          <w:sz w:val="22"/>
          <w:szCs w:val="22"/>
        </w:rPr>
        <w:t xml:space="preserve">Mansfield </w:t>
      </w:r>
      <w:r w:rsidR="00C43CA0" w:rsidRPr="0071521E">
        <w:rPr>
          <w:rFonts w:ascii="Arial" w:hAnsi="Arial" w:cs="Arial"/>
          <w:i/>
          <w:iCs/>
          <w:sz w:val="22"/>
          <w:szCs w:val="22"/>
        </w:rPr>
        <w:t>P</w:t>
      </w:r>
      <w:r w:rsidRPr="0071521E">
        <w:rPr>
          <w:rFonts w:ascii="Arial" w:hAnsi="Arial" w:cs="Arial"/>
          <w:i/>
          <w:iCs/>
          <w:sz w:val="22"/>
          <w:szCs w:val="22"/>
        </w:rPr>
        <w:t>ark</w:t>
      </w:r>
      <w:r w:rsidRPr="0071521E">
        <w:rPr>
          <w:rFonts w:ascii="Arial" w:hAnsi="Arial" w:cs="Arial"/>
          <w:sz w:val="22"/>
          <w:szCs w:val="22"/>
        </w:rPr>
        <w:t xml:space="preserve">, which a lot of Austen fans do not love, is highly underrated, and I think it's one of her smartest books. </w:t>
      </w:r>
    </w:p>
    <w:p w14:paraId="06613461" w14:textId="77777777" w:rsidR="00A51383" w:rsidRPr="0071521E" w:rsidRDefault="00A51383">
      <w:pPr>
        <w:rPr>
          <w:rFonts w:ascii="Arial" w:hAnsi="Arial" w:cs="Arial"/>
          <w:b/>
          <w:bCs/>
          <w:sz w:val="22"/>
          <w:szCs w:val="22"/>
        </w:rPr>
      </w:pPr>
    </w:p>
    <w:p w14:paraId="6A21B9D8" w14:textId="43AE0777" w:rsidR="00C43CA0" w:rsidRPr="0071521E" w:rsidRDefault="00400EF6">
      <w:pPr>
        <w:rPr>
          <w:rFonts w:ascii="Arial" w:hAnsi="Arial" w:cs="Arial"/>
          <w:sz w:val="22"/>
          <w:szCs w:val="22"/>
        </w:rPr>
      </w:pPr>
      <w:r w:rsidRPr="0071521E">
        <w:rPr>
          <w:rFonts w:ascii="Arial" w:hAnsi="Arial" w:cs="Arial"/>
          <w:b/>
          <w:bCs/>
          <w:sz w:val="22"/>
          <w:szCs w:val="22"/>
        </w:rPr>
        <w:t>Molly:</w:t>
      </w:r>
      <w:r w:rsidR="00C43CA0" w:rsidRPr="0071521E">
        <w:rPr>
          <w:rFonts w:ascii="Arial" w:hAnsi="Arial" w:cs="Arial"/>
          <w:sz w:val="22"/>
          <w:szCs w:val="22"/>
        </w:rPr>
        <w:t xml:space="preserve"> You know</w:t>
      </w:r>
      <w:r w:rsidRPr="0071521E">
        <w:rPr>
          <w:rFonts w:ascii="Arial" w:hAnsi="Arial" w:cs="Arial"/>
          <w:sz w:val="22"/>
          <w:szCs w:val="22"/>
        </w:rPr>
        <w:t xml:space="preserve"> what? </w:t>
      </w:r>
    </w:p>
    <w:p w14:paraId="77EFBBCA" w14:textId="77777777" w:rsidR="00C43CA0" w:rsidRPr="0071521E" w:rsidRDefault="00C43CA0">
      <w:pPr>
        <w:rPr>
          <w:rFonts w:ascii="Arial" w:hAnsi="Arial" w:cs="Arial"/>
          <w:sz w:val="22"/>
          <w:szCs w:val="22"/>
        </w:rPr>
      </w:pPr>
    </w:p>
    <w:p w14:paraId="618DD777" w14:textId="77777777" w:rsidR="00C43CA0" w:rsidRPr="0071521E" w:rsidRDefault="00C43CA0">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Yeah? </w:t>
      </w:r>
    </w:p>
    <w:p w14:paraId="3E41CF73" w14:textId="77777777" w:rsidR="00C43CA0" w:rsidRPr="0071521E" w:rsidRDefault="00C43CA0">
      <w:pPr>
        <w:rPr>
          <w:rFonts w:ascii="Arial" w:hAnsi="Arial" w:cs="Arial"/>
          <w:sz w:val="22"/>
          <w:szCs w:val="22"/>
        </w:rPr>
      </w:pPr>
    </w:p>
    <w:p w14:paraId="4D46D55D" w14:textId="25E79619" w:rsidR="00033DB6" w:rsidRPr="0071521E" w:rsidRDefault="00C43CA0">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I think that is actually a great way to tell our listeners </w:t>
      </w:r>
      <w:r w:rsidR="00352B56" w:rsidRPr="0071521E">
        <w:rPr>
          <w:rFonts w:ascii="Arial" w:hAnsi="Arial" w:cs="Arial"/>
          <w:sz w:val="22"/>
          <w:szCs w:val="22"/>
        </w:rPr>
        <w:t xml:space="preserve">that </w:t>
      </w:r>
      <w:r w:rsidRPr="0071521E">
        <w:rPr>
          <w:rFonts w:ascii="Arial" w:hAnsi="Arial" w:cs="Arial"/>
          <w:sz w:val="22"/>
          <w:szCs w:val="22"/>
        </w:rPr>
        <w:t xml:space="preserve">that's the next book that we're reading. </w:t>
      </w:r>
    </w:p>
    <w:p w14:paraId="583B97D2" w14:textId="77777777" w:rsidR="00F47B60" w:rsidRPr="0071521E" w:rsidRDefault="00F47B60">
      <w:pPr>
        <w:rPr>
          <w:rFonts w:ascii="Arial" w:hAnsi="Arial" w:cs="Arial"/>
          <w:b/>
          <w:bCs/>
          <w:sz w:val="22"/>
          <w:szCs w:val="22"/>
        </w:rPr>
      </w:pPr>
    </w:p>
    <w:p w14:paraId="3174369D" w14:textId="6354EB5F" w:rsidR="00033DB6" w:rsidRPr="0071521E" w:rsidRDefault="001C75C0">
      <w:pPr>
        <w:rPr>
          <w:rFonts w:ascii="Arial" w:hAnsi="Arial" w:cs="Arial"/>
          <w:sz w:val="22"/>
          <w:szCs w:val="22"/>
        </w:rPr>
      </w:pPr>
      <w:r w:rsidRPr="0071521E">
        <w:rPr>
          <w:rFonts w:ascii="Arial" w:hAnsi="Arial" w:cs="Arial"/>
          <w:b/>
          <w:bCs/>
          <w:sz w:val="22"/>
          <w:szCs w:val="22"/>
        </w:rPr>
        <w:t>Becca:</w:t>
      </w:r>
      <w:r w:rsidR="00C43CA0" w:rsidRPr="0071521E">
        <w:rPr>
          <w:rFonts w:ascii="Arial" w:hAnsi="Arial" w:cs="Arial"/>
          <w:sz w:val="22"/>
          <w:szCs w:val="22"/>
        </w:rPr>
        <w:t xml:space="preserve"> </w:t>
      </w:r>
      <w:r w:rsidRPr="0071521E">
        <w:rPr>
          <w:rFonts w:ascii="Arial" w:hAnsi="Arial" w:cs="Arial"/>
          <w:sz w:val="22"/>
          <w:szCs w:val="22"/>
        </w:rPr>
        <w:t xml:space="preserve">Surprise. Season </w:t>
      </w:r>
      <w:r w:rsidR="00C52F46" w:rsidRPr="0071521E">
        <w:rPr>
          <w:rFonts w:ascii="Arial" w:hAnsi="Arial" w:cs="Arial"/>
          <w:sz w:val="22"/>
          <w:szCs w:val="22"/>
        </w:rPr>
        <w:t xml:space="preserve">5 </w:t>
      </w:r>
      <w:r w:rsidRPr="0071521E">
        <w:rPr>
          <w:rFonts w:ascii="Arial" w:hAnsi="Arial" w:cs="Arial"/>
          <w:sz w:val="22"/>
          <w:szCs w:val="22"/>
        </w:rPr>
        <w:t>of Po</w:t>
      </w:r>
      <w:r w:rsidR="00C43CA0" w:rsidRPr="0071521E">
        <w:rPr>
          <w:rFonts w:ascii="Arial" w:hAnsi="Arial" w:cs="Arial"/>
          <w:sz w:val="22"/>
          <w:szCs w:val="22"/>
        </w:rPr>
        <w:t>d</w:t>
      </w:r>
      <w:r w:rsidRPr="0071521E">
        <w:rPr>
          <w:rFonts w:ascii="Arial" w:hAnsi="Arial" w:cs="Arial"/>
          <w:sz w:val="22"/>
          <w:szCs w:val="22"/>
        </w:rPr>
        <w:t xml:space="preserve"> and Prejudice will be covering </w:t>
      </w:r>
      <w:r w:rsidRPr="0071521E">
        <w:rPr>
          <w:rFonts w:ascii="Arial" w:hAnsi="Arial" w:cs="Arial"/>
          <w:i/>
          <w:iCs/>
          <w:sz w:val="22"/>
          <w:szCs w:val="22"/>
        </w:rPr>
        <w:t xml:space="preserve">Mansfield </w:t>
      </w:r>
      <w:r w:rsidR="00C43CA0" w:rsidRPr="0071521E">
        <w:rPr>
          <w:rFonts w:ascii="Arial" w:hAnsi="Arial" w:cs="Arial"/>
          <w:i/>
          <w:iCs/>
          <w:sz w:val="22"/>
          <w:szCs w:val="22"/>
        </w:rPr>
        <w:t>P</w:t>
      </w:r>
      <w:r w:rsidRPr="0071521E">
        <w:rPr>
          <w:rFonts w:ascii="Arial" w:hAnsi="Arial" w:cs="Arial"/>
          <w:i/>
          <w:iCs/>
          <w:sz w:val="22"/>
          <w:szCs w:val="22"/>
        </w:rPr>
        <w:t>ark</w:t>
      </w:r>
      <w:r w:rsidRPr="0071521E">
        <w:rPr>
          <w:rFonts w:ascii="Arial" w:hAnsi="Arial" w:cs="Arial"/>
          <w:sz w:val="22"/>
          <w:szCs w:val="22"/>
        </w:rPr>
        <w:t xml:space="preserve">, and Molly will learn for herself whether or not it is an underrated masterpiece. I have my own opinions on the matter </w:t>
      </w:r>
      <w:r w:rsidR="00366B10" w:rsidRPr="0071521E">
        <w:rPr>
          <w:rFonts w:ascii="Arial" w:hAnsi="Arial" w:cs="Arial"/>
          <w:b/>
          <w:bCs/>
          <w:sz w:val="22"/>
          <w:szCs w:val="22"/>
        </w:rPr>
        <w:t>[00:19:00]</w:t>
      </w:r>
      <w:r w:rsidR="00366B10" w:rsidRPr="0071521E">
        <w:rPr>
          <w:rFonts w:ascii="Arial" w:hAnsi="Arial" w:cs="Arial"/>
          <w:sz w:val="22"/>
          <w:szCs w:val="22"/>
        </w:rPr>
        <w:t xml:space="preserve"> </w:t>
      </w:r>
      <w:r w:rsidRPr="0071521E">
        <w:rPr>
          <w:rFonts w:ascii="Arial" w:hAnsi="Arial" w:cs="Arial"/>
          <w:sz w:val="22"/>
          <w:szCs w:val="22"/>
        </w:rPr>
        <w:t xml:space="preserve">that I will not share while Molly's on mic, but I am really excited to cover this one. I think it's going to be fantastic. </w:t>
      </w:r>
    </w:p>
    <w:p w14:paraId="3411D9CF" w14:textId="77777777" w:rsidR="00F11B23" w:rsidRPr="0071521E" w:rsidRDefault="00F11B23">
      <w:pPr>
        <w:rPr>
          <w:rFonts w:ascii="Arial" w:hAnsi="Arial" w:cs="Arial"/>
          <w:b/>
          <w:bCs/>
          <w:sz w:val="22"/>
          <w:szCs w:val="22"/>
        </w:rPr>
      </w:pPr>
    </w:p>
    <w:p w14:paraId="525FF91B" w14:textId="73D1009F" w:rsidR="00033DB6" w:rsidRPr="0071521E" w:rsidRDefault="00400EF6">
      <w:pPr>
        <w:rPr>
          <w:rFonts w:ascii="Arial" w:hAnsi="Arial" w:cs="Arial"/>
          <w:sz w:val="22"/>
          <w:szCs w:val="22"/>
        </w:rPr>
      </w:pPr>
      <w:r w:rsidRPr="0071521E">
        <w:rPr>
          <w:rFonts w:ascii="Arial" w:hAnsi="Arial" w:cs="Arial"/>
          <w:b/>
          <w:bCs/>
          <w:sz w:val="22"/>
          <w:szCs w:val="22"/>
        </w:rPr>
        <w:t>Molly:</w:t>
      </w:r>
      <w:r w:rsidR="00677357" w:rsidRPr="0071521E">
        <w:rPr>
          <w:rFonts w:ascii="Arial" w:hAnsi="Arial" w:cs="Arial"/>
          <w:sz w:val="22"/>
          <w:szCs w:val="22"/>
        </w:rPr>
        <w:t xml:space="preserve"> </w:t>
      </w:r>
      <w:r w:rsidRPr="0071521E">
        <w:rPr>
          <w:rFonts w:ascii="Arial" w:hAnsi="Arial" w:cs="Arial"/>
          <w:sz w:val="22"/>
          <w:szCs w:val="22"/>
        </w:rPr>
        <w:t>And I love to hear that you love it</w:t>
      </w:r>
      <w:r w:rsidR="00677357" w:rsidRPr="0071521E">
        <w:rPr>
          <w:rFonts w:ascii="Arial" w:hAnsi="Arial" w:cs="Arial"/>
          <w:sz w:val="22"/>
          <w:szCs w:val="22"/>
        </w:rPr>
        <w:t>, Prerna.</w:t>
      </w:r>
      <w:r w:rsidR="000F5FD4" w:rsidRPr="0071521E">
        <w:rPr>
          <w:rFonts w:ascii="Arial" w:hAnsi="Arial" w:cs="Arial"/>
          <w:sz w:val="22"/>
          <w:szCs w:val="22"/>
        </w:rPr>
        <w:t xml:space="preserve"> </w:t>
      </w:r>
    </w:p>
    <w:p w14:paraId="087ACD37" w14:textId="77777777" w:rsidR="007D6DD4" w:rsidRPr="0071521E" w:rsidRDefault="007D6DD4">
      <w:pPr>
        <w:rPr>
          <w:rFonts w:ascii="Arial" w:hAnsi="Arial" w:cs="Arial"/>
          <w:b/>
          <w:bCs/>
          <w:sz w:val="22"/>
          <w:szCs w:val="22"/>
        </w:rPr>
      </w:pPr>
    </w:p>
    <w:p w14:paraId="46E45301" w14:textId="56195220" w:rsidR="00033DB6" w:rsidRPr="0071521E" w:rsidRDefault="00824F8D">
      <w:pPr>
        <w:rPr>
          <w:rFonts w:ascii="Arial" w:hAnsi="Arial" w:cs="Arial"/>
          <w:sz w:val="22"/>
          <w:szCs w:val="22"/>
        </w:rPr>
      </w:pPr>
      <w:r w:rsidRPr="0071521E">
        <w:rPr>
          <w:rFonts w:ascii="Arial" w:hAnsi="Arial" w:cs="Arial"/>
          <w:b/>
          <w:bCs/>
          <w:sz w:val="22"/>
          <w:szCs w:val="22"/>
        </w:rPr>
        <w:t>Prerna:</w:t>
      </w:r>
      <w:r w:rsidR="00677357" w:rsidRPr="0071521E">
        <w:rPr>
          <w:rFonts w:ascii="Arial" w:hAnsi="Arial" w:cs="Arial"/>
          <w:sz w:val="22"/>
          <w:szCs w:val="22"/>
        </w:rPr>
        <w:t xml:space="preserve"> Molly, </w:t>
      </w:r>
      <w:r w:rsidRPr="0071521E">
        <w:rPr>
          <w:rFonts w:ascii="Arial" w:hAnsi="Arial" w:cs="Arial"/>
          <w:sz w:val="22"/>
          <w:szCs w:val="22"/>
        </w:rPr>
        <w:t>I am so excited to listen to your guys</w:t>
      </w:r>
      <w:r w:rsidR="00622122" w:rsidRPr="0071521E">
        <w:rPr>
          <w:rFonts w:ascii="Arial" w:hAnsi="Arial" w:cs="Arial"/>
          <w:sz w:val="22"/>
          <w:szCs w:val="22"/>
        </w:rPr>
        <w:t>’</w:t>
      </w:r>
      <w:r w:rsidRPr="0071521E">
        <w:rPr>
          <w:rFonts w:ascii="Arial" w:hAnsi="Arial" w:cs="Arial"/>
          <w:sz w:val="22"/>
          <w:szCs w:val="22"/>
        </w:rPr>
        <w:t xml:space="preserve"> podcast episodes about this</w:t>
      </w:r>
      <w:r w:rsidR="00463B24" w:rsidRPr="0071521E">
        <w:rPr>
          <w:rFonts w:ascii="Arial" w:hAnsi="Arial" w:cs="Arial"/>
          <w:sz w:val="22"/>
          <w:szCs w:val="22"/>
        </w:rPr>
        <w:t>,</w:t>
      </w:r>
      <w:r w:rsidRPr="0071521E">
        <w:rPr>
          <w:rFonts w:ascii="Arial" w:hAnsi="Arial" w:cs="Arial"/>
          <w:sz w:val="22"/>
          <w:szCs w:val="22"/>
        </w:rPr>
        <w:t xml:space="preserve"> because yes,</w:t>
      </w:r>
      <w:r w:rsidR="00622122" w:rsidRPr="0071521E">
        <w:rPr>
          <w:rFonts w:ascii="Arial" w:hAnsi="Arial" w:cs="Arial"/>
          <w:sz w:val="22"/>
          <w:szCs w:val="22"/>
        </w:rPr>
        <w:t xml:space="preserve"> </w:t>
      </w:r>
      <w:r w:rsidRPr="0071521E">
        <w:rPr>
          <w:rFonts w:ascii="Arial" w:hAnsi="Arial" w:cs="Arial"/>
          <w:sz w:val="22"/>
          <w:szCs w:val="22"/>
        </w:rPr>
        <w:t>I've grown to love this book more than I thought I ever would</w:t>
      </w:r>
      <w:r w:rsidR="00980476" w:rsidRPr="0071521E">
        <w:rPr>
          <w:rFonts w:ascii="Arial" w:hAnsi="Arial" w:cs="Arial"/>
          <w:sz w:val="22"/>
          <w:szCs w:val="22"/>
        </w:rPr>
        <w:t>.</w:t>
      </w:r>
      <w:r w:rsidR="00622122" w:rsidRPr="0071521E">
        <w:rPr>
          <w:rFonts w:ascii="Arial" w:hAnsi="Arial" w:cs="Arial"/>
          <w:sz w:val="22"/>
          <w:szCs w:val="22"/>
        </w:rPr>
        <w:t xml:space="preserve"> </w:t>
      </w:r>
      <w:r w:rsidR="00980476" w:rsidRPr="0071521E">
        <w:rPr>
          <w:rFonts w:ascii="Arial" w:hAnsi="Arial" w:cs="Arial"/>
          <w:sz w:val="22"/>
          <w:szCs w:val="22"/>
        </w:rPr>
        <w:t>Y</w:t>
      </w:r>
      <w:r w:rsidRPr="0071521E">
        <w:rPr>
          <w:rFonts w:ascii="Arial" w:hAnsi="Arial" w:cs="Arial"/>
          <w:sz w:val="22"/>
          <w:szCs w:val="22"/>
        </w:rPr>
        <w:t xml:space="preserve">eah, can't wait. </w:t>
      </w:r>
    </w:p>
    <w:p w14:paraId="766A2B8F" w14:textId="77777777" w:rsidR="00980476" w:rsidRPr="0071521E" w:rsidRDefault="00980476">
      <w:pPr>
        <w:rPr>
          <w:rFonts w:ascii="Arial" w:hAnsi="Arial" w:cs="Arial"/>
          <w:b/>
          <w:bCs/>
          <w:sz w:val="22"/>
          <w:szCs w:val="22"/>
        </w:rPr>
      </w:pPr>
    </w:p>
    <w:p w14:paraId="4051312B" w14:textId="331374DD" w:rsidR="00033DB6" w:rsidRPr="0071521E" w:rsidRDefault="00400EF6">
      <w:pPr>
        <w:rPr>
          <w:rFonts w:ascii="Arial" w:hAnsi="Arial" w:cs="Arial"/>
          <w:sz w:val="22"/>
          <w:szCs w:val="22"/>
        </w:rPr>
      </w:pPr>
      <w:r w:rsidRPr="0071521E">
        <w:rPr>
          <w:rFonts w:ascii="Arial" w:hAnsi="Arial" w:cs="Arial"/>
          <w:b/>
          <w:bCs/>
          <w:sz w:val="22"/>
          <w:szCs w:val="22"/>
        </w:rPr>
        <w:t>Molly:</w:t>
      </w:r>
      <w:r w:rsidR="00FB2352" w:rsidRPr="0071521E">
        <w:rPr>
          <w:rFonts w:ascii="Arial" w:hAnsi="Arial" w:cs="Arial"/>
          <w:sz w:val="22"/>
          <w:szCs w:val="22"/>
        </w:rPr>
        <w:t xml:space="preserve"> </w:t>
      </w:r>
      <w:r w:rsidRPr="0071521E">
        <w:rPr>
          <w:rFonts w:ascii="Arial" w:hAnsi="Arial" w:cs="Arial"/>
          <w:sz w:val="22"/>
          <w:szCs w:val="22"/>
        </w:rPr>
        <w:t>Without any spoilers</w:t>
      </w:r>
      <w:r w:rsidR="00360DBC" w:rsidRPr="0071521E">
        <w:rPr>
          <w:rFonts w:ascii="Arial" w:hAnsi="Arial" w:cs="Arial"/>
          <w:sz w:val="22"/>
          <w:szCs w:val="22"/>
        </w:rPr>
        <w:t>,</w:t>
      </w:r>
      <w:r w:rsidR="00FB2352" w:rsidRPr="0071521E">
        <w:rPr>
          <w:rFonts w:ascii="Arial" w:hAnsi="Arial" w:cs="Arial"/>
          <w:sz w:val="22"/>
          <w:szCs w:val="22"/>
        </w:rPr>
        <w:t xml:space="preserve"> </w:t>
      </w:r>
      <w:r w:rsidRPr="0071521E">
        <w:rPr>
          <w:rFonts w:ascii="Arial" w:hAnsi="Arial" w:cs="Arial"/>
          <w:sz w:val="22"/>
          <w:szCs w:val="22"/>
        </w:rPr>
        <w:t>did you</w:t>
      </w:r>
      <w:r w:rsidR="00FB2352" w:rsidRPr="0071521E">
        <w:rPr>
          <w:rFonts w:ascii="Arial" w:hAnsi="Arial" w:cs="Arial"/>
          <w:sz w:val="22"/>
          <w:szCs w:val="22"/>
        </w:rPr>
        <w:t xml:space="preserve"> </w:t>
      </w:r>
      <w:r w:rsidRPr="0071521E">
        <w:rPr>
          <w:rFonts w:ascii="Arial" w:hAnsi="Arial" w:cs="Arial"/>
          <w:sz w:val="22"/>
          <w:szCs w:val="22"/>
        </w:rPr>
        <w:t xml:space="preserve">recently read it and come to that conclusion? </w:t>
      </w:r>
      <w:r w:rsidR="007F203A" w:rsidRPr="0071521E">
        <w:rPr>
          <w:rFonts w:ascii="Arial" w:hAnsi="Arial" w:cs="Arial"/>
          <w:sz w:val="22"/>
          <w:szCs w:val="22"/>
        </w:rPr>
        <w:t>W</w:t>
      </w:r>
      <w:r w:rsidRPr="0071521E">
        <w:rPr>
          <w:rFonts w:ascii="Arial" w:hAnsi="Arial" w:cs="Arial"/>
          <w:sz w:val="22"/>
          <w:szCs w:val="22"/>
        </w:rPr>
        <w:t xml:space="preserve">as there something that sparked your change of heart on it? </w:t>
      </w:r>
    </w:p>
    <w:p w14:paraId="6A21B67E" w14:textId="77777777" w:rsidR="00200BB9" w:rsidRPr="0071521E" w:rsidRDefault="00200BB9">
      <w:pPr>
        <w:rPr>
          <w:rFonts w:ascii="Arial" w:hAnsi="Arial" w:cs="Arial"/>
          <w:b/>
          <w:bCs/>
          <w:sz w:val="22"/>
          <w:szCs w:val="22"/>
        </w:rPr>
      </w:pPr>
    </w:p>
    <w:p w14:paraId="578FDB95" w14:textId="77777777" w:rsidR="009C44F7" w:rsidRPr="0071521E" w:rsidRDefault="00824F8D">
      <w:pPr>
        <w:rPr>
          <w:rFonts w:ascii="Arial" w:hAnsi="Arial" w:cs="Arial"/>
          <w:sz w:val="22"/>
          <w:szCs w:val="22"/>
        </w:rPr>
      </w:pPr>
      <w:r w:rsidRPr="0071521E">
        <w:rPr>
          <w:rFonts w:ascii="Arial" w:hAnsi="Arial" w:cs="Arial"/>
          <w:b/>
          <w:bCs/>
          <w:sz w:val="22"/>
          <w:szCs w:val="22"/>
        </w:rPr>
        <w:t>Prerna:</w:t>
      </w:r>
      <w:r w:rsidR="007F203A" w:rsidRPr="0071521E">
        <w:rPr>
          <w:rFonts w:ascii="Arial" w:hAnsi="Arial" w:cs="Arial"/>
          <w:sz w:val="22"/>
          <w:szCs w:val="22"/>
        </w:rPr>
        <w:t xml:space="preserve"> </w:t>
      </w:r>
      <w:r w:rsidRPr="0071521E">
        <w:rPr>
          <w:rFonts w:ascii="Arial" w:hAnsi="Arial" w:cs="Arial"/>
          <w:sz w:val="22"/>
          <w:szCs w:val="22"/>
        </w:rPr>
        <w:t>Yeah. So</w:t>
      </w:r>
      <w:r w:rsidR="007F203A" w:rsidRPr="0071521E">
        <w:rPr>
          <w:rFonts w:ascii="Arial" w:hAnsi="Arial" w:cs="Arial"/>
          <w:sz w:val="22"/>
          <w:szCs w:val="22"/>
        </w:rPr>
        <w:t>,</w:t>
      </w:r>
      <w:r w:rsidRPr="0071521E">
        <w:rPr>
          <w:rFonts w:ascii="Arial" w:hAnsi="Arial" w:cs="Arial"/>
          <w:sz w:val="22"/>
          <w:szCs w:val="22"/>
        </w:rPr>
        <w:t xml:space="preserve"> I recently reread it</w:t>
      </w:r>
      <w:r w:rsidR="00B85344" w:rsidRPr="0071521E">
        <w:rPr>
          <w:rFonts w:ascii="Arial" w:hAnsi="Arial" w:cs="Arial"/>
          <w:sz w:val="22"/>
          <w:szCs w:val="22"/>
        </w:rPr>
        <w:t>,</w:t>
      </w:r>
      <w:r w:rsidRPr="0071521E">
        <w:rPr>
          <w:rFonts w:ascii="Arial" w:hAnsi="Arial" w:cs="Arial"/>
          <w:sz w:val="22"/>
          <w:szCs w:val="22"/>
        </w:rPr>
        <w:t xml:space="preserve"> because I </w:t>
      </w:r>
      <w:r w:rsidR="00925362" w:rsidRPr="0071521E">
        <w:rPr>
          <w:rFonts w:ascii="Arial" w:hAnsi="Arial" w:cs="Arial"/>
          <w:sz w:val="22"/>
          <w:szCs w:val="22"/>
        </w:rPr>
        <w:t xml:space="preserve">was </w:t>
      </w:r>
      <w:r w:rsidRPr="0071521E">
        <w:rPr>
          <w:rFonts w:ascii="Arial" w:hAnsi="Arial" w:cs="Arial"/>
          <w:sz w:val="22"/>
          <w:szCs w:val="22"/>
        </w:rPr>
        <w:t xml:space="preserve">visiting family </w:t>
      </w:r>
      <w:r w:rsidR="00925362" w:rsidRPr="0071521E">
        <w:rPr>
          <w:rFonts w:ascii="Arial" w:hAnsi="Arial" w:cs="Arial"/>
          <w:sz w:val="22"/>
          <w:szCs w:val="22"/>
        </w:rPr>
        <w:t>I</w:t>
      </w:r>
      <w:r w:rsidRPr="0071521E">
        <w:rPr>
          <w:rFonts w:ascii="Arial" w:hAnsi="Arial" w:cs="Arial"/>
          <w:sz w:val="22"/>
          <w:szCs w:val="22"/>
        </w:rPr>
        <w:t>ndia</w:t>
      </w:r>
      <w:r w:rsidR="001F2DFE" w:rsidRPr="0071521E">
        <w:rPr>
          <w:rFonts w:ascii="Arial" w:hAnsi="Arial" w:cs="Arial"/>
          <w:sz w:val="22"/>
          <w:szCs w:val="22"/>
        </w:rPr>
        <w:t>. I</w:t>
      </w:r>
      <w:r w:rsidRPr="0071521E">
        <w:rPr>
          <w:rFonts w:ascii="Arial" w:hAnsi="Arial" w:cs="Arial"/>
          <w:sz w:val="22"/>
          <w:szCs w:val="22"/>
        </w:rPr>
        <w:t xml:space="preserve">t's actually one of my mom's favorite Austen novels. I always struggled with understanding why. </w:t>
      </w:r>
      <w:r w:rsidR="00EE2329" w:rsidRPr="0071521E">
        <w:rPr>
          <w:rFonts w:ascii="Arial" w:hAnsi="Arial" w:cs="Arial"/>
          <w:sz w:val="22"/>
          <w:szCs w:val="22"/>
        </w:rPr>
        <w:t>W</w:t>
      </w:r>
      <w:r w:rsidRPr="0071521E">
        <w:rPr>
          <w:rFonts w:ascii="Arial" w:hAnsi="Arial" w:cs="Arial"/>
          <w:sz w:val="22"/>
          <w:szCs w:val="22"/>
        </w:rPr>
        <w:t xml:space="preserve">e're dealing with some family crises </w:t>
      </w:r>
      <w:r w:rsidR="00CC4B66" w:rsidRPr="0071521E">
        <w:rPr>
          <w:rFonts w:ascii="Arial" w:hAnsi="Arial" w:cs="Arial"/>
          <w:sz w:val="22"/>
          <w:szCs w:val="22"/>
        </w:rPr>
        <w:t xml:space="preserve">right </w:t>
      </w:r>
      <w:r w:rsidRPr="0071521E">
        <w:rPr>
          <w:rFonts w:ascii="Arial" w:hAnsi="Arial" w:cs="Arial"/>
          <w:sz w:val="22"/>
          <w:szCs w:val="22"/>
        </w:rPr>
        <w:t>now that is forcing us to talk about feelings and our past, which is not something my parents are great at. And so</w:t>
      </w:r>
      <w:r w:rsidR="0024420E" w:rsidRPr="0071521E">
        <w:rPr>
          <w:rFonts w:ascii="Arial" w:hAnsi="Arial" w:cs="Arial"/>
          <w:sz w:val="22"/>
          <w:szCs w:val="22"/>
        </w:rPr>
        <w:t>,</w:t>
      </w:r>
      <w:r w:rsidRPr="0071521E">
        <w:rPr>
          <w:rFonts w:ascii="Arial" w:hAnsi="Arial" w:cs="Arial"/>
          <w:sz w:val="22"/>
          <w:szCs w:val="22"/>
        </w:rPr>
        <w:t xml:space="preserve"> </w:t>
      </w:r>
      <w:r w:rsidRPr="0071521E">
        <w:rPr>
          <w:rFonts w:ascii="Arial" w:hAnsi="Arial" w:cs="Arial"/>
          <w:i/>
          <w:iCs/>
          <w:sz w:val="22"/>
          <w:szCs w:val="22"/>
        </w:rPr>
        <w:t xml:space="preserve">Mansfield </w:t>
      </w:r>
      <w:r w:rsidR="0024420E" w:rsidRPr="0071521E">
        <w:rPr>
          <w:rFonts w:ascii="Arial" w:hAnsi="Arial" w:cs="Arial"/>
          <w:i/>
          <w:iCs/>
          <w:sz w:val="22"/>
          <w:szCs w:val="22"/>
        </w:rPr>
        <w:t>P</w:t>
      </w:r>
      <w:r w:rsidRPr="0071521E">
        <w:rPr>
          <w:rFonts w:ascii="Arial" w:hAnsi="Arial" w:cs="Arial"/>
          <w:i/>
          <w:iCs/>
          <w:sz w:val="22"/>
          <w:szCs w:val="22"/>
        </w:rPr>
        <w:t>ark</w:t>
      </w:r>
      <w:r w:rsidRPr="0071521E">
        <w:rPr>
          <w:rFonts w:ascii="Arial" w:hAnsi="Arial" w:cs="Arial"/>
          <w:sz w:val="22"/>
          <w:szCs w:val="22"/>
        </w:rPr>
        <w:t xml:space="preserve"> is a book that my mom was </w:t>
      </w:r>
      <w:r w:rsidR="00964858" w:rsidRPr="0071521E">
        <w:rPr>
          <w:rFonts w:ascii="Arial" w:hAnsi="Arial" w:cs="Arial"/>
          <w:b/>
          <w:bCs/>
          <w:sz w:val="22"/>
          <w:szCs w:val="22"/>
        </w:rPr>
        <w:t>[00:20:00]</w:t>
      </w:r>
      <w:r w:rsidR="00964858" w:rsidRPr="0071521E">
        <w:rPr>
          <w:rFonts w:ascii="Arial" w:hAnsi="Arial" w:cs="Arial"/>
          <w:sz w:val="22"/>
          <w:szCs w:val="22"/>
        </w:rPr>
        <w:t xml:space="preserve"> </w:t>
      </w:r>
      <w:r w:rsidRPr="0071521E">
        <w:rPr>
          <w:rFonts w:ascii="Arial" w:hAnsi="Arial" w:cs="Arial"/>
          <w:sz w:val="22"/>
          <w:szCs w:val="22"/>
        </w:rPr>
        <w:t>able to use as anchor to talk about her life, and I was really fascinated by that. So</w:t>
      </w:r>
      <w:r w:rsidR="0024420E" w:rsidRPr="0071521E">
        <w:rPr>
          <w:rFonts w:ascii="Arial" w:hAnsi="Arial" w:cs="Arial"/>
          <w:sz w:val="22"/>
          <w:szCs w:val="22"/>
        </w:rPr>
        <w:t>,</w:t>
      </w:r>
      <w:r w:rsidRPr="0071521E">
        <w:rPr>
          <w:rFonts w:ascii="Arial" w:hAnsi="Arial" w:cs="Arial"/>
          <w:sz w:val="22"/>
          <w:szCs w:val="22"/>
        </w:rPr>
        <w:t xml:space="preserve"> I reread the book with that lens, thinking about the time my mom grew up </w:t>
      </w:r>
      <w:r w:rsidR="0024420E" w:rsidRPr="0071521E">
        <w:rPr>
          <w:rFonts w:ascii="Arial" w:hAnsi="Arial" w:cs="Arial"/>
          <w:sz w:val="22"/>
          <w:szCs w:val="22"/>
        </w:rPr>
        <w:t>I</w:t>
      </w:r>
      <w:r w:rsidRPr="0071521E">
        <w:rPr>
          <w:rFonts w:ascii="Arial" w:hAnsi="Arial" w:cs="Arial"/>
          <w:sz w:val="22"/>
          <w:szCs w:val="22"/>
        </w:rPr>
        <w:t xml:space="preserve">ndia. </w:t>
      </w:r>
    </w:p>
    <w:p w14:paraId="0C1DA72E" w14:textId="77777777" w:rsidR="009C44F7" w:rsidRPr="0071521E" w:rsidRDefault="009C44F7">
      <w:pPr>
        <w:rPr>
          <w:rFonts w:ascii="Arial" w:hAnsi="Arial" w:cs="Arial"/>
          <w:sz w:val="22"/>
          <w:szCs w:val="22"/>
        </w:rPr>
      </w:pPr>
    </w:p>
    <w:p w14:paraId="6EB3CC76" w14:textId="354FF50A" w:rsidR="0024420E" w:rsidRPr="0071521E" w:rsidRDefault="00000000">
      <w:pPr>
        <w:rPr>
          <w:rFonts w:ascii="Arial" w:hAnsi="Arial" w:cs="Arial"/>
          <w:sz w:val="22"/>
          <w:szCs w:val="22"/>
        </w:rPr>
      </w:pPr>
      <w:r w:rsidRPr="0071521E">
        <w:rPr>
          <w:rFonts w:ascii="Arial" w:hAnsi="Arial" w:cs="Arial"/>
          <w:sz w:val="22"/>
          <w:szCs w:val="22"/>
        </w:rPr>
        <w:t>She was one of five children, had to do a lot of things on her own. My dad got sent away from his house at the age of 15</w:t>
      </w:r>
      <w:r w:rsidR="00201B56" w:rsidRPr="0071521E">
        <w:rPr>
          <w:rFonts w:ascii="Arial" w:hAnsi="Arial" w:cs="Arial"/>
          <w:sz w:val="22"/>
          <w:szCs w:val="22"/>
        </w:rPr>
        <w:t>,</w:t>
      </w:r>
      <w:r w:rsidRPr="0071521E">
        <w:rPr>
          <w:rFonts w:ascii="Arial" w:hAnsi="Arial" w:cs="Arial"/>
          <w:sz w:val="22"/>
          <w:szCs w:val="22"/>
        </w:rPr>
        <w:t xml:space="preserve"> because his dad passed away. So</w:t>
      </w:r>
      <w:r w:rsidR="0024420E" w:rsidRPr="0071521E">
        <w:rPr>
          <w:rFonts w:ascii="Arial" w:hAnsi="Arial" w:cs="Arial"/>
          <w:sz w:val="22"/>
          <w:szCs w:val="22"/>
        </w:rPr>
        <w:t>,</w:t>
      </w:r>
      <w:r w:rsidRPr="0071521E">
        <w:rPr>
          <w:rFonts w:ascii="Arial" w:hAnsi="Arial" w:cs="Arial"/>
          <w:sz w:val="22"/>
          <w:szCs w:val="22"/>
        </w:rPr>
        <w:t xml:space="preserve"> there's a lot of things that happen in the book that mirror the way society </w:t>
      </w:r>
      <w:r w:rsidR="00EC1893" w:rsidRPr="0071521E">
        <w:rPr>
          <w:rFonts w:ascii="Arial" w:hAnsi="Arial" w:cs="Arial"/>
          <w:sz w:val="22"/>
          <w:szCs w:val="22"/>
        </w:rPr>
        <w:t xml:space="preserve">in </w:t>
      </w:r>
      <w:r w:rsidR="0024420E" w:rsidRPr="0071521E">
        <w:rPr>
          <w:rFonts w:ascii="Arial" w:hAnsi="Arial" w:cs="Arial"/>
          <w:sz w:val="22"/>
          <w:szCs w:val="22"/>
        </w:rPr>
        <w:t>I</w:t>
      </w:r>
      <w:r w:rsidRPr="0071521E">
        <w:rPr>
          <w:rFonts w:ascii="Arial" w:hAnsi="Arial" w:cs="Arial"/>
          <w:sz w:val="22"/>
          <w:szCs w:val="22"/>
        </w:rPr>
        <w:t xml:space="preserve">ndia at the time worked and probably obviously England at the time the book was set in. I think looking at it from that lens made me appreciate what Austen has done with that novel and what those characters are going through a lot more. </w:t>
      </w:r>
    </w:p>
    <w:p w14:paraId="5C500D64" w14:textId="77777777" w:rsidR="0024420E" w:rsidRPr="0071521E" w:rsidRDefault="0024420E">
      <w:pPr>
        <w:rPr>
          <w:rFonts w:ascii="Arial" w:hAnsi="Arial" w:cs="Arial"/>
          <w:sz w:val="22"/>
          <w:szCs w:val="22"/>
        </w:rPr>
      </w:pPr>
    </w:p>
    <w:p w14:paraId="730FDD31" w14:textId="00449D0F" w:rsidR="00E71076" w:rsidRPr="0071521E" w:rsidRDefault="00000000">
      <w:pPr>
        <w:rPr>
          <w:rFonts w:ascii="Arial" w:hAnsi="Arial" w:cs="Arial"/>
          <w:sz w:val="22"/>
          <w:szCs w:val="22"/>
        </w:rPr>
      </w:pPr>
      <w:r w:rsidRPr="0071521E">
        <w:rPr>
          <w:rFonts w:ascii="Arial" w:hAnsi="Arial" w:cs="Arial"/>
          <w:sz w:val="22"/>
          <w:szCs w:val="22"/>
        </w:rPr>
        <w:t>So</w:t>
      </w:r>
      <w:r w:rsidR="0024420E" w:rsidRPr="0071521E">
        <w:rPr>
          <w:rFonts w:ascii="Arial" w:hAnsi="Arial" w:cs="Arial"/>
          <w:sz w:val="22"/>
          <w:szCs w:val="22"/>
        </w:rPr>
        <w:t>,</w:t>
      </w:r>
      <w:r w:rsidRPr="0071521E">
        <w:rPr>
          <w:rFonts w:ascii="Arial" w:hAnsi="Arial" w:cs="Arial"/>
          <w:sz w:val="22"/>
          <w:szCs w:val="22"/>
        </w:rPr>
        <w:t xml:space="preserve"> I do think it's one of those books that most people would probably enjoy the older they get and the more life experience they have</w:t>
      </w:r>
      <w:r w:rsidR="0024420E" w:rsidRPr="0071521E">
        <w:rPr>
          <w:rFonts w:ascii="Arial" w:hAnsi="Arial" w:cs="Arial"/>
          <w:sz w:val="22"/>
          <w:szCs w:val="22"/>
        </w:rPr>
        <w:t>,</w:t>
      </w:r>
      <w:r w:rsidR="00070493" w:rsidRPr="0071521E">
        <w:rPr>
          <w:rFonts w:ascii="Arial" w:hAnsi="Arial" w:cs="Arial"/>
          <w:sz w:val="22"/>
          <w:szCs w:val="22"/>
        </w:rPr>
        <w:t xml:space="preserve"> </w:t>
      </w:r>
      <w:r w:rsidR="009F1461" w:rsidRPr="0071521E">
        <w:rPr>
          <w:rFonts w:ascii="Arial" w:hAnsi="Arial" w:cs="Arial"/>
          <w:sz w:val="22"/>
          <w:szCs w:val="22"/>
        </w:rPr>
        <w:t xml:space="preserve">kind of </w:t>
      </w:r>
      <w:r w:rsidR="0024420E" w:rsidRPr="0071521E">
        <w:rPr>
          <w:rFonts w:ascii="Arial" w:hAnsi="Arial" w:cs="Arial"/>
          <w:sz w:val="22"/>
          <w:szCs w:val="22"/>
        </w:rPr>
        <w:t>like</w:t>
      </w:r>
      <w:r w:rsidR="0024420E" w:rsidRPr="0071521E">
        <w:rPr>
          <w:rFonts w:ascii="Arial" w:hAnsi="Arial" w:cs="Arial"/>
          <w:b/>
          <w:bCs/>
          <w:sz w:val="22"/>
          <w:szCs w:val="22"/>
        </w:rPr>
        <w:t xml:space="preserve"> </w:t>
      </w:r>
      <w:r w:rsidRPr="0071521E">
        <w:rPr>
          <w:rFonts w:ascii="Arial" w:hAnsi="Arial" w:cs="Arial"/>
          <w:i/>
          <w:iCs/>
          <w:sz w:val="22"/>
          <w:szCs w:val="22"/>
        </w:rPr>
        <w:t>Persuasion</w:t>
      </w:r>
      <w:r w:rsidRPr="0071521E">
        <w:rPr>
          <w:rFonts w:ascii="Arial" w:hAnsi="Arial" w:cs="Arial"/>
          <w:sz w:val="22"/>
          <w:szCs w:val="22"/>
        </w:rPr>
        <w:t xml:space="preserve">. Even though I believe on </w:t>
      </w:r>
      <w:r w:rsidRPr="0071521E">
        <w:rPr>
          <w:rFonts w:ascii="Arial" w:hAnsi="Arial" w:cs="Arial"/>
          <w:i/>
          <w:iCs/>
          <w:sz w:val="22"/>
          <w:szCs w:val="22"/>
        </w:rPr>
        <w:t>Persuasion</w:t>
      </w:r>
      <w:r w:rsidRPr="0071521E">
        <w:rPr>
          <w:rFonts w:ascii="Arial" w:hAnsi="Arial" w:cs="Arial"/>
          <w:sz w:val="22"/>
          <w:szCs w:val="22"/>
        </w:rPr>
        <w:t>, I don't think it has</w:t>
      </w:r>
      <w:r w:rsidR="0024420E" w:rsidRPr="0071521E">
        <w:rPr>
          <w:rFonts w:ascii="Arial" w:hAnsi="Arial" w:cs="Arial"/>
          <w:sz w:val="22"/>
          <w:szCs w:val="22"/>
        </w:rPr>
        <w:t xml:space="preserve"> </w:t>
      </w:r>
      <w:r w:rsidRPr="0071521E">
        <w:rPr>
          <w:rFonts w:ascii="Arial" w:hAnsi="Arial" w:cs="Arial"/>
          <w:sz w:val="22"/>
          <w:szCs w:val="22"/>
        </w:rPr>
        <w:t xml:space="preserve">this dazzling love story, but it still I think is really smart. </w:t>
      </w:r>
      <w:r w:rsidR="007449F3" w:rsidRPr="0071521E">
        <w:rPr>
          <w:rFonts w:ascii="Arial" w:hAnsi="Arial" w:cs="Arial"/>
          <w:sz w:val="22"/>
          <w:szCs w:val="22"/>
        </w:rPr>
        <w:t>T</w:t>
      </w:r>
      <w:r w:rsidRPr="0071521E">
        <w:rPr>
          <w:rFonts w:ascii="Arial" w:hAnsi="Arial" w:cs="Arial"/>
          <w:sz w:val="22"/>
          <w:szCs w:val="22"/>
        </w:rPr>
        <w:t>he social commentary on it is the closest I think Austen gets to commenting on world political events and</w:t>
      </w:r>
      <w:r w:rsidR="00E71076" w:rsidRPr="0071521E">
        <w:rPr>
          <w:rFonts w:ascii="Arial" w:hAnsi="Arial" w:cs="Arial"/>
          <w:sz w:val="22"/>
          <w:szCs w:val="22"/>
        </w:rPr>
        <w:t>-</w:t>
      </w:r>
      <w:r w:rsidRPr="0071521E">
        <w:rPr>
          <w:rFonts w:ascii="Arial" w:hAnsi="Arial" w:cs="Arial"/>
          <w:sz w:val="22"/>
          <w:szCs w:val="22"/>
        </w:rPr>
        <w:t xml:space="preserve"> </w:t>
      </w:r>
    </w:p>
    <w:p w14:paraId="59B25D04" w14:textId="77777777" w:rsidR="00E71076" w:rsidRPr="0071521E" w:rsidRDefault="00E71076">
      <w:pPr>
        <w:rPr>
          <w:rFonts w:ascii="Arial" w:hAnsi="Arial" w:cs="Arial"/>
          <w:sz w:val="22"/>
          <w:szCs w:val="22"/>
        </w:rPr>
      </w:pPr>
    </w:p>
    <w:p w14:paraId="6EE8C216" w14:textId="0B4011CB" w:rsidR="00E71076" w:rsidRPr="0071521E" w:rsidRDefault="00E71076">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Mm-hmm. </w:t>
      </w:r>
    </w:p>
    <w:p w14:paraId="2F6AECF1" w14:textId="77777777" w:rsidR="00E71076" w:rsidRPr="0071521E" w:rsidRDefault="00E71076">
      <w:pPr>
        <w:rPr>
          <w:rFonts w:ascii="Arial" w:hAnsi="Arial" w:cs="Arial"/>
          <w:sz w:val="22"/>
          <w:szCs w:val="22"/>
        </w:rPr>
      </w:pPr>
    </w:p>
    <w:p w14:paraId="0023707A" w14:textId="1EA0B3E3" w:rsidR="00E71076" w:rsidRPr="0071521E" w:rsidRDefault="00E275AD">
      <w:pPr>
        <w:rPr>
          <w:rFonts w:ascii="Arial" w:hAnsi="Arial" w:cs="Arial"/>
          <w:sz w:val="22"/>
          <w:szCs w:val="22"/>
        </w:rPr>
      </w:pPr>
      <w:r w:rsidRPr="0071521E">
        <w:rPr>
          <w:rFonts w:ascii="Arial" w:hAnsi="Arial" w:cs="Arial"/>
          <w:b/>
          <w:bCs/>
          <w:sz w:val="22"/>
          <w:szCs w:val="22"/>
        </w:rPr>
        <w:t>Sarah:</w:t>
      </w:r>
      <w:r w:rsidR="00E71076" w:rsidRPr="0071521E">
        <w:rPr>
          <w:rFonts w:ascii="Arial" w:hAnsi="Arial" w:cs="Arial"/>
          <w:sz w:val="22"/>
          <w:szCs w:val="22"/>
        </w:rPr>
        <w:t xml:space="preserve"> Yeah. </w:t>
      </w:r>
      <w:r w:rsidR="00D51E60" w:rsidRPr="0071521E">
        <w:rPr>
          <w:rFonts w:ascii="Arial" w:hAnsi="Arial" w:cs="Arial"/>
          <w:b/>
          <w:bCs/>
          <w:sz w:val="22"/>
          <w:szCs w:val="22"/>
        </w:rPr>
        <w:t>[00:21:00]</w:t>
      </w:r>
    </w:p>
    <w:p w14:paraId="01A4C384" w14:textId="77777777" w:rsidR="00E71076" w:rsidRPr="0071521E" w:rsidRDefault="00E71076">
      <w:pPr>
        <w:rPr>
          <w:rFonts w:ascii="Arial" w:hAnsi="Arial" w:cs="Arial"/>
          <w:sz w:val="22"/>
          <w:szCs w:val="22"/>
        </w:rPr>
      </w:pPr>
    </w:p>
    <w:p w14:paraId="4DDEBC29" w14:textId="56F0BF06" w:rsidR="00033DB6" w:rsidRPr="0071521E" w:rsidRDefault="00E71076">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 I think you don't really see that anywhere else. </w:t>
      </w:r>
    </w:p>
    <w:p w14:paraId="43AADCDE" w14:textId="77777777" w:rsidR="00E12E4A" w:rsidRPr="0071521E" w:rsidRDefault="00E12E4A">
      <w:pPr>
        <w:rPr>
          <w:rFonts w:ascii="Arial" w:hAnsi="Arial" w:cs="Arial"/>
          <w:b/>
          <w:bCs/>
          <w:sz w:val="22"/>
          <w:szCs w:val="22"/>
        </w:rPr>
      </w:pPr>
    </w:p>
    <w:p w14:paraId="08C38763" w14:textId="77777777" w:rsidR="007F0C7B" w:rsidRPr="0071521E" w:rsidRDefault="001C75C0">
      <w:pPr>
        <w:rPr>
          <w:rFonts w:ascii="Arial" w:hAnsi="Arial" w:cs="Arial"/>
          <w:sz w:val="22"/>
          <w:szCs w:val="22"/>
        </w:rPr>
      </w:pPr>
      <w:r w:rsidRPr="0071521E">
        <w:rPr>
          <w:rFonts w:ascii="Arial" w:hAnsi="Arial" w:cs="Arial"/>
          <w:b/>
          <w:bCs/>
          <w:sz w:val="22"/>
          <w:szCs w:val="22"/>
        </w:rPr>
        <w:t>Becca:</w:t>
      </w:r>
      <w:r w:rsidR="00D410DB" w:rsidRPr="0071521E">
        <w:rPr>
          <w:rFonts w:ascii="Arial" w:hAnsi="Arial" w:cs="Arial"/>
          <w:sz w:val="22"/>
          <w:szCs w:val="22"/>
        </w:rPr>
        <w:t xml:space="preserve"> </w:t>
      </w:r>
      <w:r w:rsidRPr="0071521E">
        <w:rPr>
          <w:rFonts w:ascii="Arial" w:hAnsi="Arial" w:cs="Arial"/>
          <w:sz w:val="22"/>
          <w:szCs w:val="22"/>
        </w:rPr>
        <w:t>Yeah. Molly, if you wanted to go off headphones for</w:t>
      </w:r>
      <w:r w:rsidR="0014140F" w:rsidRPr="0071521E">
        <w:rPr>
          <w:rFonts w:ascii="Arial" w:hAnsi="Arial" w:cs="Arial"/>
          <w:sz w:val="22"/>
          <w:szCs w:val="22"/>
        </w:rPr>
        <w:t xml:space="preserve"> </w:t>
      </w:r>
      <w:r w:rsidRPr="0071521E">
        <w:rPr>
          <w:rFonts w:ascii="Arial" w:hAnsi="Arial" w:cs="Arial"/>
          <w:sz w:val="22"/>
          <w:szCs w:val="22"/>
        </w:rPr>
        <w:t xml:space="preserve">two seconds and then I can tell one of our dear guests to wave you back on, because I can't do it. We can give our listeners another </w:t>
      </w:r>
      <w:r w:rsidRPr="0071521E">
        <w:rPr>
          <w:rFonts w:ascii="Arial" w:hAnsi="Arial" w:cs="Arial"/>
          <w:i/>
          <w:iCs/>
          <w:sz w:val="22"/>
          <w:szCs w:val="22"/>
        </w:rPr>
        <w:t xml:space="preserve">Mansfield </w:t>
      </w:r>
      <w:r w:rsidR="0014140F" w:rsidRPr="0071521E">
        <w:rPr>
          <w:rFonts w:ascii="Arial" w:hAnsi="Arial" w:cs="Arial"/>
          <w:i/>
          <w:iCs/>
          <w:sz w:val="22"/>
          <w:szCs w:val="22"/>
        </w:rPr>
        <w:t>P</w:t>
      </w:r>
      <w:r w:rsidRPr="0071521E">
        <w:rPr>
          <w:rFonts w:ascii="Arial" w:hAnsi="Arial" w:cs="Arial"/>
          <w:i/>
          <w:iCs/>
          <w:sz w:val="22"/>
          <w:szCs w:val="22"/>
        </w:rPr>
        <w:t>ark</w:t>
      </w:r>
      <w:r w:rsidRPr="0071521E">
        <w:rPr>
          <w:rFonts w:ascii="Arial" w:hAnsi="Arial" w:cs="Arial"/>
          <w:sz w:val="22"/>
          <w:szCs w:val="22"/>
        </w:rPr>
        <w:t xml:space="preserve"> preview. </w:t>
      </w:r>
    </w:p>
    <w:p w14:paraId="7EEC8CFF" w14:textId="77777777" w:rsidR="007F0C7B" w:rsidRPr="0071521E" w:rsidRDefault="007F0C7B">
      <w:pPr>
        <w:rPr>
          <w:rFonts w:ascii="Arial" w:hAnsi="Arial" w:cs="Arial"/>
          <w:sz w:val="22"/>
          <w:szCs w:val="22"/>
        </w:rPr>
      </w:pPr>
    </w:p>
    <w:p w14:paraId="561450A7" w14:textId="77777777" w:rsidR="0017521A" w:rsidRPr="0071521E" w:rsidRDefault="00000000">
      <w:pPr>
        <w:rPr>
          <w:rFonts w:ascii="Arial" w:hAnsi="Arial" w:cs="Arial"/>
          <w:sz w:val="22"/>
          <w:szCs w:val="22"/>
        </w:rPr>
      </w:pPr>
      <w:r w:rsidRPr="0071521E">
        <w:rPr>
          <w:rFonts w:ascii="Arial" w:hAnsi="Arial" w:cs="Arial"/>
          <w:sz w:val="22"/>
          <w:szCs w:val="22"/>
        </w:rPr>
        <w:t>Yeah, I totally agree with you on your take on the book. I think it is not her most romantic work, probably her least romantic novel by good margin. And that's</w:t>
      </w:r>
      <w:r w:rsidR="000F5F3A" w:rsidRPr="0071521E">
        <w:rPr>
          <w:rFonts w:ascii="Arial" w:hAnsi="Arial" w:cs="Arial"/>
          <w:sz w:val="22"/>
          <w:szCs w:val="22"/>
        </w:rPr>
        <w:t xml:space="preserve"> </w:t>
      </w:r>
      <w:r w:rsidRPr="0071521E">
        <w:rPr>
          <w:rFonts w:ascii="Arial" w:hAnsi="Arial" w:cs="Arial"/>
          <w:sz w:val="22"/>
          <w:szCs w:val="22"/>
        </w:rPr>
        <w:t>Edward is</w:t>
      </w:r>
      <w:r w:rsidR="000F5F3A" w:rsidRPr="0071521E">
        <w:rPr>
          <w:rFonts w:ascii="Arial" w:hAnsi="Arial" w:cs="Arial"/>
          <w:sz w:val="22"/>
          <w:szCs w:val="22"/>
        </w:rPr>
        <w:t xml:space="preserve">-- </w:t>
      </w:r>
      <w:r w:rsidR="006C4CE6" w:rsidRPr="0071521E">
        <w:rPr>
          <w:rFonts w:ascii="Arial" w:hAnsi="Arial" w:cs="Arial"/>
          <w:sz w:val="22"/>
          <w:szCs w:val="22"/>
        </w:rPr>
        <w:t>s</w:t>
      </w:r>
      <w:r w:rsidRPr="0071521E">
        <w:rPr>
          <w:rFonts w:ascii="Arial" w:hAnsi="Arial" w:cs="Arial"/>
          <w:sz w:val="22"/>
          <w:szCs w:val="22"/>
        </w:rPr>
        <w:t>orry, Edmund is not</w:t>
      </w:r>
      <w:r w:rsidR="000F5F3A" w:rsidRPr="0071521E">
        <w:rPr>
          <w:rFonts w:ascii="Arial" w:hAnsi="Arial" w:cs="Arial"/>
          <w:sz w:val="22"/>
          <w:szCs w:val="22"/>
        </w:rPr>
        <w:t xml:space="preserve"> </w:t>
      </w:r>
      <w:r w:rsidRPr="0071521E">
        <w:rPr>
          <w:rFonts w:ascii="Arial" w:hAnsi="Arial" w:cs="Arial"/>
          <w:sz w:val="22"/>
          <w:szCs w:val="22"/>
        </w:rPr>
        <w:t xml:space="preserve">a dashing prince, so to speak. </w:t>
      </w:r>
    </w:p>
    <w:p w14:paraId="5E9260F6" w14:textId="77777777" w:rsidR="0017521A" w:rsidRPr="0071521E" w:rsidRDefault="0017521A">
      <w:pPr>
        <w:rPr>
          <w:rFonts w:ascii="Arial" w:hAnsi="Arial" w:cs="Arial"/>
          <w:sz w:val="22"/>
          <w:szCs w:val="22"/>
        </w:rPr>
      </w:pPr>
    </w:p>
    <w:p w14:paraId="68A8BB9D" w14:textId="023E7B21" w:rsidR="001C090D" w:rsidRPr="0071521E" w:rsidRDefault="00000000">
      <w:pPr>
        <w:rPr>
          <w:rFonts w:ascii="Arial" w:hAnsi="Arial" w:cs="Arial"/>
          <w:sz w:val="22"/>
          <w:szCs w:val="22"/>
        </w:rPr>
      </w:pPr>
      <w:r w:rsidRPr="0071521E">
        <w:rPr>
          <w:rFonts w:ascii="Arial" w:hAnsi="Arial" w:cs="Arial"/>
          <w:sz w:val="22"/>
          <w:szCs w:val="22"/>
        </w:rPr>
        <w:t>But I do agree</w:t>
      </w:r>
      <w:r w:rsidR="007F579D" w:rsidRPr="0071521E">
        <w:rPr>
          <w:rFonts w:ascii="Arial" w:hAnsi="Arial" w:cs="Arial"/>
          <w:sz w:val="22"/>
          <w:szCs w:val="22"/>
        </w:rPr>
        <w:t xml:space="preserve"> </w:t>
      </w:r>
      <w:r w:rsidRPr="0071521E">
        <w:rPr>
          <w:rFonts w:ascii="Arial" w:hAnsi="Arial" w:cs="Arial"/>
          <w:sz w:val="22"/>
          <w:szCs w:val="22"/>
        </w:rPr>
        <w:t>it is a fascinating novel when you perceive it less as a romance and more as what it means for an outsider to be brought into Jane Austen's world, into the</w:t>
      </w:r>
      <w:r w:rsidR="007C3D55" w:rsidRPr="0071521E">
        <w:rPr>
          <w:rFonts w:ascii="Arial" w:hAnsi="Arial" w:cs="Arial"/>
          <w:sz w:val="22"/>
          <w:szCs w:val="22"/>
        </w:rPr>
        <w:t xml:space="preserve"> </w:t>
      </w:r>
      <w:r w:rsidRPr="0071521E">
        <w:rPr>
          <w:rFonts w:ascii="Arial" w:hAnsi="Arial" w:cs="Arial"/>
          <w:sz w:val="22"/>
          <w:szCs w:val="22"/>
        </w:rPr>
        <w:t xml:space="preserve">upper classes of British society, which we'll get to in </w:t>
      </w:r>
      <w:r w:rsidR="001C75C0" w:rsidRPr="0071521E">
        <w:rPr>
          <w:rFonts w:ascii="Arial" w:hAnsi="Arial" w:cs="Arial"/>
          <w:i/>
          <w:iCs/>
          <w:sz w:val="22"/>
          <w:szCs w:val="22"/>
        </w:rPr>
        <w:t>Miss Austen</w:t>
      </w:r>
      <w:r w:rsidRPr="0071521E">
        <w:rPr>
          <w:rFonts w:ascii="Arial" w:hAnsi="Arial" w:cs="Arial"/>
          <w:sz w:val="22"/>
          <w:szCs w:val="22"/>
        </w:rPr>
        <w:t>, but that</w:t>
      </w:r>
      <w:r w:rsidR="00070493" w:rsidRPr="0071521E">
        <w:rPr>
          <w:rFonts w:ascii="Arial" w:hAnsi="Arial" w:cs="Arial"/>
          <w:sz w:val="22"/>
          <w:szCs w:val="22"/>
        </w:rPr>
        <w:t xml:space="preserve"> </w:t>
      </w:r>
      <w:r w:rsidRPr="0071521E">
        <w:rPr>
          <w:rFonts w:ascii="Arial" w:hAnsi="Arial" w:cs="Arial"/>
          <w:sz w:val="22"/>
          <w:szCs w:val="22"/>
        </w:rPr>
        <w:t xml:space="preserve">came up here as well, and how </w:t>
      </w:r>
      <w:r w:rsidR="00DC7D15" w:rsidRPr="0071521E">
        <w:rPr>
          <w:rFonts w:ascii="Arial" w:hAnsi="Arial" w:cs="Arial"/>
          <w:b/>
          <w:bCs/>
          <w:sz w:val="22"/>
          <w:szCs w:val="22"/>
        </w:rPr>
        <w:t>[00:22:00]</w:t>
      </w:r>
      <w:r w:rsidR="00DC7D15" w:rsidRPr="0071521E">
        <w:rPr>
          <w:rFonts w:ascii="Arial" w:hAnsi="Arial" w:cs="Arial"/>
          <w:sz w:val="22"/>
          <w:szCs w:val="22"/>
        </w:rPr>
        <w:t xml:space="preserve"> </w:t>
      </w:r>
      <w:r w:rsidRPr="0071521E">
        <w:rPr>
          <w:rFonts w:ascii="Arial" w:hAnsi="Arial" w:cs="Arial"/>
          <w:sz w:val="22"/>
          <w:szCs w:val="22"/>
        </w:rPr>
        <w:t>vapid and</w:t>
      </w:r>
      <w:r w:rsidR="00816BB4" w:rsidRPr="0071521E">
        <w:rPr>
          <w:rFonts w:ascii="Arial" w:hAnsi="Arial" w:cs="Arial"/>
          <w:sz w:val="22"/>
          <w:szCs w:val="22"/>
        </w:rPr>
        <w:t xml:space="preserve"> </w:t>
      </w:r>
      <w:r w:rsidRPr="0071521E">
        <w:rPr>
          <w:rFonts w:ascii="Arial" w:hAnsi="Arial" w:cs="Arial"/>
          <w:sz w:val="22"/>
          <w:szCs w:val="22"/>
        </w:rPr>
        <w:t>awful it seems to someone who's</w:t>
      </w:r>
      <w:r w:rsidR="00070493" w:rsidRPr="0071521E">
        <w:rPr>
          <w:rFonts w:ascii="Arial" w:hAnsi="Arial" w:cs="Arial"/>
          <w:sz w:val="22"/>
          <w:szCs w:val="22"/>
        </w:rPr>
        <w:t xml:space="preserve"> </w:t>
      </w:r>
      <w:r w:rsidRPr="0071521E">
        <w:rPr>
          <w:rFonts w:ascii="Arial" w:hAnsi="Arial" w:cs="Arial"/>
          <w:sz w:val="22"/>
          <w:szCs w:val="22"/>
        </w:rPr>
        <w:t xml:space="preserve">been thrown into this situation from a lower social standing. </w:t>
      </w:r>
    </w:p>
    <w:p w14:paraId="22F8217C" w14:textId="77777777" w:rsidR="001C090D" w:rsidRPr="0071521E" w:rsidRDefault="001C090D">
      <w:pPr>
        <w:rPr>
          <w:rFonts w:ascii="Arial" w:hAnsi="Arial" w:cs="Arial"/>
          <w:sz w:val="22"/>
          <w:szCs w:val="22"/>
        </w:rPr>
      </w:pPr>
    </w:p>
    <w:p w14:paraId="77C032B3" w14:textId="31F60454" w:rsidR="00033DB6" w:rsidRPr="0071521E" w:rsidRDefault="00000000">
      <w:pPr>
        <w:rPr>
          <w:rFonts w:ascii="Arial" w:hAnsi="Arial" w:cs="Arial"/>
          <w:sz w:val="22"/>
          <w:szCs w:val="22"/>
        </w:rPr>
      </w:pPr>
      <w:r w:rsidRPr="0071521E">
        <w:rPr>
          <w:rFonts w:ascii="Arial" w:hAnsi="Arial" w:cs="Arial"/>
          <w:sz w:val="22"/>
          <w:szCs w:val="22"/>
        </w:rPr>
        <w:t>I agree with you that it has a</w:t>
      </w:r>
      <w:r w:rsidR="00816BB4" w:rsidRPr="0071521E">
        <w:rPr>
          <w:rFonts w:ascii="Arial" w:hAnsi="Arial" w:cs="Arial"/>
          <w:sz w:val="22"/>
          <w:szCs w:val="22"/>
        </w:rPr>
        <w:t xml:space="preserve"> </w:t>
      </w:r>
      <w:r w:rsidRPr="0071521E">
        <w:rPr>
          <w:rFonts w:ascii="Arial" w:hAnsi="Arial" w:cs="Arial"/>
          <w:sz w:val="22"/>
          <w:szCs w:val="22"/>
        </w:rPr>
        <w:t xml:space="preserve">morality tale attached to it in terms of Jane Austen's feelings on British imperialism </w:t>
      </w:r>
      <w:r w:rsidR="00AA1E2E" w:rsidRPr="0071521E">
        <w:rPr>
          <w:rFonts w:ascii="Arial" w:hAnsi="Arial" w:cs="Arial"/>
          <w:sz w:val="22"/>
          <w:szCs w:val="22"/>
        </w:rPr>
        <w:t>[chuckles]</w:t>
      </w:r>
      <w:r w:rsidR="001302E2" w:rsidRPr="0071521E">
        <w:rPr>
          <w:rFonts w:ascii="Arial" w:hAnsi="Arial" w:cs="Arial"/>
          <w:sz w:val="22"/>
          <w:szCs w:val="22"/>
        </w:rPr>
        <w:t xml:space="preserve"> </w:t>
      </w:r>
      <w:r w:rsidRPr="0071521E">
        <w:rPr>
          <w:rFonts w:ascii="Arial" w:hAnsi="Arial" w:cs="Arial"/>
          <w:sz w:val="22"/>
          <w:szCs w:val="22"/>
        </w:rPr>
        <w:t xml:space="preserve">and what she thinks maybe are </w:t>
      </w:r>
      <w:r w:rsidR="001302E2" w:rsidRPr="0071521E">
        <w:rPr>
          <w:rFonts w:ascii="Arial" w:hAnsi="Arial" w:cs="Arial"/>
          <w:sz w:val="22"/>
          <w:szCs w:val="22"/>
        </w:rPr>
        <w:t>t</w:t>
      </w:r>
      <w:r w:rsidRPr="0071521E">
        <w:rPr>
          <w:rFonts w:ascii="Arial" w:hAnsi="Arial" w:cs="Arial"/>
          <w:sz w:val="22"/>
          <w:szCs w:val="22"/>
        </w:rPr>
        <w:t>he vices of the upper classes in England. Anyway, I'm really excited to talk about it with Molly, but I obviously can't wait</w:t>
      </w:r>
      <w:r w:rsidR="00852705" w:rsidRPr="0071521E">
        <w:rPr>
          <w:rFonts w:ascii="Arial" w:hAnsi="Arial" w:cs="Arial"/>
          <w:sz w:val="22"/>
          <w:szCs w:val="22"/>
        </w:rPr>
        <w:t>,</w:t>
      </w:r>
      <w:r w:rsidRPr="0071521E">
        <w:rPr>
          <w:rFonts w:ascii="Arial" w:hAnsi="Arial" w:cs="Arial"/>
          <w:sz w:val="22"/>
          <w:szCs w:val="22"/>
        </w:rPr>
        <w:t xml:space="preserve"> </w:t>
      </w:r>
      <w:r w:rsidR="00852705" w:rsidRPr="0071521E">
        <w:rPr>
          <w:rFonts w:ascii="Arial" w:hAnsi="Arial" w:cs="Arial"/>
          <w:sz w:val="22"/>
          <w:szCs w:val="22"/>
        </w:rPr>
        <w:t>s</w:t>
      </w:r>
      <w:r w:rsidRPr="0071521E">
        <w:rPr>
          <w:rFonts w:ascii="Arial" w:hAnsi="Arial" w:cs="Arial"/>
          <w:sz w:val="22"/>
          <w:szCs w:val="22"/>
        </w:rPr>
        <w:t>o I'm talking about it with you now</w:t>
      </w:r>
      <w:r w:rsidR="00852705" w:rsidRPr="0071521E">
        <w:rPr>
          <w:rFonts w:ascii="Arial" w:hAnsi="Arial" w:cs="Arial"/>
          <w:sz w:val="22"/>
          <w:szCs w:val="22"/>
        </w:rPr>
        <w:t xml:space="preserve">. </w:t>
      </w:r>
      <w:r w:rsidRPr="0071521E">
        <w:rPr>
          <w:rFonts w:ascii="Arial" w:hAnsi="Arial" w:cs="Arial"/>
          <w:sz w:val="22"/>
          <w:szCs w:val="22"/>
        </w:rPr>
        <w:t>I don't know, I find it meaningful, and I'm really grateful that you shared your personal connection to the story nowadays</w:t>
      </w:r>
      <w:r w:rsidR="001D082E" w:rsidRPr="0071521E">
        <w:rPr>
          <w:rFonts w:ascii="Arial" w:hAnsi="Arial" w:cs="Arial"/>
          <w:sz w:val="22"/>
          <w:szCs w:val="22"/>
        </w:rPr>
        <w:t>, s</w:t>
      </w:r>
      <w:r w:rsidRPr="0071521E">
        <w:rPr>
          <w:rFonts w:ascii="Arial" w:hAnsi="Arial" w:cs="Arial"/>
          <w:sz w:val="22"/>
          <w:szCs w:val="22"/>
        </w:rPr>
        <w:t xml:space="preserve">o thank you for sharing. And one of you can wave Molly back on as she's eating her snacks. </w:t>
      </w:r>
    </w:p>
    <w:p w14:paraId="32DC5143" w14:textId="77777777" w:rsidR="007A24A3" w:rsidRPr="0071521E" w:rsidRDefault="007A24A3">
      <w:pPr>
        <w:rPr>
          <w:rFonts w:ascii="Arial" w:hAnsi="Arial" w:cs="Arial"/>
          <w:b/>
          <w:bCs/>
          <w:sz w:val="22"/>
          <w:szCs w:val="22"/>
        </w:rPr>
      </w:pPr>
    </w:p>
    <w:p w14:paraId="7168AF56" w14:textId="278FF642" w:rsidR="00A576B6" w:rsidRPr="0071521E" w:rsidRDefault="00E275AD">
      <w:pPr>
        <w:rPr>
          <w:rFonts w:ascii="Arial" w:hAnsi="Arial" w:cs="Arial"/>
          <w:sz w:val="22"/>
          <w:szCs w:val="22"/>
        </w:rPr>
      </w:pPr>
      <w:r w:rsidRPr="0071521E">
        <w:rPr>
          <w:rFonts w:ascii="Arial" w:hAnsi="Arial" w:cs="Arial"/>
          <w:b/>
          <w:bCs/>
          <w:sz w:val="22"/>
          <w:szCs w:val="22"/>
        </w:rPr>
        <w:t>Sarah:</w:t>
      </w:r>
      <w:r w:rsidR="001D082E" w:rsidRPr="0071521E">
        <w:rPr>
          <w:rFonts w:ascii="Arial" w:hAnsi="Arial" w:cs="Arial"/>
          <w:sz w:val="22"/>
          <w:szCs w:val="22"/>
        </w:rPr>
        <w:t xml:space="preserve"> </w:t>
      </w:r>
      <w:r w:rsidRPr="0071521E">
        <w:rPr>
          <w:rFonts w:ascii="Arial" w:hAnsi="Arial" w:cs="Arial"/>
          <w:sz w:val="22"/>
          <w:szCs w:val="22"/>
        </w:rPr>
        <w:t>Yeah, that's really beautiful, Prerna. Thank you for sharing that about how</w:t>
      </w:r>
      <w:r w:rsidR="001D082E" w:rsidRPr="0071521E">
        <w:rPr>
          <w:rFonts w:ascii="Arial" w:hAnsi="Arial" w:cs="Arial"/>
          <w:sz w:val="22"/>
          <w:szCs w:val="22"/>
        </w:rPr>
        <w:t>--</w:t>
      </w:r>
      <w:r w:rsidRPr="0071521E">
        <w:rPr>
          <w:rFonts w:ascii="Arial" w:hAnsi="Arial" w:cs="Arial"/>
          <w:sz w:val="22"/>
          <w:szCs w:val="22"/>
        </w:rPr>
        <w:t xml:space="preserve"> </w:t>
      </w:r>
      <w:r w:rsidR="001D082E" w:rsidRPr="0071521E">
        <w:rPr>
          <w:rFonts w:ascii="Arial" w:hAnsi="Arial" w:cs="Arial"/>
          <w:sz w:val="22"/>
          <w:szCs w:val="22"/>
        </w:rPr>
        <w:t>I</w:t>
      </w:r>
      <w:r w:rsidRPr="0071521E">
        <w:rPr>
          <w:rFonts w:ascii="Arial" w:hAnsi="Arial" w:cs="Arial"/>
          <w:sz w:val="22"/>
          <w:szCs w:val="22"/>
        </w:rPr>
        <w:t xml:space="preserve">t's beautiful how art and literature, and especially Jane Austen, at least in my world, </w:t>
      </w:r>
      <w:r w:rsidR="00A576B6" w:rsidRPr="0071521E">
        <w:rPr>
          <w:rFonts w:ascii="Arial" w:hAnsi="Arial" w:cs="Arial"/>
          <w:b/>
          <w:bCs/>
          <w:sz w:val="22"/>
          <w:szCs w:val="22"/>
        </w:rPr>
        <w:t>[00:23:00]</w:t>
      </w:r>
      <w:r w:rsidR="00A576B6" w:rsidRPr="0071521E">
        <w:rPr>
          <w:rFonts w:ascii="Arial" w:hAnsi="Arial" w:cs="Arial"/>
          <w:sz w:val="22"/>
          <w:szCs w:val="22"/>
        </w:rPr>
        <w:t xml:space="preserve"> </w:t>
      </w:r>
      <w:r w:rsidRPr="0071521E">
        <w:rPr>
          <w:rFonts w:ascii="Arial" w:hAnsi="Arial" w:cs="Arial"/>
          <w:sz w:val="22"/>
          <w:szCs w:val="22"/>
        </w:rPr>
        <w:t xml:space="preserve">can provide a mechanism for people to connect on a deep level. </w:t>
      </w:r>
    </w:p>
    <w:p w14:paraId="2CFB4EDC" w14:textId="77777777" w:rsidR="00A576B6" w:rsidRPr="0071521E" w:rsidRDefault="00A576B6">
      <w:pPr>
        <w:rPr>
          <w:rFonts w:ascii="Arial" w:hAnsi="Arial" w:cs="Arial"/>
          <w:sz w:val="22"/>
          <w:szCs w:val="22"/>
        </w:rPr>
      </w:pPr>
    </w:p>
    <w:p w14:paraId="5D8D9397" w14:textId="207BA6A4" w:rsidR="00A576B6" w:rsidRPr="0071521E" w:rsidRDefault="00A576B6">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Yeah. </w:t>
      </w:r>
      <w:r w:rsidR="001F77B3" w:rsidRPr="0071521E">
        <w:rPr>
          <w:rFonts w:ascii="Arial" w:hAnsi="Arial" w:cs="Arial"/>
          <w:sz w:val="22"/>
          <w:szCs w:val="22"/>
        </w:rPr>
        <w:t>A</w:t>
      </w:r>
      <w:r w:rsidRPr="0071521E">
        <w:rPr>
          <w:rFonts w:ascii="Arial" w:hAnsi="Arial" w:cs="Arial"/>
          <w:sz w:val="22"/>
          <w:szCs w:val="22"/>
        </w:rPr>
        <w:t xml:space="preserve">bsolutely. </w:t>
      </w:r>
    </w:p>
    <w:p w14:paraId="62FB6E25" w14:textId="77777777" w:rsidR="00A576B6" w:rsidRPr="0071521E" w:rsidRDefault="00A576B6">
      <w:pPr>
        <w:rPr>
          <w:rFonts w:ascii="Arial" w:hAnsi="Arial" w:cs="Arial"/>
          <w:sz w:val="22"/>
          <w:szCs w:val="22"/>
        </w:rPr>
      </w:pPr>
    </w:p>
    <w:p w14:paraId="1957E5C9" w14:textId="3442BCB0" w:rsidR="006869DB" w:rsidRPr="0071521E" w:rsidRDefault="00E275AD">
      <w:pPr>
        <w:rPr>
          <w:rFonts w:ascii="Arial" w:hAnsi="Arial" w:cs="Arial"/>
          <w:sz w:val="22"/>
          <w:szCs w:val="22"/>
        </w:rPr>
      </w:pPr>
      <w:r w:rsidRPr="0071521E">
        <w:rPr>
          <w:rFonts w:ascii="Arial" w:hAnsi="Arial" w:cs="Arial"/>
          <w:b/>
          <w:bCs/>
          <w:sz w:val="22"/>
          <w:szCs w:val="22"/>
        </w:rPr>
        <w:t>Sarah:</w:t>
      </w:r>
      <w:r w:rsidR="00A576B6" w:rsidRPr="0071521E">
        <w:rPr>
          <w:rFonts w:ascii="Arial" w:hAnsi="Arial" w:cs="Arial"/>
          <w:b/>
          <w:bCs/>
          <w:sz w:val="22"/>
          <w:szCs w:val="22"/>
        </w:rPr>
        <w:t xml:space="preserve"> </w:t>
      </w:r>
      <w:r w:rsidR="00A576B6" w:rsidRPr="0071521E">
        <w:rPr>
          <w:rFonts w:ascii="Arial" w:hAnsi="Arial" w:cs="Arial"/>
          <w:sz w:val="22"/>
          <w:szCs w:val="22"/>
        </w:rPr>
        <w:t>Yeah</w:t>
      </w:r>
      <w:r w:rsidR="001F77B3" w:rsidRPr="0071521E">
        <w:rPr>
          <w:rFonts w:ascii="Arial" w:hAnsi="Arial" w:cs="Arial"/>
          <w:sz w:val="22"/>
          <w:szCs w:val="22"/>
        </w:rPr>
        <w:t xml:space="preserve">. Yeah, </w:t>
      </w:r>
      <w:r w:rsidR="00A576B6" w:rsidRPr="0071521E">
        <w:rPr>
          <w:rFonts w:ascii="Arial" w:hAnsi="Arial" w:cs="Arial"/>
          <w:sz w:val="22"/>
          <w:szCs w:val="22"/>
        </w:rPr>
        <w:t xml:space="preserve">it's really beautiful. So, my hot take, which I have come to also recently through the process of writing my latest play, </w:t>
      </w:r>
      <w:r w:rsidR="00B657D5" w:rsidRPr="0071521E">
        <w:rPr>
          <w:rFonts w:ascii="Arial" w:hAnsi="Arial" w:cs="Arial"/>
          <w:i/>
          <w:iCs/>
          <w:sz w:val="22"/>
          <w:szCs w:val="22"/>
        </w:rPr>
        <w:t>The Austens</w:t>
      </w:r>
      <w:r w:rsidR="00A576B6" w:rsidRPr="0071521E">
        <w:rPr>
          <w:rFonts w:ascii="Arial" w:hAnsi="Arial" w:cs="Arial"/>
          <w:sz w:val="22"/>
          <w:szCs w:val="22"/>
        </w:rPr>
        <w:t xml:space="preserve">, is that the ending that Jane Austen gives to Marianne in </w:t>
      </w:r>
      <w:r w:rsidR="00A576B6" w:rsidRPr="0071521E">
        <w:rPr>
          <w:rFonts w:ascii="Arial" w:hAnsi="Arial" w:cs="Arial"/>
          <w:i/>
          <w:iCs/>
          <w:sz w:val="22"/>
          <w:szCs w:val="22"/>
        </w:rPr>
        <w:t>Sense and Sensibility</w:t>
      </w:r>
      <w:r w:rsidR="00A576B6" w:rsidRPr="0071521E">
        <w:rPr>
          <w:rFonts w:ascii="Arial" w:hAnsi="Arial" w:cs="Arial"/>
          <w:sz w:val="22"/>
          <w:szCs w:val="22"/>
        </w:rPr>
        <w:t xml:space="preserve"> is subversively great. </w:t>
      </w:r>
    </w:p>
    <w:p w14:paraId="7BB9DC1D" w14:textId="77777777" w:rsidR="006869DB" w:rsidRPr="0071521E" w:rsidRDefault="006869DB">
      <w:pPr>
        <w:rPr>
          <w:rFonts w:ascii="Arial" w:hAnsi="Arial" w:cs="Arial"/>
          <w:sz w:val="22"/>
          <w:szCs w:val="22"/>
        </w:rPr>
      </w:pPr>
    </w:p>
    <w:p w14:paraId="330645FA" w14:textId="5EBFC252" w:rsidR="006869DB" w:rsidRPr="0071521E" w:rsidRDefault="006869DB">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Yes. </w:t>
      </w:r>
      <w:r w:rsidR="00F106F0" w:rsidRPr="0071521E">
        <w:rPr>
          <w:rFonts w:ascii="Arial" w:hAnsi="Arial" w:cs="Arial"/>
          <w:sz w:val="22"/>
          <w:szCs w:val="22"/>
        </w:rPr>
        <w:t>[laughs]</w:t>
      </w:r>
      <w:r w:rsidRPr="0071521E">
        <w:rPr>
          <w:rFonts w:ascii="Arial" w:hAnsi="Arial" w:cs="Arial"/>
          <w:sz w:val="22"/>
          <w:szCs w:val="22"/>
        </w:rPr>
        <w:t xml:space="preserve"> </w:t>
      </w:r>
    </w:p>
    <w:p w14:paraId="1DCBDD5B" w14:textId="77777777" w:rsidR="006869DB" w:rsidRPr="0071521E" w:rsidRDefault="006869DB">
      <w:pPr>
        <w:rPr>
          <w:rFonts w:ascii="Arial" w:hAnsi="Arial" w:cs="Arial"/>
          <w:sz w:val="22"/>
          <w:szCs w:val="22"/>
        </w:rPr>
      </w:pPr>
    </w:p>
    <w:p w14:paraId="2DA5A0CB" w14:textId="586E9EDE" w:rsidR="00A80338" w:rsidRPr="0071521E" w:rsidRDefault="00E275AD">
      <w:pPr>
        <w:rPr>
          <w:rFonts w:ascii="Arial" w:hAnsi="Arial" w:cs="Arial"/>
          <w:sz w:val="22"/>
          <w:szCs w:val="22"/>
        </w:rPr>
      </w:pPr>
      <w:r w:rsidRPr="0071521E">
        <w:rPr>
          <w:rFonts w:ascii="Arial" w:hAnsi="Arial" w:cs="Arial"/>
          <w:b/>
          <w:bCs/>
          <w:sz w:val="22"/>
          <w:szCs w:val="22"/>
        </w:rPr>
        <w:t>Sarah:</w:t>
      </w:r>
      <w:r w:rsidR="006869DB" w:rsidRPr="0071521E">
        <w:rPr>
          <w:rFonts w:ascii="Arial" w:hAnsi="Arial" w:cs="Arial"/>
          <w:b/>
          <w:bCs/>
          <w:sz w:val="22"/>
          <w:szCs w:val="22"/>
        </w:rPr>
        <w:t xml:space="preserve"> </w:t>
      </w:r>
      <w:r w:rsidR="006869DB" w:rsidRPr="0071521E">
        <w:rPr>
          <w:rFonts w:ascii="Arial" w:hAnsi="Arial" w:cs="Arial"/>
          <w:sz w:val="22"/>
          <w:szCs w:val="22"/>
        </w:rPr>
        <w:t>I know we like to debate about Colonel Brandon and Marianne</w:t>
      </w:r>
      <w:r w:rsidR="00AE000F" w:rsidRPr="0071521E">
        <w:rPr>
          <w:rFonts w:ascii="Arial" w:hAnsi="Arial" w:cs="Arial"/>
          <w:sz w:val="22"/>
          <w:szCs w:val="22"/>
        </w:rPr>
        <w:t>, a</w:t>
      </w:r>
      <w:r w:rsidR="006869DB" w:rsidRPr="0071521E">
        <w:rPr>
          <w:rFonts w:ascii="Arial" w:hAnsi="Arial" w:cs="Arial"/>
          <w:sz w:val="22"/>
          <w:szCs w:val="22"/>
        </w:rPr>
        <w:t>nd is this a story of a girl having her light put out?</w:t>
      </w:r>
      <w:r w:rsidR="002B2E05" w:rsidRPr="0071521E">
        <w:rPr>
          <w:rFonts w:ascii="Arial" w:hAnsi="Arial" w:cs="Arial"/>
          <w:sz w:val="22"/>
          <w:szCs w:val="22"/>
        </w:rPr>
        <w:t xml:space="preserve"> </w:t>
      </w:r>
      <w:r w:rsidR="00AE000F" w:rsidRPr="0071521E">
        <w:rPr>
          <w:rFonts w:ascii="Arial" w:hAnsi="Arial" w:cs="Arial"/>
          <w:sz w:val="22"/>
          <w:szCs w:val="22"/>
        </w:rPr>
        <w:t>S</w:t>
      </w:r>
      <w:r w:rsidR="006869DB" w:rsidRPr="0071521E">
        <w:rPr>
          <w:rFonts w:ascii="Arial" w:hAnsi="Arial" w:cs="Arial"/>
          <w:sz w:val="22"/>
          <w:szCs w:val="22"/>
        </w:rPr>
        <w:t>he's referred to as his reward. Is this</w:t>
      </w:r>
      <w:r w:rsidR="00816BB4" w:rsidRPr="0071521E">
        <w:rPr>
          <w:rFonts w:ascii="Arial" w:hAnsi="Arial" w:cs="Arial"/>
          <w:sz w:val="22"/>
          <w:szCs w:val="22"/>
        </w:rPr>
        <w:t xml:space="preserve"> </w:t>
      </w:r>
      <w:r w:rsidR="006869DB" w:rsidRPr="0071521E">
        <w:rPr>
          <w:rFonts w:ascii="Arial" w:hAnsi="Arial" w:cs="Arial"/>
          <w:sz w:val="22"/>
          <w:szCs w:val="22"/>
        </w:rPr>
        <w:t>the family is conspiring to marry her off even though she doesn't really want to? That is a valid reading</w:t>
      </w:r>
      <w:r w:rsidR="007158DF" w:rsidRPr="0071521E">
        <w:rPr>
          <w:rFonts w:ascii="Arial" w:hAnsi="Arial" w:cs="Arial"/>
          <w:sz w:val="22"/>
          <w:szCs w:val="22"/>
        </w:rPr>
        <w:t>. B</w:t>
      </w:r>
      <w:r w:rsidR="006869DB" w:rsidRPr="0071521E">
        <w:rPr>
          <w:rFonts w:ascii="Arial" w:hAnsi="Arial" w:cs="Arial"/>
          <w:sz w:val="22"/>
          <w:szCs w:val="22"/>
        </w:rPr>
        <w:t xml:space="preserve">ut the more I think about it and the more I've been studying other literature of that decade of the 18 aughts, I think another writer would have killed Marianne. </w:t>
      </w:r>
      <w:r w:rsidR="00223A7C" w:rsidRPr="0071521E">
        <w:rPr>
          <w:rFonts w:ascii="Arial" w:hAnsi="Arial" w:cs="Arial"/>
          <w:sz w:val="22"/>
          <w:szCs w:val="22"/>
        </w:rPr>
        <w:t xml:space="preserve">[chuckles] </w:t>
      </w:r>
    </w:p>
    <w:p w14:paraId="62F96C09" w14:textId="77777777" w:rsidR="00A80338" w:rsidRPr="0071521E" w:rsidRDefault="00A80338">
      <w:pPr>
        <w:rPr>
          <w:rFonts w:ascii="Arial" w:hAnsi="Arial" w:cs="Arial"/>
          <w:sz w:val="22"/>
          <w:szCs w:val="22"/>
        </w:rPr>
      </w:pPr>
    </w:p>
    <w:p w14:paraId="18D64799" w14:textId="6E81E7AF" w:rsidR="00033DB6" w:rsidRPr="0071521E" w:rsidRDefault="0018698F">
      <w:pPr>
        <w:rPr>
          <w:rFonts w:ascii="Arial" w:hAnsi="Arial" w:cs="Arial"/>
          <w:sz w:val="22"/>
          <w:szCs w:val="22"/>
        </w:rPr>
      </w:pPr>
      <w:r w:rsidRPr="0071521E">
        <w:rPr>
          <w:rFonts w:ascii="Arial" w:hAnsi="Arial" w:cs="Arial"/>
          <w:b/>
          <w:bCs/>
          <w:sz w:val="22"/>
          <w:szCs w:val="22"/>
        </w:rPr>
        <w:t>[00:24:00]</w:t>
      </w:r>
      <w:r w:rsidRPr="0071521E">
        <w:rPr>
          <w:rFonts w:ascii="Arial" w:hAnsi="Arial" w:cs="Arial"/>
          <w:sz w:val="22"/>
          <w:szCs w:val="22"/>
        </w:rPr>
        <w:t xml:space="preserve"> </w:t>
      </w:r>
      <w:r w:rsidR="006869DB" w:rsidRPr="0071521E">
        <w:rPr>
          <w:rFonts w:ascii="Arial" w:hAnsi="Arial" w:cs="Arial"/>
          <w:i/>
          <w:iCs/>
          <w:sz w:val="22"/>
          <w:szCs w:val="22"/>
        </w:rPr>
        <w:t>Sense and Sensibility</w:t>
      </w:r>
      <w:r w:rsidR="006869DB" w:rsidRPr="0071521E">
        <w:rPr>
          <w:rFonts w:ascii="Arial" w:hAnsi="Arial" w:cs="Arial"/>
          <w:sz w:val="22"/>
          <w:szCs w:val="22"/>
        </w:rPr>
        <w:t xml:space="preserve"> came out. It was Austen's first book. Nobody had the idea that Jane Austen was writing romantic comed</w:t>
      </w:r>
      <w:r w:rsidR="003503AF" w:rsidRPr="0071521E">
        <w:rPr>
          <w:rFonts w:ascii="Arial" w:hAnsi="Arial" w:cs="Arial"/>
          <w:sz w:val="22"/>
          <w:szCs w:val="22"/>
        </w:rPr>
        <w:t>ies</w:t>
      </w:r>
      <w:r w:rsidR="006869DB" w:rsidRPr="0071521E">
        <w:rPr>
          <w:rFonts w:ascii="Arial" w:hAnsi="Arial" w:cs="Arial"/>
          <w:sz w:val="22"/>
          <w:szCs w:val="22"/>
        </w:rPr>
        <w:t>. There were lots of books published that did not end with happy marriages. It's not</w:t>
      </w:r>
      <w:r w:rsidR="00BB20AA" w:rsidRPr="0071521E">
        <w:rPr>
          <w:rFonts w:ascii="Arial" w:hAnsi="Arial" w:cs="Arial"/>
          <w:sz w:val="22"/>
          <w:szCs w:val="22"/>
        </w:rPr>
        <w:t xml:space="preserve"> like</w:t>
      </w:r>
      <w:r w:rsidR="006869DB" w:rsidRPr="0071521E">
        <w:rPr>
          <w:rFonts w:ascii="Arial" w:hAnsi="Arial" w:cs="Arial"/>
          <w:sz w:val="22"/>
          <w:szCs w:val="22"/>
        </w:rPr>
        <w:t xml:space="preserve"> that was the only genre that was open to her. And in typically stories of the </w:t>
      </w:r>
      <w:r w:rsidR="00BB20AA" w:rsidRPr="0071521E">
        <w:rPr>
          <w:rFonts w:ascii="Arial" w:hAnsi="Arial" w:cs="Arial"/>
          <w:sz w:val="22"/>
          <w:szCs w:val="22"/>
        </w:rPr>
        <w:t>19</w:t>
      </w:r>
      <w:r w:rsidR="006869DB" w:rsidRPr="0071521E">
        <w:rPr>
          <w:rFonts w:ascii="Arial" w:hAnsi="Arial" w:cs="Arial"/>
          <w:sz w:val="22"/>
          <w:szCs w:val="22"/>
        </w:rPr>
        <w:t xml:space="preserve">90s and aughts where a girl misbehaves according to the social rules, she does die. </w:t>
      </w:r>
    </w:p>
    <w:p w14:paraId="6C2E9DCE" w14:textId="77777777" w:rsidR="00BB20AA" w:rsidRPr="0071521E" w:rsidRDefault="00BB20AA">
      <w:pPr>
        <w:rPr>
          <w:rFonts w:ascii="Arial" w:hAnsi="Arial" w:cs="Arial"/>
          <w:b/>
          <w:bCs/>
          <w:sz w:val="22"/>
          <w:szCs w:val="22"/>
        </w:rPr>
      </w:pPr>
    </w:p>
    <w:p w14:paraId="40A4FCDA" w14:textId="77777777" w:rsidR="00501435" w:rsidRPr="0071521E" w:rsidRDefault="00000000">
      <w:pPr>
        <w:rPr>
          <w:rFonts w:ascii="Arial" w:hAnsi="Arial" w:cs="Arial"/>
          <w:sz w:val="22"/>
          <w:szCs w:val="22"/>
        </w:rPr>
      </w:pPr>
      <w:r w:rsidRPr="0071521E">
        <w:rPr>
          <w:rFonts w:ascii="Arial" w:hAnsi="Arial" w:cs="Arial"/>
          <w:sz w:val="22"/>
          <w:szCs w:val="22"/>
        </w:rPr>
        <w:t>Or</w:t>
      </w:r>
      <w:r w:rsidR="00865F16" w:rsidRPr="0071521E">
        <w:rPr>
          <w:rFonts w:ascii="Arial" w:hAnsi="Arial" w:cs="Arial"/>
          <w:sz w:val="22"/>
          <w:szCs w:val="22"/>
        </w:rPr>
        <w:t>,</w:t>
      </w:r>
      <w:r w:rsidRPr="0071521E">
        <w:rPr>
          <w:rFonts w:ascii="Arial" w:hAnsi="Arial" w:cs="Arial"/>
          <w:sz w:val="22"/>
          <w:szCs w:val="22"/>
        </w:rPr>
        <w:t xml:space="preserve"> at the very least in Jane West's </w:t>
      </w:r>
      <w:r w:rsidRPr="0071521E">
        <w:rPr>
          <w:rFonts w:ascii="Arial" w:hAnsi="Arial" w:cs="Arial"/>
          <w:i/>
          <w:iCs/>
          <w:sz w:val="22"/>
          <w:szCs w:val="22"/>
        </w:rPr>
        <w:t>A Gossip Story</w:t>
      </w:r>
      <w:r w:rsidRPr="0071521E">
        <w:rPr>
          <w:rFonts w:ascii="Arial" w:hAnsi="Arial" w:cs="Arial"/>
          <w:sz w:val="22"/>
          <w:szCs w:val="22"/>
        </w:rPr>
        <w:t>, for example, which is also about two sisters, and one is a rule follower and the other is a rule breaker, the Marianne character, whose name is also Marianne, ends up</w:t>
      </w:r>
      <w:r w:rsidR="00780825" w:rsidRPr="0071521E">
        <w:rPr>
          <w:rFonts w:ascii="Arial" w:hAnsi="Arial" w:cs="Arial"/>
          <w:sz w:val="22"/>
          <w:szCs w:val="22"/>
        </w:rPr>
        <w:t>--</w:t>
      </w:r>
      <w:r w:rsidRPr="0071521E">
        <w:rPr>
          <w:rFonts w:ascii="Arial" w:hAnsi="Arial" w:cs="Arial"/>
          <w:sz w:val="22"/>
          <w:szCs w:val="22"/>
        </w:rPr>
        <w:t xml:space="preserve"> </w:t>
      </w:r>
      <w:r w:rsidR="00780825" w:rsidRPr="0071521E">
        <w:rPr>
          <w:rFonts w:ascii="Arial" w:hAnsi="Arial" w:cs="Arial"/>
          <w:sz w:val="22"/>
          <w:szCs w:val="22"/>
        </w:rPr>
        <w:t>S</w:t>
      </w:r>
      <w:r w:rsidRPr="0071521E">
        <w:rPr>
          <w:rFonts w:ascii="Arial" w:hAnsi="Arial" w:cs="Arial"/>
          <w:sz w:val="22"/>
          <w:szCs w:val="22"/>
        </w:rPr>
        <w:t>he's married, but her husband</w:t>
      </w:r>
      <w:r w:rsidR="00070493" w:rsidRPr="0071521E">
        <w:rPr>
          <w:rFonts w:ascii="Arial" w:hAnsi="Arial" w:cs="Arial"/>
          <w:sz w:val="22"/>
          <w:szCs w:val="22"/>
        </w:rPr>
        <w:t xml:space="preserve"> </w:t>
      </w:r>
      <w:r w:rsidRPr="0071521E">
        <w:rPr>
          <w:rFonts w:ascii="Arial" w:hAnsi="Arial" w:cs="Arial"/>
          <w:sz w:val="22"/>
          <w:szCs w:val="22"/>
        </w:rPr>
        <w:t>effectually leaves her. They live separately</w:t>
      </w:r>
      <w:r w:rsidR="004F64E5" w:rsidRPr="0071521E">
        <w:rPr>
          <w:rFonts w:ascii="Arial" w:hAnsi="Arial" w:cs="Arial"/>
          <w:sz w:val="22"/>
          <w:szCs w:val="22"/>
        </w:rPr>
        <w:t>,</w:t>
      </w:r>
      <w:r w:rsidRPr="0071521E">
        <w:rPr>
          <w:rFonts w:ascii="Arial" w:hAnsi="Arial" w:cs="Arial"/>
          <w:sz w:val="22"/>
          <w:szCs w:val="22"/>
        </w:rPr>
        <w:t xml:space="preserve"> because they're both too immature to be able to resolve their differences and get along</w:t>
      </w:r>
      <w:r w:rsidR="00501435" w:rsidRPr="0071521E">
        <w:rPr>
          <w:rFonts w:ascii="Arial" w:hAnsi="Arial" w:cs="Arial"/>
          <w:sz w:val="22"/>
          <w:szCs w:val="22"/>
        </w:rPr>
        <w:t>,</w:t>
      </w:r>
      <w:r w:rsidR="00FB0B53" w:rsidRPr="0071521E">
        <w:rPr>
          <w:rFonts w:ascii="Arial" w:hAnsi="Arial" w:cs="Arial"/>
          <w:sz w:val="22"/>
          <w:szCs w:val="22"/>
        </w:rPr>
        <w:t xml:space="preserve"> a</w:t>
      </w:r>
      <w:r w:rsidRPr="0071521E">
        <w:rPr>
          <w:rFonts w:ascii="Arial" w:hAnsi="Arial" w:cs="Arial"/>
          <w:sz w:val="22"/>
          <w:szCs w:val="22"/>
        </w:rPr>
        <w:t xml:space="preserve">nd so she's alone at the end. </w:t>
      </w:r>
    </w:p>
    <w:p w14:paraId="4E646987" w14:textId="77777777" w:rsidR="00501435" w:rsidRPr="0071521E" w:rsidRDefault="00501435">
      <w:pPr>
        <w:rPr>
          <w:rFonts w:ascii="Arial" w:hAnsi="Arial" w:cs="Arial"/>
          <w:sz w:val="22"/>
          <w:szCs w:val="22"/>
        </w:rPr>
      </w:pPr>
    </w:p>
    <w:p w14:paraId="487B49AB" w14:textId="77777777" w:rsidR="008520AF" w:rsidRPr="0071521E" w:rsidRDefault="00000000">
      <w:pPr>
        <w:rPr>
          <w:rFonts w:ascii="Arial" w:hAnsi="Arial" w:cs="Arial"/>
          <w:sz w:val="22"/>
          <w:szCs w:val="22"/>
        </w:rPr>
      </w:pPr>
      <w:r w:rsidRPr="0071521E">
        <w:rPr>
          <w:rFonts w:ascii="Arial" w:hAnsi="Arial" w:cs="Arial"/>
          <w:sz w:val="22"/>
          <w:szCs w:val="22"/>
        </w:rPr>
        <w:lastRenderedPageBreak/>
        <w:t xml:space="preserve">But in Austen's world, she gets to marry Colonel Brandon, who's the richest guy in the book, and also does not want her to change at all. There's that whole conversation with </w:t>
      </w:r>
      <w:r w:rsidR="009409A9" w:rsidRPr="0071521E">
        <w:rPr>
          <w:rFonts w:ascii="Arial" w:hAnsi="Arial" w:cs="Arial"/>
          <w:sz w:val="22"/>
          <w:szCs w:val="22"/>
        </w:rPr>
        <w:t>Elinor</w:t>
      </w:r>
      <w:r w:rsidRPr="0071521E">
        <w:rPr>
          <w:rFonts w:ascii="Arial" w:hAnsi="Arial" w:cs="Arial"/>
          <w:sz w:val="22"/>
          <w:szCs w:val="22"/>
        </w:rPr>
        <w:t xml:space="preserve"> early on where </w:t>
      </w:r>
      <w:r w:rsidR="009409A9" w:rsidRPr="0071521E">
        <w:rPr>
          <w:rFonts w:ascii="Arial" w:hAnsi="Arial" w:cs="Arial"/>
          <w:sz w:val="22"/>
          <w:szCs w:val="22"/>
        </w:rPr>
        <w:t>Elinor</w:t>
      </w:r>
      <w:r w:rsidRPr="0071521E">
        <w:rPr>
          <w:rFonts w:ascii="Arial" w:hAnsi="Arial" w:cs="Arial"/>
          <w:sz w:val="22"/>
          <w:szCs w:val="22"/>
        </w:rPr>
        <w:t xml:space="preserve">'s </w:t>
      </w:r>
      <w:r w:rsidR="005C1FEB" w:rsidRPr="0071521E">
        <w:rPr>
          <w:rFonts w:ascii="Arial" w:hAnsi="Arial" w:cs="Arial"/>
          <w:sz w:val="22"/>
          <w:szCs w:val="22"/>
        </w:rPr>
        <w:t>like</w:t>
      </w:r>
      <w:r w:rsidR="00FF24EF" w:rsidRPr="0071521E">
        <w:rPr>
          <w:rFonts w:ascii="Arial" w:hAnsi="Arial" w:cs="Arial"/>
          <w:sz w:val="22"/>
          <w:szCs w:val="22"/>
        </w:rPr>
        <w:t>,</w:t>
      </w:r>
      <w:r w:rsidR="005C1FEB" w:rsidRPr="0071521E">
        <w:rPr>
          <w:rFonts w:ascii="Arial" w:hAnsi="Arial" w:cs="Arial"/>
          <w:sz w:val="22"/>
          <w:szCs w:val="22"/>
        </w:rPr>
        <w:t xml:space="preserve"> “G</w:t>
      </w:r>
      <w:r w:rsidRPr="0071521E">
        <w:rPr>
          <w:rFonts w:ascii="Arial" w:hAnsi="Arial" w:cs="Arial"/>
          <w:sz w:val="22"/>
          <w:szCs w:val="22"/>
        </w:rPr>
        <w:t>osh, I hope Marianne grows up someday.</w:t>
      </w:r>
      <w:r w:rsidR="005C1FEB" w:rsidRPr="0071521E">
        <w:rPr>
          <w:rFonts w:ascii="Arial" w:hAnsi="Arial" w:cs="Arial"/>
          <w:sz w:val="22"/>
          <w:szCs w:val="22"/>
        </w:rPr>
        <w:t>”</w:t>
      </w:r>
      <w:r w:rsidRPr="0071521E">
        <w:rPr>
          <w:rFonts w:ascii="Arial" w:hAnsi="Arial" w:cs="Arial"/>
          <w:sz w:val="22"/>
          <w:szCs w:val="22"/>
        </w:rPr>
        <w:t xml:space="preserve"> Colonel Brandon says</w:t>
      </w:r>
      <w:r w:rsidR="00B4688C" w:rsidRPr="0071521E">
        <w:rPr>
          <w:rFonts w:ascii="Arial" w:hAnsi="Arial" w:cs="Arial"/>
          <w:sz w:val="22"/>
          <w:szCs w:val="22"/>
        </w:rPr>
        <w:t>,</w:t>
      </w:r>
      <w:r w:rsidRPr="0071521E">
        <w:rPr>
          <w:rFonts w:ascii="Arial" w:hAnsi="Arial" w:cs="Arial"/>
          <w:sz w:val="22"/>
          <w:szCs w:val="22"/>
        </w:rPr>
        <w:t xml:space="preserve"> </w:t>
      </w:r>
      <w:r w:rsidR="00A11A0E" w:rsidRPr="0071521E">
        <w:rPr>
          <w:rFonts w:ascii="Arial" w:hAnsi="Arial" w:cs="Arial"/>
          <w:sz w:val="22"/>
          <w:szCs w:val="22"/>
        </w:rPr>
        <w:t>“S</w:t>
      </w:r>
      <w:r w:rsidRPr="0071521E">
        <w:rPr>
          <w:rFonts w:ascii="Arial" w:hAnsi="Arial" w:cs="Arial"/>
          <w:sz w:val="22"/>
          <w:szCs w:val="22"/>
        </w:rPr>
        <w:t>he's perfect the way she is. She doesn't need to change.</w:t>
      </w:r>
      <w:r w:rsidR="00A11A0E" w:rsidRPr="0071521E">
        <w:rPr>
          <w:rFonts w:ascii="Arial" w:hAnsi="Arial" w:cs="Arial"/>
          <w:sz w:val="22"/>
          <w:szCs w:val="22"/>
        </w:rPr>
        <w:t>”</w:t>
      </w:r>
      <w:r w:rsidRPr="0071521E">
        <w:rPr>
          <w:rFonts w:ascii="Arial" w:hAnsi="Arial" w:cs="Arial"/>
          <w:sz w:val="22"/>
          <w:szCs w:val="22"/>
        </w:rPr>
        <w:t xml:space="preserve"> </w:t>
      </w:r>
      <w:r w:rsidR="00C87C2A" w:rsidRPr="0071521E">
        <w:rPr>
          <w:rFonts w:ascii="Arial" w:hAnsi="Arial" w:cs="Arial"/>
          <w:b/>
          <w:bCs/>
          <w:sz w:val="22"/>
          <w:szCs w:val="22"/>
        </w:rPr>
        <w:t>[00:25:00]</w:t>
      </w:r>
      <w:r w:rsidR="00C87C2A" w:rsidRPr="0071521E">
        <w:rPr>
          <w:rFonts w:ascii="Arial" w:hAnsi="Arial" w:cs="Arial"/>
          <w:sz w:val="22"/>
          <w:szCs w:val="22"/>
        </w:rPr>
        <w:t xml:space="preserve"> </w:t>
      </w:r>
    </w:p>
    <w:p w14:paraId="15B5B3CE" w14:textId="77777777" w:rsidR="008520AF" w:rsidRPr="0071521E" w:rsidRDefault="008520AF">
      <w:pPr>
        <w:rPr>
          <w:rFonts w:ascii="Arial" w:hAnsi="Arial" w:cs="Arial"/>
          <w:sz w:val="22"/>
          <w:szCs w:val="22"/>
        </w:rPr>
      </w:pPr>
    </w:p>
    <w:p w14:paraId="1D489977" w14:textId="46E09270" w:rsidR="00033DB6" w:rsidRPr="0071521E" w:rsidRDefault="00000000">
      <w:pPr>
        <w:rPr>
          <w:rFonts w:ascii="Arial" w:hAnsi="Arial" w:cs="Arial"/>
          <w:sz w:val="22"/>
          <w:szCs w:val="22"/>
        </w:rPr>
      </w:pPr>
      <w:r w:rsidRPr="0071521E">
        <w:rPr>
          <w:rFonts w:ascii="Arial" w:hAnsi="Arial" w:cs="Arial"/>
          <w:sz w:val="22"/>
          <w:szCs w:val="22"/>
        </w:rPr>
        <w:t>And so</w:t>
      </w:r>
      <w:r w:rsidR="00A11A0E" w:rsidRPr="0071521E">
        <w:rPr>
          <w:rFonts w:ascii="Arial" w:hAnsi="Arial" w:cs="Arial"/>
          <w:sz w:val="22"/>
          <w:szCs w:val="22"/>
        </w:rPr>
        <w:t>,</w:t>
      </w:r>
      <w:r w:rsidRPr="0071521E">
        <w:rPr>
          <w:rFonts w:ascii="Arial" w:hAnsi="Arial" w:cs="Arial"/>
          <w:sz w:val="22"/>
          <w:szCs w:val="22"/>
        </w:rPr>
        <w:t xml:space="preserve"> the idea that this subversive girl who has been rude </w:t>
      </w:r>
      <w:r w:rsidR="00C005B4" w:rsidRPr="0071521E">
        <w:rPr>
          <w:rFonts w:ascii="Arial" w:hAnsi="Arial" w:cs="Arial"/>
          <w:sz w:val="22"/>
          <w:szCs w:val="22"/>
        </w:rPr>
        <w:t xml:space="preserve">[chuckles] </w:t>
      </w:r>
      <w:r w:rsidRPr="0071521E">
        <w:rPr>
          <w:rFonts w:ascii="Arial" w:hAnsi="Arial" w:cs="Arial"/>
          <w:sz w:val="22"/>
          <w:szCs w:val="22"/>
        </w:rPr>
        <w:t>and</w:t>
      </w:r>
      <w:r w:rsidR="00816BB4" w:rsidRPr="0071521E">
        <w:rPr>
          <w:rFonts w:ascii="Arial" w:hAnsi="Arial" w:cs="Arial"/>
          <w:sz w:val="22"/>
          <w:szCs w:val="22"/>
        </w:rPr>
        <w:t xml:space="preserve"> </w:t>
      </w:r>
      <w:r w:rsidRPr="0071521E">
        <w:rPr>
          <w:rFonts w:ascii="Arial" w:hAnsi="Arial" w:cs="Arial"/>
          <w:sz w:val="22"/>
          <w:szCs w:val="22"/>
        </w:rPr>
        <w:t>danced on the edge of sexual impropriety and so forth, that she ends up in a life where she can basically do whatever she wants. And also, of course, is</w:t>
      </w:r>
      <w:r w:rsidR="00816BB4" w:rsidRPr="0071521E">
        <w:rPr>
          <w:rFonts w:ascii="Arial" w:hAnsi="Arial" w:cs="Arial"/>
          <w:sz w:val="22"/>
          <w:szCs w:val="22"/>
        </w:rPr>
        <w:t xml:space="preserve"> </w:t>
      </w:r>
      <w:r w:rsidRPr="0071521E">
        <w:rPr>
          <w:rFonts w:ascii="Arial" w:hAnsi="Arial" w:cs="Arial"/>
          <w:sz w:val="22"/>
          <w:szCs w:val="22"/>
        </w:rPr>
        <w:t>co</w:t>
      </w:r>
      <w:r w:rsidR="00141B2C" w:rsidRPr="0071521E">
        <w:rPr>
          <w:rFonts w:ascii="Arial" w:hAnsi="Arial" w:cs="Arial"/>
          <w:sz w:val="22"/>
          <w:szCs w:val="22"/>
        </w:rPr>
        <w:t>-</w:t>
      </w:r>
      <w:r w:rsidRPr="0071521E">
        <w:rPr>
          <w:rFonts w:ascii="Arial" w:hAnsi="Arial" w:cs="Arial"/>
          <w:sz w:val="22"/>
          <w:szCs w:val="22"/>
        </w:rPr>
        <w:t xml:space="preserve">married to her sister in that they resolve their differences and live </w:t>
      </w:r>
      <w:r w:rsidR="00141B2C" w:rsidRPr="0071521E">
        <w:rPr>
          <w:rFonts w:ascii="Arial" w:hAnsi="Arial" w:cs="Arial"/>
          <w:sz w:val="22"/>
          <w:szCs w:val="22"/>
        </w:rPr>
        <w:t>right</w:t>
      </w:r>
      <w:r w:rsidR="00141B2C" w:rsidRPr="0071521E">
        <w:rPr>
          <w:rFonts w:ascii="Arial" w:hAnsi="Arial" w:cs="Arial"/>
          <w:b/>
          <w:bCs/>
          <w:sz w:val="22"/>
          <w:szCs w:val="22"/>
        </w:rPr>
        <w:t xml:space="preserve"> </w:t>
      </w:r>
      <w:r w:rsidRPr="0071521E">
        <w:rPr>
          <w:rFonts w:ascii="Arial" w:hAnsi="Arial" w:cs="Arial"/>
          <w:sz w:val="22"/>
          <w:szCs w:val="22"/>
        </w:rPr>
        <w:t>next to each other for the rest of their lives</w:t>
      </w:r>
      <w:r w:rsidR="00276880" w:rsidRPr="0071521E">
        <w:rPr>
          <w:rFonts w:ascii="Arial" w:hAnsi="Arial" w:cs="Arial"/>
          <w:sz w:val="22"/>
          <w:szCs w:val="22"/>
        </w:rPr>
        <w:t>,</w:t>
      </w:r>
      <w:r w:rsidR="00141B2C" w:rsidRPr="0071521E">
        <w:rPr>
          <w:rFonts w:ascii="Arial" w:hAnsi="Arial" w:cs="Arial"/>
          <w:sz w:val="22"/>
          <w:szCs w:val="22"/>
        </w:rPr>
        <w:t xml:space="preserve"> t</w:t>
      </w:r>
      <w:r w:rsidRPr="0071521E">
        <w:rPr>
          <w:rFonts w:ascii="Arial" w:hAnsi="Arial" w:cs="Arial"/>
          <w:sz w:val="22"/>
          <w:szCs w:val="22"/>
        </w:rPr>
        <w:t xml:space="preserve">hat that's actually a really happy ending in the context of what her readers would have been expecting. </w:t>
      </w:r>
    </w:p>
    <w:p w14:paraId="539F1B7A" w14:textId="77777777" w:rsidR="00714340" w:rsidRPr="0071521E" w:rsidRDefault="00714340">
      <w:pPr>
        <w:rPr>
          <w:rFonts w:ascii="Arial" w:hAnsi="Arial" w:cs="Arial"/>
          <w:b/>
          <w:bCs/>
          <w:sz w:val="22"/>
          <w:szCs w:val="22"/>
        </w:rPr>
      </w:pPr>
    </w:p>
    <w:p w14:paraId="630CFE4F" w14:textId="56188E1A" w:rsidR="00141B2C" w:rsidRPr="0071521E" w:rsidRDefault="001C75C0">
      <w:pPr>
        <w:rPr>
          <w:rFonts w:ascii="Arial" w:hAnsi="Arial" w:cs="Arial"/>
          <w:sz w:val="22"/>
          <w:szCs w:val="22"/>
        </w:rPr>
      </w:pPr>
      <w:r w:rsidRPr="0071521E">
        <w:rPr>
          <w:rFonts w:ascii="Arial" w:hAnsi="Arial" w:cs="Arial"/>
          <w:b/>
          <w:bCs/>
          <w:sz w:val="22"/>
          <w:szCs w:val="22"/>
        </w:rPr>
        <w:t>Becca:</w:t>
      </w:r>
      <w:r w:rsidR="00141B2C" w:rsidRPr="0071521E">
        <w:rPr>
          <w:rFonts w:ascii="Arial" w:hAnsi="Arial" w:cs="Arial"/>
          <w:sz w:val="22"/>
          <w:szCs w:val="22"/>
        </w:rPr>
        <w:t xml:space="preserve"> </w:t>
      </w:r>
      <w:r w:rsidRPr="0071521E">
        <w:rPr>
          <w:rFonts w:ascii="Arial" w:hAnsi="Arial" w:cs="Arial"/>
          <w:sz w:val="22"/>
          <w:szCs w:val="22"/>
        </w:rPr>
        <w:t>I love that. First of all, I am a Colonel Brandon and Marian</w:t>
      </w:r>
      <w:r w:rsidR="00141B2C" w:rsidRPr="0071521E">
        <w:rPr>
          <w:rFonts w:ascii="Arial" w:hAnsi="Arial" w:cs="Arial"/>
          <w:sz w:val="22"/>
          <w:szCs w:val="22"/>
        </w:rPr>
        <w:t>ne</w:t>
      </w:r>
      <w:r w:rsidRPr="0071521E">
        <w:rPr>
          <w:rFonts w:ascii="Arial" w:hAnsi="Arial" w:cs="Arial"/>
          <w:sz w:val="22"/>
          <w:szCs w:val="22"/>
        </w:rPr>
        <w:t xml:space="preserve"> apologist through and through</w:t>
      </w:r>
      <w:r w:rsidR="00027534" w:rsidRPr="0071521E">
        <w:rPr>
          <w:rFonts w:ascii="Arial" w:hAnsi="Arial" w:cs="Arial"/>
          <w:sz w:val="22"/>
          <w:szCs w:val="22"/>
        </w:rPr>
        <w:t>. W</w:t>
      </w:r>
      <w:r w:rsidRPr="0071521E">
        <w:rPr>
          <w:rFonts w:ascii="Arial" w:hAnsi="Arial" w:cs="Arial"/>
          <w:sz w:val="22"/>
          <w:szCs w:val="22"/>
        </w:rPr>
        <w:t>e know that on this podcast. But</w:t>
      </w:r>
      <w:r w:rsidR="00141B2C" w:rsidRPr="0071521E">
        <w:rPr>
          <w:rFonts w:ascii="Arial" w:hAnsi="Arial" w:cs="Arial"/>
          <w:sz w:val="22"/>
          <w:szCs w:val="22"/>
        </w:rPr>
        <w:t>-</w:t>
      </w:r>
    </w:p>
    <w:p w14:paraId="6D85E08D" w14:textId="77777777" w:rsidR="00141B2C" w:rsidRPr="0071521E" w:rsidRDefault="00141B2C">
      <w:pPr>
        <w:rPr>
          <w:rFonts w:ascii="Arial" w:hAnsi="Arial" w:cs="Arial"/>
          <w:sz w:val="22"/>
          <w:szCs w:val="22"/>
        </w:rPr>
      </w:pPr>
    </w:p>
    <w:p w14:paraId="74540E50" w14:textId="77777777" w:rsidR="00141B2C" w:rsidRPr="0071521E" w:rsidRDefault="00141B2C">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Yeah. </w:t>
      </w:r>
    </w:p>
    <w:p w14:paraId="7F83C412" w14:textId="77777777" w:rsidR="00141B2C" w:rsidRPr="0071521E" w:rsidRDefault="00141B2C">
      <w:pPr>
        <w:rPr>
          <w:rFonts w:ascii="Arial" w:hAnsi="Arial" w:cs="Arial"/>
          <w:sz w:val="22"/>
          <w:szCs w:val="22"/>
        </w:rPr>
      </w:pPr>
    </w:p>
    <w:p w14:paraId="053427C0" w14:textId="7497BC16" w:rsidR="00033DB6" w:rsidRPr="0071521E" w:rsidRDefault="00141B2C">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w:t>
      </w:r>
      <w:r w:rsidR="00287AF1" w:rsidRPr="0071521E">
        <w:rPr>
          <w:rFonts w:ascii="Arial" w:hAnsi="Arial" w:cs="Arial"/>
          <w:sz w:val="22"/>
          <w:szCs w:val="22"/>
        </w:rPr>
        <w:t>-</w:t>
      </w:r>
      <w:r w:rsidRPr="0071521E">
        <w:rPr>
          <w:rFonts w:ascii="Arial" w:hAnsi="Arial" w:cs="Arial"/>
          <w:sz w:val="22"/>
          <w:szCs w:val="22"/>
        </w:rPr>
        <w:t xml:space="preserve">I love what you've pointed out about the fact that these stars that burn bright, these teenage girls that are beautiful and brash and not beholden to their society's norms even today, still die in stories. </w:t>
      </w:r>
      <w:r w:rsidR="00697738" w:rsidRPr="0071521E">
        <w:rPr>
          <w:rFonts w:ascii="Arial" w:hAnsi="Arial" w:cs="Arial"/>
          <w:sz w:val="22"/>
          <w:szCs w:val="22"/>
        </w:rPr>
        <w:t>T</w:t>
      </w:r>
      <w:r w:rsidRPr="0071521E">
        <w:rPr>
          <w:rFonts w:ascii="Arial" w:hAnsi="Arial" w:cs="Arial"/>
          <w:sz w:val="22"/>
          <w:szCs w:val="22"/>
        </w:rPr>
        <w:t>he fact that Marianne continues to burn bright and also ends up with someone who values that exact trait in her is beautiful</w:t>
      </w:r>
      <w:r w:rsidR="007F6B95" w:rsidRPr="0071521E">
        <w:rPr>
          <w:rFonts w:ascii="Arial" w:hAnsi="Arial" w:cs="Arial"/>
          <w:sz w:val="22"/>
          <w:szCs w:val="22"/>
        </w:rPr>
        <w:t>,</w:t>
      </w:r>
      <w:r w:rsidR="00EF7CE8" w:rsidRPr="0071521E">
        <w:rPr>
          <w:rFonts w:ascii="Arial" w:hAnsi="Arial" w:cs="Arial"/>
          <w:sz w:val="22"/>
          <w:szCs w:val="22"/>
        </w:rPr>
        <w:t xml:space="preserve"> a</w:t>
      </w:r>
      <w:r w:rsidRPr="0071521E">
        <w:rPr>
          <w:rFonts w:ascii="Arial" w:hAnsi="Arial" w:cs="Arial"/>
          <w:sz w:val="22"/>
          <w:szCs w:val="22"/>
        </w:rPr>
        <w:t xml:space="preserve">nd I love that. </w:t>
      </w:r>
    </w:p>
    <w:p w14:paraId="3B5312A2" w14:textId="77777777" w:rsidR="007F6B95" w:rsidRPr="0071521E" w:rsidRDefault="007F6B95">
      <w:pPr>
        <w:rPr>
          <w:rFonts w:ascii="Arial" w:hAnsi="Arial" w:cs="Arial"/>
          <w:b/>
          <w:bCs/>
          <w:sz w:val="22"/>
          <w:szCs w:val="22"/>
        </w:rPr>
      </w:pPr>
    </w:p>
    <w:p w14:paraId="3CE5A919" w14:textId="2E1A203A" w:rsidR="00033DB6" w:rsidRPr="0071521E" w:rsidRDefault="00400EF6">
      <w:pPr>
        <w:rPr>
          <w:rFonts w:ascii="Arial" w:hAnsi="Arial" w:cs="Arial"/>
          <w:sz w:val="22"/>
          <w:szCs w:val="22"/>
        </w:rPr>
      </w:pPr>
      <w:r w:rsidRPr="0071521E">
        <w:rPr>
          <w:rFonts w:ascii="Arial" w:hAnsi="Arial" w:cs="Arial"/>
          <w:b/>
          <w:bCs/>
          <w:sz w:val="22"/>
          <w:szCs w:val="22"/>
        </w:rPr>
        <w:t>Molly:</w:t>
      </w:r>
      <w:r w:rsidR="00EF7CE8" w:rsidRPr="0071521E">
        <w:rPr>
          <w:rFonts w:ascii="Arial" w:hAnsi="Arial" w:cs="Arial"/>
          <w:sz w:val="22"/>
          <w:szCs w:val="22"/>
        </w:rPr>
        <w:t xml:space="preserve"> </w:t>
      </w:r>
      <w:r w:rsidRPr="0071521E">
        <w:rPr>
          <w:rFonts w:ascii="Arial" w:hAnsi="Arial" w:cs="Arial"/>
          <w:sz w:val="22"/>
          <w:szCs w:val="22"/>
        </w:rPr>
        <w:t xml:space="preserve">Yeah, that's really sweet. </w:t>
      </w:r>
    </w:p>
    <w:p w14:paraId="15C89888" w14:textId="77777777" w:rsidR="007F6B95" w:rsidRPr="0071521E" w:rsidRDefault="007F6B95">
      <w:pPr>
        <w:rPr>
          <w:rFonts w:ascii="Arial" w:hAnsi="Arial" w:cs="Arial"/>
          <w:b/>
          <w:bCs/>
          <w:sz w:val="22"/>
          <w:szCs w:val="22"/>
        </w:rPr>
      </w:pPr>
    </w:p>
    <w:p w14:paraId="5194EE56" w14:textId="601963AC" w:rsidR="00033DB6" w:rsidRPr="0071521E" w:rsidRDefault="001C75C0">
      <w:pPr>
        <w:rPr>
          <w:rFonts w:ascii="Arial" w:hAnsi="Arial" w:cs="Arial"/>
          <w:sz w:val="22"/>
          <w:szCs w:val="22"/>
        </w:rPr>
      </w:pPr>
      <w:r w:rsidRPr="0071521E">
        <w:rPr>
          <w:rFonts w:ascii="Arial" w:hAnsi="Arial" w:cs="Arial"/>
          <w:b/>
          <w:bCs/>
          <w:sz w:val="22"/>
          <w:szCs w:val="22"/>
        </w:rPr>
        <w:t>Becca:</w:t>
      </w:r>
      <w:r w:rsidR="00EF7CE8" w:rsidRPr="0071521E">
        <w:rPr>
          <w:rFonts w:ascii="Arial" w:hAnsi="Arial" w:cs="Arial"/>
          <w:sz w:val="22"/>
          <w:szCs w:val="22"/>
        </w:rPr>
        <w:t xml:space="preserve"> </w:t>
      </w:r>
      <w:r w:rsidR="00C951ED" w:rsidRPr="0071521E">
        <w:rPr>
          <w:rFonts w:ascii="Arial" w:hAnsi="Arial" w:cs="Arial"/>
          <w:b/>
          <w:bCs/>
          <w:sz w:val="22"/>
          <w:szCs w:val="22"/>
        </w:rPr>
        <w:t>[00:26:00]</w:t>
      </w:r>
      <w:r w:rsidR="00C951ED" w:rsidRPr="0071521E">
        <w:rPr>
          <w:rFonts w:ascii="Arial" w:hAnsi="Arial" w:cs="Arial"/>
          <w:sz w:val="22"/>
          <w:szCs w:val="22"/>
        </w:rPr>
        <w:t xml:space="preserve"> </w:t>
      </w:r>
      <w:r w:rsidR="007F6B95" w:rsidRPr="0071521E">
        <w:rPr>
          <w:rFonts w:ascii="Arial" w:hAnsi="Arial" w:cs="Arial"/>
          <w:sz w:val="22"/>
          <w:szCs w:val="22"/>
        </w:rPr>
        <w:t>[laughs]</w:t>
      </w:r>
      <w:r w:rsidR="00EF7CE8" w:rsidRPr="0071521E">
        <w:rPr>
          <w:rFonts w:ascii="Arial" w:hAnsi="Arial" w:cs="Arial"/>
          <w:sz w:val="22"/>
          <w:szCs w:val="22"/>
        </w:rPr>
        <w:t xml:space="preserve"> </w:t>
      </w:r>
      <w:r w:rsidRPr="0071521E">
        <w:rPr>
          <w:rFonts w:ascii="Arial" w:hAnsi="Arial" w:cs="Arial"/>
          <w:sz w:val="22"/>
          <w:szCs w:val="22"/>
        </w:rPr>
        <w:t xml:space="preserve">Molly's still secretly shipping </w:t>
      </w:r>
      <w:r w:rsidR="009409A9" w:rsidRPr="0071521E">
        <w:rPr>
          <w:rFonts w:ascii="Arial" w:hAnsi="Arial" w:cs="Arial"/>
          <w:sz w:val="22"/>
          <w:szCs w:val="22"/>
        </w:rPr>
        <w:t>Elinor</w:t>
      </w:r>
      <w:r w:rsidRPr="0071521E">
        <w:rPr>
          <w:rFonts w:ascii="Arial" w:hAnsi="Arial" w:cs="Arial"/>
          <w:sz w:val="22"/>
          <w:szCs w:val="22"/>
        </w:rPr>
        <w:t xml:space="preserve"> and Brandon. </w:t>
      </w:r>
    </w:p>
    <w:p w14:paraId="1922512D" w14:textId="77777777" w:rsidR="00EF7CE8" w:rsidRPr="0071521E" w:rsidRDefault="00EF7CE8">
      <w:pPr>
        <w:rPr>
          <w:rFonts w:ascii="Arial" w:hAnsi="Arial" w:cs="Arial"/>
          <w:b/>
          <w:bCs/>
          <w:sz w:val="22"/>
          <w:szCs w:val="22"/>
        </w:rPr>
      </w:pPr>
    </w:p>
    <w:p w14:paraId="072C0B86" w14:textId="77777777" w:rsidR="000B4BE7" w:rsidRPr="0071521E" w:rsidRDefault="00400EF6">
      <w:pPr>
        <w:rPr>
          <w:rFonts w:ascii="Arial" w:hAnsi="Arial" w:cs="Arial"/>
          <w:sz w:val="22"/>
          <w:szCs w:val="22"/>
        </w:rPr>
      </w:pPr>
      <w:r w:rsidRPr="0071521E">
        <w:rPr>
          <w:rFonts w:ascii="Arial" w:hAnsi="Arial" w:cs="Arial"/>
          <w:b/>
          <w:bCs/>
          <w:sz w:val="22"/>
          <w:szCs w:val="22"/>
        </w:rPr>
        <w:t>Molly:</w:t>
      </w:r>
      <w:r w:rsidR="00EF7CE8" w:rsidRPr="0071521E">
        <w:rPr>
          <w:rFonts w:ascii="Arial" w:hAnsi="Arial" w:cs="Arial"/>
          <w:sz w:val="22"/>
          <w:szCs w:val="22"/>
        </w:rPr>
        <w:t xml:space="preserve"> </w:t>
      </w:r>
      <w:r w:rsidRPr="0071521E">
        <w:rPr>
          <w:rFonts w:ascii="Arial" w:hAnsi="Arial" w:cs="Arial"/>
          <w:sz w:val="22"/>
          <w:szCs w:val="22"/>
        </w:rPr>
        <w:t xml:space="preserve">Well. Yeah. </w:t>
      </w:r>
      <w:r w:rsidR="00536F86" w:rsidRPr="0071521E">
        <w:rPr>
          <w:rFonts w:ascii="Arial" w:hAnsi="Arial" w:cs="Arial"/>
          <w:sz w:val="22"/>
          <w:szCs w:val="22"/>
        </w:rPr>
        <w:t>W</w:t>
      </w:r>
      <w:r w:rsidRPr="0071521E">
        <w:rPr>
          <w:rFonts w:ascii="Arial" w:hAnsi="Arial" w:cs="Arial"/>
          <w:sz w:val="22"/>
          <w:szCs w:val="22"/>
        </w:rPr>
        <w:t>hen you said that she's co</w:t>
      </w:r>
      <w:r w:rsidR="00123089" w:rsidRPr="0071521E">
        <w:rPr>
          <w:rFonts w:ascii="Arial" w:hAnsi="Arial" w:cs="Arial"/>
          <w:sz w:val="22"/>
          <w:szCs w:val="22"/>
        </w:rPr>
        <w:t>-</w:t>
      </w:r>
      <w:r w:rsidRPr="0071521E">
        <w:rPr>
          <w:rFonts w:ascii="Arial" w:hAnsi="Arial" w:cs="Arial"/>
          <w:sz w:val="22"/>
          <w:szCs w:val="22"/>
        </w:rPr>
        <w:t xml:space="preserve">married </w:t>
      </w:r>
      <w:r w:rsidR="00F10139" w:rsidRPr="0071521E">
        <w:rPr>
          <w:rFonts w:ascii="Arial" w:hAnsi="Arial" w:cs="Arial"/>
          <w:sz w:val="22"/>
          <w:szCs w:val="22"/>
        </w:rPr>
        <w:t xml:space="preserve">[giggles] </w:t>
      </w:r>
      <w:r w:rsidRPr="0071521E">
        <w:rPr>
          <w:rFonts w:ascii="Arial" w:hAnsi="Arial" w:cs="Arial"/>
          <w:sz w:val="22"/>
          <w:szCs w:val="22"/>
        </w:rPr>
        <w:t>to her sister</w:t>
      </w:r>
      <w:r w:rsidR="00F10139" w:rsidRPr="0071521E">
        <w:rPr>
          <w:rFonts w:ascii="Arial" w:hAnsi="Arial" w:cs="Arial"/>
          <w:sz w:val="22"/>
          <w:szCs w:val="22"/>
        </w:rPr>
        <w:t>,</w:t>
      </w:r>
      <w:r w:rsidRPr="0071521E">
        <w:rPr>
          <w:rFonts w:ascii="Arial" w:hAnsi="Arial" w:cs="Arial"/>
          <w:sz w:val="22"/>
          <w:szCs w:val="22"/>
        </w:rPr>
        <w:t xml:space="preserve"> because she gets to live next door, I'm</w:t>
      </w:r>
      <w:r w:rsidR="00070493" w:rsidRPr="0071521E">
        <w:rPr>
          <w:rFonts w:ascii="Arial" w:hAnsi="Arial" w:cs="Arial"/>
          <w:sz w:val="22"/>
          <w:szCs w:val="22"/>
        </w:rPr>
        <w:t xml:space="preserve"> </w:t>
      </w:r>
      <w:r w:rsidR="00123089" w:rsidRPr="0071521E">
        <w:rPr>
          <w:rFonts w:ascii="Arial" w:hAnsi="Arial" w:cs="Arial"/>
          <w:sz w:val="22"/>
          <w:szCs w:val="22"/>
        </w:rPr>
        <w:t>like</w:t>
      </w:r>
      <w:r w:rsidR="008812C1" w:rsidRPr="0071521E">
        <w:rPr>
          <w:rFonts w:ascii="Arial" w:hAnsi="Arial" w:cs="Arial"/>
          <w:sz w:val="22"/>
          <w:szCs w:val="22"/>
        </w:rPr>
        <w:t>, “Y</w:t>
      </w:r>
      <w:r w:rsidRPr="0071521E">
        <w:rPr>
          <w:rFonts w:ascii="Arial" w:hAnsi="Arial" w:cs="Arial"/>
          <w:sz w:val="22"/>
          <w:szCs w:val="22"/>
        </w:rPr>
        <w:t xml:space="preserve">eah. And </w:t>
      </w:r>
      <w:r w:rsidR="009409A9" w:rsidRPr="0071521E">
        <w:rPr>
          <w:rFonts w:ascii="Arial" w:hAnsi="Arial" w:cs="Arial"/>
          <w:sz w:val="22"/>
          <w:szCs w:val="22"/>
        </w:rPr>
        <w:t>Elinor</w:t>
      </w:r>
      <w:r w:rsidR="00070493" w:rsidRPr="0071521E">
        <w:rPr>
          <w:rFonts w:ascii="Arial" w:hAnsi="Arial" w:cs="Arial"/>
          <w:sz w:val="22"/>
          <w:szCs w:val="22"/>
        </w:rPr>
        <w:t xml:space="preserve"> </w:t>
      </w:r>
      <w:r w:rsidRPr="0071521E">
        <w:rPr>
          <w:rFonts w:ascii="Arial" w:hAnsi="Arial" w:cs="Arial"/>
          <w:sz w:val="22"/>
          <w:szCs w:val="22"/>
        </w:rPr>
        <w:t>gets married to Brandon in a way</w:t>
      </w:r>
      <w:r w:rsidR="00233608" w:rsidRPr="0071521E">
        <w:rPr>
          <w:rFonts w:ascii="Arial" w:hAnsi="Arial" w:cs="Arial"/>
          <w:sz w:val="22"/>
          <w:szCs w:val="22"/>
        </w:rPr>
        <w:t>,</w:t>
      </w:r>
      <w:r w:rsidR="000B4BE7" w:rsidRPr="0071521E">
        <w:rPr>
          <w:rFonts w:ascii="Arial" w:hAnsi="Arial" w:cs="Arial"/>
          <w:sz w:val="22"/>
          <w:szCs w:val="22"/>
        </w:rPr>
        <w:t>”-</w:t>
      </w:r>
    </w:p>
    <w:p w14:paraId="2FC66B0A" w14:textId="77777777" w:rsidR="000B4BE7" w:rsidRPr="0071521E" w:rsidRDefault="000B4BE7">
      <w:pPr>
        <w:rPr>
          <w:rFonts w:ascii="Arial" w:hAnsi="Arial" w:cs="Arial"/>
          <w:sz w:val="22"/>
          <w:szCs w:val="22"/>
        </w:rPr>
      </w:pPr>
    </w:p>
    <w:p w14:paraId="7D563C49" w14:textId="4DA98E88" w:rsidR="000B4BE7" w:rsidRPr="0071521E" w:rsidRDefault="00E275AD">
      <w:pPr>
        <w:rPr>
          <w:rFonts w:ascii="Arial" w:hAnsi="Arial" w:cs="Arial"/>
          <w:sz w:val="22"/>
          <w:szCs w:val="22"/>
        </w:rPr>
      </w:pPr>
      <w:r w:rsidRPr="0071521E">
        <w:rPr>
          <w:rFonts w:ascii="Arial" w:hAnsi="Arial" w:cs="Arial"/>
          <w:b/>
          <w:bCs/>
          <w:sz w:val="22"/>
          <w:szCs w:val="22"/>
        </w:rPr>
        <w:t>Sarah:</w:t>
      </w:r>
      <w:r w:rsidR="000B4BE7" w:rsidRPr="0071521E">
        <w:rPr>
          <w:rFonts w:ascii="Arial" w:hAnsi="Arial" w:cs="Arial"/>
          <w:sz w:val="22"/>
          <w:szCs w:val="22"/>
        </w:rPr>
        <w:t xml:space="preserve"> Yeah. [laughs] </w:t>
      </w:r>
    </w:p>
    <w:p w14:paraId="55CCAA5A" w14:textId="77777777" w:rsidR="000B4BE7" w:rsidRPr="0071521E" w:rsidRDefault="000B4BE7">
      <w:pPr>
        <w:rPr>
          <w:rFonts w:ascii="Arial" w:hAnsi="Arial" w:cs="Arial"/>
          <w:sz w:val="22"/>
          <w:szCs w:val="22"/>
        </w:rPr>
      </w:pPr>
    </w:p>
    <w:p w14:paraId="7FF96708" w14:textId="7C19D910" w:rsidR="00033DB6" w:rsidRPr="0071521E" w:rsidRDefault="000B4BE7">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w:t>
      </w:r>
      <w:r w:rsidR="00400EF6" w:rsidRPr="0071521E">
        <w:rPr>
          <w:rFonts w:ascii="Arial" w:hAnsi="Arial" w:cs="Arial"/>
          <w:sz w:val="22"/>
          <w:szCs w:val="22"/>
        </w:rPr>
        <w:t xml:space="preserve">because they get to live next door to each other for life. </w:t>
      </w:r>
    </w:p>
    <w:p w14:paraId="2E73AB91" w14:textId="77777777" w:rsidR="006D01F8" w:rsidRPr="0071521E" w:rsidRDefault="006D01F8">
      <w:pPr>
        <w:rPr>
          <w:rFonts w:ascii="Arial" w:hAnsi="Arial" w:cs="Arial"/>
          <w:b/>
          <w:bCs/>
          <w:sz w:val="22"/>
          <w:szCs w:val="22"/>
        </w:rPr>
      </w:pPr>
    </w:p>
    <w:p w14:paraId="541A2593" w14:textId="7FCCE4F3" w:rsidR="00123089" w:rsidRPr="0071521E" w:rsidRDefault="00E275AD">
      <w:pPr>
        <w:rPr>
          <w:rFonts w:ascii="Arial" w:hAnsi="Arial" w:cs="Arial"/>
          <w:sz w:val="22"/>
          <w:szCs w:val="22"/>
        </w:rPr>
      </w:pPr>
      <w:r w:rsidRPr="0071521E">
        <w:rPr>
          <w:rFonts w:ascii="Arial" w:hAnsi="Arial" w:cs="Arial"/>
          <w:b/>
          <w:bCs/>
          <w:sz w:val="22"/>
          <w:szCs w:val="22"/>
        </w:rPr>
        <w:t>Sarah:</w:t>
      </w:r>
      <w:r w:rsidR="00123089" w:rsidRPr="0071521E">
        <w:rPr>
          <w:rFonts w:ascii="Arial" w:hAnsi="Arial" w:cs="Arial"/>
          <w:sz w:val="22"/>
          <w:szCs w:val="22"/>
        </w:rPr>
        <w:t xml:space="preserve"> </w:t>
      </w:r>
      <w:r w:rsidRPr="0071521E">
        <w:rPr>
          <w:rFonts w:ascii="Arial" w:hAnsi="Arial" w:cs="Arial"/>
          <w:sz w:val="22"/>
          <w:szCs w:val="22"/>
        </w:rPr>
        <w:t>Well, the relationship between the sisters is really the central love story</w:t>
      </w:r>
      <w:r w:rsidR="00123089" w:rsidRPr="0071521E">
        <w:rPr>
          <w:rFonts w:ascii="Arial" w:hAnsi="Arial" w:cs="Arial"/>
          <w:sz w:val="22"/>
          <w:szCs w:val="22"/>
        </w:rPr>
        <w:t xml:space="preserve">. </w:t>
      </w:r>
    </w:p>
    <w:p w14:paraId="1658D6AE" w14:textId="77777777" w:rsidR="00123089" w:rsidRPr="0071521E" w:rsidRDefault="00123089">
      <w:pPr>
        <w:rPr>
          <w:rFonts w:ascii="Arial" w:hAnsi="Arial" w:cs="Arial"/>
          <w:b/>
          <w:bCs/>
          <w:sz w:val="22"/>
          <w:szCs w:val="22"/>
        </w:rPr>
      </w:pPr>
    </w:p>
    <w:p w14:paraId="358FCA87" w14:textId="77777777" w:rsidR="00123089" w:rsidRPr="0071521E" w:rsidRDefault="00123089">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Of course. [crosstalk] </w:t>
      </w:r>
    </w:p>
    <w:p w14:paraId="47BD359B" w14:textId="77777777" w:rsidR="00123089" w:rsidRPr="0071521E" w:rsidRDefault="00123089">
      <w:pPr>
        <w:rPr>
          <w:rFonts w:ascii="Arial" w:hAnsi="Arial" w:cs="Arial"/>
          <w:sz w:val="22"/>
          <w:szCs w:val="22"/>
        </w:rPr>
      </w:pPr>
    </w:p>
    <w:p w14:paraId="7322355C" w14:textId="0B0A3A89" w:rsidR="007B3EF2" w:rsidRPr="0071521E" w:rsidRDefault="00E275AD">
      <w:pPr>
        <w:rPr>
          <w:rFonts w:ascii="Arial" w:hAnsi="Arial" w:cs="Arial"/>
          <w:sz w:val="22"/>
          <w:szCs w:val="22"/>
        </w:rPr>
      </w:pPr>
      <w:r w:rsidRPr="0071521E">
        <w:rPr>
          <w:rFonts w:ascii="Arial" w:hAnsi="Arial" w:cs="Arial"/>
          <w:b/>
          <w:bCs/>
          <w:sz w:val="22"/>
          <w:szCs w:val="22"/>
        </w:rPr>
        <w:t>Sarah:</w:t>
      </w:r>
      <w:r w:rsidR="00123089" w:rsidRPr="0071521E">
        <w:rPr>
          <w:rFonts w:ascii="Arial" w:hAnsi="Arial" w:cs="Arial"/>
          <w:b/>
          <w:bCs/>
          <w:sz w:val="22"/>
          <w:szCs w:val="22"/>
        </w:rPr>
        <w:t xml:space="preserve"> </w:t>
      </w:r>
      <w:r w:rsidR="008D45BD" w:rsidRPr="0071521E">
        <w:rPr>
          <w:rFonts w:ascii="Arial" w:hAnsi="Arial" w:cs="Arial"/>
          <w:sz w:val="22"/>
          <w:szCs w:val="22"/>
        </w:rPr>
        <w:t>I</w:t>
      </w:r>
      <w:r w:rsidR="00123089" w:rsidRPr="0071521E">
        <w:rPr>
          <w:rFonts w:ascii="Arial" w:hAnsi="Arial" w:cs="Arial"/>
          <w:sz w:val="22"/>
          <w:szCs w:val="22"/>
        </w:rPr>
        <w:t xml:space="preserve">nstead of the Captain Wentworth's letter, </w:t>
      </w:r>
      <w:r w:rsidR="009C1166" w:rsidRPr="0071521E">
        <w:rPr>
          <w:rFonts w:ascii="Arial" w:hAnsi="Arial" w:cs="Arial"/>
          <w:sz w:val="22"/>
          <w:szCs w:val="22"/>
        </w:rPr>
        <w:t xml:space="preserve">[chuckles] </w:t>
      </w:r>
      <w:r w:rsidR="00123089" w:rsidRPr="0071521E">
        <w:rPr>
          <w:rFonts w:ascii="Arial" w:hAnsi="Arial" w:cs="Arial"/>
          <w:sz w:val="22"/>
          <w:szCs w:val="22"/>
        </w:rPr>
        <w:t>what we get is Marianne's confession of respect for her sister</w:t>
      </w:r>
      <w:r w:rsidR="007B3EF2" w:rsidRPr="0071521E">
        <w:rPr>
          <w:rFonts w:ascii="Arial" w:hAnsi="Arial" w:cs="Arial"/>
          <w:sz w:val="22"/>
          <w:szCs w:val="22"/>
        </w:rPr>
        <w:t>-</w:t>
      </w:r>
    </w:p>
    <w:p w14:paraId="427E18B0" w14:textId="77777777" w:rsidR="007B3EF2" w:rsidRPr="0071521E" w:rsidRDefault="007B3EF2">
      <w:pPr>
        <w:rPr>
          <w:rFonts w:ascii="Arial" w:hAnsi="Arial" w:cs="Arial"/>
          <w:sz w:val="22"/>
          <w:szCs w:val="22"/>
        </w:rPr>
      </w:pPr>
    </w:p>
    <w:p w14:paraId="7EC19AA9" w14:textId="34593997" w:rsidR="007B3EF2" w:rsidRPr="0071521E" w:rsidRDefault="007B3EF2">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Yeah. </w:t>
      </w:r>
    </w:p>
    <w:p w14:paraId="1E22EE29" w14:textId="77777777" w:rsidR="007B3EF2" w:rsidRPr="0071521E" w:rsidRDefault="007B3EF2">
      <w:pPr>
        <w:rPr>
          <w:rFonts w:ascii="Arial" w:hAnsi="Arial" w:cs="Arial"/>
          <w:sz w:val="22"/>
          <w:szCs w:val="22"/>
        </w:rPr>
      </w:pPr>
    </w:p>
    <w:p w14:paraId="1DF2939F" w14:textId="646DA86B" w:rsidR="00033DB6" w:rsidRPr="0071521E" w:rsidRDefault="00E275AD">
      <w:pPr>
        <w:rPr>
          <w:rFonts w:ascii="Arial" w:hAnsi="Arial" w:cs="Arial"/>
          <w:sz w:val="22"/>
          <w:szCs w:val="22"/>
        </w:rPr>
      </w:pPr>
      <w:r w:rsidRPr="0071521E">
        <w:rPr>
          <w:rFonts w:ascii="Arial" w:hAnsi="Arial" w:cs="Arial"/>
          <w:b/>
          <w:bCs/>
          <w:sz w:val="22"/>
          <w:szCs w:val="22"/>
        </w:rPr>
        <w:t>Sarah:</w:t>
      </w:r>
      <w:r w:rsidR="007B3EF2" w:rsidRPr="0071521E">
        <w:rPr>
          <w:rFonts w:ascii="Arial" w:hAnsi="Arial" w:cs="Arial"/>
          <w:b/>
          <w:bCs/>
          <w:sz w:val="22"/>
          <w:szCs w:val="22"/>
        </w:rPr>
        <w:t xml:space="preserve"> </w:t>
      </w:r>
      <w:r w:rsidR="007B3EF2" w:rsidRPr="0071521E">
        <w:rPr>
          <w:rFonts w:ascii="Arial" w:hAnsi="Arial" w:cs="Arial"/>
          <w:sz w:val="22"/>
          <w:szCs w:val="22"/>
        </w:rPr>
        <w:t xml:space="preserve">-that she says, “I should have been more considerate to you. I should have treated you better,” and that's the proposal scene, </w:t>
      </w:r>
      <w:r w:rsidR="00105FE1" w:rsidRPr="0071521E">
        <w:rPr>
          <w:rFonts w:ascii="Arial" w:hAnsi="Arial" w:cs="Arial"/>
          <w:sz w:val="22"/>
          <w:szCs w:val="22"/>
        </w:rPr>
        <w:t xml:space="preserve">I </w:t>
      </w:r>
      <w:r w:rsidR="007B3EF2" w:rsidRPr="0071521E">
        <w:rPr>
          <w:rFonts w:ascii="Arial" w:hAnsi="Arial" w:cs="Arial"/>
          <w:sz w:val="22"/>
          <w:szCs w:val="22"/>
        </w:rPr>
        <w:t>think</w:t>
      </w:r>
      <w:r w:rsidR="0093731A" w:rsidRPr="0071521E">
        <w:rPr>
          <w:rFonts w:ascii="Arial" w:hAnsi="Arial" w:cs="Arial"/>
          <w:sz w:val="22"/>
          <w:szCs w:val="22"/>
        </w:rPr>
        <w:t>. I</w:t>
      </w:r>
      <w:r w:rsidR="007B3EF2" w:rsidRPr="0071521E">
        <w:rPr>
          <w:rFonts w:ascii="Arial" w:hAnsi="Arial" w:cs="Arial"/>
          <w:sz w:val="22"/>
          <w:szCs w:val="22"/>
        </w:rPr>
        <w:t>t's a reconciliation</w:t>
      </w:r>
      <w:r w:rsidR="00105FE1" w:rsidRPr="0071521E">
        <w:rPr>
          <w:rFonts w:ascii="Arial" w:hAnsi="Arial" w:cs="Arial"/>
          <w:sz w:val="22"/>
          <w:szCs w:val="22"/>
        </w:rPr>
        <w:t xml:space="preserve">. </w:t>
      </w:r>
    </w:p>
    <w:p w14:paraId="5E1ECD85" w14:textId="77777777" w:rsidR="0093731A" w:rsidRPr="0071521E" w:rsidRDefault="0093731A">
      <w:pPr>
        <w:rPr>
          <w:rFonts w:ascii="Arial" w:hAnsi="Arial" w:cs="Arial"/>
          <w:b/>
          <w:bCs/>
          <w:sz w:val="22"/>
          <w:szCs w:val="22"/>
        </w:rPr>
      </w:pPr>
    </w:p>
    <w:p w14:paraId="7E15FC05" w14:textId="3CFA01AB" w:rsidR="00033DB6" w:rsidRPr="0071521E" w:rsidRDefault="001C75C0">
      <w:pPr>
        <w:rPr>
          <w:rFonts w:ascii="Arial" w:hAnsi="Arial" w:cs="Arial"/>
          <w:sz w:val="22"/>
          <w:szCs w:val="22"/>
        </w:rPr>
      </w:pPr>
      <w:r w:rsidRPr="0071521E">
        <w:rPr>
          <w:rFonts w:ascii="Arial" w:hAnsi="Arial" w:cs="Arial"/>
          <w:b/>
          <w:bCs/>
          <w:sz w:val="22"/>
          <w:szCs w:val="22"/>
        </w:rPr>
        <w:t>Becca:</w:t>
      </w:r>
      <w:r w:rsidR="00105FE1" w:rsidRPr="0071521E">
        <w:rPr>
          <w:rFonts w:ascii="Arial" w:hAnsi="Arial" w:cs="Arial"/>
          <w:sz w:val="22"/>
          <w:szCs w:val="22"/>
        </w:rPr>
        <w:t xml:space="preserve"> Love. </w:t>
      </w:r>
      <w:r w:rsidRPr="0071521E">
        <w:rPr>
          <w:rFonts w:ascii="Arial" w:hAnsi="Arial" w:cs="Arial"/>
          <w:sz w:val="22"/>
          <w:szCs w:val="22"/>
        </w:rPr>
        <w:t xml:space="preserve">Agreed. </w:t>
      </w:r>
    </w:p>
    <w:p w14:paraId="7BDF91B6" w14:textId="77777777" w:rsidR="00B26E1E" w:rsidRPr="0071521E" w:rsidRDefault="00B26E1E">
      <w:pPr>
        <w:rPr>
          <w:rFonts w:ascii="Arial" w:hAnsi="Arial" w:cs="Arial"/>
          <w:b/>
          <w:bCs/>
          <w:sz w:val="22"/>
          <w:szCs w:val="22"/>
        </w:rPr>
      </w:pPr>
    </w:p>
    <w:p w14:paraId="2C72540A" w14:textId="65D753D7" w:rsidR="00033DB6" w:rsidRPr="0071521E" w:rsidRDefault="00E275AD">
      <w:pPr>
        <w:rPr>
          <w:rFonts w:ascii="Arial" w:hAnsi="Arial" w:cs="Arial"/>
          <w:sz w:val="22"/>
          <w:szCs w:val="22"/>
        </w:rPr>
      </w:pPr>
      <w:r w:rsidRPr="0071521E">
        <w:rPr>
          <w:rFonts w:ascii="Arial" w:hAnsi="Arial" w:cs="Arial"/>
          <w:b/>
          <w:bCs/>
          <w:sz w:val="22"/>
          <w:szCs w:val="22"/>
        </w:rPr>
        <w:t>Sarah:</w:t>
      </w:r>
      <w:r w:rsidR="00105FE1" w:rsidRPr="0071521E">
        <w:rPr>
          <w:rFonts w:ascii="Arial" w:hAnsi="Arial" w:cs="Arial"/>
          <w:sz w:val="22"/>
          <w:szCs w:val="22"/>
        </w:rPr>
        <w:t xml:space="preserve"> </w:t>
      </w:r>
      <w:r w:rsidRPr="0071521E">
        <w:rPr>
          <w:rFonts w:ascii="Arial" w:hAnsi="Arial" w:cs="Arial"/>
          <w:sz w:val="22"/>
          <w:szCs w:val="22"/>
        </w:rPr>
        <w:t xml:space="preserve">Yeah. </w:t>
      </w:r>
    </w:p>
    <w:p w14:paraId="6FF2F686" w14:textId="77777777" w:rsidR="00B26E1E" w:rsidRPr="0071521E" w:rsidRDefault="00B26E1E">
      <w:pPr>
        <w:rPr>
          <w:rFonts w:ascii="Arial" w:hAnsi="Arial" w:cs="Arial"/>
          <w:b/>
          <w:bCs/>
          <w:sz w:val="22"/>
          <w:szCs w:val="22"/>
        </w:rPr>
      </w:pPr>
    </w:p>
    <w:p w14:paraId="390EBFCD" w14:textId="0B7992AD" w:rsidR="00033DB6" w:rsidRPr="0071521E" w:rsidRDefault="001C75C0">
      <w:pPr>
        <w:rPr>
          <w:rFonts w:ascii="Arial" w:hAnsi="Arial" w:cs="Arial"/>
          <w:sz w:val="22"/>
          <w:szCs w:val="22"/>
        </w:rPr>
      </w:pPr>
      <w:r w:rsidRPr="0071521E">
        <w:rPr>
          <w:rFonts w:ascii="Arial" w:hAnsi="Arial" w:cs="Arial"/>
          <w:b/>
          <w:bCs/>
          <w:sz w:val="22"/>
          <w:szCs w:val="22"/>
        </w:rPr>
        <w:t>Becca:</w:t>
      </w:r>
      <w:r w:rsidR="00105FE1" w:rsidRPr="0071521E">
        <w:rPr>
          <w:rFonts w:ascii="Arial" w:hAnsi="Arial" w:cs="Arial"/>
          <w:sz w:val="22"/>
          <w:szCs w:val="22"/>
        </w:rPr>
        <w:t xml:space="preserve"> </w:t>
      </w:r>
      <w:r w:rsidRPr="0071521E">
        <w:rPr>
          <w:rFonts w:ascii="Arial" w:hAnsi="Arial" w:cs="Arial"/>
          <w:sz w:val="22"/>
          <w:szCs w:val="22"/>
        </w:rPr>
        <w:t xml:space="preserve">And speaking of sisters being the center of a story, it is now time to discuss the </w:t>
      </w:r>
      <w:r w:rsidR="00B600BA" w:rsidRPr="0071521E">
        <w:rPr>
          <w:rFonts w:ascii="Arial" w:hAnsi="Arial" w:cs="Arial"/>
          <w:sz w:val="22"/>
          <w:szCs w:val="22"/>
        </w:rPr>
        <w:t>m</w:t>
      </w:r>
      <w:r w:rsidRPr="0071521E">
        <w:rPr>
          <w:rFonts w:ascii="Arial" w:hAnsi="Arial" w:cs="Arial"/>
          <w:sz w:val="22"/>
          <w:szCs w:val="22"/>
        </w:rPr>
        <w:t xml:space="preserve">asterpiece miniseries </w:t>
      </w:r>
      <w:r w:rsidRPr="0071521E">
        <w:rPr>
          <w:rFonts w:ascii="Arial" w:hAnsi="Arial" w:cs="Arial"/>
          <w:i/>
          <w:iCs/>
          <w:sz w:val="22"/>
          <w:szCs w:val="22"/>
        </w:rPr>
        <w:t>Miss Austen</w:t>
      </w:r>
      <w:r w:rsidRPr="0071521E">
        <w:rPr>
          <w:rFonts w:ascii="Arial" w:hAnsi="Arial" w:cs="Arial"/>
          <w:sz w:val="22"/>
          <w:szCs w:val="22"/>
        </w:rPr>
        <w:t xml:space="preserve"> and that came out this year, starring </w:t>
      </w:r>
      <w:r w:rsidR="005E3249" w:rsidRPr="0071521E">
        <w:rPr>
          <w:rFonts w:ascii="Arial" w:hAnsi="Arial" w:cs="Arial"/>
          <w:sz w:val="22"/>
          <w:szCs w:val="22"/>
        </w:rPr>
        <w:t>Keeley</w:t>
      </w:r>
      <w:r w:rsidRPr="0071521E">
        <w:rPr>
          <w:rFonts w:ascii="Arial" w:hAnsi="Arial" w:cs="Arial"/>
          <w:sz w:val="22"/>
          <w:szCs w:val="22"/>
        </w:rPr>
        <w:t xml:space="preserve"> Ha</w:t>
      </w:r>
      <w:r w:rsidR="00105FE1" w:rsidRPr="0071521E">
        <w:rPr>
          <w:rFonts w:ascii="Arial" w:hAnsi="Arial" w:cs="Arial"/>
          <w:sz w:val="22"/>
          <w:szCs w:val="22"/>
        </w:rPr>
        <w:t>we</w:t>
      </w:r>
      <w:r w:rsidRPr="0071521E">
        <w:rPr>
          <w:rFonts w:ascii="Arial" w:hAnsi="Arial" w:cs="Arial"/>
          <w:sz w:val="22"/>
          <w:szCs w:val="22"/>
        </w:rPr>
        <w:t>s as Cassandra Austen</w:t>
      </w:r>
      <w:r w:rsidR="00105FE1" w:rsidRPr="0071521E">
        <w:rPr>
          <w:rFonts w:ascii="Arial" w:hAnsi="Arial" w:cs="Arial"/>
          <w:sz w:val="22"/>
          <w:szCs w:val="22"/>
        </w:rPr>
        <w:t>.</w:t>
      </w:r>
      <w:r w:rsidRPr="0071521E">
        <w:rPr>
          <w:rFonts w:ascii="Arial" w:hAnsi="Arial" w:cs="Arial"/>
          <w:sz w:val="22"/>
          <w:szCs w:val="22"/>
        </w:rPr>
        <w:t xml:space="preserve"> </w:t>
      </w:r>
      <w:r w:rsidR="00ED1C91" w:rsidRPr="0071521E">
        <w:rPr>
          <w:rFonts w:ascii="Arial" w:hAnsi="Arial" w:cs="Arial"/>
          <w:b/>
          <w:bCs/>
          <w:sz w:val="22"/>
          <w:szCs w:val="22"/>
        </w:rPr>
        <w:t xml:space="preserve">[00:27:00] </w:t>
      </w:r>
      <w:r w:rsidRPr="0071521E">
        <w:rPr>
          <w:rFonts w:ascii="Arial" w:hAnsi="Arial" w:cs="Arial"/>
          <w:sz w:val="22"/>
          <w:szCs w:val="22"/>
        </w:rPr>
        <w:t>Molly</w:t>
      </w:r>
      <w:r w:rsidR="00105FE1" w:rsidRPr="0071521E">
        <w:rPr>
          <w:rFonts w:ascii="Arial" w:hAnsi="Arial" w:cs="Arial"/>
          <w:sz w:val="22"/>
          <w:szCs w:val="22"/>
        </w:rPr>
        <w:t xml:space="preserve"> d</w:t>
      </w:r>
      <w:r w:rsidRPr="0071521E">
        <w:rPr>
          <w:rFonts w:ascii="Arial" w:hAnsi="Arial" w:cs="Arial"/>
          <w:sz w:val="22"/>
          <w:szCs w:val="22"/>
        </w:rPr>
        <w:t xml:space="preserve">o you want to take our listeners through a brief overview of what this series is about before we dive in? </w:t>
      </w:r>
    </w:p>
    <w:p w14:paraId="59B1DB80" w14:textId="77777777" w:rsidR="00FC6057" w:rsidRPr="0071521E" w:rsidRDefault="00FC6057">
      <w:pPr>
        <w:rPr>
          <w:rFonts w:ascii="Arial" w:hAnsi="Arial" w:cs="Arial"/>
          <w:b/>
          <w:bCs/>
          <w:sz w:val="22"/>
          <w:szCs w:val="22"/>
        </w:rPr>
      </w:pPr>
    </w:p>
    <w:p w14:paraId="7FC160AE" w14:textId="571A758A" w:rsidR="00154F70" w:rsidRPr="0071521E" w:rsidRDefault="00400EF6">
      <w:pPr>
        <w:rPr>
          <w:rFonts w:ascii="Arial" w:hAnsi="Arial" w:cs="Arial"/>
          <w:sz w:val="22"/>
          <w:szCs w:val="22"/>
        </w:rPr>
      </w:pPr>
      <w:r w:rsidRPr="0071521E">
        <w:rPr>
          <w:rFonts w:ascii="Arial" w:hAnsi="Arial" w:cs="Arial"/>
          <w:b/>
          <w:bCs/>
          <w:sz w:val="22"/>
          <w:szCs w:val="22"/>
        </w:rPr>
        <w:t>Molly:</w:t>
      </w:r>
      <w:r w:rsidR="00FA787A" w:rsidRPr="0071521E">
        <w:rPr>
          <w:rFonts w:ascii="Arial" w:hAnsi="Arial" w:cs="Arial"/>
          <w:sz w:val="22"/>
          <w:szCs w:val="22"/>
        </w:rPr>
        <w:t xml:space="preserve"> </w:t>
      </w:r>
      <w:r w:rsidRPr="0071521E">
        <w:rPr>
          <w:rFonts w:ascii="Arial" w:hAnsi="Arial" w:cs="Arial"/>
          <w:sz w:val="22"/>
          <w:szCs w:val="22"/>
        </w:rPr>
        <w:t>Yes. So</w:t>
      </w:r>
      <w:r w:rsidR="00FA787A" w:rsidRPr="0071521E">
        <w:rPr>
          <w:rFonts w:ascii="Arial" w:hAnsi="Arial" w:cs="Arial"/>
          <w:sz w:val="22"/>
          <w:szCs w:val="22"/>
        </w:rPr>
        <w:t>,</w:t>
      </w:r>
      <w:r w:rsidRPr="0071521E">
        <w:rPr>
          <w:rFonts w:ascii="Arial" w:hAnsi="Arial" w:cs="Arial"/>
          <w:sz w:val="22"/>
          <w:szCs w:val="22"/>
        </w:rPr>
        <w:t xml:space="preserve"> we're not going to go beat by beat on this one</w:t>
      </w:r>
      <w:r w:rsidR="00A42B7C" w:rsidRPr="0071521E">
        <w:rPr>
          <w:rFonts w:ascii="Arial" w:hAnsi="Arial" w:cs="Arial"/>
          <w:sz w:val="22"/>
          <w:szCs w:val="22"/>
        </w:rPr>
        <w:t>,</w:t>
      </w:r>
      <w:r w:rsidRPr="0071521E">
        <w:rPr>
          <w:rFonts w:ascii="Arial" w:hAnsi="Arial" w:cs="Arial"/>
          <w:sz w:val="22"/>
          <w:szCs w:val="22"/>
        </w:rPr>
        <w:t xml:space="preserve"> because it is four episodes</w:t>
      </w:r>
      <w:r w:rsidR="002C7CF4" w:rsidRPr="0071521E">
        <w:rPr>
          <w:rFonts w:ascii="Arial" w:hAnsi="Arial" w:cs="Arial"/>
          <w:sz w:val="22"/>
          <w:szCs w:val="22"/>
        </w:rPr>
        <w:t>.</w:t>
      </w:r>
    </w:p>
    <w:p w14:paraId="5AFC680C" w14:textId="77777777" w:rsidR="00154F70" w:rsidRPr="0071521E" w:rsidRDefault="00154F70">
      <w:pPr>
        <w:rPr>
          <w:rFonts w:ascii="Arial" w:hAnsi="Arial" w:cs="Arial"/>
          <w:sz w:val="22"/>
          <w:szCs w:val="22"/>
        </w:rPr>
      </w:pPr>
    </w:p>
    <w:p w14:paraId="00BAC144" w14:textId="4554E2B2" w:rsidR="00154F70" w:rsidRPr="0071521E" w:rsidRDefault="00154F70">
      <w:pPr>
        <w:rPr>
          <w:rFonts w:ascii="Arial" w:hAnsi="Arial" w:cs="Arial"/>
          <w:sz w:val="22"/>
          <w:szCs w:val="22"/>
        </w:rPr>
      </w:pPr>
      <w:r w:rsidRPr="0071521E">
        <w:rPr>
          <w:rFonts w:ascii="Arial" w:hAnsi="Arial" w:cs="Arial"/>
          <w:b/>
          <w:bCs/>
          <w:sz w:val="22"/>
          <w:szCs w:val="22"/>
        </w:rPr>
        <w:lastRenderedPageBreak/>
        <w:t>Becca:</w:t>
      </w:r>
      <w:r w:rsidRPr="0071521E">
        <w:rPr>
          <w:rFonts w:ascii="Arial" w:hAnsi="Arial" w:cs="Arial"/>
          <w:sz w:val="22"/>
          <w:szCs w:val="22"/>
        </w:rPr>
        <w:t xml:space="preserve"> Yes. </w:t>
      </w:r>
      <w:r w:rsidR="00795464" w:rsidRPr="0071521E">
        <w:rPr>
          <w:rFonts w:ascii="Arial" w:hAnsi="Arial" w:cs="Arial"/>
          <w:sz w:val="22"/>
          <w:szCs w:val="22"/>
        </w:rPr>
        <w:t>[laughs]</w:t>
      </w:r>
      <w:r w:rsidRPr="0071521E">
        <w:rPr>
          <w:rFonts w:ascii="Arial" w:hAnsi="Arial" w:cs="Arial"/>
          <w:sz w:val="22"/>
          <w:szCs w:val="22"/>
        </w:rPr>
        <w:t xml:space="preserve"> </w:t>
      </w:r>
    </w:p>
    <w:p w14:paraId="794D8A62" w14:textId="77777777" w:rsidR="00154F70" w:rsidRPr="0071521E" w:rsidRDefault="00154F70">
      <w:pPr>
        <w:rPr>
          <w:rFonts w:ascii="Arial" w:hAnsi="Arial" w:cs="Arial"/>
          <w:b/>
          <w:bCs/>
          <w:sz w:val="22"/>
          <w:szCs w:val="22"/>
        </w:rPr>
      </w:pPr>
    </w:p>
    <w:p w14:paraId="05E0EFD9" w14:textId="56A1CE13" w:rsidR="00033DB6" w:rsidRPr="0071521E" w:rsidRDefault="00154F70">
      <w:pPr>
        <w:rPr>
          <w:rFonts w:ascii="Arial" w:hAnsi="Arial" w:cs="Arial"/>
          <w:sz w:val="22"/>
          <w:szCs w:val="22"/>
        </w:rPr>
      </w:pPr>
      <w:r w:rsidRPr="0071521E">
        <w:rPr>
          <w:rFonts w:ascii="Arial" w:hAnsi="Arial" w:cs="Arial"/>
          <w:b/>
          <w:bCs/>
          <w:sz w:val="22"/>
          <w:szCs w:val="22"/>
        </w:rPr>
        <w:t xml:space="preserve">Molly: </w:t>
      </w:r>
      <w:r w:rsidR="00A42B7C" w:rsidRPr="0071521E">
        <w:rPr>
          <w:rFonts w:ascii="Arial" w:hAnsi="Arial" w:cs="Arial"/>
          <w:sz w:val="22"/>
          <w:szCs w:val="22"/>
        </w:rPr>
        <w:t>B</w:t>
      </w:r>
      <w:r w:rsidRPr="0071521E">
        <w:rPr>
          <w:rFonts w:ascii="Arial" w:hAnsi="Arial" w:cs="Arial"/>
          <w:sz w:val="22"/>
          <w:szCs w:val="22"/>
        </w:rPr>
        <w:t xml:space="preserve">ut to give the story of what it is, we get Cassandra </w:t>
      </w:r>
      <w:r w:rsidR="001C75C0" w:rsidRPr="0071521E">
        <w:rPr>
          <w:rFonts w:ascii="Arial" w:hAnsi="Arial" w:cs="Arial"/>
          <w:sz w:val="22"/>
          <w:szCs w:val="22"/>
        </w:rPr>
        <w:t>Austen</w:t>
      </w:r>
      <w:r w:rsidRPr="0071521E">
        <w:rPr>
          <w:rFonts w:ascii="Arial" w:hAnsi="Arial" w:cs="Arial"/>
          <w:sz w:val="22"/>
          <w:szCs w:val="22"/>
        </w:rPr>
        <w:t xml:space="preserve"> as an adult going to look for letters between Jane and Eliza, who is their friend, cousin? </w:t>
      </w:r>
    </w:p>
    <w:p w14:paraId="5BFBC994" w14:textId="77777777" w:rsidR="009A4310" w:rsidRPr="0071521E" w:rsidRDefault="009A4310">
      <w:pPr>
        <w:rPr>
          <w:rFonts w:ascii="Arial" w:hAnsi="Arial" w:cs="Arial"/>
          <w:b/>
          <w:bCs/>
          <w:sz w:val="22"/>
          <w:szCs w:val="22"/>
        </w:rPr>
      </w:pPr>
    </w:p>
    <w:p w14:paraId="215DF92D" w14:textId="06B26A7C" w:rsidR="00033DB6" w:rsidRPr="0071521E" w:rsidRDefault="00E275AD">
      <w:pPr>
        <w:rPr>
          <w:rFonts w:ascii="Arial" w:hAnsi="Arial" w:cs="Arial"/>
          <w:sz w:val="22"/>
          <w:szCs w:val="22"/>
        </w:rPr>
      </w:pPr>
      <w:r w:rsidRPr="0071521E">
        <w:rPr>
          <w:rFonts w:ascii="Arial" w:hAnsi="Arial" w:cs="Arial"/>
          <w:b/>
          <w:bCs/>
          <w:sz w:val="22"/>
          <w:szCs w:val="22"/>
        </w:rPr>
        <w:t>Sarah:</w:t>
      </w:r>
      <w:r w:rsidR="00154F70" w:rsidRPr="0071521E">
        <w:rPr>
          <w:rFonts w:ascii="Arial" w:hAnsi="Arial" w:cs="Arial"/>
          <w:sz w:val="22"/>
          <w:szCs w:val="22"/>
        </w:rPr>
        <w:t xml:space="preserve"> </w:t>
      </w:r>
      <w:r w:rsidRPr="0071521E">
        <w:rPr>
          <w:rFonts w:ascii="Arial" w:hAnsi="Arial" w:cs="Arial"/>
          <w:sz w:val="22"/>
          <w:szCs w:val="22"/>
        </w:rPr>
        <w:t>Yes. It's semi</w:t>
      </w:r>
      <w:r w:rsidR="00154F70" w:rsidRPr="0071521E">
        <w:rPr>
          <w:rFonts w:ascii="Arial" w:hAnsi="Arial" w:cs="Arial"/>
          <w:sz w:val="22"/>
          <w:szCs w:val="22"/>
        </w:rPr>
        <w:t>-</w:t>
      </w:r>
      <w:r w:rsidRPr="0071521E">
        <w:rPr>
          <w:rFonts w:ascii="Arial" w:hAnsi="Arial" w:cs="Arial"/>
          <w:sz w:val="22"/>
          <w:szCs w:val="22"/>
        </w:rPr>
        <w:t>invented. Their real third</w:t>
      </w:r>
      <w:r w:rsidR="00154F70" w:rsidRPr="0071521E">
        <w:rPr>
          <w:rFonts w:ascii="Arial" w:hAnsi="Arial" w:cs="Arial"/>
          <w:sz w:val="22"/>
          <w:szCs w:val="22"/>
        </w:rPr>
        <w:t xml:space="preserve"> </w:t>
      </w:r>
      <w:r w:rsidRPr="0071521E">
        <w:rPr>
          <w:rFonts w:ascii="Arial" w:hAnsi="Arial" w:cs="Arial"/>
          <w:sz w:val="22"/>
          <w:szCs w:val="22"/>
        </w:rPr>
        <w:t xml:space="preserve">best friend, platonic throuple mate, was Martha, who does not exist in the universe of the show. </w:t>
      </w:r>
    </w:p>
    <w:p w14:paraId="3FFCBB9F" w14:textId="77777777" w:rsidR="00464F59" w:rsidRPr="0071521E" w:rsidRDefault="00464F59">
      <w:pPr>
        <w:rPr>
          <w:rFonts w:ascii="Arial" w:hAnsi="Arial" w:cs="Arial"/>
          <w:b/>
          <w:bCs/>
          <w:sz w:val="22"/>
          <w:szCs w:val="22"/>
        </w:rPr>
      </w:pPr>
    </w:p>
    <w:p w14:paraId="2D2D06AB" w14:textId="654916CE" w:rsidR="00033DB6" w:rsidRPr="0071521E" w:rsidRDefault="00400EF6">
      <w:pPr>
        <w:rPr>
          <w:rFonts w:ascii="Arial" w:hAnsi="Arial" w:cs="Arial"/>
          <w:sz w:val="22"/>
          <w:szCs w:val="22"/>
        </w:rPr>
      </w:pPr>
      <w:r w:rsidRPr="0071521E">
        <w:rPr>
          <w:rFonts w:ascii="Arial" w:hAnsi="Arial" w:cs="Arial"/>
          <w:b/>
          <w:bCs/>
          <w:sz w:val="22"/>
          <w:szCs w:val="22"/>
        </w:rPr>
        <w:t>Molly:</w:t>
      </w:r>
      <w:r w:rsidR="001761C3" w:rsidRPr="0071521E">
        <w:rPr>
          <w:rFonts w:ascii="Arial" w:hAnsi="Arial" w:cs="Arial"/>
          <w:sz w:val="22"/>
          <w:szCs w:val="22"/>
        </w:rPr>
        <w:t xml:space="preserve"> </w:t>
      </w:r>
      <w:r w:rsidRPr="0071521E">
        <w:rPr>
          <w:rFonts w:ascii="Arial" w:hAnsi="Arial" w:cs="Arial"/>
          <w:sz w:val="22"/>
          <w:szCs w:val="22"/>
        </w:rPr>
        <w:t xml:space="preserve">Gotcha. </w:t>
      </w:r>
    </w:p>
    <w:p w14:paraId="0B17A25D" w14:textId="77777777" w:rsidR="00464F59" w:rsidRPr="0071521E" w:rsidRDefault="00464F59">
      <w:pPr>
        <w:rPr>
          <w:rFonts w:ascii="Arial" w:hAnsi="Arial" w:cs="Arial"/>
          <w:b/>
          <w:bCs/>
          <w:sz w:val="22"/>
          <w:szCs w:val="22"/>
        </w:rPr>
      </w:pPr>
    </w:p>
    <w:p w14:paraId="3365A75D" w14:textId="2CE0ED32" w:rsidR="00033DB6" w:rsidRPr="0071521E" w:rsidRDefault="00E275AD">
      <w:pPr>
        <w:rPr>
          <w:rFonts w:ascii="Arial" w:hAnsi="Arial" w:cs="Arial"/>
          <w:sz w:val="22"/>
          <w:szCs w:val="22"/>
        </w:rPr>
      </w:pPr>
      <w:r w:rsidRPr="0071521E">
        <w:rPr>
          <w:rFonts w:ascii="Arial" w:hAnsi="Arial" w:cs="Arial"/>
          <w:b/>
          <w:bCs/>
          <w:sz w:val="22"/>
          <w:szCs w:val="22"/>
        </w:rPr>
        <w:t>Sarah:</w:t>
      </w:r>
      <w:r w:rsidR="003F7E6A" w:rsidRPr="0071521E">
        <w:rPr>
          <w:rFonts w:ascii="Arial" w:hAnsi="Arial" w:cs="Arial"/>
          <w:sz w:val="22"/>
          <w:szCs w:val="22"/>
        </w:rPr>
        <w:t xml:space="preserve"> </w:t>
      </w:r>
      <w:r w:rsidRPr="0071521E">
        <w:rPr>
          <w:rFonts w:ascii="Arial" w:hAnsi="Arial" w:cs="Arial"/>
          <w:sz w:val="22"/>
          <w:szCs w:val="22"/>
        </w:rPr>
        <w:t>Yeah</w:t>
      </w:r>
      <w:r w:rsidR="001761C3" w:rsidRPr="0071521E">
        <w:rPr>
          <w:rFonts w:ascii="Arial" w:hAnsi="Arial" w:cs="Arial"/>
          <w:sz w:val="22"/>
          <w:szCs w:val="22"/>
        </w:rPr>
        <w:t xml:space="preserve">, </w:t>
      </w:r>
      <w:r w:rsidRPr="0071521E">
        <w:rPr>
          <w:rFonts w:ascii="Arial" w:hAnsi="Arial" w:cs="Arial"/>
          <w:sz w:val="22"/>
          <w:szCs w:val="22"/>
        </w:rPr>
        <w:t xml:space="preserve">Eliza was her sister in real life. </w:t>
      </w:r>
    </w:p>
    <w:p w14:paraId="08DE2424" w14:textId="77777777" w:rsidR="00C800BE" w:rsidRPr="0071521E" w:rsidRDefault="00C800BE">
      <w:pPr>
        <w:rPr>
          <w:rFonts w:ascii="Arial" w:hAnsi="Arial" w:cs="Arial"/>
          <w:b/>
          <w:bCs/>
          <w:sz w:val="22"/>
          <w:szCs w:val="22"/>
        </w:rPr>
      </w:pPr>
    </w:p>
    <w:p w14:paraId="5DD25B12" w14:textId="472F9E71" w:rsidR="00033DB6" w:rsidRPr="0071521E" w:rsidRDefault="00400EF6">
      <w:pPr>
        <w:rPr>
          <w:rFonts w:ascii="Arial" w:hAnsi="Arial" w:cs="Arial"/>
          <w:sz w:val="22"/>
          <w:szCs w:val="22"/>
        </w:rPr>
      </w:pPr>
      <w:r w:rsidRPr="0071521E">
        <w:rPr>
          <w:rFonts w:ascii="Arial" w:hAnsi="Arial" w:cs="Arial"/>
          <w:b/>
          <w:bCs/>
          <w:sz w:val="22"/>
          <w:szCs w:val="22"/>
        </w:rPr>
        <w:t>Molly:</w:t>
      </w:r>
      <w:r w:rsidR="001761C3" w:rsidRPr="0071521E">
        <w:rPr>
          <w:rFonts w:ascii="Arial" w:hAnsi="Arial" w:cs="Arial"/>
          <w:sz w:val="22"/>
          <w:szCs w:val="22"/>
        </w:rPr>
        <w:t xml:space="preserve"> </w:t>
      </w:r>
      <w:r w:rsidRPr="0071521E">
        <w:rPr>
          <w:rFonts w:ascii="Arial" w:hAnsi="Arial" w:cs="Arial"/>
          <w:sz w:val="22"/>
          <w:szCs w:val="22"/>
        </w:rPr>
        <w:t>I see, I see. So</w:t>
      </w:r>
      <w:r w:rsidR="001761C3" w:rsidRPr="0071521E">
        <w:rPr>
          <w:rFonts w:ascii="Arial" w:hAnsi="Arial" w:cs="Arial"/>
          <w:sz w:val="22"/>
          <w:szCs w:val="22"/>
        </w:rPr>
        <w:t>,</w:t>
      </w:r>
      <w:r w:rsidRPr="0071521E">
        <w:rPr>
          <w:rFonts w:ascii="Arial" w:hAnsi="Arial" w:cs="Arial"/>
          <w:sz w:val="22"/>
          <w:szCs w:val="22"/>
        </w:rPr>
        <w:t xml:space="preserve"> she's looking for these letters, but she goes because the father of Eliza</w:t>
      </w:r>
      <w:r w:rsidR="00DD33E0" w:rsidRPr="0071521E">
        <w:rPr>
          <w:rFonts w:ascii="Arial" w:hAnsi="Arial" w:cs="Arial"/>
          <w:sz w:val="22"/>
          <w:szCs w:val="22"/>
        </w:rPr>
        <w:t>--</w:t>
      </w:r>
      <w:r w:rsidR="000F5FD4" w:rsidRPr="0071521E">
        <w:rPr>
          <w:rFonts w:ascii="Arial" w:hAnsi="Arial" w:cs="Arial"/>
          <w:sz w:val="22"/>
          <w:szCs w:val="22"/>
        </w:rPr>
        <w:t xml:space="preserve"> </w:t>
      </w:r>
    </w:p>
    <w:p w14:paraId="4A0972E1" w14:textId="77777777" w:rsidR="00DD33E0" w:rsidRPr="0071521E" w:rsidRDefault="00DD33E0">
      <w:pPr>
        <w:rPr>
          <w:rFonts w:ascii="Arial" w:hAnsi="Arial" w:cs="Arial"/>
          <w:sz w:val="22"/>
          <w:szCs w:val="22"/>
        </w:rPr>
      </w:pPr>
    </w:p>
    <w:p w14:paraId="0B4DE3C8" w14:textId="11CCAACD" w:rsidR="00DD33E0" w:rsidRPr="0071521E" w:rsidRDefault="00E275AD">
      <w:pPr>
        <w:rPr>
          <w:rFonts w:ascii="Arial" w:hAnsi="Arial" w:cs="Arial"/>
          <w:sz w:val="22"/>
          <w:szCs w:val="22"/>
        </w:rPr>
      </w:pPr>
      <w:r w:rsidRPr="0071521E">
        <w:rPr>
          <w:rFonts w:ascii="Arial" w:hAnsi="Arial" w:cs="Arial"/>
          <w:b/>
          <w:bCs/>
          <w:sz w:val="22"/>
          <w:szCs w:val="22"/>
        </w:rPr>
        <w:t>Sarah:</w:t>
      </w:r>
      <w:r w:rsidR="00DD33E0" w:rsidRPr="0071521E">
        <w:rPr>
          <w:rFonts w:ascii="Arial" w:hAnsi="Arial" w:cs="Arial"/>
          <w:sz w:val="22"/>
          <w:szCs w:val="22"/>
        </w:rPr>
        <w:t xml:space="preserve"> Her husband. </w:t>
      </w:r>
    </w:p>
    <w:p w14:paraId="25FEB71E" w14:textId="77777777" w:rsidR="00F60BCA" w:rsidRPr="0071521E" w:rsidRDefault="00F60BCA">
      <w:pPr>
        <w:rPr>
          <w:rFonts w:ascii="Arial" w:hAnsi="Arial" w:cs="Arial"/>
          <w:b/>
          <w:bCs/>
          <w:sz w:val="22"/>
          <w:szCs w:val="22"/>
        </w:rPr>
      </w:pPr>
    </w:p>
    <w:p w14:paraId="69FCBBE5" w14:textId="3C230189" w:rsidR="00033DB6" w:rsidRPr="0071521E" w:rsidRDefault="001C75C0">
      <w:pPr>
        <w:rPr>
          <w:rFonts w:ascii="Arial" w:hAnsi="Arial" w:cs="Arial"/>
          <w:sz w:val="22"/>
          <w:szCs w:val="22"/>
        </w:rPr>
      </w:pPr>
      <w:r w:rsidRPr="0071521E">
        <w:rPr>
          <w:rFonts w:ascii="Arial" w:hAnsi="Arial" w:cs="Arial"/>
          <w:b/>
          <w:bCs/>
          <w:sz w:val="22"/>
          <w:szCs w:val="22"/>
        </w:rPr>
        <w:t>Becca:</w:t>
      </w:r>
      <w:r w:rsidR="00DD33E0" w:rsidRPr="0071521E">
        <w:rPr>
          <w:rFonts w:ascii="Arial" w:hAnsi="Arial" w:cs="Arial"/>
          <w:sz w:val="22"/>
          <w:szCs w:val="22"/>
        </w:rPr>
        <w:t xml:space="preserve"> </w:t>
      </w:r>
      <w:r w:rsidRPr="0071521E">
        <w:rPr>
          <w:rFonts w:ascii="Arial" w:hAnsi="Arial" w:cs="Arial"/>
          <w:sz w:val="22"/>
          <w:szCs w:val="22"/>
        </w:rPr>
        <w:t xml:space="preserve">Husband. </w:t>
      </w:r>
    </w:p>
    <w:p w14:paraId="39D5805F" w14:textId="77777777" w:rsidR="00F60BCA" w:rsidRPr="0071521E" w:rsidRDefault="00F60BCA">
      <w:pPr>
        <w:rPr>
          <w:rFonts w:ascii="Arial" w:hAnsi="Arial" w:cs="Arial"/>
          <w:b/>
          <w:bCs/>
          <w:sz w:val="22"/>
          <w:szCs w:val="22"/>
        </w:rPr>
      </w:pPr>
    </w:p>
    <w:p w14:paraId="1FC131C9" w14:textId="51140910" w:rsidR="00033DB6" w:rsidRPr="0071521E" w:rsidRDefault="00400EF6">
      <w:pPr>
        <w:rPr>
          <w:rFonts w:ascii="Arial" w:hAnsi="Arial" w:cs="Arial"/>
          <w:sz w:val="22"/>
          <w:szCs w:val="22"/>
        </w:rPr>
      </w:pPr>
      <w:r w:rsidRPr="0071521E">
        <w:rPr>
          <w:rFonts w:ascii="Arial" w:hAnsi="Arial" w:cs="Arial"/>
          <w:b/>
          <w:bCs/>
          <w:sz w:val="22"/>
          <w:szCs w:val="22"/>
        </w:rPr>
        <w:t>Molly:</w:t>
      </w:r>
      <w:r w:rsidR="00DD33E0" w:rsidRPr="0071521E">
        <w:rPr>
          <w:rFonts w:ascii="Arial" w:hAnsi="Arial" w:cs="Arial"/>
          <w:sz w:val="22"/>
          <w:szCs w:val="22"/>
        </w:rPr>
        <w:t xml:space="preserve"> </w:t>
      </w:r>
      <w:r w:rsidRPr="0071521E">
        <w:rPr>
          <w:rFonts w:ascii="Arial" w:hAnsi="Arial" w:cs="Arial"/>
          <w:sz w:val="22"/>
          <w:szCs w:val="22"/>
        </w:rPr>
        <w:t xml:space="preserve">See, there were a lot of names and </w:t>
      </w:r>
      <w:r w:rsidR="005E4A06" w:rsidRPr="0071521E">
        <w:rPr>
          <w:rFonts w:ascii="Arial" w:hAnsi="Arial" w:cs="Arial"/>
          <w:sz w:val="22"/>
          <w:szCs w:val="22"/>
        </w:rPr>
        <w:t xml:space="preserve">[giggles] </w:t>
      </w:r>
      <w:r w:rsidRPr="0071521E">
        <w:rPr>
          <w:rFonts w:ascii="Arial" w:hAnsi="Arial" w:cs="Arial"/>
          <w:sz w:val="22"/>
          <w:szCs w:val="22"/>
        </w:rPr>
        <w:t>a lot of relationships.</w:t>
      </w:r>
      <w:r w:rsidR="00DD33E0" w:rsidRPr="0071521E">
        <w:rPr>
          <w:rFonts w:ascii="Arial" w:hAnsi="Arial" w:cs="Arial"/>
          <w:sz w:val="22"/>
          <w:szCs w:val="22"/>
        </w:rPr>
        <w:t xml:space="preserve"> </w:t>
      </w:r>
    </w:p>
    <w:p w14:paraId="7BB86EAF" w14:textId="77777777" w:rsidR="00C410A8" w:rsidRPr="0071521E" w:rsidRDefault="00C410A8">
      <w:pPr>
        <w:rPr>
          <w:rFonts w:ascii="Arial" w:hAnsi="Arial" w:cs="Arial"/>
          <w:b/>
          <w:bCs/>
          <w:sz w:val="22"/>
          <w:szCs w:val="22"/>
        </w:rPr>
      </w:pPr>
    </w:p>
    <w:p w14:paraId="519FAD95" w14:textId="5717BD69" w:rsidR="00033DB6" w:rsidRPr="0071521E" w:rsidRDefault="00E275AD">
      <w:pPr>
        <w:rPr>
          <w:rFonts w:ascii="Arial" w:hAnsi="Arial" w:cs="Arial"/>
          <w:sz w:val="22"/>
          <w:szCs w:val="22"/>
        </w:rPr>
      </w:pPr>
      <w:r w:rsidRPr="0071521E">
        <w:rPr>
          <w:rFonts w:ascii="Arial" w:hAnsi="Arial" w:cs="Arial"/>
          <w:b/>
          <w:bCs/>
          <w:sz w:val="22"/>
          <w:szCs w:val="22"/>
        </w:rPr>
        <w:t>Sarah:</w:t>
      </w:r>
      <w:r w:rsidR="00DD33E0" w:rsidRPr="0071521E">
        <w:rPr>
          <w:rFonts w:ascii="Arial" w:hAnsi="Arial" w:cs="Arial"/>
          <w:sz w:val="22"/>
          <w:szCs w:val="22"/>
        </w:rPr>
        <w:t xml:space="preserve"> </w:t>
      </w:r>
      <w:r w:rsidRPr="0071521E">
        <w:rPr>
          <w:rFonts w:ascii="Arial" w:hAnsi="Arial" w:cs="Arial"/>
          <w:sz w:val="22"/>
          <w:szCs w:val="22"/>
        </w:rPr>
        <w:t xml:space="preserve">There were. </w:t>
      </w:r>
    </w:p>
    <w:p w14:paraId="255B4494" w14:textId="77777777" w:rsidR="00C410A8" w:rsidRPr="0071521E" w:rsidRDefault="00C410A8">
      <w:pPr>
        <w:rPr>
          <w:rFonts w:ascii="Arial" w:hAnsi="Arial" w:cs="Arial"/>
          <w:b/>
          <w:bCs/>
          <w:sz w:val="22"/>
          <w:szCs w:val="22"/>
        </w:rPr>
      </w:pPr>
    </w:p>
    <w:p w14:paraId="75D3047E" w14:textId="070C8C0F" w:rsidR="00033DB6" w:rsidRPr="0071521E" w:rsidRDefault="001C75C0">
      <w:pPr>
        <w:rPr>
          <w:rFonts w:ascii="Arial" w:hAnsi="Arial" w:cs="Arial"/>
          <w:sz w:val="22"/>
          <w:szCs w:val="22"/>
        </w:rPr>
      </w:pPr>
      <w:r w:rsidRPr="0071521E">
        <w:rPr>
          <w:rFonts w:ascii="Arial" w:hAnsi="Arial" w:cs="Arial"/>
          <w:b/>
          <w:bCs/>
          <w:sz w:val="22"/>
          <w:szCs w:val="22"/>
        </w:rPr>
        <w:t>Becca:</w:t>
      </w:r>
      <w:r w:rsidR="00DD33E0" w:rsidRPr="0071521E">
        <w:rPr>
          <w:rFonts w:ascii="Arial" w:hAnsi="Arial" w:cs="Arial"/>
          <w:sz w:val="22"/>
          <w:szCs w:val="22"/>
        </w:rPr>
        <w:t xml:space="preserve"> </w:t>
      </w:r>
      <w:r w:rsidRPr="0071521E">
        <w:rPr>
          <w:rFonts w:ascii="Arial" w:hAnsi="Arial" w:cs="Arial"/>
          <w:sz w:val="22"/>
          <w:szCs w:val="22"/>
        </w:rPr>
        <w:t xml:space="preserve">Before we go further, I feel I should say spoiler warnings here for our listeners </w:t>
      </w:r>
      <w:r w:rsidR="00DD33E0" w:rsidRPr="0071521E">
        <w:rPr>
          <w:rFonts w:ascii="Arial" w:hAnsi="Arial" w:cs="Arial"/>
          <w:b/>
          <w:bCs/>
          <w:sz w:val="22"/>
          <w:szCs w:val="22"/>
        </w:rPr>
        <w:t>[00:28:00]</w:t>
      </w:r>
      <w:r w:rsidR="00DD33E0" w:rsidRPr="0071521E">
        <w:rPr>
          <w:rFonts w:ascii="Arial" w:hAnsi="Arial" w:cs="Arial"/>
          <w:sz w:val="22"/>
          <w:szCs w:val="22"/>
        </w:rPr>
        <w:t xml:space="preserve"> </w:t>
      </w:r>
      <w:r w:rsidRPr="0071521E">
        <w:rPr>
          <w:rFonts w:ascii="Arial" w:hAnsi="Arial" w:cs="Arial"/>
          <w:sz w:val="22"/>
          <w:szCs w:val="22"/>
        </w:rPr>
        <w:t xml:space="preserve">who would </w:t>
      </w:r>
      <w:r w:rsidR="00DD33E0" w:rsidRPr="0071521E">
        <w:rPr>
          <w:rFonts w:ascii="Arial" w:hAnsi="Arial" w:cs="Arial"/>
          <w:sz w:val="22"/>
          <w:szCs w:val="22"/>
        </w:rPr>
        <w:t>like</w:t>
      </w:r>
      <w:r w:rsidR="00DD33E0" w:rsidRPr="0071521E">
        <w:rPr>
          <w:rFonts w:ascii="Arial" w:hAnsi="Arial" w:cs="Arial"/>
          <w:b/>
          <w:bCs/>
          <w:sz w:val="22"/>
          <w:szCs w:val="22"/>
        </w:rPr>
        <w:t xml:space="preserve"> </w:t>
      </w:r>
      <w:r w:rsidRPr="0071521E">
        <w:rPr>
          <w:rFonts w:ascii="Arial" w:hAnsi="Arial" w:cs="Arial"/>
          <w:sz w:val="22"/>
          <w:szCs w:val="22"/>
        </w:rPr>
        <w:t>to watch the show before listening to us talk about it. This is going to be spoiler coverage. So</w:t>
      </w:r>
      <w:r w:rsidR="00DD33E0" w:rsidRPr="0071521E">
        <w:rPr>
          <w:rFonts w:ascii="Arial" w:hAnsi="Arial" w:cs="Arial"/>
          <w:sz w:val="22"/>
          <w:szCs w:val="22"/>
        </w:rPr>
        <w:t>,</w:t>
      </w:r>
      <w:r w:rsidRPr="0071521E">
        <w:rPr>
          <w:rFonts w:ascii="Arial" w:hAnsi="Arial" w:cs="Arial"/>
          <w:sz w:val="22"/>
          <w:szCs w:val="22"/>
        </w:rPr>
        <w:t xml:space="preserve"> if you want to watch the show before you listen to us, it's not very long</w:t>
      </w:r>
      <w:r w:rsidR="00EE19A8" w:rsidRPr="0071521E">
        <w:rPr>
          <w:rFonts w:ascii="Arial" w:hAnsi="Arial" w:cs="Arial"/>
          <w:sz w:val="22"/>
          <w:szCs w:val="22"/>
        </w:rPr>
        <w:t>,</w:t>
      </w:r>
      <w:r w:rsidRPr="0071521E">
        <w:rPr>
          <w:rFonts w:ascii="Arial" w:hAnsi="Arial" w:cs="Arial"/>
          <w:sz w:val="22"/>
          <w:szCs w:val="22"/>
        </w:rPr>
        <w:t xml:space="preserve"> and I'm going to go out on a limb and say you should watch it before we talk. </w:t>
      </w:r>
      <w:r w:rsidR="00AA1E2E" w:rsidRPr="0071521E">
        <w:rPr>
          <w:rFonts w:ascii="Arial" w:hAnsi="Arial" w:cs="Arial"/>
          <w:sz w:val="22"/>
          <w:szCs w:val="22"/>
        </w:rPr>
        <w:t>[chuckles]</w:t>
      </w:r>
      <w:r w:rsidR="00F14BF0" w:rsidRPr="0071521E">
        <w:rPr>
          <w:rFonts w:ascii="Arial" w:hAnsi="Arial" w:cs="Arial"/>
          <w:sz w:val="22"/>
          <w:szCs w:val="22"/>
        </w:rPr>
        <w:t xml:space="preserve"> </w:t>
      </w:r>
    </w:p>
    <w:p w14:paraId="0D7BA6B1" w14:textId="77777777" w:rsidR="00EE19A8" w:rsidRPr="0071521E" w:rsidRDefault="00EE19A8">
      <w:pPr>
        <w:rPr>
          <w:rFonts w:ascii="Arial" w:hAnsi="Arial" w:cs="Arial"/>
          <w:b/>
          <w:bCs/>
          <w:sz w:val="22"/>
          <w:szCs w:val="22"/>
        </w:rPr>
      </w:pPr>
    </w:p>
    <w:p w14:paraId="3B604E09" w14:textId="2062FE41" w:rsidR="00033DB6" w:rsidRPr="0071521E" w:rsidRDefault="00E275AD">
      <w:pPr>
        <w:rPr>
          <w:rFonts w:ascii="Arial" w:hAnsi="Arial" w:cs="Arial"/>
          <w:sz w:val="22"/>
          <w:szCs w:val="22"/>
        </w:rPr>
      </w:pPr>
      <w:r w:rsidRPr="0071521E">
        <w:rPr>
          <w:rFonts w:ascii="Arial" w:hAnsi="Arial" w:cs="Arial"/>
          <w:b/>
          <w:bCs/>
          <w:sz w:val="22"/>
          <w:szCs w:val="22"/>
        </w:rPr>
        <w:t>Sarah:</w:t>
      </w:r>
      <w:r w:rsidR="00F14BF0" w:rsidRPr="0071521E">
        <w:rPr>
          <w:rFonts w:ascii="Arial" w:hAnsi="Arial" w:cs="Arial"/>
          <w:sz w:val="22"/>
          <w:szCs w:val="22"/>
        </w:rPr>
        <w:t xml:space="preserve"> </w:t>
      </w:r>
      <w:r w:rsidRPr="0071521E">
        <w:rPr>
          <w:rFonts w:ascii="Arial" w:hAnsi="Arial" w:cs="Arial"/>
          <w:sz w:val="22"/>
          <w:szCs w:val="22"/>
        </w:rPr>
        <w:t xml:space="preserve">There's also the book by </w:t>
      </w:r>
      <w:r w:rsidR="00F14BF0" w:rsidRPr="0071521E">
        <w:rPr>
          <w:rFonts w:ascii="Arial" w:hAnsi="Arial" w:cs="Arial"/>
          <w:sz w:val="22"/>
          <w:szCs w:val="22"/>
        </w:rPr>
        <w:t>Gi</w:t>
      </w:r>
      <w:r w:rsidRPr="0071521E">
        <w:rPr>
          <w:rFonts w:ascii="Arial" w:hAnsi="Arial" w:cs="Arial"/>
          <w:sz w:val="22"/>
          <w:szCs w:val="22"/>
        </w:rPr>
        <w:t>ll Hornby that came out, I think 2018</w:t>
      </w:r>
      <w:r w:rsidR="00E03024" w:rsidRPr="0071521E">
        <w:rPr>
          <w:rFonts w:ascii="Arial" w:hAnsi="Arial" w:cs="Arial"/>
          <w:sz w:val="22"/>
          <w:szCs w:val="22"/>
        </w:rPr>
        <w:t>?</w:t>
      </w:r>
      <w:r w:rsidRPr="0071521E">
        <w:rPr>
          <w:rFonts w:ascii="Arial" w:hAnsi="Arial" w:cs="Arial"/>
          <w:sz w:val="22"/>
          <w:szCs w:val="22"/>
        </w:rPr>
        <w:t xml:space="preserve"> </w:t>
      </w:r>
    </w:p>
    <w:p w14:paraId="08790133" w14:textId="77777777" w:rsidR="00F14BF0" w:rsidRPr="0071521E" w:rsidRDefault="00F14BF0">
      <w:pPr>
        <w:rPr>
          <w:rFonts w:ascii="Arial" w:hAnsi="Arial" w:cs="Arial"/>
          <w:b/>
          <w:bCs/>
          <w:sz w:val="22"/>
          <w:szCs w:val="22"/>
        </w:rPr>
      </w:pPr>
    </w:p>
    <w:p w14:paraId="4047D181" w14:textId="77777777" w:rsidR="00F14BF0" w:rsidRPr="0071521E" w:rsidRDefault="00F14BF0">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Yes. </w:t>
      </w:r>
    </w:p>
    <w:p w14:paraId="2BAF9F4B" w14:textId="77777777" w:rsidR="00F14BF0" w:rsidRPr="0071521E" w:rsidRDefault="00F14BF0">
      <w:pPr>
        <w:rPr>
          <w:rFonts w:ascii="Arial" w:hAnsi="Arial" w:cs="Arial"/>
          <w:sz w:val="22"/>
          <w:szCs w:val="22"/>
        </w:rPr>
      </w:pPr>
    </w:p>
    <w:p w14:paraId="2A56FD1D" w14:textId="77777777" w:rsidR="000F5E7A" w:rsidRPr="0071521E" w:rsidRDefault="00F14BF0">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Yes. This is based on a book. Thank you for pointing that out. All things that I learned at the end of the first episode </w:t>
      </w:r>
      <w:r w:rsidR="00C66789" w:rsidRPr="0071521E">
        <w:rPr>
          <w:rFonts w:ascii="Arial" w:hAnsi="Arial" w:cs="Arial"/>
          <w:sz w:val="22"/>
          <w:szCs w:val="22"/>
        </w:rPr>
        <w:t xml:space="preserve">[Becca laughs] </w:t>
      </w:r>
      <w:r w:rsidRPr="0071521E">
        <w:rPr>
          <w:rFonts w:ascii="Arial" w:hAnsi="Arial" w:cs="Arial"/>
          <w:sz w:val="22"/>
          <w:szCs w:val="22"/>
        </w:rPr>
        <w:t xml:space="preserve">in the credits. </w:t>
      </w:r>
    </w:p>
    <w:p w14:paraId="3729CB91" w14:textId="77777777" w:rsidR="000F5E7A" w:rsidRPr="0071521E" w:rsidRDefault="000F5E7A">
      <w:pPr>
        <w:rPr>
          <w:rFonts w:ascii="Arial" w:hAnsi="Arial" w:cs="Arial"/>
          <w:sz w:val="22"/>
          <w:szCs w:val="22"/>
        </w:rPr>
      </w:pPr>
    </w:p>
    <w:p w14:paraId="789E7746" w14:textId="09ADB3FB" w:rsidR="00033DB6" w:rsidRPr="0071521E" w:rsidRDefault="00F14BF0">
      <w:pPr>
        <w:rPr>
          <w:rFonts w:ascii="Arial" w:hAnsi="Arial" w:cs="Arial"/>
          <w:sz w:val="22"/>
          <w:szCs w:val="22"/>
        </w:rPr>
      </w:pPr>
      <w:r w:rsidRPr="0071521E">
        <w:rPr>
          <w:rFonts w:ascii="Arial" w:hAnsi="Arial" w:cs="Arial"/>
          <w:sz w:val="22"/>
          <w:szCs w:val="22"/>
        </w:rPr>
        <w:t>But Cassandra goes to the foul home</w:t>
      </w:r>
      <w:r w:rsidR="000F5E7A" w:rsidRPr="0071521E">
        <w:rPr>
          <w:rFonts w:ascii="Arial" w:hAnsi="Arial" w:cs="Arial"/>
          <w:sz w:val="22"/>
          <w:szCs w:val="22"/>
        </w:rPr>
        <w:t>,</w:t>
      </w:r>
      <w:r w:rsidRPr="0071521E">
        <w:rPr>
          <w:rFonts w:ascii="Arial" w:hAnsi="Arial" w:cs="Arial"/>
          <w:sz w:val="22"/>
          <w:szCs w:val="22"/>
        </w:rPr>
        <w:t xml:space="preserve"> and the patriarch is dying and she is supposed to be helping secure the </w:t>
      </w:r>
      <w:r w:rsidR="009F351B" w:rsidRPr="0071521E">
        <w:rPr>
          <w:rFonts w:ascii="Arial" w:hAnsi="Arial" w:cs="Arial"/>
          <w:sz w:val="22"/>
          <w:szCs w:val="22"/>
        </w:rPr>
        <w:t>f</w:t>
      </w:r>
      <w:r w:rsidRPr="0071521E">
        <w:rPr>
          <w:rFonts w:ascii="Arial" w:hAnsi="Arial" w:cs="Arial"/>
          <w:sz w:val="22"/>
          <w:szCs w:val="22"/>
        </w:rPr>
        <w:t xml:space="preserve">uture of Isabella, his daughter, and he dies. </w:t>
      </w:r>
      <w:r w:rsidR="00072845" w:rsidRPr="0071521E">
        <w:rPr>
          <w:rFonts w:ascii="Arial" w:hAnsi="Arial" w:cs="Arial"/>
          <w:sz w:val="22"/>
          <w:szCs w:val="22"/>
        </w:rPr>
        <w:t>S</w:t>
      </w:r>
      <w:r w:rsidRPr="0071521E">
        <w:rPr>
          <w:rFonts w:ascii="Arial" w:hAnsi="Arial" w:cs="Arial"/>
          <w:sz w:val="22"/>
          <w:szCs w:val="22"/>
        </w:rPr>
        <w:t xml:space="preserve">he's mostly looking for these letters between </w:t>
      </w:r>
      <w:r w:rsidR="003C4076" w:rsidRPr="0071521E">
        <w:rPr>
          <w:rFonts w:ascii="Arial" w:hAnsi="Arial" w:cs="Arial"/>
          <w:sz w:val="22"/>
          <w:szCs w:val="22"/>
        </w:rPr>
        <w:t>Jane and Eliza</w:t>
      </w:r>
      <w:r w:rsidRPr="0071521E">
        <w:rPr>
          <w:rFonts w:ascii="Arial" w:hAnsi="Arial" w:cs="Arial"/>
          <w:sz w:val="22"/>
          <w:szCs w:val="22"/>
        </w:rPr>
        <w:t xml:space="preserve">. </w:t>
      </w:r>
      <w:r w:rsidR="000E5447" w:rsidRPr="0071521E">
        <w:rPr>
          <w:rFonts w:ascii="Arial" w:hAnsi="Arial" w:cs="Arial"/>
          <w:sz w:val="22"/>
          <w:szCs w:val="22"/>
        </w:rPr>
        <w:t>W</w:t>
      </w:r>
      <w:r w:rsidRPr="0071521E">
        <w:rPr>
          <w:rFonts w:ascii="Arial" w:hAnsi="Arial" w:cs="Arial"/>
          <w:sz w:val="22"/>
          <w:szCs w:val="22"/>
        </w:rPr>
        <w:t>e get flashbacks through the letters throughout. So</w:t>
      </w:r>
      <w:r w:rsidR="009F351B" w:rsidRPr="0071521E">
        <w:rPr>
          <w:rFonts w:ascii="Arial" w:hAnsi="Arial" w:cs="Arial"/>
          <w:sz w:val="22"/>
          <w:szCs w:val="22"/>
        </w:rPr>
        <w:t>,</w:t>
      </w:r>
      <w:r w:rsidRPr="0071521E">
        <w:rPr>
          <w:rFonts w:ascii="Arial" w:hAnsi="Arial" w:cs="Arial"/>
          <w:sz w:val="22"/>
          <w:szCs w:val="22"/>
        </w:rPr>
        <w:t xml:space="preserve"> in </w:t>
      </w:r>
      <w:r w:rsidR="000F72A2" w:rsidRPr="0071521E">
        <w:rPr>
          <w:rFonts w:ascii="Arial" w:hAnsi="Arial" w:cs="Arial"/>
          <w:sz w:val="22"/>
          <w:szCs w:val="22"/>
        </w:rPr>
        <w:t>E</w:t>
      </w:r>
      <w:r w:rsidRPr="0071521E">
        <w:rPr>
          <w:rFonts w:ascii="Arial" w:hAnsi="Arial" w:cs="Arial"/>
          <w:sz w:val="22"/>
          <w:szCs w:val="22"/>
        </w:rPr>
        <w:t xml:space="preserve">pisode </w:t>
      </w:r>
      <w:r w:rsidR="000F72A2" w:rsidRPr="0071521E">
        <w:rPr>
          <w:rFonts w:ascii="Arial" w:hAnsi="Arial" w:cs="Arial"/>
          <w:sz w:val="22"/>
          <w:szCs w:val="22"/>
        </w:rPr>
        <w:t>1</w:t>
      </w:r>
      <w:r w:rsidRPr="0071521E">
        <w:rPr>
          <w:rFonts w:ascii="Arial" w:hAnsi="Arial" w:cs="Arial"/>
          <w:sz w:val="22"/>
          <w:szCs w:val="22"/>
        </w:rPr>
        <w:t xml:space="preserve">, we get the relationship between Cassandra, who they call Cass or Cassie, and Tom </w:t>
      </w:r>
      <w:r w:rsidR="009F351B" w:rsidRPr="0071521E">
        <w:rPr>
          <w:rFonts w:ascii="Arial" w:hAnsi="Arial" w:cs="Arial"/>
          <w:sz w:val="22"/>
          <w:szCs w:val="22"/>
        </w:rPr>
        <w:t>Fowle</w:t>
      </w:r>
      <w:r w:rsidRPr="0071521E">
        <w:rPr>
          <w:rFonts w:ascii="Arial" w:hAnsi="Arial" w:cs="Arial"/>
          <w:sz w:val="22"/>
          <w:szCs w:val="22"/>
        </w:rPr>
        <w:t>, who</w:t>
      </w:r>
      <w:r w:rsidR="009F351B" w:rsidRPr="0071521E">
        <w:rPr>
          <w:rFonts w:ascii="Arial" w:hAnsi="Arial" w:cs="Arial"/>
          <w:sz w:val="22"/>
          <w:szCs w:val="22"/>
        </w:rPr>
        <w:t>--</w:t>
      </w:r>
      <w:r w:rsidRPr="0071521E">
        <w:rPr>
          <w:rFonts w:ascii="Arial" w:hAnsi="Arial" w:cs="Arial"/>
          <w:sz w:val="22"/>
          <w:szCs w:val="22"/>
        </w:rPr>
        <w:t xml:space="preserve"> </w:t>
      </w:r>
      <w:r w:rsidR="009F351B" w:rsidRPr="0071521E">
        <w:rPr>
          <w:rFonts w:ascii="Arial" w:hAnsi="Arial" w:cs="Arial"/>
          <w:b/>
          <w:bCs/>
          <w:sz w:val="22"/>
          <w:szCs w:val="22"/>
        </w:rPr>
        <w:t>[00:29:00]</w:t>
      </w:r>
      <w:r w:rsidR="009F351B" w:rsidRPr="0071521E">
        <w:rPr>
          <w:rFonts w:ascii="Arial" w:hAnsi="Arial" w:cs="Arial"/>
          <w:sz w:val="22"/>
          <w:szCs w:val="22"/>
        </w:rPr>
        <w:t xml:space="preserve"> </w:t>
      </w:r>
      <w:r w:rsidRPr="0071521E">
        <w:rPr>
          <w:rFonts w:ascii="Arial" w:hAnsi="Arial" w:cs="Arial"/>
          <w:sz w:val="22"/>
          <w:szCs w:val="22"/>
        </w:rPr>
        <w:t xml:space="preserve">Is he real? </w:t>
      </w:r>
    </w:p>
    <w:p w14:paraId="399ED8F6" w14:textId="77777777" w:rsidR="00C40FDC" w:rsidRPr="0071521E" w:rsidRDefault="00C40FDC">
      <w:pPr>
        <w:rPr>
          <w:rFonts w:ascii="Arial" w:hAnsi="Arial" w:cs="Arial"/>
          <w:b/>
          <w:bCs/>
          <w:sz w:val="22"/>
          <w:szCs w:val="22"/>
        </w:rPr>
      </w:pPr>
    </w:p>
    <w:p w14:paraId="7252A79F" w14:textId="78E66432" w:rsidR="00033DB6" w:rsidRPr="0071521E" w:rsidRDefault="001C75C0">
      <w:pPr>
        <w:rPr>
          <w:rFonts w:ascii="Arial" w:hAnsi="Arial" w:cs="Arial"/>
          <w:sz w:val="22"/>
          <w:szCs w:val="22"/>
        </w:rPr>
      </w:pPr>
      <w:r w:rsidRPr="0071521E">
        <w:rPr>
          <w:rFonts w:ascii="Arial" w:hAnsi="Arial" w:cs="Arial"/>
          <w:b/>
          <w:bCs/>
          <w:sz w:val="22"/>
          <w:szCs w:val="22"/>
        </w:rPr>
        <w:t>Becca:</w:t>
      </w:r>
      <w:r w:rsidR="009F351B" w:rsidRPr="0071521E">
        <w:rPr>
          <w:rFonts w:ascii="Arial" w:hAnsi="Arial" w:cs="Arial"/>
          <w:sz w:val="22"/>
          <w:szCs w:val="22"/>
        </w:rPr>
        <w:t xml:space="preserve"> </w:t>
      </w:r>
      <w:r w:rsidRPr="0071521E">
        <w:rPr>
          <w:rFonts w:ascii="Arial" w:hAnsi="Arial" w:cs="Arial"/>
          <w:sz w:val="22"/>
          <w:szCs w:val="22"/>
        </w:rPr>
        <w:t xml:space="preserve">Yes. </w:t>
      </w:r>
    </w:p>
    <w:p w14:paraId="669CC32B" w14:textId="77777777" w:rsidR="00C40FDC" w:rsidRPr="0071521E" w:rsidRDefault="00C40FDC">
      <w:pPr>
        <w:rPr>
          <w:rFonts w:ascii="Arial" w:hAnsi="Arial" w:cs="Arial"/>
          <w:b/>
          <w:bCs/>
          <w:sz w:val="22"/>
          <w:szCs w:val="22"/>
        </w:rPr>
      </w:pPr>
    </w:p>
    <w:p w14:paraId="42E344D1" w14:textId="1B8D952B" w:rsidR="00F52CCA" w:rsidRPr="0071521E" w:rsidRDefault="00400EF6">
      <w:pPr>
        <w:rPr>
          <w:rFonts w:ascii="Arial" w:hAnsi="Arial" w:cs="Arial"/>
          <w:sz w:val="22"/>
          <w:szCs w:val="22"/>
        </w:rPr>
      </w:pPr>
      <w:r w:rsidRPr="0071521E">
        <w:rPr>
          <w:rFonts w:ascii="Arial" w:hAnsi="Arial" w:cs="Arial"/>
          <w:b/>
          <w:bCs/>
          <w:sz w:val="22"/>
          <w:szCs w:val="22"/>
        </w:rPr>
        <w:t>Molly:</w:t>
      </w:r>
      <w:r w:rsidR="009F351B" w:rsidRPr="0071521E">
        <w:rPr>
          <w:rFonts w:ascii="Arial" w:hAnsi="Arial" w:cs="Arial"/>
          <w:sz w:val="22"/>
          <w:szCs w:val="22"/>
        </w:rPr>
        <w:t xml:space="preserve"> </w:t>
      </w:r>
      <w:r w:rsidRPr="0071521E">
        <w:rPr>
          <w:rFonts w:ascii="Arial" w:hAnsi="Arial" w:cs="Arial"/>
          <w:sz w:val="22"/>
          <w:szCs w:val="22"/>
        </w:rPr>
        <w:t>Is he</w:t>
      </w:r>
      <w:r w:rsidR="00C40FDC" w:rsidRPr="0071521E">
        <w:rPr>
          <w:rFonts w:ascii="Arial" w:hAnsi="Arial" w:cs="Arial"/>
          <w:sz w:val="22"/>
          <w:szCs w:val="22"/>
        </w:rPr>
        <w:t>--</w:t>
      </w:r>
      <w:r w:rsidRPr="0071521E">
        <w:rPr>
          <w:rFonts w:ascii="Arial" w:hAnsi="Arial" w:cs="Arial"/>
          <w:sz w:val="22"/>
          <w:szCs w:val="22"/>
        </w:rPr>
        <w:t xml:space="preserve">? </w:t>
      </w:r>
    </w:p>
    <w:p w14:paraId="10AF85BA" w14:textId="77777777" w:rsidR="00F52CCA" w:rsidRPr="0071521E" w:rsidRDefault="00F52CCA">
      <w:pPr>
        <w:rPr>
          <w:rFonts w:ascii="Arial" w:hAnsi="Arial" w:cs="Arial"/>
          <w:sz w:val="22"/>
          <w:szCs w:val="22"/>
        </w:rPr>
      </w:pPr>
    </w:p>
    <w:p w14:paraId="1E27290E" w14:textId="4BCF83F1" w:rsidR="006F4B7E" w:rsidRPr="0071521E" w:rsidRDefault="00E275AD">
      <w:pPr>
        <w:rPr>
          <w:rFonts w:ascii="Arial" w:hAnsi="Arial" w:cs="Arial"/>
          <w:sz w:val="22"/>
          <w:szCs w:val="22"/>
        </w:rPr>
      </w:pPr>
      <w:r w:rsidRPr="0071521E">
        <w:rPr>
          <w:rFonts w:ascii="Arial" w:hAnsi="Arial" w:cs="Arial"/>
          <w:b/>
          <w:bCs/>
          <w:sz w:val="22"/>
          <w:szCs w:val="22"/>
        </w:rPr>
        <w:t>Sarah:</w:t>
      </w:r>
      <w:r w:rsidR="00F52CCA" w:rsidRPr="0071521E">
        <w:rPr>
          <w:rFonts w:ascii="Arial" w:hAnsi="Arial" w:cs="Arial"/>
          <w:b/>
          <w:bCs/>
          <w:sz w:val="22"/>
          <w:szCs w:val="22"/>
        </w:rPr>
        <w:t xml:space="preserve"> </w:t>
      </w:r>
      <w:r w:rsidR="00F52CCA" w:rsidRPr="0071521E">
        <w:rPr>
          <w:rFonts w:ascii="Arial" w:hAnsi="Arial" w:cs="Arial"/>
          <w:sz w:val="22"/>
          <w:szCs w:val="22"/>
        </w:rPr>
        <w:t>Yes</w:t>
      </w:r>
      <w:r w:rsidR="006F4B7E" w:rsidRPr="0071521E">
        <w:rPr>
          <w:rFonts w:ascii="Arial" w:hAnsi="Arial" w:cs="Arial"/>
          <w:sz w:val="22"/>
          <w:szCs w:val="22"/>
        </w:rPr>
        <w:t>.</w:t>
      </w:r>
    </w:p>
    <w:p w14:paraId="4F362E54" w14:textId="77777777" w:rsidR="006F4B7E" w:rsidRPr="0071521E" w:rsidRDefault="006F4B7E">
      <w:pPr>
        <w:rPr>
          <w:rFonts w:ascii="Arial" w:hAnsi="Arial" w:cs="Arial"/>
          <w:sz w:val="22"/>
          <w:szCs w:val="22"/>
        </w:rPr>
      </w:pPr>
    </w:p>
    <w:p w14:paraId="6B92FEAB" w14:textId="77777777" w:rsidR="00EC4F15" w:rsidRPr="0071521E" w:rsidRDefault="006F4B7E">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H</w:t>
      </w:r>
      <w:r w:rsidR="00F52CCA" w:rsidRPr="0071521E">
        <w:rPr>
          <w:rFonts w:ascii="Arial" w:hAnsi="Arial" w:cs="Arial"/>
          <w:sz w:val="22"/>
          <w:szCs w:val="22"/>
        </w:rPr>
        <w:t>e's a real person.</w:t>
      </w:r>
      <w:r w:rsidR="00C750F6" w:rsidRPr="0071521E">
        <w:rPr>
          <w:rFonts w:ascii="Arial" w:hAnsi="Arial" w:cs="Arial"/>
          <w:sz w:val="22"/>
          <w:szCs w:val="22"/>
        </w:rPr>
        <w:t xml:space="preserve"> </w:t>
      </w:r>
      <w:r w:rsidR="00F52CCA" w:rsidRPr="0071521E">
        <w:rPr>
          <w:rFonts w:ascii="Arial" w:hAnsi="Arial" w:cs="Arial"/>
          <w:sz w:val="22"/>
          <w:szCs w:val="22"/>
        </w:rPr>
        <w:t>Their love story</w:t>
      </w:r>
      <w:r w:rsidR="003D2B80" w:rsidRPr="0071521E">
        <w:rPr>
          <w:rFonts w:ascii="Arial" w:hAnsi="Arial" w:cs="Arial"/>
          <w:sz w:val="22"/>
          <w:szCs w:val="22"/>
        </w:rPr>
        <w:t>, t</w:t>
      </w:r>
      <w:r w:rsidR="00F52CCA" w:rsidRPr="0071521E">
        <w:rPr>
          <w:rFonts w:ascii="Arial" w:hAnsi="Arial" w:cs="Arial"/>
          <w:sz w:val="22"/>
          <w:szCs w:val="22"/>
        </w:rPr>
        <w:t>hey are to marry, but first he has to go overseas on a boat, and he says, “When I come back, we'll get married</w:t>
      </w:r>
      <w:r w:rsidR="00B57D34" w:rsidRPr="0071521E">
        <w:rPr>
          <w:rFonts w:ascii="Arial" w:hAnsi="Arial" w:cs="Arial"/>
          <w:sz w:val="22"/>
          <w:szCs w:val="22"/>
        </w:rPr>
        <w:t>.</w:t>
      </w:r>
      <w:r w:rsidR="00F52CCA" w:rsidRPr="0071521E">
        <w:rPr>
          <w:rFonts w:ascii="Arial" w:hAnsi="Arial" w:cs="Arial"/>
          <w:sz w:val="22"/>
          <w:szCs w:val="22"/>
        </w:rPr>
        <w:t xml:space="preserve"> </w:t>
      </w:r>
      <w:r w:rsidR="00B57D34" w:rsidRPr="0071521E">
        <w:rPr>
          <w:rFonts w:ascii="Arial" w:hAnsi="Arial" w:cs="Arial"/>
          <w:sz w:val="22"/>
          <w:szCs w:val="22"/>
        </w:rPr>
        <w:t>B</w:t>
      </w:r>
      <w:r w:rsidR="00F52CCA" w:rsidRPr="0071521E">
        <w:rPr>
          <w:rFonts w:ascii="Arial" w:hAnsi="Arial" w:cs="Arial"/>
          <w:sz w:val="22"/>
          <w:szCs w:val="22"/>
        </w:rPr>
        <w:t>ut if I don't come back, please marry someone else.” And she says, “I promise you here before God, I will not marry any man but you.” And then</w:t>
      </w:r>
      <w:r w:rsidR="00815F7E" w:rsidRPr="0071521E">
        <w:rPr>
          <w:rFonts w:ascii="Arial" w:hAnsi="Arial" w:cs="Arial"/>
          <w:sz w:val="22"/>
          <w:szCs w:val="22"/>
        </w:rPr>
        <w:t>,</w:t>
      </w:r>
      <w:r w:rsidR="00F52CCA" w:rsidRPr="0071521E">
        <w:rPr>
          <w:rFonts w:ascii="Arial" w:hAnsi="Arial" w:cs="Arial"/>
          <w:sz w:val="22"/>
          <w:szCs w:val="22"/>
        </w:rPr>
        <w:t xml:space="preserve"> he leaves. </w:t>
      </w:r>
      <w:r w:rsidR="0099620B" w:rsidRPr="0071521E">
        <w:rPr>
          <w:rFonts w:ascii="Arial" w:hAnsi="Arial" w:cs="Arial"/>
          <w:sz w:val="22"/>
          <w:szCs w:val="22"/>
        </w:rPr>
        <w:t>W</w:t>
      </w:r>
      <w:r w:rsidR="00F52CCA" w:rsidRPr="0071521E">
        <w:rPr>
          <w:rFonts w:ascii="Arial" w:hAnsi="Arial" w:cs="Arial"/>
          <w:sz w:val="22"/>
          <w:szCs w:val="22"/>
        </w:rPr>
        <w:t xml:space="preserve">hat happens, dear listeners, he dies. </w:t>
      </w:r>
    </w:p>
    <w:p w14:paraId="2ED1525B" w14:textId="77777777" w:rsidR="00EC4F15" w:rsidRPr="0071521E" w:rsidRDefault="00EC4F15">
      <w:pPr>
        <w:rPr>
          <w:rFonts w:ascii="Arial" w:hAnsi="Arial" w:cs="Arial"/>
          <w:sz w:val="22"/>
          <w:szCs w:val="22"/>
        </w:rPr>
      </w:pPr>
    </w:p>
    <w:p w14:paraId="67F56DE1" w14:textId="0140D252" w:rsidR="00033DB6" w:rsidRPr="0071521E" w:rsidRDefault="00F52CCA">
      <w:pPr>
        <w:rPr>
          <w:rFonts w:ascii="Arial" w:hAnsi="Arial" w:cs="Arial"/>
          <w:sz w:val="22"/>
          <w:szCs w:val="22"/>
        </w:rPr>
      </w:pPr>
      <w:r w:rsidRPr="0071521E">
        <w:rPr>
          <w:rFonts w:ascii="Arial" w:hAnsi="Arial" w:cs="Arial"/>
          <w:sz w:val="22"/>
          <w:szCs w:val="22"/>
        </w:rPr>
        <w:t xml:space="preserve">We also get the backstory of Mary </w:t>
      </w:r>
      <w:r w:rsidR="001C75C0" w:rsidRPr="0071521E">
        <w:rPr>
          <w:rFonts w:ascii="Arial" w:hAnsi="Arial" w:cs="Arial"/>
          <w:sz w:val="22"/>
          <w:szCs w:val="22"/>
        </w:rPr>
        <w:t>Austen</w:t>
      </w:r>
      <w:r w:rsidRPr="0071521E">
        <w:rPr>
          <w:rFonts w:ascii="Arial" w:hAnsi="Arial" w:cs="Arial"/>
          <w:sz w:val="22"/>
          <w:szCs w:val="22"/>
        </w:rPr>
        <w:t>, who marries one of their three brothers, which I know at some point I knew that they had three brothers, but each brother that was introduced, I was</w:t>
      </w:r>
      <w:r w:rsidR="004F1A0E" w:rsidRPr="0071521E">
        <w:rPr>
          <w:rFonts w:ascii="Arial" w:hAnsi="Arial" w:cs="Arial"/>
          <w:sz w:val="22"/>
          <w:szCs w:val="22"/>
        </w:rPr>
        <w:t xml:space="preserve"> like “T</w:t>
      </w:r>
      <w:r w:rsidRPr="0071521E">
        <w:rPr>
          <w:rFonts w:ascii="Arial" w:hAnsi="Arial" w:cs="Arial"/>
          <w:sz w:val="22"/>
          <w:szCs w:val="22"/>
        </w:rPr>
        <w:t>hey have a brother</w:t>
      </w:r>
      <w:r w:rsidR="004F1A0E" w:rsidRPr="0071521E">
        <w:rPr>
          <w:rFonts w:ascii="Arial" w:hAnsi="Arial" w:cs="Arial"/>
          <w:sz w:val="22"/>
          <w:szCs w:val="22"/>
        </w:rPr>
        <w:t>?”</w:t>
      </w:r>
      <w:r w:rsidRPr="0071521E">
        <w:rPr>
          <w:rFonts w:ascii="Arial" w:hAnsi="Arial" w:cs="Arial"/>
          <w:sz w:val="22"/>
          <w:szCs w:val="22"/>
        </w:rPr>
        <w:t xml:space="preserve"> </w:t>
      </w:r>
    </w:p>
    <w:p w14:paraId="6769ACE0" w14:textId="77777777" w:rsidR="004F1A0E" w:rsidRPr="0071521E" w:rsidRDefault="004F1A0E">
      <w:pPr>
        <w:rPr>
          <w:rFonts w:ascii="Arial" w:hAnsi="Arial" w:cs="Arial"/>
          <w:b/>
          <w:bCs/>
          <w:sz w:val="22"/>
          <w:szCs w:val="22"/>
        </w:rPr>
      </w:pPr>
    </w:p>
    <w:p w14:paraId="19C7BBF5" w14:textId="36588FC3" w:rsidR="004F1A0E" w:rsidRPr="0071521E" w:rsidRDefault="004F1A0E">
      <w:pPr>
        <w:rPr>
          <w:rFonts w:ascii="Arial" w:hAnsi="Arial" w:cs="Arial"/>
          <w:sz w:val="22"/>
          <w:szCs w:val="22"/>
        </w:rPr>
      </w:pPr>
      <w:r w:rsidRPr="0071521E">
        <w:rPr>
          <w:rFonts w:ascii="Arial" w:hAnsi="Arial" w:cs="Arial"/>
          <w:b/>
          <w:bCs/>
          <w:sz w:val="22"/>
          <w:szCs w:val="22"/>
        </w:rPr>
        <w:t xml:space="preserve">Becca: </w:t>
      </w:r>
      <w:r w:rsidR="00895FAD" w:rsidRPr="0071521E">
        <w:rPr>
          <w:rFonts w:ascii="Arial" w:hAnsi="Arial" w:cs="Arial"/>
          <w:sz w:val="22"/>
          <w:szCs w:val="22"/>
        </w:rPr>
        <w:t>[laughs]</w:t>
      </w:r>
    </w:p>
    <w:p w14:paraId="72235336" w14:textId="77777777" w:rsidR="00895FAD" w:rsidRPr="0071521E" w:rsidRDefault="00895FAD">
      <w:pPr>
        <w:rPr>
          <w:rFonts w:ascii="Arial" w:hAnsi="Arial" w:cs="Arial"/>
          <w:b/>
          <w:bCs/>
          <w:sz w:val="22"/>
          <w:szCs w:val="22"/>
        </w:rPr>
      </w:pPr>
    </w:p>
    <w:p w14:paraId="4D8538F7" w14:textId="379BDF58" w:rsidR="00033DB6" w:rsidRPr="0071521E" w:rsidRDefault="00E275AD">
      <w:pPr>
        <w:rPr>
          <w:rFonts w:ascii="Arial" w:hAnsi="Arial" w:cs="Arial"/>
          <w:sz w:val="22"/>
          <w:szCs w:val="22"/>
        </w:rPr>
      </w:pPr>
      <w:r w:rsidRPr="0071521E">
        <w:rPr>
          <w:rFonts w:ascii="Arial" w:hAnsi="Arial" w:cs="Arial"/>
          <w:b/>
          <w:bCs/>
          <w:sz w:val="22"/>
          <w:szCs w:val="22"/>
        </w:rPr>
        <w:t>Sarah:</w:t>
      </w:r>
      <w:r w:rsidR="004F1A0E" w:rsidRPr="0071521E">
        <w:rPr>
          <w:rFonts w:ascii="Arial" w:hAnsi="Arial" w:cs="Arial"/>
          <w:sz w:val="22"/>
          <w:szCs w:val="22"/>
        </w:rPr>
        <w:t xml:space="preserve"> </w:t>
      </w:r>
      <w:r w:rsidR="002746BF" w:rsidRPr="0071521E">
        <w:rPr>
          <w:rFonts w:ascii="Arial" w:hAnsi="Arial" w:cs="Arial"/>
          <w:sz w:val="22"/>
          <w:szCs w:val="22"/>
        </w:rPr>
        <w:t xml:space="preserve">They actually </w:t>
      </w:r>
      <w:r w:rsidR="004F1A0E" w:rsidRPr="0071521E">
        <w:rPr>
          <w:rFonts w:ascii="Arial" w:hAnsi="Arial" w:cs="Arial"/>
          <w:sz w:val="22"/>
          <w:szCs w:val="22"/>
        </w:rPr>
        <w:t>h</w:t>
      </w:r>
      <w:r w:rsidR="002746BF" w:rsidRPr="0071521E">
        <w:rPr>
          <w:rFonts w:ascii="Arial" w:hAnsi="Arial" w:cs="Arial"/>
          <w:sz w:val="22"/>
          <w:szCs w:val="22"/>
        </w:rPr>
        <w:t>ad six brothers, but only</w:t>
      </w:r>
      <w:r w:rsidR="00F20A6A" w:rsidRPr="0071521E">
        <w:rPr>
          <w:rFonts w:ascii="Arial" w:hAnsi="Arial" w:cs="Arial"/>
          <w:sz w:val="22"/>
          <w:szCs w:val="22"/>
        </w:rPr>
        <w:t xml:space="preserve"> </w:t>
      </w:r>
      <w:r w:rsidR="002746BF" w:rsidRPr="0071521E">
        <w:rPr>
          <w:rFonts w:ascii="Arial" w:hAnsi="Arial" w:cs="Arial"/>
          <w:sz w:val="22"/>
          <w:szCs w:val="22"/>
        </w:rPr>
        <w:t xml:space="preserve">three get mentioned in the show. </w:t>
      </w:r>
    </w:p>
    <w:p w14:paraId="104A4737" w14:textId="77777777" w:rsidR="007057CF" w:rsidRPr="0071521E" w:rsidRDefault="007057CF">
      <w:pPr>
        <w:rPr>
          <w:rFonts w:ascii="Arial" w:hAnsi="Arial" w:cs="Arial"/>
          <w:b/>
          <w:bCs/>
          <w:sz w:val="22"/>
          <w:szCs w:val="22"/>
        </w:rPr>
      </w:pPr>
    </w:p>
    <w:p w14:paraId="0AE7289C" w14:textId="4310220D" w:rsidR="00033DB6" w:rsidRPr="0071521E" w:rsidRDefault="001C75C0">
      <w:pPr>
        <w:rPr>
          <w:rFonts w:ascii="Arial" w:hAnsi="Arial" w:cs="Arial"/>
          <w:sz w:val="22"/>
          <w:szCs w:val="22"/>
        </w:rPr>
      </w:pPr>
      <w:r w:rsidRPr="0071521E">
        <w:rPr>
          <w:rFonts w:ascii="Arial" w:hAnsi="Arial" w:cs="Arial"/>
          <w:b/>
          <w:bCs/>
          <w:sz w:val="22"/>
          <w:szCs w:val="22"/>
        </w:rPr>
        <w:t>Becca:</w:t>
      </w:r>
      <w:r w:rsidR="00F20A6A" w:rsidRPr="0071521E">
        <w:rPr>
          <w:rFonts w:ascii="Arial" w:hAnsi="Arial" w:cs="Arial"/>
          <w:sz w:val="22"/>
          <w:szCs w:val="22"/>
        </w:rPr>
        <w:t xml:space="preserve"> </w:t>
      </w:r>
      <w:r w:rsidR="007057CF" w:rsidRPr="0071521E">
        <w:rPr>
          <w:rFonts w:ascii="Arial" w:hAnsi="Arial" w:cs="Arial"/>
          <w:sz w:val="22"/>
          <w:szCs w:val="22"/>
        </w:rPr>
        <w:t>Yup</w:t>
      </w:r>
      <w:r w:rsidRPr="0071521E">
        <w:rPr>
          <w:rFonts w:ascii="Arial" w:hAnsi="Arial" w:cs="Arial"/>
          <w:sz w:val="22"/>
          <w:szCs w:val="22"/>
        </w:rPr>
        <w:t xml:space="preserve">. </w:t>
      </w:r>
    </w:p>
    <w:p w14:paraId="66F80FDC" w14:textId="77777777" w:rsidR="007057CF" w:rsidRPr="0071521E" w:rsidRDefault="007057CF">
      <w:pPr>
        <w:rPr>
          <w:rFonts w:ascii="Arial" w:hAnsi="Arial" w:cs="Arial"/>
          <w:b/>
          <w:bCs/>
          <w:sz w:val="22"/>
          <w:szCs w:val="22"/>
        </w:rPr>
      </w:pPr>
    </w:p>
    <w:p w14:paraId="6442D76C" w14:textId="739121EB" w:rsidR="00033DB6" w:rsidRPr="0071521E" w:rsidRDefault="00400EF6">
      <w:pPr>
        <w:rPr>
          <w:rFonts w:ascii="Arial" w:hAnsi="Arial" w:cs="Arial"/>
          <w:sz w:val="22"/>
          <w:szCs w:val="22"/>
        </w:rPr>
      </w:pPr>
      <w:r w:rsidRPr="0071521E">
        <w:rPr>
          <w:rFonts w:ascii="Arial" w:hAnsi="Arial" w:cs="Arial"/>
          <w:b/>
          <w:bCs/>
          <w:sz w:val="22"/>
          <w:szCs w:val="22"/>
        </w:rPr>
        <w:t>Molly:</w:t>
      </w:r>
      <w:r w:rsidR="00F20A6A" w:rsidRPr="0071521E">
        <w:rPr>
          <w:rFonts w:ascii="Arial" w:hAnsi="Arial" w:cs="Arial"/>
          <w:sz w:val="22"/>
          <w:szCs w:val="22"/>
        </w:rPr>
        <w:t xml:space="preserve"> </w:t>
      </w:r>
      <w:r w:rsidRPr="0071521E">
        <w:rPr>
          <w:rFonts w:ascii="Arial" w:hAnsi="Arial" w:cs="Arial"/>
          <w:sz w:val="22"/>
          <w:szCs w:val="22"/>
        </w:rPr>
        <w:t>Oh, my God</w:t>
      </w:r>
      <w:r w:rsidR="00F91FCF" w:rsidRPr="0071521E">
        <w:rPr>
          <w:rFonts w:ascii="Arial" w:hAnsi="Arial" w:cs="Arial"/>
          <w:sz w:val="22"/>
          <w:szCs w:val="22"/>
        </w:rPr>
        <w:t>.</w:t>
      </w:r>
      <w:r w:rsidR="00F20A6A" w:rsidRPr="0071521E">
        <w:rPr>
          <w:rFonts w:ascii="Arial" w:hAnsi="Arial" w:cs="Arial"/>
          <w:sz w:val="22"/>
          <w:szCs w:val="22"/>
        </w:rPr>
        <w:t xml:space="preserve"> </w:t>
      </w:r>
      <w:r w:rsidR="00F91FCF" w:rsidRPr="0071521E">
        <w:rPr>
          <w:rFonts w:ascii="Arial" w:hAnsi="Arial" w:cs="Arial"/>
          <w:sz w:val="22"/>
          <w:szCs w:val="22"/>
        </w:rPr>
        <w:t>S</w:t>
      </w:r>
      <w:r w:rsidR="00F20A6A" w:rsidRPr="0071521E">
        <w:rPr>
          <w:rFonts w:ascii="Arial" w:hAnsi="Arial" w:cs="Arial"/>
          <w:sz w:val="22"/>
          <w:szCs w:val="22"/>
        </w:rPr>
        <w:t>ix?</w:t>
      </w:r>
      <w:r w:rsidRPr="0071521E">
        <w:rPr>
          <w:rFonts w:ascii="Arial" w:hAnsi="Arial" w:cs="Arial"/>
          <w:sz w:val="22"/>
          <w:szCs w:val="22"/>
        </w:rPr>
        <w:t xml:space="preserve"> </w:t>
      </w:r>
    </w:p>
    <w:p w14:paraId="30F66B44" w14:textId="77777777" w:rsidR="00AB0E10" w:rsidRPr="0071521E" w:rsidRDefault="00AB0E10">
      <w:pPr>
        <w:rPr>
          <w:rFonts w:ascii="Arial" w:hAnsi="Arial" w:cs="Arial"/>
          <w:b/>
          <w:bCs/>
          <w:sz w:val="22"/>
          <w:szCs w:val="22"/>
        </w:rPr>
      </w:pPr>
    </w:p>
    <w:p w14:paraId="6A8414AE" w14:textId="77777777" w:rsidR="000C4D84" w:rsidRPr="0071521E" w:rsidRDefault="00824F8D">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Yeah. </w:t>
      </w:r>
    </w:p>
    <w:p w14:paraId="55C08D5E" w14:textId="77777777" w:rsidR="000C4D84" w:rsidRPr="0071521E" w:rsidRDefault="000C4D84">
      <w:pPr>
        <w:rPr>
          <w:rFonts w:ascii="Arial" w:hAnsi="Arial" w:cs="Arial"/>
          <w:sz w:val="22"/>
          <w:szCs w:val="22"/>
        </w:rPr>
      </w:pPr>
    </w:p>
    <w:p w14:paraId="734F245F" w14:textId="6FB42A97" w:rsidR="00033DB6" w:rsidRPr="0071521E" w:rsidRDefault="00E275AD">
      <w:pPr>
        <w:rPr>
          <w:rFonts w:ascii="Arial" w:hAnsi="Arial" w:cs="Arial"/>
          <w:sz w:val="22"/>
          <w:szCs w:val="22"/>
        </w:rPr>
      </w:pPr>
      <w:r w:rsidRPr="0071521E">
        <w:rPr>
          <w:rFonts w:ascii="Arial" w:hAnsi="Arial" w:cs="Arial"/>
          <w:b/>
          <w:bCs/>
          <w:sz w:val="22"/>
          <w:szCs w:val="22"/>
        </w:rPr>
        <w:t>Sarah:</w:t>
      </w:r>
      <w:r w:rsidR="000C4D84" w:rsidRPr="0071521E">
        <w:rPr>
          <w:rFonts w:ascii="Arial" w:hAnsi="Arial" w:cs="Arial"/>
          <w:sz w:val="22"/>
          <w:szCs w:val="22"/>
        </w:rPr>
        <w:t xml:space="preserve"> </w:t>
      </w:r>
      <w:r w:rsidRPr="0071521E">
        <w:rPr>
          <w:rFonts w:ascii="Arial" w:hAnsi="Arial" w:cs="Arial"/>
          <w:sz w:val="22"/>
          <w:szCs w:val="22"/>
        </w:rPr>
        <w:t>Two daughters and six</w:t>
      </w:r>
      <w:r w:rsidR="00F20A6A" w:rsidRPr="0071521E">
        <w:rPr>
          <w:rFonts w:ascii="Arial" w:hAnsi="Arial" w:cs="Arial"/>
          <w:sz w:val="22"/>
          <w:szCs w:val="22"/>
        </w:rPr>
        <w:t xml:space="preserve"> brothers. </w:t>
      </w:r>
    </w:p>
    <w:p w14:paraId="0A80C738" w14:textId="77777777" w:rsidR="006457A9" w:rsidRPr="0071521E" w:rsidRDefault="006457A9">
      <w:pPr>
        <w:rPr>
          <w:rFonts w:ascii="Arial" w:hAnsi="Arial" w:cs="Arial"/>
          <w:b/>
          <w:bCs/>
          <w:sz w:val="22"/>
          <w:szCs w:val="22"/>
        </w:rPr>
      </w:pPr>
    </w:p>
    <w:p w14:paraId="3E333E0F" w14:textId="51F3A153" w:rsidR="00033DB6" w:rsidRPr="0071521E" w:rsidRDefault="001C75C0">
      <w:pPr>
        <w:rPr>
          <w:rFonts w:ascii="Arial" w:hAnsi="Arial" w:cs="Arial"/>
          <w:sz w:val="22"/>
          <w:szCs w:val="22"/>
        </w:rPr>
      </w:pPr>
      <w:r w:rsidRPr="0071521E">
        <w:rPr>
          <w:rFonts w:ascii="Arial" w:hAnsi="Arial" w:cs="Arial"/>
          <w:b/>
          <w:bCs/>
          <w:sz w:val="22"/>
          <w:szCs w:val="22"/>
        </w:rPr>
        <w:t>Becca:</w:t>
      </w:r>
      <w:r w:rsidR="00F20A6A" w:rsidRPr="0071521E">
        <w:rPr>
          <w:rFonts w:ascii="Arial" w:hAnsi="Arial" w:cs="Arial"/>
          <w:sz w:val="22"/>
          <w:szCs w:val="22"/>
        </w:rPr>
        <w:t xml:space="preserve"> </w:t>
      </w:r>
      <w:r w:rsidRPr="0071521E">
        <w:rPr>
          <w:rFonts w:ascii="Arial" w:hAnsi="Arial" w:cs="Arial"/>
          <w:sz w:val="22"/>
          <w:szCs w:val="22"/>
        </w:rPr>
        <w:t xml:space="preserve">Imagine how many more names you would have had to keep track of Molly. </w:t>
      </w:r>
    </w:p>
    <w:p w14:paraId="07F63B76" w14:textId="77777777" w:rsidR="00153244" w:rsidRPr="0071521E" w:rsidRDefault="00153244">
      <w:pPr>
        <w:rPr>
          <w:rFonts w:ascii="Arial" w:hAnsi="Arial" w:cs="Arial"/>
          <w:b/>
          <w:bCs/>
          <w:sz w:val="22"/>
          <w:szCs w:val="22"/>
        </w:rPr>
      </w:pPr>
    </w:p>
    <w:p w14:paraId="4EE08E81" w14:textId="4F0A0070" w:rsidR="00033DB6" w:rsidRPr="0071521E" w:rsidRDefault="00E275AD">
      <w:pPr>
        <w:rPr>
          <w:rFonts w:ascii="Arial" w:hAnsi="Arial" w:cs="Arial"/>
          <w:sz w:val="22"/>
          <w:szCs w:val="22"/>
        </w:rPr>
      </w:pPr>
      <w:r w:rsidRPr="0071521E">
        <w:rPr>
          <w:rFonts w:ascii="Arial" w:hAnsi="Arial" w:cs="Arial"/>
          <w:b/>
          <w:bCs/>
          <w:sz w:val="22"/>
          <w:szCs w:val="22"/>
        </w:rPr>
        <w:t>Sarah:</w:t>
      </w:r>
      <w:r w:rsidR="001A5FCB" w:rsidRPr="0071521E">
        <w:rPr>
          <w:rFonts w:ascii="Arial" w:hAnsi="Arial" w:cs="Arial"/>
          <w:sz w:val="22"/>
          <w:szCs w:val="22"/>
        </w:rPr>
        <w:t xml:space="preserve"> </w:t>
      </w:r>
      <w:r w:rsidRPr="0071521E">
        <w:rPr>
          <w:rFonts w:ascii="Arial" w:hAnsi="Arial" w:cs="Arial"/>
          <w:sz w:val="22"/>
          <w:szCs w:val="22"/>
        </w:rPr>
        <w:t>And they're all the same</w:t>
      </w:r>
      <w:r w:rsidR="001A5FCB" w:rsidRPr="0071521E">
        <w:rPr>
          <w:rFonts w:ascii="Arial" w:hAnsi="Arial" w:cs="Arial"/>
          <w:sz w:val="22"/>
          <w:szCs w:val="22"/>
        </w:rPr>
        <w:t xml:space="preserve"> f</w:t>
      </w:r>
      <w:r w:rsidRPr="0071521E">
        <w:rPr>
          <w:rFonts w:ascii="Arial" w:hAnsi="Arial" w:cs="Arial"/>
          <w:sz w:val="22"/>
          <w:szCs w:val="22"/>
        </w:rPr>
        <w:t xml:space="preserve">ive names. </w:t>
      </w:r>
    </w:p>
    <w:p w14:paraId="0937486A" w14:textId="77777777" w:rsidR="004B4A35" w:rsidRPr="0071521E" w:rsidRDefault="004B4A35">
      <w:pPr>
        <w:rPr>
          <w:rFonts w:ascii="Arial" w:hAnsi="Arial" w:cs="Arial"/>
          <w:b/>
          <w:bCs/>
          <w:sz w:val="22"/>
          <w:szCs w:val="22"/>
        </w:rPr>
      </w:pPr>
    </w:p>
    <w:p w14:paraId="7287F8D2" w14:textId="77777777" w:rsidR="00D17F8F" w:rsidRPr="0071521E" w:rsidRDefault="00400EF6">
      <w:pPr>
        <w:rPr>
          <w:rFonts w:ascii="Arial" w:hAnsi="Arial" w:cs="Arial"/>
          <w:sz w:val="22"/>
          <w:szCs w:val="22"/>
        </w:rPr>
      </w:pPr>
      <w:r w:rsidRPr="0071521E">
        <w:rPr>
          <w:rFonts w:ascii="Arial" w:hAnsi="Arial" w:cs="Arial"/>
          <w:b/>
          <w:bCs/>
          <w:sz w:val="22"/>
          <w:szCs w:val="22"/>
        </w:rPr>
        <w:t>Molly:</w:t>
      </w:r>
      <w:r w:rsidR="001A5FCB" w:rsidRPr="0071521E">
        <w:rPr>
          <w:rFonts w:ascii="Arial" w:hAnsi="Arial" w:cs="Arial"/>
          <w:sz w:val="22"/>
          <w:szCs w:val="22"/>
        </w:rPr>
        <w:t xml:space="preserve"> </w:t>
      </w:r>
      <w:r w:rsidRPr="0071521E">
        <w:rPr>
          <w:rFonts w:ascii="Arial" w:hAnsi="Arial" w:cs="Arial"/>
          <w:sz w:val="22"/>
          <w:szCs w:val="22"/>
        </w:rPr>
        <w:t xml:space="preserve">That's too many. </w:t>
      </w:r>
      <w:r w:rsidR="00B52F1C" w:rsidRPr="0071521E">
        <w:rPr>
          <w:rFonts w:ascii="Arial" w:hAnsi="Arial" w:cs="Arial"/>
          <w:b/>
          <w:bCs/>
          <w:sz w:val="22"/>
          <w:szCs w:val="22"/>
        </w:rPr>
        <w:t>[00:30:00]</w:t>
      </w:r>
      <w:r w:rsidR="00B52F1C" w:rsidRPr="0071521E">
        <w:rPr>
          <w:rFonts w:ascii="Arial" w:hAnsi="Arial" w:cs="Arial"/>
          <w:sz w:val="22"/>
          <w:szCs w:val="22"/>
        </w:rPr>
        <w:t xml:space="preserve"> </w:t>
      </w:r>
      <w:r w:rsidRPr="0071521E">
        <w:rPr>
          <w:rFonts w:ascii="Arial" w:hAnsi="Arial" w:cs="Arial"/>
          <w:sz w:val="22"/>
          <w:szCs w:val="22"/>
        </w:rPr>
        <w:t>So</w:t>
      </w:r>
      <w:r w:rsidR="00AE5DAE" w:rsidRPr="0071521E">
        <w:rPr>
          <w:rFonts w:ascii="Arial" w:hAnsi="Arial" w:cs="Arial"/>
          <w:sz w:val="22"/>
          <w:szCs w:val="22"/>
        </w:rPr>
        <w:t>,</w:t>
      </w:r>
      <w:r w:rsidRPr="0071521E">
        <w:rPr>
          <w:rFonts w:ascii="Arial" w:hAnsi="Arial" w:cs="Arial"/>
          <w:sz w:val="22"/>
          <w:szCs w:val="22"/>
        </w:rPr>
        <w:t xml:space="preserve"> his wife has died, and he has a daughter named Anna. And Anna is sad</w:t>
      </w:r>
      <w:r w:rsidR="008F1587" w:rsidRPr="0071521E">
        <w:rPr>
          <w:rFonts w:ascii="Arial" w:hAnsi="Arial" w:cs="Arial"/>
          <w:sz w:val="22"/>
          <w:szCs w:val="22"/>
        </w:rPr>
        <w:t>,</w:t>
      </w:r>
      <w:r w:rsidRPr="0071521E">
        <w:rPr>
          <w:rFonts w:ascii="Arial" w:hAnsi="Arial" w:cs="Arial"/>
          <w:sz w:val="22"/>
          <w:szCs w:val="22"/>
        </w:rPr>
        <w:t xml:space="preserve"> because she doesn't have a mommy. And the mother of Jane and Cassandra </w:t>
      </w:r>
      <w:r w:rsidR="00403343" w:rsidRPr="0071521E">
        <w:rPr>
          <w:rFonts w:ascii="Arial" w:hAnsi="Arial" w:cs="Arial"/>
          <w:sz w:val="22"/>
          <w:szCs w:val="22"/>
        </w:rPr>
        <w:t xml:space="preserve">is like, </w:t>
      </w:r>
      <w:r w:rsidR="008F1587" w:rsidRPr="0071521E">
        <w:rPr>
          <w:rFonts w:ascii="Arial" w:hAnsi="Arial" w:cs="Arial"/>
          <w:sz w:val="22"/>
          <w:szCs w:val="22"/>
        </w:rPr>
        <w:t>“O</w:t>
      </w:r>
      <w:r w:rsidRPr="0071521E">
        <w:rPr>
          <w:rFonts w:ascii="Arial" w:hAnsi="Arial" w:cs="Arial"/>
          <w:sz w:val="22"/>
          <w:szCs w:val="22"/>
        </w:rPr>
        <w:t>h</w:t>
      </w:r>
      <w:r w:rsidR="003D3547" w:rsidRPr="0071521E">
        <w:rPr>
          <w:rFonts w:ascii="Arial" w:hAnsi="Arial" w:cs="Arial"/>
          <w:sz w:val="22"/>
          <w:szCs w:val="22"/>
        </w:rPr>
        <w:t xml:space="preserve"> </w:t>
      </w:r>
      <w:r w:rsidRPr="0071521E">
        <w:rPr>
          <w:rFonts w:ascii="Arial" w:hAnsi="Arial" w:cs="Arial"/>
          <w:sz w:val="22"/>
          <w:szCs w:val="22"/>
        </w:rPr>
        <w:t xml:space="preserve">I'll find him a </w:t>
      </w:r>
      <w:r w:rsidR="006232FC" w:rsidRPr="0071521E">
        <w:rPr>
          <w:rFonts w:ascii="Arial" w:hAnsi="Arial" w:cs="Arial"/>
          <w:sz w:val="22"/>
          <w:szCs w:val="22"/>
        </w:rPr>
        <w:t xml:space="preserve">husband, </w:t>
      </w:r>
      <w:r w:rsidRPr="0071521E">
        <w:rPr>
          <w:rFonts w:ascii="Arial" w:hAnsi="Arial" w:cs="Arial"/>
          <w:sz w:val="22"/>
          <w:szCs w:val="22"/>
        </w:rPr>
        <w:t>so you</w:t>
      </w:r>
      <w:r w:rsidR="0095168D" w:rsidRPr="0071521E">
        <w:rPr>
          <w:rFonts w:ascii="Arial" w:hAnsi="Arial" w:cs="Arial"/>
          <w:sz w:val="22"/>
          <w:szCs w:val="22"/>
        </w:rPr>
        <w:t xml:space="preserve">-- </w:t>
      </w:r>
      <w:r w:rsidRPr="0071521E">
        <w:rPr>
          <w:rFonts w:ascii="Arial" w:hAnsi="Arial" w:cs="Arial"/>
          <w:sz w:val="22"/>
          <w:szCs w:val="22"/>
        </w:rPr>
        <w:t>O</w:t>
      </w:r>
      <w:r w:rsidR="00870705" w:rsidRPr="0071521E">
        <w:rPr>
          <w:rFonts w:ascii="Arial" w:hAnsi="Arial" w:cs="Arial"/>
          <w:sz w:val="22"/>
          <w:szCs w:val="22"/>
        </w:rPr>
        <w:t>r, a wife.”</w:t>
      </w:r>
      <w:r w:rsidRPr="0071521E">
        <w:rPr>
          <w:rFonts w:ascii="Arial" w:hAnsi="Arial" w:cs="Arial"/>
          <w:sz w:val="22"/>
          <w:szCs w:val="22"/>
        </w:rPr>
        <w:t xml:space="preserve"> I wish it was a husband. </w:t>
      </w:r>
    </w:p>
    <w:p w14:paraId="667BD6EF" w14:textId="77777777" w:rsidR="00D17F8F" w:rsidRPr="0071521E" w:rsidRDefault="00D17F8F">
      <w:pPr>
        <w:rPr>
          <w:rFonts w:ascii="Arial" w:hAnsi="Arial" w:cs="Arial"/>
          <w:sz w:val="22"/>
          <w:szCs w:val="22"/>
        </w:rPr>
      </w:pPr>
    </w:p>
    <w:p w14:paraId="02ADF6B5" w14:textId="4A3878D2" w:rsidR="00D17F8F" w:rsidRPr="0071521E" w:rsidRDefault="00E275AD">
      <w:pPr>
        <w:rPr>
          <w:rFonts w:ascii="Arial" w:hAnsi="Arial" w:cs="Arial"/>
          <w:sz w:val="22"/>
          <w:szCs w:val="22"/>
        </w:rPr>
      </w:pPr>
      <w:r w:rsidRPr="0071521E">
        <w:rPr>
          <w:rFonts w:ascii="Arial" w:hAnsi="Arial" w:cs="Arial"/>
          <w:b/>
          <w:bCs/>
          <w:sz w:val="22"/>
          <w:szCs w:val="22"/>
        </w:rPr>
        <w:t>Sarah:</w:t>
      </w:r>
      <w:r w:rsidR="00D17F8F" w:rsidRPr="0071521E">
        <w:rPr>
          <w:rFonts w:ascii="Arial" w:hAnsi="Arial" w:cs="Arial"/>
          <w:sz w:val="22"/>
          <w:szCs w:val="22"/>
        </w:rPr>
        <w:t xml:space="preserve"> [chuckles] </w:t>
      </w:r>
    </w:p>
    <w:p w14:paraId="7566D25B" w14:textId="77777777" w:rsidR="00D17F8F" w:rsidRPr="0071521E" w:rsidRDefault="00D17F8F">
      <w:pPr>
        <w:rPr>
          <w:rFonts w:ascii="Arial" w:hAnsi="Arial" w:cs="Arial"/>
          <w:sz w:val="22"/>
          <w:szCs w:val="22"/>
        </w:rPr>
      </w:pPr>
    </w:p>
    <w:p w14:paraId="6E24C0D2" w14:textId="77777777" w:rsidR="00C531B3" w:rsidRPr="0071521E" w:rsidRDefault="00D17F8F">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I'll find him a wife, so you can have a mommy.” They're</w:t>
      </w:r>
      <w:r w:rsidR="00EE6B01" w:rsidRPr="0071521E">
        <w:rPr>
          <w:rFonts w:ascii="Arial" w:hAnsi="Arial" w:cs="Arial"/>
          <w:sz w:val="22"/>
          <w:szCs w:val="22"/>
        </w:rPr>
        <w:t xml:space="preserve"> </w:t>
      </w:r>
      <w:r w:rsidRPr="0071521E">
        <w:rPr>
          <w:rFonts w:ascii="Arial" w:hAnsi="Arial" w:cs="Arial"/>
          <w:sz w:val="22"/>
          <w:szCs w:val="22"/>
        </w:rPr>
        <w:t>scheming to get Mary Austen to marry him</w:t>
      </w:r>
      <w:r w:rsidR="00641322" w:rsidRPr="0071521E">
        <w:rPr>
          <w:rFonts w:ascii="Arial" w:hAnsi="Arial" w:cs="Arial"/>
          <w:sz w:val="22"/>
          <w:szCs w:val="22"/>
        </w:rPr>
        <w:t>. A</w:t>
      </w:r>
      <w:r w:rsidRPr="0071521E">
        <w:rPr>
          <w:rFonts w:ascii="Arial" w:hAnsi="Arial" w:cs="Arial"/>
          <w:sz w:val="22"/>
          <w:szCs w:val="22"/>
        </w:rPr>
        <w:t xml:space="preserve">nd Jane is </w:t>
      </w:r>
      <w:r w:rsidR="002538B2" w:rsidRPr="0071521E">
        <w:rPr>
          <w:rFonts w:ascii="Arial" w:hAnsi="Arial" w:cs="Arial"/>
          <w:sz w:val="22"/>
          <w:szCs w:val="22"/>
        </w:rPr>
        <w:t>like</w:t>
      </w:r>
      <w:r w:rsidR="00641322" w:rsidRPr="0071521E">
        <w:rPr>
          <w:rFonts w:ascii="Arial" w:hAnsi="Arial" w:cs="Arial"/>
          <w:sz w:val="22"/>
          <w:szCs w:val="22"/>
        </w:rPr>
        <w:t xml:space="preserve">, </w:t>
      </w:r>
      <w:r w:rsidR="002538B2" w:rsidRPr="0071521E">
        <w:rPr>
          <w:rFonts w:ascii="Arial" w:hAnsi="Arial" w:cs="Arial"/>
          <w:sz w:val="22"/>
          <w:szCs w:val="22"/>
        </w:rPr>
        <w:t>“A</w:t>
      </w:r>
      <w:r w:rsidRPr="0071521E">
        <w:rPr>
          <w:rFonts w:ascii="Arial" w:hAnsi="Arial" w:cs="Arial"/>
          <w:sz w:val="22"/>
          <w:szCs w:val="22"/>
        </w:rPr>
        <w:t>re you kidding me? She's awful. What the heck?</w:t>
      </w:r>
      <w:r w:rsidR="002538B2" w:rsidRPr="0071521E">
        <w:rPr>
          <w:rFonts w:ascii="Arial" w:hAnsi="Arial" w:cs="Arial"/>
          <w:sz w:val="22"/>
          <w:szCs w:val="22"/>
        </w:rPr>
        <w:t>”</w:t>
      </w:r>
      <w:r w:rsidRPr="0071521E">
        <w:rPr>
          <w:rFonts w:ascii="Arial" w:hAnsi="Arial" w:cs="Arial"/>
          <w:sz w:val="22"/>
          <w:szCs w:val="22"/>
        </w:rPr>
        <w:t xml:space="preserve"> But a</w:t>
      </w:r>
      <w:r w:rsidR="002538B2" w:rsidRPr="0071521E">
        <w:rPr>
          <w:rFonts w:ascii="Arial" w:hAnsi="Arial" w:cs="Arial"/>
          <w:sz w:val="22"/>
          <w:szCs w:val="22"/>
        </w:rPr>
        <w:t xml:space="preserve">t </w:t>
      </w:r>
      <w:r w:rsidRPr="0071521E">
        <w:rPr>
          <w:rFonts w:ascii="Arial" w:hAnsi="Arial" w:cs="Arial"/>
          <w:sz w:val="22"/>
          <w:szCs w:val="22"/>
        </w:rPr>
        <w:t>las</w:t>
      </w:r>
      <w:r w:rsidR="002538B2" w:rsidRPr="0071521E">
        <w:rPr>
          <w:rFonts w:ascii="Arial" w:hAnsi="Arial" w:cs="Arial"/>
          <w:sz w:val="22"/>
          <w:szCs w:val="22"/>
        </w:rPr>
        <w:t>t</w:t>
      </w:r>
      <w:r w:rsidRPr="0071521E">
        <w:rPr>
          <w:rFonts w:ascii="Arial" w:hAnsi="Arial" w:cs="Arial"/>
          <w:sz w:val="22"/>
          <w:szCs w:val="22"/>
        </w:rPr>
        <w:t xml:space="preserve">, it happens because Cassandra is very rational and is </w:t>
      </w:r>
      <w:r w:rsidR="002F1882" w:rsidRPr="0071521E">
        <w:rPr>
          <w:rFonts w:ascii="Arial" w:hAnsi="Arial" w:cs="Arial"/>
          <w:sz w:val="22"/>
          <w:szCs w:val="22"/>
        </w:rPr>
        <w:t>like</w:t>
      </w:r>
      <w:r w:rsidR="00607FFA" w:rsidRPr="0071521E">
        <w:rPr>
          <w:rFonts w:ascii="Arial" w:hAnsi="Arial" w:cs="Arial"/>
          <w:sz w:val="22"/>
          <w:szCs w:val="22"/>
        </w:rPr>
        <w:t xml:space="preserve">, </w:t>
      </w:r>
      <w:r w:rsidR="002F1882" w:rsidRPr="0071521E">
        <w:rPr>
          <w:rFonts w:ascii="Arial" w:hAnsi="Arial" w:cs="Arial"/>
          <w:sz w:val="22"/>
          <w:szCs w:val="22"/>
        </w:rPr>
        <w:t>“Y</w:t>
      </w:r>
      <w:r w:rsidRPr="0071521E">
        <w:rPr>
          <w:rFonts w:ascii="Arial" w:hAnsi="Arial" w:cs="Arial"/>
          <w:sz w:val="22"/>
          <w:szCs w:val="22"/>
        </w:rPr>
        <w:t>es</w:t>
      </w:r>
      <w:r w:rsidR="002F1882" w:rsidRPr="0071521E">
        <w:rPr>
          <w:rFonts w:ascii="Arial" w:hAnsi="Arial" w:cs="Arial"/>
          <w:sz w:val="22"/>
          <w:szCs w:val="22"/>
        </w:rPr>
        <w:t xml:space="preserve">. </w:t>
      </w:r>
      <w:r w:rsidRPr="0071521E">
        <w:rPr>
          <w:rFonts w:ascii="Arial" w:hAnsi="Arial" w:cs="Arial"/>
          <w:sz w:val="22"/>
          <w:szCs w:val="22"/>
        </w:rPr>
        <w:t>They should get married. That's a good match.</w:t>
      </w:r>
      <w:r w:rsidR="002F1882" w:rsidRPr="0071521E">
        <w:rPr>
          <w:rFonts w:ascii="Arial" w:hAnsi="Arial" w:cs="Arial"/>
          <w:sz w:val="22"/>
          <w:szCs w:val="22"/>
        </w:rPr>
        <w:t>”</w:t>
      </w:r>
      <w:r w:rsidRPr="0071521E">
        <w:rPr>
          <w:rFonts w:ascii="Arial" w:hAnsi="Arial" w:cs="Arial"/>
          <w:sz w:val="22"/>
          <w:szCs w:val="22"/>
        </w:rPr>
        <w:t xml:space="preserve"> But Mary </w:t>
      </w:r>
      <w:r w:rsidR="001C75C0" w:rsidRPr="0071521E">
        <w:rPr>
          <w:rFonts w:ascii="Arial" w:hAnsi="Arial" w:cs="Arial"/>
          <w:sz w:val="22"/>
          <w:szCs w:val="22"/>
        </w:rPr>
        <w:t>Austen</w:t>
      </w:r>
      <w:r w:rsidRPr="0071521E">
        <w:rPr>
          <w:rFonts w:ascii="Arial" w:hAnsi="Arial" w:cs="Arial"/>
          <w:sz w:val="22"/>
          <w:szCs w:val="22"/>
        </w:rPr>
        <w:t xml:space="preserve"> </w:t>
      </w:r>
      <w:r w:rsidR="002F1882" w:rsidRPr="0071521E">
        <w:rPr>
          <w:rFonts w:ascii="Arial" w:hAnsi="Arial" w:cs="Arial"/>
          <w:sz w:val="22"/>
          <w:szCs w:val="22"/>
        </w:rPr>
        <w:t>su</w:t>
      </w:r>
      <w:r w:rsidR="009F02FF" w:rsidRPr="0071521E">
        <w:rPr>
          <w:rFonts w:ascii="Arial" w:hAnsi="Arial" w:cs="Arial"/>
          <w:sz w:val="22"/>
          <w:szCs w:val="22"/>
        </w:rPr>
        <w:t>c</w:t>
      </w:r>
      <w:r w:rsidR="002F1882" w:rsidRPr="0071521E">
        <w:rPr>
          <w:rFonts w:ascii="Arial" w:hAnsi="Arial" w:cs="Arial"/>
          <w:sz w:val="22"/>
          <w:szCs w:val="22"/>
        </w:rPr>
        <w:t>ks</w:t>
      </w:r>
      <w:r w:rsidRPr="0071521E">
        <w:rPr>
          <w:rFonts w:ascii="Arial" w:hAnsi="Arial" w:cs="Arial"/>
          <w:sz w:val="22"/>
          <w:szCs w:val="22"/>
        </w:rPr>
        <w:t>. And of course, we also see her in the present day</w:t>
      </w:r>
      <w:r w:rsidR="00FD1F77" w:rsidRPr="0071521E">
        <w:rPr>
          <w:rFonts w:ascii="Arial" w:hAnsi="Arial" w:cs="Arial"/>
          <w:sz w:val="22"/>
          <w:szCs w:val="22"/>
        </w:rPr>
        <w:t>,</w:t>
      </w:r>
      <w:r w:rsidRPr="0071521E">
        <w:rPr>
          <w:rFonts w:ascii="Arial" w:hAnsi="Arial" w:cs="Arial"/>
          <w:sz w:val="22"/>
          <w:szCs w:val="22"/>
        </w:rPr>
        <w:t xml:space="preserve"> where she is</w:t>
      </w:r>
      <w:r w:rsidR="002F1882" w:rsidRPr="0071521E">
        <w:rPr>
          <w:rFonts w:ascii="Arial" w:hAnsi="Arial" w:cs="Arial"/>
          <w:sz w:val="22"/>
          <w:szCs w:val="22"/>
        </w:rPr>
        <w:t xml:space="preserve"> </w:t>
      </w:r>
      <w:r w:rsidRPr="0071521E">
        <w:rPr>
          <w:rFonts w:ascii="Arial" w:hAnsi="Arial" w:cs="Arial"/>
          <w:sz w:val="22"/>
          <w:szCs w:val="22"/>
        </w:rPr>
        <w:t>swooping in and taking advantage of Cassandra and making her</w:t>
      </w:r>
      <w:r w:rsidR="009F02FF" w:rsidRPr="0071521E">
        <w:rPr>
          <w:rFonts w:ascii="Arial" w:hAnsi="Arial" w:cs="Arial"/>
          <w:sz w:val="22"/>
          <w:szCs w:val="22"/>
        </w:rPr>
        <w:t xml:space="preserve"> </w:t>
      </w:r>
      <w:r w:rsidRPr="0071521E">
        <w:rPr>
          <w:rFonts w:ascii="Arial" w:hAnsi="Arial" w:cs="Arial"/>
          <w:sz w:val="22"/>
          <w:szCs w:val="22"/>
        </w:rPr>
        <w:t xml:space="preserve">do all this stuff. </w:t>
      </w:r>
    </w:p>
    <w:p w14:paraId="6EBB0213" w14:textId="77777777" w:rsidR="00C531B3" w:rsidRPr="0071521E" w:rsidRDefault="00C531B3">
      <w:pPr>
        <w:rPr>
          <w:rFonts w:ascii="Arial" w:hAnsi="Arial" w:cs="Arial"/>
          <w:sz w:val="22"/>
          <w:szCs w:val="22"/>
        </w:rPr>
      </w:pPr>
    </w:p>
    <w:p w14:paraId="3C39FAA0" w14:textId="39080084" w:rsidR="00033DB6" w:rsidRPr="0071521E" w:rsidRDefault="001B6A90">
      <w:pPr>
        <w:rPr>
          <w:rFonts w:ascii="Arial" w:hAnsi="Arial" w:cs="Arial"/>
          <w:sz w:val="22"/>
          <w:szCs w:val="22"/>
        </w:rPr>
      </w:pPr>
      <w:r w:rsidRPr="0071521E">
        <w:rPr>
          <w:rFonts w:ascii="Arial" w:hAnsi="Arial" w:cs="Arial"/>
          <w:sz w:val="22"/>
          <w:szCs w:val="22"/>
        </w:rPr>
        <w:t>That's</w:t>
      </w:r>
      <w:r w:rsidR="00070493" w:rsidRPr="0071521E">
        <w:rPr>
          <w:rFonts w:ascii="Arial" w:hAnsi="Arial" w:cs="Arial"/>
          <w:sz w:val="22"/>
          <w:szCs w:val="22"/>
        </w:rPr>
        <w:t xml:space="preserve"> </w:t>
      </w:r>
      <w:r w:rsidRPr="0071521E">
        <w:rPr>
          <w:rFonts w:ascii="Arial" w:hAnsi="Arial" w:cs="Arial"/>
          <w:sz w:val="22"/>
          <w:szCs w:val="22"/>
        </w:rPr>
        <w:t xml:space="preserve">the overview of everything that we learn in </w:t>
      </w:r>
      <w:r w:rsidR="000F1B38" w:rsidRPr="0071521E">
        <w:rPr>
          <w:rFonts w:ascii="Arial" w:hAnsi="Arial" w:cs="Arial"/>
          <w:sz w:val="22"/>
          <w:szCs w:val="22"/>
        </w:rPr>
        <w:t>E</w:t>
      </w:r>
      <w:r w:rsidRPr="0071521E">
        <w:rPr>
          <w:rFonts w:ascii="Arial" w:hAnsi="Arial" w:cs="Arial"/>
          <w:sz w:val="22"/>
          <w:szCs w:val="22"/>
        </w:rPr>
        <w:t xml:space="preserve">pisode </w:t>
      </w:r>
      <w:r w:rsidR="000F1B38" w:rsidRPr="0071521E">
        <w:rPr>
          <w:rFonts w:ascii="Arial" w:hAnsi="Arial" w:cs="Arial"/>
          <w:sz w:val="22"/>
          <w:szCs w:val="22"/>
        </w:rPr>
        <w:t>1</w:t>
      </w:r>
      <w:r w:rsidRPr="0071521E">
        <w:rPr>
          <w:rFonts w:ascii="Arial" w:hAnsi="Arial" w:cs="Arial"/>
          <w:sz w:val="22"/>
          <w:szCs w:val="22"/>
        </w:rPr>
        <w:t xml:space="preserve">. </w:t>
      </w:r>
      <w:r w:rsidR="00BB1C43" w:rsidRPr="0071521E">
        <w:rPr>
          <w:rFonts w:ascii="Arial" w:hAnsi="Arial" w:cs="Arial"/>
          <w:b/>
          <w:bCs/>
          <w:sz w:val="22"/>
          <w:szCs w:val="22"/>
        </w:rPr>
        <w:t>[00:31:00]</w:t>
      </w:r>
      <w:r w:rsidR="00BB1C43" w:rsidRPr="0071521E">
        <w:rPr>
          <w:rFonts w:ascii="Arial" w:hAnsi="Arial" w:cs="Arial"/>
          <w:sz w:val="22"/>
          <w:szCs w:val="22"/>
        </w:rPr>
        <w:t xml:space="preserve"> </w:t>
      </w:r>
      <w:r w:rsidRPr="0071521E">
        <w:rPr>
          <w:rFonts w:ascii="Arial" w:hAnsi="Arial" w:cs="Arial"/>
          <w:sz w:val="22"/>
          <w:szCs w:val="22"/>
        </w:rPr>
        <w:t xml:space="preserve">In </w:t>
      </w:r>
      <w:r w:rsidR="00F817DD" w:rsidRPr="0071521E">
        <w:rPr>
          <w:rFonts w:ascii="Arial" w:hAnsi="Arial" w:cs="Arial"/>
          <w:sz w:val="22"/>
          <w:szCs w:val="22"/>
        </w:rPr>
        <w:t>E</w:t>
      </w:r>
      <w:r w:rsidRPr="0071521E">
        <w:rPr>
          <w:rFonts w:ascii="Arial" w:hAnsi="Arial" w:cs="Arial"/>
          <w:sz w:val="22"/>
          <w:szCs w:val="22"/>
        </w:rPr>
        <w:t xml:space="preserve">pisode </w:t>
      </w:r>
      <w:r w:rsidR="00F817DD" w:rsidRPr="0071521E">
        <w:rPr>
          <w:rFonts w:ascii="Arial" w:hAnsi="Arial" w:cs="Arial"/>
          <w:sz w:val="22"/>
          <w:szCs w:val="22"/>
        </w:rPr>
        <w:t>2</w:t>
      </w:r>
      <w:r w:rsidRPr="0071521E">
        <w:rPr>
          <w:rFonts w:ascii="Arial" w:hAnsi="Arial" w:cs="Arial"/>
          <w:sz w:val="22"/>
          <w:szCs w:val="22"/>
        </w:rPr>
        <w:t xml:space="preserve">, we get a lot of Cass trying to secure Isabella's future. </w:t>
      </w:r>
    </w:p>
    <w:p w14:paraId="531AC0F8" w14:textId="77777777" w:rsidR="00E47445" w:rsidRPr="0071521E" w:rsidRDefault="00E47445">
      <w:pPr>
        <w:rPr>
          <w:rFonts w:ascii="Arial" w:hAnsi="Arial" w:cs="Arial"/>
          <w:b/>
          <w:bCs/>
          <w:sz w:val="22"/>
          <w:szCs w:val="22"/>
        </w:rPr>
      </w:pPr>
    </w:p>
    <w:p w14:paraId="1750AD76" w14:textId="26B04383" w:rsidR="00033DB6" w:rsidRPr="0071521E" w:rsidRDefault="001C75C0">
      <w:pPr>
        <w:rPr>
          <w:rFonts w:ascii="Arial" w:hAnsi="Arial" w:cs="Arial"/>
          <w:sz w:val="22"/>
          <w:szCs w:val="22"/>
        </w:rPr>
      </w:pPr>
      <w:r w:rsidRPr="0071521E">
        <w:rPr>
          <w:rFonts w:ascii="Arial" w:hAnsi="Arial" w:cs="Arial"/>
          <w:b/>
          <w:bCs/>
          <w:sz w:val="22"/>
          <w:szCs w:val="22"/>
        </w:rPr>
        <w:t>Becca:</w:t>
      </w:r>
      <w:r w:rsidR="00BB1C43" w:rsidRPr="0071521E">
        <w:rPr>
          <w:rFonts w:ascii="Arial" w:hAnsi="Arial" w:cs="Arial"/>
          <w:sz w:val="22"/>
          <w:szCs w:val="22"/>
        </w:rPr>
        <w:t xml:space="preserve"> </w:t>
      </w:r>
      <w:r w:rsidRPr="0071521E">
        <w:rPr>
          <w:rFonts w:ascii="Arial" w:hAnsi="Arial" w:cs="Arial"/>
          <w:sz w:val="22"/>
          <w:szCs w:val="22"/>
        </w:rPr>
        <w:t xml:space="preserve">And Isabella is Eliza's daughter whose father just died. </w:t>
      </w:r>
    </w:p>
    <w:p w14:paraId="3AEA5E57" w14:textId="77777777" w:rsidR="00B91D8F" w:rsidRPr="0071521E" w:rsidRDefault="00B91D8F">
      <w:pPr>
        <w:rPr>
          <w:rFonts w:ascii="Arial" w:hAnsi="Arial" w:cs="Arial"/>
          <w:b/>
          <w:bCs/>
          <w:sz w:val="22"/>
          <w:szCs w:val="22"/>
        </w:rPr>
      </w:pPr>
    </w:p>
    <w:p w14:paraId="0D1B3979" w14:textId="0FB20159" w:rsidR="00033DB6" w:rsidRPr="0071521E" w:rsidRDefault="00400EF6">
      <w:pPr>
        <w:rPr>
          <w:rFonts w:ascii="Arial" w:hAnsi="Arial" w:cs="Arial"/>
          <w:sz w:val="22"/>
          <w:szCs w:val="22"/>
        </w:rPr>
      </w:pPr>
      <w:r w:rsidRPr="0071521E">
        <w:rPr>
          <w:rFonts w:ascii="Arial" w:hAnsi="Arial" w:cs="Arial"/>
          <w:b/>
          <w:bCs/>
          <w:sz w:val="22"/>
          <w:szCs w:val="22"/>
        </w:rPr>
        <w:t>Molly:</w:t>
      </w:r>
      <w:r w:rsidR="00C87F01" w:rsidRPr="0071521E">
        <w:rPr>
          <w:rFonts w:ascii="Arial" w:hAnsi="Arial" w:cs="Arial"/>
          <w:sz w:val="22"/>
          <w:szCs w:val="22"/>
        </w:rPr>
        <w:t xml:space="preserve"> </w:t>
      </w:r>
      <w:r w:rsidRPr="0071521E">
        <w:rPr>
          <w:rFonts w:ascii="Arial" w:hAnsi="Arial" w:cs="Arial"/>
          <w:sz w:val="22"/>
          <w:szCs w:val="22"/>
        </w:rPr>
        <w:t xml:space="preserve">Yes. Thank you. </w:t>
      </w:r>
    </w:p>
    <w:p w14:paraId="19008EBC" w14:textId="77777777" w:rsidR="00B91D8F" w:rsidRPr="0071521E" w:rsidRDefault="00B91D8F">
      <w:pPr>
        <w:rPr>
          <w:rFonts w:ascii="Arial" w:hAnsi="Arial" w:cs="Arial"/>
          <w:b/>
          <w:bCs/>
          <w:sz w:val="22"/>
          <w:szCs w:val="22"/>
        </w:rPr>
      </w:pPr>
    </w:p>
    <w:p w14:paraId="687893DF" w14:textId="33D121C4" w:rsidR="00033DB6" w:rsidRPr="0071521E" w:rsidRDefault="001C75C0">
      <w:pPr>
        <w:rPr>
          <w:rFonts w:ascii="Arial" w:hAnsi="Arial" w:cs="Arial"/>
          <w:sz w:val="22"/>
          <w:szCs w:val="22"/>
        </w:rPr>
      </w:pPr>
      <w:r w:rsidRPr="0071521E">
        <w:rPr>
          <w:rFonts w:ascii="Arial" w:hAnsi="Arial" w:cs="Arial"/>
          <w:b/>
          <w:bCs/>
          <w:sz w:val="22"/>
          <w:szCs w:val="22"/>
        </w:rPr>
        <w:t>Becca:</w:t>
      </w:r>
      <w:r w:rsidR="00C87F01" w:rsidRPr="0071521E">
        <w:rPr>
          <w:rFonts w:ascii="Arial" w:hAnsi="Arial" w:cs="Arial"/>
          <w:sz w:val="22"/>
          <w:szCs w:val="22"/>
        </w:rPr>
        <w:t xml:space="preserve"> </w:t>
      </w:r>
      <w:r w:rsidRPr="0071521E">
        <w:rPr>
          <w:rFonts w:ascii="Arial" w:hAnsi="Arial" w:cs="Arial"/>
          <w:sz w:val="22"/>
          <w:szCs w:val="22"/>
        </w:rPr>
        <w:t>And also</w:t>
      </w:r>
      <w:r w:rsidR="00A84ECB" w:rsidRPr="0071521E">
        <w:rPr>
          <w:rFonts w:ascii="Arial" w:hAnsi="Arial" w:cs="Arial"/>
          <w:sz w:val="22"/>
          <w:szCs w:val="22"/>
        </w:rPr>
        <w:t>,</w:t>
      </w:r>
      <w:r w:rsidRPr="0071521E">
        <w:rPr>
          <w:rFonts w:ascii="Arial" w:hAnsi="Arial" w:cs="Arial"/>
          <w:sz w:val="22"/>
          <w:szCs w:val="22"/>
        </w:rPr>
        <w:t xml:space="preserve"> </w:t>
      </w:r>
      <w:r w:rsidR="00A84ECB" w:rsidRPr="0071521E">
        <w:rPr>
          <w:rFonts w:ascii="Arial" w:hAnsi="Arial" w:cs="Arial"/>
          <w:sz w:val="22"/>
          <w:szCs w:val="22"/>
        </w:rPr>
        <w:t>R</w:t>
      </w:r>
      <w:r w:rsidR="00C87F01" w:rsidRPr="0071521E">
        <w:rPr>
          <w:rFonts w:ascii="Arial" w:hAnsi="Arial" w:cs="Arial"/>
          <w:sz w:val="22"/>
          <w:szCs w:val="22"/>
        </w:rPr>
        <w:t xml:space="preserve">ose </w:t>
      </w:r>
      <w:r w:rsidRPr="0071521E">
        <w:rPr>
          <w:rFonts w:ascii="Arial" w:hAnsi="Arial" w:cs="Arial"/>
          <w:sz w:val="22"/>
          <w:szCs w:val="22"/>
        </w:rPr>
        <w:t xml:space="preserve">Leslie. </w:t>
      </w:r>
    </w:p>
    <w:p w14:paraId="099A3D97" w14:textId="77777777" w:rsidR="002903E0" w:rsidRPr="0071521E" w:rsidRDefault="002903E0">
      <w:pPr>
        <w:rPr>
          <w:rFonts w:ascii="Arial" w:hAnsi="Arial" w:cs="Arial"/>
          <w:b/>
          <w:bCs/>
          <w:sz w:val="22"/>
          <w:szCs w:val="22"/>
        </w:rPr>
      </w:pPr>
    </w:p>
    <w:p w14:paraId="3FBEC8DB" w14:textId="1087BB2B" w:rsidR="00760438" w:rsidRPr="0071521E" w:rsidRDefault="00400EF6">
      <w:pPr>
        <w:rPr>
          <w:rFonts w:ascii="Arial" w:hAnsi="Arial" w:cs="Arial"/>
          <w:sz w:val="22"/>
          <w:szCs w:val="22"/>
        </w:rPr>
      </w:pPr>
      <w:r w:rsidRPr="0071521E">
        <w:rPr>
          <w:rFonts w:ascii="Arial" w:hAnsi="Arial" w:cs="Arial"/>
          <w:b/>
          <w:bCs/>
          <w:sz w:val="22"/>
          <w:szCs w:val="22"/>
        </w:rPr>
        <w:t>Molly:</w:t>
      </w:r>
      <w:r w:rsidR="00C87F01" w:rsidRPr="0071521E">
        <w:rPr>
          <w:rFonts w:ascii="Arial" w:hAnsi="Arial" w:cs="Arial"/>
          <w:sz w:val="22"/>
          <w:szCs w:val="22"/>
        </w:rPr>
        <w:t xml:space="preserve"> </w:t>
      </w:r>
      <w:r w:rsidRPr="0071521E">
        <w:rPr>
          <w:rFonts w:ascii="Arial" w:hAnsi="Arial" w:cs="Arial"/>
          <w:sz w:val="22"/>
          <w:szCs w:val="22"/>
        </w:rPr>
        <w:t xml:space="preserve">Yes. </w:t>
      </w:r>
      <w:r w:rsidR="00B13054" w:rsidRPr="0071521E">
        <w:rPr>
          <w:rFonts w:ascii="Arial" w:hAnsi="Arial" w:cs="Arial"/>
          <w:sz w:val="22"/>
          <w:szCs w:val="22"/>
        </w:rPr>
        <w:t>I</w:t>
      </w:r>
      <w:r w:rsidRPr="0071521E">
        <w:rPr>
          <w:rFonts w:ascii="Arial" w:hAnsi="Arial" w:cs="Arial"/>
          <w:sz w:val="22"/>
          <w:szCs w:val="22"/>
        </w:rPr>
        <w:t>n the flashbacks, we get the introduction of Henry Hobday, who is the suitor of Cassandra and who proposes to her</w:t>
      </w:r>
      <w:r w:rsidR="000E5AD0" w:rsidRPr="0071521E">
        <w:rPr>
          <w:rFonts w:ascii="Arial" w:hAnsi="Arial" w:cs="Arial"/>
          <w:sz w:val="22"/>
          <w:szCs w:val="22"/>
        </w:rPr>
        <w:t xml:space="preserve"> a</w:t>
      </w:r>
      <w:r w:rsidRPr="0071521E">
        <w:rPr>
          <w:rFonts w:ascii="Arial" w:hAnsi="Arial" w:cs="Arial"/>
          <w:sz w:val="22"/>
          <w:szCs w:val="22"/>
        </w:rPr>
        <w:t>nd Cassandra turns him down</w:t>
      </w:r>
      <w:r w:rsidR="00A4398F" w:rsidRPr="0071521E">
        <w:rPr>
          <w:rFonts w:ascii="Arial" w:hAnsi="Arial" w:cs="Arial"/>
          <w:sz w:val="22"/>
          <w:szCs w:val="22"/>
        </w:rPr>
        <w:t>,</w:t>
      </w:r>
      <w:r w:rsidRPr="0071521E">
        <w:rPr>
          <w:rFonts w:ascii="Arial" w:hAnsi="Arial" w:cs="Arial"/>
          <w:sz w:val="22"/>
          <w:szCs w:val="22"/>
        </w:rPr>
        <w:t xml:space="preserve"> because she has promised Tom that she would never marry anyone else, even though she knows that Tom is dead and that he would have wanted her to move on</w:t>
      </w:r>
      <w:r w:rsidR="00760438" w:rsidRPr="0071521E">
        <w:rPr>
          <w:rFonts w:ascii="Arial" w:hAnsi="Arial" w:cs="Arial"/>
          <w:sz w:val="22"/>
          <w:szCs w:val="22"/>
        </w:rPr>
        <w:t>.</w:t>
      </w:r>
      <w:r w:rsidRPr="0071521E">
        <w:rPr>
          <w:rFonts w:ascii="Arial" w:hAnsi="Arial" w:cs="Arial"/>
          <w:sz w:val="22"/>
          <w:szCs w:val="22"/>
        </w:rPr>
        <w:t xml:space="preserve"> </w:t>
      </w:r>
    </w:p>
    <w:p w14:paraId="5EEA5459" w14:textId="77777777" w:rsidR="00760438" w:rsidRPr="0071521E" w:rsidRDefault="00760438">
      <w:pPr>
        <w:rPr>
          <w:rFonts w:ascii="Arial" w:hAnsi="Arial" w:cs="Arial"/>
          <w:sz w:val="22"/>
          <w:szCs w:val="22"/>
        </w:rPr>
      </w:pPr>
    </w:p>
    <w:p w14:paraId="74CDC5B3" w14:textId="6A332E72" w:rsidR="00033DB6" w:rsidRPr="0071521E" w:rsidRDefault="00760438">
      <w:pPr>
        <w:rPr>
          <w:rFonts w:ascii="Arial" w:hAnsi="Arial" w:cs="Arial"/>
          <w:sz w:val="22"/>
          <w:szCs w:val="22"/>
        </w:rPr>
      </w:pPr>
      <w:r w:rsidRPr="0071521E">
        <w:rPr>
          <w:rFonts w:ascii="Arial" w:hAnsi="Arial" w:cs="Arial"/>
          <w:sz w:val="22"/>
          <w:szCs w:val="22"/>
        </w:rPr>
        <w:t xml:space="preserve">In the present day, in </w:t>
      </w:r>
      <w:r w:rsidR="000F29FE" w:rsidRPr="0071521E">
        <w:rPr>
          <w:rFonts w:ascii="Arial" w:hAnsi="Arial" w:cs="Arial"/>
          <w:sz w:val="22"/>
          <w:szCs w:val="22"/>
        </w:rPr>
        <w:t>E</w:t>
      </w:r>
      <w:r w:rsidRPr="0071521E">
        <w:rPr>
          <w:rFonts w:ascii="Arial" w:hAnsi="Arial" w:cs="Arial"/>
          <w:sz w:val="22"/>
          <w:szCs w:val="22"/>
        </w:rPr>
        <w:t xml:space="preserve">pisode </w:t>
      </w:r>
      <w:r w:rsidR="00E500CC" w:rsidRPr="0071521E">
        <w:rPr>
          <w:rFonts w:ascii="Arial" w:hAnsi="Arial" w:cs="Arial"/>
          <w:sz w:val="22"/>
          <w:szCs w:val="22"/>
        </w:rPr>
        <w:t>2</w:t>
      </w:r>
      <w:r w:rsidRPr="0071521E">
        <w:rPr>
          <w:rFonts w:ascii="Arial" w:hAnsi="Arial" w:cs="Arial"/>
          <w:sz w:val="22"/>
          <w:szCs w:val="22"/>
        </w:rPr>
        <w:t xml:space="preserve">, Cass gets diphtheria. In </w:t>
      </w:r>
      <w:r w:rsidR="00C327F6" w:rsidRPr="0071521E">
        <w:rPr>
          <w:rFonts w:ascii="Arial" w:hAnsi="Arial" w:cs="Arial"/>
          <w:sz w:val="22"/>
          <w:szCs w:val="22"/>
        </w:rPr>
        <w:t>Episode 3</w:t>
      </w:r>
      <w:r w:rsidR="008F3CEE" w:rsidRPr="0071521E">
        <w:rPr>
          <w:rFonts w:ascii="Arial" w:hAnsi="Arial" w:cs="Arial"/>
          <w:sz w:val="22"/>
          <w:szCs w:val="22"/>
        </w:rPr>
        <w:t>, t</w:t>
      </w:r>
      <w:r w:rsidRPr="0071521E">
        <w:rPr>
          <w:rFonts w:ascii="Arial" w:hAnsi="Arial" w:cs="Arial"/>
          <w:sz w:val="22"/>
          <w:szCs w:val="22"/>
        </w:rPr>
        <w:t>his is a big one for us, which I feel we're going to delve deeply into when we get into our discussion of themes and such</w:t>
      </w:r>
      <w:r w:rsidR="008F3CEE" w:rsidRPr="0071521E">
        <w:rPr>
          <w:rFonts w:ascii="Arial" w:hAnsi="Arial" w:cs="Arial"/>
          <w:sz w:val="22"/>
          <w:szCs w:val="22"/>
        </w:rPr>
        <w:t>,</w:t>
      </w:r>
      <w:r w:rsidRPr="0071521E">
        <w:rPr>
          <w:rFonts w:ascii="Arial" w:hAnsi="Arial" w:cs="Arial"/>
          <w:sz w:val="22"/>
          <w:szCs w:val="22"/>
        </w:rPr>
        <w:t xml:space="preserve"> </w:t>
      </w:r>
      <w:r w:rsidR="008F3CEE" w:rsidRPr="0071521E">
        <w:rPr>
          <w:rFonts w:ascii="Arial" w:hAnsi="Arial" w:cs="Arial"/>
          <w:sz w:val="22"/>
          <w:szCs w:val="22"/>
        </w:rPr>
        <w:t>b</w:t>
      </w:r>
      <w:r w:rsidRPr="0071521E">
        <w:rPr>
          <w:rFonts w:ascii="Arial" w:hAnsi="Arial" w:cs="Arial"/>
          <w:sz w:val="22"/>
          <w:szCs w:val="22"/>
        </w:rPr>
        <w:t xml:space="preserve">ut this is the episode where in order to escape Mary coming </w:t>
      </w:r>
      <w:r w:rsidR="008F3CEE" w:rsidRPr="0071521E">
        <w:rPr>
          <w:rFonts w:ascii="Arial" w:hAnsi="Arial" w:cs="Arial"/>
          <w:sz w:val="22"/>
          <w:szCs w:val="22"/>
        </w:rPr>
        <w:t xml:space="preserve">to </w:t>
      </w:r>
      <w:r w:rsidRPr="0071521E">
        <w:rPr>
          <w:rFonts w:ascii="Arial" w:hAnsi="Arial" w:cs="Arial"/>
          <w:sz w:val="22"/>
          <w:szCs w:val="22"/>
        </w:rPr>
        <w:t xml:space="preserve">town, </w:t>
      </w:r>
      <w:r w:rsidR="00BB5B11" w:rsidRPr="0071521E">
        <w:rPr>
          <w:rFonts w:ascii="Arial" w:hAnsi="Arial" w:cs="Arial"/>
          <w:b/>
          <w:bCs/>
          <w:sz w:val="22"/>
          <w:szCs w:val="22"/>
        </w:rPr>
        <w:t>[00:32:00]</w:t>
      </w:r>
      <w:r w:rsidR="00BB5B11" w:rsidRPr="0071521E">
        <w:rPr>
          <w:rFonts w:ascii="Arial" w:hAnsi="Arial" w:cs="Arial"/>
          <w:sz w:val="22"/>
          <w:szCs w:val="22"/>
        </w:rPr>
        <w:t xml:space="preserve"> </w:t>
      </w:r>
      <w:r w:rsidRPr="0071521E">
        <w:rPr>
          <w:rFonts w:ascii="Arial" w:hAnsi="Arial" w:cs="Arial"/>
          <w:sz w:val="22"/>
          <w:szCs w:val="22"/>
        </w:rPr>
        <w:t>the sisters go to visit their friends</w:t>
      </w:r>
      <w:r w:rsidR="00964D0D" w:rsidRPr="0071521E">
        <w:rPr>
          <w:rFonts w:ascii="Arial" w:hAnsi="Arial" w:cs="Arial"/>
          <w:sz w:val="22"/>
          <w:szCs w:val="22"/>
        </w:rPr>
        <w:t>.</w:t>
      </w:r>
      <w:r w:rsidR="008F3CEE" w:rsidRPr="0071521E">
        <w:rPr>
          <w:rFonts w:ascii="Arial" w:hAnsi="Arial" w:cs="Arial"/>
          <w:sz w:val="22"/>
          <w:szCs w:val="22"/>
        </w:rPr>
        <w:t xml:space="preserve"> </w:t>
      </w:r>
      <w:r w:rsidRPr="0071521E">
        <w:rPr>
          <w:rFonts w:ascii="Arial" w:hAnsi="Arial" w:cs="Arial"/>
          <w:sz w:val="22"/>
          <w:szCs w:val="22"/>
        </w:rPr>
        <w:t>The Big</w:t>
      </w:r>
      <w:r w:rsidR="008F3CEE" w:rsidRPr="0071521E">
        <w:rPr>
          <w:rFonts w:ascii="Arial" w:hAnsi="Arial" w:cs="Arial"/>
          <w:sz w:val="22"/>
          <w:szCs w:val="22"/>
        </w:rPr>
        <w:t>g-</w:t>
      </w:r>
      <w:r w:rsidRPr="0071521E">
        <w:rPr>
          <w:rFonts w:ascii="Arial" w:hAnsi="Arial" w:cs="Arial"/>
          <w:sz w:val="22"/>
          <w:szCs w:val="22"/>
        </w:rPr>
        <w:t>Wither</w:t>
      </w:r>
      <w:r w:rsidR="008F3CEE" w:rsidRPr="0071521E">
        <w:rPr>
          <w:rFonts w:ascii="Arial" w:hAnsi="Arial" w:cs="Arial"/>
          <w:sz w:val="22"/>
          <w:szCs w:val="22"/>
        </w:rPr>
        <w:t>’</w:t>
      </w:r>
      <w:r w:rsidRPr="0071521E">
        <w:rPr>
          <w:rFonts w:ascii="Arial" w:hAnsi="Arial" w:cs="Arial"/>
          <w:sz w:val="22"/>
          <w:szCs w:val="22"/>
        </w:rPr>
        <w:t>s</w:t>
      </w:r>
      <w:r w:rsidR="00EB0AD1" w:rsidRPr="0071521E">
        <w:rPr>
          <w:rFonts w:ascii="Arial" w:hAnsi="Arial" w:cs="Arial"/>
          <w:sz w:val="22"/>
          <w:szCs w:val="22"/>
        </w:rPr>
        <w:t>?</w:t>
      </w:r>
      <w:r w:rsidRPr="0071521E">
        <w:rPr>
          <w:rFonts w:ascii="Arial" w:hAnsi="Arial" w:cs="Arial"/>
          <w:sz w:val="22"/>
          <w:szCs w:val="22"/>
        </w:rPr>
        <w:t xml:space="preserve"> </w:t>
      </w:r>
    </w:p>
    <w:p w14:paraId="1E33C5F6" w14:textId="77777777" w:rsidR="00964D0D" w:rsidRPr="0071521E" w:rsidRDefault="00964D0D">
      <w:pPr>
        <w:rPr>
          <w:rFonts w:ascii="Arial" w:hAnsi="Arial" w:cs="Arial"/>
          <w:b/>
          <w:bCs/>
          <w:sz w:val="22"/>
          <w:szCs w:val="22"/>
        </w:rPr>
      </w:pPr>
    </w:p>
    <w:p w14:paraId="15264F41" w14:textId="0D6E03DA" w:rsidR="00033DB6" w:rsidRPr="0071521E" w:rsidRDefault="00E275AD">
      <w:pPr>
        <w:rPr>
          <w:rFonts w:ascii="Arial" w:hAnsi="Arial" w:cs="Arial"/>
          <w:sz w:val="22"/>
          <w:szCs w:val="22"/>
        </w:rPr>
      </w:pPr>
      <w:r w:rsidRPr="0071521E">
        <w:rPr>
          <w:rFonts w:ascii="Arial" w:hAnsi="Arial" w:cs="Arial"/>
          <w:b/>
          <w:bCs/>
          <w:sz w:val="22"/>
          <w:szCs w:val="22"/>
        </w:rPr>
        <w:t>Sarah:</w:t>
      </w:r>
      <w:r w:rsidR="00EB0AD1" w:rsidRPr="0071521E">
        <w:rPr>
          <w:rFonts w:ascii="Arial" w:hAnsi="Arial" w:cs="Arial"/>
          <w:sz w:val="22"/>
          <w:szCs w:val="22"/>
        </w:rPr>
        <w:t xml:space="preserve"> </w:t>
      </w:r>
      <w:r w:rsidRPr="0071521E">
        <w:rPr>
          <w:rFonts w:ascii="Arial" w:hAnsi="Arial" w:cs="Arial"/>
          <w:sz w:val="22"/>
          <w:szCs w:val="22"/>
        </w:rPr>
        <w:t xml:space="preserve">That's </w:t>
      </w:r>
      <w:r w:rsidR="00EB0AD1" w:rsidRPr="0071521E">
        <w:rPr>
          <w:rFonts w:ascii="Arial" w:hAnsi="Arial" w:cs="Arial"/>
          <w:sz w:val="22"/>
          <w:szCs w:val="22"/>
        </w:rPr>
        <w:t>right.</w:t>
      </w:r>
    </w:p>
    <w:p w14:paraId="577ED0EF" w14:textId="77777777" w:rsidR="00EB0AD1" w:rsidRPr="0071521E" w:rsidRDefault="00EB0AD1">
      <w:pPr>
        <w:rPr>
          <w:rFonts w:ascii="Arial" w:hAnsi="Arial" w:cs="Arial"/>
          <w:sz w:val="22"/>
          <w:szCs w:val="22"/>
        </w:rPr>
      </w:pPr>
    </w:p>
    <w:p w14:paraId="38E08A08" w14:textId="6CA8949C" w:rsidR="00EB0AD1" w:rsidRPr="0071521E" w:rsidRDefault="00EB0AD1">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Mm-hmm. </w:t>
      </w:r>
    </w:p>
    <w:p w14:paraId="38D455F0" w14:textId="77777777" w:rsidR="009D11D5" w:rsidRPr="0071521E" w:rsidRDefault="009D11D5">
      <w:pPr>
        <w:rPr>
          <w:rFonts w:ascii="Arial" w:hAnsi="Arial" w:cs="Arial"/>
          <w:b/>
          <w:bCs/>
          <w:sz w:val="22"/>
          <w:szCs w:val="22"/>
        </w:rPr>
      </w:pPr>
    </w:p>
    <w:p w14:paraId="79BB2163" w14:textId="5D69A463" w:rsidR="00033DB6" w:rsidRPr="0071521E" w:rsidRDefault="00400EF6">
      <w:pPr>
        <w:rPr>
          <w:rFonts w:ascii="Arial" w:hAnsi="Arial" w:cs="Arial"/>
          <w:sz w:val="22"/>
          <w:szCs w:val="22"/>
        </w:rPr>
      </w:pPr>
      <w:r w:rsidRPr="0071521E">
        <w:rPr>
          <w:rFonts w:ascii="Arial" w:hAnsi="Arial" w:cs="Arial"/>
          <w:b/>
          <w:bCs/>
          <w:sz w:val="22"/>
          <w:szCs w:val="22"/>
        </w:rPr>
        <w:t>Molly:</w:t>
      </w:r>
      <w:r w:rsidR="00EB0AD1" w:rsidRPr="0071521E">
        <w:rPr>
          <w:rFonts w:ascii="Arial" w:hAnsi="Arial" w:cs="Arial"/>
          <w:sz w:val="22"/>
          <w:szCs w:val="22"/>
        </w:rPr>
        <w:t xml:space="preserve"> </w:t>
      </w:r>
      <w:r w:rsidRPr="0071521E">
        <w:rPr>
          <w:rFonts w:ascii="Arial" w:hAnsi="Arial" w:cs="Arial"/>
          <w:sz w:val="22"/>
          <w:szCs w:val="22"/>
        </w:rPr>
        <w:t xml:space="preserve">Great name. </w:t>
      </w:r>
    </w:p>
    <w:p w14:paraId="72188360" w14:textId="77777777" w:rsidR="00042AAC" w:rsidRPr="0071521E" w:rsidRDefault="00042AAC">
      <w:pPr>
        <w:rPr>
          <w:rFonts w:ascii="Arial" w:hAnsi="Arial" w:cs="Arial"/>
          <w:b/>
          <w:bCs/>
          <w:sz w:val="22"/>
          <w:szCs w:val="22"/>
        </w:rPr>
      </w:pPr>
    </w:p>
    <w:p w14:paraId="1AFCDCB0" w14:textId="0619CCCD" w:rsidR="00033DB6" w:rsidRPr="0071521E" w:rsidRDefault="00824F8D">
      <w:pPr>
        <w:rPr>
          <w:rFonts w:ascii="Arial" w:hAnsi="Arial" w:cs="Arial"/>
          <w:sz w:val="22"/>
          <w:szCs w:val="22"/>
        </w:rPr>
      </w:pPr>
      <w:r w:rsidRPr="0071521E">
        <w:rPr>
          <w:rFonts w:ascii="Arial" w:hAnsi="Arial" w:cs="Arial"/>
          <w:b/>
          <w:bCs/>
          <w:sz w:val="22"/>
          <w:szCs w:val="22"/>
        </w:rPr>
        <w:lastRenderedPageBreak/>
        <w:t>Prerna:</w:t>
      </w:r>
      <w:r w:rsidR="00EB0AD1" w:rsidRPr="0071521E">
        <w:rPr>
          <w:rFonts w:ascii="Arial" w:hAnsi="Arial" w:cs="Arial"/>
          <w:sz w:val="22"/>
          <w:szCs w:val="22"/>
        </w:rPr>
        <w:t xml:space="preserve"> </w:t>
      </w:r>
      <w:r w:rsidR="003A4CEE" w:rsidRPr="0071521E">
        <w:rPr>
          <w:rFonts w:ascii="Arial" w:hAnsi="Arial" w:cs="Arial"/>
          <w:sz w:val="22"/>
          <w:szCs w:val="22"/>
        </w:rPr>
        <w:t xml:space="preserve">That’s </w:t>
      </w:r>
      <w:r w:rsidRPr="0071521E">
        <w:rPr>
          <w:rFonts w:ascii="Arial" w:hAnsi="Arial" w:cs="Arial"/>
          <w:sz w:val="22"/>
          <w:szCs w:val="22"/>
        </w:rPr>
        <w:t xml:space="preserve">a good name. </w:t>
      </w:r>
    </w:p>
    <w:p w14:paraId="6B8F116F" w14:textId="77777777" w:rsidR="006A5BD7" w:rsidRPr="0071521E" w:rsidRDefault="006A5BD7">
      <w:pPr>
        <w:rPr>
          <w:rFonts w:ascii="Arial" w:hAnsi="Arial" w:cs="Arial"/>
          <w:b/>
          <w:bCs/>
          <w:sz w:val="22"/>
          <w:szCs w:val="22"/>
        </w:rPr>
      </w:pPr>
    </w:p>
    <w:p w14:paraId="71AAFA04" w14:textId="46FB2181" w:rsidR="00033DB6" w:rsidRPr="0071521E" w:rsidRDefault="00400EF6">
      <w:pPr>
        <w:rPr>
          <w:rFonts w:ascii="Arial" w:hAnsi="Arial" w:cs="Arial"/>
          <w:sz w:val="22"/>
          <w:szCs w:val="22"/>
        </w:rPr>
      </w:pPr>
      <w:r w:rsidRPr="0071521E">
        <w:rPr>
          <w:rFonts w:ascii="Arial" w:hAnsi="Arial" w:cs="Arial"/>
          <w:b/>
          <w:bCs/>
          <w:sz w:val="22"/>
          <w:szCs w:val="22"/>
        </w:rPr>
        <w:t>Molly:</w:t>
      </w:r>
      <w:r w:rsidR="00221205" w:rsidRPr="0071521E">
        <w:rPr>
          <w:rFonts w:ascii="Arial" w:hAnsi="Arial" w:cs="Arial"/>
          <w:sz w:val="22"/>
          <w:szCs w:val="22"/>
        </w:rPr>
        <w:t xml:space="preserve"> </w:t>
      </w:r>
      <w:r w:rsidRPr="0071521E">
        <w:rPr>
          <w:rFonts w:ascii="Arial" w:hAnsi="Arial" w:cs="Arial"/>
          <w:sz w:val="22"/>
          <w:szCs w:val="22"/>
        </w:rPr>
        <w:t xml:space="preserve">Jane gets drunk in this and accepts a proposal from Harris </w:t>
      </w:r>
      <w:r w:rsidR="00CF50AF" w:rsidRPr="0071521E">
        <w:rPr>
          <w:rFonts w:ascii="Arial" w:hAnsi="Arial" w:cs="Arial"/>
          <w:sz w:val="22"/>
          <w:szCs w:val="22"/>
        </w:rPr>
        <w:t>Bigg-Wither</w:t>
      </w:r>
      <w:r w:rsidRPr="0071521E">
        <w:rPr>
          <w:rFonts w:ascii="Arial" w:hAnsi="Arial" w:cs="Arial"/>
          <w:sz w:val="22"/>
          <w:szCs w:val="22"/>
        </w:rPr>
        <w:t>. And then</w:t>
      </w:r>
      <w:r w:rsidR="002660BE" w:rsidRPr="0071521E">
        <w:rPr>
          <w:rFonts w:ascii="Arial" w:hAnsi="Arial" w:cs="Arial"/>
          <w:sz w:val="22"/>
          <w:szCs w:val="22"/>
        </w:rPr>
        <w:t>,</w:t>
      </w:r>
      <w:r w:rsidRPr="0071521E">
        <w:rPr>
          <w:rFonts w:ascii="Arial" w:hAnsi="Arial" w:cs="Arial"/>
          <w:sz w:val="22"/>
          <w:szCs w:val="22"/>
        </w:rPr>
        <w:t xml:space="preserve"> in the morning</w:t>
      </w:r>
      <w:r w:rsidR="00E862A0" w:rsidRPr="0071521E">
        <w:rPr>
          <w:rFonts w:ascii="Arial" w:hAnsi="Arial" w:cs="Arial"/>
          <w:sz w:val="22"/>
          <w:szCs w:val="22"/>
        </w:rPr>
        <w:t xml:space="preserve">-- </w:t>
      </w:r>
      <w:r w:rsidR="00307F26" w:rsidRPr="0071521E">
        <w:rPr>
          <w:rFonts w:ascii="Arial" w:hAnsi="Arial" w:cs="Arial"/>
          <w:sz w:val="22"/>
          <w:szCs w:val="22"/>
        </w:rPr>
        <w:t>w</w:t>
      </w:r>
      <w:r w:rsidRPr="0071521E">
        <w:rPr>
          <w:rFonts w:ascii="Arial" w:hAnsi="Arial" w:cs="Arial"/>
          <w:sz w:val="22"/>
          <w:szCs w:val="22"/>
        </w:rPr>
        <w:t>ell, actually, that night, Cassandra</w:t>
      </w:r>
      <w:r w:rsidR="00E862A0" w:rsidRPr="0071521E">
        <w:rPr>
          <w:rFonts w:ascii="Arial" w:hAnsi="Arial" w:cs="Arial"/>
          <w:sz w:val="22"/>
          <w:szCs w:val="22"/>
        </w:rPr>
        <w:t xml:space="preserve"> is like, </w:t>
      </w:r>
      <w:r w:rsidR="00EF6F47" w:rsidRPr="0071521E">
        <w:rPr>
          <w:rFonts w:ascii="Arial" w:hAnsi="Arial" w:cs="Arial"/>
          <w:sz w:val="22"/>
          <w:szCs w:val="22"/>
        </w:rPr>
        <w:t>“</w:t>
      </w:r>
      <w:r w:rsidR="00E862A0" w:rsidRPr="0071521E">
        <w:rPr>
          <w:rFonts w:ascii="Arial" w:hAnsi="Arial" w:cs="Arial"/>
          <w:sz w:val="22"/>
          <w:szCs w:val="22"/>
        </w:rPr>
        <w:t>What</w:t>
      </w:r>
      <w:r w:rsidRPr="0071521E">
        <w:rPr>
          <w:rFonts w:ascii="Arial" w:hAnsi="Arial" w:cs="Arial"/>
          <w:sz w:val="22"/>
          <w:szCs w:val="22"/>
        </w:rPr>
        <w:t xml:space="preserve"> have you done?</w:t>
      </w:r>
      <w:r w:rsidR="00E862A0" w:rsidRPr="0071521E">
        <w:rPr>
          <w:rFonts w:ascii="Arial" w:hAnsi="Arial" w:cs="Arial"/>
          <w:sz w:val="22"/>
          <w:szCs w:val="22"/>
        </w:rPr>
        <w:t>”</w:t>
      </w:r>
      <w:r w:rsidRPr="0071521E">
        <w:rPr>
          <w:rFonts w:ascii="Arial" w:hAnsi="Arial" w:cs="Arial"/>
          <w:sz w:val="22"/>
          <w:szCs w:val="22"/>
        </w:rPr>
        <w:t xml:space="preserve"> And Jane is</w:t>
      </w:r>
      <w:r w:rsidR="00E862A0" w:rsidRPr="0071521E">
        <w:rPr>
          <w:rFonts w:ascii="Arial" w:hAnsi="Arial" w:cs="Arial"/>
          <w:sz w:val="22"/>
          <w:szCs w:val="22"/>
        </w:rPr>
        <w:t xml:space="preserve"> like</w:t>
      </w:r>
      <w:r w:rsidR="00ED1C61" w:rsidRPr="0071521E">
        <w:rPr>
          <w:rFonts w:ascii="Arial" w:hAnsi="Arial" w:cs="Arial"/>
          <w:sz w:val="22"/>
          <w:szCs w:val="22"/>
        </w:rPr>
        <w:t>,</w:t>
      </w:r>
      <w:r w:rsidR="00E862A0" w:rsidRPr="0071521E">
        <w:rPr>
          <w:rFonts w:ascii="Arial" w:hAnsi="Arial" w:cs="Arial"/>
          <w:sz w:val="22"/>
          <w:szCs w:val="22"/>
        </w:rPr>
        <w:t xml:space="preserve"> “Y</w:t>
      </w:r>
      <w:r w:rsidRPr="0071521E">
        <w:rPr>
          <w:rFonts w:ascii="Arial" w:hAnsi="Arial" w:cs="Arial"/>
          <w:sz w:val="22"/>
          <w:szCs w:val="22"/>
        </w:rPr>
        <w:t xml:space="preserve">ou're </w:t>
      </w:r>
      <w:r w:rsidR="00E862A0" w:rsidRPr="0071521E">
        <w:rPr>
          <w:rFonts w:ascii="Arial" w:hAnsi="Arial" w:cs="Arial"/>
          <w:sz w:val="22"/>
          <w:szCs w:val="22"/>
        </w:rPr>
        <w:t xml:space="preserve">right,” </w:t>
      </w:r>
      <w:r w:rsidR="00E86D37" w:rsidRPr="0071521E">
        <w:rPr>
          <w:rFonts w:ascii="Arial" w:hAnsi="Arial" w:cs="Arial"/>
          <w:sz w:val="22"/>
          <w:szCs w:val="22"/>
        </w:rPr>
        <w:t xml:space="preserve">[Becca laughs] </w:t>
      </w:r>
      <w:r w:rsidR="00E862A0" w:rsidRPr="0071521E">
        <w:rPr>
          <w:rFonts w:ascii="Arial" w:hAnsi="Arial" w:cs="Arial"/>
          <w:sz w:val="22"/>
          <w:szCs w:val="22"/>
        </w:rPr>
        <w:t>a</w:t>
      </w:r>
      <w:r w:rsidRPr="0071521E">
        <w:rPr>
          <w:rFonts w:ascii="Arial" w:hAnsi="Arial" w:cs="Arial"/>
          <w:sz w:val="22"/>
          <w:szCs w:val="22"/>
        </w:rPr>
        <w:t>nd</w:t>
      </w:r>
      <w:r w:rsidR="00E862A0" w:rsidRPr="0071521E">
        <w:rPr>
          <w:rFonts w:ascii="Arial" w:hAnsi="Arial" w:cs="Arial"/>
          <w:sz w:val="22"/>
          <w:szCs w:val="22"/>
        </w:rPr>
        <w:t xml:space="preserve"> </w:t>
      </w:r>
      <w:r w:rsidRPr="0071521E">
        <w:rPr>
          <w:rFonts w:ascii="Arial" w:hAnsi="Arial" w:cs="Arial"/>
          <w:sz w:val="22"/>
          <w:szCs w:val="22"/>
        </w:rPr>
        <w:t>in the morning</w:t>
      </w:r>
      <w:r w:rsidR="00DD5B16" w:rsidRPr="0071521E">
        <w:rPr>
          <w:rFonts w:ascii="Arial" w:hAnsi="Arial" w:cs="Arial"/>
          <w:sz w:val="22"/>
          <w:szCs w:val="22"/>
        </w:rPr>
        <w:t>,</w:t>
      </w:r>
      <w:r w:rsidRPr="0071521E">
        <w:rPr>
          <w:rFonts w:ascii="Arial" w:hAnsi="Arial" w:cs="Arial"/>
          <w:sz w:val="22"/>
          <w:szCs w:val="22"/>
        </w:rPr>
        <w:t xml:space="preserve"> she breaks it off. </w:t>
      </w:r>
    </w:p>
    <w:p w14:paraId="2E24276C" w14:textId="77777777" w:rsidR="00721261" w:rsidRPr="0071521E" w:rsidRDefault="00721261">
      <w:pPr>
        <w:rPr>
          <w:rFonts w:ascii="Arial" w:hAnsi="Arial" w:cs="Arial"/>
          <w:b/>
          <w:bCs/>
          <w:sz w:val="22"/>
          <w:szCs w:val="22"/>
        </w:rPr>
      </w:pPr>
    </w:p>
    <w:p w14:paraId="2E69D0A8" w14:textId="77777777" w:rsidR="000E5CF7" w:rsidRPr="0071521E" w:rsidRDefault="001C75C0">
      <w:pPr>
        <w:rPr>
          <w:rFonts w:ascii="Arial" w:hAnsi="Arial" w:cs="Arial"/>
          <w:sz w:val="22"/>
          <w:szCs w:val="22"/>
        </w:rPr>
      </w:pPr>
      <w:r w:rsidRPr="0071521E">
        <w:rPr>
          <w:rFonts w:ascii="Arial" w:hAnsi="Arial" w:cs="Arial"/>
          <w:b/>
          <w:bCs/>
          <w:sz w:val="22"/>
          <w:szCs w:val="22"/>
        </w:rPr>
        <w:t>Becca:</w:t>
      </w:r>
      <w:r w:rsidR="00E862A0" w:rsidRPr="0071521E">
        <w:rPr>
          <w:rFonts w:ascii="Arial" w:hAnsi="Arial" w:cs="Arial"/>
          <w:sz w:val="22"/>
          <w:szCs w:val="22"/>
        </w:rPr>
        <w:t xml:space="preserve"> </w:t>
      </w:r>
      <w:r w:rsidRPr="0071521E">
        <w:rPr>
          <w:rFonts w:ascii="Arial" w:hAnsi="Arial" w:cs="Arial"/>
          <w:sz w:val="22"/>
          <w:szCs w:val="22"/>
        </w:rPr>
        <w:t xml:space="preserve">That's the LOL JK of all time. </w:t>
      </w:r>
    </w:p>
    <w:p w14:paraId="58B84686" w14:textId="77777777" w:rsidR="000E5CF7" w:rsidRPr="0071521E" w:rsidRDefault="000E5CF7">
      <w:pPr>
        <w:rPr>
          <w:rFonts w:ascii="Arial" w:hAnsi="Arial" w:cs="Arial"/>
          <w:sz w:val="22"/>
          <w:szCs w:val="22"/>
        </w:rPr>
      </w:pPr>
    </w:p>
    <w:p w14:paraId="4746607E" w14:textId="6918CC2B" w:rsidR="00033DB6" w:rsidRPr="0071521E" w:rsidRDefault="000E5CF7">
      <w:pPr>
        <w:rPr>
          <w:rFonts w:ascii="Arial" w:hAnsi="Arial" w:cs="Arial"/>
          <w:sz w:val="22"/>
          <w:szCs w:val="22"/>
        </w:rPr>
      </w:pPr>
      <w:r w:rsidRPr="0071521E">
        <w:rPr>
          <w:rFonts w:ascii="Arial" w:hAnsi="Arial" w:cs="Arial"/>
          <w:sz w:val="22"/>
          <w:szCs w:val="22"/>
        </w:rPr>
        <w:t>[laughter]</w:t>
      </w:r>
      <w:r w:rsidR="00E862A0" w:rsidRPr="0071521E">
        <w:rPr>
          <w:rFonts w:ascii="Arial" w:hAnsi="Arial" w:cs="Arial"/>
          <w:sz w:val="22"/>
          <w:szCs w:val="22"/>
        </w:rPr>
        <w:t xml:space="preserve"> </w:t>
      </w:r>
    </w:p>
    <w:p w14:paraId="5A0E5547" w14:textId="77777777" w:rsidR="000E5CF7" w:rsidRPr="0071521E" w:rsidRDefault="000E5CF7">
      <w:pPr>
        <w:rPr>
          <w:rFonts w:ascii="Arial" w:hAnsi="Arial" w:cs="Arial"/>
          <w:b/>
          <w:bCs/>
          <w:sz w:val="22"/>
          <w:szCs w:val="22"/>
        </w:rPr>
      </w:pPr>
    </w:p>
    <w:p w14:paraId="685AFA05" w14:textId="77777777" w:rsidR="005F4212" w:rsidRPr="0071521E" w:rsidRDefault="00400EF6">
      <w:pPr>
        <w:rPr>
          <w:rFonts w:ascii="Arial" w:hAnsi="Arial" w:cs="Arial"/>
          <w:sz w:val="22"/>
          <w:szCs w:val="22"/>
        </w:rPr>
      </w:pPr>
      <w:r w:rsidRPr="0071521E">
        <w:rPr>
          <w:rFonts w:ascii="Arial" w:hAnsi="Arial" w:cs="Arial"/>
          <w:b/>
          <w:bCs/>
          <w:sz w:val="22"/>
          <w:szCs w:val="22"/>
        </w:rPr>
        <w:t>Molly:</w:t>
      </w:r>
      <w:r w:rsidR="00E862A0" w:rsidRPr="0071521E">
        <w:rPr>
          <w:rFonts w:ascii="Arial" w:hAnsi="Arial" w:cs="Arial"/>
          <w:sz w:val="22"/>
          <w:szCs w:val="22"/>
        </w:rPr>
        <w:t xml:space="preserve"> </w:t>
      </w:r>
      <w:r w:rsidRPr="0071521E">
        <w:rPr>
          <w:rFonts w:ascii="Arial" w:hAnsi="Arial" w:cs="Arial"/>
          <w:sz w:val="22"/>
          <w:szCs w:val="22"/>
        </w:rPr>
        <w:t xml:space="preserve">Yeah. Also in that episode, the father, Mr. </w:t>
      </w:r>
      <w:r w:rsidR="001C75C0" w:rsidRPr="0071521E">
        <w:rPr>
          <w:rFonts w:ascii="Arial" w:hAnsi="Arial" w:cs="Arial"/>
          <w:sz w:val="22"/>
          <w:szCs w:val="22"/>
        </w:rPr>
        <w:t>Austen</w:t>
      </w:r>
      <w:r w:rsidRPr="0071521E">
        <w:rPr>
          <w:rFonts w:ascii="Arial" w:hAnsi="Arial" w:cs="Arial"/>
          <w:sz w:val="22"/>
          <w:szCs w:val="22"/>
        </w:rPr>
        <w:t xml:space="preserve">, dies and their evil brother with Mary </w:t>
      </w:r>
      <w:r w:rsidR="00DE2A05" w:rsidRPr="0071521E">
        <w:rPr>
          <w:rFonts w:ascii="Arial" w:hAnsi="Arial" w:cs="Arial"/>
          <w:sz w:val="22"/>
          <w:szCs w:val="22"/>
        </w:rPr>
        <w:t>and Tow</w:t>
      </w:r>
      <w:r w:rsidRPr="0071521E">
        <w:rPr>
          <w:rFonts w:ascii="Arial" w:hAnsi="Arial" w:cs="Arial"/>
          <w:sz w:val="22"/>
          <w:szCs w:val="22"/>
        </w:rPr>
        <w:t>, kicks them out of their own home and they are forced to re</w:t>
      </w:r>
      <w:r w:rsidR="008B516D" w:rsidRPr="0071521E">
        <w:rPr>
          <w:rFonts w:ascii="Arial" w:hAnsi="Arial" w:cs="Arial"/>
          <w:sz w:val="22"/>
          <w:szCs w:val="22"/>
        </w:rPr>
        <w:t>-</w:t>
      </w:r>
      <w:r w:rsidRPr="0071521E">
        <w:rPr>
          <w:rFonts w:ascii="Arial" w:hAnsi="Arial" w:cs="Arial"/>
          <w:sz w:val="22"/>
          <w:szCs w:val="22"/>
        </w:rPr>
        <w:t xml:space="preserve">move to </w:t>
      </w:r>
      <w:r w:rsidR="008B516D" w:rsidRPr="0071521E">
        <w:rPr>
          <w:rFonts w:ascii="Arial" w:hAnsi="Arial" w:cs="Arial"/>
          <w:sz w:val="22"/>
          <w:szCs w:val="22"/>
        </w:rPr>
        <w:t>B</w:t>
      </w:r>
      <w:r w:rsidRPr="0071521E">
        <w:rPr>
          <w:rFonts w:ascii="Arial" w:hAnsi="Arial" w:cs="Arial"/>
          <w:sz w:val="22"/>
          <w:szCs w:val="22"/>
        </w:rPr>
        <w:t>ath. This is the same thing that has happened to Isabella</w:t>
      </w:r>
      <w:r w:rsidR="00F35001" w:rsidRPr="0071521E">
        <w:rPr>
          <w:rFonts w:ascii="Arial" w:hAnsi="Arial" w:cs="Arial"/>
          <w:sz w:val="22"/>
          <w:szCs w:val="22"/>
        </w:rPr>
        <w:t xml:space="preserve">, </w:t>
      </w:r>
      <w:r w:rsidR="00162235" w:rsidRPr="0071521E">
        <w:rPr>
          <w:rFonts w:ascii="Arial" w:hAnsi="Arial" w:cs="Arial"/>
          <w:sz w:val="22"/>
          <w:szCs w:val="22"/>
        </w:rPr>
        <w:t>o</w:t>
      </w:r>
      <w:r w:rsidRPr="0071521E">
        <w:rPr>
          <w:rFonts w:ascii="Arial" w:hAnsi="Arial" w:cs="Arial"/>
          <w:sz w:val="22"/>
          <w:szCs w:val="22"/>
        </w:rPr>
        <w:t>r that is going to happen to Isabella in the present day. Her cousin, who is very Mr. Collins coded, which we'll get into later, is trying to kick her out after the death of her father</w:t>
      </w:r>
      <w:r w:rsidR="00BA7959" w:rsidRPr="0071521E">
        <w:rPr>
          <w:rFonts w:ascii="Arial" w:hAnsi="Arial" w:cs="Arial"/>
          <w:sz w:val="22"/>
          <w:szCs w:val="22"/>
        </w:rPr>
        <w:t xml:space="preserve"> a</w:t>
      </w:r>
      <w:r w:rsidRPr="0071521E">
        <w:rPr>
          <w:rFonts w:ascii="Arial" w:hAnsi="Arial" w:cs="Arial"/>
          <w:sz w:val="22"/>
          <w:szCs w:val="22"/>
        </w:rPr>
        <w:t xml:space="preserve">nd that's why Cassandra is there trying to secure </w:t>
      </w:r>
      <w:r w:rsidR="00440A24" w:rsidRPr="0071521E">
        <w:rPr>
          <w:rFonts w:ascii="Arial" w:hAnsi="Arial" w:cs="Arial"/>
          <w:b/>
          <w:bCs/>
          <w:sz w:val="22"/>
          <w:szCs w:val="22"/>
        </w:rPr>
        <w:t>[00:33:00]</w:t>
      </w:r>
      <w:r w:rsidR="00440A24" w:rsidRPr="0071521E">
        <w:rPr>
          <w:rFonts w:ascii="Arial" w:hAnsi="Arial" w:cs="Arial"/>
          <w:sz w:val="22"/>
          <w:szCs w:val="22"/>
        </w:rPr>
        <w:t xml:space="preserve"> </w:t>
      </w:r>
      <w:r w:rsidRPr="0071521E">
        <w:rPr>
          <w:rFonts w:ascii="Arial" w:hAnsi="Arial" w:cs="Arial"/>
          <w:sz w:val="22"/>
          <w:szCs w:val="22"/>
        </w:rPr>
        <w:t xml:space="preserve">their future. </w:t>
      </w:r>
    </w:p>
    <w:p w14:paraId="18282B87" w14:textId="77777777" w:rsidR="005F4212" w:rsidRPr="0071521E" w:rsidRDefault="005F4212">
      <w:pPr>
        <w:rPr>
          <w:rFonts w:ascii="Arial" w:hAnsi="Arial" w:cs="Arial"/>
          <w:sz w:val="22"/>
          <w:szCs w:val="22"/>
        </w:rPr>
      </w:pPr>
    </w:p>
    <w:p w14:paraId="34FC39D0" w14:textId="20D4E5D6" w:rsidR="00033DB6" w:rsidRPr="0071521E" w:rsidRDefault="00000000">
      <w:pPr>
        <w:rPr>
          <w:rFonts w:ascii="Arial" w:hAnsi="Arial" w:cs="Arial"/>
          <w:sz w:val="22"/>
          <w:szCs w:val="22"/>
        </w:rPr>
      </w:pPr>
      <w:r w:rsidRPr="0071521E">
        <w:rPr>
          <w:rFonts w:ascii="Arial" w:hAnsi="Arial" w:cs="Arial"/>
          <w:sz w:val="22"/>
          <w:szCs w:val="22"/>
        </w:rPr>
        <w:t>Then</w:t>
      </w:r>
      <w:r w:rsidR="005F4212" w:rsidRPr="0071521E">
        <w:rPr>
          <w:rFonts w:ascii="Arial" w:hAnsi="Arial" w:cs="Arial"/>
          <w:sz w:val="22"/>
          <w:szCs w:val="22"/>
        </w:rPr>
        <w:t>,</w:t>
      </w:r>
      <w:r w:rsidRPr="0071521E">
        <w:rPr>
          <w:rFonts w:ascii="Arial" w:hAnsi="Arial" w:cs="Arial"/>
          <w:sz w:val="22"/>
          <w:szCs w:val="22"/>
        </w:rPr>
        <w:t xml:space="preserve"> finally, in </w:t>
      </w:r>
      <w:r w:rsidR="005F4212" w:rsidRPr="0071521E">
        <w:rPr>
          <w:rFonts w:ascii="Arial" w:hAnsi="Arial" w:cs="Arial"/>
          <w:sz w:val="22"/>
          <w:szCs w:val="22"/>
        </w:rPr>
        <w:t>E</w:t>
      </w:r>
      <w:r w:rsidRPr="0071521E">
        <w:rPr>
          <w:rFonts w:ascii="Arial" w:hAnsi="Arial" w:cs="Arial"/>
          <w:sz w:val="22"/>
          <w:szCs w:val="22"/>
        </w:rPr>
        <w:t xml:space="preserve">pisode </w:t>
      </w:r>
      <w:r w:rsidR="005F4212" w:rsidRPr="0071521E">
        <w:rPr>
          <w:rFonts w:ascii="Arial" w:hAnsi="Arial" w:cs="Arial"/>
          <w:sz w:val="22"/>
          <w:szCs w:val="22"/>
        </w:rPr>
        <w:t>4</w:t>
      </w:r>
      <w:r w:rsidRPr="0071521E">
        <w:rPr>
          <w:rFonts w:ascii="Arial" w:hAnsi="Arial" w:cs="Arial"/>
          <w:sz w:val="22"/>
          <w:szCs w:val="22"/>
        </w:rPr>
        <w:t>, the wife of one of their other brothers dies</w:t>
      </w:r>
      <w:r w:rsidR="00C279C2" w:rsidRPr="0071521E">
        <w:rPr>
          <w:rFonts w:ascii="Arial" w:hAnsi="Arial" w:cs="Arial"/>
          <w:sz w:val="22"/>
          <w:szCs w:val="22"/>
        </w:rPr>
        <w:t>,</w:t>
      </w:r>
      <w:r w:rsidRPr="0071521E">
        <w:rPr>
          <w:rFonts w:ascii="Arial" w:hAnsi="Arial" w:cs="Arial"/>
          <w:sz w:val="22"/>
          <w:szCs w:val="22"/>
        </w:rPr>
        <w:t xml:space="preserve"> and he asks Cassandra to move in with him and the kids. And Cassandra</w:t>
      </w:r>
      <w:r w:rsidR="005E329E" w:rsidRPr="0071521E">
        <w:rPr>
          <w:rFonts w:ascii="Arial" w:hAnsi="Arial" w:cs="Arial"/>
          <w:sz w:val="22"/>
          <w:szCs w:val="22"/>
        </w:rPr>
        <w:t xml:space="preserve"> is like</w:t>
      </w:r>
      <w:r w:rsidR="001575A6" w:rsidRPr="0071521E">
        <w:rPr>
          <w:rFonts w:ascii="Arial" w:hAnsi="Arial" w:cs="Arial"/>
          <w:sz w:val="22"/>
          <w:szCs w:val="22"/>
        </w:rPr>
        <w:t>,</w:t>
      </w:r>
      <w:r w:rsidR="005E329E" w:rsidRPr="0071521E">
        <w:rPr>
          <w:rFonts w:ascii="Arial" w:hAnsi="Arial" w:cs="Arial"/>
          <w:sz w:val="22"/>
          <w:szCs w:val="22"/>
        </w:rPr>
        <w:t xml:space="preserve"> “</w:t>
      </w:r>
      <w:r w:rsidRPr="0071521E">
        <w:rPr>
          <w:rFonts w:ascii="Arial" w:hAnsi="Arial" w:cs="Arial"/>
          <w:sz w:val="22"/>
          <w:szCs w:val="22"/>
        </w:rPr>
        <w:t>I have to take care of Mother and Jane. What if we moved into the cottage at Chawton House?</w:t>
      </w:r>
      <w:r w:rsidR="005E329E" w:rsidRPr="0071521E">
        <w:rPr>
          <w:rFonts w:ascii="Arial" w:hAnsi="Arial" w:cs="Arial"/>
          <w:sz w:val="22"/>
          <w:szCs w:val="22"/>
        </w:rPr>
        <w:t>”</w:t>
      </w:r>
      <w:r w:rsidRPr="0071521E">
        <w:rPr>
          <w:rFonts w:ascii="Arial" w:hAnsi="Arial" w:cs="Arial"/>
          <w:sz w:val="22"/>
          <w:szCs w:val="22"/>
        </w:rPr>
        <w:t xml:space="preserve"> </w:t>
      </w:r>
      <w:r w:rsidR="00250CFA" w:rsidRPr="0071521E">
        <w:rPr>
          <w:rFonts w:ascii="Arial" w:hAnsi="Arial" w:cs="Arial"/>
          <w:sz w:val="22"/>
          <w:szCs w:val="22"/>
        </w:rPr>
        <w:t>T</w:t>
      </w:r>
      <w:r w:rsidRPr="0071521E">
        <w:rPr>
          <w:rFonts w:ascii="Arial" w:hAnsi="Arial" w:cs="Arial"/>
          <w:sz w:val="22"/>
          <w:szCs w:val="22"/>
        </w:rPr>
        <w:t xml:space="preserve">hat is what they do. But once they're there, Jane's health declines and eventually she dies, which left both me and Becca in tears this morning. </w:t>
      </w:r>
    </w:p>
    <w:p w14:paraId="4CEB03A2" w14:textId="77777777" w:rsidR="00FB2035" w:rsidRPr="0071521E" w:rsidRDefault="00FB2035">
      <w:pPr>
        <w:rPr>
          <w:rFonts w:ascii="Arial" w:hAnsi="Arial" w:cs="Arial"/>
          <w:b/>
          <w:bCs/>
          <w:sz w:val="22"/>
          <w:szCs w:val="22"/>
        </w:rPr>
      </w:pPr>
    </w:p>
    <w:p w14:paraId="37AE63C4" w14:textId="39F5F916" w:rsidR="00481CA2" w:rsidRPr="0071521E" w:rsidRDefault="00E275AD">
      <w:pPr>
        <w:rPr>
          <w:rFonts w:ascii="Arial" w:hAnsi="Arial" w:cs="Arial"/>
          <w:sz w:val="22"/>
          <w:szCs w:val="22"/>
        </w:rPr>
      </w:pPr>
      <w:r w:rsidRPr="0071521E">
        <w:rPr>
          <w:rFonts w:ascii="Arial" w:hAnsi="Arial" w:cs="Arial"/>
          <w:b/>
          <w:bCs/>
          <w:sz w:val="22"/>
          <w:szCs w:val="22"/>
        </w:rPr>
        <w:t>Sarah:</w:t>
      </w:r>
      <w:r w:rsidR="00481CA2" w:rsidRPr="0071521E">
        <w:rPr>
          <w:rFonts w:ascii="Arial" w:hAnsi="Arial" w:cs="Arial"/>
          <w:sz w:val="22"/>
          <w:szCs w:val="22"/>
        </w:rPr>
        <w:t xml:space="preserve"> </w:t>
      </w:r>
      <w:r w:rsidRPr="0071521E">
        <w:rPr>
          <w:rFonts w:ascii="Arial" w:hAnsi="Arial" w:cs="Arial"/>
          <w:sz w:val="22"/>
          <w:szCs w:val="22"/>
        </w:rPr>
        <w:t xml:space="preserve">Me too. </w:t>
      </w:r>
    </w:p>
    <w:p w14:paraId="1073B7F7" w14:textId="77777777" w:rsidR="00481CA2" w:rsidRPr="0071521E" w:rsidRDefault="00481CA2">
      <w:pPr>
        <w:rPr>
          <w:rFonts w:ascii="Arial" w:hAnsi="Arial" w:cs="Arial"/>
          <w:sz w:val="22"/>
          <w:szCs w:val="22"/>
        </w:rPr>
      </w:pPr>
    </w:p>
    <w:p w14:paraId="0A52C2E3" w14:textId="77777777" w:rsidR="00C64215" w:rsidRPr="0071521E" w:rsidRDefault="00481CA2">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Yeah. It was such a beautiful scene</w:t>
      </w:r>
      <w:r w:rsidR="00A46EEA" w:rsidRPr="0071521E">
        <w:rPr>
          <w:rFonts w:ascii="Arial" w:hAnsi="Arial" w:cs="Arial"/>
          <w:sz w:val="22"/>
          <w:szCs w:val="22"/>
        </w:rPr>
        <w:t>,</w:t>
      </w:r>
      <w:r w:rsidRPr="0071521E">
        <w:rPr>
          <w:rFonts w:ascii="Arial" w:hAnsi="Arial" w:cs="Arial"/>
          <w:sz w:val="22"/>
          <w:szCs w:val="22"/>
        </w:rPr>
        <w:t xml:space="preserve"> and we can delve deeper into it in a minute. Meanwhile, in the present day, something that's been going on</w:t>
      </w:r>
      <w:r w:rsidR="00D06C92" w:rsidRPr="0071521E">
        <w:rPr>
          <w:rFonts w:ascii="Arial" w:hAnsi="Arial" w:cs="Arial"/>
          <w:sz w:val="22"/>
          <w:szCs w:val="22"/>
        </w:rPr>
        <w:t>,</w:t>
      </w:r>
      <w:r w:rsidRPr="0071521E">
        <w:rPr>
          <w:rFonts w:ascii="Arial" w:hAnsi="Arial" w:cs="Arial"/>
          <w:sz w:val="22"/>
          <w:szCs w:val="22"/>
        </w:rPr>
        <w:t xml:space="preserve"> is that Isabella has been having a romance with Alfie Enoch, and they have been estranged</w:t>
      </w:r>
      <w:r w:rsidR="00F32BA5" w:rsidRPr="0071521E">
        <w:rPr>
          <w:rFonts w:ascii="Arial" w:hAnsi="Arial" w:cs="Arial"/>
          <w:sz w:val="22"/>
          <w:szCs w:val="22"/>
        </w:rPr>
        <w:t>,</w:t>
      </w:r>
      <w:r w:rsidRPr="0071521E">
        <w:rPr>
          <w:rFonts w:ascii="Arial" w:hAnsi="Arial" w:cs="Arial"/>
          <w:sz w:val="22"/>
          <w:szCs w:val="22"/>
        </w:rPr>
        <w:t xml:space="preserve"> because she turned him down at one point</w:t>
      </w:r>
      <w:r w:rsidR="00974E33" w:rsidRPr="0071521E">
        <w:rPr>
          <w:rFonts w:ascii="Arial" w:hAnsi="Arial" w:cs="Arial"/>
          <w:sz w:val="22"/>
          <w:szCs w:val="22"/>
        </w:rPr>
        <w:t>,</w:t>
      </w:r>
      <w:r w:rsidRPr="0071521E">
        <w:rPr>
          <w:rFonts w:ascii="Arial" w:hAnsi="Arial" w:cs="Arial"/>
          <w:sz w:val="22"/>
          <w:szCs w:val="22"/>
        </w:rPr>
        <w:t xml:space="preserve"> because he didn't have enough money</w:t>
      </w:r>
      <w:r w:rsidR="005A6E90" w:rsidRPr="0071521E">
        <w:rPr>
          <w:rFonts w:ascii="Arial" w:hAnsi="Arial" w:cs="Arial"/>
          <w:sz w:val="22"/>
          <w:szCs w:val="22"/>
        </w:rPr>
        <w:t>, v</w:t>
      </w:r>
      <w:r w:rsidRPr="0071521E">
        <w:rPr>
          <w:rFonts w:ascii="Arial" w:hAnsi="Arial" w:cs="Arial"/>
          <w:sz w:val="22"/>
          <w:szCs w:val="22"/>
        </w:rPr>
        <w:t xml:space="preserve">ery Wentworth coded. </w:t>
      </w:r>
    </w:p>
    <w:p w14:paraId="5DFD6B69" w14:textId="77777777" w:rsidR="00C64215" w:rsidRPr="0071521E" w:rsidRDefault="00C64215">
      <w:pPr>
        <w:rPr>
          <w:rFonts w:ascii="Arial" w:hAnsi="Arial" w:cs="Arial"/>
          <w:sz w:val="22"/>
          <w:szCs w:val="22"/>
        </w:rPr>
      </w:pPr>
    </w:p>
    <w:p w14:paraId="5A23D105" w14:textId="25538059" w:rsidR="00033DB6" w:rsidRPr="0071521E" w:rsidRDefault="00481CA2">
      <w:pPr>
        <w:rPr>
          <w:rFonts w:ascii="Arial" w:hAnsi="Arial" w:cs="Arial"/>
          <w:sz w:val="22"/>
          <w:szCs w:val="22"/>
        </w:rPr>
      </w:pPr>
      <w:r w:rsidRPr="0071521E">
        <w:rPr>
          <w:rFonts w:ascii="Arial" w:hAnsi="Arial" w:cs="Arial"/>
          <w:sz w:val="22"/>
          <w:szCs w:val="22"/>
        </w:rPr>
        <w:t>And then</w:t>
      </w:r>
      <w:r w:rsidR="00A448EE" w:rsidRPr="0071521E">
        <w:rPr>
          <w:rFonts w:ascii="Arial" w:hAnsi="Arial" w:cs="Arial"/>
          <w:sz w:val="22"/>
          <w:szCs w:val="22"/>
        </w:rPr>
        <w:t>,</w:t>
      </w:r>
      <w:r w:rsidRPr="0071521E">
        <w:rPr>
          <w:rFonts w:ascii="Arial" w:hAnsi="Arial" w:cs="Arial"/>
          <w:sz w:val="22"/>
          <w:szCs w:val="22"/>
        </w:rPr>
        <w:t xml:space="preserve"> they get back together after some antics on behalf of her maid, </w:t>
      </w:r>
      <w:r w:rsidR="005A6E90" w:rsidRPr="0071521E">
        <w:rPr>
          <w:rFonts w:ascii="Arial" w:hAnsi="Arial" w:cs="Arial"/>
          <w:b/>
          <w:bCs/>
          <w:sz w:val="22"/>
          <w:szCs w:val="22"/>
        </w:rPr>
        <w:t>[00:34:00]</w:t>
      </w:r>
      <w:r w:rsidR="005A6E90" w:rsidRPr="0071521E">
        <w:rPr>
          <w:rFonts w:ascii="Arial" w:hAnsi="Arial" w:cs="Arial"/>
          <w:sz w:val="22"/>
          <w:szCs w:val="22"/>
        </w:rPr>
        <w:t xml:space="preserve"> </w:t>
      </w:r>
      <w:r w:rsidRPr="0071521E">
        <w:rPr>
          <w:rFonts w:ascii="Arial" w:hAnsi="Arial" w:cs="Arial"/>
          <w:sz w:val="22"/>
          <w:szCs w:val="22"/>
        </w:rPr>
        <w:t>which we will get into in a moment. There was probably a better way to do this</w:t>
      </w:r>
      <w:r w:rsidR="00C10CCC" w:rsidRPr="0071521E">
        <w:rPr>
          <w:rFonts w:ascii="Arial" w:hAnsi="Arial" w:cs="Arial"/>
          <w:sz w:val="22"/>
          <w:szCs w:val="22"/>
        </w:rPr>
        <w:t>. B</w:t>
      </w:r>
      <w:r w:rsidRPr="0071521E">
        <w:rPr>
          <w:rFonts w:ascii="Arial" w:hAnsi="Arial" w:cs="Arial"/>
          <w:sz w:val="22"/>
          <w:szCs w:val="22"/>
        </w:rPr>
        <w:t>ut anyway, they get back together and her future is secured and it</w:t>
      </w:r>
      <w:r w:rsidR="00070493" w:rsidRPr="0071521E">
        <w:rPr>
          <w:rFonts w:ascii="Arial" w:hAnsi="Arial" w:cs="Arial"/>
          <w:sz w:val="22"/>
          <w:szCs w:val="22"/>
        </w:rPr>
        <w:t xml:space="preserve"> </w:t>
      </w:r>
      <w:r w:rsidRPr="0071521E">
        <w:rPr>
          <w:rFonts w:ascii="Arial" w:hAnsi="Arial" w:cs="Arial"/>
          <w:sz w:val="22"/>
          <w:szCs w:val="22"/>
        </w:rPr>
        <w:t>all ends happy, but also</w:t>
      </w:r>
      <w:r w:rsidR="005A6E90" w:rsidRPr="0071521E">
        <w:rPr>
          <w:rFonts w:ascii="Arial" w:hAnsi="Arial" w:cs="Arial"/>
          <w:sz w:val="22"/>
          <w:szCs w:val="22"/>
        </w:rPr>
        <w:t>,</w:t>
      </w:r>
      <w:r w:rsidRPr="0071521E">
        <w:rPr>
          <w:rFonts w:ascii="Arial" w:hAnsi="Arial" w:cs="Arial"/>
          <w:sz w:val="22"/>
          <w:szCs w:val="22"/>
        </w:rPr>
        <w:t xml:space="preserve"> we're all sobbing. </w:t>
      </w:r>
    </w:p>
    <w:p w14:paraId="4CAD642C" w14:textId="77777777" w:rsidR="008E02E2" w:rsidRPr="0071521E" w:rsidRDefault="008E02E2">
      <w:pPr>
        <w:rPr>
          <w:rFonts w:ascii="Arial" w:hAnsi="Arial" w:cs="Arial"/>
          <w:b/>
          <w:bCs/>
          <w:sz w:val="22"/>
          <w:szCs w:val="22"/>
        </w:rPr>
      </w:pPr>
    </w:p>
    <w:p w14:paraId="3E759C19" w14:textId="2F8CEEAE" w:rsidR="008156B0" w:rsidRPr="0071521E" w:rsidRDefault="001C75C0">
      <w:pPr>
        <w:rPr>
          <w:rFonts w:ascii="Arial" w:hAnsi="Arial" w:cs="Arial"/>
          <w:sz w:val="22"/>
          <w:szCs w:val="22"/>
        </w:rPr>
      </w:pPr>
      <w:r w:rsidRPr="0071521E">
        <w:rPr>
          <w:rFonts w:ascii="Arial" w:hAnsi="Arial" w:cs="Arial"/>
          <w:b/>
          <w:bCs/>
          <w:sz w:val="22"/>
          <w:szCs w:val="22"/>
        </w:rPr>
        <w:t>Becca:</w:t>
      </w:r>
      <w:r w:rsidR="005A6E90" w:rsidRPr="0071521E">
        <w:rPr>
          <w:rFonts w:ascii="Arial" w:hAnsi="Arial" w:cs="Arial"/>
          <w:sz w:val="22"/>
          <w:szCs w:val="22"/>
        </w:rPr>
        <w:t xml:space="preserve"> </w:t>
      </w:r>
      <w:r w:rsidRPr="0071521E">
        <w:rPr>
          <w:rFonts w:ascii="Arial" w:hAnsi="Arial" w:cs="Arial"/>
          <w:sz w:val="22"/>
          <w:szCs w:val="22"/>
        </w:rPr>
        <w:t>And also</w:t>
      </w:r>
      <w:r w:rsidR="002744CE" w:rsidRPr="0071521E">
        <w:rPr>
          <w:rFonts w:ascii="Arial" w:hAnsi="Arial" w:cs="Arial"/>
          <w:sz w:val="22"/>
          <w:szCs w:val="22"/>
        </w:rPr>
        <w:t>,</w:t>
      </w:r>
      <w:r w:rsidRPr="0071521E">
        <w:rPr>
          <w:rFonts w:ascii="Arial" w:hAnsi="Arial" w:cs="Arial"/>
          <w:sz w:val="22"/>
          <w:szCs w:val="22"/>
        </w:rPr>
        <w:t xml:space="preserve"> the very most important thing that happens at the very end of</w:t>
      </w:r>
      <w:r w:rsidR="008156B0" w:rsidRPr="0071521E">
        <w:rPr>
          <w:rFonts w:ascii="Arial" w:hAnsi="Arial" w:cs="Arial"/>
          <w:sz w:val="22"/>
          <w:szCs w:val="22"/>
        </w:rPr>
        <w:t xml:space="preserve"> t</w:t>
      </w:r>
      <w:r w:rsidRPr="0071521E">
        <w:rPr>
          <w:rFonts w:ascii="Arial" w:hAnsi="Arial" w:cs="Arial"/>
          <w:sz w:val="22"/>
          <w:szCs w:val="22"/>
        </w:rPr>
        <w:t>he show</w:t>
      </w:r>
      <w:r w:rsidR="008156B0" w:rsidRPr="0071521E">
        <w:rPr>
          <w:rFonts w:ascii="Arial" w:hAnsi="Arial" w:cs="Arial"/>
          <w:sz w:val="22"/>
          <w:szCs w:val="22"/>
        </w:rPr>
        <w:t xml:space="preserve">. </w:t>
      </w:r>
    </w:p>
    <w:p w14:paraId="29E61C6D" w14:textId="77777777" w:rsidR="008156B0" w:rsidRPr="0071521E" w:rsidRDefault="008156B0">
      <w:pPr>
        <w:rPr>
          <w:rFonts w:ascii="Arial" w:hAnsi="Arial" w:cs="Arial"/>
          <w:sz w:val="22"/>
          <w:szCs w:val="22"/>
        </w:rPr>
      </w:pPr>
    </w:p>
    <w:p w14:paraId="1BC55ADC" w14:textId="21907D68" w:rsidR="00033DB6" w:rsidRPr="0071521E" w:rsidRDefault="008156B0">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Which is the burning of the letters. </w:t>
      </w:r>
    </w:p>
    <w:p w14:paraId="612763EA" w14:textId="77777777" w:rsidR="0058575F" w:rsidRPr="0071521E" w:rsidRDefault="0058575F">
      <w:pPr>
        <w:rPr>
          <w:rFonts w:ascii="Arial" w:hAnsi="Arial" w:cs="Arial"/>
          <w:b/>
          <w:bCs/>
          <w:sz w:val="22"/>
          <w:szCs w:val="22"/>
        </w:rPr>
      </w:pPr>
    </w:p>
    <w:p w14:paraId="7D3B63B0" w14:textId="33BD9A3F" w:rsidR="00033DB6" w:rsidRPr="0071521E" w:rsidRDefault="00E275AD">
      <w:pPr>
        <w:rPr>
          <w:rFonts w:ascii="Arial" w:hAnsi="Arial" w:cs="Arial"/>
          <w:sz w:val="22"/>
          <w:szCs w:val="22"/>
        </w:rPr>
      </w:pPr>
      <w:r w:rsidRPr="0071521E">
        <w:rPr>
          <w:rFonts w:ascii="Arial" w:hAnsi="Arial" w:cs="Arial"/>
          <w:b/>
          <w:bCs/>
          <w:sz w:val="22"/>
          <w:szCs w:val="22"/>
        </w:rPr>
        <w:t>Sarah:</w:t>
      </w:r>
      <w:r w:rsidR="008156B0" w:rsidRPr="0071521E">
        <w:rPr>
          <w:rFonts w:ascii="Arial" w:hAnsi="Arial" w:cs="Arial"/>
          <w:sz w:val="22"/>
          <w:szCs w:val="22"/>
        </w:rPr>
        <w:t xml:space="preserve"> </w:t>
      </w:r>
      <w:r w:rsidRPr="0071521E">
        <w:rPr>
          <w:rFonts w:ascii="Arial" w:hAnsi="Arial" w:cs="Arial"/>
          <w:sz w:val="22"/>
          <w:szCs w:val="22"/>
        </w:rPr>
        <w:t>Burning of the letters</w:t>
      </w:r>
      <w:r w:rsidR="008156B0" w:rsidRPr="0071521E">
        <w:rPr>
          <w:rFonts w:ascii="Arial" w:hAnsi="Arial" w:cs="Arial"/>
          <w:sz w:val="22"/>
          <w:szCs w:val="22"/>
        </w:rPr>
        <w:t xml:space="preserve">. </w:t>
      </w:r>
      <w:r w:rsidRPr="0071521E">
        <w:rPr>
          <w:rFonts w:ascii="Arial" w:hAnsi="Arial" w:cs="Arial"/>
          <w:sz w:val="22"/>
          <w:szCs w:val="22"/>
        </w:rPr>
        <w:t xml:space="preserve">Yeah. </w:t>
      </w:r>
    </w:p>
    <w:p w14:paraId="475E54CF" w14:textId="77777777" w:rsidR="002E23B9" w:rsidRPr="0071521E" w:rsidRDefault="002E23B9">
      <w:pPr>
        <w:rPr>
          <w:rFonts w:ascii="Arial" w:hAnsi="Arial" w:cs="Arial"/>
          <w:b/>
          <w:bCs/>
          <w:sz w:val="22"/>
          <w:szCs w:val="22"/>
        </w:rPr>
      </w:pPr>
    </w:p>
    <w:p w14:paraId="6A6C58DC" w14:textId="5B3C244E" w:rsidR="00033DB6" w:rsidRPr="0071521E" w:rsidRDefault="001C75C0">
      <w:pPr>
        <w:rPr>
          <w:rFonts w:ascii="Arial" w:hAnsi="Arial" w:cs="Arial"/>
          <w:sz w:val="22"/>
          <w:szCs w:val="22"/>
        </w:rPr>
      </w:pPr>
      <w:r w:rsidRPr="0071521E">
        <w:rPr>
          <w:rFonts w:ascii="Arial" w:hAnsi="Arial" w:cs="Arial"/>
          <w:b/>
          <w:bCs/>
          <w:sz w:val="22"/>
          <w:szCs w:val="22"/>
        </w:rPr>
        <w:t>Becca:</w:t>
      </w:r>
      <w:r w:rsidR="008156B0" w:rsidRPr="0071521E">
        <w:rPr>
          <w:rFonts w:ascii="Arial" w:hAnsi="Arial" w:cs="Arial"/>
          <w:sz w:val="22"/>
          <w:szCs w:val="22"/>
        </w:rPr>
        <w:t xml:space="preserve"> </w:t>
      </w:r>
      <w:r w:rsidRPr="0071521E">
        <w:rPr>
          <w:rFonts w:ascii="Arial" w:hAnsi="Arial" w:cs="Arial"/>
          <w:sz w:val="22"/>
          <w:szCs w:val="22"/>
        </w:rPr>
        <w:t>Cassandra Austen takes all of Jane's letters</w:t>
      </w:r>
      <w:r w:rsidR="001375F9" w:rsidRPr="0071521E">
        <w:rPr>
          <w:rFonts w:ascii="Arial" w:hAnsi="Arial" w:cs="Arial"/>
          <w:sz w:val="22"/>
          <w:szCs w:val="22"/>
        </w:rPr>
        <w:t>,</w:t>
      </w:r>
      <w:r w:rsidRPr="0071521E">
        <w:rPr>
          <w:rFonts w:ascii="Arial" w:hAnsi="Arial" w:cs="Arial"/>
          <w:sz w:val="22"/>
          <w:szCs w:val="22"/>
        </w:rPr>
        <w:t xml:space="preserve"> and this we know is actually true of Cassandra, and she burns all the ones that could have any</w:t>
      </w:r>
      <w:r w:rsidR="00404DC3" w:rsidRPr="0071521E">
        <w:rPr>
          <w:rFonts w:ascii="Arial" w:hAnsi="Arial" w:cs="Arial"/>
          <w:sz w:val="22"/>
          <w:szCs w:val="22"/>
        </w:rPr>
        <w:t xml:space="preserve">-- </w:t>
      </w:r>
      <w:r w:rsidR="00EF3B2D" w:rsidRPr="0071521E">
        <w:rPr>
          <w:rFonts w:ascii="Arial" w:hAnsi="Arial" w:cs="Arial"/>
          <w:sz w:val="22"/>
          <w:szCs w:val="22"/>
        </w:rPr>
        <w:t>a</w:t>
      </w:r>
      <w:r w:rsidRPr="0071521E">
        <w:rPr>
          <w:rFonts w:ascii="Arial" w:hAnsi="Arial" w:cs="Arial"/>
          <w:sz w:val="22"/>
          <w:szCs w:val="22"/>
        </w:rPr>
        <w:t>nything</w:t>
      </w:r>
      <w:r w:rsidR="00404DC3" w:rsidRPr="0071521E">
        <w:rPr>
          <w:rFonts w:ascii="Arial" w:hAnsi="Arial" w:cs="Arial"/>
          <w:sz w:val="22"/>
          <w:szCs w:val="22"/>
        </w:rPr>
        <w:t xml:space="preserve"> </w:t>
      </w:r>
      <w:r w:rsidRPr="0071521E">
        <w:rPr>
          <w:rFonts w:ascii="Arial" w:hAnsi="Arial" w:cs="Arial"/>
          <w:sz w:val="22"/>
          <w:szCs w:val="22"/>
        </w:rPr>
        <w:t>untoward</w:t>
      </w:r>
      <w:r w:rsidR="00404DC3" w:rsidRPr="0071521E">
        <w:rPr>
          <w:rFonts w:ascii="Arial" w:hAnsi="Arial" w:cs="Arial"/>
          <w:sz w:val="22"/>
          <w:szCs w:val="22"/>
        </w:rPr>
        <w:t xml:space="preserve"> </w:t>
      </w:r>
      <w:r w:rsidRPr="0071521E">
        <w:rPr>
          <w:rFonts w:ascii="Arial" w:hAnsi="Arial" w:cs="Arial"/>
          <w:sz w:val="22"/>
          <w:szCs w:val="22"/>
        </w:rPr>
        <w:t>shall we say</w:t>
      </w:r>
      <w:r w:rsidR="00404DC3" w:rsidRPr="0071521E">
        <w:rPr>
          <w:rFonts w:ascii="Arial" w:hAnsi="Arial" w:cs="Arial"/>
          <w:sz w:val="22"/>
          <w:szCs w:val="22"/>
        </w:rPr>
        <w:t xml:space="preserve"> </w:t>
      </w:r>
      <w:r w:rsidRPr="0071521E">
        <w:rPr>
          <w:rFonts w:ascii="Arial" w:hAnsi="Arial" w:cs="Arial"/>
          <w:sz w:val="22"/>
          <w:szCs w:val="22"/>
        </w:rPr>
        <w:t>from Jane to anybody else</w:t>
      </w:r>
      <w:r w:rsidR="00404DC3" w:rsidRPr="0071521E">
        <w:rPr>
          <w:rFonts w:ascii="Arial" w:hAnsi="Arial" w:cs="Arial"/>
          <w:sz w:val="22"/>
          <w:szCs w:val="22"/>
        </w:rPr>
        <w:t xml:space="preserve"> </w:t>
      </w:r>
      <w:r w:rsidRPr="0071521E">
        <w:rPr>
          <w:rFonts w:ascii="Arial" w:hAnsi="Arial" w:cs="Arial"/>
          <w:sz w:val="22"/>
          <w:szCs w:val="22"/>
        </w:rPr>
        <w:t xml:space="preserve">to preserve her sister's legacy. We Know </w:t>
      </w:r>
      <w:r w:rsidR="00943221" w:rsidRPr="0071521E">
        <w:rPr>
          <w:rFonts w:ascii="Arial" w:hAnsi="Arial" w:cs="Arial"/>
          <w:sz w:val="22"/>
          <w:szCs w:val="22"/>
        </w:rPr>
        <w:t xml:space="preserve">that </w:t>
      </w:r>
      <w:r w:rsidRPr="0071521E">
        <w:rPr>
          <w:rFonts w:ascii="Arial" w:hAnsi="Arial" w:cs="Arial"/>
          <w:sz w:val="22"/>
          <w:szCs w:val="22"/>
        </w:rPr>
        <w:t xml:space="preserve">that is canon, so to speak, in real life. That's historically accurate. </w:t>
      </w:r>
    </w:p>
    <w:p w14:paraId="71BE66B2" w14:textId="77777777" w:rsidR="00825D79" w:rsidRPr="0071521E" w:rsidRDefault="00825D79">
      <w:pPr>
        <w:rPr>
          <w:rFonts w:ascii="Arial" w:hAnsi="Arial" w:cs="Arial"/>
          <w:b/>
          <w:bCs/>
          <w:sz w:val="22"/>
          <w:szCs w:val="22"/>
        </w:rPr>
      </w:pPr>
    </w:p>
    <w:p w14:paraId="4FD9C7D6" w14:textId="410A0609" w:rsidR="00BE05B2" w:rsidRPr="0071521E" w:rsidRDefault="00E275AD">
      <w:pPr>
        <w:rPr>
          <w:rFonts w:ascii="Arial" w:hAnsi="Arial" w:cs="Arial"/>
          <w:sz w:val="22"/>
          <w:szCs w:val="22"/>
        </w:rPr>
      </w:pPr>
      <w:r w:rsidRPr="0071521E">
        <w:rPr>
          <w:rFonts w:ascii="Arial" w:hAnsi="Arial" w:cs="Arial"/>
          <w:b/>
          <w:bCs/>
          <w:sz w:val="22"/>
          <w:szCs w:val="22"/>
        </w:rPr>
        <w:t>Sarah:</w:t>
      </w:r>
      <w:r w:rsidR="00404DC3" w:rsidRPr="0071521E">
        <w:rPr>
          <w:rFonts w:ascii="Arial" w:hAnsi="Arial" w:cs="Arial"/>
          <w:sz w:val="22"/>
          <w:szCs w:val="22"/>
        </w:rPr>
        <w:t xml:space="preserve"> </w:t>
      </w:r>
      <w:r w:rsidRPr="0071521E">
        <w:rPr>
          <w:rFonts w:ascii="Arial" w:hAnsi="Arial" w:cs="Arial"/>
          <w:sz w:val="22"/>
          <w:szCs w:val="22"/>
        </w:rPr>
        <w:t>As far as we know, it's semi unverified. I think actually at the Morgan exhibition in New York</w:t>
      </w:r>
      <w:r w:rsidR="00C20D26" w:rsidRPr="0071521E">
        <w:rPr>
          <w:rFonts w:ascii="Arial" w:hAnsi="Arial" w:cs="Arial"/>
          <w:sz w:val="22"/>
          <w:szCs w:val="22"/>
        </w:rPr>
        <w:t xml:space="preserve"> right </w:t>
      </w:r>
      <w:r w:rsidRPr="0071521E">
        <w:rPr>
          <w:rFonts w:ascii="Arial" w:hAnsi="Arial" w:cs="Arial"/>
          <w:sz w:val="22"/>
          <w:szCs w:val="22"/>
        </w:rPr>
        <w:t xml:space="preserve">now that was curated by </w:t>
      </w:r>
      <w:r w:rsidR="00C20D26" w:rsidRPr="0071521E">
        <w:rPr>
          <w:rFonts w:ascii="Arial" w:hAnsi="Arial" w:cs="Arial"/>
          <w:sz w:val="22"/>
          <w:szCs w:val="22"/>
        </w:rPr>
        <w:t xml:space="preserve">Juliette </w:t>
      </w:r>
      <w:r w:rsidRPr="0071521E">
        <w:rPr>
          <w:rFonts w:ascii="Arial" w:hAnsi="Arial" w:cs="Arial"/>
          <w:sz w:val="22"/>
          <w:szCs w:val="22"/>
        </w:rPr>
        <w:t xml:space="preserve">Wells, she talks a little bit about how the idea that Cassandra </w:t>
      </w:r>
      <w:r w:rsidR="003F4E77" w:rsidRPr="0071521E">
        <w:rPr>
          <w:rFonts w:ascii="Arial" w:hAnsi="Arial" w:cs="Arial"/>
          <w:sz w:val="22"/>
          <w:szCs w:val="22"/>
        </w:rPr>
        <w:t xml:space="preserve">burned a </w:t>
      </w:r>
      <w:r w:rsidRPr="0071521E">
        <w:rPr>
          <w:rFonts w:ascii="Arial" w:hAnsi="Arial" w:cs="Arial"/>
          <w:sz w:val="22"/>
          <w:szCs w:val="22"/>
        </w:rPr>
        <w:t>cache of letters is also</w:t>
      </w:r>
      <w:r w:rsidR="00C20D26" w:rsidRPr="0071521E">
        <w:rPr>
          <w:rFonts w:ascii="Arial" w:hAnsi="Arial" w:cs="Arial"/>
          <w:sz w:val="22"/>
          <w:szCs w:val="22"/>
        </w:rPr>
        <w:t xml:space="preserve">-- </w:t>
      </w:r>
      <w:r w:rsidRPr="0071521E">
        <w:rPr>
          <w:rFonts w:ascii="Arial" w:hAnsi="Arial" w:cs="Arial"/>
          <w:sz w:val="22"/>
          <w:szCs w:val="22"/>
        </w:rPr>
        <w:t xml:space="preserve">It's a family anecdote. </w:t>
      </w:r>
    </w:p>
    <w:p w14:paraId="5D05B594" w14:textId="77777777" w:rsidR="00BE05B2" w:rsidRPr="0071521E" w:rsidRDefault="00BE05B2">
      <w:pPr>
        <w:rPr>
          <w:rFonts w:ascii="Arial" w:hAnsi="Arial" w:cs="Arial"/>
          <w:sz w:val="22"/>
          <w:szCs w:val="22"/>
        </w:rPr>
      </w:pPr>
    </w:p>
    <w:p w14:paraId="765124FA" w14:textId="3EDF456B" w:rsidR="00BE05B2" w:rsidRPr="0071521E" w:rsidRDefault="00BE05B2">
      <w:pPr>
        <w:rPr>
          <w:rFonts w:ascii="Arial" w:hAnsi="Arial" w:cs="Arial"/>
          <w:sz w:val="22"/>
          <w:szCs w:val="22"/>
        </w:rPr>
      </w:pPr>
      <w:r w:rsidRPr="0071521E">
        <w:rPr>
          <w:rFonts w:ascii="Arial" w:hAnsi="Arial" w:cs="Arial"/>
          <w:b/>
          <w:bCs/>
          <w:sz w:val="22"/>
          <w:szCs w:val="22"/>
        </w:rPr>
        <w:t>Molly</w:t>
      </w:r>
      <w:r w:rsidR="006A5D45" w:rsidRPr="0071521E">
        <w:rPr>
          <w:rFonts w:ascii="Arial" w:hAnsi="Arial" w:cs="Arial"/>
          <w:b/>
          <w:bCs/>
          <w:sz w:val="22"/>
          <w:szCs w:val="22"/>
        </w:rPr>
        <w:t xml:space="preserve"> and Becca</w:t>
      </w:r>
      <w:r w:rsidRPr="0071521E">
        <w:rPr>
          <w:rFonts w:ascii="Arial" w:hAnsi="Arial" w:cs="Arial"/>
          <w:b/>
          <w:bCs/>
          <w:sz w:val="22"/>
          <w:szCs w:val="22"/>
        </w:rPr>
        <w:t xml:space="preserve">: </w:t>
      </w:r>
      <w:r w:rsidRPr="0071521E">
        <w:rPr>
          <w:rFonts w:ascii="Arial" w:hAnsi="Arial" w:cs="Arial"/>
          <w:sz w:val="22"/>
          <w:szCs w:val="22"/>
        </w:rPr>
        <w:t xml:space="preserve">Mm. </w:t>
      </w:r>
    </w:p>
    <w:p w14:paraId="176CED3F" w14:textId="77777777" w:rsidR="00BE05B2" w:rsidRPr="0071521E" w:rsidRDefault="00BE05B2">
      <w:pPr>
        <w:rPr>
          <w:rFonts w:ascii="Arial" w:hAnsi="Arial" w:cs="Arial"/>
          <w:sz w:val="22"/>
          <w:szCs w:val="22"/>
        </w:rPr>
      </w:pPr>
    </w:p>
    <w:p w14:paraId="2A29A28D" w14:textId="7DC76D71" w:rsidR="003F4E77" w:rsidRPr="0071521E" w:rsidRDefault="00E275AD">
      <w:pPr>
        <w:rPr>
          <w:rFonts w:ascii="Arial" w:hAnsi="Arial" w:cs="Arial"/>
          <w:sz w:val="22"/>
          <w:szCs w:val="22"/>
        </w:rPr>
      </w:pPr>
      <w:r w:rsidRPr="0071521E">
        <w:rPr>
          <w:rFonts w:ascii="Arial" w:hAnsi="Arial" w:cs="Arial"/>
          <w:b/>
          <w:bCs/>
          <w:sz w:val="22"/>
          <w:szCs w:val="22"/>
        </w:rPr>
        <w:t>Sarah:</w:t>
      </w:r>
      <w:r w:rsidR="00BE05B2" w:rsidRPr="0071521E">
        <w:rPr>
          <w:rFonts w:ascii="Arial" w:hAnsi="Arial" w:cs="Arial"/>
          <w:b/>
          <w:bCs/>
          <w:sz w:val="22"/>
          <w:szCs w:val="22"/>
        </w:rPr>
        <w:t xml:space="preserve"> </w:t>
      </w:r>
      <w:r w:rsidR="00BE05B2" w:rsidRPr="0071521E">
        <w:rPr>
          <w:rFonts w:ascii="Arial" w:hAnsi="Arial" w:cs="Arial"/>
          <w:sz w:val="22"/>
          <w:szCs w:val="22"/>
        </w:rPr>
        <w:t>We don't know that for sure. And of course</w:t>
      </w:r>
      <w:r w:rsidR="00172A50" w:rsidRPr="0071521E">
        <w:rPr>
          <w:rFonts w:ascii="Arial" w:hAnsi="Arial" w:cs="Arial"/>
          <w:sz w:val="22"/>
          <w:szCs w:val="22"/>
        </w:rPr>
        <w:t>,</w:t>
      </w:r>
      <w:r w:rsidR="00BE05B2" w:rsidRPr="0071521E">
        <w:rPr>
          <w:rFonts w:ascii="Arial" w:hAnsi="Arial" w:cs="Arial"/>
          <w:sz w:val="22"/>
          <w:szCs w:val="22"/>
        </w:rPr>
        <w:t xml:space="preserve"> she preserved </w:t>
      </w:r>
      <w:r w:rsidR="00774EC9" w:rsidRPr="0071521E">
        <w:rPr>
          <w:rFonts w:ascii="Arial" w:hAnsi="Arial" w:cs="Arial"/>
          <w:b/>
          <w:bCs/>
          <w:sz w:val="22"/>
          <w:szCs w:val="22"/>
        </w:rPr>
        <w:t>[00:35:00]</w:t>
      </w:r>
      <w:r w:rsidR="00774EC9" w:rsidRPr="0071521E">
        <w:rPr>
          <w:rFonts w:ascii="Arial" w:hAnsi="Arial" w:cs="Arial"/>
          <w:sz w:val="22"/>
          <w:szCs w:val="22"/>
        </w:rPr>
        <w:t xml:space="preserve"> </w:t>
      </w:r>
      <w:r w:rsidR="00BE05B2" w:rsidRPr="0071521E">
        <w:rPr>
          <w:rFonts w:ascii="Arial" w:hAnsi="Arial" w:cs="Arial"/>
          <w:sz w:val="22"/>
          <w:szCs w:val="22"/>
        </w:rPr>
        <w:t xml:space="preserve">more than anybody else. </w:t>
      </w:r>
    </w:p>
    <w:p w14:paraId="32F44687" w14:textId="77777777" w:rsidR="003F4E77" w:rsidRPr="0071521E" w:rsidRDefault="003F4E77">
      <w:pPr>
        <w:rPr>
          <w:rFonts w:ascii="Arial" w:hAnsi="Arial" w:cs="Arial"/>
          <w:sz w:val="22"/>
          <w:szCs w:val="22"/>
        </w:rPr>
      </w:pPr>
    </w:p>
    <w:p w14:paraId="125079E0" w14:textId="4E32433F" w:rsidR="003F4E77" w:rsidRPr="0071521E" w:rsidRDefault="00C02985">
      <w:pPr>
        <w:rPr>
          <w:rFonts w:ascii="Arial" w:hAnsi="Arial" w:cs="Arial"/>
          <w:sz w:val="22"/>
          <w:szCs w:val="22"/>
        </w:rPr>
      </w:pPr>
      <w:r w:rsidRPr="0071521E">
        <w:rPr>
          <w:rFonts w:ascii="Arial" w:hAnsi="Arial" w:cs="Arial"/>
          <w:b/>
          <w:bCs/>
          <w:sz w:val="22"/>
          <w:szCs w:val="22"/>
        </w:rPr>
        <w:t>B</w:t>
      </w:r>
      <w:r w:rsidR="003F4E77" w:rsidRPr="0071521E">
        <w:rPr>
          <w:rFonts w:ascii="Arial" w:hAnsi="Arial" w:cs="Arial"/>
          <w:b/>
          <w:bCs/>
          <w:sz w:val="22"/>
          <w:szCs w:val="22"/>
        </w:rPr>
        <w:t>e</w:t>
      </w:r>
      <w:r w:rsidRPr="0071521E">
        <w:rPr>
          <w:rFonts w:ascii="Arial" w:hAnsi="Arial" w:cs="Arial"/>
          <w:b/>
          <w:bCs/>
          <w:sz w:val="22"/>
          <w:szCs w:val="22"/>
        </w:rPr>
        <w:t>cc</w:t>
      </w:r>
      <w:r w:rsidR="003F4E77" w:rsidRPr="0071521E">
        <w:rPr>
          <w:rFonts w:ascii="Arial" w:hAnsi="Arial" w:cs="Arial"/>
          <w:b/>
          <w:bCs/>
          <w:sz w:val="22"/>
          <w:szCs w:val="22"/>
        </w:rPr>
        <w:t xml:space="preserve">a: </w:t>
      </w:r>
      <w:r w:rsidR="003F4E77" w:rsidRPr="0071521E">
        <w:rPr>
          <w:rFonts w:ascii="Arial" w:hAnsi="Arial" w:cs="Arial"/>
          <w:sz w:val="22"/>
          <w:szCs w:val="22"/>
        </w:rPr>
        <w:t xml:space="preserve">Yes. </w:t>
      </w:r>
    </w:p>
    <w:p w14:paraId="691FA2CF" w14:textId="77777777" w:rsidR="003F4E77" w:rsidRPr="0071521E" w:rsidRDefault="003F4E77">
      <w:pPr>
        <w:rPr>
          <w:rFonts w:ascii="Arial" w:hAnsi="Arial" w:cs="Arial"/>
          <w:sz w:val="22"/>
          <w:szCs w:val="22"/>
        </w:rPr>
      </w:pPr>
    </w:p>
    <w:p w14:paraId="5999EEED" w14:textId="35C5FFA3" w:rsidR="00033DB6" w:rsidRPr="0071521E" w:rsidRDefault="00E275AD">
      <w:pPr>
        <w:rPr>
          <w:rFonts w:ascii="Arial" w:hAnsi="Arial" w:cs="Arial"/>
          <w:sz w:val="22"/>
          <w:szCs w:val="22"/>
        </w:rPr>
      </w:pPr>
      <w:r w:rsidRPr="0071521E">
        <w:rPr>
          <w:rFonts w:ascii="Arial" w:hAnsi="Arial" w:cs="Arial"/>
          <w:b/>
          <w:bCs/>
          <w:sz w:val="22"/>
          <w:szCs w:val="22"/>
        </w:rPr>
        <w:t>Sarah:</w:t>
      </w:r>
      <w:r w:rsidR="003F4E77" w:rsidRPr="0071521E">
        <w:rPr>
          <w:rFonts w:ascii="Arial" w:hAnsi="Arial" w:cs="Arial"/>
          <w:b/>
          <w:bCs/>
          <w:sz w:val="22"/>
          <w:szCs w:val="22"/>
        </w:rPr>
        <w:t xml:space="preserve"> </w:t>
      </w:r>
      <w:r w:rsidR="003F4E77" w:rsidRPr="0071521E">
        <w:rPr>
          <w:rFonts w:ascii="Arial" w:hAnsi="Arial" w:cs="Arial"/>
          <w:sz w:val="22"/>
          <w:szCs w:val="22"/>
        </w:rPr>
        <w:t xml:space="preserve">So, we shouldn't blame her. </w:t>
      </w:r>
      <w:r w:rsidR="000A5747" w:rsidRPr="0071521E">
        <w:rPr>
          <w:rFonts w:ascii="Arial" w:hAnsi="Arial" w:cs="Arial"/>
          <w:sz w:val="22"/>
          <w:szCs w:val="22"/>
        </w:rPr>
        <w:t xml:space="preserve">[chuckles] </w:t>
      </w:r>
    </w:p>
    <w:p w14:paraId="6309E056" w14:textId="77777777" w:rsidR="00742B10" w:rsidRPr="0071521E" w:rsidRDefault="00742B10">
      <w:pPr>
        <w:rPr>
          <w:rFonts w:ascii="Arial" w:hAnsi="Arial" w:cs="Arial"/>
          <w:b/>
          <w:bCs/>
          <w:sz w:val="22"/>
          <w:szCs w:val="22"/>
        </w:rPr>
      </w:pPr>
    </w:p>
    <w:p w14:paraId="397317C0" w14:textId="1B45188C" w:rsidR="00033DB6" w:rsidRPr="0071521E" w:rsidRDefault="00BE05B2">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Sure. Well, I was going to ask you, as someone who's done a lot of research on this,</w:t>
      </w:r>
      <w:r w:rsidR="0052265D" w:rsidRPr="0071521E">
        <w:rPr>
          <w:rFonts w:ascii="Arial" w:hAnsi="Arial" w:cs="Arial"/>
          <w:sz w:val="22"/>
          <w:szCs w:val="22"/>
        </w:rPr>
        <w:t xml:space="preserve"> like,</w:t>
      </w:r>
      <w:r w:rsidRPr="0071521E">
        <w:rPr>
          <w:rFonts w:ascii="Arial" w:hAnsi="Arial" w:cs="Arial"/>
          <w:sz w:val="22"/>
          <w:szCs w:val="22"/>
        </w:rPr>
        <w:t xml:space="preserve"> what makes us think that she burned them and why is that such a big part of this show of her wanting to burn the letters? </w:t>
      </w:r>
    </w:p>
    <w:p w14:paraId="3B42B4FD" w14:textId="77777777" w:rsidR="007E2CB8" w:rsidRPr="0071521E" w:rsidRDefault="007E2CB8">
      <w:pPr>
        <w:rPr>
          <w:rFonts w:ascii="Arial" w:hAnsi="Arial" w:cs="Arial"/>
          <w:b/>
          <w:bCs/>
          <w:sz w:val="22"/>
          <w:szCs w:val="22"/>
        </w:rPr>
      </w:pPr>
    </w:p>
    <w:p w14:paraId="37AE6CFE" w14:textId="271E09C9" w:rsidR="008D5946" w:rsidRPr="0071521E" w:rsidRDefault="00E275AD">
      <w:pPr>
        <w:rPr>
          <w:rFonts w:ascii="Arial" w:hAnsi="Arial" w:cs="Arial"/>
          <w:sz w:val="22"/>
          <w:szCs w:val="22"/>
        </w:rPr>
      </w:pPr>
      <w:r w:rsidRPr="0071521E">
        <w:rPr>
          <w:rFonts w:ascii="Arial" w:hAnsi="Arial" w:cs="Arial"/>
          <w:b/>
          <w:bCs/>
          <w:sz w:val="22"/>
          <w:szCs w:val="22"/>
        </w:rPr>
        <w:t>Sarah:</w:t>
      </w:r>
      <w:r w:rsidR="00BE05B2" w:rsidRPr="0071521E">
        <w:rPr>
          <w:rFonts w:ascii="Arial" w:hAnsi="Arial" w:cs="Arial"/>
          <w:sz w:val="22"/>
          <w:szCs w:val="22"/>
        </w:rPr>
        <w:t xml:space="preserve"> </w:t>
      </w:r>
      <w:r w:rsidRPr="0071521E">
        <w:rPr>
          <w:rFonts w:ascii="Arial" w:hAnsi="Arial" w:cs="Arial"/>
          <w:sz w:val="22"/>
          <w:szCs w:val="22"/>
        </w:rPr>
        <w:t>Yeah</w:t>
      </w:r>
      <w:r w:rsidR="00507B81" w:rsidRPr="0071521E">
        <w:rPr>
          <w:rFonts w:ascii="Arial" w:hAnsi="Arial" w:cs="Arial"/>
          <w:sz w:val="22"/>
          <w:szCs w:val="22"/>
        </w:rPr>
        <w:t xml:space="preserve">. </w:t>
      </w:r>
      <w:r w:rsidR="00BE05B2" w:rsidRPr="0071521E">
        <w:rPr>
          <w:rFonts w:ascii="Arial" w:hAnsi="Arial" w:cs="Arial"/>
          <w:sz w:val="22"/>
          <w:szCs w:val="22"/>
        </w:rPr>
        <w:t>S</w:t>
      </w:r>
      <w:r w:rsidRPr="0071521E">
        <w:rPr>
          <w:rFonts w:ascii="Arial" w:hAnsi="Arial" w:cs="Arial"/>
          <w:sz w:val="22"/>
          <w:szCs w:val="22"/>
        </w:rPr>
        <w:t>o</w:t>
      </w:r>
      <w:r w:rsidR="00507B81" w:rsidRPr="0071521E">
        <w:rPr>
          <w:rFonts w:ascii="Arial" w:hAnsi="Arial" w:cs="Arial"/>
          <w:sz w:val="22"/>
          <w:szCs w:val="22"/>
        </w:rPr>
        <w:t>,</w:t>
      </w:r>
      <w:r w:rsidRPr="0071521E">
        <w:rPr>
          <w:rFonts w:ascii="Arial" w:hAnsi="Arial" w:cs="Arial"/>
          <w:sz w:val="22"/>
          <w:szCs w:val="22"/>
        </w:rPr>
        <w:t xml:space="preserve"> we do know historically that Cassandra</w:t>
      </w:r>
      <w:r w:rsidR="00E73947" w:rsidRPr="0071521E">
        <w:rPr>
          <w:rFonts w:ascii="Arial" w:hAnsi="Arial" w:cs="Arial"/>
          <w:sz w:val="22"/>
          <w:szCs w:val="22"/>
        </w:rPr>
        <w:t>-- F</w:t>
      </w:r>
      <w:r w:rsidRPr="0071521E">
        <w:rPr>
          <w:rFonts w:ascii="Arial" w:hAnsi="Arial" w:cs="Arial"/>
          <w:sz w:val="22"/>
          <w:szCs w:val="22"/>
        </w:rPr>
        <w:t>or example</w:t>
      </w:r>
      <w:r w:rsidR="00E73947" w:rsidRPr="0071521E">
        <w:rPr>
          <w:rFonts w:ascii="Arial" w:hAnsi="Arial" w:cs="Arial"/>
          <w:sz w:val="22"/>
          <w:szCs w:val="22"/>
        </w:rPr>
        <w:t xml:space="preserve">, </w:t>
      </w:r>
      <w:r w:rsidRPr="0071521E">
        <w:rPr>
          <w:rFonts w:ascii="Arial" w:hAnsi="Arial" w:cs="Arial"/>
          <w:sz w:val="22"/>
          <w:szCs w:val="22"/>
        </w:rPr>
        <w:t>some of the letters she preserved, she cut out with scissors, things that she didn't want other people to read. I think</w:t>
      </w:r>
      <w:r w:rsidR="00314B1F" w:rsidRPr="0071521E">
        <w:rPr>
          <w:rFonts w:ascii="Arial" w:hAnsi="Arial" w:cs="Arial"/>
          <w:sz w:val="22"/>
          <w:szCs w:val="22"/>
        </w:rPr>
        <w:t xml:space="preserve">, </w:t>
      </w:r>
      <w:r w:rsidRPr="0071521E">
        <w:rPr>
          <w:rFonts w:ascii="Arial" w:hAnsi="Arial" w:cs="Arial"/>
          <w:sz w:val="22"/>
          <w:szCs w:val="22"/>
        </w:rPr>
        <w:t>presumably</w:t>
      </w:r>
      <w:r w:rsidR="00DC306C" w:rsidRPr="0071521E">
        <w:rPr>
          <w:rFonts w:ascii="Arial" w:hAnsi="Arial" w:cs="Arial"/>
          <w:sz w:val="22"/>
          <w:szCs w:val="22"/>
        </w:rPr>
        <w:t>,</w:t>
      </w:r>
      <w:r w:rsidRPr="0071521E">
        <w:rPr>
          <w:rFonts w:ascii="Arial" w:hAnsi="Arial" w:cs="Arial"/>
          <w:sz w:val="22"/>
          <w:szCs w:val="22"/>
        </w:rPr>
        <w:t xml:space="preserve"> it was either something</w:t>
      </w:r>
      <w:r w:rsidR="00816BB4" w:rsidRPr="0071521E">
        <w:rPr>
          <w:rFonts w:ascii="Arial" w:hAnsi="Arial" w:cs="Arial"/>
          <w:sz w:val="22"/>
          <w:szCs w:val="22"/>
        </w:rPr>
        <w:t xml:space="preserve"> </w:t>
      </w:r>
      <w:r w:rsidRPr="0071521E">
        <w:rPr>
          <w:rFonts w:ascii="Arial" w:hAnsi="Arial" w:cs="Arial"/>
          <w:sz w:val="22"/>
          <w:szCs w:val="22"/>
        </w:rPr>
        <w:t>personal about medical situations that Jane was going through, say, or rude things about her sisters in law that she didn't</w:t>
      </w:r>
      <w:r w:rsidR="006248D9" w:rsidRPr="0071521E">
        <w:rPr>
          <w:rFonts w:ascii="Arial" w:hAnsi="Arial" w:cs="Arial"/>
          <w:sz w:val="22"/>
          <w:szCs w:val="22"/>
        </w:rPr>
        <w:t xml:space="preserve"> like. F</w:t>
      </w:r>
      <w:r w:rsidRPr="0071521E">
        <w:rPr>
          <w:rFonts w:ascii="Arial" w:hAnsi="Arial" w:cs="Arial"/>
          <w:sz w:val="22"/>
          <w:szCs w:val="22"/>
        </w:rPr>
        <w:t>amily members that Cassandra probably didn't want their kids to read after</w:t>
      </w:r>
      <w:r w:rsidR="006248D9" w:rsidRPr="0071521E">
        <w:rPr>
          <w:rFonts w:ascii="Arial" w:hAnsi="Arial" w:cs="Arial"/>
          <w:sz w:val="22"/>
          <w:szCs w:val="22"/>
        </w:rPr>
        <w:t xml:space="preserve"> </w:t>
      </w:r>
      <w:r w:rsidR="008D5946" w:rsidRPr="0071521E">
        <w:rPr>
          <w:rFonts w:ascii="Arial" w:hAnsi="Arial" w:cs="Arial"/>
          <w:sz w:val="22"/>
          <w:szCs w:val="22"/>
        </w:rPr>
        <w:t>d</w:t>
      </w:r>
      <w:r w:rsidRPr="0071521E">
        <w:rPr>
          <w:rFonts w:ascii="Arial" w:hAnsi="Arial" w:cs="Arial"/>
          <w:sz w:val="22"/>
          <w:szCs w:val="22"/>
        </w:rPr>
        <w:t xml:space="preserve">ear Aunt Jane was gone. </w:t>
      </w:r>
    </w:p>
    <w:p w14:paraId="1E1D4B26" w14:textId="77777777" w:rsidR="008D5946" w:rsidRPr="0071521E" w:rsidRDefault="008D5946">
      <w:pPr>
        <w:rPr>
          <w:rFonts w:ascii="Arial" w:hAnsi="Arial" w:cs="Arial"/>
          <w:sz w:val="22"/>
          <w:szCs w:val="22"/>
        </w:rPr>
      </w:pPr>
    </w:p>
    <w:p w14:paraId="3A666E18" w14:textId="3BCF2F8D" w:rsidR="00582872" w:rsidRPr="0071521E" w:rsidRDefault="008D5946">
      <w:pPr>
        <w:rPr>
          <w:rFonts w:ascii="Arial" w:hAnsi="Arial" w:cs="Arial"/>
          <w:sz w:val="22"/>
          <w:szCs w:val="22"/>
        </w:rPr>
      </w:pPr>
      <w:r w:rsidRPr="0071521E">
        <w:rPr>
          <w:rFonts w:ascii="Arial" w:hAnsi="Arial" w:cs="Arial"/>
          <w:sz w:val="22"/>
          <w:szCs w:val="22"/>
        </w:rPr>
        <w:t>So, in the world of this novel and show, I think it's pretty</w:t>
      </w:r>
      <w:r w:rsidR="008E25B6" w:rsidRPr="0071521E">
        <w:rPr>
          <w:rFonts w:ascii="Arial" w:hAnsi="Arial" w:cs="Arial"/>
          <w:sz w:val="22"/>
          <w:szCs w:val="22"/>
        </w:rPr>
        <w:t>-- A</w:t>
      </w:r>
      <w:r w:rsidRPr="0071521E">
        <w:rPr>
          <w:rFonts w:ascii="Arial" w:hAnsi="Arial" w:cs="Arial"/>
          <w:sz w:val="22"/>
          <w:szCs w:val="22"/>
        </w:rPr>
        <w:t>t least this is how I'm interpreting it. I think this is what they're going for, is that Jane had some</w:t>
      </w:r>
      <w:r w:rsidR="00070493" w:rsidRPr="0071521E">
        <w:rPr>
          <w:rFonts w:ascii="Arial" w:hAnsi="Arial" w:cs="Arial"/>
          <w:sz w:val="22"/>
          <w:szCs w:val="22"/>
        </w:rPr>
        <w:t xml:space="preserve"> </w:t>
      </w:r>
      <w:r w:rsidRPr="0071521E">
        <w:rPr>
          <w:rFonts w:ascii="Arial" w:hAnsi="Arial" w:cs="Arial"/>
          <w:sz w:val="22"/>
          <w:szCs w:val="22"/>
        </w:rPr>
        <w:t xml:space="preserve">mental </w:t>
      </w:r>
      <w:r w:rsidR="00A614D6" w:rsidRPr="0071521E">
        <w:rPr>
          <w:rFonts w:ascii="Arial" w:hAnsi="Arial" w:cs="Arial"/>
          <w:b/>
          <w:bCs/>
          <w:sz w:val="22"/>
          <w:szCs w:val="22"/>
        </w:rPr>
        <w:t>[00:36:00]</w:t>
      </w:r>
      <w:r w:rsidR="00A614D6" w:rsidRPr="0071521E">
        <w:rPr>
          <w:rFonts w:ascii="Arial" w:hAnsi="Arial" w:cs="Arial"/>
          <w:sz w:val="22"/>
          <w:szCs w:val="22"/>
        </w:rPr>
        <w:t xml:space="preserve"> </w:t>
      </w:r>
      <w:r w:rsidRPr="0071521E">
        <w:rPr>
          <w:rFonts w:ascii="Arial" w:hAnsi="Arial" w:cs="Arial"/>
          <w:sz w:val="22"/>
          <w:szCs w:val="22"/>
        </w:rPr>
        <w:t xml:space="preserve">illness throughout her life that </w:t>
      </w:r>
      <w:r w:rsidR="00114F54" w:rsidRPr="0071521E">
        <w:rPr>
          <w:rFonts w:ascii="Arial" w:hAnsi="Arial" w:cs="Arial"/>
          <w:sz w:val="22"/>
          <w:szCs w:val="22"/>
        </w:rPr>
        <w:t>s</w:t>
      </w:r>
      <w:r w:rsidRPr="0071521E">
        <w:rPr>
          <w:rFonts w:ascii="Arial" w:hAnsi="Arial" w:cs="Arial"/>
          <w:sz w:val="22"/>
          <w:szCs w:val="22"/>
        </w:rPr>
        <w:t>he was clinically depressed or perhaps bipolar and that she didn't want</w:t>
      </w:r>
      <w:r w:rsidR="003F273E" w:rsidRPr="0071521E">
        <w:rPr>
          <w:rFonts w:ascii="Arial" w:hAnsi="Arial" w:cs="Arial"/>
          <w:sz w:val="22"/>
          <w:szCs w:val="22"/>
        </w:rPr>
        <w:t>--</w:t>
      </w:r>
    </w:p>
    <w:p w14:paraId="29B5D1CE" w14:textId="77777777" w:rsidR="00582872" w:rsidRPr="0071521E" w:rsidRDefault="00582872">
      <w:pPr>
        <w:rPr>
          <w:rFonts w:ascii="Arial" w:hAnsi="Arial" w:cs="Arial"/>
          <w:sz w:val="22"/>
          <w:szCs w:val="22"/>
        </w:rPr>
      </w:pPr>
    </w:p>
    <w:p w14:paraId="692D4BF3" w14:textId="39B095E0" w:rsidR="00DD5596" w:rsidRPr="0071521E" w:rsidRDefault="00000000">
      <w:pPr>
        <w:rPr>
          <w:rFonts w:ascii="Arial" w:hAnsi="Arial" w:cs="Arial"/>
          <w:sz w:val="22"/>
          <w:szCs w:val="22"/>
        </w:rPr>
      </w:pPr>
      <w:r w:rsidRPr="0071521E">
        <w:rPr>
          <w:rFonts w:ascii="Arial" w:hAnsi="Arial" w:cs="Arial"/>
          <w:sz w:val="22"/>
          <w:szCs w:val="22"/>
        </w:rPr>
        <w:t>This is my interpretation of the show, actually. I'm curious to hear how that lands with all of you having just watched it as well</w:t>
      </w:r>
      <w:r w:rsidR="00582872" w:rsidRPr="0071521E">
        <w:rPr>
          <w:rFonts w:ascii="Arial" w:hAnsi="Arial" w:cs="Arial"/>
          <w:sz w:val="22"/>
          <w:szCs w:val="22"/>
        </w:rPr>
        <w:t>, b</w:t>
      </w:r>
      <w:r w:rsidRPr="0071521E">
        <w:rPr>
          <w:rFonts w:ascii="Arial" w:hAnsi="Arial" w:cs="Arial"/>
          <w:sz w:val="22"/>
          <w:szCs w:val="22"/>
        </w:rPr>
        <w:t xml:space="preserve">ut that she doesn't want people to remember her that way. I think that's probably not true </w:t>
      </w:r>
      <w:r w:rsidR="00CF42AA" w:rsidRPr="0071521E">
        <w:rPr>
          <w:rFonts w:ascii="Arial" w:hAnsi="Arial" w:cs="Arial"/>
          <w:sz w:val="22"/>
          <w:szCs w:val="22"/>
        </w:rPr>
        <w:t xml:space="preserve">[chuckles] </w:t>
      </w:r>
      <w:r w:rsidRPr="0071521E">
        <w:rPr>
          <w:rFonts w:ascii="Arial" w:hAnsi="Arial" w:cs="Arial"/>
          <w:sz w:val="22"/>
          <w:szCs w:val="22"/>
        </w:rPr>
        <w:t>based on the evidence we have</w:t>
      </w:r>
      <w:r w:rsidR="00582872" w:rsidRPr="0071521E">
        <w:rPr>
          <w:rFonts w:ascii="Arial" w:hAnsi="Arial" w:cs="Arial"/>
          <w:sz w:val="22"/>
          <w:szCs w:val="22"/>
        </w:rPr>
        <w:t xml:space="preserve">. </w:t>
      </w:r>
      <w:r w:rsidRPr="0071521E">
        <w:rPr>
          <w:rFonts w:ascii="Arial" w:hAnsi="Arial" w:cs="Arial"/>
          <w:sz w:val="22"/>
          <w:szCs w:val="22"/>
        </w:rPr>
        <w:t>I think that Jane Austen was remembered by a variety of people as having a fairly sunny disposition</w:t>
      </w:r>
      <w:r w:rsidR="000F662F" w:rsidRPr="0071521E">
        <w:rPr>
          <w:rFonts w:ascii="Arial" w:hAnsi="Arial" w:cs="Arial"/>
          <w:sz w:val="22"/>
          <w:szCs w:val="22"/>
        </w:rPr>
        <w:t>.</w:t>
      </w:r>
      <w:r w:rsidRPr="0071521E">
        <w:rPr>
          <w:rFonts w:ascii="Arial" w:hAnsi="Arial" w:cs="Arial"/>
          <w:sz w:val="22"/>
          <w:szCs w:val="22"/>
        </w:rPr>
        <w:t xml:space="preserve"> </w:t>
      </w:r>
      <w:r w:rsidR="000F662F" w:rsidRPr="0071521E">
        <w:rPr>
          <w:rFonts w:ascii="Arial" w:hAnsi="Arial" w:cs="Arial"/>
          <w:sz w:val="22"/>
          <w:szCs w:val="22"/>
        </w:rPr>
        <w:t>O</w:t>
      </w:r>
      <w:r w:rsidRPr="0071521E">
        <w:rPr>
          <w:rFonts w:ascii="Arial" w:hAnsi="Arial" w:cs="Arial"/>
          <w:sz w:val="22"/>
          <w:szCs w:val="22"/>
        </w:rPr>
        <w:t>bviously</w:t>
      </w:r>
      <w:r w:rsidR="005B332C" w:rsidRPr="0071521E">
        <w:rPr>
          <w:rFonts w:ascii="Arial" w:hAnsi="Arial" w:cs="Arial"/>
          <w:sz w:val="22"/>
          <w:szCs w:val="22"/>
        </w:rPr>
        <w:t>,</w:t>
      </w:r>
      <w:r w:rsidRPr="0071521E">
        <w:rPr>
          <w:rFonts w:ascii="Arial" w:hAnsi="Arial" w:cs="Arial"/>
          <w:sz w:val="22"/>
          <w:szCs w:val="22"/>
        </w:rPr>
        <w:t xml:space="preserve"> she had a wonderful sense of humor, including about herself and her problems, which I</w:t>
      </w:r>
      <w:r w:rsidR="00816BB4" w:rsidRPr="0071521E">
        <w:rPr>
          <w:rFonts w:ascii="Arial" w:hAnsi="Arial" w:cs="Arial"/>
          <w:sz w:val="22"/>
          <w:szCs w:val="22"/>
        </w:rPr>
        <w:t xml:space="preserve"> </w:t>
      </w:r>
      <w:r w:rsidRPr="0071521E">
        <w:rPr>
          <w:rFonts w:ascii="Arial" w:hAnsi="Arial" w:cs="Arial"/>
          <w:sz w:val="22"/>
          <w:szCs w:val="22"/>
        </w:rPr>
        <w:t xml:space="preserve">wished we saw more of in the show. That said, I thought Patsy </w:t>
      </w:r>
      <w:r w:rsidR="00DD5596" w:rsidRPr="0071521E">
        <w:rPr>
          <w:rFonts w:ascii="Arial" w:hAnsi="Arial" w:cs="Arial"/>
          <w:sz w:val="22"/>
          <w:szCs w:val="22"/>
        </w:rPr>
        <w:t>Ferran</w:t>
      </w:r>
      <w:r w:rsidRPr="0071521E">
        <w:rPr>
          <w:rFonts w:ascii="Arial" w:hAnsi="Arial" w:cs="Arial"/>
          <w:sz w:val="22"/>
          <w:szCs w:val="22"/>
        </w:rPr>
        <w:t xml:space="preserve"> was incredibl</w:t>
      </w:r>
      <w:r w:rsidR="00DD5596" w:rsidRPr="0071521E">
        <w:rPr>
          <w:rFonts w:ascii="Arial" w:hAnsi="Arial" w:cs="Arial"/>
          <w:sz w:val="22"/>
          <w:szCs w:val="22"/>
        </w:rPr>
        <w:t>e.</w:t>
      </w:r>
      <w:r w:rsidRPr="0071521E">
        <w:rPr>
          <w:rFonts w:ascii="Arial" w:hAnsi="Arial" w:cs="Arial"/>
          <w:sz w:val="22"/>
          <w:szCs w:val="22"/>
        </w:rPr>
        <w:t xml:space="preserve"> </w:t>
      </w:r>
    </w:p>
    <w:p w14:paraId="4BB225DF" w14:textId="77777777" w:rsidR="00DD5596" w:rsidRPr="0071521E" w:rsidRDefault="00DD5596">
      <w:pPr>
        <w:rPr>
          <w:rFonts w:ascii="Arial" w:hAnsi="Arial" w:cs="Arial"/>
          <w:sz w:val="22"/>
          <w:szCs w:val="22"/>
        </w:rPr>
      </w:pPr>
    </w:p>
    <w:p w14:paraId="56A22B69" w14:textId="77777777" w:rsidR="00DD5596" w:rsidRPr="0071521E" w:rsidRDefault="00DD5596">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Fantastic. </w:t>
      </w:r>
    </w:p>
    <w:p w14:paraId="08100A5A" w14:textId="77777777" w:rsidR="00DD5596" w:rsidRPr="0071521E" w:rsidRDefault="00DD5596">
      <w:pPr>
        <w:rPr>
          <w:rFonts w:ascii="Arial" w:hAnsi="Arial" w:cs="Arial"/>
          <w:sz w:val="22"/>
          <w:szCs w:val="22"/>
        </w:rPr>
      </w:pPr>
    </w:p>
    <w:p w14:paraId="30BB0B01" w14:textId="720DF289" w:rsidR="00A53BFA" w:rsidRPr="0071521E" w:rsidRDefault="00E275AD">
      <w:pPr>
        <w:rPr>
          <w:rFonts w:ascii="Arial" w:hAnsi="Arial" w:cs="Arial"/>
          <w:sz w:val="22"/>
          <w:szCs w:val="22"/>
        </w:rPr>
      </w:pPr>
      <w:r w:rsidRPr="0071521E">
        <w:rPr>
          <w:rFonts w:ascii="Arial" w:hAnsi="Arial" w:cs="Arial"/>
          <w:b/>
          <w:bCs/>
          <w:sz w:val="22"/>
          <w:szCs w:val="22"/>
        </w:rPr>
        <w:t>Sarah:</w:t>
      </w:r>
      <w:r w:rsidR="00DD5596" w:rsidRPr="0071521E">
        <w:rPr>
          <w:rFonts w:ascii="Arial" w:hAnsi="Arial" w:cs="Arial"/>
          <w:sz w:val="22"/>
          <w:szCs w:val="22"/>
        </w:rPr>
        <w:t xml:space="preserve"> </w:t>
      </w:r>
      <w:r w:rsidR="004E63E0" w:rsidRPr="0071521E">
        <w:rPr>
          <w:rFonts w:ascii="Arial" w:hAnsi="Arial" w:cs="Arial"/>
          <w:sz w:val="22"/>
          <w:szCs w:val="22"/>
        </w:rPr>
        <w:t>I r</w:t>
      </w:r>
      <w:r w:rsidR="00DD5596" w:rsidRPr="0071521E">
        <w:rPr>
          <w:rFonts w:ascii="Arial" w:hAnsi="Arial" w:cs="Arial"/>
          <w:sz w:val="22"/>
          <w:szCs w:val="22"/>
        </w:rPr>
        <w:t>eally enjoyed watching her face</w:t>
      </w:r>
      <w:r w:rsidR="00A53BFA" w:rsidRPr="0071521E">
        <w:rPr>
          <w:rFonts w:ascii="Arial" w:hAnsi="Arial" w:cs="Arial"/>
          <w:sz w:val="22"/>
          <w:szCs w:val="22"/>
        </w:rPr>
        <w:t>-</w:t>
      </w:r>
    </w:p>
    <w:p w14:paraId="6C7D576A" w14:textId="77777777" w:rsidR="00A53BFA" w:rsidRPr="0071521E" w:rsidRDefault="00A53BFA">
      <w:pPr>
        <w:rPr>
          <w:rFonts w:ascii="Arial" w:hAnsi="Arial" w:cs="Arial"/>
          <w:sz w:val="22"/>
          <w:szCs w:val="22"/>
        </w:rPr>
      </w:pPr>
    </w:p>
    <w:p w14:paraId="354DE5F9" w14:textId="77777777" w:rsidR="00A53BFA" w:rsidRPr="0071521E" w:rsidRDefault="00A53BFA">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w:t>
      </w:r>
      <w:r w:rsidR="00DD5596" w:rsidRPr="0071521E">
        <w:rPr>
          <w:rFonts w:ascii="Arial" w:hAnsi="Arial" w:cs="Arial"/>
          <w:sz w:val="22"/>
          <w:szCs w:val="22"/>
        </w:rPr>
        <w:t>She’s so good</w:t>
      </w:r>
      <w:r w:rsidRPr="0071521E">
        <w:rPr>
          <w:rFonts w:ascii="Arial" w:hAnsi="Arial" w:cs="Arial"/>
          <w:sz w:val="22"/>
          <w:szCs w:val="22"/>
        </w:rPr>
        <w:t>.</w:t>
      </w:r>
    </w:p>
    <w:p w14:paraId="24689410" w14:textId="77777777" w:rsidR="00A53BFA" w:rsidRPr="0071521E" w:rsidRDefault="00A53BFA">
      <w:pPr>
        <w:rPr>
          <w:rFonts w:ascii="Arial" w:hAnsi="Arial" w:cs="Arial"/>
          <w:sz w:val="22"/>
          <w:szCs w:val="22"/>
        </w:rPr>
      </w:pPr>
    </w:p>
    <w:p w14:paraId="6090CE62" w14:textId="5446EEF6" w:rsidR="00033DB6" w:rsidRPr="0071521E" w:rsidRDefault="00E275AD">
      <w:pPr>
        <w:rPr>
          <w:rFonts w:ascii="Arial" w:hAnsi="Arial" w:cs="Arial"/>
          <w:sz w:val="22"/>
          <w:szCs w:val="22"/>
        </w:rPr>
      </w:pPr>
      <w:r w:rsidRPr="0071521E">
        <w:rPr>
          <w:rFonts w:ascii="Arial" w:hAnsi="Arial" w:cs="Arial"/>
          <w:b/>
          <w:bCs/>
          <w:sz w:val="22"/>
          <w:szCs w:val="22"/>
        </w:rPr>
        <w:t>Sarah:</w:t>
      </w:r>
      <w:r w:rsidR="00A53BFA" w:rsidRPr="0071521E">
        <w:rPr>
          <w:rFonts w:ascii="Arial" w:hAnsi="Arial" w:cs="Arial"/>
          <w:sz w:val="22"/>
          <w:szCs w:val="22"/>
        </w:rPr>
        <w:t xml:space="preserve"> -</w:t>
      </w:r>
      <w:r w:rsidR="00DD5596" w:rsidRPr="0071521E">
        <w:rPr>
          <w:rFonts w:ascii="Arial" w:hAnsi="Arial" w:cs="Arial"/>
          <w:sz w:val="22"/>
          <w:szCs w:val="22"/>
        </w:rPr>
        <w:t xml:space="preserve">every minute she was on screen. </w:t>
      </w:r>
    </w:p>
    <w:p w14:paraId="3826C809" w14:textId="77777777" w:rsidR="009058A6" w:rsidRPr="0071521E" w:rsidRDefault="009058A6">
      <w:pPr>
        <w:rPr>
          <w:rFonts w:ascii="Arial" w:hAnsi="Arial" w:cs="Arial"/>
          <w:b/>
          <w:bCs/>
          <w:sz w:val="22"/>
          <w:szCs w:val="22"/>
        </w:rPr>
      </w:pPr>
    </w:p>
    <w:p w14:paraId="2E4A6057" w14:textId="2058184F" w:rsidR="00033DB6" w:rsidRPr="0071521E" w:rsidRDefault="001C75C0">
      <w:pPr>
        <w:rPr>
          <w:rFonts w:ascii="Arial" w:hAnsi="Arial" w:cs="Arial"/>
          <w:sz w:val="22"/>
          <w:szCs w:val="22"/>
        </w:rPr>
      </w:pPr>
      <w:r w:rsidRPr="0071521E">
        <w:rPr>
          <w:rFonts w:ascii="Arial" w:hAnsi="Arial" w:cs="Arial"/>
          <w:b/>
          <w:bCs/>
          <w:sz w:val="22"/>
          <w:szCs w:val="22"/>
        </w:rPr>
        <w:t>Becca:</w:t>
      </w:r>
      <w:r w:rsidR="003119E4" w:rsidRPr="0071521E">
        <w:rPr>
          <w:rFonts w:ascii="Arial" w:hAnsi="Arial" w:cs="Arial"/>
          <w:sz w:val="22"/>
          <w:szCs w:val="22"/>
        </w:rPr>
        <w:t xml:space="preserve"> </w:t>
      </w:r>
      <w:r w:rsidRPr="0071521E">
        <w:rPr>
          <w:rFonts w:ascii="Arial" w:hAnsi="Arial" w:cs="Arial"/>
          <w:sz w:val="22"/>
          <w:szCs w:val="22"/>
        </w:rPr>
        <w:t>Yeah</w:t>
      </w:r>
      <w:r w:rsidR="003119E4" w:rsidRPr="0071521E">
        <w:rPr>
          <w:rFonts w:ascii="Arial" w:hAnsi="Arial" w:cs="Arial"/>
          <w:sz w:val="22"/>
          <w:szCs w:val="22"/>
        </w:rPr>
        <w:t xml:space="preserve">. </w:t>
      </w:r>
      <w:r w:rsidRPr="0071521E">
        <w:rPr>
          <w:rFonts w:ascii="Arial" w:hAnsi="Arial" w:cs="Arial"/>
          <w:sz w:val="22"/>
          <w:szCs w:val="22"/>
        </w:rPr>
        <w:t xml:space="preserve">I think this is a good segue into maybe giving our overall impressions of the show, which I didn't know what to expect from it. I think overall, while an imperfect show, a genuine delight. I loved watching this. I binged it. It was impeccably acted and really </w:t>
      </w:r>
      <w:r w:rsidR="00A34244" w:rsidRPr="0071521E">
        <w:rPr>
          <w:rFonts w:ascii="Arial" w:hAnsi="Arial" w:cs="Arial"/>
          <w:b/>
          <w:bCs/>
          <w:sz w:val="22"/>
          <w:szCs w:val="22"/>
        </w:rPr>
        <w:t>[00:37:00]</w:t>
      </w:r>
      <w:r w:rsidR="00A34244" w:rsidRPr="0071521E">
        <w:rPr>
          <w:rFonts w:ascii="Arial" w:hAnsi="Arial" w:cs="Arial"/>
          <w:sz w:val="22"/>
          <w:szCs w:val="22"/>
        </w:rPr>
        <w:t xml:space="preserve"> </w:t>
      </w:r>
      <w:r w:rsidRPr="0071521E">
        <w:rPr>
          <w:rFonts w:ascii="Arial" w:hAnsi="Arial" w:cs="Arial"/>
          <w:sz w:val="22"/>
          <w:szCs w:val="22"/>
        </w:rPr>
        <w:t>it for me it was an exploration of what if rather than trying to capture something precisely. It was</w:t>
      </w:r>
      <w:r w:rsidR="00816BB4" w:rsidRPr="0071521E">
        <w:rPr>
          <w:rFonts w:ascii="Arial" w:hAnsi="Arial" w:cs="Arial"/>
          <w:sz w:val="22"/>
          <w:szCs w:val="22"/>
        </w:rPr>
        <w:t xml:space="preserve"> </w:t>
      </w:r>
      <w:r w:rsidR="00D65EC9" w:rsidRPr="0071521E">
        <w:rPr>
          <w:rFonts w:ascii="Arial" w:hAnsi="Arial" w:cs="Arial"/>
          <w:sz w:val="22"/>
          <w:szCs w:val="22"/>
        </w:rPr>
        <w:t xml:space="preserve">like </w:t>
      </w:r>
      <w:r w:rsidRPr="0071521E">
        <w:rPr>
          <w:rFonts w:ascii="Arial" w:hAnsi="Arial" w:cs="Arial"/>
          <w:sz w:val="22"/>
          <w:szCs w:val="22"/>
        </w:rPr>
        <w:t>they took the anecdote of Cassandra burning the letters</w:t>
      </w:r>
      <w:r w:rsidR="00EE00FA" w:rsidRPr="0071521E">
        <w:rPr>
          <w:rFonts w:ascii="Arial" w:hAnsi="Arial" w:cs="Arial"/>
          <w:sz w:val="22"/>
          <w:szCs w:val="22"/>
        </w:rPr>
        <w:t>,</w:t>
      </w:r>
      <w:r w:rsidRPr="0071521E">
        <w:rPr>
          <w:rFonts w:ascii="Arial" w:hAnsi="Arial" w:cs="Arial"/>
          <w:sz w:val="22"/>
          <w:szCs w:val="22"/>
        </w:rPr>
        <w:t xml:space="preserve"> and asked why Cassandra could be burning the letters and used that to tell a really</w:t>
      </w:r>
      <w:r w:rsidR="00495EF8" w:rsidRPr="0071521E">
        <w:rPr>
          <w:rFonts w:ascii="Arial" w:hAnsi="Arial" w:cs="Arial"/>
          <w:sz w:val="22"/>
          <w:szCs w:val="22"/>
        </w:rPr>
        <w:t>, really</w:t>
      </w:r>
      <w:r w:rsidRPr="0071521E">
        <w:rPr>
          <w:rFonts w:ascii="Arial" w:hAnsi="Arial" w:cs="Arial"/>
          <w:sz w:val="22"/>
          <w:szCs w:val="22"/>
        </w:rPr>
        <w:t xml:space="preserve"> beautiful story about two sisters. </w:t>
      </w:r>
    </w:p>
    <w:p w14:paraId="3F562F15" w14:textId="77777777" w:rsidR="00365937" w:rsidRPr="0071521E" w:rsidRDefault="00365937">
      <w:pPr>
        <w:rPr>
          <w:rFonts w:ascii="Arial" w:hAnsi="Arial" w:cs="Arial"/>
          <w:sz w:val="22"/>
          <w:szCs w:val="22"/>
        </w:rPr>
      </w:pPr>
    </w:p>
    <w:p w14:paraId="609BAB69" w14:textId="77777777" w:rsidR="00112F3B" w:rsidRPr="0071521E" w:rsidRDefault="00000000">
      <w:pPr>
        <w:rPr>
          <w:rFonts w:ascii="Arial" w:hAnsi="Arial" w:cs="Arial"/>
          <w:sz w:val="22"/>
          <w:szCs w:val="22"/>
        </w:rPr>
      </w:pPr>
      <w:r w:rsidRPr="0071521E">
        <w:rPr>
          <w:rFonts w:ascii="Arial" w:hAnsi="Arial" w:cs="Arial"/>
          <w:sz w:val="22"/>
          <w:szCs w:val="22"/>
        </w:rPr>
        <w:t>I read the ending a little differently</w:t>
      </w:r>
      <w:r w:rsidR="009F1629" w:rsidRPr="0071521E">
        <w:rPr>
          <w:rFonts w:ascii="Arial" w:hAnsi="Arial" w:cs="Arial"/>
          <w:sz w:val="22"/>
          <w:szCs w:val="22"/>
        </w:rPr>
        <w:t>. W</w:t>
      </w:r>
      <w:r w:rsidRPr="0071521E">
        <w:rPr>
          <w:rFonts w:ascii="Arial" w:hAnsi="Arial" w:cs="Arial"/>
          <w:sz w:val="22"/>
          <w:szCs w:val="22"/>
        </w:rPr>
        <w:t>e'll obviously touch base on it as we go, because I found this Jane</w:t>
      </w:r>
      <w:r w:rsidR="00495EF8" w:rsidRPr="0071521E">
        <w:rPr>
          <w:rFonts w:ascii="Arial" w:hAnsi="Arial" w:cs="Arial"/>
          <w:sz w:val="22"/>
          <w:szCs w:val="22"/>
        </w:rPr>
        <w:t xml:space="preserve"> </w:t>
      </w:r>
      <w:r w:rsidRPr="0071521E">
        <w:rPr>
          <w:rFonts w:ascii="Arial" w:hAnsi="Arial" w:cs="Arial"/>
          <w:sz w:val="22"/>
          <w:szCs w:val="22"/>
        </w:rPr>
        <w:t>totally delightful, sassy</w:t>
      </w:r>
      <w:r w:rsidR="00495EF8" w:rsidRPr="0071521E">
        <w:rPr>
          <w:rFonts w:ascii="Arial" w:hAnsi="Arial" w:cs="Arial"/>
          <w:sz w:val="22"/>
          <w:szCs w:val="22"/>
        </w:rPr>
        <w:t xml:space="preserve"> </w:t>
      </w:r>
      <w:r w:rsidRPr="0071521E">
        <w:rPr>
          <w:rFonts w:ascii="Arial" w:hAnsi="Arial" w:cs="Arial"/>
          <w:sz w:val="22"/>
          <w:szCs w:val="22"/>
        </w:rPr>
        <w:t>and</w:t>
      </w:r>
      <w:r w:rsidR="00816BB4" w:rsidRPr="0071521E">
        <w:rPr>
          <w:rFonts w:ascii="Arial" w:hAnsi="Arial" w:cs="Arial"/>
          <w:sz w:val="22"/>
          <w:szCs w:val="22"/>
        </w:rPr>
        <w:t xml:space="preserve"> </w:t>
      </w:r>
      <w:r w:rsidRPr="0071521E">
        <w:rPr>
          <w:rFonts w:ascii="Arial" w:hAnsi="Arial" w:cs="Arial"/>
          <w:sz w:val="22"/>
          <w:szCs w:val="22"/>
        </w:rPr>
        <w:t xml:space="preserve">sharp in a certain way, but carefree and devoted to her nieces and nephews and fun loving and thrilled. </w:t>
      </w:r>
      <w:r w:rsidR="00F1134C" w:rsidRPr="0071521E">
        <w:rPr>
          <w:rFonts w:ascii="Arial" w:hAnsi="Arial" w:cs="Arial"/>
          <w:sz w:val="22"/>
          <w:szCs w:val="22"/>
        </w:rPr>
        <w:t>W</w:t>
      </w:r>
      <w:r w:rsidRPr="0071521E">
        <w:rPr>
          <w:rFonts w:ascii="Arial" w:hAnsi="Arial" w:cs="Arial"/>
          <w:sz w:val="22"/>
          <w:szCs w:val="22"/>
        </w:rPr>
        <w:t xml:space="preserve">hat I saw from it was that Jane, despite her wicked sense of humor and her devilish charm, had an undercurrent of sadness to her that she reserved for those closest to her and that </w:t>
      </w:r>
      <w:r w:rsidR="00E04E04" w:rsidRPr="0071521E">
        <w:rPr>
          <w:rFonts w:ascii="Arial" w:hAnsi="Arial" w:cs="Arial"/>
          <w:sz w:val="22"/>
          <w:szCs w:val="22"/>
        </w:rPr>
        <w:t xml:space="preserve">that </w:t>
      </w:r>
      <w:r w:rsidRPr="0071521E">
        <w:rPr>
          <w:rFonts w:ascii="Arial" w:hAnsi="Arial" w:cs="Arial"/>
          <w:sz w:val="22"/>
          <w:szCs w:val="22"/>
        </w:rPr>
        <w:t xml:space="preserve">was the piece of her that </w:t>
      </w:r>
      <w:r w:rsidR="00FA6A93" w:rsidRPr="0071521E">
        <w:rPr>
          <w:rFonts w:ascii="Arial" w:hAnsi="Arial" w:cs="Arial"/>
          <w:b/>
          <w:bCs/>
          <w:sz w:val="22"/>
          <w:szCs w:val="22"/>
        </w:rPr>
        <w:t>[00:38:00]</w:t>
      </w:r>
      <w:r w:rsidR="00FA6A93" w:rsidRPr="0071521E">
        <w:rPr>
          <w:rFonts w:ascii="Arial" w:hAnsi="Arial" w:cs="Arial"/>
          <w:sz w:val="22"/>
          <w:szCs w:val="22"/>
        </w:rPr>
        <w:t xml:space="preserve"> </w:t>
      </w:r>
      <w:r w:rsidRPr="0071521E">
        <w:rPr>
          <w:rFonts w:ascii="Arial" w:hAnsi="Arial" w:cs="Arial"/>
          <w:sz w:val="22"/>
          <w:szCs w:val="22"/>
        </w:rPr>
        <w:t xml:space="preserve">she didn't want persisting past those she loved. </w:t>
      </w:r>
    </w:p>
    <w:p w14:paraId="0F7895BB" w14:textId="77777777" w:rsidR="00112F3B" w:rsidRPr="0071521E" w:rsidRDefault="00112F3B">
      <w:pPr>
        <w:rPr>
          <w:rFonts w:ascii="Arial" w:hAnsi="Arial" w:cs="Arial"/>
          <w:sz w:val="22"/>
          <w:szCs w:val="22"/>
        </w:rPr>
      </w:pPr>
    </w:p>
    <w:p w14:paraId="2C4BE049" w14:textId="1B894613" w:rsidR="00033DB6" w:rsidRPr="0071521E" w:rsidRDefault="00000000">
      <w:pPr>
        <w:rPr>
          <w:rFonts w:ascii="Arial" w:hAnsi="Arial" w:cs="Arial"/>
          <w:sz w:val="22"/>
          <w:szCs w:val="22"/>
        </w:rPr>
      </w:pPr>
      <w:r w:rsidRPr="0071521E">
        <w:rPr>
          <w:rFonts w:ascii="Arial" w:hAnsi="Arial" w:cs="Arial"/>
          <w:sz w:val="22"/>
          <w:szCs w:val="22"/>
        </w:rPr>
        <w:t>That's how I read it. But I also think the show really does leave it up for interpretation, and I think Rose's interpretation is a valid one</w:t>
      </w:r>
      <w:r w:rsidR="00CF0120" w:rsidRPr="0071521E">
        <w:rPr>
          <w:rFonts w:ascii="Arial" w:hAnsi="Arial" w:cs="Arial"/>
          <w:sz w:val="22"/>
          <w:szCs w:val="22"/>
        </w:rPr>
        <w:t>,</w:t>
      </w:r>
      <w:r w:rsidRPr="0071521E">
        <w:rPr>
          <w:rFonts w:ascii="Arial" w:hAnsi="Arial" w:cs="Arial"/>
          <w:sz w:val="22"/>
          <w:szCs w:val="22"/>
        </w:rPr>
        <w:t xml:space="preserve"> and one that I think comports with the way the show's written and directed</w:t>
      </w:r>
      <w:r w:rsidR="00574823" w:rsidRPr="0071521E">
        <w:rPr>
          <w:rFonts w:ascii="Arial" w:hAnsi="Arial" w:cs="Arial"/>
          <w:sz w:val="22"/>
          <w:szCs w:val="22"/>
        </w:rPr>
        <w:t>. T</w:t>
      </w:r>
      <w:r w:rsidRPr="0071521E">
        <w:rPr>
          <w:rFonts w:ascii="Arial" w:hAnsi="Arial" w:cs="Arial"/>
          <w:sz w:val="22"/>
          <w:szCs w:val="22"/>
        </w:rPr>
        <w:t>hat's my take</w:t>
      </w:r>
      <w:r w:rsidR="00882AD1" w:rsidRPr="0071521E">
        <w:rPr>
          <w:rFonts w:ascii="Arial" w:hAnsi="Arial" w:cs="Arial"/>
          <w:sz w:val="22"/>
          <w:szCs w:val="22"/>
        </w:rPr>
        <w:t xml:space="preserve">. </w:t>
      </w:r>
      <w:r w:rsidRPr="0071521E">
        <w:rPr>
          <w:rFonts w:ascii="Arial" w:hAnsi="Arial" w:cs="Arial"/>
          <w:sz w:val="22"/>
          <w:szCs w:val="22"/>
        </w:rPr>
        <w:t xml:space="preserve">Curious to hear from the peanut gallery as well. </w:t>
      </w:r>
      <w:r w:rsidR="00AA1E2E" w:rsidRPr="0071521E">
        <w:rPr>
          <w:rFonts w:ascii="Arial" w:hAnsi="Arial" w:cs="Arial"/>
          <w:sz w:val="22"/>
          <w:szCs w:val="22"/>
        </w:rPr>
        <w:t>[chuckles]</w:t>
      </w:r>
      <w:r w:rsidR="00BC503D" w:rsidRPr="0071521E">
        <w:rPr>
          <w:rFonts w:ascii="Arial" w:hAnsi="Arial" w:cs="Arial"/>
          <w:sz w:val="22"/>
          <w:szCs w:val="22"/>
        </w:rPr>
        <w:t xml:space="preserve"> </w:t>
      </w:r>
    </w:p>
    <w:p w14:paraId="636E595C" w14:textId="77777777" w:rsidR="00CF4BDC" w:rsidRPr="0071521E" w:rsidRDefault="00CF4BDC">
      <w:pPr>
        <w:rPr>
          <w:rFonts w:ascii="Arial" w:hAnsi="Arial" w:cs="Arial"/>
          <w:b/>
          <w:bCs/>
          <w:sz w:val="22"/>
          <w:szCs w:val="22"/>
        </w:rPr>
      </w:pPr>
    </w:p>
    <w:p w14:paraId="5DB91FBE" w14:textId="77777777" w:rsidR="007069C3" w:rsidRPr="0071521E" w:rsidRDefault="00824F8D">
      <w:pPr>
        <w:rPr>
          <w:rFonts w:ascii="Arial" w:hAnsi="Arial" w:cs="Arial"/>
          <w:sz w:val="22"/>
          <w:szCs w:val="22"/>
        </w:rPr>
      </w:pPr>
      <w:r w:rsidRPr="0071521E">
        <w:rPr>
          <w:rFonts w:ascii="Arial" w:hAnsi="Arial" w:cs="Arial"/>
          <w:b/>
          <w:bCs/>
          <w:sz w:val="22"/>
          <w:szCs w:val="22"/>
        </w:rPr>
        <w:lastRenderedPageBreak/>
        <w:t>Prerna:</w:t>
      </w:r>
      <w:r w:rsidR="00BC503D" w:rsidRPr="0071521E">
        <w:rPr>
          <w:rFonts w:ascii="Arial" w:hAnsi="Arial" w:cs="Arial"/>
          <w:sz w:val="22"/>
          <w:szCs w:val="22"/>
        </w:rPr>
        <w:t xml:space="preserve"> </w:t>
      </w:r>
      <w:r w:rsidRPr="0071521E">
        <w:rPr>
          <w:rFonts w:ascii="Arial" w:hAnsi="Arial" w:cs="Arial"/>
          <w:sz w:val="22"/>
          <w:szCs w:val="22"/>
        </w:rPr>
        <w:t>Yeah</w:t>
      </w:r>
      <w:r w:rsidR="00203896" w:rsidRPr="0071521E">
        <w:rPr>
          <w:rFonts w:ascii="Arial" w:hAnsi="Arial" w:cs="Arial"/>
          <w:sz w:val="22"/>
          <w:szCs w:val="22"/>
        </w:rPr>
        <w:t>. M</w:t>
      </w:r>
      <w:r w:rsidRPr="0071521E">
        <w:rPr>
          <w:rFonts w:ascii="Arial" w:hAnsi="Arial" w:cs="Arial"/>
          <w:sz w:val="22"/>
          <w:szCs w:val="22"/>
        </w:rPr>
        <w:t>y interpretation. So, one, I loved the show. I agree</w:t>
      </w:r>
      <w:r w:rsidR="006661C5" w:rsidRPr="0071521E">
        <w:rPr>
          <w:rFonts w:ascii="Arial" w:hAnsi="Arial" w:cs="Arial"/>
          <w:sz w:val="22"/>
          <w:szCs w:val="22"/>
        </w:rPr>
        <w:t xml:space="preserve">, </w:t>
      </w:r>
      <w:r w:rsidRPr="0071521E">
        <w:rPr>
          <w:rFonts w:ascii="Arial" w:hAnsi="Arial" w:cs="Arial"/>
          <w:sz w:val="22"/>
          <w:szCs w:val="22"/>
        </w:rPr>
        <w:t>I think it's an imperfect show, but it very smartly weaves together things that Austen fans love about Austen. It does a lot of great nods and throwbacks to her work,</w:t>
      </w:r>
      <w:r w:rsidR="007069C3" w:rsidRPr="0071521E">
        <w:rPr>
          <w:rFonts w:ascii="Arial" w:hAnsi="Arial" w:cs="Arial"/>
          <w:sz w:val="22"/>
          <w:szCs w:val="22"/>
        </w:rPr>
        <w:t>-</w:t>
      </w:r>
    </w:p>
    <w:p w14:paraId="017BCFB9" w14:textId="77777777" w:rsidR="007069C3" w:rsidRPr="0071521E" w:rsidRDefault="007069C3">
      <w:pPr>
        <w:rPr>
          <w:rFonts w:ascii="Arial" w:hAnsi="Arial" w:cs="Arial"/>
          <w:sz w:val="22"/>
          <w:szCs w:val="22"/>
        </w:rPr>
      </w:pPr>
    </w:p>
    <w:p w14:paraId="2E719F40" w14:textId="77777777" w:rsidR="007069C3" w:rsidRPr="0071521E" w:rsidRDefault="007069C3">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Oh, yeah. [chuckles] </w:t>
      </w:r>
    </w:p>
    <w:p w14:paraId="3D4659B0" w14:textId="77777777" w:rsidR="007069C3" w:rsidRPr="0071521E" w:rsidRDefault="007069C3">
      <w:pPr>
        <w:rPr>
          <w:rFonts w:ascii="Arial" w:hAnsi="Arial" w:cs="Arial"/>
          <w:sz w:val="22"/>
          <w:szCs w:val="22"/>
        </w:rPr>
      </w:pPr>
    </w:p>
    <w:p w14:paraId="2364426D" w14:textId="093A7B33" w:rsidR="00152D47" w:rsidRPr="0071521E" w:rsidRDefault="007069C3">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but still manages to create a great, complete story and create these beautifully complex characters. I think that it is possible for someone to generally have an outward sunny disposition and</w:t>
      </w:r>
      <w:r w:rsidR="00873F85" w:rsidRPr="0071521E">
        <w:rPr>
          <w:rFonts w:ascii="Arial" w:hAnsi="Arial" w:cs="Arial"/>
          <w:sz w:val="22"/>
          <w:szCs w:val="22"/>
        </w:rPr>
        <w:t xml:space="preserve"> </w:t>
      </w:r>
      <w:r w:rsidRPr="0071521E">
        <w:rPr>
          <w:rFonts w:ascii="Arial" w:hAnsi="Arial" w:cs="Arial"/>
          <w:sz w:val="22"/>
          <w:szCs w:val="22"/>
        </w:rPr>
        <w:t xml:space="preserve">a </w:t>
      </w:r>
      <w:r w:rsidR="00873F85" w:rsidRPr="0071521E">
        <w:rPr>
          <w:rFonts w:ascii="Arial" w:hAnsi="Arial" w:cs="Arial"/>
          <w:sz w:val="22"/>
          <w:szCs w:val="22"/>
        </w:rPr>
        <w:t>“</w:t>
      </w:r>
      <w:r w:rsidR="00EE056D" w:rsidRPr="0071521E">
        <w:rPr>
          <w:rFonts w:ascii="Arial" w:hAnsi="Arial" w:cs="Arial"/>
          <w:sz w:val="22"/>
          <w:szCs w:val="22"/>
        </w:rPr>
        <w:t>h</w:t>
      </w:r>
      <w:r w:rsidRPr="0071521E">
        <w:rPr>
          <w:rFonts w:ascii="Arial" w:hAnsi="Arial" w:cs="Arial"/>
          <w:sz w:val="22"/>
          <w:szCs w:val="22"/>
        </w:rPr>
        <w:t>appy relationship</w:t>
      </w:r>
      <w:r w:rsidR="00873F85" w:rsidRPr="0071521E">
        <w:rPr>
          <w:rFonts w:ascii="Arial" w:hAnsi="Arial" w:cs="Arial"/>
          <w:sz w:val="22"/>
          <w:szCs w:val="22"/>
        </w:rPr>
        <w:t>,”</w:t>
      </w:r>
      <w:r w:rsidRPr="0071521E">
        <w:rPr>
          <w:rFonts w:ascii="Arial" w:hAnsi="Arial" w:cs="Arial"/>
          <w:sz w:val="22"/>
          <w:szCs w:val="22"/>
        </w:rPr>
        <w:t xml:space="preserve"> with a lot of people around them, but still struggle with mental health and depression. </w:t>
      </w:r>
    </w:p>
    <w:p w14:paraId="5118D96D" w14:textId="77777777" w:rsidR="00152D47" w:rsidRPr="0071521E" w:rsidRDefault="00152D47">
      <w:pPr>
        <w:rPr>
          <w:rFonts w:ascii="Arial" w:hAnsi="Arial" w:cs="Arial"/>
          <w:sz w:val="22"/>
          <w:szCs w:val="22"/>
        </w:rPr>
      </w:pPr>
    </w:p>
    <w:p w14:paraId="139148A4" w14:textId="7C8F0F90" w:rsidR="00152D47" w:rsidRPr="0071521E" w:rsidRDefault="00E275AD">
      <w:pPr>
        <w:rPr>
          <w:rFonts w:ascii="Arial" w:hAnsi="Arial" w:cs="Arial"/>
          <w:sz w:val="22"/>
          <w:szCs w:val="22"/>
        </w:rPr>
      </w:pPr>
      <w:r w:rsidRPr="0071521E">
        <w:rPr>
          <w:rFonts w:ascii="Arial" w:hAnsi="Arial" w:cs="Arial"/>
          <w:b/>
          <w:bCs/>
          <w:sz w:val="22"/>
          <w:szCs w:val="22"/>
        </w:rPr>
        <w:t>Sarah:</w:t>
      </w:r>
      <w:r w:rsidR="00152D47" w:rsidRPr="0071521E">
        <w:rPr>
          <w:rFonts w:ascii="Arial" w:hAnsi="Arial" w:cs="Arial"/>
          <w:b/>
          <w:bCs/>
          <w:sz w:val="22"/>
          <w:szCs w:val="22"/>
        </w:rPr>
        <w:t xml:space="preserve"> </w:t>
      </w:r>
      <w:r w:rsidR="00152D47" w:rsidRPr="0071521E">
        <w:rPr>
          <w:rFonts w:ascii="Arial" w:hAnsi="Arial" w:cs="Arial"/>
          <w:sz w:val="22"/>
          <w:szCs w:val="22"/>
        </w:rPr>
        <w:t xml:space="preserve">Absolutely. </w:t>
      </w:r>
    </w:p>
    <w:p w14:paraId="57577E04" w14:textId="77777777" w:rsidR="00152D47" w:rsidRPr="0071521E" w:rsidRDefault="00152D47">
      <w:pPr>
        <w:rPr>
          <w:rFonts w:ascii="Arial" w:hAnsi="Arial" w:cs="Arial"/>
          <w:sz w:val="22"/>
          <w:szCs w:val="22"/>
        </w:rPr>
      </w:pPr>
    </w:p>
    <w:p w14:paraId="5AC1B862" w14:textId="77777777" w:rsidR="00647D47" w:rsidRPr="0071521E" w:rsidRDefault="00152D47">
      <w:pPr>
        <w:rPr>
          <w:rFonts w:ascii="Arial" w:hAnsi="Arial" w:cs="Arial"/>
          <w:sz w:val="22"/>
          <w:szCs w:val="22"/>
        </w:rPr>
      </w:pPr>
      <w:r w:rsidRPr="0071521E">
        <w:rPr>
          <w:rFonts w:ascii="Arial" w:hAnsi="Arial" w:cs="Arial"/>
          <w:b/>
          <w:bCs/>
          <w:sz w:val="22"/>
          <w:szCs w:val="22"/>
        </w:rPr>
        <w:t xml:space="preserve">Prerna: </w:t>
      </w:r>
      <w:r w:rsidRPr="0071521E">
        <w:rPr>
          <w:rFonts w:ascii="Arial" w:hAnsi="Arial" w:cs="Arial"/>
          <w:sz w:val="22"/>
          <w:szCs w:val="22"/>
        </w:rPr>
        <w:t>I think that's</w:t>
      </w:r>
      <w:r w:rsidR="00070493" w:rsidRPr="0071521E">
        <w:rPr>
          <w:rFonts w:ascii="Arial" w:hAnsi="Arial" w:cs="Arial"/>
          <w:sz w:val="22"/>
          <w:szCs w:val="22"/>
        </w:rPr>
        <w:t xml:space="preserve"> </w:t>
      </w:r>
      <w:r w:rsidRPr="0071521E">
        <w:rPr>
          <w:rFonts w:ascii="Arial" w:hAnsi="Arial" w:cs="Arial"/>
          <w:sz w:val="22"/>
          <w:szCs w:val="22"/>
        </w:rPr>
        <w:t xml:space="preserve">what the show </w:t>
      </w:r>
      <w:r w:rsidR="001C5D7C" w:rsidRPr="0071521E">
        <w:rPr>
          <w:rFonts w:ascii="Arial" w:hAnsi="Arial" w:cs="Arial"/>
          <w:b/>
          <w:bCs/>
          <w:sz w:val="22"/>
          <w:szCs w:val="22"/>
        </w:rPr>
        <w:t>[00:39:00]</w:t>
      </w:r>
      <w:r w:rsidR="001C5D7C" w:rsidRPr="0071521E">
        <w:rPr>
          <w:rFonts w:ascii="Arial" w:hAnsi="Arial" w:cs="Arial"/>
          <w:sz w:val="22"/>
          <w:szCs w:val="22"/>
        </w:rPr>
        <w:t xml:space="preserve"> </w:t>
      </w:r>
      <w:r w:rsidRPr="0071521E">
        <w:rPr>
          <w:rFonts w:ascii="Arial" w:hAnsi="Arial" w:cs="Arial"/>
          <w:sz w:val="22"/>
          <w:szCs w:val="22"/>
        </w:rPr>
        <w:t>was trying to go for. I don't think it's an invalid interpretation potentially of the way that Jane lived, in part</w:t>
      </w:r>
      <w:r w:rsidR="00C46D96" w:rsidRPr="0071521E">
        <w:rPr>
          <w:rFonts w:ascii="Arial" w:hAnsi="Arial" w:cs="Arial"/>
          <w:sz w:val="22"/>
          <w:szCs w:val="22"/>
        </w:rPr>
        <w:t>,</w:t>
      </w:r>
      <w:r w:rsidRPr="0071521E">
        <w:rPr>
          <w:rFonts w:ascii="Arial" w:hAnsi="Arial" w:cs="Arial"/>
          <w:sz w:val="22"/>
          <w:szCs w:val="22"/>
        </w:rPr>
        <w:t xml:space="preserve"> because we do know that she was a woman with a strong mind and ambition at a time when women were really not seen as anything more than wives and mothers. I think the show does a really good job of bringing out the level of constraint that women</w:t>
      </w:r>
      <w:r w:rsidR="0068279D" w:rsidRPr="0071521E">
        <w:rPr>
          <w:rFonts w:ascii="Arial" w:hAnsi="Arial" w:cs="Arial"/>
          <w:sz w:val="22"/>
          <w:szCs w:val="22"/>
        </w:rPr>
        <w:t xml:space="preserve"> like </w:t>
      </w:r>
      <w:r w:rsidRPr="0071521E">
        <w:rPr>
          <w:rFonts w:ascii="Arial" w:hAnsi="Arial" w:cs="Arial"/>
          <w:sz w:val="22"/>
          <w:szCs w:val="22"/>
        </w:rPr>
        <w:t xml:space="preserve">Austen at the time faced. </w:t>
      </w:r>
    </w:p>
    <w:p w14:paraId="1C377D44" w14:textId="77777777" w:rsidR="00647D47" w:rsidRPr="0071521E" w:rsidRDefault="00647D47">
      <w:pPr>
        <w:rPr>
          <w:rFonts w:ascii="Arial" w:hAnsi="Arial" w:cs="Arial"/>
          <w:sz w:val="22"/>
          <w:szCs w:val="22"/>
        </w:rPr>
      </w:pPr>
    </w:p>
    <w:p w14:paraId="3D64C01B" w14:textId="77777777" w:rsidR="009F028C" w:rsidRPr="0071521E" w:rsidRDefault="00647D47">
      <w:pPr>
        <w:rPr>
          <w:rFonts w:ascii="Arial" w:hAnsi="Arial" w:cs="Arial"/>
          <w:sz w:val="22"/>
          <w:szCs w:val="22"/>
        </w:rPr>
      </w:pPr>
      <w:r w:rsidRPr="0071521E">
        <w:rPr>
          <w:rFonts w:ascii="Arial" w:hAnsi="Arial" w:cs="Arial"/>
          <w:sz w:val="22"/>
          <w:szCs w:val="22"/>
        </w:rPr>
        <w:t>I</w:t>
      </w:r>
      <w:r w:rsidR="00152D47" w:rsidRPr="0071521E">
        <w:rPr>
          <w:rFonts w:ascii="Arial" w:hAnsi="Arial" w:cs="Arial"/>
          <w:sz w:val="22"/>
          <w:szCs w:val="22"/>
        </w:rPr>
        <w:t xml:space="preserve">t does it through the lens of Cassandra, because we do see from the beginning that Cassandra almost sees herself in this nurturing role, in this giving role, and the way that she exists is in relation to other people. </w:t>
      </w:r>
      <w:r w:rsidR="0002535F" w:rsidRPr="0071521E">
        <w:rPr>
          <w:rFonts w:ascii="Arial" w:hAnsi="Arial" w:cs="Arial"/>
          <w:sz w:val="22"/>
          <w:szCs w:val="22"/>
        </w:rPr>
        <w:t>I</w:t>
      </w:r>
      <w:r w:rsidRPr="0071521E">
        <w:rPr>
          <w:rFonts w:ascii="Arial" w:hAnsi="Arial" w:cs="Arial"/>
          <w:sz w:val="22"/>
          <w:szCs w:val="22"/>
        </w:rPr>
        <w:t>t's something that Jane calls her out on in the show multiple times especially, and she</w:t>
      </w:r>
      <w:r w:rsidR="00F555D2" w:rsidRPr="0071521E">
        <w:rPr>
          <w:rFonts w:ascii="Arial" w:hAnsi="Arial" w:cs="Arial"/>
          <w:sz w:val="22"/>
          <w:szCs w:val="22"/>
        </w:rPr>
        <w:t xml:space="preserve"> </w:t>
      </w:r>
      <w:r w:rsidRPr="0071521E">
        <w:rPr>
          <w:rFonts w:ascii="Arial" w:hAnsi="Arial" w:cs="Arial"/>
          <w:sz w:val="22"/>
          <w:szCs w:val="22"/>
        </w:rPr>
        <w:t xml:space="preserve">keeps pushing her to accept a proposal of marriage that was good for her and that would have set her up for stability </w:t>
      </w:r>
      <w:r w:rsidR="005D1220" w:rsidRPr="0071521E">
        <w:rPr>
          <w:rFonts w:ascii="Arial" w:hAnsi="Arial" w:cs="Arial"/>
          <w:b/>
          <w:bCs/>
          <w:sz w:val="22"/>
          <w:szCs w:val="22"/>
        </w:rPr>
        <w:t>[00:40:00]</w:t>
      </w:r>
      <w:r w:rsidR="005D1220" w:rsidRPr="0071521E">
        <w:rPr>
          <w:rFonts w:ascii="Arial" w:hAnsi="Arial" w:cs="Arial"/>
          <w:sz w:val="22"/>
          <w:szCs w:val="22"/>
        </w:rPr>
        <w:t xml:space="preserve"> </w:t>
      </w:r>
      <w:r w:rsidRPr="0071521E">
        <w:rPr>
          <w:rFonts w:ascii="Arial" w:hAnsi="Arial" w:cs="Arial"/>
          <w:sz w:val="22"/>
          <w:szCs w:val="22"/>
        </w:rPr>
        <w:t xml:space="preserve">and security. </w:t>
      </w:r>
    </w:p>
    <w:p w14:paraId="456CE225" w14:textId="77777777" w:rsidR="009F028C" w:rsidRPr="0071521E" w:rsidRDefault="009F028C">
      <w:pPr>
        <w:rPr>
          <w:rFonts w:ascii="Arial" w:hAnsi="Arial" w:cs="Arial"/>
          <w:sz w:val="22"/>
          <w:szCs w:val="22"/>
        </w:rPr>
      </w:pPr>
    </w:p>
    <w:p w14:paraId="167E894F" w14:textId="77777777" w:rsidR="00BB0347" w:rsidRPr="0071521E" w:rsidRDefault="00000000">
      <w:pPr>
        <w:rPr>
          <w:rFonts w:ascii="Arial" w:hAnsi="Arial" w:cs="Arial"/>
          <w:sz w:val="22"/>
          <w:szCs w:val="22"/>
        </w:rPr>
      </w:pPr>
      <w:r w:rsidRPr="0071521E">
        <w:rPr>
          <w:rFonts w:ascii="Arial" w:hAnsi="Arial" w:cs="Arial"/>
          <w:sz w:val="22"/>
          <w:szCs w:val="22"/>
        </w:rPr>
        <w:t>And so</w:t>
      </w:r>
      <w:r w:rsidR="005D1220" w:rsidRPr="0071521E">
        <w:rPr>
          <w:rFonts w:ascii="Arial" w:hAnsi="Arial" w:cs="Arial"/>
          <w:sz w:val="22"/>
          <w:szCs w:val="22"/>
        </w:rPr>
        <w:t>,</w:t>
      </w:r>
      <w:r w:rsidRPr="0071521E">
        <w:rPr>
          <w:rFonts w:ascii="Arial" w:hAnsi="Arial" w:cs="Arial"/>
          <w:sz w:val="22"/>
          <w:szCs w:val="22"/>
        </w:rPr>
        <w:t xml:space="preserve"> I think that the growth arc that Cassandra has is really trying to understand who she is and who she can be without trying to relate to other people too much. </w:t>
      </w:r>
      <w:r w:rsidR="002978FE" w:rsidRPr="0071521E">
        <w:rPr>
          <w:rFonts w:ascii="Arial" w:hAnsi="Arial" w:cs="Arial"/>
          <w:sz w:val="22"/>
          <w:szCs w:val="22"/>
        </w:rPr>
        <w:t>I</w:t>
      </w:r>
      <w:r w:rsidRPr="0071521E">
        <w:rPr>
          <w:rFonts w:ascii="Arial" w:hAnsi="Arial" w:cs="Arial"/>
          <w:sz w:val="22"/>
          <w:szCs w:val="22"/>
        </w:rPr>
        <w:t>t's something that she struggled with</w:t>
      </w:r>
      <w:r w:rsidR="002978FE" w:rsidRPr="0071521E">
        <w:rPr>
          <w:rFonts w:ascii="Arial" w:hAnsi="Arial" w:cs="Arial"/>
          <w:sz w:val="22"/>
          <w:szCs w:val="22"/>
        </w:rPr>
        <w:t>,</w:t>
      </w:r>
      <w:r w:rsidRPr="0071521E">
        <w:rPr>
          <w:rFonts w:ascii="Arial" w:hAnsi="Arial" w:cs="Arial"/>
          <w:sz w:val="22"/>
          <w:szCs w:val="22"/>
        </w:rPr>
        <w:t xml:space="preserve"> because of the relationship she has with Jane, but also the fact that she's seen as this aunt who people can call on to take care of their kids and</w:t>
      </w:r>
      <w:r w:rsidR="00195267" w:rsidRPr="0071521E">
        <w:rPr>
          <w:rFonts w:ascii="Arial" w:hAnsi="Arial" w:cs="Arial"/>
          <w:sz w:val="22"/>
          <w:szCs w:val="22"/>
        </w:rPr>
        <w:t xml:space="preserve"> </w:t>
      </w:r>
      <w:r w:rsidRPr="0071521E">
        <w:rPr>
          <w:rFonts w:ascii="Arial" w:hAnsi="Arial" w:cs="Arial"/>
          <w:sz w:val="22"/>
          <w:szCs w:val="22"/>
        </w:rPr>
        <w:t xml:space="preserve">don't really ask her what her own desires are. </w:t>
      </w:r>
    </w:p>
    <w:p w14:paraId="65A4643D" w14:textId="77777777" w:rsidR="00BB0347" w:rsidRPr="0071521E" w:rsidRDefault="00BB0347">
      <w:pPr>
        <w:rPr>
          <w:rFonts w:ascii="Arial" w:hAnsi="Arial" w:cs="Arial"/>
          <w:sz w:val="22"/>
          <w:szCs w:val="22"/>
        </w:rPr>
      </w:pPr>
    </w:p>
    <w:p w14:paraId="089C7C57" w14:textId="667B18CB" w:rsidR="00033DB6" w:rsidRPr="0071521E" w:rsidRDefault="00000000">
      <w:pPr>
        <w:rPr>
          <w:rFonts w:ascii="Arial" w:hAnsi="Arial" w:cs="Arial"/>
          <w:sz w:val="22"/>
          <w:szCs w:val="22"/>
        </w:rPr>
      </w:pPr>
      <w:r w:rsidRPr="0071521E">
        <w:rPr>
          <w:rFonts w:ascii="Arial" w:hAnsi="Arial" w:cs="Arial"/>
          <w:sz w:val="22"/>
          <w:szCs w:val="22"/>
        </w:rPr>
        <w:t>I think that is the key to</w:t>
      </w:r>
      <w:r w:rsidR="004A6E1B" w:rsidRPr="0071521E">
        <w:rPr>
          <w:rFonts w:ascii="Arial" w:hAnsi="Arial" w:cs="Arial"/>
          <w:sz w:val="22"/>
          <w:szCs w:val="22"/>
        </w:rPr>
        <w:t>--</w:t>
      </w:r>
      <w:r w:rsidRPr="0071521E">
        <w:rPr>
          <w:rFonts w:ascii="Arial" w:hAnsi="Arial" w:cs="Arial"/>
          <w:sz w:val="22"/>
          <w:szCs w:val="22"/>
        </w:rPr>
        <w:t xml:space="preserve"> For me, the key to understanding </w:t>
      </w:r>
      <w:r w:rsidR="001C75C0" w:rsidRPr="0071521E">
        <w:rPr>
          <w:rFonts w:ascii="Arial" w:hAnsi="Arial" w:cs="Arial"/>
          <w:sz w:val="22"/>
          <w:szCs w:val="22"/>
        </w:rPr>
        <w:t>Austen</w:t>
      </w:r>
      <w:r w:rsidRPr="0071521E">
        <w:rPr>
          <w:rFonts w:ascii="Arial" w:hAnsi="Arial" w:cs="Arial"/>
          <w:sz w:val="22"/>
          <w:szCs w:val="22"/>
        </w:rPr>
        <w:t xml:space="preserve"> and her work is really her trying to give voice and agency to women and their desires within a society that didn't really think that women's desires were worth anything. </w:t>
      </w:r>
      <w:r w:rsidR="008F5275" w:rsidRPr="0071521E">
        <w:rPr>
          <w:rFonts w:ascii="Arial" w:hAnsi="Arial" w:cs="Arial"/>
          <w:sz w:val="22"/>
          <w:szCs w:val="22"/>
        </w:rPr>
        <w:t>W</w:t>
      </w:r>
      <w:r w:rsidRPr="0071521E">
        <w:rPr>
          <w:rFonts w:ascii="Arial" w:hAnsi="Arial" w:cs="Arial"/>
          <w:sz w:val="22"/>
          <w:szCs w:val="22"/>
        </w:rPr>
        <w:t>hether those desires were getting married or whether those desires were wanting to become the greatest novelist of all time, those are all valid</w:t>
      </w:r>
      <w:r w:rsidR="008F5275" w:rsidRPr="0071521E">
        <w:rPr>
          <w:rFonts w:ascii="Arial" w:hAnsi="Arial" w:cs="Arial"/>
          <w:sz w:val="22"/>
          <w:szCs w:val="22"/>
        </w:rPr>
        <w:t>.</w:t>
      </w:r>
      <w:r w:rsidR="007050EA" w:rsidRPr="0071521E">
        <w:rPr>
          <w:rFonts w:ascii="Arial" w:hAnsi="Arial" w:cs="Arial"/>
          <w:sz w:val="22"/>
          <w:szCs w:val="22"/>
        </w:rPr>
        <w:t xml:space="preserve"> </w:t>
      </w:r>
      <w:r w:rsidR="008F5275" w:rsidRPr="0071521E">
        <w:rPr>
          <w:rFonts w:ascii="Arial" w:hAnsi="Arial" w:cs="Arial"/>
          <w:sz w:val="22"/>
          <w:szCs w:val="22"/>
        </w:rPr>
        <w:t>S</w:t>
      </w:r>
      <w:r w:rsidRPr="0071521E">
        <w:rPr>
          <w:rFonts w:ascii="Arial" w:hAnsi="Arial" w:cs="Arial"/>
          <w:sz w:val="22"/>
          <w:szCs w:val="22"/>
        </w:rPr>
        <w:t>he tried her best to encompass those for her characters. I think the show did a really good job of portraying that world that she lived in and what it could have done to someone</w:t>
      </w:r>
      <w:r w:rsidR="007050EA" w:rsidRPr="0071521E">
        <w:rPr>
          <w:rFonts w:ascii="Arial" w:hAnsi="Arial" w:cs="Arial"/>
          <w:sz w:val="22"/>
          <w:szCs w:val="22"/>
        </w:rPr>
        <w:t xml:space="preserve"> like </w:t>
      </w:r>
      <w:r w:rsidRPr="0071521E">
        <w:rPr>
          <w:rFonts w:ascii="Arial" w:hAnsi="Arial" w:cs="Arial"/>
          <w:sz w:val="22"/>
          <w:szCs w:val="22"/>
        </w:rPr>
        <w:t xml:space="preserve">her. </w:t>
      </w:r>
    </w:p>
    <w:p w14:paraId="1749F978" w14:textId="77777777" w:rsidR="00173608" w:rsidRPr="0071521E" w:rsidRDefault="00173608">
      <w:pPr>
        <w:rPr>
          <w:rFonts w:ascii="Arial" w:hAnsi="Arial" w:cs="Arial"/>
          <w:b/>
          <w:bCs/>
          <w:sz w:val="22"/>
          <w:szCs w:val="22"/>
        </w:rPr>
      </w:pPr>
    </w:p>
    <w:p w14:paraId="765AD31E" w14:textId="0B92BC2E" w:rsidR="00033DB6" w:rsidRPr="0071521E" w:rsidRDefault="001C75C0">
      <w:pPr>
        <w:rPr>
          <w:rFonts w:ascii="Arial" w:hAnsi="Arial" w:cs="Arial"/>
          <w:sz w:val="22"/>
          <w:szCs w:val="22"/>
        </w:rPr>
      </w:pPr>
      <w:r w:rsidRPr="0071521E">
        <w:rPr>
          <w:rFonts w:ascii="Arial" w:hAnsi="Arial" w:cs="Arial"/>
          <w:b/>
          <w:bCs/>
          <w:sz w:val="22"/>
          <w:szCs w:val="22"/>
        </w:rPr>
        <w:t>Becca:</w:t>
      </w:r>
      <w:r w:rsidR="007050EA" w:rsidRPr="0071521E">
        <w:rPr>
          <w:rFonts w:ascii="Arial" w:hAnsi="Arial" w:cs="Arial"/>
          <w:sz w:val="22"/>
          <w:szCs w:val="22"/>
        </w:rPr>
        <w:t xml:space="preserve"> </w:t>
      </w:r>
      <w:r w:rsidRPr="0071521E">
        <w:rPr>
          <w:rFonts w:ascii="Arial" w:hAnsi="Arial" w:cs="Arial"/>
          <w:sz w:val="22"/>
          <w:szCs w:val="22"/>
        </w:rPr>
        <w:t xml:space="preserve">Yeah. </w:t>
      </w:r>
    </w:p>
    <w:p w14:paraId="011D2A21" w14:textId="77777777" w:rsidR="00173608" w:rsidRPr="0071521E" w:rsidRDefault="00173608">
      <w:pPr>
        <w:rPr>
          <w:rFonts w:ascii="Arial" w:hAnsi="Arial" w:cs="Arial"/>
          <w:b/>
          <w:bCs/>
          <w:sz w:val="22"/>
          <w:szCs w:val="22"/>
        </w:rPr>
      </w:pPr>
    </w:p>
    <w:p w14:paraId="15622AF9" w14:textId="34DFFB2F" w:rsidR="00033DB6" w:rsidRPr="0071521E" w:rsidRDefault="00E275AD">
      <w:pPr>
        <w:rPr>
          <w:rFonts w:ascii="Arial" w:hAnsi="Arial" w:cs="Arial"/>
          <w:sz w:val="22"/>
          <w:szCs w:val="22"/>
        </w:rPr>
      </w:pPr>
      <w:r w:rsidRPr="0071521E">
        <w:rPr>
          <w:rFonts w:ascii="Arial" w:hAnsi="Arial" w:cs="Arial"/>
          <w:b/>
          <w:bCs/>
          <w:sz w:val="22"/>
          <w:szCs w:val="22"/>
        </w:rPr>
        <w:t>Sarah:</w:t>
      </w:r>
      <w:r w:rsidR="007050EA" w:rsidRPr="0071521E">
        <w:rPr>
          <w:rFonts w:ascii="Arial" w:hAnsi="Arial" w:cs="Arial"/>
          <w:sz w:val="22"/>
          <w:szCs w:val="22"/>
        </w:rPr>
        <w:t xml:space="preserve"> </w:t>
      </w:r>
      <w:r w:rsidRPr="0071521E">
        <w:rPr>
          <w:rFonts w:ascii="Arial" w:hAnsi="Arial" w:cs="Arial"/>
          <w:sz w:val="22"/>
          <w:szCs w:val="22"/>
        </w:rPr>
        <w:t xml:space="preserve">Beautifully said. </w:t>
      </w:r>
    </w:p>
    <w:p w14:paraId="53668843" w14:textId="77777777" w:rsidR="00173608" w:rsidRPr="0071521E" w:rsidRDefault="00173608">
      <w:pPr>
        <w:rPr>
          <w:rFonts w:ascii="Arial" w:hAnsi="Arial" w:cs="Arial"/>
          <w:b/>
          <w:bCs/>
          <w:sz w:val="22"/>
          <w:szCs w:val="22"/>
        </w:rPr>
      </w:pPr>
    </w:p>
    <w:p w14:paraId="72175CB5" w14:textId="7152B114" w:rsidR="00033DB6" w:rsidRPr="0071521E" w:rsidRDefault="00400EF6">
      <w:pPr>
        <w:rPr>
          <w:rFonts w:ascii="Arial" w:hAnsi="Arial" w:cs="Arial"/>
          <w:sz w:val="22"/>
          <w:szCs w:val="22"/>
        </w:rPr>
      </w:pPr>
      <w:r w:rsidRPr="0071521E">
        <w:rPr>
          <w:rFonts w:ascii="Arial" w:hAnsi="Arial" w:cs="Arial"/>
          <w:b/>
          <w:bCs/>
          <w:sz w:val="22"/>
          <w:szCs w:val="22"/>
        </w:rPr>
        <w:t>Molly:</w:t>
      </w:r>
      <w:r w:rsidR="007050EA" w:rsidRPr="0071521E">
        <w:rPr>
          <w:rFonts w:ascii="Arial" w:hAnsi="Arial" w:cs="Arial"/>
          <w:sz w:val="22"/>
          <w:szCs w:val="22"/>
        </w:rPr>
        <w:t xml:space="preserve"> 100%</w:t>
      </w:r>
      <w:r w:rsidR="004A6269" w:rsidRPr="0071521E">
        <w:rPr>
          <w:rFonts w:ascii="Arial" w:hAnsi="Arial" w:cs="Arial"/>
          <w:sz w:val="22"/>
          <w:szCs w:val="22"/>
        </w:rPr>
        <w:t>.</w:t>
      </w:r>
      <w:r w:rsidR="007050EA" w:rsidRPr="0071521E">
        <w:rPr>
          <w:rFonts w:ascii="Arial" w:hAnsi="Arial" w:cs="Arial"/>
          <w:sz w:val="22"/>
          <w:szCs w:val="22"/>
        </w:rPr>
        <w:t xml:space="preserve"> </w:t>
      </w:r>
      <w:r w:rsidR="00384430" w:rsidRPr="0071521E">
        <w:rPr>
          <w:rFonts w:ascii="Arial" w:hAnsi="Arial" w:cs="Arial"/>
          <w:b/>
          <w:bCs/>
          <w:sz w:val="22"/>
          <w:szCs w:val="22"/>
        </w:rPr>
        <w:t>[00:41:00]</w:t>
      </w:r>
      <w:r w:rsidR="00384430" w:rsidRPr="0071521E">
        <w:rPr>
          <w:rFonts w:ascii="Arial" w:hAnsi="Arial" w:cs="Arial"/>
          <w:sz w:val="22"/>
          <w:szCs w:val="22"/>
        </w:rPr>
        <w:t xml:space="preserve"> </w:t>
      </w:r>
      <w:r w:rsidRPr="0071521E">
        <w:rPr>
          <w:rFonts w:ascii="Arial" w:hAnsi="Arial" w:cs="Arial"/>
          <w:sz w:val="22"/>
          <w:szCs w:val="22"/>
        </w:rPr>
        <w:t xml:space="preserve">Yeah. </w:t>
      </w:r>
      <w:r w:rsidR="00384430" w:rsidRPr="0071521E">
        <w:rPr>
          <w:rFonts w:ascii="Arial" w:hAnsi="Arial" w:cs="Arial"/>
          <w:sz w:val="22"/>
          <w:szCs w:val="22"/>
        </w:rPr>
        <w:t>A</w:t>
      </w:r>
      <w:r w:rsidRPr="0071521E">
        <w:rPr>
          <w:rFonts w:ascii="Arial" w:hAnsi="Arial" w:cs="Arial"/>
          <w:sz w:val="22"/>
          <w:szCs w:val="22"/>
        </w:rPr>
        <w:t>t the end of the last episode, Mary, who I wasn't expecting to want to quote in this one</w:t>
      </w:r>
      <w:r w:rsidR="0078397B" w:rsidRPr="0071521E">
        <w:rPr>
          <w:rFonts w:ascii="Arial" w:hAnsi="Arial" w:cs="Arial"/>
          <w:sz w:val="22"/>
          <w:szCs w:val="22"/>
        </w:rPr>
        <w:t>,</w:t>
      </w:r>
      <w:r w:rsidRPr="0071521E">
        <w:rPr>
          <w:rFonts w:ascii="Arial" w:hAnsi="Arial" w:cs="Arial"/>
          <w:sz w:val="22"/>
          <w:szCs w:val="22"/>
        </w:rPr>
        <w:t xml:space="preserve"> because she was awful, is on her way out, and Cassandra says something about them</w:t>
      </w:r>
      <w:r w:rsidR="00D210B9" w:rsidRPr="0071521E">
        <w:rPr>
          <w:rFonts w:ascii="Arial" w:hAnsi="Arial" w:cs="Arial"/>
          <w:sz w:val="22"/>
          <w:szCs w:val="22"/>
        </w:rPr>
        <w:t xml:space="preserve"> like </w:t>
      </w:r>
      <w:r w:rsidRPr="0071521E">
        <w:rPr>
          <w:rFonts w:ascii="Arial" w:hAnsi="Arial" w:cs="Arial"/>
          <w:sz w:val="22"/>
          <w:szCs w:val="22"/>
        </w:rPr>
        <w:t>being remembered or I don't remember what it is that Cassandra says</w:t>
      </w:r>
      <w:r w:rsidR="00FE1277" w:rsidRPr="0071521E">
        <w:rPr>
          <w:rFonts w:ascii="Arial" w:hAnsi="Arial" w:cs="Arial"/>
          <w:sz w:val="22"/>
          <w:szCs w:val="22"/>
        </w:rPr>
        <w:t>, b</w:t>
      </w:r>
      <w:r w:rsidRPr="0071521E">
        <w:rPr>
          <w:rFonts w:ascii="Arial" w:hAnsi="Arial" w:cs="Arial"/>
          <w:sz w:val="22"/>
          <w:szCs w:val="22"/>
        </w:rPr>
        <w:t xml:space="preserve">ut then Mariel looks back and says, </w:t>
      </w:r>
      <w:r w:rsidR="00FE1277" w:rsidRPr="0071521E">
        <w:rPr>
          <w:rFonts w:ascii="Arial" w:hAnsi="Arial" w:cs="Arial"/>
          <w:sz w:val="22"/>
          <w:szCs w:val="22"/>
        </w:rPr>
        <w:t>“A</w:t>
      </w:r>
      <w:r w:rsidRPr="0071521E">
        <w:rPr>
          <w:rFonts w:ascii="Arial" w:hAnsi="Arial" w:cs="Arial"/>
          <w:sz w:val="22"/>
          <w:szCs w:val="22"/>
        </w:rPr>
        <w:t>s if anyone is interested in us</w:t>
      </w:r>
      <w:r w:rsidR="00CE325F" w:rsidRPr="0071521E">
        <w:rPr>
          <w:rFonts w:ascii="Arial" w:hAnsi="Arial" w:cs="Arial"/>
          <w:sz w:val="22"/>
          <w:szCs w:val="22"/>
        </w:rPr>
        <w:t>,</w:t>
      </w:r>
      <w:r w:rsidRPr="0071521E">
        <w:rPr>
          <w:rFonts w:ascii="Arial" w:hAnsi="Arial" w:cs="Arial"/>
          <w:sz w:val="22"/>
          <w:szCs w:val="22"/>
        </w:rPr>
        <w:t xml:space="preserve"> women.</w:t>
      </w:r>
      <w:r w:rsidR="00FE1277" w:rsidRPr="0071521E">
        <w:rPr>
          <w:rFonts w:ascii="Arial" w:hAnsi="Arial" w:cs="Arial"/>
          <w:sz w:val="22"/>
          <w:szCs w:val="22"/>
        </w:rPr>
        <w:t>”</w:t>
      </w:r>
      <w:r w:rsidRPr="0071521E">
        <w:rPr>
          <w:rFonts w:ascii="Arial" w:hAnsi="Arial" w:cs="Arial"/>
          <w:sz w:val="22"/>
          <w:szCs w:val="22"/>
        </w:rPr>
        <w:t xml:space="preserve"> Cassandra</w:t>
      </w:r>
      <w:r w:rsidR="00070493" w:rsidRPr="0071521E">
        <w:rPr>
          <w:rFonts w:ascii="Arial" w:hAnsi="Arial" w:cs="Arial"/>
          <w:sz w:val="22"/>
          <w:szCs w:val="22"/>
        </w:rPr>
        <w:t xml:space="preserve"> </w:t>
      </w:r>
      <w:r w:rsidRPr="0071521E">
        <w:rPr>
          <w:rFonts w:ascii="Arial" w:hAnsi="Arial" w:cs="Arial"/>
          <w:sz w:val="22"/>
          <w:szCs w:val="22"/>
        </w:rPr>
        <w:t xml:space="preserve">looks at her, and it's </w:t>
      </w:r>
      <w:r w:rsidR="00FE1277" w:rsidRPr="0071521E">
        <w:rPr>
          <w:rFonts w:ascii="Arial" w:hAnsi="Arial" w:cs="Arial"/>
          <w:sz w:val="22"/>
          <w:szCs w:val="22"/>
        </w:rPr>
        <w:t>like</w:t>
      </w:r>
      <w:r w:rsidR="00FE1277" w:rsidRPr="0071521E">
        <w:rPr>
          <w:rFonts w:ascii="Arial" w:hAnsi="Arial" w:cs="Arial"/>
          <w:b/>
          <w:bCs/>
          <w:sz w:val="22"/>
          <w:szCs w:val="22"/>
        </w:rPr>
        <w:t xml:space="preserve"> </w:t>
      </w:r>
      <w:r w:rsidRPr="0071521E">
        <w:rPr>
          <w:rFonts w:ascii="Arial" w:hAnsi="Arial" w:cs="Arial"/>
          <w:sz w:val="22"/>
          <w:szCs w:val="22"/>
        </w:rPr>
        <w:t xml:space="preserve">a little nod to the fact that this entire show is about them. </w:t>
      </w:r>
    </w:p>
    <w:p w14:paraId="042EF629" w14:textId="77777777" w:rsidR="00D40B76" w:rsidRPr="0071521E" w:rsidRDefault="00D40B76">
      <w:pPr>
        <w:rPr>
          <w:rFonts w:ascii="Arial" w:hAnsi="Arial" w:cs="Arial"/>
          <w:b/>
          <w:bCs/>
          <w:sz w:val="22"/>
          <w:szCs w:val="22"/>
        </w:rPr>
      </w:pPr>
    </w:p>
    <w:p w14:paraId="054C8C2F" w14:textId="0B445FFC" w:rsidR="00033DB6" w:rsidRPr="0071521E" w:rsidRDefault="00E275AD">
      <w:pPr>
        <w:rPr>
          <w:rFonts w:ascii="Arial" w:hAnsi="Arial" w:cs="Arial"/>
          <w:sz w:val="22"/>
          <w:szCs w:val="22"/>
        </w:rPr>
      </w:pPr>
      <w:r w:rsidRPr="0071521E">
        <w:rPr>
          <w:rFonts w:ascii="Arial" w:hAnsi="Arial" w:cs="Arial"/>
          <w:b/>
          <w:bCs/>
          <w:sz w:val="22"/>
          <w:szCs w:val="22"/>
        </w:rPr>
        <w:t>Sarah:</w:t>
      </w:r>
      <w:r w:rsidR="00FE1277" w:rsidRPr="0071521E">
        <w:rPr>
          <w:rFonts w:ascii="Arial" w:hAnsi="Arial" w:cs="Arial"/>
          <w:sz w:val="22"/>
          <w:szCs w:val="22"/>
        </w:rPr>
        <w:t xml:space="preserve"> </w:t>
      </w:r>
      <w:r w:rsidRPr="0071521E">
        <w:rPr>
          <w:rFonts w:ascii="Arial" w:hAnsi="Arial" w:cs="Arial"/>
          <w:sz w:val="22"/>
          <w:szCs w:val="22"/>
        </w:rPr>
        <w:t>Although</w:t>
      </w:r>
      <w:r w:rsidR="00F078A6" w:rsidRPr="0071521E">
        <w:rPr>
          <w:rFonts w:ascii="Arial" w:hAnsi="Arial" w:cs="Arial"/>
          <w:sz w:val="22"/>
          <w:szCs w:val="22"/>
        </w:rPr>
        <w:t>,</w:t>
      </w:r>
      <w:r w:rsidRPr="0071521E">
        <w:rPr>
          <w:rFonts w:ascii="Arial" w:hAnsi="Arial" w:cs="Arial"/>
          <w:sz w:val="22"/>
          <w:szCs w:val="22"/>
        </w:rPr>
        <w:t xml:space="preserve"> I'll just throw in a little critique there</w:t>
      </w:r>
      <w:r w:rsidR="00F078A6" w:rsidRPr="0071521E">
        <w:rPr>
          <w:rFonts w:ascii="Arial" w:hAnsi="Arial" w:cs="Arial"/>
          <w:sz w:val="22"/>
          <w:szCs w:val="22"/>
        </w:rPr>
        <w:t>, t</w:t>
      </w:r>
      <w:r w:rsidRPr="0071521E">
        <w:rPr>
          <w:rFonts w:ascii="Arial" w:hAnsi="Arial" w:cs="Arial"/>
          <w:sz w:val="22"/>
          <w:szCs w:val="22"/>
        </w:rPr>
        <w:t>his show absolutely does partake of the all</w:t>
      </w:r>
      <w:r w:rsidR="00FE1277" w:rsidRPr="0071521E">
        <w:rPr>
          <w:rFonts w:ascii="Arial" w:hAnsi="Arial" w:cs="Arial"/>
          <w:sz w:val="22"/>
          <w:szCs w:val="22"/>
        </w:rPr>
        <w:t>-</w:t>
      </w:r>
      <w:r w:rsidRPr="0071521E">
        <w:rPr>
          <w:rFonts w:ascii="Arial" w:hAnsi="Arial" w:cs="Arial"/>
          <w:sz w:val="22"/>
          <w:szCs w:val="22"/>
        </w:rPr>
        <w:t>too</w:t>
      </w:r>
      <w:r w:rsidR="00FE1277" w:rsidRPr="0071521E">
        <w:rPr>
          <w:rFonts w:ascii="Arial" w:hAnsi="Arial" w:cs="Arial"/>
          <w:sz w:val="22"/>
          <w:szCs w:val="22"/>
        </w:rPr>
        <w:t>-</w:t>
      </w:r>
      <w:r w:rsidRPr="0071521E">
        <w:rPr>
          <w:rFonts w:ascii="Arial" w:hAnsi="Arial" w:cs="Arial"/>
          <w:sz w:val="22"/>
          <w:szCs w:val="22"/>
        </w:rPr>
        <w:t xml:space="preserve">common trope in biographies of historical women, especially women writers, for whatever reason of framing a lot of the drama around relationships to men. </w:t>
      </w:r>
    </w:p>
    <w:p w14:paraId="447755D7" w14:textId="77777777" w:rsidR="00307D5F" w:rsidRPr="0071521E" w:rsidRDefault="00307D5F">
      <w:pPr>
        <w:rPr>
          <w:rFonts w:ascii="Arial" w:hAnsi="Arial" w:cs="Arial"/>
          <w:b/>
          <w:bCs/>
          <w:sz w:val="22"/>
          <w:szCs w:val="22"/>
        </w:rPr>
      </w:pPr>
    </w:p>
    <w:p w14:paraId="0BA7E102" w14:textId="038C9D33" w:rsidR="0083177D" w:rsidRPr="0071521E" w:rsidRDefault="00F14BB4">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Oh, sure. It does not pass the Bechdel Test.</w:t>
      </w:r>
    </w:p>
    <w:p w14:paraId="51E89A83" w14:textId="77777777" w:rsidR="0083177D" w:rsidRPr="0071521E" w:rsidRDefault="0083177D">
      <w:pPr>
        <w:rPr>
          <w:rFonts w:ascii="Arial" w:hAnsi="Arial" w:cs="Arial"/>
          <w:sz w:val="22"/>
          <w:szCs w:val="22"/>
        </w:rPr>
      </w:pPr>
    </w:p>
    <w:p w14:paraId="01E64EA8" w14:textId="0E03DC25" w:rsidR="00033DB6" w:rsidRPr="0071521E" w:rsidRDefault="0083177D">
      <w:pPr>
        <w:rPr>
          <w:rFonts w:ascii="Arial" w:hAnsi="Arial" w:cs="Arial"/>
          <w:sz w:val="22"/>
          <w:szCs w:val="22"/>
        </w:rPr>
      </w:pPr>
      <w:r w:rsidRPr="0071521E">
        <w:rPr>
          <w:rFonts w:ascii="Arial" w:hAnsi="Arial" w:cs="Arial"/>
          <w:b/>
          <w:bCs/>
          <w:sz w:val="22"/>
          <w:szCs w:val="22"/>
        </w:rPr>
        <w:lastRenderedPageBreak/>
        <w:t>Becca:</w:t>
      </w:r>
      <w:r w:rsidRPr="0071521E">
        <w:rPr>
          <w:rFonts w:ascii="Arial" w:hAnsi="Arial" w:cs="Arial"/>
          <w:sz w:val="22"/>
          <w:szCs w:val="22"/>
        </w:rPr>
        <w:t xml:space="preserve"> </w:t>
      </w:r>
      <w:r w:rsidR="00AA1E2E" w:rsidRPr="0071521E">
        <w:rPr>
          <w:rFonts w:ascii="Arial" w:hAnsi="Arial" w:cs="Arial"/>
          <w:sz w:val="22"/>
          <w:szCs w:val="22"/>
        </w:rPr>
        <w:t>[chuckles]</w:t>
      </w:r>
      <w:r w:rsidR="000F5FD4" w:rsidRPr="0071521E">
        <w:rPr>
          <w:rFonts w:ascii="Arial" w:hAnsi="Arial" w:cs="Arial"/>
          <w:sz w:val="22"/>
          <w:szCs w:val="22"/>
        </w:rPr>
        <w:t xml:space="preserve"> </w:t>
      </w:r>
    </w:p>
    <w:p w14:paraId="76EEB5DD" w14:textId="77777777" w:rsidR="00DF271D" w:rsidRPr="0071521E" w:rsidRDefault="00DF271D">
      <w:pPr>
        <w:rPr>
          <w:rFonts w:ascii="Arial" w:hAnsi="Arial" w:cs="Arial"/>
          <w:b/>
          <w:bCs/>
          <w:sz w:val="22"/>
          <w:szCs w:val="22"/>
        </w:rPr>
      </w:pPr>
    </w:p>
    <w:p w14:paraId="33F81FB7" w14:textId="2D79EE61" w:rsidR="005B52F0" w:rsidRPr="0071521E" w:rsidRDefault="00E275AD">
      <w:pPr>
        <w:rPr>
          <w:rFonts w:ascii="Arial" w:hAnsi="Arial" w:cs="Arial"/>
          <w:sz w:val="22"/>
          <w:szCs w:val="22"/>
        </w:rPr>
      </w:pPr>
      <w:r w:rsidRPr="0071521E">
        <w:rPr>
          <w:rFonts w:ascii="Arial" w:hAnsi="Arial" w:cs="Arial"/>
          <w:b/>
          <w:bCs/>
          <w:sz w:val="22"/>
          <w:szCs w:val="22"/>
        </w:rPr>
        <w:t>Sarah:</w:t>
      </w:r>
      <w:r w:rsidR="00F14BB4" w:rsidRPr="0071521E">
        <w:rPr>
          <w:rFonts w:ascii="Arial" w:hAnsi="Arial" w:cs="Arial"/>
          <w:sz w:val="22"/>
          <w:szCs w:val="22"/>
        </w:rPr>
        <w:t xml:space="preserve"> </w:t>
      </w:r>
      <w:r w:rsidR="0083177D" w:rsidRPr="0071521E">
        <w:rPr>
          <w:rFonts w:ascii="Arial" w:hAnsi="Arial" w:cs="Arial"/>
          <w:sz w:val="22"/>
          <w:szCs w:val="22"/>
        </w:rPr>
        <w:t xml:space="preserve">Right. </w:t>
      </w:r>
      <w:r w:rsidRPr="0071521E">
        <w:rPr>
          <w:rFonts w:ascii="Arial" w:hAnsi="Arial" w:cs="Arial"/>
          <w:sz w:val="22"/>
          <w:szCs w:val="22"/>
        </w:rPr>
        <w:t>It might not.</w:t>
      </w:r>
      <w:r w:rsidR="002B2E05" w:rsidRPr="0071521E">
        <w:rPr>
          <w:rFonts w:ascii="Arial" w:hAnsi="Arial" w:cs="Arial"/>
          <w:sz w:val="22"/>
          <w:szCs w:val="22"/>
        </w:rPr>
        <w:t xml:space="preserve"> </w:t>
      </w:r>
      <w:r w:rsidR="005B7B7B" w:rsidRPr="0071521E">
        <w:rPr>
          <w:rFonts w:ascii="Arial" w:hAnsi="Arial" w:cs="Arial"/>
          <w:sz w:val="22"/>
          <w:szCs w:val="22"/>
        </w:rPr>
        <w:t xml:space="preserve">I mean, </w:t>
      </w:r>
      <w:r w:rsidRPr="0071521E">
        <w:rPr>
          <w:rFonts w:ascii="Arial" w:hAnsi="Arial" w:cs="Arial"/>
          <w:sz w:val="22"/>
          <w:szCs w:val="22"/>
        </w:rPr>
        <w:t>it should. I guess that's the thing that</w:t>
      </w:r>
      <w:r w:rsidR="00816BB4" w:rsidRPr="0071521E">
        <w:rPr>
          <w:rFonts w:ascii="Arial" w:hAnsi="Arial" w:cs="Arial"/>
          <w:sz w:val="22"/>
          <w:szCs w:val="22"/>
        </w:rPr>
        <w:t xml:space="preserve"> </w:t>
      </w:r>
      <w:r w:rsidRPr="0071521E">
        <w:rPr>
          <w:rFonts w:ascii="Arial" w:hAnsi="Arial" w:cs="Arial"/>
          <w:sz w:val="22"/>
          <w:szCs w:val="22"/>
        </w:rPr>
        <w:t>makes me have some reservations about it</w:t>
      </w:r>
      <w:r w:rsidR="0083177D" w:rsidRPr="0071521E">
        <w:rPr>
          <w:rFonts w:ascii="Arial" w:hAnsi="Arial" w:cs="Arial"/>
          <w:sz w:val="22"/>
          <w:szCs w:val="22"/>
        </w:rPr>
        <w:t>, a</w:t>
      </w:r>
      <w:r w:rsidRPr="0071521E">
        <w:rPr>
          <w:rFonts w:ascii="Arial" w:hAnsi="Arial" w:cs="Arial"/>
          <w:sz w:val="22"/>
          <w:szCs w:val="22"/>
        </w:rPr>
        <w:t>lthough there was a lot to love about it</w:t>
      </w:r>
      <w:r w:rsidR="00DA2754" w:rsidRPr="0071521E">
        <w:rPr>
          <w:rFonts w:ascii="Arial" w:hAnsi="Arial" w:cs="Arial"/>
          <w:sz w:val="22"/>
          <w:szCs w:val="22"/>
        </w:rPr>
        <w:t xml:space="preserve">. </w:t>
      </w:r>
      <w:r w:rsidRPr="0071521E">
        <w:rPr>
          <w:rFonts w:ascii="Arial" w:hAnsi="Arial" w:cs="Arial"/>
          <w:sz w:val="22"/>
          <w:szCs w:val="22"/>
        </w:rPr>
        <w:t>I thought the cast in particular was just stellar</w:t>
      </w:r>
      <w:r w:rsidR="005B52F0" w:rsidRPr="0071521E">
        <w:rPr>
          <w:rFonts w:ascii="Arial" w:hAnsi="Arial" w:cs="Arial"/>
          <w:sz w:val="22"/>
          <w:szCs w:val="22"/>
        </w:rPr>
        <w:t xml:space="preserve">. </w:t>
      </w:r>
    </w:p>
    <w:p w14:paraId="520EAC57" w14:textId="77777777" w:rsidR="005B52F0" w:rsidRPr="0071521E" w:rsidRDefault="005B52F0">
      <w:pPr>
        <w:rPr>
          <w:rFonts w:ascii="Arial" w:hAnsi="Arial" w:cs="Arial"/>
          <w:sz w:val="22"/>
          <w:szCs w:val="22"/>
        </w:rPr>
      </w:pPr>
    </w:p>
    <w:p w14:paraId="610BF1D8" w14:textId="04864935" w:rsidR="005B52F0" w:rsidRPr="0071521E" w:rsidRDefault="005B52F0">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Yeah. </w:t>
      </w:r>
    </w:p>
    <w:p w14:paraId="29018BDE" w14:textId="77777777" w:rsidR="005B52F0" w:rsidRPr="0071521E" w:rsidRDefault="005B52F0">
      <w:pPr>
        <w:rPr>
          <w:rFonts w:ascii="Arial" w:hAnsi="Arial" w:cs="Arial"/>
          <w:b/>
          <w:bCs/>
          <w:sz w:val="22"/>
          <w:szCs w:val="22"/>
        </w:rPr>
      </w:pPr>
    </w:p>
    <w:p w14:paraId="5C3B2C53" w14:textId="138AF5E8" w:rsidR="005B52F0" w:rsidRPr="0071521E" w:rsidRDefault="005B52F0">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Oh</w:t>
      </w:r>
      <w:r w:rsidR="00056CAE" w:rsidRPr="0071521E">
        <w:rPr>
          <w:rFonts w:ascii="Arial" w:hAnsi="Arial" w:cs="Arial"/>
          <w:sz w:val="22"/>
          <w:szCs w:val="22"/>
        </w:rPr>
        <w:t>,</w:t>
      </w:r>
      <w:r w:rsidRPr="0071521E">
        <w:rPr>
          <w:rFonts w:ascii="Arial" w:hAnsi="Arial" w:cs="Arial"/>
          <w:sz w:val="22"/>
          <w:szCs w:val="22"/>
        </w:rPr>
        <w:t xml:space="preserve"> yeah. </w:t>
      </w:r>
    </w:p>
    <w:p w14:paraId="0C821220" w14:textId="77777777" w:rsidR="005B52F0" w:rsidRPr="0071521E" w:rsidRDefault="005B52F0">
      <w:pPr>
        <w:rPr>
          <w:rFonts w:ascii="Arial" w:hAnsi="Arial" w:cs="Arial"/>
          <w:sz w:val="22"/>
          <w:szCs w:val="22"/>
        </w:rPr>
      </w:pPr>
    </w:p>
    <w:p w14:paraId="7B6423C6" w14:textId="4EB3D69F" w:rsidR="00033DB6" w:rsidRPr="0071521E" w:rsidRDefault="00E275AD">
      <w:pPr>
        <w:rPr>
          <w:rFonts w:ascii="Arial" w:hAnsi="Arial" w:cs="Arial"/>
          <w:sz w:val="22"/>
          <w:szCs w:val="22"/>
        </w:rPr>
      </w:pPr>
      <w:r w:rsidRPr="0071521E">
        <w:rPr>
          <w:rFonts w:ascii="Arial" w:hAnsi="Arial" w:cs="Arial"/>
          <w:b/>
          <w:bCs/>
          <w:sz w:val="22"/>
          <w:szCs w:val="22"/>
        </w:rPr>
        <w:t>Sarah:</w:t>
      </w:r>
      <w:r w:rsidR="005B52F0" w:rsidRPr="0071521E">
        <w:rPr>
          <w:rFonts w:ascii="Arial" w:hAnsi="Arial" w:cs="Arial"/>
          <w:b/>
          <w:bCs/>
          <w:sz w:val="22"/>
          <w:szCs w:val="22"/>
        </w:rPr>
        <w:t xml:space="preserve"> </w:t>
      </w:r>
      <w:r w:rsidR="005B52F0" w:rsidRPr="0071521E">
        <w:rPr>
          <w:rFonts w:ascii="Arial" w:hAnsi="Arial" w:cs="Arial"/>
          <w:sz w:val="22"/>
          <w:szCs w:val="22"/>
        </w:rPr>
        <w:t xml:space="preserve">I wasn't sold on the relationship with Henry Hobday, why that was important. I didn't </w:t>
      </w:r>
      <w:r w:rsidR="00B2143F" w:rsidRPr="0071521E">
        <w:rPr>
          <w:rFonts w:ascii="Arial" w:hAnsi="Arial" w:cs="Arial"/>
          <w:b/>
          <w:bCs/>
          <w:sz w:val="22"/>
          <w:szCs w:val="22"/>
        </w:rPr>
        <w:t>[00:42:00]</w:t>
      </w:r>
      <w:r w:rsidR="00B2143F" w:rsidRPr="0071521E">
        <w:rPr>
          <w:rFonts w:ascii="Arial" w:hAnsi="Arial" w:cs="Arial"/>
          <w:sz w:val="22"/>
          <w:szCs w:val="22"/>
        </w:rPr>
        <w:t xml:space="preserve"> </w:t>
      </w:r>
      <w:r w:rsidR="005B52F0" w:rsidRPr="0071521E">
        <w:rPr>
          <w:rFonts w:ascii="Arial" w:hAnsi="Arial" w:cs="Arial"/>
          <w:sz w:val="22"/>
          <w:szCs w:val="22"/>
        </w:rPr>
        <w:t>buy it as a romance</w:t>
      </w:r>
      <w:r w:rsidR="00B62605" w:rsidRPr="0071521E">
        <w:rPr>
          <w:rFonts w:ascii="Arial" w:hAnsi="Arial" w:cs="Arial"/>
          <w:sz w:val="22"/>
          <w:szCs w:val="22"/>
        </w:rPr>
        <w:t>,</w:t>
      </w:r>
      <w:r w:rsidR="005B52F0" w:rsidRPr="0071521E">
        <w:rPr>
          <w:rFonts w:ascii="Arial" w:hAnsi="Arial" w:cs="Arial"/>
          <w:sz w:val="22"/>
          <w:szCs w:val="22"/>
        </w:rPr>
        <w:t xml:space="preserve"> and as an authentic connection between these two characters. I also didn't buy it as a</w:t>
      </w:r>
      <w:r w:rsidR="00816BB4" w:rsidRPr="0071521E">
        <w:rPr>
          <w:rFonts w:ascii="Arial" w:hAnsi="Arial" w:cs="Arial"/>
          <w:sz w:val="22"/>
          <w:szCs w:val="22"/>
        </w:rPr>
        <w:t xml:space="preserve"> </w:t>
      </w:r>
      <w:r w:rsidR="005B52F0" w:rsidRPr="0071521E">
        <w:rPr>
          <w:rFonts w:ascii="Arial" w:hAnsi="Arial" w:cs="Arial"/>
          <w:sz w:val="22"/>
          <w:szCs w:val="22"/>
        </w:rPr>
        <w:t xml:space="preserve">plot point, being a wedge between Jane and Cassandra. </w:t>
      </w:r>
    </w:p>
    <w:p w14:paraId="63620166" w14:textId="77777777" w:rsidR="00D02E13" w:rsidRPr="0071521E" w:rsidRDefault="00D02E13">
      <w:pPr>
        <w:rPr>
          <w:rFonts w:ascii="Arial" w:hAnsi="Arial" w:cs="Arial"/>
          <w:b/>
          <w:bCs/>
          <w:sz w:val="22"/>
          <w:szCs w:val="22"/>
        </w:rPr>
      </w:pPr>
    </w:p>
    <w:p w14:paraId="75111A7D" w14:textId="24336979" w:rsidR="0092176D" w:rsidRPr="0071521E" w:rsidRDefault="001C75C0">
      <w:pPr>
        <w:rPr>
          <w:rFonts w:ascii="Arial" w:hAnsi="Arial" w:cs="Arial"/>
          <w:sz w:val="22"/>
          <w:szCs w:val="22"/>
        </w:rPr>
      </w:pPr>
      <w:r w:rsidRPr="0071521E">
        <w:rPr>
          <w:rFonts w:ascii="Arial" w:hAnsi="Arial" w:cs="Arial"/>
          <w:b/>
          <w:bCs/>
          <w:sz w:val="22"/>
          <w:szCs w:val="22"/>
        </w:rPr>
        <w:t>Becca:</w:t>
      </w:r>
      <w:r w:rsidR="0092176D" w:rsidRPr="0071521E">
        <w:rPr>
          <w:rFonts w:ascii="Arial" w:hAnsi="Arial" w:cs="Arial"/>
          <w:sz w:val="22"/>
          <w:szCs w:val="22"/>
        </w:rPr>
        <w:t xml:space="preserve"> </w:t>
      </w:r>
      <w:r w:rsidRPr="0071521E">
        <w:rPr>
          <w:rFonts w:ascii="Arial" w:hAnsi="Arial" w:cs="Arial"/>
          <w:sz w:val="22"/>
          <w:szCs w:val="22"/>
        </w:rPr>
        <w:t>I 100% agree with that. That was, for me, the glaring weakness of the show was the Henry Hobday plot</w:t>
      </w:r>
      <w:r w:rsidR="0092176D" w:rsidRPr="0071521E">
        <w:rPr>
          <w:rFonts w:ascii="Arial" w:hAnsi="Arial" w:cs="Arial"/>
          <w:sz w:val="22"/>
          <w:szCs w:val="22"/>
        </w:rPr>
        <w:t>, b</w:t>
      </w:r>
      <w:r w:rsidRPr="0071521E">
        <w:rPr>
          <w:rFonts w:ascii="Arial" w:hAnsi="Arial" w:cs="Arial"/>
          <w:sz w:val="22"/>
          <w:szCs w:val="22"/>
        </w:rPr>
        <w:t>ut I didn'</w:t>
      </w:r>
      <w:r w:rsidR="0092176D" w:rsidRPr="0071521E">
        <w:rPr>
          <w:rFonts w:ascii="Arial" w:hAnsi="Arial" w:cs="Arial"/>
          <w:sz w:val="22"/>
          <w:szCs w:val="22"/>
        </w:rPr>
        <w:t>t--</w:t>
      </w:r>
      <w:r w:rsidRPr="0071521E">
        <w:rPr>
          <w:rFonts w:ascii="Arial" w:hAnsi="Arial" w:cs="Arial"/>
          <w:sz w:val="22"/>
          <w:szCs w:val="22"/>
        </w:rPr>
        <w:t xml:space="preserve"> </w:t>
      </w:r>
    </w:p>
    <w:p w14:paraId="1801E058" w14:textId="77777777" w:rsidR="0092176D" w:rsidRPr="0071521E" w:rsidRDefault="0092176D">
      <w:pPr>
        <w:rPr>
          <w:rFonts w:ascii="Arial" w:hAnsi="Arial" w:cs="Arial"/>
          <w:sz w:val="22"/>
          <w:szCs w:val="22"/>
        </w:rPr>
      </w:pPr>
    </w:p>
    <w:p w14:paraId="48ACE902" w14:textId="77777777" w:rsidR="0092176D" w:rsidRPr="0071521E" w:rsidRDefault="0092176D">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Yeah. </w:t>
      </w:r>
    </w:p>
    <w:p w14:paraId="6F4A22E2" w14:textId="77777777" w:rsidR="0092176D" w:rsidRPr="0071521E" w:rsidRDefault="0092176D">
      <w:pPr>
        <w:rPr>
          <w:rFonts w:ascii="Arial" w:hAnsi="Arial" w:cs="Arial"/>
          <w:sz w:val="22"/>
          <w:szCs w:val="22"/>
        </w:rPr>
      </w:pPr>
    </w:p>
    <w:p w14:paraId="4BBD4B3B" w14:textId="6514119D" w:rsidR="00033DB6" w:rsidRPr="0071521E" w:rsidRDefault="0092176D">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We didn't give Molly a chance to gush poetic about the show quite yet. </w:t>
      </w:r>
    </w:p>
    <w:p w14:paraId="080EC5FD" w14:textId="77777777" w:rsidR="003343A3" w:rsidRPr="0071521E" w:rsidRDefault="003343A3">
      <w:pPr>
        <w:rPr>
          <w:rFonts w:ascii="Arial" w:hAnsi="Arial" w:cs="Arial"/>
          <w:b/>
          <w:bCs/>
          <w:sz w:val="22"/>
          <w:szCs w:val="22"/>
        </w:rPr>
      </w:pPr>
    </w:p>
    <w:p w14:paraId="0CECCA11" w14:textId="77777777" w:rsidR="00FA48F7" w:rsidRPr="0071521E" w:rsidRDefault="00400EF6">
      <w:pPr>
        <w:rPr>
          <w:rFonts w:ascii="Arial" w:hAnsi="Arial" w:cs="Arial"/>
          <w:sz w:val="22"/>
          <w:szCs w:val="22"/>
        </w:rPr>
      </w:pPr>
      <w:r w:rsidRPr="0071521E">
        <w:rPr>
          <w:rFonts w:ascii="Arial" w:hAnsi="Arial" w:cs="Arial"/>
          <w:b/>
          <w:bCs/>
          <w:sz w:val="22"/>
          <w:szCs w:val="22"/>
        </w:rPr>
        <w:t>Molly:</w:t>
      </w:r>
      <w:r w:rsidR="00694D40" w:rsidRPr="0071521E">
        <w:rPr>
          <w:rFonts w:ascii="Arial" w:hAnsi="Arial" w:cs="Arial"/>
          <w:sz w:val="22"/>
          <w:szCs w:val="22"/>
        </w:rPr>
        <w:t xml:space="preserve"> </w:t>
      </w:r>
      <w:r w:rsidRPr="0071521E">
        <w:rPr>
          <w:rFonts w:ascii="Arial" w:hAnsi="Arial" w:cs="Arial"/>
          <w:sz w:val="22"/>
          <w:szCs w:val="22"/>
        </w:rPr>
        <w:t>Well, before we get into our critiques, which we should definitely do</w:t>
      </w:r>
      <w:r w:rsidR="009E62A8" w:rsidRPr="0071521E">
        <w:rPr>
          <w:rFonts w:ascii="Arial" w:hAnsi="Arial" w:cs="Arial"/>
          <w:sz w:val="22"/>
          <w:szCs w:val="22"/>
        </w:rPr>
        <w:t>.</w:t>
      </w:r>
      <w:r w:rsidRPr="0071521E">
        <w:rPr>
          <w:rFonts w:ascii="Arial" w:hAnsi="Arial" w:cs="Arial"/>
          <w:sz w:val="22"/>
          <w:szCs w:val="22"/>
        </w:rPr>
        <w:t xml:space="preserve"> </w:t>
      </w:r>
      <w:r w:rsidR="009E62A8" w:rsidRPr="0071521E">
        <w:rPr>
          <w:rFonts w:ascii="Arial" w:hAnsi="Arial" w:cs="Arial"/>
          <w:sz w:val="22"/>
          <w:szCs w:val="22"/>
        </w:rPr>
        <w:t>W</w:t>
      </w:r>
      <w:r w:rsidRPr="0071521E">
        <w:rPr>
          <w:rFonts w:ascii="Arial" w:hAnsi="Arial" w:cs="Arial"/>
          <w:sz w:val="22"/>
          <w:szCs w:val="22"/>
        </w:rPr>
        <w:t>ell, I'll start by saying that the first two episodes I was</w:t>
      </w:r>
      <w:r w:rsidR="00070493" w:rsidRPr="0071521E">
        <w:rPr>
          <w:rFonts w:ascii="Arial" w:hAnsi="Arial" w:cs="Arial"/>
          <w:sz w:val="22"/>
          <w:szCs w:val="22"/>
        </w:rPr>
        <w:t xml:space="preserve"> </w:t>
      </w:r>
      <w:r w:rsidRPr="0071521E">
        <w:rPr>
          <w:rFonts w:ascii="Arial" w:hAnsi="Arial" w:cs="Arial"/>
          <w:sz w:val="22"/>
          <w:szCs w:val="22"/>
        </w:rPr>
        <w:t>bored. So</w:t>
      </w:r>
      <w:r w:rsidR="009E62A8" w:rsidRPr="0071521E">
        <w:rPr>
          <w:rFonts w:ascii="Arial" w:hAnsi="Arial" w:cs="Arial"/>
          <w:sz w:val="22"/>
          <w:szCs w:val="22"/>
        </w:rPr>
        <w:t>,</w:t>
      </w:r>
      <w:r w:rsidRPr="0071521E">
        <w:rPr>
          <w:rFonts w:ascii="Arial" w:hAnsi="Arial" w:cs="Arial"/>
          <w:sz w:val="22"/>
          <w:szCs w:val="22"/>
        </w:rPr>
        <w:t xml:space="preserve"> that's my critique. I wasn't really following the story</w:t>
      </w:r>
      <w:r w:rsidR="00FA48F7" w:rsidRPr="0071521E">
        <w:rPr>
          <w:rFonts w:ascii="Arial" w:hAnsi="Arial" w:cs="Arial"/>
          <w:sz w:val="22"/>
          <w:szCs w:val="22"/>
        </w:rPr>
        <w:t>,</w:t>
      </w:r>
      <w:r w:rsidRPr="0071521E">
        <w:rPr>
          <w:rFonts w:ascii="Arial" w:hAnsi="Arial" w:cs="Arial"/>
          <w:sz w:val="22"/>
          <w:szCs w:val="22"/>
        </w:rPr>
        <w:t xml:space="preserve"> I was</w:t>
      </w:r>
      <w:r w:rsidR="00070493" w:rsidRPr="0071521E">
        <w:rPr>
          <w:rFonts w:ascii="Arial" w:hAnsi="Arial" w:cs="Arial"/>
          <w:sz w:val="22"/>
          <w:szCs w:val="22"/>
        </w:rPr>
        <w:t xml:space="preserve"> </w:t>
      </w:r>
      <w:r w:rsidRPr="0071521E">
        <w:rPr>
          <w:rFonts w:ascii="Arial" w:hAnsi="Arial" w:cs="Arial"/>
          <w:sz w:val="22"/>
          <w:szCs w:val="22"/>
        </w:rPr>
        <w:t xml:space="preserve">confused </w:t>
      </w:r>
      <w:r w:rsidR="00FA48F7" w:rsidRPr="0071521E">
        <w:rPr>
          <w:rFonts w:ascii="Arial" w:hAnsi="Arial" w:cs="Arial"/>
          <w:sz w:val="22"/>
          <w:szCs w:val="22"/>
        </w:rPr>
        <w:t>a</w:t>
      </w:r>
      <w:r w:rsidRPr="0071521E">
        <w:rPr>
          <w:rFonts w:ascii="Arial" w:hAnsi="Arial" w:cs="Arial"/>
          <w:sz w:val="22"/>
          <w:szCs w:val="22"/>
        </w:rPr>
        <w:t xml:space="preserve">nd it wasn't until we got to the </w:t>
      </w:r>
      <w:r w:rsidR="00824F8D" w:rsidRPr="0071521E">
        <w:rPr>
          <w:rFonts w:ascii="Arial" w:hAnsi="Arial" w:cs="Arial"/>
          <w:i/>
          <w:iCs/>
          <w:sz w:val="22"/>
          <w:szCs w:val="22"/>
        </w:rPr>
        <w:t>Manydown</w:t>
      </w:r>
      <w:r w:rsidRPr="0071521E">
        <w:rPr>
          <w:rFonts w:ascii="Arial" w:hAnsi="Arial" w:cs="Arial"/>
          <w:sz w:val="22"/>
          <w:szCs w:val="22"/>
        </w:rPr>
        <w:t xml:space="preserve"> scene that I really locked in, actually, because I was</w:t>
      </w:r>
      <w:r w:rsidR="00EC562E" w:rsidRPr="0071521E">
        <w:rPr>
          <w:rFonts w:ascii="Arial" w:hAnsi="Arial" w:cs="Arial"/>
          <w:sz w:val="22"/>
          <w:szCs w:val="22"/>
        </w:rPr>
        <w:t xml:space="preserve"> like</w:t>
      </w:r>
      <w:r w:rsidR="00FA48F7" w:rsidRPr="0071521E">
        <w:rPr>
          <w:rFonts w:ascii="Arial" w:hAnsi="Arial" w:cs="Arial"/>
          <w:sz w:val="22"/>
          <w:szCs w:val="22"/>
        </w:rPr>
        <w:t>,</w:t>
      </w:r>
      <w:r w:rsidR="00EC562E" w:rsidRPr="0071521E">
        <w:rPr>
          <w:rFonts w:ascii="Arial" w:hAnsi="Arial" w:cs="Arial"/>
          <w:sz w:val="22"/>
          <w:szCs w:val="22"/>
        </w:rPr>
        <w:t xml:space="preserve"> </w:t>
      </w:r>
      <w:r w:rsidR="00FA48F7" w:rsidRPr="0071521E">
        <w:rPr>
          <w:rFonts w:ascii="Arial" w:hAnsi="Arial" w:cs="Arial"/>
          <w:sz w:val="22"/>
          <w:szCs w:val="22"/>
        </w:rPr>
        <w:t>“T</w:t>
      </w:r>
      <w:r w:rsidRPr="0071521E">
        <w:rPr>
          <w:rFonts w:ascii="Arial" w:hAnsi="Arial" w:cs="Arial"/>
          <w:sz w:val="22"/>
          <w:szCs w:val="22"/>
        </w:rPr>
        <w:t>his is what is why we picked this</w:t>
      </w:r>
      <w:r w:rsidR="00FA48F7" w:rsidRPr="0071521E">
        <w:rPr>
          <w:rFonts w:ascii="Arial" w:hAnsi="Arial" w:cs="Arial"/>
          <w:sz w:val="22"/>
          <w:szCs w:val="22"/>
        </w:rPr>
        <w:t>,”</w:t>
      </w:r>
      <w:r w:rsidR="00EC562E" w:rsidRPr="0071521E">
        <w:rPr>
          <w:rFonts w:ascii="Arial" w:hAnsi="Arial" w:cs="Arial"/>
          <w:sz w:val="22"/>
          <w:szCs w:val="22"/>
        </w:rPr>
        <w:t xml:space="preserve"> b</w:t>
      </w:r>
      <w:r w:rsidRPr="0071521E">
        <w:rPr>
          <w:rFonts w:ascii="Arial" w:hAnsi="Arial" w:cs="Arial"/>
          <w:sz w:val="22"/>
          <w:szCs w:val="22"/>
        </w:rPr>
        <w:t xml:space="preserve">ecause </w:t>
      </w:r>
      <w:r w:rsidR="00EC562E" w:rsidRPr="0071521E">
        <w:rPr>
          <w:rFonts w:ascii="Arial" w:hAnsi="Arial" w:cs="Arial"/>
          <w:sz w:val="22"/>
          <w:szCs w:val="22"/>
        </w:rPr>
        <w:t xml:space="preserve">we </w:t>
      </w:r>
      <w:r w:rsidRPr="0071521E">
        <w:rPr>
          <w:rFonts w:ascii="Arial" w:hAnsi="Arial" w:cs="Arial"/>
          <w:sz w:val="22"/>
          <w:szCs w:val="22"/>
        </w:rPr>
        <w:t xml:space="preserve">were </w:t>
      </w:r>
      <w:r w:rsidR="00EC562E" w:rsidRPr="0071521E">
        <w:rPr>
          <w:rFonts w:ascii="Arial" w:hAnsi="Arial" w:cs="Arial"/>
          <w:sz w:val="22"/>
          <w:szCs w:val="22"/>
        </w:rPr>
        <w:t>like</w:t>
      </w:r>
      <w:r w:rsidR="00EC562E" w:rsidRPr="0071521E">
        <w:rPr>
          <w:rFonts w:ascii="Arial" w:hAnsi="Arial" w:cs="Arial"/>
          <w:b/>
          <w:bCs/>
          <w:sz w:val="22"/>
          <w:szCs w:val="22"/>
        </w:rPr>
        <w:t xml:space="preserve"> </w:t>
      </w:r>
      <w:r w:rsidRPr="0071521E">
        <w:rPr>
          <w:rFonts w:ascii="Arial" w:hAnsi="Arial" w:cs="Arial"/>
          <w:sz w:val="22"/>
          <w:szCs w:val="22"/>
        </w:rPr>
        <w:t xml:space="preserve">we want to talk about something that coincides with your movie that you're making. </w:t>
      </w:r>
    </w:p>
    <w:p w14:paraId="62975880" w14:textId="77777777" w:rsidR="00FA48F7" w:rsidRPr="0071521E" w:rsidRDefault="00FA48F7">
      <w:pPr>
        <w:rPr>
          <w:rFonts w:ascii="Arial" w:hAnsi="Arial" w:cs="Arial"/>
          <w:sz w:val="22"/>
          <w:szCs w:val="22"/>
        </w:rPr>
      </w:pPr>
    </w:p>
    <w:p w14:paraId="0C9B4CEF" w14:textId="1172A00D" w:rsidR="00D97734" w:rsidRPr="0071521E" w:rsidRDefault="00000000">
      <w:pPr>
        <w:rPr>
          <w:rFonts w:ascii="Arial" w:hAnsi="Arial" w:cs="Arial"/>
          <w:sz w:val="22"/>
          <w:szCs w:val="22"/>
        </w:rPr>
      </w:pPr>
      <w:r w:rsidRPr="0071521E">
        <w:rPr>
          <w:rFonts w:ascii="Arial" w:hAnsi="Arial" w:cs="Arial"/>
          <w:sz w:val="22"/>
          <w:szCs w:val="22"/>
        </w:rPr>
        <w:t xml:space="preserve">I locked in at that point. And from that point on, I was riveted. But I think </w:t>
      </w:r>
      <w:r w:rsidR="00EC562E" w:rsidRPr="0071521E">
        <w:rPr>
          <w:rFonts w:ascii="Arial" w:hAnsi="Arial" w:cs="Arial"/>
          <w:sz w:val="22"/>
          <w:szCs w:val="22"/>
        </w:rPr>
        <w:t>p</w:t>
      </w:r>
      <w:r w:rsidRPr="0071521E">
        <w:rPr>
          <w:rFonts w:ascii="Arial" w:hAnsi="Arial" w:cs="Arial"/>
          <w:sz w:val="22"/>
          <w:szCs w:val="22"/>
        </w:rPr>
        <w:t>art of why I was lost</w:t>
      </w:r>
      <w:r w:rsidR="00FA48F7" w:rsidRPr="0071521E">
        <w:rPr>
          <w:rFonts w:ascii="Arial" w:hAnsi="Arial" w:cs="Arial"/>
          <w:sz w:val="22"/>
          <w:szCs w:val="22"/>
        </w:rPr>
        <w:t>,</w:t>
      </w:r>
      <w:r w:rsidRPr="0071521E">
        <w:rPr>
          <w:rFonts w:ascii="Arial" w:hAnsi="Arial" w:cs="Arial"/>
          <w:sz w:val="22"/>
          <w:szCs w:val="22"/>
        </w:rPr>
        <w:t xml:space="preserve"> is </w:t>
      </w:r>
      <w:r w:rsidR="00FA48F7" w:rsidRPr="0071521E">
        <w:rPr>
          <w:rFonts w:ascii="Arial" w:hAnsi="Arial" w:cs="Arial"/>
          <w:b/>
          <w:bCs/>
          <w:sz w:val="22"/>
          <w:szCs w:val="22"/>
        </w:rPr>
        <w:t>[00:43:00]</w:t>
      </w:r>
      <w:r w:rsidR="00FA48F7" w:rsidRPr="0071521E">
        <w:rPr>
          <w:rFonts w:ascii="Arial" w:hAnsi="Arial" w:cs="Arial"/>
          <w:sz w:val="22"/>
          <w:szCs w:val="22"/>
        </w:rPr>
        <w:t xml:space="preserve"> </w:t>
      </w:r>
      <w:r w:rsidRPr="0071521E">
        <w:rPr>
          <w:rFonts w:ascii="Arial" w:hAnsi="Arial" w:cs="Arial"/>
          <w:sz w:val="22"/>
          <w:szCs w:val="22"/>
        </w:rPr>
        <w:t>that I was trying so hard to figure out why Cassandra wanted to burn the letters.</w:t>
      </w:r>
    </w:p>
    <w:p w14:paraId="52663EF4" w14:textId="77777777" w:rsidR="00FA48F7" w:rsidRPr="0071521E" w:rsidRDefault="00FA48F7">
      <w:pPr>
        <w:rPr>
          <w:rFonts w:ascii="Arial" w:hAnsi="Arial" w:cs="Arial"/>
          <w:sz w:val="22"/>
          <w:szCs w:val="22"/>
        </w:rPr>
      </w:pPr>
    </w:p>
    <w:p w14:paraId="422BECBC" w14:textId="3E97535E" w:rsidR="00FA48F7" w:rsidRPr="0071521E" w:rsidRDefault="00FA48F7">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laughs] </w:t>
      </w:r>
    </w:p>
    <w:p w14:paraId="2C8C2C1D" w14:textId="77777777" w:rsidR="00D97734" w:rsidRPr="0071521E" w:rsidRDefault="00D97734">
      <w:pPr>
        <w:rPr>
          <w:rFonts w:ascii="Arial" w:hAnsi="Arial" w:cs="Arial"/>
          <w:sz w:val="22"/>
          <w:szCs w:val="22"/>
        </w:rPr>
      </w:pPr>
    </w:p>
    <w:p w14:paraId="59CCE19D" w14:textId="41A91E01" w:rsidR="00033DB6" w:rsidRPr="0071521E" w:rsidRDefault="00FA48F7">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w:t>
      </w:r>
      <w:r w:rsidR="00D97734" w:rsidRPr="0071521E">
        <w:rPr>
          <w:rFonts w:ascii="Arial" w:hAnsi="Arial" w:cs="Arial"/>
          <w:sz w:val="22"/>
          <w:szCs w:val="22"/>
        </w:rPr>
        <w:t>Again, like</w:t>
      </w:r>
      <w:r w:rsidR="00D97734" w:rsidRPr="0071521E">
        <w:rPr>
          <w:rFonts w:ascii="Arial" w:hAnsi="Arial" w:cs="Arial"/>
          <w:b/>
          <w:bCs/>
          <w:sz w:val="22"/>
          <w:szCs w:val="22"/>
        </w:rPr>
        <w:t xml:space="preserve"> </w:t>
      </w:r>
      <w:r w:rsidR="00D97734" w:rsidRPr="0071521E">
        <w:rPr>
          <w:rFonts w:ascii="Arial" w:hAnsi="Arial" w:cs="Arial"/>
          <w:sz w:val="22"/>
          <w:szCs w:val="22"/>
        </w:rPr>
        <w:t xml:space="preserve">I said, we should talk about our critiques. But I had a couple things that really stuck with me that I wanted to wax poetic about. The one being the relationship between Isabella and </w:t>
      </w:r>
      <w:r w:rsidR="000339B4" w:rsidRPr="0071521E">
        <w:rPr>
          <w:rFonts w:ascii="Arial" w:hAnsi="Arial" w:cs="Arial"/>
          <w:sz w:val="22"/>
          <w:szCs w:val="22"/>
        </w:rPr>
        <w:t>Mr. Lidderdale</w:t>
      </w:r>
      <w:r w:rsidR="00D97734" w:rsidRPr="0071521E">
        <w:rPr>
          <w:rFonts w:ascii="Arial" w:hAnsi="Arial" w:cs="Arial"/>
          <w:sz w:val="22"/>
          <w:szCs w:val="22"/>
        </w:rPr>
        <w:t>, played by Alfie Enoch, who is so</w:t>
      </w:r>
      <w:r w:rsidR="007F53BF" w:rsidRPr="0071521E">
        <w:rPr>
          <w:rFonts w:ascii="Arial" w:hAnsi="Arial" w:cs="Arial"/>
          <w:sz w:val="22"/>
          <w:szCs w:val="22"/>
        </w:rPr>
        <w:t>, so</w:t>
      </w:r>
      <w:r w:rsidR="00D97734" w:rsidRPr="0071521E">
        <w:rPr>
          <w:rFonts w:ascii="Arial" w:hAnsi="Arial" w:cs="Arial"/>
          <w:sz w:val="22"/>
          <w:szCs w:val="22"/>
        </w:rPr>
        <w:t xml:space="preserve"> handsome and just has these eyes. </w:t>
      </w:r>
      <w:r w:rsidR="00F31BD0" w:rsidRPr="0071521E">
        <w:rPr>
          <w:rFonts w:ascii="Arial" w:hAnsi="Arial" w:cs="Arial"/>
          <w:sz w:val="22"/>
          <w:szCs w:val="22"/>
        </w:rPr>
        <w:t>T</w:t>
      </w:r>
      <w:r w:rsidR="00D97734" w:rsidRPr="0071521E">
        <w:rPr>
          <w:rFonts w:ascii="Arial" w:hAnsi="Arial" w:cs="Arial"/>
          <w:sz w:val="22"/>
          <w:szCs w:val="22"/>
        </w:rPr>
        <w:t>he actress who played Isabella</w:t>
      </w:r>
      <w:r w:rsidR="00A371EC" w:rsidRPr="0071521E">
        <w:rPr>
          <w:rFonts w:ascii="Arial" w:hAnsi="Arial" w:cs="Arial"/>
          <w:sz w:val="22"/>
          <w:szCs w:val="22"/>
        </w:rPr>
        <w:t>--</w:t>
      </w:r>
      <w:r w:rsidR="00D97734" w:rsidRPr="0071521E">
        <w:rPr>
          <w:rFonts w:ascii="Arial" w:hAnsi="Arial" w:cs="Arial"/>
          <w:sz w:val="22"/>
          <w:szCs w:val="22"/>
        </w:rPr>
        <w:t xml:space="preserve"> </w:t>
      </w:r>
    </w:p>
    <w:p w14:paraId="5F83A671" w14:textId="77777777" w:rsidR="00A371EC" w:rsidRPr="0071521E" w:rsidRDefault="00A371EC">
      <w:pPr>
        <w:rPr>
          <w:rFonts w:ascii="Arial" w:hAnsi="Arial" w:cs="Arial"/>
          <w:b/>
          <w:bCs/>
          <w:sz w:val="22"/>
          <w:szCs w:val="22"/>
        </w:rPr>
      </w:pPr>
    </w:p>
    <w:p w14:paraId="3BE55A55" w14:textId="25664577" w:rsidR="007F53BF" w:rsidRPr="0071521E" w:rsidRDefault="001C75C0">
      <w:pPr>
        <w:rPr>
          <w:rFonts w:ascii="Arial" w:hAnsi="Arial" w:cs="Arial"/>
          <w:sz w:val="22"/>
          <w:szCs w:val="22"/>
        </w:rPr>
      </w:pPr>
      <w:r w:rsidRPr="0071521E">
        <w:rPr>
          <w:rFonts w:ascii="Arial" w:hAnsi="Arial" w:cs="Arial"/>
          <w:b/>
          <w:bCs/>
          <w:sz w:val="22"/>
          <w:szCs w:val="22"/>
        </w:rPr>
        <w:t>Becca:</w:t>
      </w:r>
      <w:r w:rsidR="007F53BF" w:rsidRPr="0071521E">
        <w:rPr>
          <w:rFonts w:ascii="Arial" w:hAnsi="Arial" w:cs="Arial"/>
          <w:sz w:val="22"/>
          <w:szCs w:val="22"/>
        </w:rPr>
        <w:t xml:space="preserve"> </w:t>
      </w:r>
      <w:r w:rsidRPr="0071521E">
        <w:rPr>
          <w:rFonts w:ascii="Arial" w:hAnsi="Arial" w:cs="Arial"/>
          <w:sz w:val="22"/>
          <w:szCs w:val="22"/>
        </w:rPr>
        <w:t>Rose</w:t>
      </w:r>
      <w:r w:rsidR="007F53BF" w:rsidRPr="0071521E">
        <w:rPr>
          <w:rFonts w:ascii="Arial" w:hAnsi="Arial" w:cs="Arial"/>
          <w:sz w:val="22"/>
          <w:szCs w:val="22"/>
        </w:rPr>
        <w:t xml:space="preserve"> </w:t>
      </w:r>
      <w:r w:rsidRPr="0071521E">
        <w:rPr>
          <w:rFonts w:ascii="Arial" w:hAnsi="Arial" w:cs="Arial"/>
          <w:sz w:val="22"/>
          <w:szCs w:val="22"/>
        </w:rPr>
        <w:t>Leslie</w:t>
      </w:r>
      <w:r w:rsidR="007F53BF" w:rsidRPr="0071521E">
        <w:rPr>
          <w:rFonts w:ascii="Arial" w:hAnsi="Arial" w:cs="Arial"/>
          <w:sz w:val="22"/>
          <w:szCs w:val="22"/>
        </w:rPr>
        <w:t>.</w:t>
      </w:r>
      <w:r w:rsidRPr="0071521E">
        <w:rPr>
          <w:rFonts w:ascii="Arial" w:hAnsi="Arial" w:cs="Arial"/>
          <w:sz w:val="22"/>
          <w:szCs w:val="22"/>
        </w:rPr>
        <w:t xml:space="preserve"> </w:t>
      </w:r>
    </w:p>
    <w:p w14:paraId="3FEFF002" w14:textId="77777777" w:rsidR="007F53BF" w:rsidRPr="0071521E" w:rsidRDefault="007F53BF">
      <w:pPr>
        <w:rPr>
          <w:rFonts w:ascii="Arial" w:hAnsi="Arial" w:cs="Arial"/>
          <w:sz w:val="22"/>
          <w:szCs w:val="22"/>
        </w:rPr>
      </w:pPr>
    </w:p>
    <w:p w14:paraId="59C3D74D" w14:textId="77777777" w:rsidR="007F53BF" w:rsidRPr="0071521E" w:rsidRDefault="007F53BF">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Rose Leslie. </w:t>
      </w:r>
    </w:p>
    <w:p w14:paraId="0BF67AB4" w14:textId="77777777" w:rsidR="007F53BF" w:rsidRPr="0071521E" w:rsidRDefault="007F53BF">
      <w:pPr>
        <w:rPr>
          <w:rFonts w:ascii="Arial" w:hAnsi="Arial" w:cs="Arial"/>
          <w:sz w:val="22"/>
          <w:szCs w:val="22"/>
        </w:rPr>
      </w:pPr>
    </w:p>
    <w:p w14:paraId="23F830E8" w14:textId="447D59CF" w:rsidR="00033DB6" w:rsidRPr="0071521E" w:rsidRDefault="007F53BF">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i/>
          <w:iCs/>
          <w:sz w:val="22"/>
          <w:szCs w:val="22"/>
        </w:rPr>
        <w:t>Downton Abbey</w:t>
      </w:r>
      <w:r w:rsidRPr="0071521E">
        <w:rPr>
          <w:rFonts w:ascii="Arial" w:hAnsi="Arial" w:cs="Arial"/>
          <w:sz w:val="22"/>
          <w:szCs w:val="22"/>
        </w:rPr>
        <w:t xml:space="preserve"> and </w:t>
      </w:r>
      <w:r w:rsidRPr="0071521E">
        <w:rPr>
          <w:rFonts w:ascii="Arial" w:hAnsi="Arial" w:cs="Arial"/>
          <w:i/>
          <w:iCs/>
          <w:sz w:val="22"/>
          <w:szCs w:val="22"/>
        </w:rPr>
        <w:t>Game of Thrones</w:t>
      </w:r>
      <w:r w:rsidRPr="0071521E">
        <w:rPr>
          <w:rFonts w:ascii="Arial" w:hAnsi="Arial" w:cs="Arial"/>
          <w:sz w:val="22"/>
          <w:szCs w:val="22"/>
        </w:rPr>
        <w:t xml:space="preserve"> fame. </w:t>
      </w:r>
    </w:p>
    <w:p w14:paraId="312C5C51" w14:textId="77777777" w:rsidR="00482FB3" w:rsidRPr="0071521E" w:rsidRDefault="00482FB3">
      <w:pPr>
        <w:rPr>
          <w:rFonts w:ascii="Arial" w:hAnsi="Arial" w:cs="Arial"/>
          <w:b/>
          <w:bCs/>
          <w:sz w:val="22"/>
          <w:szCs w:val="22"/>
        </w:rPr>
      </w:pPr>
    </w:p>
    <w:p w14:paraId="03790B34" w14:textId="4EA56125" w:rsidR="00033DB6" w:rsidRPr="0071521E" w:rsidRDefault="00400EF6">
      <w:pPr>
        <w:rPr>
          <w:rFonts w:ascii="Arial" w:hAnsi="Arial" w:cs="Arial"/>
          <w:sz w:val="22"/>
          <w:szCs w:val="22"/>
        </w:rPr>
      </w:pPr>
      <w:r w:rsidRPr="0071521E">
        <w:rPr>
          <w:rFonts w:ascii="Arial" w:hAnsi="Arial" w:cs="Arial"/>
          <w:b/>
          <w:bCs/>
          <w:sz w:val="22"/>
          <w:szCs w:val="22"/>
        </w:rPr>
        <w:t>Molly:</w:t>
      </w:r>
      <w:r w:rsidR="007F53BF" w:rsidRPr="0071521E">
        <w:rPr>
          <w:rFonts w:ascii="Arial" w:hAnsi="Arial" w:cs="Arial"/>
          <w:sz w:val="22"/>
          <w:szCs w:val="22"/>
        </w:rPr>
        <w:t xml:space="preserve"> </w:t>
      </w:r>
      <w:r w:rsidRPr="0071521E">
        <w:rPr>
          <w:rFonts w:ascii="Arial" w:hAnsi="Arial" w:cs="Arial"/>
          <w:sz w:val="22"/>
          <w:szCs w:val="22"/>
        </w:rPr>
        <w:t>Oh</w:t>
      </w:r>
      <w:r w:rsidR="00482FB3" w:rsidRPr="0071521E">
        <w:rPr>
          <w:rFonts w:ascii="Arial" w:hAnsi="Arial" w:cs="Arial"/>
          <w:sz w:val="22"/>
          <w:szCs w:val="22"/>
        </w:rPr>
        <w:t>. O</w:t>
      </w:r>
      <w:r w:rsidRPr="0071521E">
        <w:rPr>
          <w:rFonts w:ascii="Arial" w:hAnsi="Arial" w:cs="Arial"/>
          <w:sz w:val="22"/>
          <w:szCs w:val="22"/>
        </w:rPr>
        <w:t xml:space="preserve">kay. </w:t>
      </w:r>
      <w:r w:rsidR="007F53BF" w:rsidRPr="0071521E">
        <w:rPr>
          <w:rFonts w:ascii="Arial" w:hAnsi="Arial" w:cs="Arial"/>
          <w:sz w:val="22"/>
          <w:szCs w:val="22"/>
        </w:rPr>
        <w:t xml:space="preserve">Well, she’s stunning. </w:t>
      </w:r>
    </w:p>
    <w:p w14:paraId="555DE061" w14:textId="77777777" w:rsidR="007F53BF" w:rsidRPr="0071521E" w:rsidRDefault="007F53BF">
      <w:pPr>
        <w:rPr>
          <w:rFonts w:ascii="Arial" w:hAnsi="Arial" w:cs="Arial"/>
          <w:b/>
          <w:bCs/>
          <w:sz w:val="22"/>
          <w:szCs w:val="22"/>
        </w:rPr>
      </w:pPr>
    </w:p>
    <w:p w14:paraId="55AF71FA" w14:textId="23CEB2AD" w:rsidR="00033DB6" w:rsidRPr="0071521E" w:rsidRDefault="007F53BF">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She's in every stunning. </w:t>
      </w:r>
      <w:r w:rsidR="00AA1E2E" w:rsidRPr="0071521E">
        <w:rPr>
          <w:rFonts w:ascii="Arial" w:hAnsi="Arial" w:cs="Arial"/>
          <w:sz w:val="22"/>
          <w:szCs w:val="22"/>
        </w:rPr>
        <w:t>[chuckles]</w:t>
      </w:r>
      <w:r w:rsidRPr="0071521E">
        <w:rPr>
          <w:rFonts w:ascii="Arial" w:hAnsi="Arial" w:cs="Arial"/>
          <w:sz w:val="22"/>
          <w:szCs w:val="22"/>
        </w:rPr>
        <w:t xml:space="preserve"> </w:t>
      </w:r>
    </w:p>
    <w:p w14:paraId="56261A5C" w14:textId="77777777" w:rsidR="00B425F4" w:rsidRPr="0071521E" w:rsidRDefault="00B425F4">
      <w:pPr>
        <w:rPr>
          <w:rFonts w:ascii="Arial" w:hAnsi="Arial" w:cs="Arial"/>
          <w:b/>
          <w:bCs/>
          <w:sz w:val="22"/>
          <w:szCs w:val="22"/>
        </w:rPr>
      </w:pPr>
    </w:p>
    <w:p w14:paraId="2CA11A0B" w14:textId="73C94659" w:rsidR="00465B30" w:rsidRPr="0071521E" w:rsidRDefault="00400EF6">
      <w:pPr>
        <w:rPr>
          <w:rFonts w:ascii="Arial" w:hAnsi="Arial" w:cs="Arial"/>
          <w:sz w:val="22"/>
          <w:szCs w:val="22"/>
        </w:rPr>
      </w:pPr>
      <w:r w:rsidRPr="0071521E">
        <w:rPr>
          <w:rFonts w:ascii="Arial" w:hAnsi="Arial" w:cs="Arial"/>
          <w:b/>
          <w:bCs/>
          <w:sz w:val="22"/>
          <w:szCs w:val="22"/>
        </w:rPr>
        <w:t>Molly:</w:t>
      </w:r>
      <w:r w:rsidR="007F53BF" w:rsidRPr="0071521E">
        <w:rPr>
          <w:rFonts w:ascii="Arial" w:hAnsi="Arial" w:cs="Arial"/>
          <w:sz w:val="22"/>
          <w:szCs w:val="22"/>
        </w:rPr>
        <w:t xml:space="preserve"> </w:t>
      </w:r>
      <w:r w:rsidRPr="0071521E">
        <w:rPr>
          <w:rFonts w:ascii="Arial" w:hAnsi="Arial" w:cs="Arial"/>
          <w:sz w:val="22"/>
          <w:szCs w:val="22"/>
        </w:rPr>
        <w:t xml:space="preserve">She's so talented. </w:t>
      </w:r>
      <w:r w:rsidR="008D34A8" w:rsidRPr="0071521E">
        <w:rPr>
          <w:rFonts w:ascii="Arial" w:hAnsi="Arial" w:cs="Arial"/>
          <w:sz w:val="22"/>
          <w:szCs w:val="22"/>
        </w:rPr>
        <w:t>S</w:t>
      </w:r>
      <w:r w:rsidRPr="0071521E">
        <w:rPr>
          <w:rFonts w:ascii="Arial" w:hAnsi="Arial" w:cs="Arial"/>
          <w:sz w:val="22"/>
          <w:szCs w:val="22"/>
        </w:rPr>
        <w:t>o</w:t>
      </w:r>
      <w:r w:rsidR="006575F4" w:rsidRPr="0071521E">
        <w:rPr>
          <w:rFonts w:ascii="Arial" w:hAnsi="Arial" w:cs="Arial"/>
          <w:sz w:val="22"/>
          <w:szCs w:val="22"/>
        </w:rPr>
        <w:t>,</w:t>
      </w:r>
      <w:r w:rsidRPr="0071521E">
        <w:rPr>
          <w:rFonts w:ascii="Arial" w:hAnsi="Arial" w:cs="Arial"/>
          <w:sz w:val="22"/>
          <w:szCs w:val="22"/>
        </w:rPr>
        <w:t xml:space="preserve"> Becca and I were texting earlier and </w:t>
      </w:r>
      <w:r w:rsidR="003F0539" w:rsidRPr="0071521E">
        <w:rPr>
          <w:rFonts w:ascii="Arial" w:hAnsi="Arial" w:cs="Arial"/>
          <w:sz w:val="22"/>
          <w:szCs w:val="22"/>
        </w:rPr>
        <w:t xml:space="preserve">we </w:t>
      </w:r>
      <w:r w:rsidRPr="0071521E">
        <w:rPr>
          <w:rFonts w:ascii="Arial" w:hAnsi="Arial" w:cs="Arial"/>
          <w:sz w:val="22"/>
          <w:szCs w:val="22"/>
        </w:rPr>
        <w:t xml:space="preserve">were </w:t>
      </w:r>
      <w:r w:rsidR="003F0539" w:rsidRPr="0071521E">
        <w:rPr>
          <w:rFonts w:ascii="Arial" w:hAnsi="Arial" w:cs="Arial"/>
          <w:sz w:val="22"/>
          <w:szCs w:val="22"/>
        </w:rPr>
        <w:t>like</w:t>
      </w:r>
      <w:r w:rsidR="00377BE3" w:rsidRPr="0071521E">
        <w:rPr>
          <w:rFonts w:ascii="Arial" w:hAnsi="Arial" w:cs="Arial"/>
          <w:sz w:val="22"/>
          <w:szCs w:val="22"/>
        </w:rPr>
        <w:t>,</w:t>
      </w:r>
      <w:r w:rsidR="003F0539" w:rsidRPr="0071521E">
        <w:rPr>
          <w:rFonts w:ascii="Arial" w:hAnsi="Arial" w:cs="Arial"/>
          <w:sz w:val="22"/>
          <w:szCs w:val="22"/>
        </w:rPr>
        <w:t xml:space="preserve"> </w:t>
      </w:r>
      <w:r w:rsidR="00377BE3" w:rsidRPr="0071521E">
        <w:rPr>
          <w:rFonts w:ascii="Arial" w:hAnsi="Arial" w:cs="Arial"/>
          <w:sz w:val="22"/>
          <w:szCs w:val="22"/>
        </w:rPr>
        <w:t>“T</w:t>
      </w:r>
      <w:r w:rsidRPr="0071521E">
        <w:rPr>
          <w:rFonts w:ascii="Arial" w:hAnsi="Arial" w:cs="Arial"/>
          <w:sz w:val="22"/>
          <w:szCs w:val="22"/>
        </w:rPr>
        <w:t xml:space="preserve">his is the first piece of </w:t>
      </w:r>
      <w:r w:rsidR="001C75C0" w:rsidRPr="0071521E">
        <w:rPr>
          <w:rFonts w:ascii="Arial" w:hAnsi="Arial" w:cs="Arial"/>
          <w:sz w:val="22"/>
          <w:szCs w:val="22"/>
        </w:rPr>
        <w:t>Austen</w:t>
      </w:r>
      <w:r w:rsidRPr="0071521E">
        <w:rPr>
          <w:rFonts w:ascii="Arial" w:hAnsi="Arial" w:cs="Arial"/>
          <w:sz w:val="22"/>
          <w:szCs w:val="22"/>
        </w:rPr>
        <w:t xml:space="preserve"> content that has genuinely had us weeping.</w:t>
      </w:r>
      <w:r w:rsidR="00377BE3" w:rsidRPr="0071521E">
        <w:rPr>
          <w:rFonts w:ascii="Arial" w:hAnsi="Arial" w:cs="Arial"/>
          <w:sz w:val="22"/>
          <w:szCs w:val="22"/>
        </w:rPr>
        <w:t>:</w:t>
      </w:r>
      <w:r w:rsidRPr="0071521E">
        <w:rPr>
          <w:rFonts w:ascii="Arial" w:hAnsi="Arial" w:cs="Arial"/>
          <w:sz w:val="22"/>
          <w:szCs w:val="22"/>
        </w:rPr>
        <w:t xml:space="preserve"> And I also was sitting there this morning gasping and giggling </w:t>
      </w:r>
      <w:r w:rsidR="004F6127" w:rsidRPr="0071521E">
        <w:rPr>
          <w:rFonts w:ascii="Arial" w:hAnsi="Arial" w:cs="Arial"/>
          <w:sz w:val="22"/>
          <w:szCs w:val="22"/>
        </w:rPr>
        <w:t xml:space="preserve">like </w:t>
      </w:r>
      <w:r w:rsidRPr="0071521E">
        <w:rPr>
          <w:rFonts w:ascii="Arial" w:hAnsi="Arial" w:cs="Arial"/>
          <w:sz w:val="22"/>
          <w:szCs w:val="22"/>
        </w:rPr>
        <w:t xml:space="preserve">a child when Isabella and </w:t>
      </w:r>
      <w:r w:rsidR="000339B4" w:rsidRPr="0071521E">
        <w:rPr>
          <w:rFonts w:ascii="Arial" w:hAnsi="Arial" w:cs="Arial"/>
          <w:sz w:val="22"/>
          <w:szCs w:val="22"/>
        </w:rPr>
        <w:t>Mr. Lidderdale</w:t>
      </w:r>
      <w:r w:rsidRPr="0071521E">
        <w:rPr>
          <w:rFonts w:ascii="Arial" w:hAnsi="Arial" w:cs="Arial"/>
          <w:sz w:val="22"/>
          <w:szCs w:val="22"/>
        </w:rPr>
        <w:t xml:space="preserve"> were standing outside the house</w:t>
      </w:r>
      <w:r w:rsidR="00CA5FF9" w:rsidRPr="0071521E">
        <w:rPr>
          <w:rFonts w:ascii="Arial" w:hAnsi="Arial" w:cs="Arial"/>
          <w:sz w:val="22"/>
          <w:szCs w:val="22"/>
        </w:rPr>
        <w:t>,</w:t>
      </w:r>
      <w:r w:rsidR="004F6127" w:rsidRPr="0071521E">
        <w:rPr>
          <w:rFonts w:ascii="Arial" w:hAnsi="Arial" w:cs="Arial"/>
          <w:sz w:val="22"/>
          <w:szCs w:val="22"/>
        </w:rPr>
        <w:t xml:space="preserve"> a</w:t>
      </w:r>
      <w:r w:rsidRPr="0071521E">
        <w:rPr>
          <w:rFonts w:ascii="Arial" w:hAnsi="Arial" w:cs="Arial"/>
          <w:sz w:val="22"/>
          <w:szCs w:val="22"/>
        </w:rPr>
        <w:t xml:space="preserve">nd he walks </w:t>
      </w:r>
      <w:r w:rsidR="002D71BE" w:rsidRPr="0071521E">
        <w:rPr>
          <w:rFonts w:ascii="Arial" w:hAnsi="Arial" w:cs="Arial"/>
          <w:b/>
          <w:bCs/>
          <w:sz w:val="22"/>
          <w:szCs w:val="22"/>
        </w:rPr>
        <w:t>[00:44:00]</w:t>
      </w:r>
      <w:r w:rsidR="002D71BE" w:rsidRPr="0071521E">
        <w:rPr>
          <w:rFonts w:ascii="Arial" w:hAnsi="Arial" w:cs="Arial"/>
          <w:sz w:val="22"/>
          <w:szCs w:val="22"/>
        </w:rPr>
        <w:t xml:space="preserve"> </w:t>
      </w:r>
      <w:r w:rsidRPr="0071521E">
        <w:rPr>
          <w:rFonts w:ascii="Arial" w:hAnsi="Arial" w:cs="Arial"/>
          <w:sz w:val="22"/>
          <w:szCs w:val="22"/>
        </w:rPr>
        <w:t>away and he stops and they've said goodbye</w:t>
      </w:r>
      <w:r w:rsidR="008073A6" w:rsidRPr="0071521E">
        <w:rPr>
          <w:rFonts w:ascii="Arial" w:hAnsi="Arial" w:cs="Arial"/>
          <w:sz w:val="22"/>
          <w:szCs w:val="22"/>
        </w:rPr>
        <w:t>,</w:t>
      </w:r>
      <w:r w:rsidRPr="0071521E">
        <w:rPr>
          <w:rFonts w:ascii="Arial" w:hAnsi="Arial" w:cs="Arial"/>
          <w:sz w:val="22"/>
          <w:szCs w:val="22"/>
        </w:rPr>
        <w:t xml:space="preserve"> and then he puts his bag down and he turns around</w:t>
      </w:r>
      <w:r w:rsidR="00A854D3" w:rsidRPr="0071521E">
        <w:rPr>
          <w:rFonts w:ascii="Arial" w:hAnsi="Arial" w:cs="Arial"/>
          <w:sz w:val="22"/>
          <w:szCs w:val="22"/>
        </w:rPr>
        <w:t>,</w:t>
      </w:r>
      <w:r w:rsidRPr="0071521E">
        <w:rPr>
          <w:rFonts w:ascii="Arial" w:hAnsi="Arial" w:cs="Arial"/>
          <w:sz w:val="22"/>
          <w:szCs w:val="22"/>
        </w:rPr>
        <w:t xml:space="preserve"> and they run to each other and they kiss. I wa</w:t>
      </w:r>
      <w:r w:rsidR="004F6127" w:rsidRPr="0071521E">
        <w:rPr>
          <w:rFonts w:ascii="Arial" w:hAnsi="Arial" w:cs="Arial"/>
          <w:sz w:val="22"/>
          <w:szCs w:val="22"/>
        </w:rPr>
        <w:t xml:space="preserve">s like </w:t>
      </w:r>
      <w:r w:rsidRPr="0071521E">
        <w:rPr>
          <w:rFonts w:ascii="Arial" w:hAnsi="Arial" w:cs="Arial"/>
          <w:sz w:val="22"/>
          <w:szCs w:val="22"/>
        </w:rPr>
        <w:t xml:space="preserve">giddy in a way that I haven't actually been in any Regency </w:t>
      </w:r>
      <w:r w:rsidR="00272C6C" w:rsidRPr="0071521E">
        <w:rPr>
          <w:rFonts w:ascii="Arial" w:hAnsi="Arial" w:cs="Arial"/>
          <w:sz w:val="22"/>
          <w:szCs w:val="22"/>
        </w:rPr>
        <w:t>E</w:t>
      </w:r>
      <w:r w:rsidRPr="0071521E">
        <w:rPr>
          <w:rFonts w:ascii="Arial" w:hAnsi="Arial" w:cs="Arial"/>
          <w:sz w:val="22"/>
          <w:szCs w:val="22"/>
        </w:rPr>
        <w:t xml:space="preserve">ra romance that I've watched or read. </w:t>
      </w:r>
    </w:p>
    <w:p w14:paraId="7C3B6C14" w14:textId="77777777" w:rsidR="00465B30" w:rsidRPr="0071521E" w:rsidRDefault="00465B30">
      <w:pPr>
        <w:rPr>
          <w:rFonts w:ascii="Arial" w:hAnsi="Arial" w:cs="Arial"/>
          <w:sz w:val="22"/>
          <w:szCs w:val="22"/>
        </w:rPr>
      </w:pPr>
    </w:p>
    <w:p w14:paraId="4A663C35" w14:textId="2272AED6" w:rsidR="00465B30" w:rsidRPr="0071521E" w:rsidRDefault="00E275AD">
      <w:pPr>
        <w:rPr>
          <w:rFonts w:ascii="Arial" w:hAnsi="Arial" w:cs="Arial"/>
          <w:sz w:val="22"/>
          <w:szCs w:val="22"/>
        </w:rPr>
      </w:pPr>
      <w:r w:rsidRPr="0071521E">
        <w:rPr>
          <w:rFonts w:ascii="Arial" w:hAnsi="Arial" w:cs="Arial"/>
          <w:b/>
          <w:bCs/>
          <w:sz w:val="22"/>
          <w:szCs w:val="22"/>
        </w:rPr>
        <w:t>Sarah:</w:t>
      </w:r>
      <w:r w:rsidR="00465B30" w:rsidRPr="0071521E">
        <w:rPr>
          <w:rFonts w:ascii="Arial" w:hAnsi="Arial" w:cs="Arial"/>
          <w:sz w:val="22"/>
          <w:szCs w:val="22"/>
        </w:rPr>
        <w:t xml:space="preserve"> Yeah. </w:t>
      </w:r>
    </w:p>
    <w:p w14:paraId="73D5949F" w14:textId="77777777" w:rsidR="00465B30" w:rsidRPr="0071521E" w:rsidRDefault="00465B30">
      <w:pPr>
        <w:rPr>
          <w:rFonts w:ascii="Arial" w:hAnsi="Arial" w:cs="Arial"/>
          <w:sz w:val="22"/>
          <w:szCs w:val="22"/>
        </w:rPr>
      </w:pPr>
    </w:p>
    <w:p w14:paraId="2E9298E1" w14:textId="62000265" w:rsidR="0030433B" w:rsidRPr="0071521E" w:rsidRDefault="00465B30">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I think maybe part of that is because we have been dissecting Austen's books so closely</w:t>
      </w:r>
      <w:r w:rsidR="00167893" w:rsidRPr="0071521E">
        <w:rPr>
          <w:rFonts w:ascii="Arial" w:hAnsi="Arial" w:cs="Arial"/>
          <w:sz w:val="22"/>
          <w:szCs w:val="22"/>
        </w:rPr>
        <w:t>,</w:t>
      </w:r>
      <w:r w:rsidRPr="0071521E">
        <w:rPr>
          <w:rFonts w:ascii="Arial" w:hAnsi="Arial" w:cs="Arial"/>
          <w:sz w:val="22"/>
          <w:szCs w:val="22"/>
        </w:rPr>
        <w:t xml:space="preserve"> and looking at every character from every angle and all of this stuff that</w:t>
      </w:r>
      <w:r w:rsidR="00167893" w:rsidRPr="0071521E">
        <w:rPr>
          <w:rFonts w:ascii="Arial" w:hAnsi="Arial" w:cs="Arial"/>
          <w:sz w:val="22"/>
          <w:szCs w:val="22"/>
        </w:rPr>
        <w:t>,</w:t>
      </w:r>
      <w:r w:rsidR="00F44B15" w:rsidRPr="0071521E">
        <w:rPr>
          <w:rFonts w:ascii="Arial" w:hAnsi="Arial" w:cs="Arial"/>
          <w:sz w:val="22"/>
          <w:szCs w:val="22"/>
        </w:rPr>
        <w:t xml:space="preserve"> like</w:t>
      </w:r>
      <w:r w:rsidR="00167893" w:rsidRPr="0071521E">
        <w:rPr>
          <w:rFonts w:ascii="Arial" w:hAnsi="Arial" w:cs="Arial"/>
          <w:sz w:val="22"/>
          <w:szCs w:val="22"/>
        </w:rPr>
        <w:t>,</w:t>
      </w:r>
      <w:r w:rsidR="00F44B15" w:rsidRPr="0071521E">
        <w:rPr>
          <w:rFonts w:ascii="Arial" w:hAnsi="Arial" w:cs="Arial"/>
          <w:sz w:val="22"/>
          <w:szCs w:val="22"/>
        </w:rPr>
        <w:t xml:space="preserve"> </w:t>
      </w:r>
      <w:r w:rsidRPr="0071521E">
        <w:rPr>
          <w:rFonts w:ascii="Arial" w:hAnsi="Arial" w:cs="Arial"/>
          <w:sz w:val="22"/>
          <w:szCs w:val="22"/>
        </w:rPr>
        <w:t xml:space="preserve">I go in with expectations of certain levels of dreaminess. </w:t>
      </w:r>
      <w:r w:rsidR="00167893" w:rsidRPr="0071521E">
        <w:rPr>
          <w:rFonts w:ascii="Arial" w:hAnsi="Arial" w:cs="Arial"/>
          <w:sz w:val="22"/>
          <w:szCs w:val="22"/>
        </w:rPr>
        <w:t>T</w:t>
      </w:r>
      <w:r w:rsidRPr="0071521E">
        <w:rPr>
          <w:rFonts w:ascii="Arial" w:hAnsi="Arial" w:cs="Arial"/>
          <w:sz w:val="22"/>
          <w:szCs w:val="22"/>
        </w:rPr>
        <w:t xml:space="preserve">his was just </w:t>
      </w:r>
      <w:r w:rsidR="00F44B15" w:rsidRPr="0071521E">
        <w:rPr>
          <w:rFonts w:ascii="Arial" w:hAnsi="Arial" w:cs="Arial"/>
          <w:sz w:val="22"/>
          <w:szCs w:val="22"/>
        </w:rPr>
        <w:t>like</w:t>
      </w:r>
      <w:r w:rsidR="00F44B15" w:rsidRPr="0071521E">
        <w:rPr>
          <w:rFonts w:ascii="Arial" w:hAnsi="Arial" w:cs="Arial"/>
          <w:b/>
          <w:bCs/>
          <w:sz w:val="22"/>
          <w:szCs w:val="22"/>
        </w:rPr>
        <w:t xml:space="preserve"> </w:t>
      </w:r>
      <w:r w:rsidRPr="0071521E">
        <w:rPr>
          <w:rFonts w:ascii="Arial" w:hAnsi="Arial" w:cs="Arial"/>
          <w:sz w:val="22"/>
          <w:szCs w:val="22"/>
        </w:rPr>
        <w:t>getting to have</w:t>
      </w:r>
      <w:r w:rsidR="00070493" w:rsidRPr="0071521E">
        <w:rPr>
          <w:rFonts w:ascii="Arial" w:hAnsi="Arial" w:cs="Arial"/>
          <w:sz w:val="22"/>
          <w:szCs w:val="22"/>
        </w:rPr>
        <w:t xml:space="preserve"> </w:t>
      </w:r>
      <w:r w:rsidRPr="0071521E">
        <w:rPr>
          <w:rFonts w:ascii="Arial" w:hAnsi="Arial" w:cs="Arial"/>
          <w:sz w:val="22"/>
          <w:szCs w:val="22"/>
        </w:rPr>
        <w:t>a new story, but also</w:t>
      </w:r>
      <w:r w:rsidR="00816BB4" w:rsidRPr="0071521E">
        <w:rPr>
          <w:rFonts w:ascii="Arial" w:hAnsi="Arial" w:cs="Arial"/>
          <w:sz w:val="22"/>
          <w:szCs w:val="22"/>
        </w:rPr>
        <w:t xml:space="preserve"> </w:t>
      </w:r>
      <w:r w:rsidRPr="0071521E">
        <w:rPr>
          <w:rFonts w:ascii="Arial" w:hAnsi="Arial" w:cs="Arial"/>
          <w:sz w:val="22"/>
          <w:szCs w:val="22"/>
        </w:rPr>
        <w:t xml:space="preserve">through that framework </w:t>
      </w:r>
      <w:r w:rsidR="008362F4" w:rsidRPr="0071521E">
        <w:rPr>
          <w:rFonts w:ascii="Arial" w:hAnsi="Arial" w:cs="Arial"/>
          <w:sz w:val="22"/>
          <w:szCs w:val="22"/>
        </w:rPr>
        <w:t xml:space="preserve">of </w:t>
      </w:r>
      <w:r w:rsidRPr="0071521E">
        <w:rPr>
          <w:rFonts w:ascii="Arial" w:hAnsi="Arial" w:cs="Arial"/>
          <w:sz w:val="22"/>
          <w:szCs w:val="22"/>
        </w:rPr>
        <w:t xml:space="preserve">in their case, </w:t>
      </w:r>
      <w:r w:rsidR="008362F4" w:rsidRPr="0071521E">
        <w:rPr>
          <w:rFonts w:ascii="Arial" w:hAnsi="Arial" w:cs="Arial"/>
          <w:i/>
          <w:iCs/>
          <w:sz w:val="22"/>
          <w:szCs w:val="22"/>
        </w:rPr>
        <w:t>P</w:t>
      </w:r>
      <w:r w:rsidRPr="0071521E">
        <w:rPr>
          <w:rFonts w:ascii="Arial" w:hAnsi="Arial" w:cs="Arial"/>
          <w:i/>
          <w:iCs/>
          <w:sz w:val="22"/>
          <w:szCs w:val="22"/>
        </w:rPr>
        <w:t>ersuasion</w:t>
      </w:r>
      <w:r w:rsidRPr="0071521E">
        <w:rPr>
          <w:rFonts w:ascii="Arial" w:hAnsi="Arial" w:cs="Arial"/>
          <w:sz w:val="22"/>
          <w:szCs w:val="22"/>
        </w:rPr>
        <w:t>, because she turned him down</w:t>
      </w:r>
      <w:r w:rsidR="00167893" w:rsidRPr="0071521E">
        <w:rPr>
          <w:rFonts w:ascii="Arial" w:hAnsi="Arial" w:cs="Arial"/>
          <w:sz w:val="22"/>
          <w:szCs w:val="22"/>
        </w:rPr>
        <w:t>,</w:t>
      </w:r>
      <w:r w:rsidRPr="0071521E">
        <w:rPr>
          <w:rFonts w:ascii="Arial" w:hAnsi="Arial" w:cs="Arial"/>
          <w:sz w:val="22"/>
          <w:szCs w:val="22"/>
        </w:rPr>
        <w:t xml:space="preserve"> because her father said no and that he was of lower birth than them</w:t>
      </w:r>
      <w:r w:rsidR="0030433B" w:rsidRPr="0071521E">
        <w:rPr>
          <w:rFonts w:ascii="Arial" w:hAnsi="Arial" w:cs="Arial"/>
          <w:sz w:val="22"/>
          <w:szCs w:val="22"/>
        </w:rPr>
        <w:t>, b</w:t>
      </w:r>
      <w:r w:rsidRPr="0071521E">
        <w:rPr>
          <w:rFonts w:ascii="Arial" w:hAnsi="Arial" w:cs="Arial"/>
          <w:sz w:val="22"/>
          <w:szCs w:val="22"/>
        </w:rPr>
        <w:t>ut her father is dead now</w:t>
      </w:r>
      <w:r w:rsidR="0030433B" w:rsidRPr="0071521E">
        <w:rPr>
          <w:rFonts w:ascii="Arial" w:hAnsi="Arial" w:cs="Arial"/>
          <w:sz w:val="22"/>
          <w:szCs w:val="22"/>
        </w:rPr>
        <w:t xml:space="preserve"> a</w:t>
      </w:r>
      <w:r w:rsidRPr="0071521E">
        <w:rPr>
          <w:rFonts w:ascii="Arial" w:hAnsi="Arial" w:cs="Arial"/>
          <w:sz w:val="22"/>
          <w:szCs w:val="22"/>
        </w:rPr>
        <w:t xml:space="preserve">nd she's </w:t>
      </w:r>
      <w:r w:rsidR="0030433B" w:rsidRPr="0071521E">
        <w:rPr>
          <w:rFonts w:ascii="Arial" w:hAnsi="Arial" w:cs="Arial"/>
          <w:sz w:val="22"/>
          <w:szCs w:val="22"/>
        </w:rPr>
        <w:t>like</w:t>
      </w:r>
      <w:r w:rsidR="00167893" w:rsidRPr="0071521E">
        <w:rPr>
          <w:rFonts w:ascii="Arial" w:hAnsi="Arial" w:cs="Arial"/>
          <w:sz w:val="22"/>
          <w:szCs w:val="22"/>
        </w:rPr>
        <w:t xml:space="preserve">, </w:t>
      </w:r>
      <w:r w:rsidR="0030433B" w:rsidRPr="0071521E">
        <w:rPr>
          <w:rFonts w:ascii="Arial" w:hAnsi="Arial" w:cs="Arial"/>
          <w:sz w:val="22"/>
          <w:szCs w:val="22"/>
        </w:rPr>
        <w:t>“W</w:t>
      </w:r>
      <w:r w:rsidRPr="0071521E">
        <w:rPr>
          <w:rFonts w:ascii="Arial" w:hAnsi="Arial" w:cs="Arial"/>
          <w:sz w:val="22"/>
          <w:szCs w:val="22"/>
        </w:rPr>
        <w:t xml:space="preserve">ait a minute, </w:t>
      </w:r>
      <w:r w:rsidR="00AC10E2" w:rsidRPr="0071521E">
        <w:rPr>
          <w:rFonts w:ascii="Arial" w:hAnsi="Arial" w:cs="Arial"/>
          <w:sz w:val="22"/>
          <w:szCs w:val="22"/>
        </w:rPr>
        <w:t xml:space="preserve">[giggles] </w:t>
      </w:r>
      <w:r w:rsidRPr="0071521E">
        <w:rPr>
          <w:rFonts w:ascii="Arial" w:hAnsi="Arial" w:cs="Arial"/>
          <w:sz w:val="22"/>
          <w:szCs w:val="22"/>
        </w:rPr>
        <w:t>I still love this man.</w:t>
      </w:r>
      <w:r w:rsidR="0030433B" w:rsidRPr="0071521E">
        <w:rPr>
          <w:rFonts w:ascii="Arial" w:hAnsi="Arial" w:cs="Arial"/>
          <w:sz w:val="22"/>
          <w:szCs w:val="22"/>
        </w:rPr>
        <w:t>”</w:t>
      </w:r>
      <w:r w:rsidRPr="0071521E">
        <w:rPr>
          <w:rFonts w:ascii="Arial" w:hAnsi="Arial" w:cs="Arial"/>
          <w:sz w:val="22"/>
          <w:szCs w:val="22"/>
        </w:rPr>
        <w:t xml:space="preserve"> That was really dreamy. </w:t>
      </w:r>
    </w:p>
    <w:p w14:paraId="142AAF60" w14:textId="77777777" w:rsidR="0030433B" w:rsidRPr="0071521E" w:rsidRDefault="0030433B">
      <w:pPr>
        <w:rPr>
          <w:rFonts w:ascii="Arial" w:hAnsi="Arial" w:cs="Arial"/>
          <w:sz w:val="22"/>
          <w:szCs w:val="22"/>
        </w:rPr>
      </w:pPr>
    </w:p>
    <w:p w14:paraId="117F824D" w14:textId="7C41F227" w:rsidR="00033DB6" w:rsidRPr="0071521E" w:rsidRDefault="00000000">
      <w:pPr>
        <w:rPr>
          <w:rFonts w:ascii="Arial" w:hAnsi="Arial" w:cs="Arial"/>
          <w:sz w:val="22"/>
          <w:szCs w:val="22"/>
        </w:rPr>
      </w:pPr>
      <w:r w:rsidRPr="0071521E">
        <w:rPr>
          <w:rFonts w:ascii="Arial" w:hAnsi="Arial" w:cs="Arial"/>
          <w:sz w:val="22"/>
          <w:szCs w:val="22"/>
        </w:rPr>
        <w:t>And then</w:t>
      </w:r>
      <w:r w:rsidR="00AC10E2" w:rsidRPr="0071521E">
        <w:rPr>
          <w:rFonts w:ascii="Arial" w:hAnsi="Arial" w:cs="Arial"/>
          <w:sz w:val="22"/>
          <w:szCs w:val="22"/>
        </w:rPr>
        <w:t>,</w:t>
      </w:r>
      <w:r w:rsidRPr="0071521E">
        <w:rPr>
          <w:rFonts w:ascii="Arial" w:hAnsi="Arial" w:cs="Arial"/>
          <w:sz w:val="22"/>
          <w:szCs w:val="22"/>
        </w:rPr>
        <w:t xml:space="preserve"> </w:t>
      </w:r>
      <w:r w:rsidR="000536D1" w:rsidRPr="0071521E">
        <w:rPr>
          <w:rFonts w:ascii="Arial" w:hAnsi="Arial" w:cs="Arial"/>
          <w:b/>
          <w:bCs/>
          <w:sz w:val="22"/>
          <w:szCs w:val="22"/>
        </w:rPr>
        <w:t>[00:45:00]</w:t>
      </w:r>
      <w:r w:rsidR="000536D1" w:rsidRPr="0071521E">
        <w:rPr>
          <w:rFonts w:ascii="Arial" w:hAnsi="Arial" w:cs="Arial"/>
          <w:sz w:val="22"/>
          <w:szCs w:val="22"/>
        </w:rPr>
        <w:t xml:space="preserve"> </w:t>
      </w:r>
      <w:r w:rsidRPr="0071521E">
        <w:rPr>
          <w:rFonts w:ascii="Arial" w:hAnsi="Arial" w:cs="Arial"/>
          <w:sz w:val="22"/>
          <w:szCs w:val="22"/>
        </w:rPr>
        <w:t>the relationship between Jane and Cassandra and their final moments together left me in tears. Just the whole speech that Cassandra gives her as she's dying when she's telling her how loved she is and how important she is and how lucky she is as a sister to have been blessed to have loved her</w:t>
      </w:r>
      <w:r w:rsidR="007843FF" w:rsidRPr="0071521E">
        <w:rPr>
          <w:rFonts w:ascii="Arial" w:hAnsi="Arial" w:cs="Arial"/>
          <w:sz w:val="22"/>
          <w:szCs w:val="22"/>
        </w:rPr>
        <w:t xml:space="preserve">, </w:t>
      </w:r>
      <w:r w:rsidRPr="0071521E">
        <w:rPr>
          <w:rFonts w:ascii="Arial" w:hAnsi="Arial" w:cs="Arial"/>
          <w:sz w:val="22"/>
          <w:szCs w:val="22"/>
        </w:rPr>
        <w:t xml:space="preserve">it was so beautiful. </w:t>
      </w:r>
    </w:p>
    <w:p w14:paraId="474F0D58" w14:textId="77777777" w:rsidR="00BD7578" w:rsidRPr="0071521E" w:rsidRDefault="00BD7578">
      <w:pPr>
        <w:rPr>
          <w:rFonts w:ascii="Arial" w:hAnsi="Arial" w:cs="Arial"/>
          <w:b/>
          <w:bCs/>
          <w:sz w:val="22"/>
          <w:szCs w:val="22"/>
        </w:rPr>
      </w:pPr>
    </w:p>
    <w:p w14:paraId="63B67F9D" w14:textId="788FFFA3" w:rsidR="00033DB6" w:rsidRPr="0071521E" w:rsidRDefault="001C75C0">
      <w:pPr>
        <w:rPr>
          <w:rFonts w:ascii="Arial" w:hAnsi="Arial" w:cs="Arial"/>
          <w:sz w:val="22"/>
          <w:szCs w:val="22"/>
        </w:rPr>
      </w:pPr>
      <w:r w:rsidRPr="0071521E">
        <w:rPr>
          <w:rFonts w:ascii="Arial" w:hAnsi="Arial" w:cs="Arial"/>
          <w:b/>
          <w:bCs/>
          <w:sz w:val="22"/>
          <w:szCs w:val="22"/>
        </w:rPr>
        <w:t>Becca:</w:t>
      </w:r>
      <w:r w:rsidR="007843FF" w:rsidRPr="0071521E">
        <w:rPr>
          <w:rFonts w:ascii="Arial" w:hAnsi="Arial" w:cs="Arial"/>
          <w:sz w:val="22"/>
          <w:szCs w:val="22"/>
        </w:rPr>
        <w:t xml:space="preserve"> </w:t>
      </w:r>
      <w:r w:rsidRPr="0071521E">
        <w:rPr>
          <w:rFonts w:ascii="Arial" w:hAnsi="Arial" w:cs="Arial"/>
          <w:sz w:val="22"/>
          <w:szCs w:val="22"/>
        </w:rPr>
        <w:t>That's when I was ugly</w:t>
      </w:r>
      <w:r w:rsidR="007843FF" w:rsidRPr="0071521E">
        <w:rPr>
          <w:rFonts w:ascii="Arial" w:hAnsi="Arial" w:cs="Arial"/>
          <w:sz w:val="22"/>
          <w:szCs w:val="22"/>
        </w:rPr>
        <w:t xml:space="preserve"> </w:t>
      </w:r>
      <w:r w:rsidRPr="0071521E">
        <w:rPr>
          <w:rFonts w:ascii="Arial" w:hAnsi="Arial" w:cs="Arial"/>
          <w:sz w:val="22"/>
          <w:szCs w:val="22"/>
        </w:rPr>
        <w:t>sobbing</w:t>
      </w:r>
      <w:r w:rsidR="007843FF" w:rsidRPr="0071521E">
        <w:rPr>
          <w:rFonts w:ascii="Arial" w:hAnsi="Arial" w:cs="Arial"/>
          <w:sz w:val="22"/>
          <w:szCs w:val="22"/>
        </w:rPr>
        <w:t xml:space="preserve">. </w:t>
      </w:r>
      <w:r w:rsidR="00AA1E2E" w:rsidRPr="0071521E">
        <w:rPr>
          <w:rFonts w:ascii="Arial" w:hAnsi="Arial" w:cs="Arial"/>
          <w:sz w:val="22"/>
          <w:szCs w:val="22"/>
        </w:rPr>
        <w:t>[chuckles]</w:t>
      </w:r>
      <w:r w:rsidR="007843FF" w:rsidRPr="0071521E">
        <w:rPr>
          <w:rFonts w:ascii="Arial" w:hAnsi="Arial" w:cs="Arial"/>
          <w:sz w:val="22"/>
          <w:szCs w:val="22"/>
        </w:rPr>
        <w:t xml:space="preserve"> </w:t>
      </w:r>
    </w:p>
    <w:p w14:paraId="764DD3B9" w14:textId="77777777" w:rsidR="007843FF" w:rsidRPr="0071521E" w:rsidRDefault="007843FF">
      <w:pPr>
        <w:rPr>
          <w:rFonts w:ascii="Arial" w:hAnsi="Arial" w:cs="Arial"/>
          <w:sz w:val="22"/>
          <w:szCs w:val="22"/>
        </w:rPr>
      </w:pPr>
    </w:p>
    <w:p w14:paraId="480BDBC5" w14:textId="06D37EBC" w:rsidR="008A7B12" w:rsidRPr="0071521E" w:rsidRDefault="007843FF">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Falling.</w:t>
      </w:r>
      <w:r w:rsidRPr="0071521E">
        <w:rPr>
          <w:rFonts w:ascii="Arial" w:hAnsi="Arial" w:cs="Arial"/>
          <w:b/>
          <w:bCs/>
          <w:sz w:val="22"/>
          <w:szCs w:val="22"/>
        </w:rPr>
        <w:t xml:space="preserve"> </w:t>
      </w:r>
      <w:r w:rsidRPr="0071521E">
        <w:rPr>
          <w:rFonts w:ascii="Arial" w:hAnsi="Arial" w:cs="Arial"/>
          <w:sz w:val="22"/>
          <w:szCs w:val="22"/>
        </w:rPr>
        <w:t>So, yeah, a lot of the writing is really beautiful. The acting was all stunning. There were really no duds. The only issues that I really had with it were plot points that I imagine were manufactured</w:t>
      </w:r>
      <w:r w:rsidR="009E396A" w:rsidRPr="0071521E">
        <w:rPr>
          <w:rFonts w:ascii="Arial" w:hAnsi="Arial" w:cs="Arial"/>
          <w:sz w:val="22"/>
          <w:szCs w:val="22"/>
        </w:rPr>
        <w:t xml:space="preserve"> </w:t>
      </w:r>
      <w:r w:rsidRPr="0071521E">
        <w:rPr>
          <w:rFonts w:ascii="Arial" w:hAnsi="Arial" w:cs="Arial"/>
          <w:sz w:val="22"/>
          <w:szCs w:val="22"/>
        </w:rPr>
        <w:t>though</w:t>
      </w:r>
      <w:r w:rsidR="0044300E" w:rsidRPr="0071521E">
        <w:rPr>
          <w:rFonts w:ascii="Arial" w:hAnsi="Arial" w:cs="Arial"/>
          <w:sz w:val="22"/>
          <w:szCs w:val="22"/>
        </w:rPr>
        <w:t>--</w:t>
      </w:r>
      <w:r w:rsidR="009E396A" w:rsidRPr="0071521E">
        <w:rPr>
          <w:rFonts w:ascii="Arial" w:hAnsi="Arial" w:cs="Arial"/>
          <w:sz w:val="22"/>
          <w:szCs w:val="22"/>
        </w:rPr>
        <w:t xml:space="preserve"> </w:t>
      </w:r>
      <w:r w:rsidR="0044300E" w:rsidRPr="0071521E">
        <w:rPr>
          <w:rFonts w:ascii="Arial" w:hAnsi="Arial" w:cs="Arial"/>
          <w:sz w:val="22"/>
          <w:szCs w:val="22"/>
        </w:rPr>
        <w:t>W</w:t>
      </w:r>
      <w:r w:rsidRPr="0071521E">
        <w:rPr>
          <w:rFonts w:ascii="Arial" w:hAnsi="Arial" w:cs="Arial"/>
          <w:sz w:val="22"/>
          <w:szCs w:val="22"/>
        </w:rPr>
        <w:t>e've obviously read a lot of Jane Austen, but because I've been avoiding spoilers, I haven't read a lot about her life. Now</w:t>
      </w:r>
      <w:r w:rsidR="0044300E" w:rsidRPr="0071521E">
        <w:rPr>
          <w:rFonts w:ascii="Arial" w:hAnsi="Arial" w:cs="Arial"/>
          <w:sz w:val="22"/>
          <w:szCs w:val="22"/>
        </w:rPr>
        <w:t>,</w:t>
      </w:r>
      <w:r w:rsidRPr="0071521E">
        <w:rPr>
          <w:rFonts w:ascii="Arial" w:hAnsi="Arial" w:cs="Arial"/>
          <w:sz w:val="22"/>
          <w:szCs w:val="22"/>
        </w:rPr>
        <w:t xml:space="preserve"> that we're four books in, I figured were probably safe to watch this. </w:t>
      </w:r>
    </w:p>
    <w:p w14:paraId="79C14726" w14:textId="77777777" w:rsidR="008A7B12" w:rsidRPr="0071521E" w:rsidRDefault="008A7B12">
      <w:pPr>
        <w:rPr>
          <w:rFonts w:ascii="Arial" w:hAnsi="Arial" w:cs="Arial"/>
          <w:sz w:val="22"/>
          <w:szCs w:val="22"/>
        </w:rPr>
      </w:pPr>
    </w:p>
    <w:p w14:paraId="28105340" w14:textId="5CCA1BF6" w:rsidR="00033DB6" w:rsidRPr="0071521E" w:rsidRDefault="0037208B">
      <w:pPr>
        <w:rPr>
          <w:rFonts w:ascii="Arial" w:hAnsi="Arial" w:cs="Arial"/>
          <w:b/>
          <w:bCs/>
          <w:sz w:val="22"/>
          <w:szCs w:val="22"/>
        </w:rPr>
      </w:pPr>
      <w:r w:rsidRPr="0071521E">
        <w:rPr>
          <w:rFonts w:ascii="Arial" w:hAnsi="Arial" w:cs="Arial"/>
          <w:sz w:val="22"/>
          <w:szCs w:val="22"/>
        </w:rPr>
        <w:t>There was only one moment where I was</w:t>
      </w:r>
      <w:r w:rsidR="009E396A" w:rsidRPr="0071521E">
        <w:rPr>
          <w:rFonts w:ascii="Arial" w:hAnsi="Arial" w:cs="Arial"/>
          <w:sz w:val="22"/>
          <w:szCs w:val="22"/>
        </w:rPr>
        <w:t xml:space="preserve"> like </w:t>
      </w:r>
      <w:r w:rsidRPr="0071521E">
        <w:rPr>
          <w:rFonts w:ascii="Arial" w:hAnsi="Arial" w:cs="Arial"/>
          <w:sz w:val="22"/>
          <w:szCs w:val="22"/>
        </w:rPr>
        <w:t>we're talking about a book I haven't read yet</w:t>
      </w:r>
      <w:r w:rsidR="00E537C5" w:rsidRPr="0071521E">
        <w:rPr>
          <w:rFonts w:ascii="Arial" w:hAnsi="Arial" w:cs="Arial"/>
          <w:sz w:val="22"/>
          <w:szCs w:val="22"/>
        </w:rPr>
        <w:t>, b</w:t>
      </w:r>
      <w:r w:rsidRPr="0071521E">
        <w:rPr>
          <w:rFonts w:ascii="Arial" w:hAnsi="Arial" w:cs="Arial"/>
          <w:sz w:val="22"/>
          <w:szCs w:val="22"/>
        </w:rPr>
        <w:t>ut</w:t>
      </w:r>
      <w:r w:rsidR="00E537C5" w:rsidRPr="0071521E">
        <w:rPr>
          <w:rFonts w:ascii="Arial" w:hAnsi="Arial" w:cs="Arial"/>
          <w:sz w:val="22"/>
          <w:szCs w:val="22"/>
        </w:rPr>
        <w:t xml:space="preserve"> </w:t>
      </w:r>
      <w:r w:rsidR="009901EA" w:rsidRPr="0071521E">
        <w:rPr>
          <w:rFonts w:ascii="Arial" w:hAnsi="Arial" w:cs="Arial"/>
          <w:b/>
          <w:bCs/>
          <w:sz w:val="22"/>
          <w:szCs w:val="22"/>
        </w:rPr>
        <w:t>[00:46:00]</w:t>
      </w:r>
      <w:r w:rsidR="009901EA" w:rsidRPr="0071521E">
        <w:rPr>
          <w:rFonts w:ascii="Arial" w:hAnsi="Arial" w:cs="Arial"/>
          <w:sz w:val="22"/>
          <w:szCs w:val="22"/>
        </w:rPr>
        <w:t xml:space="preserve"> </w:t>
      </w:r>
      <w:r w:rsidR="00663445" w:rsidRPr="0071521E">
        <w:rPr>
          <w:rFonts w:ascii="Arial" w:hAnsi="Arial" w:cs="Arial"/>
          <w:sz w:val="22"/>
          <w:szCs w:val="22"/>
        </w:rPr>
        <w:t xml:space="preserve">it </w:t>
      </w:r>
      <w:r w:rsidRPr="0071521E">
        <w:rPr>
          <w:rFonts w:ascii="Arial" w:hAnsi="Arial" w:cs="Arial"/>
          <w:sz w:val="22"/>
          <w:szCs w:val="22"/>
        </w:rPr>
        <w:t>was</w:t>
      </w:r>
      <w:r w:rsidR="00070493" w:rsidRPr="0071521E">
        <w:rPr>
          <w:rFonts w:ascii="Arial" w:hAnsi="Arial" w:cs="Arial"/>
          <w:sz w:val="22"/>
          <w:szCs w:val="22"/>
        </w:rPr>
        <w:t xml:space="preserve"> </w:t>
      </w:r>
      <w:r w:rsidRPr="0071521E">
        <w:rPr>
          <w:rFonts w:ascii="Arial" w:hAnsi="Arial" w:cs="Arial"/>
          <w:sz w:val="22"/>
          <w:szCs w:val="22"/>
        </w:rPr>
        <w:t xml:space="preserve">my first introduction to learning more about </w:t>
      </w:r>
      <w:r w:rsidR="001C75C0" w:rsidRPr="0071521E">
        <w:rPr>
          <w:rFonts w:ascii="Arial" w:hAnsi="Arial" w:cs="Arial"/>
          <w:sz w:val="22"/>
          <w:szCs w:val="22"/>
        </w:rPr>
        <w:t>Austen</w:t>
      </w:r>
      <w:r w:rsidRPr="0071521E">
        <w:rPr>
          <w:rFonts w:ascii="Arial" w:hAnsi="Arial" w:cs="Arial"/>
          <w:sz w:val="22"/>
          <w:szCs w:val="22"/>
        </w:rPr>
        <w:t>'s life</w:t>
      </w:r>
      <w:r w:rsidR="00977F9C" w:rsidRPr="0071521E">
        <w:rPr>
          <w:rFonts w:ascii="Arial" w:hAnsi="Arial" w:cs="Arial"/>
          <w:sz w:val="22"/>
          <w:szCs w:val="22"/>
        </w:rPr>
        <w:t>,</w:t>
      </w:r>
      <w:r w:rsidR="00202F28" w:rsidRPr="0071521E">
        <w:rPr>
          <w:rFonts w:ascii="Arial" w:hAnsi="Arial" w:cs="Arial"/>
          <w:sz w:val="22"/>
          <w:szCs w:val="22"/>
        </w:rPr>
        <w:t xml:space="preserve"> a</w:t>
      </w:r>
      <w:r w:rsidRPr="0071521E">
        <w:rPr>
          <w:rFonts w:ascii="Arial" w:hAnsi="Arial" w:cs="Arial"/>
          <w:sz w:val="22"/>
          <w:szCs w:val="22"/>
        </w:rPr>
        <w:t>nd</w:t>
      </w:r>
      <w:r w:rsidR="00202F28" w:rsidRPr="0071521E">
        <w:rPr>
          <w:rFonts w:ascii="Arial" w:hAnsi="Arial" w:cs="Arial"/>
          <w:sz w:val="22"/>
          <w:szCs w:val="22"/>
        </w:rPr>
        <w:t xml:space="preserve"> </w:t>
      </w:r>
      <w:r w:rsidRPr="0071521E">
        <w:rPr>
          <w:rFonts w:ascii="Arial" w:hAnsi="Arial" w:cs="Arial"/>
          <w:sz w:val="22"/>
          <w:szCs w:val="22"/>
        </w:rPr>
        <w:t xml:space="preserve">so I do need to now go and do my research and find out what was true and what wasn't. But I was </w:t>
      </w:r>
      <w:r w:rsidR="00202F28" w:rsidRPr="0071521E">
        <w:rPr>
          <w:rFonts w:ascii="Arial" w:hAnsi="Arial" w:cs="Arial"/>
          <w:sz w:val="22"/>
          <w:szCs w:val="22"/>
        </w:rPr>
        <w:t>like</w:t>
      </w:r>
      <w:r w:rsidR="00EA5A63" w:rsidRPr="0071521E">
        <w:rPr>
          <w:rFonts w:ascii="Arial" w:hAnsi="Arial" w:cs="Arial"/>
          <w:sz w:val="22"/>
          <w:szCs w:val="22"/>
        </w:rPr>
        <w:t>, “H</w:t>
      </w:r>
      <w:r w:rsidRPr="0071521E">
        <w:rPr>
          <w:rFonts w:ascii="Arial" w:hAnsi="Arial" w:cs="Arial"/>
          <w:sz w:val="22"/>
          <w:szCs w:val="22"/>
        </w:rPr>
        <w:t>ow much of these letters are real?</w:t>
      </w:r>
      <w:r w:rsidR="00EA5A63" w:rsidRPr="0071521E">
        <w:rPr>
          <w:rFonts w:ascii="Arial" w:hAnsi="Arial" w:cs="Arial"/>
          <w:sz w:val="22"/>
          <w:szCs w:val="22"/>
        </w:rPr>
        <w:t>”</w:t>
      </w:r>
      <w:r w:rsidRPr="0071521E">
        <w:rPr>
          <w:rFonts w:ascii="Arial" w:hAnsi="Arial" w:cs="Arial"/>
          <w:sz w:val="22"/>
          <w:szCs w:val="22"/>
        </w:rPr>
        <w:t xml:space="preserve"> I</w:t>
      </w:r>
      <w:r w:rsidR="00070493" w:rsidRPr="0071521E">
        <w:rPr>
          <w:rFonts w:ascii="Arial" w:hAnsi="Arial" w:cs="Arial"/>
          <w:sz w:val="22"/>
          <w:szCs w:val="22"/>
        </w:rPr>
        <w:t xml:space="preserve"> </w:t>
      </w:r>
      <w:r w:rsidR="00202F28" w:rsidRPr="0071521E">
        <w:rPr>
          <w:rFonts w:ascii="Arial" w:hAnsi="Arial" w:cs="Arial"/>
          <w:sz w:val="22"/>
          <w:szCs w:val="22"/>
        </w:rPr>
        <w:t>like</w:t>
      </w:r>
      <w:r w:rsidR="00202F28" w:rsidRPr="0071521E">
        <w:rPr>
          <w:rFonts w:ascii="Arial" w:hAnsi="Arial" w:cs="Arial"/>
          <w:b/>
          <w:bCs/>
          <w:sz w:val="22"/>
          <w:szCs w:val="22"/>
        </w:rPr>
        <w:t xml:space="preserve"> </w:t>
      </w:r>
      <w:r w:rsidRPr="0071521E">
        <w:rPr>
          <w:rFonts w:ascii="Arial" w:hAnsi="Arial" w:cs="Arial"/>
          <w:sz w:val="22"/>
          <w:szCs w:val="22"/>
        </w:rPr>
        <w:t>to believe that a lot of them were</w:t>
      </w:r>
      <w:r w:rsidR="00202F28" w:rsidRPr="0071521E">
        <w:rPr>
          <w:rFonts w:ascii="Arial" w:hAnsi="Arial" w:cs="Arial"/>
          <w:sz w:val="22"/>
          <w:szCs w:val="22"/>
        </w:rPr>
        <w:t>, b</w:t>
      </w:r>
      <w:r w:rsidRPr="0071521E">
        <w:rPr>
          <w:rFonts w:ascii="Arial" w:hAnsi="Arial" w:cs="Arial"/>
          <w:sz w:val="22"/>
          <w:szCs w:val="22"/>
        </w:rPr>
        <w:t>ut I'm curious about that</w:t>
      </w:r>
      <w:r w:rsidR="00202F28" w:rsidRPr="0071521E">
        <w:rPr>
          <w:rFonts w:ascii="Arial" w:hAnsi="Arial" w:cs="Arial"/>
          <w:sz w:val="22"/>
          <w:szCs w:val="22"/>
        </w:rPr>
        <w:t xml:space="preserve"> a</w:t>
      </w:r>
      <w:r w:rsidRPr="0071521E">
        <w:rPr>
          <w:rFonts w:ascii="Arial" w:hAnsi="Arial" w:cs="Arial"/>
          <w:sz w:val="22"/>
          <w:szCs w:val="22"/>
        </w:rPr>
        <w:t xml:space="preserve">nd I'm definitely going to go to the Morgan exhibit. </w:t>
      </w:r>
    </w:p>
    <w:p w14:paraId="4FF5AA44" w14:textId="77777777" w:rsidR="00742779" w:rsidRPr="0071521E" w:rsidRDefault="00742779">
      <w:pPr>
        <w:rPr>
          <w:rFonts w:ascii="Arial" w:hAnsi="Arial" w:cs="Arial"/>
          <w:b/>
          <w:bCs/>
          <w:sz w:val="22"/>
          <w:szCs w:val="22"/>
        </w:rPr>
      </w:pPr>
    </w:p>
    <w:p w14:paraId="1DF4576E" w14:textId="2AD1E597" w:rsidR="00202F28" w:rsidRPr="0071521E" w:rsidRDefault="00E275AD">
      <w:pPr>
        <w:rPr>
          <w:rFonts w:ascii="Arial" w:hAnsi="Arial" w:cs="Arial"/>
          <w:sz w:val="22"/>
          <w:szCs w:val="22"/>
        </w:rPr>
      </w:pPr>
      <w:r w:rsidRPr="0071521E">
        <w:rPr>
          <w:rFonts w:ascii="Arial" w:hAnsi="Arial" w:cs="Arial"/>
          <w:b/>
          <w:bCs/>
          <w:sz w:val="22"/>
          <w:szCs w:val="22"/>
        </w:rPr>
        <w:t>Sarah:</w:t>
      </w:r>
      <w:r w:rsidR="00202F28" w:rsidRPr="0071521E">
        <w:rPr>
          <w:rFonts w:ascii="Arial" w:hAnsi="Arial" w:cs="Arial"/>
          <w:sz w:val="22"/>
          <w:szCs w:val="22"/>
        </w:rPr>
        <w:t xml:space="preserve"> </w:t>
      </w:r>
      <w:r w:rsidRPr="0071521E">
        <w:rPr>
          <w:rFonts w:ascii="Arial" w:hAnsi="Arial" w:cs="Arial"/>
          <w:sz w:val="22"/>
          <w:szCs w:val="22"/>
        </w:rPr>
        <w:t>It's really great. Yeah</w:t>
      </w:r>
      <w:r w:rsidR="00202F28" w:rsidRPr="0071521E">
        <w:rPr>
          <w:rFonts w:ascii="Arial" w:hAnsi="Arial" w:cs="Arial"/>
          <w:sz w:val="22"/>
          <w:szCs w:val="22"/>
        </w:rPr>
        <w:t xml:space="preserve">. </w:t>
      </w:r>
    </w:p>
    <w:p w14:paraId="1E0F61FB" w14:textId="77777777" w:rsidR="00202F28" w:rsidRPr="0071521E" w:rsidRDefault="00202F28">
      <w:pPr>
        <w:rPr>
          <w:rFonts w:ascii="Arial" w:hAnsi="Arial" w:cs="Arial"/>
          <w:sz w:val="22"/>
          <w:szCs w:val="22"/>
        </w:rPr>
      </w:pPr>
    </w:p>
    <w:p w14:paraId="34BC8B8C" w14:textId="733010B6" w:rsidR="00033DB6" w:rsidRPr="0071521E" w:rsidRDefault="00202F28">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That's what's great about this, I think, is that every piece of content related to Jane Austen is great</w:t>
      </w:r>
      <w:r w:rsidR="003D7A95" w:rsidRPr="0071521E">
        <w:rPr>
          <w:rFonts w:ascii="Arial" w:hAnsi="Arial" w:cs="Arial"/>
          <w:sz w:val="22"/>
          <w:szCs w:val="22"/>
        </w:rPr>
        <w:t>,</w:t>
      </w:r>
      <w:r w:rsidRPr="0071521E">
        <w:rPr>
          <w:rFonts w:ascii="Arial" w:hAnsi="Arial" w:cs="Arial"/>
          <w:sz w:val="22"/>
          <w:szCs w:val="22"/>
        </w:rPr>
        <w:t xml:space="preserve"> because it gets people excited about Jane Austen and wanting to learn more. So, yeah, that's my</w:t>
      </w:r>
      <w:r w:rsidR="00070493" w:rsidRPr="0071521E">
        <w:rPr>
          <w:rFonts w:ascii="Arial" w:hAnsi="Arial" w:cs="Arial"/>
          <w:sz w:val="22"/>
          <w:szCs w:val="22"/>
        </w:rPr>
        <w:t xml:space="preserve"> </w:t>
      </w:r>
      <w:r w:rsidRPr="0071521E">
        <w:rPr>
          <w:rFonts w:ascii="Arial" w:hAnsi="Arial" w:cs="Arial"/>
          <w:sz w:val="22"/>
          <w:szCs w:val="22"/>
        </w:rPr>
        <w:t xml:space="preserve">word vomit impression. </w:t>
      </w:r>
    </w:p>
    <w:p w14:paraId="2D5F51D8" w14:textId="77777777" w:rsidR="00AD027A" w:rsidRPr="0071521E" w:rsidRDefault="00AD027A">
      <w:pPr>
        <w:rPr>
          <w:rFonts w:ascii="Arial" w:hAnsi="Arial" w:cs="Arial"/>
          <w:b/>
          <w:bCs/>
          <w:sz w:val="22"/>
          <w:szCs w:val="22"/>
        </w:rPr>
      </w:pPr>
    </w:p>
    <w:p w14:paraId="40424F0E" w14:textId="2A5B04F8" w:rsidR="00033DB6" w:rsidRPr="0071521E" w:rsidRDefault="00E275AD">
      <w:pPr>
        <w:rPr>
          <w:rFonts w:ascii="Arial" w:hAnsi="Arial" w:cs="Arial"/>
          <w:sz w:val="22"/>
          <w:szCs w:val="22"/>
        </w:rPr>
      </w:pPr>
      <w:r w:rsidRPr="0071521E">
        <w:rPr>
          <w:rFonts w:ascii="Arial" w:hAnsi="Arial" w:cs="Arial"/>
          <w:b/>
          <w:bCs/>
          <w:sz w:val="22"/>
          <w:szCs w:val="22"/>
        </w:rPr>
        <w:t>Sarah:</w:t>
      </w:r>
      <w:r w:rsidR="00202F28" w:rsidRPr="0071521E">
        <w:rPr>
          <w:rFonts w:ascii="Arial" w:hAnsi="Arial" w:cs="Arial"/>
          <w:sz w:val="22"/>
          <w:szCs w:val="22"/>
        </w:rPr>
        <w:t xml:space="preserve"> </w:t>
      </w:r>
      <w:r w:rsidR="00DF1D74" w:rsidRPr="0071521E">
        <w:rPr>
          <w:rFonts w:ascii="Arial" w:hAnsi="Arial" w:cs="Arial"/>
          <w:sz w:val="22"/>
          <w:szCs w:val="22"/>
        </w:rPr>
        <w:t>P</w:t>
      </w:r>
      <w:r w:rsidRPr="0071521E">
        <w:rPr>
          <w:rFonts w:ascii="Arial" w:hAnsi="Arial" w:cs="Arial"/>
          <w:sz w:val="22"/>
          <w:szCs w:val="22"/>
        </w:rPr>
        <w:t xml:space="preserve">eople learning and connecting with each other around art is a beautiful thing. </w:t>
      </w:r>
    </w:p>
    <w:p w14:paraId="685EA4A7" w14:textId="77777777" w:rsidR="000677B7" w:rsidRPr="0071521E" w:rsidRDefault="000677B7">
      <w:pPr>
        <w:rPr>
          <w:rFonts w:ascii="Arial" w:hAnsi="Arial" w:cs="Arial"/>
          <w:b/>
          <w:bCs/>
          <w:sz w:val="22"/>
          <w:szCs w:val="22"/>
        </w:rPr>
      </w:pPr>
    </w:p>
    <w:p w14:paraId="4ADF93B8" w14:textId="41F4D365" w:rsidR="00033DB6" w:rsidRPr="0071521E" w:rsidRDefault="00400EF6">
      <w:pPr>
        <w:rPr>
          <w:rFonts w:ascii="Arial" w:hAnsi="Arial" w:cs="Arial"/>
          <w:sz w:val="22"/>
          <w:szCs w:val="22"/>
        </w:rPr>
      </w:pPr>
      <w:r w:rsidRPr="0071521E">
        <w:rPr>
          <w:rFonts w:ascii="Arial" w:hAnsi="Arial" w:cs="Arial"/>
          <w:b/>
          <w:bCs/>
          <w:sz w:val="22"/>
          <w:szCs w:val="22"/>
        </w:rPr>
        <w:t>Molly:</w:t>
      </w:r>
      <w:r w:rsidR="00202F28" w:rsidRPr="0071521E">
        <w:rPr>
          <w:rFonts w:ascii="Arial" w:hAnsi="Arial" w:cs="Arial"/>
          <w:sz w:val="22"/>
          <w:szCs w:val="22"/>
        </w:rPr>
        <w:t xml:space="preserve"> </w:t>
      </w:r>
      <w:r w:rsidRPr="0071521E">
        <w:rPr>
          <w:rFonts w:ascii="Arial" w:hAnsi="Arial" w:cs="Arial"/>
          <w:sz w:val="22"/>
          <w:szCs w:val="22"/>
        </w:rPr>
        <w:t xml:space="preserve">Yes. </w:t>
      </w:r>
    </w:p>
    <w:p w14:paraId="2A59604D" w14:textId="77777777" w:rsidR="000677B7" w:rsidRPr="0071521E" w:rsidRDefault="000677B7">
      <w:pPr>
        <w:rPr>
          <w:rFonts w:ascii="Arial" w:hAnsi="Arial" w:cs="Arial"/>
          <w:b/>
          <w:bCs/>
          <w:sz w:val="22"/>
          <w:szCs w:val="22"/>
        </w:rPr>
      </w:pPr>
    </w:p>
    <w:p w14:paraId="7E32C631" w14:textId="54582A1D" w:rsidR="00033DB6" w:rsidRPr="0071521E" w:rsidRDefault="00E275AD">
      <w:pPr>
        <w:rPr>
          <w:rFonts w:ascii="Arial" w:hAnsi="Arial" w:cs="Arial"/>
          <w:sz w:val="22"/>
          <w:szCs w:val="22"/>
        </w:rPr>
      </w:pPr>
      <w:r w:rsidRPr="0071521E">
        <w:rPr>
          <w:rFonts w:ascii="Arial" w:hAnsi="Arial" w:cs="Arial"/>
          <w:b/>
          <w:bCs/>
          <w:sz w:val="22"/>
          <w:szCs w:val="22"/>
        </w:rPr>
        <w:t>Sarah:</w:t>
      </w:r>
      <w:r w:rsidR="00202F28" w:rsidRPr="0071521E">
        <w:rPr>
          <w:rFonts w:ascii="Arial" w:hAnsi="Arial" w:cs="Arial"/>
          <w:sz w:val="22"/>
          <w:szCs w:val="22"/>
        </w:rPr>
        <w:t xml:space="preserve"> </w:t>
      </w:r>
      <w:r w:rsidRPr="0071521E">
        <w:rPr>
          <w:rFonts w:ascii="Arial" w:hAnsi="Arial" w:cs="Arial"/>
          <w:sz w:val="22"/>
          <w:szCs w:val="22"/>
        </w:rPr>
        <w:t>Good for the world</w:t>
      </w:r>
      <w:r w:rsidR="0081443E" w:rsidRPr="0071521E">
        <w:rPr>
          <w:rFonts w:ascii="Arial" w:hAnsi="Arial" w:cs="Arial"/>
          <w:sz w:val="22"/>
          <w:szCs w:val="22"/>
        </w:rPr>
        <w:t>,</w:t>
      </w:r>
      <w:r w:rsidRPr="0071521E">
        <w:rPr>
          <w:rFonts w:ascii="Arial" w:hAnsi="Arial" w:cs="Arial"/>
          <w:sz w:val="22"/>
          <w:szCs w:val="22"/>
        </w:rPr>
        <w:t xml:space="preserve"> as well as for us. </w:t>
      </w:r>
      <w:r w:rsidR="00205C5C" w:rsidRPr="0071521E">
        <w:rPr>
          <w:rFonts w:ascii="Arial" w:hAnsi="Arial" w:cs="Arial"/>
          <w:sz w:val="22"/>
          <w:szCs w:val="22"/>
        </w:rPr>
        <w:t>Yeah.</w:t>
      </w:r>
    </w:p>
    <w:p w14:paraId="6468B653" w14:textId="77777777" w:rsidR="00813942" w:rsidRPr="0071521E" w:rsidRDefault="00813942">
      <w:pPr>
        <w:rPr>
          <w:rFonts w:ascii="Arial" w:hAnsi="Arial" w:cs="Arial"/>
          <w:b/>
          <w:bCs/>
          <w:sz w:val="22"/>
          <w:szCs w:val="22"/>
        </w:rPr>
      </w:pPr>
    </w:p>
    <w:p w14:paraId="232AB05D" w14:textId="71A7863B" w:rsidR="00202F28" w:rsidRPr="0071521E" w:rsidRDefault="001C75C0">
      <w:pPr>
        <w:rPr>
          <w:rFonts w:ascii="Arial" w:hAnsi="Arial" w:cs="Arial"/>
          <w:sz w:val="22"/>
          <w:szCs w:val="22"/>
        </w:rPr>
      </w:pPr>
      <w:r w:rsidRPr="0071521E">
        <w:rPr>
          <w:rFonts w:ascii="Arial" w:hAnsi="Arial" w:cs="Arial"/>
          <w:b/>
          <w:bCs/>
          <w:sz w:val="22"/>
          <w:szCs w:val="22"/>
        </w:rPr>
        <w:t>Becca:</w:t>
      </w:r>
      <w:r w:rsidR="00202F28" w:rsidRPr="0071521E">
        <w:rPr>
          <w:rFonts w:ascii="Arial" w:hAnsi="Arial" w:cs="Arial"/>
          <w:sz w:val="22"/>
          <w:szCs w:val="22"/>
        </w:rPr>
        <w:t xml:space="preserve"> </w:t>
      </w:r>
      <w:r w:rsidRPr="0071521E">
        <w:rPr>
          <w:rFonts w:ascii="Arial" w:hAnsi="Arial" w:cs="Arial"/>
          <w:sz w:val="22"/>
          <w:szCs w:val="22"/>
        </w:rPr>
        <w:t xml:space="preserve">Especially </w:t>
      </w:r>
      <w:r w:rsidR="005A07B3" w:rsidRPr="0071521E">
        <w:rPr>
          <w:rFonts w:ascii="Arial" w:hAnsi="Arial" w:cs="Arial"/>
          <w:i/>
          <w:iCs/>
          <w:sz w:val="22"/>
          <w:szCs w:val="22"/>
        </w:rPr>
        <w:t>A Sister's Tale</w:t>
      </w:r>
      <w:r w:rsidRPr="0071521E">
        <w:rPr>
          <w:rFonts w:ascii="Arial" w:hAnsi="Arial" w:cs="Arial"/>
          <w:sz w:val="22"/>
          <w:szCs w:val="22"/>
        </w:rPr>
        <w:t>, which is</w:t>
      </w:r>
      <w:r w:rsidR="00202F28" w:rsidRPr="0071521E">
        <w:rPr>
          <w:rFonts w:ascii="Arial" w:hAnsi="Arial" w:cs="Arial"/>
          <w:sz w:val="22"/>
          <w:szCs w:val="22"/>
        </w:rPr>
        <w:t xml:space="preserve"> </w:t>
      </w:r>
      <w:r w:rsidRPr="0071521E">
        <w:rPr>
          <w:rFonts w:ascii="Arial" w:hAnsi="Arial" w:cs="Arial"/>
          <w:sz w:val="22"/>
          <w:szCs w:val="22"/>
        </w:rPr>
        <w:t xml:space="preserve">my favorite </w:t>
      </w:r>
      <w:r w:rsidR="00202F28" w:rsidRPr="0071521E">
        <w:rPr>
          <w:rFonts w:ascii="Arial" w:hAnsi="Arial" w:cs="Arial"/>
          <w:sz w:val="22"/>
          <w:szCs w:val="22"/>
        </w:rPr>
        <w:t xml:space="preserve">[crosstalk] personally. </w:t>
      </w:r>
    </w:p>
    <w:p w14:paraId="5C77F453" w14:textId="77777777" w:rsidR="00202F28" w:rsidRPr="0071521E" w:rsidRDefault="00202F28">
      <w:pPr>
        <w:rPr>
          <w:rFonts w:ascii="Arial" w:hAnsi="Arial" w:cs="Arial"/>
          <w:sz w:val="22"/>
          <w:szCs w:val="22"/>
        </w:rPr>
      </w:pPr>
    </w:p>
    <w:p w14:paraId="71047B77" w14:textId="77777777" w:rsidR="00202F28" w:rsidRPr="0071521E" w:rsidRDefault="00202F28">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Becca's favorite. Yeah. </w:t>
      </w:r>
    </w:p>
    <w:p w14:paraId="57D5586B" w14:textId="77777777" w:rsidR="00202F28" w:rsidRPr="0071521E" w:rsidRDefault="00202F28">
      <w:pPr>
        <w:rPr>
          <w:rFonts w:ascii="Arial" w:hAnsi="Arial" w:cs="Arial"/>
          <w:sz w:val="22"/>
          <w:szCs w:val="22"/>
        </w:rPr>
      </w:pPr>
    </w:p>
    <w:p w14:paraId="7CEA4985" w14:textId="5B434268" w:rsidR="00033DB6" w:rsidRPr="0071521E" w:rsidRDefault="00202F28">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I love </w:t>
      </w:r>
      <w:r w:rsidR="005A07B3" w:rsidRPr="0071521E">
        <w:rPr>
          <w:rFonts w:ascii="Arial" w:hAnsi="Arial" w:cs="Arial"/>
          <w:i/>
          <w:iCs/>
          <w:sz w:val="22"/>
          <w:szCs w:val="22"/>
        </w:rPr>
        <w:t>A Sister's Tale</w:t>
      </w:r>
      <w:r w:rsidRPr="0071521E">
        <w:rPr>
          <w:rFonts w:ascii="Arial" w:hAnsi="Arial" w:cs="Arial"/>
          <w:sz w:val="22"/>
          <w:szCs w:val="22"/>
        </w:rPr>
        <w:t>. So</w:t>
      </w:r>
      <w:r w:rsidR="00984850" w:rsidRPr="0071521E">
        <w:rPr>
          <w:rFonts w:ascii="Arial" w:hAnsi="Arial" w:cs="Arial"/>
          <w:sz w:val="22"/>
          <w:szCs w:val="22"/>
        </w:rPr>
        <w:t>,</w:t>
      </w:r>
      <w:r w:rsidRPr="0071521E">
        <w:rPr>
          <w:rFonts w:ascii="Arial" w:hAnsi="Arial" w:cs="Arial"/>
          <w:sz w:val="22"/>
          <w:szCs w:val="22"/>
        </w:rPr>
        <w:t xml:space="preserve"> back to a critique. </w:t>
      </w:r>
      <w:r w:rsidR="00AA1E2E" w:rsidRPr="0071521E">
        <w:rPr>
          <w:rFonts w:ascii="Arial" w:hAnsi="Arial" w:cs="Arial"/>
          <w:sz w:val="22"/>
          <w:szCs w:val="22"/>
        </w:rPr>
        <w:t>[chuckles]</w:t>
      </w:r>
      <w:r w:rsidRPr="0071521E">
        <w:rPr>
          <w:rFonts w:ascii="Arial" w:hAnsi="Arial" w:cs="Arial"/>
          <w:sz w:val="22"/>
          <w:szCs w:val="22"/>
        </w:rPr>
        <w:t xml:space="preserve"> </w:t>
      </w:r>
    </w:p>
    <w:p w14:paraId="1998BDCC" w14:textId="77777777" w:rsidR="00027070" w:rsidRPr="0071521E" w:rsidRDefault="00027070">
      <w:pPr>
        <w:rPr>
          <w:rFonts w:ascii="Arial" w:hAnsi="Arial" w:cs="Arial"/>
          <w:b/>
          <w:bCs/>
          <w:sz w:val="22"/>
          <w:szCs w:val="22"/>
        </w:rPr>
      </w:pPr>
    </w:p>
    <w:p w14:paraId="4313801B" w14:textId="62C423A8" w:rsidR="00033DB6" w:rsidRPr="0071521E" w:rsidRDefault="00400EF6">
      <w:pPr>
        <w:rPr>
          <w:rFonts w:ascii="Arial" w:hAnsi="Arial" w:cs="Arial"/>
          <w:sz w:val="22"/>
          <w:szCs w:val="22"/>
        </w:rPr>
      </w:pPr>
      <w:r w:rsidRPr="0071521E">
        <w:rPr>
          <w:rFonts w:ascii="Arial" w:hAnsi="Arial" w:cs="Arial"/>
          <w:b/>
          <w:bCs/>
          <w:sz w:val="22"/>
          <w:szCs w:val="22"/>
        </w:rPr>
        <w:t>Molly:</w:t>
      </w:r>
      <w:r w:rsidR="00202F28" w:rsidRPr="0071521E">
        <w:rPr>
          <w:rFonts w:ascii="Arial" w:hAnsi="Arial" w:cs="Arial"/>
          <w:sz w:val="22"/>
          <w:szCs w:val="22"/>
        </w:rPr>
        <w:t xml:space="preserve"> </w:t>
      </w:r>
      <w:r w:rsidRPr="0071521E">
        <w:rPr>
          <w:rFonts w:ascii="Arial" w:hAnsi="Arial" w:cs="Arial"/>
          <w:sz w:val="22"/>
          <w:szCs w:val="22"/>
        </w:rPr>
        <w:t xml:space="preserve">Yes, sure. </w:t>
      </w:r>
    </w:p>
    <w:p w14:paraId="795E8CC4" w14:textId="77777777" w:rsidR="009F2A20" w:rsidRPr="0071521E" w:rsidRDefault="009F2A20">
      <w:pPr>
        <w:rPr>
          <w:rFonts w:ascii="Arial" w:hAnsi="Arial" w:cs="Arial"/>
          <w:b/>
          <w:bCs/>
          <w:sz w:val="22"/>
          <w:szCs w:val="22"/>
        </w:rPr>
      </w:pPr>
    </w:p>
    <w:p w14:paraId="1E8E3A9D" w14:textId="77777777" w:rsidR="003C7366" w:rsidRPr="0071521E" w:rsidRDefault="001C75C0">
      <w:pPr>
        <w:rPr>
          <w:rFonts w:ascii="Arial" w:hAnsi="Arial" w:cs="Arial"/>
          <w:sz w:val="22"/>
          <w:szCs w:val="22"/>
        </w:rPr>
      </w:pPr>
      <w:r w:rsidRPr="0071521E">
        <w:rPr>
          <w:rFonts w:ascii="Arial" w:hAnsi="Arial" w:cs="Arial"/>
          <w:b/>
          <w:bCs/>
          <w:sz w:val="22"/>
          <w:szCs w:val="22"/>
        </w:rPr>
        <w:t>Becca:</w:t>
      </w:r>
      <w:r w:rsidR="009F2A20" w:rsidRPr="0071521E">
        <w:rPr>
          <w:rFonts w:ascii="Arial" w:hAnsi="Arial" w:cs="Arial"/>
          <w:sz w:val="22"/>
          <w:szCs w:val="22"/>
        </w:rPr>
        <w:t xml:space="preserve"> </w:t>
      </w:r>
      <w:r w:rsidRPr="0071521E">
        <w:rPr>
          <w:rFonts w:ascii="Arial" w:hAnsi="Arial" w:cs="Arial"/>
          <w:sz w:val="22"/>
          <w:szCs w:val="22"/>
        </w:rPr>
        <w:t>I think what was most successful, as we</w:t>
      </w:r>
      <w:r w:rsidR="00070493" w:rsidRPr="0071521E">
        <w:rPr>
          <w:rFonts w:ascii="Arial" w:hAnsi="Arial" w:cs="Arial"/>
          <w:sz w:val="22"/>
          <w:szCs w:val="22"/>
        </w:rPr>
        <w:t xml:space="preserve"> </w:t>
      </w:r>
      <w:r w:rsidRPr="0071521E">
        <w:rPr>
          <w:rFonts w:ascii="Arial" w:hAnsi="Arial" w:cs="Arial"/>
          <w:sz w:val="22"/>
          <w:szCs w:val="22"/>
        </w:rPr>
        <w:t xml:space="preserve">all four of us have touched on in this story for me, </w:t>
      </w:r>
      <w:r w:rsidR="000A2F8B" w:rsidRPr="0071521E">
        <w:rPr>
          <w:rFonts w:ascii="Arial" w:hAnsi="Arial" w:cs="Arial"/>
          <w:b/>
          <w:bCs/>
          <w:sz w:val="22"/>
          <w:szCs w:val="22"/>
        </w:rPr>
        <w:t>[00:47:00]</w:t>
      </w:r>
      <w:r w:rsidR="000A2F8B" w:rsidRPr="0071521E">
        <w:rPr>
          <w:rFonts w:ascii="Arial" w:hAnsi="Arial" w:cs="Arial"/>
          <w:sz w:val="22"/>
          <w:szCs w:val="22"/>
        </w:rPr>
        <w:t xml:space="preserve"> it </w:t>
      </w:r>
      <w:r w:rsidRPr="0071521E">
        <w:rPr>
          <w:rFonts w:ascii="Arial" w:hAnsi="Arial" w:cs="Arial"/>
          <w:sz w:val="22"/>
          <w:szCs w:val="22"/>
        </w:rPr>
        <w:t>was the real love story, as Rose</w:t>
      </w:r>
      <w:r w:rsidR="00070493" w:rsidRPr="0071521E">
        <w:rPr>
          <w:rFonts w:ascii="Arial" w:hAnsi="Arial" w:cs="Arial"/>
          <w:sz w:val="22"/>
          <w:szCs w:val="22"/>
        </w:rPr>
        <w:t xml:space="preserve"> </w:t>
      </w:r>
      <w:r w:rsidRPr="0071521E">
        <w:rPr>
          <w:rFonts w:ascii="Arial" w:hAnsi="Arial" w:cs="Arial"/>
          <w:sz w:val="22"/>
          <w:szCs w:val="22"/>
        </w:rPr>
        <w:t xml:space="preserve">beautifully put it about </w:t>
      </w:r>
      <w:r w:rsidRPr="0071521E">
        <w:rPr>
          <w:rFonts w:ascii="Arial" w:hAnsi="Arial" w:cs="Arial"/>
          <w:i/>
          <w:iCs/>
          <w:sz w:val="22"/>
          <w:szCs w:val="22"/>
        </w:rPr>
        <w:t>Sense and Sensibility</w:t>
      </w:r>
      <w:r w:rsidRPr="0071521E">
        <w:rPr>
          <w:rFonts w:ascii="Arial" w:hAnsi="Arial" w:cs="Arial"/>
          <w:sz w:val="22"/>
          <w:szCs w:val="22"/>
        </w:rPr>
        <w:t xml:space="preserve"> is the sister love story. </w:t>
      </w:r>
      <w:r w:rsidR="000A2F8B" w:rsidRPr="0071521E">
        <w:rPr>
          <w:rFonts w:ascii="Arial" w:hAnsi="Arial" w:cs="Arial"/>
          <w:sz w:val="22"/>
          <w:szCs w:val="22"/>
        </w:rPr>
        <w:t>The</w:t>
      </w:r>
      <w:r w:rsidR="0025441A" w:rsidRPr="0071521E">
        <w:rPr>
          <w:rFonts w:ascii="Arial" w:hAnsi="Arial" w:cs="Arial"/>
          <w:sz w:val="22"/>
          <w:szCs w:val="22"/>
        </w:rPr>
        <w:t xml:space="preserve"> </w:t>
      </w:r>
      <w:r w:rsidRPr="0071521E">
        <w:rPr>
          <w:rFonts w:ascii="Arial" w:hAnsi="Arial" w:cs="Arial"/>
          <w:sz w:val="22"/>
          <w:szCs w:val="22"/>
        </w:rPr>
        <w:t>thesis of the show</w:t>
      </w:r>
      <w:r w:rsidR="003F5FCC" w:rsidRPr="0071521E">
        <w:rPr>
          <w:rFonts w:ascii="Arial" w:hAnsi="Arial" w:cs="Arial"/>
          <w:sz w:val="22"/>
          <w:szCs w:val="22"/>
        </w:rPr>
        <w:t>,</w:t>
      </w:r>
      <w:r w:rsidRPr="0071521E">
        <w:rPr>
          <w:rFonts w:ascii="Arial" w:hAnsi="Arial" w:cs="Arial"/>
          <w:sz w:val="22"/>
          <w:szCs w:val="22"/>
        </w:rPr>
        <w:t xml:space="preserve"> is that Jane Austen was the love of Cassandra Austen's life beyond anybody else. And that I think sung really true to me in the fourth episode. </w:t>
      </w:r>
    </w:p>
    <w:p w14:paraId="2128B84D" w14:textId="77777777" w:rsidR="003C7366" w:rsidRPr="0071521E" w:rsidRDefault="003C7366">
      <w:pPr>
        <w:rPr>
          <w:rFonts w:ascii="Arial" w:hAnsi="Arial" w:cs="Arial"/>
          <w:sz w:val="22"/>
          <w:szCs w:val="22"/>
        </w:rPr>
      </w:pPr>
    </w:p>
    <w:p w14:paraId="00064AD3" w14:textId="695E9F50" w:rsidR="00FB125C" w:rsidRPr="0071521E" w:rsidRDefault="001C75C0">
      <w:pPr>
        <w:rPr>
          <w:rFonts w:ascii="Arial" w:hAnsi="Arial" w:cs="Arial"/>
          <w:sz w:val="22"/>
          <w:szCs w:val="22"/>
        </w:rPr>
      </w:pPr>
      <w:r w:rsidRPr="0071521E">
        <w:rPr>
          <w:rFonts w:ascii="Arial" w:hAnsi="Arial" w:cs="Arial"/>
          <w:sz w:val="22"/>
          <w:szCs w:val="22"/>
        </w:rPr>
        <w:t xml:space="preserve">I think that being said, the male lovers of Cassandra </w:t>
      </w:r>
      <w:r w:rsidR="00EA009D" w:rsidRPr="0071521E">
        <w:rPr>
          <w:rFonts w:ascii="Arial" w:hAnsi="Arial" w:cs="Arial"/>
          <w:sz w:val="22"/>
          <w:szCs w:val="22"/>
        </w:rPr>
        <w:t>Austen</w:t>
      </w:r>
      <w:r w:rsidR="004824AC" w:rsidRPr="0071521E">
        <w:rPr>
          <w:rFonts w:ascii="Arial" w:hAnsi="Arial" w:cs="Arial"/>
          <w:sz w:val="22"/>
          <w:szCs w:val="22"/>
        </w:rPr>
        <w:t xml:space="preserve"> </w:t>
      </w:r>
      <w:r w:rsidRPr="0071521E">
        <w:rPr>
          <w:rFonts w:ascii="Arial" w:hAnsi="Arial" w:cs="Arial"/>
          <w:sz w:val="22"/>
          <w:szCs w:val="22"/>
        </w:rPr>
        <w:t xml:space="preserve">translate as well. I thought Thomas </w:t>
      </w:r>
      <w:r w:rsidR="000C6C88" w:rsidRPr="0071521E">
        <w:rPr>
          <w:rFonts w:ascii="Arial" w:hAnsi="Arial" w:cs="Arial"/>
          <w:sz w:val="22"/>
          <w:szCs w:val="22"/>
        </w:rPr>
        <w:t xml:space="preserve">Fowle </w:t>
      </w:r>
      <w:r w:rsidRPr="0071521E">
        <w:rPr>
          <w:rFonts w:ascii="Arial" w:hAnsi="Arial" w:cs="Arial"/>
          <w:sz w:val="22"/>
          <w:szCs w:val="22"/>
        </w:rPr>
        <w:t>her real</w:t>
      </w:r>
      <w:r w:rsidR="000C6C88" w:rsidRPr="0071521E">
        <w:rPr>
          <w:rFonts w:ascii="Arial" w:hAnsi="Arial" w:cs="Arial"/>
          <w:sz w:val="22"/>
          <w:szCs w:val="22"/>
        </w:rPr>
        <w:t>-</w:t>
      </w:r>
      <w:r w:rsidRPr="0071521E">
        <w:rPr>
          <w:rFonts w:ascii="Arial" w:hAnsi="Arial" w:cs="Arial"/>
          <w:sz w:val="22"/>
          <w:szCs w:val="22"/>
        </w:rPr>
        <w:t>life lover</w:t>
      </w:r>
      <w:r w:rsidR="004E1894" w:rsidRPr="0071521E">
        <w:rPr>
          <w:rFonts w:ascii="Arial" w:hAnsi="Arial" w:cs="Arial"/>
          <w:sz w:val="22"/>
          <w:szCs w:val="22"/>
        </w:rPr>
        <w:t xml:space="preserve">, </w:t>
      </w:r>
      <w:r w:rsidRPr="0071521E">
        <w:rPr>
          <w:rFonts w:ascii="Arial" w:hAnsi="Arial" w:cs="Arial"/>
          <w:sz w:val="22"/>
          <w:szCs w:val="22"/>
        </w:rPr>
        <w:t>I thought that translated quite well. But obviously</w:t>
      </w:r>
      <w:r w:rsidR="004E1894" w:rsidRPr="0071521E">
        <w:rPr>
          <w:rFonts w:ascii="Arial" w:hAnsi="Arial" w:cs="Arial"/>
          <w:sz w:val="22"/>
          <w:szCs w:val="22"/>
        </w:rPr>
        <w:t>,</w:t>
      </w:r>
      <w:r w:rsidRPr="0071521E">
        <w:rPr>
          <w:rFonts w:ascii="Arial" w:hAnsi="Arial" w:cs="Arial"/>
          <w:sz w:val="22"/>
          <w:szCs w:val="22"/>
        </w:rPr>
        <w:t xml:space="preserve"> he dies within the first 30 minutes</w:t>
      </w:r>
      <w:r w:rsidR="004E1894" w:rsidRPr="0071521E">
        <w:rPr>
          <w:rFonts w:ascii="Arial" w:hAnsi="Arial" w:cs="Arial"/>
          <w:sz w:val="22"/>
          <w:szCs w:val="22"/>
        </w:rPr>
        <w:t>,-</w:t>
      </w:r>
      <w:r w:rsidRPr="0071521E">
        <w:rPr>
          <w:rFonts w:ascii="Arial" w:hAnsi="Arial" w:cs="Arial"/>
          <w:sz w:val="22"/>
          <w:szCs w:val="22"/>
        </w:rPr>
        <w:t xml:space="preserve"> </w:t>
      </w:r>
    </w:p>
    <w:p w14:paraId="6B1B07FE" w14:textId="77777777" w:rsidR="00FB125C" w:rsidRPr="0071521E" w:rsidRDefault="00FB125C">
      <w:pPr>
        <w:rPr>
          <w:rFonts w:ascii="Arial" w:hAnsi="Arial" w:cs="Arial"/>
          <w:sz w:val="22"/>
          <w:szCs w:val="22"/>
        </w:rPr>
      </w:pPr>
    </w:p>
    <w:p w14:paraId="6B808E32" w14:textId="244940C8" w:rsidR="00FB125C" w:rsidRPr="0071521E" w:rsidRDefault="00E275AD">
      <w:pPr>
        <w:rPr>
          <w:rFonts w:ascii="Arial" w:hAnsi="Arial" w:cs="Arial"/>
          <w:sz w:val="22"/>
          <w:szCs w:val="22"/>
        </w:rPr>
      </w:pPr>
      <w:r w:rsidRPr="0071521E">
        <w:rPr>
          <w:rFonts w:ascii="Arial" w:hAnsi="Arial" w:cs="Arial"/>
          <w:b/>
          <w:bCs/>
          <w:sz w:val="22"/>
          <w:szCs w:val="22"/>
        </w:rPr>
        <w:t>Sarah:</w:t>
      </w:r>
      <w:r w:rsidR="00FB125C" w:rsidRPr="0071521E">
        <w:rPr>
          <w:rFonts w:ascii="Arial" w:hAnsi="Arial" w:cs="Arial"/>
          <w:b/>
          <w:bCs/>
          <w:sz w:val="22"/>
          <w:szCs w:val="22"/>
        </w:rPr>
        <w:t xml:space="preserve"> </w:t>
      </w:r>
      <w:r w:rsidR="00FB125C" w:rsidRPr="0071521E">
        <w:rPr>
          <w:rFonts w:ascii="Arial" w:hAnsi="Arial" w:cs="Arial"/>
          <w:sz w:val="22"/>
          <w:szCs w:val="22"/>
        </w:rPr>
        <w:t xml:space="preserve">Yeah. </w:t>
      </w:r>
    </w:p>
    <w:p w14:paraId="3AB65D8F" w14:textId="77777777" w:rsidR="00FB125C" w:rsidRPr="0071521E" w:rsidRDefault="00FB125C">
      <w:pPr>
        <w:rPr>
          <w:rFonts w:ascii="Arial" w:hAnsi="Arial" w:cs="Arial"/>
          <w:b/>
          <w:bCs/>
          <w:sz w:val="22"/>
          <w:szCs w:val="22"/>
        </w:rPr>
      </w:pPr>
    </w:p>
    <w:p w14:paraId="35F4B728" w14:textId="7F1943FB" w:rsidR="00FB125C" w:rsidRPr="0071521E" w:rsidRDefault="00FB125C">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w:t>
      </w:r>
      <w:r w:rsidR="00935F26" w:rsidRPr="0071521E">
        <w:rPr>
          <w:rFonts w:ascii="Arial" w:hAnsi="Arial" w:cs="Arial"/>
          <w:sz w:val="22"/>
          <w:szCs w:val="22"/>
        </w:rPr>
        <w:t>-b</w:t>
      </w:r>
      <w:r w:rsidRPr="0071521E">
        <w:rPr>
          <w:rFonts w:ascii="Arial" w:hAnsi="Arial" w:cs="Arial"/>
          <w:sz w:val="22"/>
          <w:szCs w:val="22"/>
        </w:rPr>
        <w:t xml:space="preserve">ecause yellow fever </w:t>
      </w:r>
      <w:r w:rsidR="00ED0487" w:rsidRPr="0071521E">
        <w:rPr>
          <w:rFonts w:ascii="Arial" w:hAnsi="Arial" w:cs="Arial"/>
          <w:sz w:val="22"/>
          <w:szCs w:val="22"/>
        </w:rPr>
        <w:t>a</w:t>
      </w:r>
      <w:r w:rsidRPr="0071521E">
        <w:rPr>
          <w:rFonts w:ascii="Arial" w:hAnsi="Arial" w:cs="Arial"/>
          <w:sz w:val="22"/>
          <w:szCs w:val="22"/>
        </w:rPr>
        <w:t xml:space="preserve">nd the </w:t>
      </w:r>
      <w:r w:rsidR="00ED0487" w:rsidRPr="0071521E">
        <w:rPr>
          <w:rFonts w:ascii="Arial" w:hAnsi="Arial" w:cs="Arial"/>
          <w:sz w:val="22"/>
          <w:szCs w:val="22"/>
        </w:rPr>
        <w:t>E</w:t>
      </w:r>
      <w:r w:rsidRPr="0071521E">
        <w:rPr>
          <w:rFonts w:ascii="Arial" w:hAnsi="Arial" w:cs="Arial"/>
          <w:sz w:val="22"/>
          <w:szCs w:val="22"/>
        </w:rPr>
        <w:t xml:space="preserve">conomics of </w:t>
      </w:r>
      <w:r w:rsidR="00ED0487" w:rsidRPr="0071521E">
        <w:rPr>
          <w:rFonts w:ascii="Arial" w:hAnsi="Arial" w:cs="Arial"/>
          <w:sz w:val="22"/>
          <w:szCs w:val="22"/>
        </w:rPr>
        <w:t>D</w:t>
      </w:r>
      <w:r w:rsidRPr="0071521E">
        <w:rPr>
          <w:rFonts w:ascii="Arial" w:hAnsi="Arial" w:cs="Arial"/>
          <w:sz w:val="22"/>
          <w:szCs w:val="22"/>
        </w:rPr>
        <w:t>ating a Jane Austen, having to take him all the way to the West Indies</w:t>
      </w:r>
      <w:r w:rsidR="00ED0487" w:rsidRPr="0071521E">
        <w:rPr>
          <w:rFonts w:ascii="Arial" w:hAnsi="Arial" w:cs="Arial"/>
          <w:sz w:val="22"/>
          <w:szCs w:val="22"/>
        </w:rPr>
        <w:t>. B</w:t>
      </w:r>
      <w:r w:rsidRPr="0071521E">
        <w:rPr>
          <w:rFonts w:ascii="Arial" w:hAnsi="Arial" w:cs="Arial"/>
          <w:sz w:val="22"/>
          <w:szCs w:val="22"/>
        </w:rPr>
        <w:t>ut I think that Max Irons is Henry Hobday. First of all, Max Irons is stunningly beautiful</w:t>
      </w:r>
      <w:r w:rsidR="006655D1" w:rsidRPr="0071521E">
        <w:rPr>
          <w:rFonts w:ascii="Arial" w:hAnsi="Arial" w:cs="Arial"/>
          <w:sz w:val="22"/>
          <w:szCs w:val="22"/>
        </w:rPr>
        <w:t>,</w:t>
      </w:r>
      <w:r w:rsidRPr="0071521E">
        <w:rPr>
          <w:rFonts w:ascii="Arial" w:hAnsi="Arial" w:cs="Arial"/>
          <w:sz w:val="22"/>
          <w:szCs w:val="22"/>
        </w:rPr>
        <w:t xml:space="preserve"> and this is not the actor fault. </w:t>
      </w:r>
    </w:p>
    <w:p w14:paraId="4CEC2493" w14:textId="77777777" w:rsidR="00FB125C" w:rsidRPr="0071521E" w:rsidRDefault="00FB125C">
      <w:pPr>
        <w:rPr>
          <w:rFonts w:ascii="Arial" w:hAnsi="Arial" w:cs="Arial"/>
          <w:sz w:val="22"/>
          <w:szCs w:val="22"/>
        </w:rPr>
      </w:pPr>
    </w:p>
    <w:p w14:paraId="2F936EA7" w14:textId="77777777" w:rsidR="00FB125C" w:rsidRPr="0071521E" w:rsidRDefault="00FB125C">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Very, very cute. </w:t>
      </w:r>
    </w:p>
    <w:p w14:paraId="5C05EBCD" w14:textId="77777777" w:rsidR="00FB125C" w:rsidRPr="0071521E" w:rsidRDefault="00FB125C">
      <w:pPr>
        <w:rPr>
          <w:rFonts w:ascii="Arial" w:hAnsi="Arial" w:cs="Arial"/>
          <w:sz w:val="22"/>
          <w:szCs w:val="22"/>
        </w:rPr>
      </w:pPr>
    </w:p>
    <w:p w14:paraId="03D6CECE" w14:textId="09A3C8D8" w:rsidR="00033DB6" w:rsidRPr="0071521E" w:rsidRDefault="00FB125C">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He's a very handsome man. He's been in 8,000 things. </w:t>
      </w:r>
      <w:r w:rsidR="007A2135" w:rsidRPr="0071521E">
        <w:rPr>
          <w:rFonts w:ascii="Arial" w:hAnsi="Arial" w:cs="Arial"/>
          <w:sz w:val="22"/>
          <w:szCs w:val="22"/>
        </w:rPr>
        <w:t>E</w:t>
      </w:r>
      <w:r w:rsidRPr="0071521E">
        <w:rPr>
          <w:rFonts w:ascii="Arial" w:hAnsi="Arial" w:cs="Arial"/>
          <w:sz w:val="22"/>
          <w:szCs w:val="22"/>
        </w:rPr>
        <w:t>very time he's more attractive than the last</w:t>
      </w:r>
      <w:r w:rsidR="00A57008" w:rsidRPr="0071521E">
        <w:rPr>
          <w:rFonts w:ascii="Arial" w:hAnsi="Arial" w:cs="Arial"/>
          <w:sz w:val="22"/>
          <w:szCs w:val="22"/>
        </w:rPr>
        <w:t xml:space="preserve">, </w:t>
      </w:r>
      <w:r w:rsidRPr="0071521E">
        <w:rPr>
          <w:rFonts w:ascii="Arial" w:hAnsi="Arial" w:cs="Arial"/>
          <w:sz w:val="22"/>
          <w:szCs w:val="22"/>
        </w:rPr>
        <w:t xml:space="preserve">I'm </w:t>
      </w:r>
      <w:r w:rsidR="00E67CEF" w:rsidRPr="0071521E">
        <w:rPr>
          <w:rFonts w:ascii="Arial" w:hAnsi="Arial" w:cs="Arial"/>
          <w:sz w:val="22"/>
          <w:szCs w:val="22"/>
        </w:rPr>
        <w:t>like</w:t>
      </w:r>
      <w:r w:rsidR="00A57008" w:rsidRPr="0071521E">
        <w:rPr>
          <w:rFonts w:ascii="Arial" w:hAnsi="Arial" w:cs="Arial"/>
          <w:sz w:val="22"/>
          <w:szCs w:val="22"/>
        </w:rPr>
        <w:t>,</w:t>
      </w:r>
      <w:r w:rsidR="00E67CEF" w:rsidRPr="0071521E">
        <w:rPr>
          <w:rFonts w:ascii="Arial" w:hAnsi="Arial" w:cs="Arial"/>
          <w:sz w:val="22"/>
          <w:szCs w:val="22"/>
        </w:rPr>
        <w:t xml:space="preserve"> </w:t>
      </w:r>
      <w:r w:rsidR="00A57008" w:rsidRPr="0071521E">
        <w:rPr>
          <w:rFonts w:ascii="Arial" w:hAnsi="Arial" w:cs="Arial"/>
          <w:sz w:val="22"/>
          <w:szCs w:val="22"/>
        </w:rPr>
        <w:t>“H</w:t>
      </w:r>
      <w:r w:rsidRPr="0071521E">
        <w:rPr>
          <w:rFonts w:ascii="Arial" w:hAnsi="Arial" w:cs="Arial"/>
          <w:sz w:val="22"/>
          <w:szCs w:val="22"/>
        </w:rPr>
        <w:t xml:space="preserve">e can't possibly have been this attractive. I would have remembered him being this attractive </w:t>
      </w:r>
      <w:r w:rsidR="009A4E32" w:rsidRPr="0071521E">
        <w:rPr>
          <w:rFonts w:ascii="Arial" w:hAnsi="Arial" w:cs="Arial"/>
          <w:sz w:val="22"/>
          <w:szCs w:val="22"/>
        </w:rPr>
        <w:t xml:space="preserve">[Rose laughs] </w:t>
      </w:r>
      <w:r w:rsidRPr="0071521E">
        <w:rPr>
          <w:rFonts w:ascii="Arial" w:hAnsi="Arial" w:cs="Arial"/>
          <w:sz w:val="22"/>
          <w:szCs w:val="22"/>
        </w:rPr>
        <w:t>in the last one.</w:t>
      </w:r>
      <w:r w:rsidR="00585193" w:rsidRPr="0071521E">
        <w:rPr>
          <w:rFonts w:ascii="Arial" w:hAnsi="Arial" w:cs="Arial"/>
          <w:sz w:val="22"/>
          <w:szCs w:val="22"/>
        </w:rPr>
        <w:t>”</w:t>
      </w:r>
      <w:r w:rsidRPr="0071521E">
        <w:rPr>
          <w:rFonts w:ascii="Arial" w:hAnsi="Arial" w:cs="Arial"/>
          <w:sz w:val="22"/>
          <w:szCs w:val="22"/>
        </w:rPr>
        <w:t xml:space="preserve"> </w:t>
      </w:r>
      <w:r w:rsidR="00E67CEF" w:rsidRPr="0071521E">
        <w:rPr>
          <w:rFonts w:ascii="Arial" w:hAnsi="Arial" w:cs="Arial"/>
          <w:b/>
          <w:bCs/>
          <w:sz w:val="22"/>
          <w:szCs w:val="22"/>
        </w:rPr>
        <w:t>[00:48:00]</w:t>
      </w:r>
      <w:r w:rsidR="00E67CEF" w:rsidRPr="0071521E">
        <w:rPr>
          <w:rFonts w:ascii="Arial" w:hAnsi="Arial" w:cs="Arial"/>
          <w:sz w:val="22"/>
          <w:szCs w:val="22"/>
        </w:rPr>
        <w:t xml:space="preserve"> </w:t>
      </w:r>
      <w:r w:rsidRPr="0071521E">
        <w:rPr>
          <w:rFonts w:ascii="Arial" w:hAnsi="Arial" w:cs="Arial"/>
          <w:sz w:val="22"/>
          <w:szCs w:val="22"/>
        </w:rPr>
        <w:t xml:space="preserve">He's so handsome. </w:t>
      </w:r>
    </w:p>
    <w:p w14:paraId="5FBB835D" w14:textId="77777777" w:rsidR="009F456C" w:rsidRPr="0071521E" w:rsidRDefault="009F456C">
      <w:pPr>
        <w:rPr>
          <w:rFonts w:ascii="Arial" w:hAnsi="Arial" w:cs="Arial"/>
          <w:b/>
          <w:bCs/>
          <w:sz w:val="22"/>
          <w:szCs w:val="22"/>
        </w:rPr>
      </w:pPr>
    </w:p>
    <w:p w14:paraId="62C87127" w14:textId="3CF36020" w:rsidR="00033DB6" w:rsidRPr="0071521E" w:rsidRDefault="00400EF6">
      <w:pPr>
        <w:rPr>
          <w:rFonts w:ascii="Arial" w:hAnsi="Arial" w:cs="Arial"/>
          <w:sz w:val="22"/>
          <w:szCs w:val="22"/>
        </w:rPr>
      </w:pPr>
      <w:r w:rsidRPr="0071521E">
        <w:rPr>
          <w:rFonts w:ascii="Arial" w:hAnsi="Arial" w:cs="Arial"/>
          <w:b/>
          <w:bCs/>
          <w:sz w:val="22"/>
          <w:szCs w:val="22"/>
        </w:rPr>
        <w:t>Molly:</w:t>
      </w:r>
      <w:r w:rsidR="00FA6686" w:rsidRPr="0071521E">
        <w:rPr>
          <w:rFonts w:ascii="Arial" w:hAnsi="Arial" w:cs="Arial"/>
          <w:sz w:val="22"/>
          <w:szCs w:val="22"/>
        </w:rPr>
        <w:t xml:space="preserve"> H</w:t>
      </w:r>
      <w:r w:rsidRPr="0071521E">
        <w:rPr>
          <w:rFonts w:ascii="Arial" w:hAnsi="Arial" w:cs="Arial"/>
          <w:sz w:val="22"/>
          <w:szCs w:val="22"/>
        </w:rPr>
        <w:t xml:space="preserve">e was that attractive. </w:t>
      </w:r>
    </w:p>
    <w:p w14:paraId="6FAEC99B" w14:textId="77777777" w:rsidR="00E06EAC" w:rsidRPr="0071521E" w:rsidRDefault="00E06EAC">
      <w:pPr>
        <w:rPr>
          <w:rFonts w:ascii="Arial" w:hAnsi="Arial" w:cs="Arial"/>
          <w:b/>
          <w:bCs/>
          <w:sz w:val="22"/>
          <w:szCs w:val="22"/>
        </w:rPr>
      </w:pPr>
    </w:p>
    <w:p w14:paraId="76D3C679" w14:textId="6F896927" w:rsidR="00A97EA7" w:rsidRPr="0071521E" w:rsidRDefault="001C75C0">
      <w:pPr>
        <w:rPr>
          <w:rFonts w:ascii="Arial" w:hAnsi="Arial" w:cs="Arial"/>
          <w:sz w:val="22"/>
          <w:szCs w:val="22"/>
        </w:rPr>
      </w:pPr>
      <w:r w:rsidRPr="0071521E">
        <w:rPr>
          <w:rFonts w:ascii="Arial" w:hAnsi="Arial" w:cs="Arial"/>
          <w:b/>
          <w:bCs/>
          <w:sz w:val="22"/>
          <w:szCs w:val="22"/>
        </w:rPr>
        <w:t>Becca:</w:t>
      </w:r>
      <w:r w:rsidR="00FA6686" w:rsidRPr="0071521E">
        <w:rPr>
          <w:rFonts w:ascii="Arial" w:hAnsi="Arial" w:cs="Arial"/>
          <w:sz w:val="22"/>
          <w:szCs w:val="22"/>
        </w:rPr>
        <w:t xml:space="preserve"> </w:t>
      </w:r>
      <w:r w:rsidRPr="0071521E">
        <w:rPr>
          <w:rFonts w:ascii="Arial" w:hAnsi="Arial" w:cs="Arial"/>
          <w:sz w:val="22"/>
          <w:szCs w:val="22"/>
        </w:rPr>
        <w:t>Every time I watch him on screen, he's more attractive. He was also</w:t>
      </w:r>
      <w:r w:rsidR="007E0BE3" w:rsidRPr="0071521E">
        <w:rPr>
          <w:rFonts w:ascii="Arial" w:hAnsi="Arial" w:cs="Arial"/>
          <w:sz w:val="22"/>
          <w:szCs w:val="22"/>
        </w:rPr>
        <w:t xml:space="preserve"> </w:t>
      </w:r>
      <w:r w:rsidRPr="0071521E">
        <w:rPr>
          <w:rFonts w:ascii="Arial" w:hAnsi="Arial" w:cs="Arial"/>
          <w:sz w:val="22"/>
          <w:szCs w:val="22"/>
        </w:rPr>
        <w:t xml:space="preserve">Edward IV in </w:t>
      </w:r>
      <w:r w:rsidR="007E0BE3" w:rsidRPr="0071521E">
        <w:rPr>
          <w:rFonts w:ascii="Arial" w:hAnsi="Arial" w:cs="Arial"/>
          <w:i/>
          <w:iCs/>
          <w:sz w:val="22"/>
          <w:szCs w:val="22"/>
        </w:rPr>
        <w:t>T</w:t>
      </w:r>
      <w:r w:rsidRPr="0071521E">
        <w:rPr>
          <w:rFonts w:ascii="Arial" w:hAnsi="Arial" w:cs="Arial"/>
          <w:i/>
          <w:iCs/>
          <w:sz w:val="22"/>
          <w:szCs w:val="22"/>
        </w:rPr>
        <w:t>he White Queen</w:t>
      </w:r>
      <w:r w:rsidRPr="0071521E">
        <w:rPr>
          <w:rFonts w:ascii="Arial" w:hAnsi="Arial" w:cs="Arial"/>
          <w:sz w:val="22"/>
          <w:szCs w:val="22"/>
        </w:rPr>
        <w:t xml:space="preserve">, which is a show nobody watched with Rebecca Ferguson, now of </w:t>
      </w:r>
      <w:r w:rsidRPr="0071521E">
        <w:rPr>
          <w:rFonts w:ascii="Arial" w:hAnsi="Arial" w:cs="Arial"/>
          <w:i/>
          <w:iCs/>
          <w:sz w:val="22"/>
          <w:szCs w:val="22"/>
        </w:rPr>
        <w:t>Dune</w:t>
      </w:r>
      <w:r w:rsidRPr="0071521E">
        <w:rPr>
          <w:rFonts w:ascii="Arial" w:hAnsi="Arial" w:cs="Arial"/>
          <w:sz w:val="22"/>
          <w:szCs w:val="22"/>
        </w:rPr>
        <w:t xml:space="preserve"> fame. But I loved that show</w:t>
      </w:r>
      <w:r w:rsidR="00AF128A" w:rsidRPr="0071521E">
        <w:rPr>
          <w:rFonts w:ascii="Arial" w:hAnsi="Arial" w:cs="Arial"/>
          <w:sz w:val="22"/>
          <w:szCs w:val="22"/>
        </w:rPr>
        <w:t>,</w:t>
      </w:r>
      <w:r w:rsidRPr="0071521E">
        <w:rPr>
          <w:rFonts w:ascii="Arial" w:hAnsi="Arial" w:cs="Arial"/>
          <w:sz w:val="22"/>
          <w:szCs w:val="22"/>
        </w:rPr>
        <w:t xml:space="preserve"> because I'm a Shakespeare dork. But that's a derailment. I thought</w:t>
      </w:r>
      <w:r w:rsidR="00393DB9" w:rsidRPr="0071521E">
        <w:rPr>
          <w:rFonts w:ascii="Arial" w:hAnsi="Arial" w:cs="Arial"/>
          <w:sz w:val="22"/>
          <w:szCs w:val="22"/>
        </w:rPr>
        <w:t xml:space="preserve"> </w:t>
      </w:r>
      <w:r w:rsidRPr="0071521E">
        <w:rPr>
          <w:rFonts w:ascii="Arial" w:hAnsi="Arial" w:cs="Arial"/>
          <w:sz w:val="22"/>
          <w:szCs w:val="22"/>
        </w:rPr>
        <w:t xml:space="preserve">for me, the single most difficult plot device to buy was Cassandra turning down Henry's second proposal. </w:t>
      </w:r>
    </w:p>
    <w:p w14:paraId="38B17D03" w14:textId="77777777" w:rsidR="00A97EA7" w:rsidRPr="0071521E" w:rsidRDefault="00A97EA7">
      <w:pPr>
        <w:rPr>
          <w:rFonts w:ascii="Arial" w:hAnsi="Arial" w:cs="Arial"/>
          <w:sz w:val="22"/>
          <w:szCs w:val="22"/>
        </w:rPr>
      </w:pPr>
    </w:p>
    <w:p w14:paraId="3758E3FD" w14:textId="0F86533F" w:rsidR="00A97EA7" w:rsidRPr="0071521E" w:rsidRDefault="00A97EA7">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Mm-hmm. </w:t>
      </w:r>
    </w:p>
    <w:p w14:paraId="71B23FC8" w14:textId="77777777" w:rsidR="00A97EA7" w:rsidRPr="0071521E" w:rsidRDefault="00A97EA7">
      <w:pPr>
        <w:rPr>
          <w:rFonts w:ascii="Arial" w:hAnsi="Arial" w:cs="Arial"/>
          <w:sz w:val="22"/>
          <w:szCs w:val="22"/>
        </w:rPr>
      </w:pPr>
    </w:p>
    <w:p w14:paraId="125652CA" w14:textId="51E3FE86" w:rsidR="00033DB6" w:rsidRPr="0071521E" w:rsidRDefault="00A97EA7">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The first time, she says she does it because of Tom, which is stupid, but</w:t>
      </w:r>
      <w:r w:rsidR="00816BB4" w:rsidRPr="0071521E">
        <w:rPr>
          <w:rFonts w:ascii="Arial" w:hAnsi="Arial" w:cs="Arial"/>
          <w:sz w:val="22"/>
          <w:szCs w:val="22"/>
        </w:rPr>
        <w:t xml:space="preserve"> </w:t>
      </w:r>
      <w:r w:rsidRPr="0071521E">
        <w:rPr>
          <w:rFonts w:ascii="Arial" w:hAnsi="Arial" w:cs="Arial"/>
          <w:sz w:val="22"/>
          <w:szCs w:val="22"/>
        </w:rPr>
        <w:t>duty bound. The second time</w:t>
      </w:r>
      <w:r w:rsidR="00AA4F66" w:rsidRPr="0071521E">
        <w:rPr>
          <w:rFonts w:ascii="Arial" w:hAnsi="Arial" w:cs="Arial"/>
          <w:sz w:val="22"/>
          <w:szCs w:val="22"/>
        </w:rPr>
        <w:t>,</w:t>
      </w:r>
      <w:r w:rsidRPr="0071521E">
        <w:rPr>
          <w:rFonts w:ascii="Arial" w:hAnsi="Arial" w:cs="Arial"/>
          <w:sz w:val="22"/>
          <w:szCs w:val="22"/>
        </w:rPr>
        <w:t xml:space="preserve"> she says she's doing it for Jane. </w:t>
      </w:r>
      <w:r w:rsidR="00487AFF" w:rsidRPr="0071521E">
        <w:rPr>
          <w:rFonts w:ascii="Arial" w:hAnsi="Arial" w:cs="Arial"/>
          <w:sz w:val="22"/>
          <w:szCs w:val="22"/>
        </w:rPr>
        <w:t>T</w:t>
      </w:r>
      <w:r w:rsidRPr="0071521E">
        <w:rPr>
          <w:rFonts w:ascii="Arial" w:hAnsi="Arial" w:cs="Arial"/>
          <w:sz w:val="22"/>
          <w:szCs w:val="22"/>
        </w:rPr>
        <w:t>hat was where it lost me, because it didn't really make sense</w:t>
      </w:r>
      <w:r w:rsidR="00C73F56" w:rsidRPr="0071521E">
        <w:rPr>
          <w:rFonts w:ascii="Arial" w:hAnsi="Arial" w:cs="Arial"/>
          <w:sz w:val="22"/>
          <w:szCs w:val="22"/>
        </w:rPr>
        <w:t>,</w:t>
      </w:r>
      <w:r w:rsidRPr="0071521E">
        <w:rPr>
          <w:rFonts w:ascii="Arial" w:hAnsi="Arial" w:cs="Arial"/>
          <w:sz w:val="22"/>
          <w:szCs w:val="22"/>
        </w:rPr>
        <w:t xml:space="preserve"> because at this point in the story, the Austens are essentially living in squalor for high class British people</w:t>
      </w:r>
      <w:r w:rsidR="001066BB" w:rsidRPr="0071521E">
        <w:rPr>
          <w:rFonts w:ascii="Arial" w:hAnsi="Arial" w:cs="Arial"/>
          <w:sz w:val="22"/>
          <w:szCs w:val="22"/>
        </w:rPr>
        <w:t>, and t</w:t>
      </w:r>
      <w:r w:rsidRPr="0071521E">
        <w:rPr>
          <w:rFonts w:ascii="Arial" w:hAnsi="Arial" w:cs="Arial"/>
          <w:sz w:val="22"/>
          <w:szCs w:val="22"/>
        </w:rPr>
        <w:t>hey don't have a lot of options</w:t>
      </w:r>
      <w:r w:rsidR="002A04C4" w:rsidRPr="0071521E">
        <w:rPr>
          <w:rFonts w:ascii="Arial" w:hAnsi="Arial" w:cs="Arial"/>
          <w:sz w:val="22"/>
          <w:szCs w:val="22"/>
        </w:rPr>
        <w:t xml:space="preserve"> a</w:t>
      </w:r>
      <w:r w:rsidRPr="0071521E">
        <w:rPr>
          <w:rFonts w:ascii="Arial" w:hAnsi="Arial" w:cs="Arial"/>
          <w:sz w:val="22"/>
          <w:szCs w:val="22"/>
        </w:rPr>
        <w:t xml:space="preserve">nd there's two daughters who are both unmarried. And nothing would make Jane more secure and comfortable than Cassandra marrying an </w:t>
      </w:r>
      <w:r w:rsidR="002A04C4" w:rsidRPr="0071521E">
        <w:rPr>
          <w:rFonts w:ascii="Arial" w:hAnsi="Arial" w:cs="Arial"/>
          <w:b/>
          <w:bCs/>
          <w:sz w:val="22"/>
          <w:szCs w:val="22"/>
        </w:rPr>
        <w:t>[00:49:00]</w:t>
      </w:r>
      <w:r w:rsidR="002A04C4" w:rsidRPr="0071521E">
        <w:rPr>
          <w:rFonts w:ascii="Arial" w:hAnsi="Arial" w:cs="Arial"/>
          <w:sz w:val="22"/>
          <w:szCs w:val="22"/>
        </w:rPr>
        <w:t xml:space="preserve"> </w:t>
      </w:r>
      <w:r w:rsidRPr="0071521E">
        <w:rPr>
          <w:rFonts w:ascii="Arial" w:hAnsi="Arial" w:cs="Arial"/>
          <w:sz w:val="22"/>
          <w:szCs w:val="22"/>
        </w:rPr>
        <w:t>incredibly wealthy man who could then move her into his extremely large mansion</w:t>
      </w:r>
      <w:r w:rsidR="002A5318" w:rsidRPr="0071521E">
        <w:rPr>
          <w:rFonts w:ascii="Arial" w:hAnsi="Arial" w:cs="Arial"/>
          <w:sz w:val="22"/>
          <w:szCs w:val="22"/>
        </w:rPr>
        <w:t>. S</w:t>
      </w:r>
      <w:r w:rsidRPr="0071521E">
        <w:rPr>
          <w:rFonts w:ascii="Arial" w:hAnsi="Arial" w:cs="Arial"/>
          <w:sz w:val="22"/>
          <w:szCs w:val="22"/>
        </w:rPr>
        <w:t>o</w:t>
      </w:r>
      <w:r w:rsidR="002A5318" w:rsidRPr="0071521E">
        <w:rPr>
          <w:rFonts w:ascii="Arial" w:hAnsi="Arial" w:cs="Arial"/>
          <w:sz w:val="22"/>
          <w:szCs w:val="22"/>
        </w:rPr>
        <w:t>,</w:t>
      </w:r>
      <w:r w:rsidRPr="0071521E">
        <w:rPr>
          <w:rFonts w:ascii="Arial" w:hAnsi="Arial" w:cs="Arial"/>
          <w:sz w:val="22"/>
          <w:szCs w:val="22"/>
        </w:rPr>
        <w:t xml:space="preserve"> I didn't totally buy </w:t>
      </w:r>
      <w:r w:rsidR="002A04C4" w:rsidRPr="0071521E">
        <w:rPr>
          <w:rFonts w:ascii="Arial" w:hAnsi="Arial" w:cs="Arial"/>
          <w:sz w:val="22"/>
          <w:szCs w:val="22"/>
        </w:rPr>
        <w:t>t</w:t>
      </w:r>
      <w:r w:rsidRPr="0071521E">
        <w:rPr>
          <w:rFonts w:ascii="Arial" w:hAnsi="Arial" w:cs="Arial"/>
          <w:sz w:val="22"/>
          <w:szCs w:val="22"/>
        </w:rPr>
        <w:t xml:space="preserve">hat </w:t>
      </w:r>
      <w:r w:rsidR="002A5318" w:rsidRPr="0071521E">
        <w:rPr>
          <w:rFonts w:ascii="Arial" w:hAnsi="Arial" w:cs="Arial"/>
          <w:sz w:val="22"/>
          <w:szCs w:val="22"/>
        </w:rPr>
        <w:t xml:space="preserve">that </w:t>
      </w:r>
      <w:r w:rsidRPr="0071521E">
        <w:rPr>
          <w:rFonts w:ascii="Arial" w:hAnsi="Arial" w:cs="Arial"/>
          <w:sz w:val="22"/>
          <w:szCs w:val="22"/>
        </w:rPr>
        <w:t xml:space="preserve">was a great reason to turn down a proposal. </w:t>
      </w:r>
      <w:r w:rsidR="00AA1E2E" w:rsidRPr="0071521E">
        <w:rPr>
          <w:rFonts w:ascii="Arial" w:hAnsi="Arial" w:cs="Arial"/>
          <w:sz w:val="22"/>
          <w:szCs w:val="22"/>
        </w:rPr>
        <w:t>[chuckles]</w:t>
      </w:r>
      <w:r w:rsidR="002A04C4" w:rsidRPr="0071521E">
        <w:rPr>
          <w:rFonts w:ascii="Arial" w:hAnsi="Arial" w:cs="Arial"/>
          <w:sz w:val="22"/>
          <w:szCs w:val="22"/>
        </w:rPr>
        <w:t xml:space="preserve"> </w:t>
      </w:r>
    </w:p>
    <w:p w14:paraId="7ADD2676" w14:textId="77777777" w:rsidR="002A5318" w:rsidRPr="0071521E" w:rsidRDefault="002A5318">
      <w:pPr>
        <w:rPr>
          <w:rFonts w:ascii="Arial" w:hAnsi="Arial" w:cs="Arial"/>
          <w:b/>
          <w:bCs/>
          <w:sz w:val="22"/>
          <w:szCs w:val="22"/>
        </w:rPr>
      </w:pPr>
    </w:p>
    <w:p w14:paraId="14B2BD18" w14:textId="7C6647CB" w:rsidR="00033DB6" w:rsidRPr="0071521E" w:rsidRDefault="00400EF6">
      <w:pPr>
        <w:rPr>
          <w:rFonts w:ascii="Arial" w:hAnsi="Arial" w:cs="Arial"/>
          <w:sz w:val="22"/>
          <w:szCs w:val="22"/>
        </w:rPr>
      </w:pPr>
      <w:r w:rsidRPr="0071521E">
        <w:rPr>
          <w:rFonts w:ascii="Arial" w:hAnsi="Arial" w:cs="Arial"/>
          <w:b/>
          <w:bCs/>
          <w:sz w:val="22"/>
          <w:szCs w:val="22"/>
        </w:rPr>
        <w:t>Molly:</w:t>
      </w:r>
      <w:r w:rsidR="002A04C4" w:rsidRPr="0071521E">
        <w:rPr>
          <w:rFonts w:ascii="Arial" w:hAnsi="Arial" w:cs="Arial"/>
          <w:sz w:val="22"/>
          <w:szCs w:val="22"/>
        </w:rPr>
        <w:t xml:space="preserve"> </w:t>
      </w:r>
      <w:r w:rsidRPr="0071521E">
        <w:rPr>
          <w:rFonts w:ascii="Arial" w:hAnsi="Arial" w:cs="Arial"/>
          <w:sz w:val="22"/>
          <w:szCs w:val="22"/>
        </w:rPr>
        <w:t xml:space="preserve">No, it was quite a bad reason to turn down a proposal. </w:t>
      </w:r>
    </w:p>
    <w:p w14:paraId="566A837F" w14:textId="77777777" w:rsidR="002A5318" w:rsidRPr="0071521E" w:rsidRDefault="002A5318">
      <w:pPr>
        <w:rPr>
          <w:rFonts w:ascii="Arial" w:hAnsi="Arial" w:cs="Arial"/>
          <w:b/>
          <w:bCs/>
          <w:sz w:val="22"/>
          <w:szCs w:val="22"/>
        </w:rPr>
      </w:pPr>
    </w:p>
    <w:p w14:paraId="280CED8E" w14:textId="18E2F8AB" w:rsidR="00033DB6" w:rsidRPr="0071521E" w:rsidRDefault="00824F8D">
      <w:pPr>
        <w:rPr>
          <w:rFonts w:ascii="Arial" w:hAnsi="Arial" w:cs="Arial"/>
          <w:sz w:val="22"/>
          <w:szCs w:val="22"/>
        </w:rPr>
      </w:pPr>
      <w:r w:rsidRPr="0071521E">
        <w:rPr>
          <w:rFonts w:ascii="Arial" w:hAnsi="Arial" w:cs="Arial"/>
          <w:b/>
          <w:bCs/>
          <w:sz w:val="22"/>
          <w:szCs w:val="22"/>
        </w:rPr>
        <w:t>Prerna:</w:t>
      </w:r>
      <w:r w:rsidR="002A04C4" w:rsidRPr="0071521E">
        <w:rPr>
          <w:rFonts w:ascii="Arial" w:hAnsi="Arial" w:cs="Arial"/>
          <w:sz w:val="22"/>
          <w:szCs w:val="22"/>
        </w:rPr>
        <w:t xml:space="preserve"> </w:t>
      </w:r>
      <w:r w:rsidRPr="0071521E">
        <w:rPr>
          <w:rFonts w:ascii="Arial" w:hAnsi="Arial" w:cs="Arial"/>
          <w:sz w:val="22"/>
          <w:szCs w:val="22"/>
        </w:rPr>
        <w:t xml:space="preserve">Yeah. </w:t>
      </w:r>
    </w:p>
    <w:p w14:paraId="2183CE46" w14:textId="77777777" w:rsidR="002A5318" w:rsidRPr="0071521E" w:rsidRDefault="002A5318">
      <w:pPr>
        <w:rPr>
          <w:rFonts w:ascii="Arial" w:hAnsi="Arial" w:cs="Arial"/>
          <w:b/>
          <w:bCs/>
          <w:sz w:val="22"/>
          <w:szCs w:val="22"/>
        </w:rPr>
      </w:pPr>
    </w:p>
    <w:p w14:paraId="2F12B60C" w14:textId="21679FD1" w:rsidR="00CC4256" w:rsidRPr="0071521E" w:rsidRDefault="00E275AD">
      <w:pPr>
        <w:rPr>
          <w:rFonts w:ascii="Arial" w:hAnsi="Arial" w:cs="Arial"/>
          <w:sz w:val="22"/>
          <w:szCs w:val="22"/>
        </w:rPr>
      </w:pPr>
      <w:r w:rsidRPr="0071521E">
        <w:rPr>
          <w:rFonts w:ascii="Arial" w:hAnsi="Arial" w:cs="Arial"/>
          <w:b/>
          <w:bCs/>
          <w:sz w:val="22"/>
          <w:szCs w:val="22"/>
        </w:rPr>
        <w:t>Sarah:</w:t>
      </w:r>
      <w:r w:rsidR="002A04C4" w:rsidRPr="0071521E">
        <w:rPr>
          <w:rFonts w:ascii="Arial" w:hAnsi="Arial" w:cs="Arial"/>
          <w:sz w:val="22"/>
          <w:szCs w:val="22"/>
        </w:rPr>
        <w:t xml:space="preserve"> Right</w:t>
      </w:r>
      <w:r w:rsidRPr="0071521E">
        <w:rPr>
          <w:rFonts w:ascii="Arial" w:hAnsi="Arial" w:cs="Arial"/>
          <w:sz w:val="22"/>
          <w:szCs w:val="22"/>
        </w:rPr>
        <w:t xml:space="preserve">. </w:t>
      </w:r>
      <w:r w:rsidR="00887F97" w:rsidRPr="0071521E">
        <w:rPr>
          <w:rFonts w:ascii="Arial" w:hAnsi="Arial" w:cs="Arial"/>
          <w:sz w:val="22"/>
          <w:szCs w:val="22"/>
        </w:rPr>
        <w:t>W</w:t>
      </w:r>
      <w:r w:rsidRPr="0071521E">
        <w:rPr>
          <w:rFonts w:ascii="Arial" w:hAnsi="Arial" w:cs="Arial"/>
          <w:sz w:val="22"/>
          <w:szCs w:val="22"/>
        </w:rPr>
        <w:t>hat confused me a little bit about, I think this was a weakness in the writing</w:t>
      </w:r>
      <w:r w:rsidR="00887F97" w:rsidRPr="0071521E">
        <w:rPr>
          <w:rFonts w:ascii="Arial" w:hAnsi="Arial" w:cs="Arial"/>
          <w:sz w:val="22"/>
          <w:szCs w:val="22"/>
        </w:rPr>
        <w:t>,</w:t>
      </w:r>
      <w:r w:rsidRPr="0071521E">
        <w:rPr>
          <w:rFonts w:ascii="Arial" w:hAnsi="Arial" w:cs="Arial"/>
          <w:sz w:val="22"/>
          <w:szCs w:val="22"/>
        </w:rPr>
        <w:t xml:space="preserve"> is that the </w:t>
      </w:r>
      <w:r w:rsidR="00824F8D" w:rsidRPr="0071521E">
        <w:rPr>
          <w:rFonts w:ascii="Arial" w:hAnsi="Arial" w:cs="Arial"/>
          <w:i/>
          <w:iCs/>
          <w:sz w:val="22"/>
          <w:szCs w:val="22"/>
        </w:rPr>
        <w:t>Manydown</w:t>
      </w:r>
      <w:r w:rsidRPr="0071521E">
        <w:rPr>
          <w:rFonts w:ascii="Arial" w:hAnsi="Arial" w:cs="Arial"/>
          <w:sz w:val="22"/>
          <w:szCs w:val="22"/>
        </w:rPr>
        <w:t xml:space="preserve"> incident happens between those two proposals. So</w:t>
      </w:r>
      <w:r w:rsidR="007067C9" w:rsidRPr="0071521E">
        <w:rPr>
          <w:rFonts w:ascii="Arial" w:hAnsi="Arial" w:cs="Arial"/>
          <w:sz w:val="22"/>
          <w:szCs w:val="22"/>
        </w:rPr>
        <w:t>,</w:t>
      </w:r>
      <w:r w:rsidRPr="0071521E">
        <w:rPr>
          <w:rFonts w:ascii="Arial" w:hAnsi="Arial" w:cs="Arial"/>
          <w:sz w:val="22"/>
          <w:szCs w:val="22"/>
        </w:rPr>
        <w:t xml:space="preserve"> what we see on screen is Cassandra says, </w:t>
      </w:r>
      <w:r w:rsidR="00F6792A" w:rsidRPr="0071521E">
        <w:rPr>
          <w:rFonts w:ascii="Arial" w:hAnsi="Arial" w:cs="Arial"/>
          <w:sz w:val="22"/>
          <w:szCs w:val="22"/>
        </w:rPr>
        <w:t>“</w:t>
      </w:r>
      <w:r w:rsidRPr="0071521E">
        <w:rPr>
          <w:rFonts w:ascii="Arial" w:hAnsi="Arial" w:cs="Arial"/>
          <w:sz w:val="22"/>
          <w:szCs w:val="22"/>
        </w:rPr>
        <w:t xml:space="preserve">I turned him down because of Tom </w:t>
      </w:r>
      <w:r w:rsidR="009F351B" w:rsidRPr="0071521E">
        <w:rPr>
          <w:rFonts w:ascii="Arial" w:hAnsi="Arial" w:cs="Arial"/>
          <w:sz w:val="22"/>
          <w:szCs w:val="22"/>
        </w:rPr>
        <w:t>Fowle</w:t>
      </w:r>
      <w:r w:rsidRPr="0071521E">
        <w:rPr>
          <w:rFonts w:ascii="Arial" w:hAnsi="Arial" w:cs="Arial"/>
          <w:sz w:val="22"/>
          <w:szCs w:val="22"/>
        </w:rPr>
        <w:t>.</w:t>
      </w:r>
      <w:r w:rsidR="00F6792A" w:rsidRPr="0071521E">
        <w:rPr>
          <w:rFonts w:ascii="Arial" w:hAnsi="Arial" w:cs="Arial"/>
          <w:sz w:val="22"/>
          <w:szCs w:val="22"/>
        </w:rPr>
        <w:t>”</w:t>
      </w:r>
      <w:r w:rsidRPr="0071521E">
        <w:rPr>
          <w:rFonts w:ascii="Arial" w:hAnsi="Arial" w:cs="Arial"/>
          <w:sz w:val="22"/>
          <w:szCs w:val="22"/>
        </w:rPr>
        <w:t xml:space="preserve"> And then</w:t>
      </w:r>
      <w:r w:rsidR="00F4091D" w:rsidRPr="0071521E">
        <w:rPr>
          <w:rFonts w:ascii="Arial" w:hAnsi="Arial" w:cs="Arial"/>
          <w:sz w:val="22"/>
          <w:szCs w:val="22"/>
        </w:rPr>
        <w:t>,</w:t>
      </w:r>
      <w:r w:rsidRPr="0071521E">
        <w:rPr>
          <w:rFonts w:ascii="Arial" w:hAnsi="Arial" w:cs="Arial"/>
          <w:sz w:val="22"/>
          <w:szCs w:val="22"/>
        </w:rPr>
        <w:t xml:space="preserve"> Jane apparently hears, </w:t>
      </w:r>
      <w:r w:rsidR="00CF2D56" w:rsidRPr="0071521E">
        <w:rPr>
          <w:rFonts w:ascii="Arial" w:hAnsi="Arial" w:cs="Arial"/>
          <w:sz w:val="22"/>
          <w:szCs w:val="22"/>
        </w:rPr>
        <w:t>“</w:t>
      </w:r>
      <w:r w:rsidRPr="0071521E">
        <w:rPr>
          <w:rFonts w:ascii="Arial" w:hAnsi="Arial" w:cs="Arial"/>
          <w:sz w:val="22"/>
          <w:szCs w:val="22"/>
        </w:rPr>
        <w:t>I turned him down because of you.</w:t>
      </w:r>
      <w:r w:rsidR="00CF2D56" w:rsidRPr="0071521E">
        <w:rPr>
          <w:rFonts w:ascii="Arial" w:hAnsi="Arial" w:cs="Arial"/>
          <w:sz w:val="22"/>
          <w:szCs w:val="22"/>
        </w:rPr>
        <w:t>”</w:t>
      </w:r>
      <w:r w:rsidRPr="0071521E">
        <w:rPr>
          <w:rFonts w:ascii="Arial" w:hAnsi="Arial" w:cs="Arial"/>
          <w:sz w:val="22"/>
          <w:szCs w:val="22"/>
        </w:rPr>
        <w:t xml:space="preserve"> So</w:t>
      </w:r>
      <w:r w:rsidR="00CC4256" w:rsidRPr="0071521E">
        <w:rPr>
          <w:rFonts w:ascii="Arial" w:hAnsi="Arial" w:cs="Arial"/>
          <w:sz w:val="22"/>
          <w:szCs w:val="22"/>
        </w:rPr>
        <w:t>,</w:t>
      </w:r>
      <w:r w:rsidRPr="0071521E">
        <w:rPr>
          <w:rFonts w:ascii="Arial" w:hAnsi="Arial" w:cs="Arial"/>
          <w:sz w:val="22"/>
          <w:szCs w:val="22"/>
        </w:rPr>
        <w:t xml:space="preserve"> Jane</w:t>
      </w:r>
      <w:r w:rsidR="00CF2D56" w:rsidRPr="0071521E">
        <w:rPr>
          <w:rFonts w:ascii="Arial" w:hAnsi="Arial" w:cs="Arial"/>
          <w:sz w:val="22"/>
          <w:szCs w:val="22"/>
        </w:rPr>
        <w:t>’</w:t>
      </w:r>
      <w:r w:rsidRPr="0071521E">
        <w:rPr>
          <w:rFonts w:ascii="Arial" w:hAnsi="Arial" w:cs="Arial"/>
          <w:sz w:val="22"/>
          <w:szCs w:val="22"/>
        </w:rPr>
        <w:t xml:space="preserve">s </w:t>
      </w:r>
      <w:r w:rsidR="00CF2D56" w:rsidRPr="0071521E">
        <w:rPr>
          <w:rFonts w:ascii="Arial" w:hAnsi="Arial" w:cs="Arial"/>
          <w:sz w:val="22"/>
          <w:szCs w:val="22"/>
        </w:rPr>
        <w:t>like</w:t>
      </w:r>
      <w:r w:rsidR="008A5A68" w:rsidRPr="0071521E">
        <w:rPr>
          <w:rFonts w:ascii="Arial" w:hAnsi="Arial" w:cs="Arial"/>
          <w:sz w:val="22"/>
          <w:szCs w:val="22"/>
        </w:rPr>
        <w:t xml:space="preserve">, </w:t>
      </w:r>
      <w:r w:rsidR="00CF2D56" w:rsidRPr="0071521E">
        <w:rPr>
          <w:rFonts w:ascii="Arial" w:hAnsi="Arial" w:cs="Arial"/>
          <w:sz w:val="22"/>
          <w:szCs w:val="22"/>
        </w:rPr>
        <w:t>“O</w:t>
      </w:r>
      <w:r w:rsidRPr="0071521E">
        <w:rPr>
          <w:rFonts w:ascii="Arial" w:hAnsi="Arial" w:cs="Arial"/>
          <w:sz w:val="22"/>
          <w:szCs w:val="22"/>
        </w:rPr>
        <w:t xml:space="preserve">kay, I'm </w:t>
      </w:r>
      <w:r w:rsidR="00E70924" w:rsidRPr="0071521E">
        <w:rPr>
          <w:rFonts w:ascii="Arial" w:hAnsi="Arial" w:cs="Arial"/>
          <w:sz w:val="22"/>
          <w:szCs w:val="22"/>
        </w:rPr>
        <w:t>going to</w:t>
      </w:r>
      <w:r w:rsidRPr="0071521E">
        <w:rPr>
          <w:rFonts w:ascii="Arial" w:hAnsi="Arial" w:cs="Arial"/>
          <w:sz w:val="22"/>
          <w:szCs w:val="22"/>
        </w:rPr>
        <w:t xml:space="preserve"> go get myself married</w:t>
      </w:r>
      <w:r w:rsidR="00B928FA" w:rsidRPr="0071521E">
        <w:rPr>
          <w:rFonts w:ascii="Arial" w:hAnsi="Arial" w:cs="Arial"/>
          <w:sz w:val="22"/>
          <w:szCs w:val="22"/>
        </w:rPr>
        <w:t>,</w:t>
      </w:r>
      <w:r w:rsidR="00CF2D56" w:rsidRPr="0071521E">
        <w:rPr>
          <w:rFonts w:ascii="Arial" w:hAnsi="Arial" w:cs="Arial"/>
          <w:sz w:val="22"/>
          <w:szCs w:val="22"/>
        </w:rPr>
        <w:t xml:space="preserve"> s</w:t>
      </w:r>
      <w:r w:rsidRPr="0071521E">
        <w:rPr>
          <w:rFonts w:ascii="Arial" w:hAnsi="Arial" w:cs="Arial"/>
          <w:sz w:val="22"/>
          <w:szCs w:val="22"/>
        </w:rPr>
        <w:t>o she's free to marry</w:t>
      </w:r>
      <w:r w:rsidR="00B928FA" w:rsidRPr="0071521E">
        <w:rPr>
          <w:rFonts w:ascii="Arial" w:hAnsi="Arial" w:cs="Arial"/>
          <w:sz w:val="22"/>
          <w:szCs w:val="22"/>
        </w:rPr>
        <w:t>.</w:t>
      </w:r>
      <w:r w:rsidR="00CF2D56" w:rsidRPr="0071521E">
        <w:rPr>
          <w:rFonts w:ascii="Arial" w:hAnsi="Arial" w:cs="Arial"/>
          <w:sz w:val="22"/>
          <w:szCs w:val="22"/>
        </w:rPr>
        <w:t>”</w:t>
      </w:r>
      <w:r w:rsidRPr="0071521E">
        <w:rPr>
          <w:rFonts w:ascii="Arial" w:hAnsi="Arial" w:cs="Arial"/>
          <w:sz w:val="22"/>
          <w:szCs w:val="22"/>
        </w:rPr>
        <w:t xml:space="preserve"> </w:t>
      </w:r>
      <w:r w:rsidR="00B928FA" w:rsidRPr="0071521E">
        <w:rPr>
          <w:rFonts w:ascii="Arial" w:hAnsi="Arial" w:cs="Arial"/>
          <w:sz w:val="22"/>
          <w:szCs w:val="22"/>
        </w:rPr>
        <w:t>B</w:t>
      </w:r>
      <w:r w:rsidRPr="0071521E">
        <w:rPr>
          <w:rFonts w:ascii="Arial" w:hAnsi="Arial" w:cs="Arial"/>
          <w:sz w:val="22"/>
          <w:szCs w:val="22"/>
        </w:rPr>
        <w:t xml:space="preserve">ut that's not actually what </w:t>
      </w:r>
      <w:r w:rsidR="00CC4256" w:rsidRPr="0071521E">
        <w:rPr>
          <w:rFonts w:ascii="Arial" w:hAnsi="Arial" w:cs="Arial"/>
          <w:sz w:val="22"/>
          <w:szCs w:val="22"/>
        </w:rPr>
        <w:t xml:space="preserve">we </w:t>
      </w:r>
      <w:r w:rsidRPr="0071521E">
        <w:rPr>
          <w:rFonts w:ascii="Arial" w:hAnsi="Arial" w:cs="Arial"/>
          <w:sz w:val="22"/>
          <w:szCs w:val="22"/>
        </w:rPr>
        <w:t>were shown</w:t>
      </w:r>
      <w:r w:rsidR="00CC4256" w:rsidRPr="0071521E">
        <w:rPr>
          <w:rFonts w:ascii="Arial" w:hAnsi="Arial" w:cs="Arial"/>
          <w:sz w:val="22"/>
          <w:szCs w:val="22"/>
        </w:rPr>
        <w:t>-</w:t>
      </w:r>
      <w:r w:rsidRPr="0071521E">
        <w:rPr>
          <w:rFonts w:ascii="Arial" w:hAnsi="Arial" w:cs="Arial"/>
          <w:sz w:val="22"/>
          <w:szCs w:val="22"/>
        </w:rPr>
        <w:t xml:space="preserve"> </w:t>
      </w:r>
      <w:r w:rsidR="00034168" w:rsidRPr="0071521E">
        <w:rPr>
          <w:rFonts w:ascii="Arial" w:hAnsi="Arial" w:cs="Arial"/>
          <w:sz w:val="22"/>
          <w:szCs w:val="22"/>
        </w:rPr>
        <w:t xml:space="preserve">[chuckles] </w:t>
      </w:r>
    </w:p>
    <w:p w14:paraId="4B6EF014" w14:textId="77777777" w:rsidR="00CC4256" w:rsidRPr="0071521E" w:rsidRDefault="00CC4256">
      <w:pPr>
        <w:rPr>
          <w:rFonts w:ascii="Arial" w:hAnsi="Arial" w:cs="Arial"/>
          <w:sz w:val="22"/>
          <w:szCs w:val="22"/>
        </w:rPr>
      </w:pPr>
    </w:p>
    <w:p w14:paraId="7D080ED2" w14:textId="11E76BF9" w:rsidR="00CC4256" w:rsidRPr="0071521E" w:rsidRDefault="00CC4256">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No. </w:t>
      </w:r>
    </w:p>
    <w:p w14:paraId="2817785F" w14:textId="77777777" w:rsidR="00CC4256" w:rsidRPr="0071521E" w:rsidRDefault="00CC4256">
      <w:pPr>
        <w:rPr>
          <w:rFonts w:ascii="Arial" w:hAnsi="Arial" w:cs="Arial"/>
          <w:sz w:val="22"/>
          <w:szCs w:val="22"/>
        </w:rPr>
      </w:pPr>
    </w:p>
    <w:p w14:paraId="13021E08" w14:textId="635F71FF" w:rsidR="00033DB6" w:rsidRPr="0071521E" w:rsidRDefault="00E275AD">
      <w:pPr>
        <w:rPr>
          <w:rFonts w:ascii="Arial" w:hAnsi="Arial" w:cs="Arial"/>
          <w:sz w:val="22"/>
          <w:szCs w:val="22"/>
        </w:rPr>
      </w:pPr>
      <w:r w:rsidRPr="0071521E">
        <w:rPr>
          <w:rFonts w:ascii="Arial" w:hAnsi="Arial" w:cs="Arial"/>
          <w:b/>
          <w:bCs/>
          <w:sz w:val="22"/>
          <w:szCs w:val="22"/>
        </w:rPr>
        <w:t>Sarah:</w:t>
      </w:r>
      <w:r w:rsidR="00CC4256" w:rsidRPr="0071521E">
        <w:rPr>
          <w:rFonts w:ascii="Arial" w:hAnsi="Arial" w:cs="Arial"/>
          <w:b/>
          <w:bCs/>
          <w:sz w:val="22"/>
          <w:szCs w:val="22"/>
        </w:rPr>
        <w:t xml:space="preserve"> </w:t>
      </w:r>
      <w:r w:rsidR="00282636" w:rsidRPr="0071521E">
        <w:rPr>
          <w:rFonts w:ascii="Arial" w:hAnsi="Arial" w:cs="Arial"/>
          <w:sz w:val="22"/>
          <w:szCs w:val="22"/>
        </w:rPr>
        <w:t>-</w:t>
      </w:r>
      <w:r w:rsidR="00CC4256" w:rsidRPr="0071521E">
        <w:rPr>
          <w:rFonts w:ascii="Arial" w:hAnsi="Arial" w:cs="Arial"/>
          <w:sz w:val="22"/>
          <w:szCs w:val="22"/>
        </w:rPr>
        <w:t>until later in the story. And so</w:t>
      </w:r>
      <w:r w:rsidR="00D240E6" w:rsidRPr="0071521E">
        <w:rPr>
          <w:rFonts w:ascii="Arial" w:hAnsi="Arial" w:cs="Arial"/>
          <w:sz w:val="22"/>
          <w:szCs w:val="22"/>
        </w:rPr>
        <w:t>,</w:t>
      </w:r>
      <w:r w:rsidR="00CC4256" w:rsidRPr="0071521E">
        <w:rPr>
          <w:rFonts w:ascii="Arial" w:hAnsi="Arial" w:cs="Arial"/>
          <w:sz w:val="22"/>
          <w:szCs w:val="22"/>
        </w:rPr>
        <w:t xml:space="preserve"> the arc of it just didn't quite make sense to me</w:t>
      </w:r>
      <w:r w:rsidR="0035437B" w:rsidRPr="0071521E">
        <w:rPr>
          <w:rFonts w:ascii="Arial" w:hAnsi="Arial" w:cs="Arial"/>
          <w:sz w:val="22"/>
          <w:szCs w:val="22"/>
        </w:rPr>
        <w:t>.</w:t>
      </w:r>
      <w:r w:rsidR="000F5FD4" w:rsidRPr="0071521E">
        <w:rPr>
          <w:rFonts w:ascii="Arial" w:hAnsi="Arial" w:cs="Arial"/>
          <w:sz w:val="22"/>
          <w:szCs w:val="22"/>
        </w:rPr>
        <w:t xml:space="preserve"> </w:t>
      </w:r>
    </w:p>
    <w:p w14:paraId="24AB76AC" w14:textId="77777777" w:rsidR="00C556C2" w:rsidRPr="0071521E" w:rsidRDefault="00C556C2">
      <w:pPr>
        <w:rPr>
          <w:rFonts w:ascii="Arial" w:hAnsi="Arial" w:cs="Arial"/>
          <w:b/>
          <w:bCs/>
          <w:sz w:val="22"/>
          <w:szCs w:val="22"/>
        </w:rPr>
      </w:pPr>
    </w:p>
    <w:p w14:paraId="6226EC4B" w14:textId="21F5673A" w:rsidR="0035437B" w:rsidRPr="0071521E" w:rsidRDefault="00400EF6">
      <w:pPr>
        <w:rPr>
          <w:rFonts w:ascii="Arial" w:hAnsi="Arial" w:cs="Arial"/>
          <w:sz w:val="22"/>
          <w:szCs w:val="22"/>
        </w:rPr>
      </w:pPr>
      <w:r w:rsidRPr="0071521E">
        <w:rPr>
          <w:rFonts w:ascii="Arial" w:hAnsi="Arial" w:cs="Arial"/>
          <w:b/>
          <w:bCs/>
          <w:sz w:val="22"/>
          <w:szCs w:val="22"/>
        </w:rPr>
        <w:t>Molly:</w:t>
      </w:r>
      <w:r w:rsidR="0035437B" w:rsidRPr="0071521E">
        <w:rPr>
          <w:rFonts w:ascii="Arial" w:hAnsi="Arial" w:cs="Arial"/>
          <w:sz w:val="22"/>
          <w:szCs w:val="22"/>
        </w:rPr>
        <w:t xml:space="preserve"> Though t</w:t>
      </w:r>
      <w:r w:rsidRPr="0071521E">
        <w:rPr>
          <w:rFonts w:ascii="Arial" w:hAnsi="Arial" w:cs="Arial"/>
          <w:sz w:val="22"/>
          <w:szCs w:val="22"/>
        </w:rPr>
        <w:t>here was a moment where Jane says</w:t>
      </w:r>
      <w:r w:rsidR="0035437B" w:rsidRPr="0071521E">
        <w:rPr>
          <w:rFonts w:ascii="Arial" w:hAnsi="Arial" w:cs="Arial"/>
          <w:sz w:val="22"/>
          <w:szCs w:val="22"/>
        </w:rPr>
        <w:t>-- W</w:t>
      </w:r>
      <w:r w:rsidRPr="0071521E">
        <w:rPr>
          <w:rFonts w:ascii="Arial" w:hAnsi="Arial" w:cs="Arial"/>
          <w:sz w:val="22"/>
          <w:szCs w:val="22"/>
        </w:rPr>
        <w:t xml:space="preserve">ell, when she's upset about having just accepted a proposal from Harris </w:t>
      </w:r>
      <w:r w:rsidR="00CF50AF" w:rsidRPr="0071521E">
        <w:rPr>
          <w:rFonts w:ascii="Arial" w:hAnsi="Arial" w:cs="Arial"/>
          <w:sz w:val="22"/>
          <w:szCs w:val="22"/>
        </w:rPr>
        <w:t>Bigg-Wither</w:t>
      </w:r>
      <w:r w:rsidRPr="0071521E">
        <w:rPr>
          <w:rFonts w:ascii="Arial" w:hAnsi="Arial" w:cs="Arial"/>
          <w:sz w:val="22"/>
          <w:szCs w:val="22"/>
        </w:rPr>
        <w:t xml:space="preserve">, she's </w:t>
      </w:r>
      <w:r w:rsidR="0035437B" w:rsidRPr="0071521E">
        <w:rPr>
          <w:rFonts w:ascii="Arial" w:hAnsi="Arial" w:cs="Arial"/>
          <w:sz w:val="22"/>
          <w:szCs w:val="22"/>
        </w:rPr>
        <w:t>like</w:t>
      </w:r>
      <w:r w:rsidR="00650A91" w:rsidRPr="0071521E">
        <w:rPr>
          <w:rFonts w:ascii="Arial" w:hAnsi="Arial" w:cs="Arial"/>
          <w:sz w:val="22"/>
          <w:szCs w:val="22"/>
        </w:rPr>
        <w:t xml:space="preserve">, </w:t>
      </w:r>
      <w:r w:rsidR="0035437B" w:rsidRPr="0071521E">
        <w:rPr>
          <w:rFonts w:ascii="Arial" w:hAnsi="Arial" w:cs="Arial"/>
          <w:sz w:val="22"/>
          <w:szCs w:val="22"/>
        </w:rPr>
        <w:t>“W</w:t>
      </w:r>
      <w:r w:rsidRPr="0071521E">
        <w:rPr>
          <w:rFonts w:ascii="Arial" w:hAnsi="Arial" w:cs="Arial"/>
          <w:sz w:val="22"/>
          <w:szCs w:val="22"/>
        </w:rPr>
        <w:t>ell, one of us has to secure our futures</w:t>
      </w:r>
      <w:r w:rsidR="00F54990" w:rsidRPr="0071521E">
        <w:rPr>
          <w:rFonts w:ascii="Arial" w:hAnsi="Arial" w:cs="Arial"/>
          <w:sz w:val="22"/>
          <w:szCs w:val="22"/>
        </w:rPr>
        <w:t>,</w:t>
      </w:r>
      <w:r w:rsidR="0035437B" w:rsidRPr="0071521E">
        <w:rPr>
          <w:rFonts w:ascii="Arial" w:hAnsi="Arial" w:cs="Arial"/>
          <w:sz w:val="22"/>
          <w:szCs w:val="22"/>
        </w:rPr>
        <w:t>”</w:t>
      </w:r>
      <w:r w:rsidR="00F54990" w:rsidRPr="0071521E">
        <w:rPr>
          <w:rFonts w:ascii="Arial" w:hAnsi="Arial" w:cs="Arial"/>
          <w:sz w:val="22"/>
          <w:szCs w:val="22"/>
        </w:rPr>
        <w:t>-</w:t>
      </w:r>
      <w:r w:rsidRPr="0071521E">
        <w:rPr>
          <w:rFonts w:ascii="Arial" w:hAnsi="Arial" w:cs="Arial"/>
          <w:sz w:val="22"/>
          <w:szCs w:val="22"/>
        </w:rPr>
        <w:t xml:space="preserve"> </w:t>
      </w:r>
    </w:p>
    <w:p w14:paraId="2709002B" w14:textId="77777777" w:rsidR="0035437B" w:rsidRPr="0071521E" w:rsidRDefault="0035437B">
      <w:pPr>
        <w:rPr>
          <w:rFonts w:ascii="Arial" w:hAnsi="Arial" w:cs="Arial"/>
          <w:sz w:val="22"/>
          <w:szCs w:val="22"/>
        </w:rPr>
      </w:pPr>
    </w:p>
    <w:p w14:paraId="141DFB8D" w14:textId="0F58CBAF" w:rsidR="0035437B" w:rsidRPr="0071521E" w:rsidRDefault="0035437B">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Mm-hmm. </w:t>
      </w:r>
    </w:p>
    <w:p w14:paraId="04A859B0" w14:textId="77777777" w:rsidR="0035437B" w:rsidRPr="0071521E" w:rsidRDefault="0035437B">
      <w:pPr>
        <w:rPr>
          <w:rFonts w:ascii="Arial" w:hAnsi="Arial" w:cs="Arial"/>
          <w:sz w:val="22"/>
          <w:szCs w:val="22"/>
        </w:rPr>
      </w:pPr>
    </w:p>
    <w:p w14:paraId="1F902A56" w14:textId="5DB613FD" w:rsidR="0035437B" w:rsidRPr="0071521E" w:rsidRDefault="00E275AD">
      <w:pPr>
        <w:rPr>
          <w:rFonts w:ascii="Arial" w:hAnsi="Arial" w:cs="Arial"/>
          <w:sz w:val="22"/>
          <w:szCs w:val="22"/>
        </w:rPr>
      </w:pPr>
      <w:r w:rsidRPr="0071521E">
        <w:rPr>
          <w:rFonts w:ascii="Arial" w:hAnsi="Arial" w:cs="Arial"/>
          <w:b/>
          <w:bCs/>
          <w:sz w:val="22"/>
          <w:szCs w:val="22"/>
        </w:rPr>
        <w:t>Sarah:</w:t>
      </w:r>
      <w:r w:rsidR="0035437B" w:rsidRPr="0071521E">
        <w:rPr>
          <w:rFonts w:ascii="Arial" w:hAnsi="Arial" w:cs="Arial"/>
          <w:sz w:val="22"/>
          <w:szCs w:val="22"/>
        </w:rPr>
        <w:t xml:space="preserve"> Mm-hmm. That’s true. </w:t>
      </w:r>
    </w:p>
    <w:p w14:paraId="6A7DFCB3" w14:textId="77777777" w:rsidR="0035437B" w:rsidRPr="0071521E" w:rsidRDefault="0035437B">
      <w:pPr>
        <w:rPr>
          <w:rFonts w:ascii="Arial" w:hAnsi="Arial" w:cs="Arial"/>
          <w:sz w:val="22"/>
          <w:szCs w:val="22"/>
        </w:rPr>
      </w:pPr>
    </w:p>
    <w:p w14:paraId="593ABEB6" w14:textId="5603D370" w:rsidR="00F155F5" w:rsidRPr="0071521E" w:rsidRDefault="0035437B">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w:t>
      </w:r>
      <w:r w:rsidR="00F54990" w:rsidRPr="0071521E">
        <w:rPr>
          <w:rFonts w:ascii="Arial" w:hAnsi="Arial" w:cs="Arial"/>
          <w:sz w:val="22"/>
          <w:szCs w:val="22"/>
        </w:rPr>
        <w:t>-w</w:t>
      </w:r>
      <w:r w:rsidRPr="0071521E">
        <w:rPr>
          <w:rFonts w:ascii="Arial" w:hAnsi="Arial" w:cs="Arial"/>
          <w:sz w:val="22"/>
          <w:szCs w:val="22"/>
        </w:rPr>
        <w:t xml:space="preserve">hich is an interesting point, but not what she said-- </w:t>
      </w:r>
      <w:r w:rsidR="00C07363" w:rsidRPr="0071521E">
        <w:rPr>
          <w:rFonts w:ascii="Arial" w:hAnsi="Arial" w:cs="Arial"/>
          <w:sz w:val="22"/>
          <w:szCs w:val="22"/>
        </w:rPr>
        <w:t>t</w:t>
      </w:r>
      <w:r w:rsidRPr="0071521E">
        <w:rPr>
          <w:rFonts w:ascii="Arial" w:hAnsi="Arial" w:cs="Arial"/>
          <w:sz w:val="22"/>
          <w:szCs w:val="22"/>
        </w:rPr>
        <w:t xml:space="preserve">hat is not the reason that she gives for </w:t>
      </w:r>
      <w:r w:rsidR="006C68A5" w:rsidRPr="0071521E">
        <w:rPr>
          <w:rFonts w:ascii="Arial" w:hAnsi="Arial" w:cs="Arial"/>
          <w:b/>
          <w:bCs/>
          <w:sz w:val="22"/>
          <w:szCs w:val="22"/>
        </w:rPr>
        <w:t>[00:50:00]</w:t>
      </w:r>
      <w:r w:rsidR="006C68A5" w:rsidRPr="0071521E">
        <w:rPr>
          <w:rFonts w:ascii="Arial" w:hAnsi="Arial" w:cs="Arial"/>
          <w:sz w:val="22"/>
          <w:szCs w:val="22"/>
        </w:rPr>
        <w:t xml:space="preserve"> </w:t>
      </w:r>
      <w:r w:rsidRPr="0071521E">
        <w:rPr>
          <w:rFonts w:ascii="Arial" w:hAnsi="Arial" w:cs="Arial"/>
          <w:sz w:val="22"/>
          <w:szCs w:val="22"/>
        </w:rPr>
        <w:t>going after him in the first place. Yeah</w:t>
      </w:r>
      <w:r w:rsidR="00F155F5" w:rsidRPr="0071521E">
        <w:rPr>
          <w:rFonts w:ascii="Arial" w:hAnsi="Arial" w:cs="Arial"/>
          <w:sz w:val="22"/>
          <w:szCs w:val="22"/>
        </w:rPr>
        <w:t xml:space="preserve">. </w:t>
      </w:r>
    </w:p>
    <w:p w14:paraId="1BFDA29A" w14:textId="77777777" w:rsidR="00F155F5" w:rsidRPr="0071521E" w:rsidRDefault="00F155F5">
      <w:pPr>
        <w:rPr>
          <w:rFonts w:ascii="Arial" w:hAnsi="Arial" w:cs="Arial"/>
          <w:sz w:val="22"/>
          <w:szCs w:val="22"/>
        </w:rPr>
      </w:pPr>
    </w:p>
    <w:p w14:paraId="0AB2024E" w14:textId="77777777" w:rsidR="00A02DEF" w:rsidRPr="0071521E" w:rsidRDefault="00F155F5">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I agree. I think that the Henry Hobday storyline was the thing that worked the least for me in this show</w:t>
      </w:r>
      <w:r w:rsidR="007B67E8" w:rsidRPr="0071521E">
        <w:rPr>
          <w:rFonts w:ascii="Arial" w:hAnsi="Arial" w:cs="Arial"/>
          <w:sz w:val="22"/>
          <w:szCs w:val="22"/>
        </w:rPr>
        <w:t>,</w:t>
      </w:r>
      <w:r w:rsidRPr="0071521E">
        <w:rPr>
          <w:rFonts w:ascii="Arial" w:hAnsi="Arial" w:cs="Arial"/>
          <w:sz w:val="22"/>
          <w:szCs w:val="22"/>
        </w:rPr>
        <w:t xml:space="preserve"> because it felt a little forced where they were trying really hard to fit in this trope of the two sisters who everyone thinks is fighting over a man are</w:t>
      </w:r>
      <w:r w:rsidR="00070493" w:rsidRPr="0071521E">
        <w:rPr>
          <w:rFonts w:ascii="Arial" w:hAnsi="Arial" w:cs="Arial"/>
          <w:sz w:val="22"/>
          <w:szCs w:val="22"/>
        </w:rPr>
        <w:t xml:space="preserve"> </w:t>
      </w:r>
      <w:r w:rsidRPr="0071521E">
        <w:rPr>
          <w:rFonts w:ascii="Arial" w:hAnsi="Arial" w:cs="Arial"/>
          <w:sz w:val="22"/>
          <w:szCs w:val="22"/>
        </w:rPr>
        <w:t xml:space="preserve">fighting over </w:t>
      </w:r>
      <w:r w:rsidR="002C6E3C" w:rsidRPr="0071521E">
        <w:rPr>
          <w:rFonts w:ascii="Arial" w:hAnsi="Arial" w:cs="Arial"/>
          <w:sz w:val="22"/>
          <w:szCs w:val="22"/>
        </w:rPr>
        <w:t>a</w:t>
      </w:r>
      <w:r w:rsidRPr="0071521E">
        <w:rPr>
          <w:rFonts w:ascii="Arial" w:hAnsi="Arial" w:cs="Arial"/>
          <w:sz w:val="22"/>
          <w:szCs w:val="22"/>
        </w:rPr>
        <w:t xml:space="preserve"> man, but not for the reasons you think they are</w:t>
      </w:r>
      <w:r w:rsidR="0073324C" w:rsidRPr="0071521E">
        <w:rPr>
          <w:rFonts w:ascii="Arial" w:hAnsi="Arial" w:cs="Arial"/>
          <w:sz w:val="22"/>
          <w:szCs w:val="22"/>
        </w:rPr>
        <w:t xml:space="preserve">, so it </w:t>
      </w:r>
      <w:r w:rsidRPr="0071521E">
        <w:rPr>
          <w:rFonts w:ascii="Arial" w:hAnsi="Arial" w:cs="Arial"/>
          <w:sz w:val="22"/>
          <w:szCs w:val="22"/>
        </w:rPr>
        <w:t xml:space="preserve">was trying to be really smart about it. </w:t>
      </w:r>
    </w:p>
    <w:p w14:paraId="6211398F" w14:textId="77777777" w:rsidR="00A02DEF" w:rsidRPr="0071521E" w:rsidRDefault="00A02DEF">
      <w:pPr>
        <w:rPr>
          <w:rFonts w:ascii="Arial" w:hAnsi="Arial" w:cs="Arial"/>
          <w:sz w:val="22"/>
          <w:szCs w:val="22"/>
        </w:rPr>
      </w:pPr>
    </w:p>
    <w:p w14:paraId="3CE4E9A3" w14:textId="43B25B68" w:rsidR="00705E64" w:rsidRPr="0071521E" w:rsidRDefault="00F155F5">
      <w:pPr>
        <w:rPr>
          <w:rFonts w:ascii="Arial" w:hAnsi="Arial" w:cs="Arial"/>
          <w:sz w:val="22"/>
          <w:szCs w:val="22"/>
        </w:rPr>
      </w:pPr>
      <w:r w:rsidRPr="0071521E">
        <w:rPr>
          <w:rFonts w:ascii="Arial" w:hAnsi="Arial" w:cs="Arial"/>
          <w:sz w:val="22"/>
          <w:szCs w:val="22"/>
        </w:rPr>
        <w:t>I think in another context, it could have worked really well</w:t>
      </w:r>
      <w:r w:rsidR="00A02DEF" w:rsidRPr="0071521E">
        <w:rPr>
          <w:rFonts w:ascii="Arial" w:hAnsi="Arial" w:cs="Arial"/>
          <w:sz w:val="22"/>
          <w:szCs w:val="22"/>
        </w:rPr>
        <w:t>.</w:t>
      </w:r>
      <w:r w:rsidRPr="0071521E">
        <w:rPr>
          <w:rFonts w:ascii="Arial" w:hAnsi="Arial" w:cs="Arial"/>
          <w:sz w:val="22"/>
          <w:szCs w:val="22"/>
        </w:rPr>
        <w:t xml:space="preserve"> </w:t>
      </w:r>
      <w:r w:rsidR="00A02DEF" w:rsidRPr="0071521E">
        <w:rPr>
          <w:rFonts w:ascii="Arial" w:hAnsi="Arial" w:cs="Arial"/>
          <w:sz w:val="22"/>
          <w:szCs w:val="22"/>
        </w:rPr>
        <w:t>B</w:t>
      </w:r>
      <w:r w:rsidRPr="0071521E">
        <w:rPr>
          <w:rFonts w:ascii="Arial" w:hAnsi="Arial" w:cs="Arial"/>
          <w:sz w:val="22"/>
          <w:szCs w:val="22"/>
        </w:rPr>
        <w:t>ut in this case, it</w:t>
      </w:r>
      <w:r w:rsidR="00070493" w:rsidRPr="0071521E">
        <w:rPr>
          <w:rFonts w:ascii="Arial" w:hAnsi="Arial" w:cs="Arial"/>
          <w:sz w:val="22"/>
          <w:szCs w:val="22"/>
        </w:rPr>
        <w:t xml:space="preserve"> </w:t>
      </w:r>
      <w:r w:rsidRPr="0071521E">
        <w:rPr>
          <w:rFonts w:ascii="Arial" w:hAnsi="Arial" w:cs="Arial"/>
          <w:sz w:val="22"/>
          <w:szCs w:val="22"/>
        </w:rPr>
        <w:t>felt forced</w:t>
      </w:r>
      <w:r w:rsidR="00A02DEF" w:rsidRPr="0071521E">
        <w:rPr>
          <w:rFonts w:ascii="Arial" w:hAnsi="Arial" w:cs="Arial"/>
          <w:sz w:val="22"/>
          <w:szCs w:val="22"/>
        </w:rPr>
        <w:t>,</w:t>
      </w:r>
      <w:r w:rsidRPr="0071521E">
        <w:rPr>
          <w:rFonts w:ascii="Arial" w:hAnsi="Arial" w:cs="Arial"/>
          <w:sz w:val="22"/>
          <w:szCs w:val="22"/>
        </w:rPr>
        <w:t xml:space="preserve"> because it just</w:t>
      </w:r>
      <w:r w:rsidR="0073324C" w:rsidRPr="0071521E">
        <w:rPr>
          <w:rFonts w:ascii="Arial" w:hAnsi="Arial" w:cs="Arial"/>
          <w:sz w:val="22"/>
          <w:szCs w:val="22"/>
        </w:rPr>
        <w:t xml:space="preserve">-- </w:t>
      </w:r>
      <w:r w:rsidRPr="0071521E">
        <w:rPr>
          <w:rFonts w:ascii="Arial" w:hAnsi="Arial" w:cs="Arial"/>
          <w:sz w:val="22"/>
          <w:szCs w:val="22"/>
        </w:rPr>
        <w:t xml:space="preserve">The characters motivations for what they were doing were just not going to clear. I think it would have worked better if they'd shown Henry </w:t>
      </w:r>
      <w:r w:rsidR="00096690" w:rsidRPr="0071521E">
        <w:rPr>
          <w:rFonts w:ascii="Arial" w:hAnsi="Arial" w:cs="Arial"/>
          <w:sz w:val="22"/>
          <w:szCs w:val="22"/>
        </w:rPr>
        <w:t xml:space="preserve">Hobday </w:t>
      </w:r>
      <w:r w:rsidRPr="0071521E">
        <w:rPr>
          <w:rFonts w:ascii="Arial" w:hAnsi="Arial" w:cs="Arial"/>
          <w:sz w:val="22"/>
          <w:szCs w:val="22"/>
        </w:rPr>
        <w:t>to be someone who is</w:t>
      </w:r>
      <w:r w:rsidR="00D428DF" w:rsidRPr="0071521E">
        <w:rPr>
          <w:rFonts w:ascii="Arial" w:hAnsi="Arial" w:cs="Arial"/>
          <w:sz w:val="22"/>
          <w:szCs w:val="22"/>
        </w:rPr>
        <w:t xml:space="preserve"> </w:t>
      </w:r>
      <w:r w:rsidRPr="0071521E">
        <w:rPr>
          <w:rFonts w:ascii="Arial" w:hAnsi="Arial" w:cs="Arial"/>
          <w:sz w:val="22"/>
          <w:szCs w:val="22"/>
        </w:rPr>
        <w:t>rich</w:t>
      </w:r>
      <w:r w:rsidR="00A02DEF" w:rsidRPr="0071521E">
        <w:rPr>
          <w:rFonts w:ascii="Arial" w:hAnsi="Arial" w:cs="Arial"/>
          <w:sz w:val="22"/>
          <w:szCs w:val="22"/>
        </w:rPr>
        <w:t>,</w:t>
      </w:r>
      <w:r w:rsidRPr="0071521E">
        <w:rPr>
          <w:rFonts w:ascii="Arial" w:hAnsi="Arial" w:cs="Arial"/>
          <w:sz w:val="22"/>
          <w:szCs w:val="22"/>
        </w:rPr>
        <w:t xml:space="preserve"> but maybe not very nice or very nice but not very rich. So, as</w:t>
      </w:r>
      <w:r w:rsidR="00977FA7" w:rsidRPr="0071521E">
        <w:rPr>
          <w:rFonts w:ascii="Arial" w:hAnsi="Arial" w:cs="Arial"/>
          <w:sz w:val="22"/>
          <w:szCs w:val="22"/>
        </w:rPr>
        <w:t xml:space="preserve"> </w:t>
      </w:r>
      <w:r w:rsidRPr="0071521E">
        <w:rPr>
          <w:rFonts w:ascii="Arial" w:hAnsi="Arial" w:cs="Arial"/>
          <w:sz w:val="22"/>
          <w:szCs w:val="22"/>
        </w:rPr>
        <w:t>Jane kept saying</w:t>
      </w:r>
      <w:r w:rsidR="00A02DEF" w:rsidRPr="0071521E">
        <w:rPr>
          <w:rFonts w:ascii="Arial" w:hAnsi="Arial" w:cs="Arial"/>
          <w:sz w:val="22"/>
          <w:szCs w:val="22"/>
        </w:rPr>
        <w:t>,</w:t>
      </w:r>
      <w:r w:rsidRPr="0071521E">
        <w:rPr>
          <w:rFonts w:ascii="Arial" w:hAnsi="Arial" w:cs="Arial"/>
          <w:sz w:val="22"/>
          <w:szCs w:val="22"/>
        </w:rPr>
        <w:t xml:space="preserve"> he was</w:t>
      </w:r>
      <w:r w:rsidR="00070493" w:rsidRPr="0071521E">
        <w:rPr>
          <w:rFonts w:ascii="Arial" w:hAnsi="Arial" w:cs="Arial"/>
          <w:sz w:val="22"/>
          <w:szCs w:val="22"/>
        </w:rPr>
        <w:t xml:space="preserve"> </w:t>
      </w:r>
      <w:r w:rsidRPr="0071521E">
        <w:rPr>
          <w:rFonts w:ascii="Arial" w:hAnsi="Arial" w:cs="Arial"/>
          <w:sz w:val="22"/>
          <w:szCs w:val="22"/>
        </w:rPr>
        <w:t xml:space="preserve">perfect, and </w:t>
      </w:r>
      <w:r w:rsidR="00705E64" w:rsidRPr="0071521E">
        <w:rPr>
          <w:rFonts w:ascii="Arial" w:hAnsi="Arial" w:cs="Arial"/>
          <w:sz w:val="22"/>
          <w:szCs w:val="22"/>
        </w:rPr>
        <w:t xml:space="preserve">I </w:t>
      </w:r>
      <w:r w:rsidRPr="0071521E">
        <w:rPr>
          <w:rFonts w:ascii="Arial" w:hAnsi="Arial" w:cs="Arial"/>
          <w:sz w:val="22"/>
          <w:szCs w:val="22"/>
        </w:rPr>
        <w:t xml:space="preserve">was </w:t>
      </w:r>
      <w:r w:rsidR="00705E64" w:rsidRPr="0071521E">
        <w:rPr>
          <w:rFonts w:ascii="Arial" w:hAnsi="Arial" w:cs="Arial"/>
          <w:sz w:val="22"/>
          <w:szCs w:val="22"/>
        </w:rPr>
        <w:t>like “O</w:t>
      </w:r>
      <w:r w:rsidRPr="0071521E">
        <w:rPr>
          <w:rFonts w:ascii="Arial" w:hAnsi="Arial" w:cs="Arial"/>
          <w:sz w:val="22"/>
          <w:szCs w:val="22"/>
        </w:rPr>
        <w:t>kay, what are you doing, Cassandra?</w:t>
      </w:r>
      <w:r w:rsidR="00A02DEF" w:rsidRPr="0071521E">
        <w:rPr>
          <w:rFonts w:ascii="Arial" w:hAnsi="Arial" w:cs="Arial"/>
          <w:sz w:val="22"/>
          <w:szCs w:val="22"/>
        </w:rPr>
        <w:t>”</w:t>
      </w:r>
    </w:p>
    <w:p w14:paraId="6692A6D4" w14:textId="77777777" w:rsidR="005F6C8E" w:rsidRPr="0071521E" w:rsidRDefault="005F6C8E">
      <w:pPr>
        <w:rPr>
          <w:rFonts w:ascii="Arial" w:hAnsi="Arial" w:cs="Arial"/>
          <w:sz w:val="22"/>
          <w:szCs w:val="22"/>
        </w:rPr>
      </w:pPr>
    </w:p>
    <w:p w14:paraId="26B5A8D4" w14:textId="7B8E096E" w:rsidR="00705E64" w:rsidRPr="0071521E" w:rsidRDefault="00705E64">
      <w:pPr>
        <w:rPr>
          <w:rFonts w:ascii="Arial" w:hAnsi="Arial" w:cs="Arial"/>
          <w:b/>
          <w:bCs/>
          <w:sz w:val="22"/>
          <w:szCs w:val="22"/>
        </w:rPr>
      </w:pPr>
      <w:r w:rsidRPr="0071521E">
        <w:rPr>
          <w:rFonts w:ascii="Arial" w:hAnsi="Arial" w:cs="Arial"/>
          <w:b/>
          <w:bCs/>
          <w:sz w:val="22"/>
          <w:szCs w:val="22"/>
        </w:rPr>
        <w:t>Becca:</w:t>
      </w:r>
      <w:r w:rsidRPr="0071521E">
        <w:rPr>
          <w:rFonts w:ascii="Arial" w:hAnsi="Arial" w:cs="Arial"/>
          <w:sz w:val="22"/>
          <w:szCs w:val="22"/>
        </w:rPr>
        <w:t xml:space="preserve"> Yeah. </w:t>
      </w:r>
    </w:p>
    <w:p w14:paraId="5A545071" w14:textId="77777777" w:rsidR="00705E64" w:rsidRPr="0071521E" w:rsidRDefault="00705E64">
      <w:pPr>
        <w:rPr>
          <w:rFonts w:ascii="Arial" w:hAnsi="Arial" w:cs="Arial"/>
          <w:b/>
          <w:bCs/>
          <w:sz w:val="22"/>
          <w:szCs w:val="22"/>
        </w:rPr>
      </w:pPr>
    </w:p>
    <w:p w14:paraId="3C23239D" w14:textId="09BA14F9" w:rsidR="007913ED" w:rsidRPr="0071521E" w:rsidRDefault="00705E64">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w:t>
      </w:r>
      <w:r w:rsidR="005F6C8E" w:rsidRPr="0071521E">
        <w:rPr>
          <w:rFonts w:ascii="Arial" w:hAnsi="Arial" w:cs="Arial"/>
          <w:sz w:val="22"/>
          <w:szCs w:val="22"/>
        </w:rPr>
        <w:t>Like, “</w:t>
      </w:r>
      <w:r w:rsidRPr="0071521E">
        <w:rPr>
          <w:rFonts w:ascii="Arial" w:hAnsi="Arial" w:cs="Arial"/>
          <w:sz w:val="22"/>
          <w:szCs w:val="22"/>
        </w:rPr>
        <w:t>This isn't just about you</w:t>
      </w:r>
      <w:r w:rsidR="00C138CD" w:rsidRPr="0071521E">
        <w:rPr>
          <w:rFonts w:ascii="Arial" w:hAnsi="Arial" w:cs="Arial"/>
          <w:sz w:val="22"/>
          <w:szCs w:val="22"/>
        </w:rPr>
        <w:t>. I</w:t>
      </w:r>
      <w:r w:rsidRPr="0071521E">
        <w:rPr>
          <w:rFonts w:ascii="Arial" w:hAnsi="Arial" w:cs="Arial"/>
          <w:sz w:val="22"/>
          <w:szCs w:val="22"/>
        </w:rPr>
        <w:t xml:space="preserve">t's about everyone else.” And my other critique, which I think ties into the Henry </w:t>
      </w:r>
      <w:r w:rsidR="00AC2FC5" w:rsidRPr="0071521E">
        <w:rPr>
          <w:rFonts w:ascii="Arial" w:hAnsi="Arial" w:cs="Arial"/>
          <w:sz w:val="22"/>
          <w:szCs w:val="22"/>
        </w:rPr>
        <w:t>Hobday</w:t>
      </w:r>
      <w:r w:rsidRPr="0071521E">
        <w:rPr>
          <w:rFonts w:ascii="Arial" w:hAnsi="Arial" w:cs="Arial"/>
          <w:sz w:val="22"/>
          <w:szCs w:val="22"/>
        </w:rPr>
        <w:t xml:space="preserve"> storyline a little bit, </w:t>
      </w:r>
      <w:r w:rsidR="00AC2FC5" w:rsidRPr="0071521E">
        <w:rPr>
          <w:rFonts w:ascii="Arial" w:hAnsi="Arial" w:cs="Arial"/>
          <w:b/>
          <w:bCs/>
          <w:sz w:val="22"/>
          <w:szCs w:val="22"/>
        </w:rPr>
        <w:t>[00:51:00]</w:t>
      </w:r>
      <w:r w:rsidR="00AC2FC5" w:rsidRPr="0071521E">
        <w:rPr>
          <w:rFonts w:ascii="Arial" w:hAnsi="Arial" w:cs="Arial"/>
          <w:sz w:val="22"/>
          <w:szCs w:val="22"/>
        </w:rPr>
        <w:t xml:space="preserve"> </w:t>
      </w:r>
      <w:r w:rsidRPr="0071521E">
        <w:rPr>
          <w:rFonts w:ascii="Arial" w:hAnsi="Arial" w:cs="Arial"/>
          <w:sz w:val="22"/>
          <w:szCs w:val="22"/>
        </w:rPr>
        <w:t xml:space="preserve">is at least the little historical record that we do have about the Austens. </w:t>
      </w:r>
      <w:r w:rsidR="0055437B" w:rsidRPr="0071521E">
        <w:rPr>
          <w:rFonts w:ascii="Arial" w:hAnsi="Arial" w:cs="Arial"/>
          <w:sz w:val="22"/>
          <w:szCs w:val="22"/>
        </w:rPr>
        <w:t>Y</w:t>
      </w:r>
      <w:r w:rsidRPr="0071521E">
        <w:rPr>
          <w:rFonts w:ascii="Arial" w:hAnsi="Arial" w:cs="Arial"/>
          <w:sz w:val="22"/>
          <w:szCs w:val="22"/>
        </w:rPr>
        <w:t>ou should all check out Rose's play when it is being performed, because it goes into this in detail. But the Austen family, and especially the women in Jane's life, Cassandra, her mom after her father's death and then their friend Martha Lloyd, who lived with them for many years in Chawton, they</w:t>
      </w:r>
      <w:r w:rsidR="00070493" w:rsidRPr="0071521E">
        <w:rPr>
          <w:rFonts w:ascii="Arial" w:hAnsi="Arial" w:cs="Arial"/>
          <w:sz w:val="22"/>
          <w:szCs w:val="22"/>
        </w:rPr>
        <w:t xml:space="preserve"> </w:t>
      </w:r>
      <w:r w:rsidRPr="0071521E">
        <w:rPr>
          <w:rFonts w:ascii="Arial" w:hAnsi="Arial" w:cs="Arial"/>
          <w:sz w:val="22"/>
          <w:szCs w:val="22"/>
        </w:rPr>
        <w:t xml:space="preserve">structured their life and their schedule in a way that gave Jane a lot of time to write. </w:t>
      </w:r>
    </w:p>
    <w:p w14:paraId="221E690B" w14:textId="77777777" w:rsidR="007913ED" w:rsidRPr="0071521E" w:rsidRDefault="007913ED">
      <w:pPr>
        <w:rPr>
          <w:rFonts w:ascii="Arial" w:hAnsi="Arial" w:cs="Arial"/>
          <w:sz w:val="22"/>
          <w:szCs w:val="22"/>
        </w:rPr>
      </w:pPr>
    </w:p>
    <w:p w14:paraId="76A903D5" w14:textId="56A1FFAD" w:rsidR="00033DB6" w:rsidRPr="0071521E" w:rsidRDefault="007913ED">
      <w:pPr>
        <w:rPr>
          <w:rFonts w:ascii="Arial" w:hAnsi="Arial" w:cs="Arial"/>
          <w:sz w:val="22"/>
          <w:szCs w:val="22"/>
        </w:rPr>
      </w:pPr>
      <w:r w:rsidRPr="0071521E">
        <w:rPr>
          <w:rFonts w:ascii="Arial" w:hAnsi="Arial" w:cs="Arial"/>
          <w:sz w:val="22"/>
          <w:szCs w:val="22"/>
        </w:rPr>
        <w:t xml:space="preserve">It was very clear from the historical record that Jane's writing was a really big part of the family's life. </w:t>
      </w:r>
      <w:r w:rsidR="007F111A" w:rsidRPr="0071521E">
        <w:rPr>
          <w:rFonts w:ascii="Arial" w:hAnsi="Arial" w:cs="Arial"/>
          <w:sz w:val="22"/>
          <w:szCs w:val="22"/>
        </w:rPr>
        <w:t>D</w:t>
      </w:r>
      <w:r w:rsidRPr="0071521E">
        <w:rPr>
          <w:rFonts w:ascii="Arial" w:hAnsi="Arial" w:cs="Arial"/>
          <w:sz w:val="22"/>
          <w:szCs w:val="22"/>
        </w:rPr>
        <w:t>espite what they showed Mrs. Austen to be of</w:t>
      </w:r>
      <w:r w:rsidR="00276065" w:rsidRPr="0071521E">
        <w:rPr>
          <w:rFonts w:ascii="Arial" w:hAnsi="Arial" w:cs="Arial"/>
          <w:sz w:val="22"/>
          <w:szCs w:val="22"/>
        </w:rPr>
        <w:t xml:space="preserve"> this like </w:t>
      </w:r>
      <w:r w:rsidRPr="0071521E">
        <w:rPr>
          <w:rFonts w:ascii="Arial" w:hAnsi="Arial" w:cs="Arial"/>
          <w:sz w:val="22"/>
          <w:szCs w:val="22"/>
        </w:rPr>
        <w:t>matchmaking mother who just wants her daughters to get married,</w:t>
      </w:r>
      <w:r w:rsidR="00070493" w:rsidRPr="0071521E">
        <w:rPr>
          <w:rFonts w:ascii="Arial" w:hAnsi="Arial" w:cs="Arial"/>
          <w:sz w:val="22"/>
          <w:szCs w:val="22"/>
        </w:rPr>
        <w:t xml:space="preserve"> </w:t>
      </w:r>
      <w:r w:rsidRPr="0071521E">
        <w:rPr>
          <w:rFonts w:ascii="Arial" w:hAnsi="Arial" w:cs="Arial"/>
          <w:sz w:val="22"/>
          <w:szCs w:val="22"/>
        </w:rPr>
        <w:t xml:space="preserve">they all wanted Jane to write and they supported her writing. I don't think that came out enough </w:t>
      </w:r>
      <w:r w:rsidR="00DF0DD4" w:rsidRPr="0071521E">
        <w:rPr>
          <w:rFonts w:ascii="Arial" w:hAnsi="Arial" w:cs="Arial"/>
          <w:sz w:val="22"/>
          <w:szCs w:val="22"/>
        </w:rPr>
        <w:t>i</w:t>
      </w:r>
      <w:r w:rsidRPr="0071521E">
        <w:rPr>
          <w:rFonts w:ascii="Arial" w:hAnsi="Arial" w:cs="Arial"/>
          <w:sz w:val="22"/>
          <w:szCs w:val="22"/>
        </w:rPr>
        <w:t xml:space="preserve">n the show. It didn't come out enough that Cassandra, as with everyone else, really thought Jane was capable of being a great writer. </w:t>
      </w:r>
    </w:p>
    <w:p w14:paraId="1D10B951" w14:textId="77777777" w:rsidR="000F76D0" w:rsidRPr="0071521E" w:rsidRDefault="000F76D0">
      <w:pPr>
        <w:rPr>
          <w:rFonts w:ascii="Arial" w:hAnsi="Arial" w:cs="Arial"/>
          <w:sz w:val="22"/>
          <w:szCs w:val="22"/>
        </w:rPr>
      </w:pPr>
    </w:p>
    <w:p w14:paraId="4D050A60" w14:textId="1ECD0D15" w:rsidR="00033DB6" w:rsidRPr="0071521E" w:rsidRDefault="00000000">
      <w:pPr>
        <w:rPr>
          <w:rFonts w:ascii="Arial" w:hAnsi="Arial" w:cs="Arial"/>
          <w:sz w:val="22"/>
          <w:szCs w:val="22"/>
        </w:rPr>
      </w:pPr>
      <w:r w:rsidRPr="0071521E">
        <w:rPr>
          <w:rFonts w:ascii="Arial" w:hAnsi="Arial" w:cs="Arial"/>
          <w:sz w:val="22"/>
          <w:szCs w:val="22"/>
        </w:rPr>
        <w:t xml:space="preserve">I think it's a </w:t>
      </w:r>
      <w:r w:rsidR="00B14594" w:rsidRPr="0071521E">
        <w:rPr>
          <w:rFonts w:ascii="Arial" w:hAnsi="Arial" w:cs="Arial"/>
          <w:b/>
          <w:bCs/>
          <w:sz w:val="22"/>
          <w:szCs w:val="22"/>
        </w:rPr>
        <w:t>[00:52:00]</w:t>
      </w:r>
      <w:r w:rsidR="00B14594" w:rsidRPr="0071521E">
        <w:rPr>
          <w:rFonts w:ascii="Arial" w:hAnsi="Arial" w:cs="Arial"/>
          <w:sz w:val="22"/>
          <w:szCs w:val="22"/>
        </w:rPr>
        <w:t xml:space="preserve"> </w:t>
      </w:r>
      <w:r w:rsidRPr="0071521E">
        <w:rPr>
          <w:rFonts w:ascii="Arial" w:hAnsi="Arial" w:cs="Arial"/>
          <w:sz w:val="22"/>
          <w:szCs w:val="22"/>
        </w:rPr>
        <w:t>missed opportunity</w:t>
      </w:r>
      <w:r w:rsidR="00A775D1" w:rsidRPr="0071521E">
        <w:rPr>
          <w:rFonts w:ascii="Arial" w:hAnsi="Arial" w:cs="Arial"/>
          <w:sz w:val="22"/>
          <w:szCs w:val="22"/>
        </w:rPr>
        <w:t>,</w:t>
      </w:r>
      <w:r w:rsidRPr="0071521E">
        <w:rPr>
          <w:rFonts w:ascii="Arial" w:hAnsi="Arial" w:cs="Arial"/>
          <w:sz w:val="22"/>
          <w:szCs w:val="22"/>
        </w:rPr>
        <w:t xml:space="preserve"> because especially at the time, we know that women's families especially were not supportive of them having desires and a life outside of being a wife. So</w:t>
      </w:r>
      <w:r w:rsidR="00FF2638" w:rsidRPr="0071521E">
        <w:rPr>
          <w:rFonts w:ascii="Arial" w:hAnsi="Arial" w:cs="Arial"/>
          <w:sz w:val="22"/>
          <w:szCs w:val="22"/>
        </w:rPr>
        <w:t>,</w:t>
      </w:r>
      <w:r w:rsidRPr="0071521E">
        <w:rPr>
          <w:rFonts w:ascii="Arial" w:hAnsi="Arial" w:cs="Arial"/>
          <w:sz w:val="22"/>
          <w:szCs w:val="22"/>
        </w:rPr>
        <w:t xml:space="preserve"> a huge part of what I think Jane Austen's success as a writer can be attributed to is the fact that she had this wonderfully supportive community around her, mostly community of women who believed in her writing and gave her the space and the time to be able to do that</w:t>
      </w:r>
      <w:r w:rsidR="004513B2" w:rsidRPr="0071521E">
        <w:rPr>
          <w:rFonts w:ascii="Arial" w:hAnsi="Arial" w:cs="Arial"/>
          <w:sz w:val="22"/>
          <w:szCs w:val="22"/>
        </w:rPr>
        <w:t>.</w:t>
      </w:r>
      <w:r w:rsidR="00916B98" w:rsidRPr="0071521E">
        <w:rPr>
          <w:rFonts w:ascii="Arial" w:hAnsi="Arial" w:cs="Arial"/>
          <w:sz w:val="22"/>
          <w:szCs w:val="22"/>
        </w:rPr>
        <w:t xml:space="preserve"> </w:t>
      </w:r>
      <w:r w:rsidRPr="0071521E">
        <w:rPr>
          <w:rFonts w:ascii="Arial" w:hAnsi="Arial" w:cs="Arial"/>
          <w:sz w:val="22"/>
          <w:szCs w:val="22"/>
        </w:rPr>
        <w:t xml:space="preserve">I think that didn't come out well enough in the show. </w:t>
      </w:r>
    </w:p>
    <w:p w14:paraId="0F44D3A7" w14:textId="77777777" w:rsidR="00653978" w:rsidRPr="0071521E" w:rsidRDefault="00653978">
      <w:pPr>
        <w:rPr>
          <w:rFonts w:ascii="Arial" w:hAnsi="Arial" w:cs="Arial"/>
          <w:b/>
          <w:bCs/>
          <w:sz w:val="22"/>
          <w:szCs w:val="22"/>
        </w:rPr>
      </w:pPr>
    </w:p>
    <w:p w14:paraId="18ABE717" w14:textId="35907681" w:rsidR="00D84498" w:rsidRPr="0071521E" w:rsidRDefault="00E275AD">
      <w:pPr>
        <w:rPr>
          <w:rFonts w:ascii="Arial" w:hAnsi="Arial" w:cs="Arial"/>
          <w:sz w:val="22"/>
          <w:szCs w:val="22"/>
        </w:rPr>
      </w:pPr>
      <w:r w:rsidRPr="0071521E">
        <w:rPr>
          <w:rFonts w:ascii="Arial" w:hAnsi="Arial" w:cs="Arial"/>
          <w:b/>
          <w:bCs/>
          <w:sz w:val="22"/>
          <w:szCs w:val="22"/>
        </w:rPr>
        <w:t>Sarah:</w:t>
      </w:r>
      <w:r w:rsidR="00916B98" w:rsidRPr="0071521E">
        <w:rPr>
          <w:rFonts w:ascii="Arial" w:hAnsi="Arial" w:cs="Arial"/>
          <w:sz w:val="22"/>
          <w:szCs w:val="22"/>
        </w:rPr>
        <w:t xml:space="preserve"> Right.</w:t>
      </w:r>
      <w:r w:rsidR="000D7E03" w:rsidRPr="0071521E">
        <w:rPr>
          <w:rFonts w:ascii="Arial" w:hAnsi="Arial" w:cs="Arial"/>
          <w:sz w:val="22"/>
          <w:szCs w:val="22"/>
        </w:rPr>
        <w:t xml:space="preserve"> </w:t>
      </w:r>
      <w:r w:rsidRPr="0071521E">
        <w:rPr>
          <w:rFonts w:ascii="Arial" w:hAnsi="Arial" w:cs="Arial"/>
          <w:sz w:val="22"/>
          <w:szCs w:val="22"/>
        </w:rPr>
        <w:t>It is historically true that her father was supportive of her writing</w:t>
      </w:r>
      <w:r w:rsidR="008835D7" w:rsidRPr="0071521E">
        <w:rPr>
          <w:rFonts w:ascii="Arial" w:hAnsi="Arial" w:cs="Arial"/>
          <w:sz w:val="22"/>
          <w:szCs w:val="22"/>
        </w:rPr>
        <w:t>. H</w:t>
      </w:r>
      <w:r w:rsidRPr="0071521E">
        <w:rPr>
          <w:rFonts w:ascii="Arial" w:hAnsi="Arial" w:cs="Arial"/>
          <w:sz w:val="22"/>
          <w:szCs w:val="22"/>
        </w:rPr>
        <w:t>e sent the first query letter to a publisher on her behalf in 1797</w:t>
      </w:r>
      <w:r w:rsidR="00FB04CE" w:rsidRPr="0071521E">
        <w:rPr>
          <w:rFonts w:ascii="Arial" w:hAnsi="Arial" w:cs="Arial"/>
          <w:sz w:val="22"/>
          <w:szCs w:val="22"/>
        </w:rPr>
        <w:t>,</w:t>
      </w:r>
      <w:r w:rsidRPr="0071521E">
        <w:rPr>
          <w:rFonts w:ascii="Arial" w:hAnsi="Arial" w:cs="Arial"/>
          <w:sz w:val="22"/>
          <w:szCs w:val="22"/>
        </w:rPr>
        <w:t xml:space="preserve"> and gave her notebook and her writing desk. But yeah, we don't see as much support in the show from the women who, as Perna says, when they moved to Chawton, Martha and Cassandra took care of the household. Mrs. </w:t>
      </w:r>
      <w:r w:rsidR="001C75C0" w:rsidRPr="0071521E">
        <w:rPr>
          <w:rFonts w:ascii="Arial" w:hAnsi="Arial" w:cs="Arial"/>
          <w:sz w:val="22"/>
          <w:szCs w:val="22"/>
        </w:rPr>
        <w:t>Austen</w:t>
      </w:r>
      <w:r w:rsidRPr="0071521E">
        <w:rPr>
          <w:rFonts w:ascii="Arial" w:hAnsi="Arial" w:cs="Arial"/>
          <w:sz w:val="22"/>
          <w:szCs w:val="22"/>
        </w:rPr>
        <w:t xml:space="preserve"> took care of the garden. Jane's only responsibility, this is the family lore, was to make breakfast and keep track of the keys to the wine and tea. </w:t>
      </w:r>
      <w:r w:rsidR="00FD4A00" w:rsidRPr="0071521E">
        <w:rPr>
          <w:rFonts w:ascii="Arial" w:hAnsi="Arial" w:cs="Arial"/>
          <w:b/>
          <w:bCs/>
          <w:sz w:val="22"/>
          <w:szCs w:val="22"/>
        </w:rPr>
        <w:t>[00:53:00]</w:t>
      </w:r>
      <w:r w:rsidR="00FD4A00" w:rsidRPr="0071521E">
        <w:rPr>
          <w:rFonts w:ascii="Arial" w:hAnsi="Arial" w:cs="Arial"/>
          <w:sz w:val="22"/>
          <w:szCs w:val="22"/>
        </w:rPr>
        <w:t xml:space="preserve"> </w:t>
      </w:r>
    </w:p>
    <w:p w14:paraId="785EBDCA" w14:textId="77777777" w:rsidR="00D84498" w:rsidRPr="0071521E" w:rsidRDefault="00D84498">
      <w:pPr>
        <w:rPr>
          <w:rFonts w:ascii="Arial" w:hAnsi="Arial" w:cs="Arial"/>
          <w:sz w:val="22"/>
          <w:szCs w:val="22"/>
        </w:rPr>
      </w:pPr>
    </w:p>
    <w:p w14:paraId="138F0399" w14:textId="77777777" w:rsidR="00D84498" w:rsidRPr="0071521E" w:rsidRDefault="00D84498">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laughs] </w:t>
      </w:r>
    </w:p>
    <w:p w14:paraId="72213E2F" w14:textId="77777777" w:rsidR="00D84498" w:rsidRPr="0071521E" w:rsidRDefault="00D84498">
      <w:pPr>
        <w:rPr>
          <w:rFonts w:ascii="Arial" w:hAnsi="Arial" w:cs="Arial"/>
          <w:sz w:val="22"/>
          <w:szCs w:val="22"/>
        </w:rPr>
      </w:pPr>
    </w:p>
    <w:p w14:paraId="556BD26D" w14:textId="7C202818" w:rsidR="00033DB6" w:rsidRPr="0071521E" w:rsidRDefault="00E275AD">
      <w:pPr>
        <w:rPr>
          <w:rFonts w:ascii="Arial" w:hAnsi="Arial" w:cs="Arial"/>
          <w:sz w:val="22"/>
          <w:szCs w:val="22"/>
        </w:rPr>
      </w:pPr>
      <w:r w:rsidRPr="0071521E">
        <w:rPr>
          <w:rFonts w:ascii="Arial" w:hAnsi="Arial" w:cs="Arial"/>
          <w:b/>
          <w:bCs/>
          <w:sz w:val="22"/>
          <w:szCs w:val="22"/>
        </w:rPr>
        <w:t>Sarah:</w:t>
      </w:r>
      <w:r w:rsidR="00D84498" w:rsidRPr="0071521E">
        <w:rPr>
          <w:rFonts w:ascii="Arial" w:hAnsi="Arial" w:cs="Arial"/>
          <w:sz w:val="22"/>
          <w:szCs w:val="22"/>
        </w:rPr>
        <w:t xml:space="preserve"> </w:t>
      </w:r>
      <w:r w:rsidRPr="0071521E">
        <w:rPr>
          <w:rFonts w:ascii="Arial" w:hAnsi="Arial" w:cs="Arial"/>
          <w:sz w:val="22"/>
          <w:szCs w:val="22"/>
        </w:rPr>
        <w:t xml:space="preserve">And the rest of the time, she was sitting in that dining room herself, writing while the other ladies were going about their business or sitting in the parlor. </w:t>
      </w:r>
    </w:p>
    <w:p w14:paraId="7FE160C3" w14:textId="77777777" w:rsidR="00F2042F" w:rsidRPr="0071521E" w:rsidRDefault="00F2042F">
      <w:pPr>
        <w:rPr>
          <w:rFonts w:ascii="Arial" w:hAnsi="Arial" w:cs="Arial"/>
          <w:b/>
          <w:bCs/>
          <w:sz w:val="22"/>
          <w:szCs w:val="22"/>
        </w:rPr>
      </w:pPr>
    </w:p>
    <w:p w14:paraId="2474795D" w14:textId="311B5039" w:rsidR="00033DB6" w:rsidRPr="0071521E" w:rsidRDefault="001C75C0">
      <w:pPr>
        <w:rPr>
          <w:rFonts w:ascii="Arial" w:hAnsi="Arial" w:cs="Arial"/>
          <w:sz w:val="22"/>
          <w:szCs w:val="22"/>
        </w:rPr>
      </w:pPr>
      <w:r w:rsidRPr="0071521E">
        <w:rPr>
          <w:rFonts w:ascii="Arial" w:hAnsi="Arial" w:cs="Arial"/>
          <w:b/>
          <w:bCs/>
          <w:sz w:val="22"/>
          <w:szCs w:val="22"/>
        </w:rPr>
        <w:lastRenderedPageBreak/>
        <w:t>Becca:</w:t>
      </w:r>
      <w:r w:rsidR="00FD4A00" w:rsidRPr="0071521E">
        <w:rPr>
          <w:rFonts w:ascii="Arial" w:hAnsi="Arial" w:cs="Arial"/>
          <w:sz w:val="22"/>
          <w:szCs w:val="22"/>
        </w:rPr>
        <w:t xml:space="preserve"> </w:t>
      </w:r>
      <w:r w:rsidRPr="0071521E">
        <w:rPr>
          <w:rFonts w:ascii="Arial" w:hAnsi="Arial" w:cs="Arial"/>
          <w:sz w:val="22"/>
          <w:szCs w:val="22"/>
        </w:rPr>
        <w:t>On a quick side note, that does sound just delightful, being in</w:t>
      </w:r>
      <w:r w:rsidR="009D45B4" w:rsidRPr="0071521E">
        <w:rPr>
          <w:rFonts w:ascii="Arial" w:hAnsi="Arial" w:cs="Arial"/>
          <w:sz w:val="22"/>
          <w:szCs w:val="22"/>
        </w:rPr>
        <w:t xml:space="preserve"> </w:t>
      </w:r>
      <w:r w:rsidRPr="0071521E">
        <w:rPr>
          <w:rFonts w:ascii="Arial" w:hAnsi="Arial" w:cs="Arial"/>
          <w:sz w:val="22"/>
          <w:szCs w:val="22"/>
        </w:rPr>
        <w:t xml:space="preserve">a little cottage in England with your besties, writing all day. </w:t>
      </w:r>
    </w:p>
    <w:p w14:paraId="0FE49923" w14:textId="77777777" w:rsidR="00D0487A" w:rsidRPr="0071521E" w:rsidRDefault="00D0487A">
      <w:pPr>
        <w:rPr>
          <w:rFonts w:ascii="Arial" w:hAnsi="Arial" w:cs="Arial"/>
          <w:b/>
          <w:bCs/>
          <w:sz w:val="22"/>
          <w:szCs w:val="22"/>
        </w:rPr>
      </w:pPr>
    </w:p>
    <w:p w14:paraId="2360AF7E" w14:textId="40EAEF21" w:rsidR="00033DB6" w:rsidRPr="0071521E" w:rsidRDefault="00400EF6">
      <w:pPr>
        <w:rPr>
          <w:rFonts w:ascii="Arial" w:hAnsi="Arial" w:cs="Arial"/>
          <w:sz w:val="22"/>
          <w:szCs w:val="22"/>
        </w:rPr>
      </w:pPr>
      <w:r w:rsidRPr="0071521E">
        <w:rPr>
          <w:rFonts w:ascii="Arial" w:hAnsi="Arial" w:cs="Arial"/>
          <w:b/>
          <w:bCs/>
          <w:sz w:val="22"/>
          <w:szCs w:val="22"/>
        </w:rPr>
        <w:t>Molly:</w:t>
      </w:r>
      <w:r w:rsidR="009776C0" w:rsidRPr="0071521E">
        <w:rPr>
          <w:rFonts w:ascii="Arial" w:hAnsi="Arial" w:cs="Arial"/>
          <w:sz w:val="22"/>
          <w:szCs w:val="22"/>
        </w:rPr>
        <w:t xml:space="preserve"> </w:t>
      </w:r>
      <w:r w:rsidRPr="0071521E">
        <w:rPr>
          <w:rFonts w:ascii="Arial" w:hAnsi="Arial" w:cs="Arial"/>
          <w:sz w:val="22"/>
          <w:szCs w:val="22"/>
        </w:rPr>
        <w:t xml:space="preserve">Life goals. </w:t>
      </w:r>
    </w:p>
    <w:p w14:paraId="166252C3" w14:textId="77777777" w:rsidR="00B300CD" w:rsidRPr="0071521E" w:rsidRDefault="00B300CD">
      <w:pPr>
        <w:rPr>
          <w:rFonts w:ascii="Arial" w:hAnsi="Arial" w:cs="Arial"/>
          <w:b/>
          <w:bCs/>
          <w:sz w:val="22"/>
          <w:szCs w:val="22"/>
        </w:rPr>
      </w:pPr>
    </w:p>
    <w:p w14:paraId="4F392BEC" w14:textId="388D0E17" w:rsidR="00033DB6" w:rsidRPr="0071521E" w:rsidRDefault="00824F8D">
      <w:pPr>
        <w:rPr>
          <w:rFonts w:ascii="Arial" w:hAnsi="Arial" w:cs="Arial"/>
          <w:sz w:val="22"/>
          <w:szCs w:val="22"/>
        </w:rPr>
      </w:pPr>
      <w:r w:rsidRPr="0071521E">
        <w:rPr>
          <w:rFonts w:ascii="Arial" w:hAnsi="Arial" w:cs="Arial"/>
          <w:b/>
          <w:bCs/>
          <w:sz w:val="22"/>
          <w:szCs w:val="22"/>
        </w:rPr>
        <w:t>Prerna:</w:t>
      </w:r>
      <w:r w:rsidR="009776C0" w:rsidRPr="0071521E">
        <w:rPr>
          <w:rFonts w:ascii="Arial" w:hAnsi="Arial" w:cs="Arial"/>
          <w:sz w:val="22"/>
          <w:szCs w:val="22"/>
        </w:rPr>
        <w:t xml:space="preserve"> </w:t>
      </w:r>
      <w:r w:rsidRPr="0071521E">
        <w:rPr>
          <w:rFonts w:ascii="Arial" w:hAnsi="Arial" w:cs="Arial"/>
          <w:sz w:val="22"/>
          <w:szCs w:val="22"/>
        </w:rPr>
        <w:t>Dream</w:t>
      </w:r>
      <w:r w:rsidR="009776C0" w:rsidRPr="0071521E">
        <w:rPr>
          <w:rFonts w:ascii="Arial" w:hAnsi="Arial" w:cs="Arial"/>
          <w:sz w:val="22"/>
          <w:szCs w:val="22"/>
        </w:rPr>
        <w:t xml:space="preserve">. </w:t>
      </w:r>
    </w:p>
    <w:p w14:paraId="429DACCF" w14:textId="77777777" w:rsidR="00B300CD" w:rsidRPr="0071521E" w:rsidRDefault="00B300CD">
      <w:pPr>
        <w:rPr>
          <w:rFonts w:ascii="Arial" w:hAnsi="Arial" w:cs="Arial"/>
          <w:b/>
          <w:bCs/>
          <w:sz w:val="22"/>
          <w:szCs w:val="22"/>
        </w:rPr>
      </w:pPr>
    </w:p>
    <w:p w14:paraId="5F56CA95" w14:textId="702F763C" w:rsidR="00033DB6" w:rsidRPr="0071521E" w:rsidRDefault="00E275AD">
      <w:pPr>
        <w:rPr>
          <w:rFonts w:ascii="Arial" w:hAnsi="Arial" w:cs="Arial"/>
          <w:sz w:val="22"/>
          <w:szCs w:val="22"/>
        </w:rPr>
      </w:pPr>
      <w:r w:rsidRPr="0071521E">
        <w:rPr>
          <w:rFonts w:ascii="Arial" w:hAnsi="Arial" w:cs="Arial"/>
          <w:b/>
          <w:bCs/>
          <w:sz w:val="22"/>
          <w:szCs w:val="22"/>
        </w:rPr>
        <w:t>Sarah:</w:t>
      </w:r>
      <w:r w:rsidR="009776C0" w:rsidRPr="0071521E">
        <w:rPr>
          <w:rFonts w:ascii="Arial" w:hAnsi="Arial" w:cs="Arial"/>
          <w:sz w:val="22"/>
          <w:szCs w:val="22"/>
        </w:rPr>
        <w:t xml:space="preserve"> Truly. </w:t>
      </w:r>
      <w:r w:rsidR="00B300CD" w:rsidRPr="0071521E">
        <w:rPr>
          <w:rFonts w:ascii="Arial" w:hAnsi="Arial" w:cs="Arial"/>
          <w:sz w:val="22"/>
          <w:szCs w:val="22"/>
        </w:rPr>
        <w:t>A</w:t>
      </w:r>
      <w:r w:rsidRPr="0071521E">
        <w:rPr>
          <w:rFonts w:ascii="Arial" w:hAnsi="Arial" w:cs="Arial"/>
          <w:sz w:val="22"/>
          <w:szCs w:val="22"/>
        </w:rPr>
        <w:t xml:space="preserve">s </w:t>
      </w:r>
      <w:r w:rsidR="009776C0" w:rsidRPr="0071521E">
        <w:rPr>
          <w:rFonts w:ascii="Arial" w:hAnsi="Arial" w:cs="Arial"/>
          <w:sz w:val="22"/>
          <w:szCs w:val="22"/>
        </w:rPr>
        <w:t xml:space="preserve">Prerna </w:t>
      </w:r>
      <w:r w:rsidRPr="0071521E">
        <w:rPr>
          <w:rFonts w:ascii="Arial" w:hAnsi="Arial" w:cs="Arial"/>
          <w:sz w:val="22"/>
          <w:szCs w:val="22"/>
        </w:rPr>
        <w:t xml:space="preserve">said, my new play, </w:t>
      </w:r>
      <w:r w:rsidR="00B657D5" w:rsidRPr="0071521E">
        <w:rPr>
          <w:rFonts w:ascii="Arial" w:hAnsi="Arial" w:cs="Arial"/>
          <w:i/>
          <w:iCs/>
          <w:sz w:val="22"/>
          <w:szCs w:val="22"/>
        </w:rPr>
        <w:t>The Austens</w:t>
      </w:r>
      <w:r w:rsidRPr="0071521E">
        <w:rPr>
          <w:rFonts w:ascii="Arial" w:hAnsi="Arial" w:cs="Arial"/>
          <w:sz w:val="22"/>
          <w:szCs w:val="22"/>
        </w:rPr>
        <w:t>, which takes place in 1810. So</w:t>
      </w:r>
      <w:r w:rsidR="00D73F51" w:rsidRPr="0071521E">
        <w:rPr>
          <w:rFonts w:ascii="Arial" w:hAnsi="Arial" w:cs="Arial"/>
          <w:sz w:val="22"/>
          <w:szCs w:val="22"/>
        </w:rPr>
        <w:t>,</w:t>
      </w:r>
      <w:r w:rsidRPr="0071521E">
        <w:rPr>
          <w:rFonts w:ascii="Arial" w:hAnsi="Arial" w:cs="Arial"/>
          <w:sz w:val="22"/>
          <w:szCs w:val="22"/>
        </w:rPr>
        <w:t xml:space="preserve"> it's the year after they moved to Chawton Cottage and the year before </w:t>
      </w:r>
      <w:r w:rsidRPr="0071521E">
        <w:rPr>
          <w:rFonts w:ascii="Arial" w:hAnsi="Arial" w:cs="Arial"/>
          <w:i/>
          <w:iCs/>
          <w:sz w:val="22"/>
          <w:szCs w:val="22"/>
        </w:rPr>
        <w:t>Sense and Sensibility</w:t>
      </w:r>
      <w:r w:rsidRPr="0071521E">
        <w:rPr>
          <w:rFonts w:ascii="Arial" w:hAnsi="Arial" w:cs="Arial"/>
          <w:sz w:val="22"/>
          <w:szCs w:val="22"/>
        </w:rPr>
        <w:t xml:space="preserve"> finally came out. A big</w:t>
      </w:r>
      <w:r w:rsidR="00816BB4" w:rsidRPr="0071521E">
        <w:rPr>
          <w:rFonts w:ascii="Arial" w:hAnsi="Arial" w:cs="Arial"/>
          <w:sz w:val="22"/>
          <w:szCs w:val="22"/>
        </w:rPr>
        <w:t xml:space="preserve"> </w:t>
      </w:r>
      <w:r w:rsidRPr="0071521E">
        <w:rPr>
          <w:rFonts w:ascii="Arial" w:hAnsi="Arial" w:cs="Arial"/>
          <w:sz w:val="22"/>
          <w:szCs w:val="22"/>
        </w:rPr>
        <w:t>thesis of the play</w:t>
      </w:r>
      <w:r w:rsidR="006E288A" w:rsidRPr="0071521E">
        <w:rPr>
          <w:rFonts w:ascii="Arial" w:hAnsi="Arial" w:cs="Arial"/>
          <w:sz w:val="22"/>
          <w:szCs w:val="22"/>
        </w:rPr>
        <w:t>,</w:t>
      </w:r>
      <w:r w:rsidRPr="0071521E">
        <w:rPr>
          <w:rFonts w:ascii="Arial" w:hAnsi="Arial" w:cs="Arial"/>
          <w:sz w:val="22"/>
          <w:szCs w:val="22"/>
        </w:rPr>
        <w:t xml:space="preserve"> is that it takes a village. </w:t>
      </w:r>
      <w:r w:rsidR="00C06E45" w:rsidRPr="0071521E">
        <w:rPr>
          <w:rFonts w:ascii="Arial" w:hAnsi="Arial" w:cs="Arial"/>
          <w:sz w:val="22"/>
          <w:szCs w:val="22"/>
        </w:rPr>
        <w:t>You know</w:t>
      </w:r>
      <w:r w:rsidR="007D4F2B" w:rsidRPr="0071521E">
        <w:rPr>
          <w:rFonts w:ascii="Arial" w:hAnsi="Arial" w:cs="Arial"/>
          <w:sz w:val="22"/>
          <w:szCs w:val="22"/>
        </w:rPr>
        <w:t>,</w:t>
      </w:r>
      <w:r w:rsidR="00C06E45" w:rsidRPr="0071521E">
        <w:rPr>
          <w:rFonts w:ascii="Arial" w:hAnsi="Arial" w:cs="Arial"/>
          <w:b/>
          <w:bCs/>
          <w:sz w:val="22"/>
          <w:szCs w:val="22"/>
        </w:rPr>
        <w:t xml:space="preserve"> </w:t>
      </w:r>
      <w:r w:rsidRPr="0071521E">
        <w:rPr>
          <w:rFonts w:ascii="Arial" w:hAnsi="Arial" w:cs="Arial"/>
          <w:sz w:val="22"/>
          <w:szCs w:val="22"/>
        </w:rPr>
        <w:t>what</w:t>
      </w:r>
      <w:r w:rsidR="00C06E45" w:rsidRPr="0071521E">
        <w:rPr>
          <w:rFonts w:ascii="Arial" w:hAnsi="Arial" w:cs="Arial"/>
          <w:sz w:val="22"/>
          <w:szCs w:val="22"/>
        </w:rPr>
        <w:t xml:space="preserve"> a</w:t>
      </w:r>
      <w:r w:rsidRPr="0071521E">
        <w:rPr>
          <w:rFonts w:ascii="Arial" w:hAnsi="Arial" w:cs="Arial"/>
          <w:sz w:val="22"/>
          <w:szCs w:val="22"/>
        </w:rPr>
        <w:t xml:space="preserve"> lot of both moral and practical support is required for even the most brilliant artist to do their work. </w:t>
      </w:r>
    </w:p>
    <w:p w14:paraId="1D79EDBB" w14:textId="77777777" w:rsidR="003F0FEF" w:rsidRPr="0071521E" w:rsidRDefault="003F0FEF">
      <w:pPr>
        <w:rPr>
          <w:rFonts w:ascii="Arial" w:hAnsi="Arial" w:cs="Arial"/>
          <w:b/>
          <w:bCs/>
          <w:sz w:val="22"/>
          <w:szCs w:val="22"/>
        </w:rPr>
      </w:pPr>
    </w:p>
    <w:p w14:paraId="1FA6ABC5" w14:textId="3B7548E3" w:rsidR="00033DB6" w:rsidRPr="0071521E" w:rsidRDefault="001C75C0">
      <w:pPr>
        <w:rPr>
          <w:rFonts w:ascii="Arial" w:hAnsi="Arial" w:cs="Arial"/>
          <w:sz w:val="22"/>
          <w:szCs w:val="22"/>
        </w:rPr>
      </w:pPr>
      <w:r w:rsidRPr="0071521E">
        <w:rPr>
          <w:rFonts w:ascii="Arial" w:hAnsi="Arial" w:cs="Arial"/>
          <w:b/>
          <w:bCs/>
          <w:sz w:val="22"/>
          <w:szCs w:val="22"/>
        </w:rPr>
        <w:t>Becca:</w:t>
      </w:r>
      <w:r w:rsidR="00C06E45" w:rsidRPr="0071521E">
        <w:rPr>
          <w:rFonts w:ascii="Arial" w:hAnsi="Arial" w:cs="Arial"/>
          <w:sz w:val="22"/>
          <w:szCs w:val="22"/>
        </w:rPr>
        <w:t xml:space="preserve"> </w:t>
      </w:r>
      <w:r w:rsidRPr="0071521E">
        <w:rPr>
          <w:rFonts w:ascii="Arial" w:hAnsi="Arial" w:cs="Arial"/>
          <w:sz w:val="22"/>
          <w:szCs w:val="22"/>
        </w:rPr>
        <w:t xml:space="preserve">Oh, I love that. </w:t>
      </w:r>
    </w:p>
    <w:p w14:paraId="5EFF889D" w14:textId="77777777" w:rsidR="003F0FEF" w:rsidRPr="0071521E" w:rsidRDefault="003F0FEF">
      <w:pPr>
        <w:rPr>
          <w:rFonts w:ascii="Arial" w:hAnsi="Arial" w:cs="Arial"/>
          <w:b/>
          <w:bCs/>
          <w:sz w:val="22"/>
          <w:szCs w:val="22"/>
        </w:rPr>
      </w:pPr>
    </w:p>
    <w:p w14:paraId="58185EC9" w14:textId="014569FC" w:rsidR="00033DB6" w:rsidRPr="0071521E" w:rsidRDefault="00E275AD">
      <w:pPr>
        <w:rPr>
          <w:rFonts w:ascii="Arial" w:hAnsi="Arial" w:cs="Arial"/>
          <w:sz w:val="22"/>
          <w:szCs w:val="22"/>
        </w:rPr>
      </w:pPr>
      <w:r w:rsidRPr="0071521E">
        <w:rPr>
          <w:rFonts w:ascii="Arial" w:hAnsi="Arial" w:cs="Arial"/>
          <w:b/>
          <w:bCs/>
          <w:sz w:val="22"/>
          <w:szCs w:val="22"/>
        </w:rPr>
        <w:t>Sarah:</w:t>
      </w:r>
      <w:r w:rsidR="00C06E45" w:rsidRPr="0071521E">
        <w:rPr>
          <w:rFonts w:ascii="Arial" w:hAnsi="Arial" w:cs="Arial"/>
          <w:sz w:val="22"/>
          <w:szCs w:val="22"/>
        </w:rPr>
        <w:t xml:space="preserve"> </w:t>
      </w:r>
      <w:r w:rsidRPr="0071521E">
        <w:rPr>
          <w:rFonts w:ascii="Arial" w:hAnsi="Arial" w:cs="Arial"/>
          <w:sz w:val="22"/>
          <w:szCs w:val="22"/>
        </w:rPr>
        <w:t xml:space="preserve">And that it is really about the valuing the arts and being around people who value the arts. It's an essential part of Jane's life and her legacy, what we have from her. </w:t>
      </w:r>
    </w:p>
    <w:p w14:paraId="678EEA18" w14:textId="77777777" w:rsidR="002D3B6F" w:rsidRPr="0071521E" w:rsidRDefault="002D3B6F">
      <w:pPr>
        <w:rPr>
          <w:rFonts w:ascii="Arial" w:hAnsi="Arial" w:cs="Arial"/>
          <w:b/>
          <w:bCs/>
          <w:sz w:val="22"/>
          <w:szCs w:val="22"/>
        </w:rPr>
      </w:pPr>
    </w:p>
    <w:p w14:paraId="650D9780" w14:textId="77777777" w:rsidR="00AA3642" w:rsidRPr="0071521E" w:rsidRDefault="001C75C0">
      <w:pPr>
        <w:rPr>
          <w:rFonts w:ascii="Arial" w:hAnsi="Arial" w:cs="Arial"/>
          <w:sz w:val="22"/>
          <w:szCs w:val="22"/>
        </w:rPr>
      </w:pPr>
      <w:r w:rsidRPr="0071521E">
        <w:rPr>
          <w:rFonts w:ascii="Arial" w:hAnsi="Arial" w:cs="Arial"/>
          <w:b/>
          <w:bCs/>
          <w:sz w:val="22"/>
          <w:szCs w:val="22"/>
        </w:rPr>
        <w:t>Becca:</w:t>
      </w:r>
      <w:r w:rsidR="008603AE" w:rsidRPr="0071521E">
        <w:rPr>
          <w:rFonts w:ascii="Arial" w:hAnsi="Arial" w:cs="Arial"/>
          <w:sz w:val="22"/>
          <w:szCs w:val="22"/>
        </w:rPr>
        <w:t xml:space="preserve"> </w:t>
      </w:r>
      <w:r w:rsidRPr="0071521E">
        <w:rPr>
          <w:rFonts w:ascii="Arial" w:hAnsi="Arial" w:cs="Arial"/>
          <w:sz w:val="22"/>
          <w:szCs w:val="22"/>
        </w:rPr>
        <w:t>So</w:t>
      </w:r>
      <w:r w:rsidR="00C73C7E" w:rsidRPr="0071521E">
        <w:rPr>
          <w:rFonts w:ascii="Arial" w:hAnsi="Arial" w:cs="Arial"/>
          <w:sz w:val="22"/>
          <w:szCs w:val="22"/>
        </w:rPr>
        <w:t>,</w:t>
      </w:r>
      <w:r w:rsidRPr="0071521E">
        <w:rPr>
          <w:rFonts w:ascii="Arial" w:hAnsi="Arial" w:cs="Arial"/>
          <w:sz w:val="22"/>
          <w:szCs w:val="22"/>
        </w:rPr>
        <w:t xml:space="preserve"> I agree that I didn't get that from most of the women in the story. I personally did get that from how they portrayed Cassandra herself. I </w:t>
      </w:r>
      <w:r w:rsidR="007F21E5" w:rsidRPr="0071521E">
        <w:rPr>
          <w:rFonts w:ascii="Arial" w:hAnsi="Arial" w:cs="Arial"/>
          <w:b/>
          <w:bCs/>
          <w:sz w:val="22"/>
          <w:szCs w:val="22"/>
        </w:rPr>
        <w:t>[00:54:00]</w:t>
      </w:r>
      <w:r w:rsidR="007F21E5" w:rsidRPr="0071521E">
        <w:rPr>
          <w:rFonts w:ascii="Arial" w:hAnsi="Arial" w:cs="Arial"/>
          <w:sz w:val="22"/>
          <w:szCs w:val="22"/>
        </w:rPr>
        <w:t xml:space="preserve"> </w:t>
      </w:r>
      <w:r w:rsidRPr="0071521E">
        <w:rPr>
          <w:rFonts w:ascii="Arial" w:hAnsi="Arial" w:cs="Arial"/>
          <w:sz w:val="22"/>
          <w:szCs w:val="22"/>
        </w:rPr>
        <w:t>think what the story was going for was</w:t>
      </w:r>
      <w:r w:rsidR="00070493" w:rsidRPr="0071521E">
        <w:rPr>
          <w:rFonts w:ascii="Arial" w:hAnsi="Arial" w:cs="Arial"/>
          <w:sz w:val="22"/>
          <w:szCs w:val="22"/>
        </w:rPr>
        <w:t xml:space="preserve"> </w:t>
      </w:r>
      <w:r w:rsidRPr="0071521E">
        <w:rPr>
          <w:rFonts w:ascii="Arial" w:hAnsi="Arial" w:cs="Arial"/>
          <w:sz w:val="22"/>
          <w:szCs w:val="22"/>
        </w:rPr>
        <w:t>a duo of sorts, where Cassandra was the great sacrificer who tended to Jane</w:t>
      </w:r>
      <w:r w:rsidR="009C2863" w:rsidRPr="0071521E">
        <w:rPr>
          <w:rFonts w:ascii="Arial" w:hAnsi="Arial" w:cs="Arial"/>
          <w:sz w:val="22"/>
          <w:szCs w:val="22"/>
        </w:rPr>
        <w:t>,</w:t>
      </w:r>
      <w:r w:rsidRPr="0071521E">
        <w:rPr>
          <w:rFonts w:ascii="Arial" w:hAnsi="Arial" w:cs="Arial"/>
          <w:sz w:val="22"/>
          <w:szCs w:val="22"/>
        </w:rPr>
        <w:t xml:space="preserve"> so Jane could become Jane Austen. That's how I</w:t>
      </w:r>
      <w:r w:rsidR="00816BB4" w:rsidRPr="0071521E">
        <w:rPr>
          <w:rFonts w:ascii="Arial" w:hAnsi="Arial" w:cs="Arial"/>
          <w:sz w:val="22"/>
          <w:szCs w:val="22"/>
        </w:rPr>
        <w:t xml:space="preserve"> </w:t>
      </w:r>
      <w:r w:rsidRPr="0071521E">
        <w:rPr>
          <w:rFonts w:ascii="Arial" w:hAnsi="Arial" w:cs="Arial"/>
          <w:sz w:val="22"/>
          <w:szCs w:val="22"/>
        </w:rPr>
        <w:t xml:space="preserve">read what they were doing. </w:t>
      </w:r>
    </w:p>
    <w:p w14:paraId="42E1F1F2" w14:textId="77777777" w:rsidR="00AA3642" w:rsidRPr="0071521E" w:rsidRDefault="00AA3642">
      <w:pPr>
        <w:rPr>
          <w:rFonts w:ascii="Arial" w:hAnsi="Arial" w:cs="Arial"/>
          <w:sz w:val="22"/>
          <w:szCs w:val="22"/>
        </w:rPr>
      </w:pPr>
    </w:p>
    <w:p w14:paraId="39F92408" w14:textId="77AEFC16" w:rsidR="00033DB6" w:rsidRPr="0071521E" w:rsidRDefault="00AA3642">
      <w:pPr>
        <w:rPr>
          <w:rFonts w:ascii="Arial" w:hAnsi="Arial" w:cs="Arial"/>
          <w:sz w:val="22"/>
          <w:szCs w:val="22"/>
        </w:rPr>
      </w:pPr>
      <w:r w:rsidRPr="0071521E">
        <w:rPr>
          <w:rFonts w:ascii="Arial" w:hAnsi="Arial" w:cs="Arial"/>
          <w:sz w:val="22"/>
          <w:szCs w:val="22"/>
        </w:rPr>
        <w:t>There were these scenes where Cassandra would be walking back and forth, reading her pages, talking her through her story points</w:t>
      </w:r>
      <w:r w:rsidR="00634AC5" w:rsidRPr="0071521E">
        <w:rPr>
          <w:rFonts w:ascii="Arial" w:hAnsi="Arial" w:cs="Arial"/>
          <w:sz w:val="22"/>
          <w:szCs w:val="22"/>
        </w:rPr>
        <w:t>. S</w:t>
      </w:r>
      <w:r w:rsidRPr="0071521E">
        <w:rPr>
          <w:rFonts w:ascii="Arial" w:hAnsi="Arial" w:cs="Arial"/>
          <w:sz w:val="22"/>
          <w:szCs w:val="22"/>
        </w:rPr>
        <w:t xml:space="preserve">he had the characters that Jane had written in her head </w:t>
      </w:r>
      <w:r w:rsidR="00A72943" w:rsidRPr="0071521E">
        <w:rPr>
          <w:rFonts w:ascii="Arial" w:hAnsi="Arial" w:cs="Arial"/>
          <w:sz w:val="22"/>
          <w:szCs w:val="22"/>
        </w:rPr>
        <w:t>like</w:t>
      </w:r>
      <w:r w:rsidR="00A72943" w:rsidRPr="0071521E">
        <w:rPr>
          <w:rFonts w:ascii="Arial" w:hAnsi="Arial" w:cs="Arial"/>
          <w:b/>
          <w:bCs/>
          <w:sz w:val="22"/>
          <w:szCs w:val="22"/>
        </w:rPr>
        <w:t xml:space="preserve"> </w:t>
      </w:r>
      <w:r w:rsidRPr="0071521E">
        <w:rPr>
          <w:rFonts w:ascii="Arial" w:hAnsi="Arial" w:cs="Arial"/>
          <w:sz w:val="22"/>
          <w:szCs w:val="22"/>
        </w:rPr>
        <w:t>a Rolodex throughout the whole story, which gave me this sense that</w:t>
      </w:r>
      <w:r w:rsidR="00C5520E" w:rsidRPr="0071521E">
        <w:rPr>
          <w:rFonts w:ascii="Arial" w:hAnsi="Arial" w:cs="Arial"/>
          <w:sz w:val="22"/>
          <w:szCs w:val="22"/>
        </w:rPr>
        <w:t xml:space="preserve"> </w:t>
      </w:r>
      <w:r w:rsidRPr="0071521E">
        <w:rPr>
          <w:rFonts w:ascii="Arial" w:hAnsi="Arial" w:cs="Arial"/>
          <w:sz w:val="22"/>
          <w:szCs w:val="22"/>
        </w:rPr>
        <w:t xml:space="preserve">she had just been sitting and reading her sister's work. </w:t>
      </w:r>
    </w:p>
    <w:p w14:paraId="4C387F30" w14:textId="77777777" w:rsidR="009E7391" w:rsidRPr="0071521E" w:rsidRDefault="009E7391">
      <w:pPr>
        <w:rPr>
          <w:rFonts w:ascii="Arial" w:hAnsi="Arial" w:cs="Arial"/>
          <w:sz w:val="22"/>
          <w:szCs w:val="22"/>
        </w:rPr>
      </w:pPr>
    </w:p>
    <w:p w14:paraId="25E806AC" w14:textId="280FC483" w:rsidR="00033DB6" w:rsidRPr="0071521E" w:rsidRDefault="00000000">
      <w:pPr>
        <w:rPr>
          <w:rFonts w:ascii="Arial" w:hAnsi="Arial" w:cs="Arial"/>
          <w:sz w:val="22"/>
          <w:szCs w:val="22"/>
        </w:rPr>
      </w:pPr>
      <w:r w:rsidRPr="0071521E">
        <w:rPr>
          <w:rFonts w:ascii="Arial" w:hAnsi="Arial" w:cs="Arial"/>
          <w:sz w:val="22"/>
          <w:szCs w:val="22"/>
        </w:rPr>
        <w:t>And then</w:t>
      </w:r>
      <w:r w:rsidR="009E7391" w:rsidRPr="0071521E">
        <w:rPr>
          <w:rFonts w:ascii="Arial" w:hAnsi="Arial" w:cs="Arial"/>
          <w:sz w:val="22"/>
          <w:szCs w:val="22"/>
        </w:rPr>
        <w:t>,</w:t>
      </w:r>
      <w:r w:rsidRPr="0071521E">
        <w:rPr>
          <w:rFonts w:ascii="Arial" w:hAnsi="Arial" w:cs="Arial"/>
          <w:sz w:val="22"/>
          <w:szCs w:val="22"/>
        </w:rPr>
        <w:t xml:space="preserve"> there was this moment at the very end of the show when it gave us a flashback of the two sisters</w:t>
      </w:r>
      <w:r w:rsidR="001C1A8D" w:rsidRPr="0071521E">
        <w:rPr>
          <w:rFonts w:ascii="Arial" w:hAnsi="Arial" w:cs="Arial"/>
          <w:sz w:val="22"/>
          <w:szCs w:val="22"/>
        </w:rPr>
        <w:t>,</w:t>
      </w:r>
      <w:r w:rsidRPr="0071521E">
        <w:rPr>
          <w:rFonts w:ascii="Arial" w:hAnsi="Arial" w:cs="Arial"/>
          <w:sz w:val="22"/>
          <w:szCs w:val="22"/>
        </w:rPr>
        <w:t xml:space="preserve"> where Cassandra was sitting with the pages on a couch behind Jane, who was writing and laughing. </w:t>
      </w:r>
      <w:r w:rsidR="00B60BA6" w:rsidRPr="0071521E">
        <w:rPr>
          <w:rFonts w:ascii="Arial" w:hAnsi="Arial" w:cs="Arial"/>
          <w:sz w:val="22"/>
          <w:szCs w:val="22"/>
        </w:rPr>
        <w:t>Y</w:t>
      </w:r>
      <w:r w:rsidRPr="0071521E">
        <w:rPr>
          <w:rFonts w:ascii="Arial" w:hAnsi="Arial" w:cs="Arial"/>
          <w:sz w:val="22"/>
          <w:szCs w:val="22"/>
        </w:rPr>
        <w:t>ou saw the smile creep up Jane's face in a way that made me feel</w:t>
      </w:r>
      <w:r w:rsidR="002876D9" w:rsidRPr="0071521E">
        <w:rPr>
          <w:rFonts w:ascii="Arial" w:hAnsi="Arial" w:cs="Arial"/>
          <w:sz w:val="22"/>
          <w:szCs w:val="22"/>
        </w:rPr>
        <w:t xml:space="preserve"> like </w:t>
      </w:r>
      <w:r w:rsidRPr="0071521E">
        <w:rPr>
          <w:rFonts w:ascii="Arial" w:hAnsi="Arial" w:cs="Arial"/>
          <w:sz w:val="22"/>
          <w:szCs w:val="22"/>
        </w:rPr>
        <w:t xml:space="preserve">Jane was writing to delight Cassandra. </w:t>
      </w:r>
    </w:p>
    <w:p w14:paraId="0578FACA" w14:textId="77777777" w:rsidR="005303A8" w:rsidRPr="0071521E" w:rsidRDefault="005303A8">
      <w:pPr>
        <w:rPr>
          <w:rFonts w:ascii="Arial" w:hAnsi="Arial" w:cs="Arial"/>
          <w:b/>
          <w:bCs/>
          <w:sz w:val="22"/>
          <w:szCs w:val="22"/>
        </w:rPr>
      </w:pPr>
    </w:p>
    <w:p w14:paraId="5154BE10" w14:textId="7C1324D5" w:rsidR="00033DB6" w:rsidRPr="0071521E" w:rsidRDefault="00E275AD">
      <w:pPr>
        <w:rPr>
          <w:rFonts w:ascii="Arial" w:hAnsi="Arial" w:cs="Arial"/>
          <w:sz w:val="22"/>
          <w:szCs w:val="22"/>
        </w:rPr>
      </w:pPr>
      <w:r w:rsidRPr="0071521E">
        <w:rPr>
          <w:rFonts w:ascii="Arial" w:hAnsi="Arial" w:cs="Arial"/>
          <w:b/>
          <w:bCs/>
          <w:sz w:val="22"/>
          <w:szCs w:val="22"/>
        </w:rPr>
        <w:t>Sarah:</w:t>
      </w:r>
      <w:r w:rsidR="002876D9" w:rsidRPr="0071521E">
        <w:rPr>
          <w:rFonts w:ascii="Arial" w:hAnsi="Arial" w:cs="Arial"/>
          <w:sz w:val="22"/>
          <w:szCs w:val="22"/>
        </w:rPr>
        <w:t xml:space="preserve"> </w:t>
      </w:r>
      <w:r w:rsidRPr="0071521E">
        <w:rPr>
          <w:rFonts w:ascii="Arial" w:hAnsi="Arial" w:cs="Arial"/>
          <w:sz w:val="22"/>
          <w:szCs w:val="22"/>
        </w:rPr>
        <w:t xml:space="preserve">Yeah. </w:t>
      </w:r>
    </w:p>
    <w:p w14:paraId="43C5742A" w14:textId="77777777" w:rsidR="00825C45" w:rsidRPr="0071521E" w:rsidRDefault="00825C45">
      <w:pPr>
        <w:rPr>
          <w:rFonts w:ascii="Arial" w:hAnsi="Arial" w:cs="Arial"/>
          <w:sz w:val="22"/>
          <w:szCs w:val="22"/>
        </w:rPr>
      </w:pPr>
    </w:p>
    <w:p w14:paraId="4EA572FB" w14:textId="523B9603" w:rsidR="00825C45" w:rsidRPr="0071521E" w:rsidRDefault="00825C45">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Yeah.</w:t>
      </w:r>
    </w:p>
    <w:p w14:paraId="3837FE6D" w14:textId="77777777" w:rsidR="005303A8" w:rsidRPr="0071521E" w:rsidRDefault="005303A8">
      <w:pPr>
        <w:rPr>
          <w:rFonts w:ascii="Arial" w:hAnsi="Arial" w:cs="Arial"/>
          <w:b/>
          <w:bCs/>
          <w:sz w:val="22"/>
          <w:szCs w:val="22"/>
        </w:rPr>
      </w:pPr>
    </w:p>
    <w:p w14:paraId="738ABFF3" w14:textId="77777777" w:rsidR="0031304B" w:rsidRPr="0071521E" w:rsidRDefault="001C75C0">
      <w:pPr>
        <w:rPr>
          <w:rFonts w:ascii="Arial" w:hAnsi="Arial" w:cs="Arial"/>
          <w:sz w:val="22"/>
          <w:szCs w:val="22"/>
        </w:rPr>
      </w:pPr>
      <w:r w:rsidRPr="0071521E">
        <w:rPr>
          <w:rFonts w:ascii="Arial" w:hAnsi="Arial" w:cs="Arial"/>
          <w:b/>
          <w:bCs/>
          <w:sz w:val="22"/>
          <w:szCs w:val="22"/>
        </w:rPr>
        <w:t>Becca:</w:t>
      </w:r>
      <w:r w:rsidR="002876D9" w:rsidRPr="0071521E">
        <w:rPr>
          <w:rFonts w:ascii="Arial" w:hAnsi="Arial" w:cs="Arial"/>
          <w:sz w:val="22"/>
          <w:szCs w:val="22"/>
        </w:rPr>
        <w:t xml:space="preserve"> </w:t>
      </w:r>
      <w:r w:rsidR="00825C45" w:rsidRPr="0071521E">
        <w:rPr>
          <w:rFonts w:ascii="Arial" w:hAnsi="Arial" w:cs="Arial"/>
          <w:sz w:val="22"/>
          <w:szCs w:val="22"/>
        </w:rPr>
        <w:t>T</w:t>
      </w:r>
      <w:r w:rsidRPr="0071521E">
        <w:rPr>
          <w:rFonts w:ascii="Arial" w:hAnsi="Arial" w:cs="Arial"/>
          <w:sz w:val="22"/>
          <w:szCs w:val="22"/>
        </w:rPr>
        <w:t xml:space="preserve">hat was one of those moments where I really cried. But I do think that it came at the </w:t>
      </w:r>
      <w:r w:rsidR="005721C7" w:rsidRPr="0071521E">
        <w:rPr>
          <w:rFonts w:ascii="Arial" w:hAnsi="Arial" w:cs="Arial"/>
          <w:b/>
          <w:bCs/>
          <w:sz w:val="22"/>
          <w:szCs w:val="22"/>
        </w:rPr>
        <w:t>[00:55:00]</w:t>
      </w:r>
      <w:r w:rsidR="005721C7" w:rsidRPr="0071521E">
        <w:rPr>
          <w:rFonts w:ascii="Arial" w:hAnsi="Arial" w:cs="Arial"/>
          <w:sz w:val="22"/>
          <w:szCs w:val="22"/>
        </w:rPr>
        <w:t xml:space="preserve"> </w:t>
      </w:r>
      <w:r w:rsidRPr="0071521E">
        <w:rPr>
          <w:rFonts w:ascii="Arial" w:hAnsi="Arial" w:cs="Arial"/>
          <w:sz w:val="22"/>
          <w:szCs w:val="22"/>
        </w:rPr>
        <w:t>expense of some of the other women in the stories</w:t>
      </w:r>
      <w:r w:rsidR="005721C7" w:rsidRPr="0071521E">
        <w:rPr>
          <w:rFonts w:ascii="Arial" w:hAnsi="Arial" w:cs="Arial"/>
          <w:sz w:val="22"/>
          <w:szCs w:val="22"/>
        </w:rPr>
        <w:t>.</w:t>
      </w:r>
      <w:r w:rsidR="0028568A" w:rsidRPr="0071521E">
        <w:rPr>
          <w:rFonts w:ascii="Arial" w:hAnsi="Arial" w:cs="Arial"/>
          <w:sz w:val="22"/>
          <w:szCs w:val="22"/>
        </w:rPr>
        <w:t xml:space="preserve"> </w:t>
      </w:r>
      <w:r w:rsidR="005721C7" w:rsidRPr="0071521E">
        <w:rPr>
          <w:rFonts w:ascii="Arial" w:hAnsi="Arial" w:cs="Arial"/>
          <w:sz w:val="22"/>
          <w:szCs w:val="22"/>
        </w:rPr>
        <w:t>T</w:t>
      </w:r>
      <w:r w:rsidRPr="0071521E">
        <w:rPr>
          <w:rFonts w:ascii="Arial" w:hAnsi="Arial" w:cs="Arial"/>
          <w:sz w:val="22"/>
          <w:szCs w:val="22"/>
        </w:rPr>
        <w:t>hat's another</w:t>
      </w:r>
      <w:r w:rsidR="0028568A" w:rsidRPr="0071521E">
        <w:rPr>
          <w:rFonts w:ascii="Arial" w:hAnsi="Arial" w:cs="Arial"/>
          <w:sz w:val="22"/>
          <w:szCs w:val="22"/>
        </w:rPr>
        <w:t xml:space="preserve"> </w:t>
      </w:r>
      <w:r w:rsidRPr="0071521E">
        <w:rPr>
          <w:rFonts w:ascii="Arial" w:hAnsi="Arial" w:cs="Arial"/>
          <w:sz w:val="22"/>
          <w:szCs w:val="22"/>
        </w:rPr>
        <w:t xml:space="preserve">minor critique I have. There's really a lot of shine on the beautiful, astonishingly beautiful relationship between Cassandra and Jane. But I do think it comes at the expense of some of the characterizations of some of the other characters. </w:t>
      </w:r>
    </w:p>
    <w:p w14:paraId="7588EA0E" w14:textId="77777777" w:rsidR="0031304B" w:rsidRPr="0071521E" w:rsidRDefault="0031304B">
      <w:pPr>
        <w:rPr>
          <w:rFonts w:ascii="Arial" w:hAnsi="Arial" w:cs="Arial"/>
          <w:sz w:val="22"/>
          <w:szCs w:val="22"/>
        </w:rPr>
      </w:pPr>
    </w:p>
    <w:p w14:paraId="084DC8CD" w14:textId="3932F320" w:rsidR="00F92E4A" w:rsidRPr="0071521E" w:rsidRDefault="00000000">
      <w:pPr>
        <w:rPr>
          <w:rFonts w:ascii="Arial" w:hAnsi="Arial" w:cs="Arial"/>
          <w:sz w:val="22"/>
          <w:szCs w:val="22"/>
        </w:rPr>
      </w:pPr>
      <w:r w:rsidRPr="0071521E">
        <w:rPr>
          <w:rFonts w:ascii="Arial" w:hAnsi="Arial" w:cs="Arial"/>
          <w:sz w:val="22"/>
          <w:szCs w:val="22"/>
        </w:rPr>
        <w:t xml:space="preserve">I actually quite loved Mary </w:t>
      </w:r>
      <w:r w:rsidR="001C75C0" w:rsidRPr="0071521E">
        <w:rPr>
          <w:rFonts w:ascii="Arial" w:hAnsi="Arial" w:cs="Arial"/>
          <w:sz w:val="22"/>
          <w:szCs w:val="22"/>
        </w:rPr>
        <w:t>Austen</w:t>
      </w:r>
      <w:r w:rsidRPr="0071521E">
        <w:rPr>
          <w:rFonts w:ascii="Arial" w:hAnsi="Arial" w:cs="Arial"/>
          <w:sz w:val="22"/>
          <w:szCs w:val="22"/>
        </w:rPr>
        <w:t xml:space="preserve"> in this. Not as a person, but I thought she was a fascinating character for her highly complex feelings for Jane</w:t>
      </w:r>
      <w:r w:rsidR="0011740F" w:rsidRPr="0071521E">
        <w:rPr>
          <w:rFonts w:ascii="Arial" w:hAnsi="Arial" w:cs="Arial"/>
          <w:sz w:val="22"/>
          <w:szCs w:val="22"/>
        </w:rPr>
        <w:t>,</w:t>
      </w:r>
      <w:r w:rsidRPr="0071521E">
        <w:rPr>
          <w:rFonts w:ascii="Arial" w:hAnsi="Arial" w:cs="Arial"/>
          <w:sz w:val="22"/>
          <w:szCs w:val="22"/>
        </w:rPr>
        <w:t xml:space="preserve"> because some of the ire she feels towards her feels a little justified</w:t>
      </w:r>
      <w:r w:rsidR="00EE08F4" w:rsidRPr="0071521E">
        <w:rPr>
          <w:rFonts w:ascii="Arial" w:hAnsi="Arial" w:cs="Arial"/>
          <w:sz w:val="22"/>
          <w:szCs w:val="22"/>
        </w:rPr>
        <w:t>,</w:t>
      </w:r>
      <w:r w:rsidRPr="0071521E">
        <w:rPr>
          <w:rFonts w:ascii="Arial" w:hAnsi="Arial" w:cs="Arial"/>
          <w:sz w:val="22"/>
          <w:szCs w:val="22"/>
        </w:rPr>
        <w:t xml:space="preserve"> because you do get the sense that Jane has made her feel small</w:t>
      </w:r>
      <w:r w:rsidR="00F92E4A" w:rsidRPr="0071521E">
        <w:rPr>
          <w:rFonts w:ascii="Arial" w:hAnsi="Arial" w:cs="Arial"/>
          <w:sz w:val="22"/>
          <w:szCs w:val="22"/>
        </w:rPr>
        <w:t>, b</w:t>
      </w:r>
      <w:r w:rsidRPr="0071521E">
        <w:rPr>
          <w:rFonts w:ascii="Arial" w:hAnsi="Arial" w:cs="Arial"/>
          <w:sz w:val="22"/>
          <w:szCs w:val="22"/>
        </w:rPr>
        <w:t>ut also</w:t>
      </w:r>
      <w:r w:rsidR="00F92E4A" w:rsidRPr="0071521E">
        <w:rPr>
          <w:rFonts w:ascii="Arial" w:hAnsi="Arial" w:cs="Arial"/>
          <w:sz w:val="22"/>
          <w:szCs w:val="22"/>
        </w:rPr>
        <w:t>,</w:t>
      </w:r>
      <w:r w:rsidRPr="0071521E">
        <w:rPr>
          <w:rFonts w:ascii="Arial" w:hAnsi="Arial" w:cs="Arial"/>
          <w:sz w:val="22"/>
          <w:szCs w:val="22"/>
        </w:rPr>
        <w:t xml:space="preserve"> she just</w:t>
      </w:r>
      <w:r w:rsidR="00F92E4A" w:rsidRPr="0071521E">
        <w:rPr>
          <w:rFonts w:ascii="Arial" w:hAnsi="Arial" w:cs="Arial"/>
          <w:sz w:val="22"/>
          <w:szCs w:val="22"/>
        </w:rPr>
        <w:t>--</w:t>
      </w:r>
    </w:p>
    <w:p w14:paraId="17480F4B" w14:textId="77777777" w:rsidR="00F92E4A" w:rsidRPr="0071521E" w:rsidRDefault="00F92E4A">
      <w:pPr>
        <w:rPr>
          <w:rFonts w:ascii="Arial" w:hAnsi="Arial" w:cs="Arial"/>
          <w:sz w:val="22"/>
          <w:szCs w:val="22"/>
        </w:rPr>
      </w:pPr>
    </w:p>
    <w:p w14:paraId="62FB10C4" w14:textId="7A0B136F" w:rsidR="00033DB6" w:rsidRPr="0071521E" w:rsidRDefault="00F92E4A">
      <w:pPr>
        <w:rPr>
          <w:rFonts w:ascii="Arial" w:hAnsi="Arial" w:cs="Arial"/>
          <w:sz w:val="22"/>
          <w:szCs w:val="22"/>
        </w:rPr>
      </w:pPr>
      <w:r w:rsidRPr="0071521E">
        <w:rPr>
          <w:rFonts w:ascii="Arial" w:hAnsi="Arial" w:cs="Arial"/>
          <w:sz w:val="22"/>
          <w:szCs w:val="22"/>
        </w:rPr>
        <w:t>The level of bitterness she has kept in her soul for Jane and the way in which she is callous and careless to Cassandra makes you hate her</w:t>
      </w:r>
      <w:r w:rsidR="00DB0990" w:rsidRPr="0071521E">
        <w:rPr>
          <w:rFonts w:ascii="Arial" w:hAnsi="Arial" w:cs="Arial"/>
          <w:sz w:val="22"/>
          <w:szCs w:val="22"/>
        </w:rPr>
        <w:t>, t</w:t>
      </w:r>
      <w:r w:rsidRPr="0071521E">
        <w:rPr>
          <w:rFonts w:ascii="Arial" w:hAnsi="Arial" w:cs="Arial"/>
          <w:sz w:val="22"/>
          <w:szCs w:val="22"/>
        </w:rPr>
        <w:t>hat would have sat a little better with me if it wasn't as</w:t>
      </w:r>
      <w:r w:rsidR="008912C0" w:rsidRPr="0071521E">
        <w:rPr>
          <w:rFonts w:ascii="Arial" w:hAnsi="Arial" w:cs="Arial"/>
          <w:sz w:val="22"/>
          <w:szCs w:val="22"/>
        </w:rPr>
        <w:t>--</w:t>
      </w:r>
      <w:r w:rsidRPr="0071521E">
        <w:rPr>
          <w:rFonts w:ascii="Arial" w:hAnsi="Arial" w:cs="Arial"/>
          <w:sz w:val="22"/>
          <w:szCs w:val="22"/>
        </w:rPr>
        <w:t xml:space="preserve"> I felt </w:t>
      </w:r>
      <w:r w:rsidR="00DB0990" w:rsidRPr="0071521E">
        <w:rPr>
          <w:rFonts w:ascii="Arial" w:hAnsi="Arial" w:cs="Arial"/>
          <w:sz w:val="22"/>
          <w:szCs w:val="22"/>
        </w:rPr>
        <w:t xml:space="preserve">like </w:t>
      </w:r>
      <w:r w:rsidRPr="0071521E">
        <w:rPr>
          <w:rFonts w:ascii="Arial" w:hAnsi="Arial" w:cs="Arial"/>
          <w:sz w:val="22"/>
          <w:szCs w:val="22"/>
        </w:rPr>
        <w:t>every sister</w:t>
      </w:r>
      <w:r w:rsidR="001114CC" w:rsidRPr="0071521E">
        <w:rPr>
          <w:rFonts w:ascii="Arial" w:hAnsi="Arial" w:cs="Arial"/>
          <w:sz w:val="22"/>
          <w:szCs w:val="22"/>
        </w:rPr>
        <w:t>-</w:t>
      </w:r>
      <w:r w:rsidRPr="0071521E">
        <w:rPr>
          <w:rFonts w:ascii="Arial" w:hAnsi="Arial" w:cs="Arial"/>
          <w:sz w:val="22"/>
          <w:szCs w:val="22"/>
        </w:rPr>
        <w:t>in</w:t>
      </w:r>
      <w:r w:rsidR="001114CC" w:rsidRPr="0071521E">
        <w:rPr>
          <w:rFonts w:ascii="Arial" w:hAnsi="Arial" w:cs="Arial"/>
          <w:sz w:val="22"/>
          <w:szCs w:val="22"/>
        </w:rPr>
        <w:t>-</w:t>
      </w:r>
      <w:r w:rsidRPr="0071521E">
        <w:rPr>
          <w:rFonts w:ascii="Arial" w:hAnsi="Arial" w:cs="Arial"/>
          <w:sz w:val="22"/>
          <w:szCs w:val="22"/>
        </w:rPr>
        <w:t xml:space="preserve">law in this story was a nightmare for one reason or another. And I was </w:t>
      </w:r>
      <w:r w:rsidR="00645A34" w:rsidRPr="0071521E">
        <w:rPr>
          <w:rFonts w:ascii="Arial" w:hAnsi="Arial" w:cs="Arial"/>
          <w:sz w:val="22"/>
          <w:szCs w:val="22"/>
        </w:rPr>
        <w:t>like</w:t>
      </w:r>
      <w:r w:rsidR="00152267" w:rsidRPr="0071521E">
        <w:rPr>
          <w:rFonts w:ascii="Arial" w:hAnsi="Arial" w:cs="Arial"/>
          <w:sz w:val="22"/>
          <w:szCs w:val="22"/>
        </w:rPr>
        <w:t xml:space="preserve">, </w:t>
      </w:r>
      <w:r w:rsidR="00645A34" w:rsidRPr="0071521E">
        <w:rPr>
          <w:rFonts w:ascii="Arial" w:hAnsi="Arial" w:cs="Arial"/>
          <w:sz w:val="22"/>
          <w:szCs w:val="22"/>
        </w:rPr>
        <w:t>“W</w:t>
      </w:r>
      <w:r w:rsidRPr="0071521E">
        <w:rPr>
          <w:rFonts w:ascii="Arial" w:hAnsi="Arial" w:cs="Arial"/>
          <w:sz w:val="22"/>
          <w:szCs w:val="22"/>
        </w:rPr>
        <w:t>ell, they don't all have to be nightmares. They can get along with some of their brothers</w:t>
      </w:r>
      <w:r w:rsidR="00645A34" w:rsidRPr="0071521E">
        <w:rPr>
          <w:rFonts w:ascii="Arial" w:hAnsi="Arial" w:cs="Arial"/>
          <w:sz w:val="22"/>
          <w:szCs w:val="22"/>
        </w:rPr>
        <w:t>’</w:t>
      </w:r>
      <w:r w:rsidRPr="0071521E">
        <w:rPr>
          <w:rFonts w:ascii="Arial" w:hAnsi="Arial" w:cs="Arial"/>
          <w:sz w:val="22"/>
          <w:szCs w:val="22"/>
        </w:rPr>
        <w:t xml:space="preserve"> wives.</w:t>
      </w:r>
      <w:r w:rsidR="00645A34" w:rsidRPr="0071521E">
        <w:rPr>
          <w:rFonts w:ascii="Arial" w:hAnsi="Arial" w:cs="Arial"/>
          <w:sz w:val="22"/>
          <w:szCs w:val="22"/>
        </w:rPr>
        <w:t>”</w:t>
      </w:r>
      <w:r w:rsidRPr="0071521E">
        <w:rPr>
          <w:rFonts w:ascii="Arial" w:hAnsi="Arial" w:cs="Arial"/>
          <w:sz w:val="22"/>
          <w:szCs w:val="22"/>
        </w:rPr>
        <w:t xml:space="preserve"> </w:t>
      </w:r>
      <w:r w:rsidR="00AA1E2E" w:rsidRPr="0071521E">
        <w:rPr>
          <w:rFonts w:ascii="Arial" w:hAnsi="Arial" w:cs="Arial"/>
          <w:sz w:val="22"/>
          <w:szCs w:val="22"/>
        </w:rPr>
        <w:t>[chuckles]</w:t>
      </w:r>
      <w:r w:rsidR="002D1E80" w:rsidRPr="0071521E">
        <w:rPr>
          <w:rFonts w:ascii="Arial" w:hAnsi="Arial" w:cs="Arial"/>
          <w:sz w:val="22"/>
          <w:szCs w:val="22"/>
        </w:rPr>
        <w:t xml:space="preserve"> </w:t>
      </w:r>
    </w:p>
    <w:p w14:paraId="79207169" w14:textId="77777777" w:rsidR="00152267" w:rsidRPr="0071521E" w:rsidRDefault="00152267">
      <w:pPr>
        <w:rPr>
          <w:rFonts w:ascii="Arial" w:hAnsi="Arial" w:cs="Arial"/>
          <w:b/>
          <w:bCs/>
          <w:sz w:val="22"/>
          <w:szCs w:val="22"/>
        </w:rPr>
      </w:pPr>
    </w:p>
    <w:p w14:paraId="611F3525" w14:textId="09395FE4" w:rsidR="00033DB6" w:rsidRPr="0071521E" w:rsidRDefault="00E275AD">
      <w:pPr>
        <w:rPr>
          <w:rFonts w:ascii="Arial" w:hAnsi="Arial" w:cs="Arial"/>
          <w:sz w:val="22"/>
          <w:szCs w:val="22"/>
        </w:rPr>
      </w:pPr>
      <w:r w:rsidRPr="0071521E">
        <w:rPr>
          <w:rFonts w:ascii="Arial" w:hAnsi="Arial" w:cs="Arial"/>
          <w:b/>
          <w:bCs/>
          <w:sz w:val="22"/>
          <w:szCs w:val="22"/>
        </w:rPr>
        <w:t>Sarah:</w:t>
      </w:r>
      <w:r w:rsidR="00645A34" w:rsidRPr="0071521E">
        <w:rPr>
          <w:rFonts w:ascii="Arial" w:hAnsi="Arial" w:cs="Arial"/>
          <w:sz w:val="22"/>
          <w:szCs w:val="22"/>
        </w:rPr>
        <w:t xml:space="preserve"> Right. </w:t>
      </w:r>
      <w:r w:rsidR="002D1E80" w:rsidRPr="0071521E">
        <w:rPr>
          <w:rFonts w:ascii="Arial" w:hAnsi="Arial" w:cs="Arial"/>
          <w:b/>
          <w:bCs/>
          <w:sz w:val="22"/>
          <w:szCs w:val="22"/>
        </w:rPr>
        <w:t>[00:56:00]</w:t>
      </w:r>
      <w:r w:rsidR="002D1E80" w:rsidRPr="0071521E">
        <w:rPr>
          <w:rFonts w:ascii="Arial" w:hAnsi="Arial" w:cs="Arial"/>
          <w:sz w:val="22"/>
          <w:szCs w:val="22"/>
        </w:rPr>
        <w:t xml:space="preserve"> </w:t>
      </w:r>
      <w:r w:rsidRPr="0071521E">
        <w:rPr>
          <w:rFonts w:ascii="Arial" w:hAnsi="Arial" w:cs="Arial"/>
          <w:sz w:val="22"/>
          <w:szCs w:val="22"/>
        </w:rPr>
        <w:t xml:space="preserve">They got along with Mary Gibson </w:t>
      </w:r>
      <w:r w:rsidR="001C75C0" w:rsidRPr="0071521E">
        <w:rPr>
          <w:rFonts w:ascii="Arial" w:hAnsi="Arial" w:cs="Arial"/>
          <w:sz w:val="22"/>
          <w:szCs w:val="22"/>
        </w:rPr>
        <w:t>Austen</w:t>
      </w:r>
      <w:r w:rsidRPr="0071521E">
        <w:rPr>
          <w:rFonts w:ascii="Arial" w:hAnsi="Arial" w:cs="Arial"/>
          <w:sz w:val="22"/>
          <w:szCs w:val="22"/>
        </w:rPr>
        <w:t xml:space="preserve">, I think Frank's wife, who lived with them in Southampton, but they didn't show her. </w:t>
      </w:r>
    </w:p>
    <w:p w14:paraId="24902B0A" w14:textId="77777777" w:rsidR="00DA1403" w:rsidRPr="0071521E" w:rsidRDefault="00DA1403">
      <w:pPr>
        <w:rPr>
          <w:rFonts w:ascii="Arial" w:hAnsi="Arial" w:cs="Arial"/>
          <w:b/>
          <w:bCs/>
          <w:sz w:val="22"/>
          <w:szCs w:val="22"/>
        </w:rPr>
      </w:pPr>
    </w:p>
    <w:p w14:paraId="541490C4" w14:textId="033F1CC7" w:rsidR="00CB42DB" w:rsidRPr="0071521E" w:rsidRDefault="00400EF6">
      <w:pPr>
        <w:rPr>
          <w:rFonts w:ascii="Arial" w:hAnsi="Arial" w:cs="Arial"/>
          <w:sz w:val="22"/>
          <w:szCs w:val="22"/>
        </w:rPr>
      </w:pPr>
      <w:r w:rsidRPr="0071521E">
        <w:rPr>
          <w:rFonts w:ascii="Arial" w:hAnsi="Arial" w:cs="Arial"/>
          <w:b/>
          <w:bCs/>
          <w:sz w:val="22"/>
          <w:szCs w:val="22"/>
        </w:rPr>
        <w:t>Molly</w:t>
      </w:r>
      <w:r w:rsidR="00DA1403" w:rsidRPr="0071521E">
        <w:rPr>
          <w:rFonts w:ascii="Arial" w:hAnsi="Arial" w:cs="Arial"/>
          <w:b/>
          <w:bCs/>
          <w:sz w:val="22"/>
          <w:szCs w:val="22"/>
        </w:rPr>
        <w:t xml:space="preserve"> and Becca</w:t>
      </w:r>
      <w:r w:rsidRPr="0071521E">
        <w:rPr>
          <w:rFonts w:ascii="Arial" w:hAnsi="Arial" w:cs="Arial"/>
          <w:b/>
          <w:bCs/>
          <w:sz w:val="22"/>
          <w:szCs w:val="22"/>
        </w:rPr>
        <w:t>:</w:t>
      </w:r>
      <w:r w:rsidR="00CB42DB" w:rsidRPr="0071521E">
        <w:rPr>
          <w:rFonts w:ascii="Arial" w:hAnsi="Arial" w:cs="Arial"/>
          <w:sz w:val="22"/>
          <w:szCs w:val="22"/>
        </w:rPr>
        <w:t xml:space="preserve"> </w:t>
      </w:r>
      <w:r w:rsidRPr="0071521E">
        <w:rPr>
          <w:rFonts w:ascii="Arial" w:hAnsi="Arial" w:cs="Arial"/>
          <w:sz w:val="22"/>
          <w:szCs w:val="22"/>
        </w:rPr>
        <w:t>Yeah</w:t>
      </w:r>
      <w:r w:rsidR="00CB42DB" w:rsidRPr="0071521E">
        <w:rPr>
          <w:rFonts w:ascii="Arial" w:hAnsi="Arial" w:cs="Arial"/>
          <w:sz w:val="22"/>
          <w:szCs w:val="22"/>
        </w:rPr>
        <w:t xml:space="preserve">. </w:t>
      </w:r>
    </w:p>
    <w:p w14:paraId="60673BA2" w14:textId="77777777" w:rsidR="00CB42DB" w:rsidRPr="0071521E" w:rsidRDefault="00CB42DB">
      <w:pPr>
        <w:rPr>
          <w:rFonts w:ascii="Arial" w:hAnsi="Arial" w:cs="Arial"/>
          <w:sz w:val="22"/>
          <w:szCs w:val="22"/>
        </w:rPr>
      </w:pPr>
    </w:p>
    <w:p w14:paraId="75011A7B" w14:textId="0A6BCBF1" w:rsidR="00CB42DB" w:rsidRPr="0071521E" w:rsidRDefault="00E275AD">
      <w:pPr>
        <w:rPr>
          <w:rFonts w:ascii="Arial" w:hAnsi="Arial" w:cs="Arial"/>
          <w:sz w:val="22"/>
          <w:szCs w:val="22"/>
        </w:rPr>
      </w:pPr>
      <w:r w:rsidRPr="0071521E">
        <w:rPr>
          <w:rFonts w:ascii="Arial" w:hAnsi="Arial" w:cs="Arial"/>
          <w:b/>
          <w:bCs/>
          <w:sz w:val="22"/>
          <w:szCs w:val="22"/>
        </w:rPr>
        <w:t>Sarah:</w:t>
      </w:r>
      <w:r w:rsidR="00CB42DB" w:rsidRPr="0071521E">
        <w:rPr>
          <w:rFonts w:ascii="Arial" w:hAnsi="Arial" w:cs="Arial"/>
          <w:sz w:val="22"/>
          <w:szCs w:val="22"/>
        </w:rPr>
        <w:t xml:space="preserve"> Yeah. </w:t>
      </w:r>
    </w:p>
    <w:p w14:paraId="161C2DE4" w14:textId="77777777" w:rsidR="000A2708" w:rsidRPr="0071521E" w:rsidRDefault="000A2708">
      <w:pPr>
        <w:rPr>
          <w:rFonts w:ascii="Arial" w:hAnsi="Arial" w:cs="Arial"/>
          <w:b/>
          <w:bCs/>
          <w:sz w:val="22"/>
          <w:szCs w:val="22"/>
        </w:rPr>
      </w:pPr>
    </w:p>
    <w:p w14:paraId="0546BCD6" w14:textId="52193787" w:rsidR="00033DB6" w:rsidRPr="0071521E" w:rsidRDefault="00CB42DB">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And then</w:t>
      </w:r>
      <w:r w:rsidR="000A2708" w:rsidRPr="0071521E">
        <w:rPr>
          <w:rFonts w:ascii="Arial" w:hAnsi="Arial" w:cs="Arial"/>
          <w:sz w:val="22"/>
          <w:szCs w:val="22"/>
        </w:rPr>
        <w:t>,</w:t>
      </w:r>
      <w:r w:rsidRPr="0071521E">
        <w:rPr>
          <w:rFonts w:ascii="Arial" w:hAnsi="Arial" w:cs="Arial"/>
          <w:sz w:val="22"/>
          <w:szCs w:val="22"/>
        </w:rPr>
        <w:t xml:space="preserve"> there was the one who collected stuffed birds and things in the present day, but that was a fake person, right?</w:t>
      </w:r>
    </w:p>
    <w:p w14:paraId="387BF889" w14:textId="77777777" w:rsidR="00BB3825" w:rsidRPr="0071521E" w:rsidRDefault="00BB3825">
      <w:pPr>
        <w:rPr>
          <w:rFonts w:ascii="Arial" w:hAnsi="Arial" w:cs="Arial"/>
          <w:b/>
          <w:bCs/>
          <w:sz w:val="22"/>
          <w:szCs w:val="22"/>
        </w:rPr>
      </w:pPr>
    </w:p>
    <w:p w14:paraId="05C722E8" w14:textId="74C4AF0A" w:rsidR="00033DB6" w:rsidRPr="0071521E" w:rsidRDefault="00E275AD">
      <w:pPr>
        <w:rPr>
          <w:rFonts w:ascii="Arial" w:hAnsi="Arial" w:cs="Arial"/>
          <w:sz w:val="22"/>
          <w:szCs w:val="22"/>
        </w:rPr>
      </w:pPr>
      <w:r w:rsidRPr="0071521E">
        <w:rPr>
          <w:rFonts w:ascii="Arial" w:hAnsi="Arial" w:cs="Arial"/>
          <w:b/>
          <w:bCs/>
          <w:sz w:val="22"/>
          <w:szCs w:val="22"/>
        </w:rPr>
        <w:t>Sarah:</w:t>
      </w:r>
      <w:r w:rsidR="00CB42DB" w:rsidRPr="0071521E">
        <w:rPr>
          <w:rFonts w:ascii="Arial" w:hAnsi="Arial" w:cs="Arial"/>
          <w:sz w:val="22"/>
          <w:szCs w:val="22"/>
        </w:rPr>
        <w:t xml:space="preserve"> </w:t>
      </w:r>
      <w:r w:rsidRPr="0071521E">
        <w:rPr>
          <w:rFonts w:ascii="Arial" w:hAnsi="Arial" w:cs="Arial"/>
          <w:sz w:val="22"/>
          <w:szCs w:val="22"/>
        </w:rPr>
        <w:t>I think that was a real person. I don't know if that's anything</w:t>
      </w:r>
      <w:r w:rsidR="00CB42DB" w:rsidRPr="0071521E">
        <w:rPr>
          <w:rFonts w:ascii="Arial" w:hAnsi="Arial" w:cs="Arial"/>
          <w:sz w:val="22"/>
          <w:szCs w:val="22"/>
        </w:rPr>
        <w:t xml:space="preserve"> like </w:t>
      </w:r>
      <w:r w:rsidRPr="0071521E">
        <w:rPr>
          <w:rFonts w:ascii="Arial" w:hAnsi="Arial" w:cs="Arial"/>
          <w:sz w:val="22"/>
          <w:szCs w:val="22"/>
        </w:rPr>
        <w:t>what she was</w:t>
      </w:r>
      <w:r w:rsidR="00CB42DB" w:rsidRPr="0071521E">
        <w:rPr>
          <w:rFonts w:ascii="Arial" w:hAnsi="Arial" w:cs="Arial"/>
          <w:sz w:val="22"/>
          <w:szCs w:val="22"/>
        </w:rPr>
        <w:t xml:space="preserve"> like.</w:t>
      </w:r>
    </w:p>
    <w:p w14:paraId="6810D29B" w14:textId="77777777" w:rsidR="00BB3825" w:rsidRPr="0071521E" w:rsidRDefault="00BB3825">
      <w:pPr>
        <w:rPr>
          <w:rFonts w:ascii="Arial" w:hAnsi="Arial" w:cs="Arial"/>
          <w:b/>
          <w:bCs/>
          <w:sz w:val="22"/>
          <w:szCs w:val="22"/>
        </w:rPr>
      </w:pPr>
    </w:p>
    <w:p w14:paraId="4392C47F" w14:textId="0B0B5D74" w:rsidR="00033DB6" w:rsidRPr="0071521E" w:rsidRDefault="00400EF6">
      <w:pPr>
        <w:rPr>
          <w:rFonts w:ascii="Arial" w:hAnsi="Arial" w:cs="Arial"/>
          <w:sz w:val="22"/>
          <w:szCs w:val="22"/>
        </w:rPr>
      </w:pPr>
      <w:r w:rsidRPr="0071521E">
        <w:rPr>
          <w:rFonts w:ascii="Arial" w:hAnsi="Arial" w:cs="Arial"/>
          <w:b/>
          <w:bCs/>
          <w:sz w:val="22"/>
          <w:szCs w:val="22"/>
        </w:rPr>
        <w:t>Molly:</w:t>
      </w:r>
      <w:r w:rsidR="00CB42DB" w:rsidRPr="0071521E">
        <w:rPr>
          <w:rFonts w:ascii="Arial" w:hAnsi="Arial" w:cs="Arial"/>
          <w:sz w:val="22"/>
          <w:szCs w:val="22"/>
        </w:rPr>
        <w:t xml:space="preserve"> </w:t>
      </w:r>
      <w:r w:rsidRPr="0071521E">
        <w:rPr>
          <w:rFonts w:ascii="Arial" w:hAnsi="Arial" w:cs="Arial"/>
          <w:sz w:val="22"/>
          <w:szCs w:val="22"/>
        </w:rPr>
        <w:t>Got it. Yeah</w:t>
      </w:r>
      <w:r w:rsidR="00BB3825" w:rsidRPr="0071521E">
        <w:rPr>
          <w:rFonts w:ascii="Arial" w:hAnsi="Arial" w:cs="Arial"/>
          <w:sz w:val="22"/>
          <w:szCs w:val="22"/>
        </w:rPr>
        <w:t>, yeah, yeah.</w:t>
      </w:r>
      <w:r w:rsidRPr="0071521E">
        <w:rPr>
          <w:rFonts w:ascii="Arial" w:hAnsi="Arial" w:cs="Arial"/>
          <w:sz w:val="22"/>
          <w:szCs w:val="22"/>
        </w:rPr>
        <w:t xml:space="preserve"> </w:t>
      </w:r>
    </w:p>
    <w:p w14:paraId="25C2470D" w14:textId="77777777" w:rsidR="00DD4224" w:rsidRPr="0071521E" w:rsidRDefault="00DD4224">
      <w:pPr>
        <w:rPr>
          <w:rFonts w:ascii="Arial" w:hAnsi="Arial" w:cs="Arial"/>
          <w:b/>
          <w:bCs/>
          <w:sz w:val="22"/>
          <w:szCs w:val="22"/>
        </w:rPr>
      </w:pPr>
    </w:p>
    <w:p w14:paraId="5406418C" w14:textId="2D6557B5" w:rsidR="00033DB6" w:rsidRPr="0071521E" w:rsidRDefault="00E275AD">
      <w:pPr>
        <w:rPr>
          <w:rFonts w:ascii="Arial" w:hAnsi="Arial" w:cs="Arial"/>
          <w:sz w:val="22"/>
          <w:szCs w:val="22"/>
        </w:rPr>
      </w:pPr>
      <w:r w:rsidRPr="0071521E">
        <w:rPr>
          <w:rFonts w:ascii="Arial" w:hAnsi="Arial" w:cs="Arial"/>
          <w:b/>
          <w:bCs/>
          <w:sz w:val="22"/>
          <w:szCs w:val="22"/>
        </w:rPr>
        <w:t>Sarah:</w:t>
      </w:r>
      <w:r w:rsidR="00CB42DB" w:rsidRPr="0071521E">
        <w:rPr>
          <w:rFonts w:ascii="Arial" w:hAnsi="Arial" w:cs="Arial"/>
          <w:sz w:val="22"/>
          <w:szCs w:val="22"/>
        </w:rPr>
        <w:t xml:space="preserve"> </w:t>
      </w:r>
      <w:r w:rsidRPr="0071521E">
        <w:rPr>
          <w:rFonts w:ascii="Arial" w:hAnsi="Arial" w:cs="Arial"/>
          <w:sz w:val="22"/>
          <w:szCs w:val="22"/>
        </w:rPr>
        <w:t>So</w:t>
      </w:r>
      <w:r w:rsidR="00C436D0" w:rsidRPr="0071521E">
        <w:rPr>
          <w:rFonts w:ascii="Arial" w:hAnsi="Arial" w:cs="Arial"/>
          <w:sz w:val="22"/>
          <w:szCs w:val="22"/>
        </w:rPr>
        <w:t>,</w:t>
      </w:r>
      <w:r w:rsidRPr="0071521E">
        <w:rPr>
          <w:rFonts w:ascii="Arial" w:hAnsi="Arial" w:cs="Arial"/>
          <w:sz w:val="22"/>
          <w:szCs w:val="22"/>
        </w:rPr>
        <w:t xml:space="preserve"> James's wife Mary</w:t>
      </w:r>
      <w:r w:rsidR="00DD4224" w:rsidRPr="0071521E">
        <w:rPr>
          <w:rFonts w:ascii="Arial" w:hAnsi="Arial" w:cs="Arial"/>
          <w:sz w:val="22"/>
          <w:szCs w:val="22"/>
        </w:rPr>
        <w:t>. S</w:t>
      </w:r>
      <w:r w:rsidRPr="0071521E">
        <w:rPr>
          <w:rFonts w:ascii="Arial" w:hAnsi="Arial" w:cs="Arial"/>
          <w:sz w:val="22"/>
          <w:szCs w:val="22"/>
        </w:rPr>
        <w:t>he had two sisters, Martha, who was Jane and Cassandra's roommate for a long time, and I think their actual lifelong best friend. And then</w:t>
      </w:r>
      <w:r w:rsidR="00DD4224" w:rsidRPr="0071521E">
        <w:rPr>
          <w:rFonts w:ascii="Arial" w:hAnsi="Arial" w:cs="Arial"/>
          <w:sz w:val="22"/>
          <w:szCs w:val="22"/>
        </w:rPr>
        <w:t>,</w:t>
      </w:r>
      <w:r w:rsidRPr="0071521E">
        <w:rPr>
          <w:rFonts w:ascii="Arial" w:hAnsi="Arial" w:cs="Arial"/>
          <w:sz w:val="22"/>
          <w:szCs w:val="22"/>
        </w:rPr>
        <w:t xml:space="preserve"> Eliza, who is only mentioned once or twice in Jane's letters, but </w:t>
      </w:r>
      <w:r w:rsidR="006A3AAA" w:rsidRPr="0071521E">
        <w:rPr>
          <w:rFonts w:ascii="Arial" w:hAnsi="Arial" w:cs="Arial"/>
          <w:sz w:val="22"/>
          <w:szCs w:val="22"/>
        </w:rPr>
        <w:t>s</w:t>
      </w:r>
      <w:r w:rsidRPr="0071521E">
        <w:rPr>
          <w:rFonts w:ascii="Arial" w:hAnsi="Arial" w:cs="Arial"/>
          <w:sz w:val="22"/>
          <w:szCs w:val="22"/>
        </w:rPr>
        <w:t>he becomes the third friend in this story. So</w:t>
      </w:r>
      <w:r w:rsidR="004B3A7C" w:rsidRPr="0071521E">
        <w:rPr>
          <w:rFonts w:ascii="Arial" w:hAnsi="Arial" w:cs="Arial"/>
          <w:sz w:val="22"/>
          <w:szCs w:val="22"/>
        </w:rPr>
        <w:t>,</w:t>
      </w:r>
      <w:r w:rsidRPr="0071521E">
        <w:rPr>
          <w:rFonts w:ascii="Arial" w:hAnsi="Arial" w:cs="Arial"/>
          <w:sz w:val="22"/>
          <w:szCs w:val="22"/>
        </w:rPr>
        <w:t xml:space="preserve"> they take out Martha and they combine her with Eliza. And so</w:t>
      </w:r>
      <w:r w:rsidR="003606CF" w:rsidRPr="0071521E">
        <w:rPr>
          <w:rFonts w:ascii="Arial" w:hAnsi="Arial" w:cs="Arial"/>
          <w:sz w:val="22"/>
          <w:szCs w:val="22"/>
        </w:rPr>
        <w:t>,</w:t>
      </w:r>
      <w:r w:rsidRPr="0071521E">
        <w:rPr>
          <w:rFonts w:ascii="Arial" w:hAnsi="Arial" w:cs="Arial"/>
          <w:sz w:val="22"/>
          <w:szCs w:val="22"/>
        </w:rPr>
        <w:t xml:space="preserve"> she was a real person. She was married to the brother of Cassandra's </w:t>
      </w:r>
      <w:r w:rsidR="003606CF" w:rsidRPr="0071521E">
        <w:rPr>
          <w:rFonts w:ascii="Arial" w:hAnsi="Arial" w:cs="Arial"/>
          <w:sz w:val="22"/>
          <w:szCs w:val="22"/>
        </w:rPr>
        <w:t>fiancé’</w:t>
      </w:r>
      <w:r w:rsidRPr="0071521E">
        <w:rPr>
          <w:rFonts w:ascii="Arial" w:hAnsi="Arial" w:cs="Arial"/>
          <w:sz w:val="22"/>
          <w:szCs w:val="22"/>
        </w:rPr>
        <w:t xml:space="preserve"> who died. So, they weren't related, but they had various ties by marriage and so forth. </w:t>
      </w:r>
    </w:p>
    <w:p w14:paraId="41C10FB1" w14:textId="77777777" w:rsidR="00DD4224" w:rsidRPr="0071521E" w:rsidRDefault="00DD4224">
      <w:pPr>
        <w:rPr>
          <w:rFonts w:ascii="Arial" w:hAnsi="Arial" w:cs="Arial"/>
          <w:b/>
          <w:bCs/>
          <w:sz w:val="22"/>
          <w:szCs w:val="22"/>
        </w:rPr>
      </w:pPr>
    </w:p>
    <w:p w14:paraId="0F0D7081" w14:textId="2683E354" w:rsidR="00033DB6" w:rsidRPr="0071521E" w:rsidRDefault="00824F8D">
      <w:pPr>
        <w:rPr>
          <w:rFonts w:ascii="Arial" w:hAnsi="Arial" w:cs="Arial"/>
          <w:sz w:val="22"/>
          <w:szCs w:val="22"/>
        </w:rPr>
      </w:pPr>
      <w:r w:rsidRPr="0071521E">
        <w:rPr>
          <w:rFonts w:ascii="Arial" w:hAnsi="Arial" w:cs="Arial"/>
          <w:b/>
          <w:bCs/>
          <w:sz w:val="22"/>
          <w:szCs w:val="22"/>
        </w:rPr>
        <w:t>Prerna:</w:t>
      </w:r>
      <w:r w:rsidR="00E14313" w:rsidRPr="0071521E">
        <w:rPr>
          <w:rFonts w:ascii="Arial" w:hAnsi="Arial" w:cs="Arial"/>
          <w:sz w:val="22"/>
          <w:szCs w:val="22"/>
        </w:rPr>
        <w:t xml:space="preserve"> </w:t>
      </w:r>
      <w:r w:rsidRPr="0071521E">
        <w:rPr>
          <w:rFonts w:ascii="Arial" w:hAnsi="Arial" w:cs="Arial"/>
          <w:sz w:val="22"/>
          <w:szCs w:val="22"/>
        </w:rPr>
        <w:t>Yeah. I also do want to clarify</w:t>
      </w:r>
      <w:r w:rsidR="00DD4224" w:rsidRPr="0071521E">
        <w:rPr>
          <w:rFonts w:ascii="Arial" w:hAnsi="Arial" w:cs="Arial"/>
          <w:sz w:val="22"/>
          <w:szCs w:val="22"/>
        </w:rPr>
        <w:t>,</w:t>
      </w:r>
      <w:r w:rsidRPr="0071521E">
        <w:rPr>
          <w:rFonts w:ascii="Arial" w:hAnsi="Arial" w:cs="Arial"/>
          <w:sz w:val="22"/>
          <w:szCs w:val="22"/>
        </w:rPr>
        <w:t xml:space="preserve"> because I don't know if you said this, but I don't think Henry Hobday is real. I think that was a made</w:t>
      </w:r>
      <w:r w:rsidR="00711F5D" w:rsidRPr="0071521E">
        <w:rPr>
          <w:rFonts w:ascii="Arial" w:hAnsi="Arial" w:cs="Arial"/>
          <w:sz w:val="22"/>
          <w:szCs w:val="22"/>
        </w:rPr>
        <w:t>-</w:t>
      </w:r>
      <w:r w:rsidRPr="0071521E">
        <w:rPr>
          <w:rFonts w:ascii="Arial" w:hAnsi="Arial" w:cs="Arial"/>
          <w:sz w:val="22"/>
          <w:szCs w:val="22"/>
        </w:rPr>
        <w:t xml:space="preserve">up storyline. </w:t>
      </w:r>
    </w:p>
    <w:p w14:paraId="12C4271B" w14:textId="77777777" w:rsidR="00DD4224" w:rsidRPr="0071521E" w:rsidRDefault="00DD4224">
      <w:pPr>
        <w:rPr>
          <w:rFonts w:ascii="Arial" w:hAnsi="Arial" w:cs="Arial"/>
          <w:b/>
          <w:bCs/>
          <w:sz w:val="22"/>
          <w:szCs w:val="22"/>
        </w:rPr>
      </w:pPr>
    </w:p>
    <w:p w14:paraId="11A1B3C6" w14:textId="03E93D54" w:rsidR="00033DB6" w:rsidRPr="0071521E" w:rsidRDefault="00E275AD">
      <w:pPr>
        <w:rPr>
          <w:rFonts w:ascii="Arial" w:hAnsi="Arial" w:cs="Arial"/>
          <w:sz w:val="22"/>
          <w:szCs w:val="22"/>
        </w:rPr>
      </w:pPr>
      <w:r w:rsidRPr="0071521E">
        <w:rPr>
          <w:rFonts w:ascii="Arial" w:hAnsi="Arial" w:cs="Arial"/>
          <w:b/>
          <w:bCs/>
          <w:sz w:val="22"/>
          <w:szCs w:val="22"/>
        </w:rPr>
        <w:t>Sarah:</w:t>
      </w:r>
      <w:r w:rsidR="00711F5D" w:rsidRPr="0071521E">
        <w:rPr>
          <w:rFonts w:ascii="Arial" w:hAnsi="Arial" w:cs="Arial"/>
          <w:sz w:val="22"/>
          <w:szCs w:val="22"/>
        </w:rPr>
        <w:t xml:space="preserve"> </w:t>
      </w:r>
      <w:r w:rsidR="00A760BD" w:rsidRPr="0071521E">
        <w:rPr>
          <w:rFonts w:ascii="Arial" w:hAnsi="Arial" w:cs="Arial"/>
          <w:sz w:val="22"/>
          <w:szCs w:val="22"/>
        </w:rPr>
        <w:t>S</w:t>
      </w:r>
      <w:r w:rsidRPr="0071521E">
        <w:rPr>
          <w:rFonts w:ascii="Arial" w:hAnsi="Arial" w:cs="Arial"/>
          <w:sz w:val="22"/>
          <w:szCs w:val="22"/>
        </w:rPr>
        <w:t>o</w:t>
      </w:r>
      <w:r w:rsidR="00DD4224" w:rsidRPr="0071521E">
        <w:rPr>
          <w:rFonts w:ascii="Arial" w:hAnsi="Arial" w:cs="Arial"/>
          <w:sz w:val="22"/>
          <w:szCs w:val="22"/>
        </w:rPr>
        <w:t>,</w:t>
      </w:r>
      <w:r w:rsidRPr="0071521E">
        <w:rPr>
          <w:rFonts w:ascii="Arial" w:hAnsi="Arial" w:cs="Arial"/>
          <w:sz w:val="22"/>
          <w:szCs w:val="22"/>
        </w:rPr>
        <w:t xml:space="preserve"> I don't have to be saying, </w:t>
      </w:r>
      <w:r w:rsidR="00E01C49" w:rsidRPr="0071521E">
        <w:rPr>
          <w:rFonts w:ascii="Arial" w:hAnsi="Arial" w:cs="Arial"/>
          <w:sz w:val="22"/>
          <w:szCs w:val="22"/>
        </w:rPr>
        <w:t>“O</w:t>
      </w:r>
      <w:r w:rsidRPr="0071521E">
        <w:rPr>
          <w:rFonts w:ascii="Arial" w:hAnsi="Arial" w:cs="Arial"/>
          <w:sz w:val="22"/>
          <w:szCs w:val="22"/>
        </w:rPr>
        <w:t>h, this is real. This is not real</w:t>
      </w:r>
      <w:r w:rsidR="00A767BD" w:rsidRPr="0071521E">
        <w:rPr>
          <w:rFonts w:ascii="Arial" w:hAnsi="Arial" w:cs="Arial"/>
          <w:sz w:val="22"/>
          <w:szCs w:val="22"/>
        </w:rPr>
        <w:t>,”</w:t>
      </w:r>
      <w:r w:rsidRPr="0071521E">
        <w:rPr>
          <w:rFonts w:ascii="Arial" w:hAnsi="Arial" w:cs="Arial"/>
          <w:sz w:val="22"/>
          <w:szCs w:val="22"/>
        </w:rPr>
        <w:t xml:space="preserve"> the whole time. </w:t>
      </w:r>
      <w:r w:rsidR="00F96CB8" w:rsidRPr="0071521E">
        <w:rPr>
          <w:rFonts w:ascii="Arial" w:hAnsi="Arial" w:cs="Arial"/>
          <w:b/>
          <w:bCs/>
          <w:sz w:val="22"/>
          <w:szCs w:val="22"/>
        </w:rPr>
        <w:t>[00:57:00]</w:t>
      </w:r>
      <w:r w:rsidR="00F96CB8" w:rsidRPr="0071521E">
        <w:rPr>
          <w:rFonts w:ascii="Arial" w:hAnsi="Arial" w:cs="Arial"/>
          <w:sz w:val="22"/>
          <w:szCs w:val="22"/>
        </w:rPr>
        <w:t xml:space="preserve"> </w:t>
      </w:r>
      <w:r w:rsidRPr="0071521E">
        <w:rPr>
          <w:rFonts w:ascii="Arial" w:hAnsi="Arial" w:cs="Arial"/>
          <w:sz w:val="22"/>
          <w:szCs w:val="22"/>
        </w:rPr>
        <w:t>So</w:t>
      </w:r>
      <w:r w:rsidR="002D3F6D" w:rsidRPr="0071521E">
        <w:rPr>
          <w:rFonts w:ascii="Arial" w:hAnsi="Arial" w:cs="Arial"/>
          <w:sz w:val="22"/>
          <w:szCs w:val="22"/>
        </w:rPr>
        <w:t>,</w:t>
      </w:r>
      <w:r w:rsidRPr="0071521E">
        <w:rPr>
          <w:rFonts w:ascii="Arial" w:hAnsi="Arial" w:cs="Arial"/>
          <w:sz w:val="22"/>
          <w:szCs w:val="22"/>
        </w:rPr>
        <w:t xml:space="preserve"> you can just </w:t>
      </w:r>
      <w:r w:rsidR="00F96CB8" w:rsidRPr="0071521E">
        <w:rPr>
          <w:rFonts w:ascii="Arial" w:hAnsi="Arial" w:cs="Arial"/>
          <w:sz w:val="22"/>
          <w:szCs w:val="22"/>
        </w:rPr>
        <w:t>tell me to s</w:t>
      </w:r>
      <w:r w:rsidRPr="0071521E">
        <w:rPr>
          <w:rFonts w:ascii="Arial" w:hAnsi="Arial" w:cs="Arial"/>
          <w:sz w:val="22"/>
          <w:szCs w:val="22"/>
        </w:rPr>
        <w:t xml:space="preserve">hut up. </w:t>
      </w:r>
    </w:p>
    <w:p w14:paraId="5559071F" w14:textId="77777777" w:rsidR="004B2515" w:rsidRPr="0071521E" w:rsidRDefault="004B2515">
      <w:pPr>
        <w:rPr>
          <w:rFonts w:ascii="Arial" w:hAnsi="Arial" w:cs="Arial"/>
          <w:b/>
          <w:bCs/>
          <w:sz w:val="22"/>
          <w:szCs w:val="22"/>
        </w:rPr>
      </w:pPr>
    </w:p>
    <w:p w14:paraId="037A5B2C" w14:textId="1A0BE4E6" w:rsidR="00033DB6" w:rsidRPr="0071521E" w:rsidRDefault="001C75C0">
      <w:pPr>
        <w:rPr>
          <w:rFonts w:ascii="Arial" w:hAnsi="Arial" w:cs="Arial"/>
          <w:sz w:val="22"/>
          <w:szCs w:val="22"/>
        </w:rPr>
      </w:pPr>
      <w:r w:rsidRPr="0071521E">
        <w:rPr>
          <w:rFonts w:ascii="Arial" w:hAnsi="Arial" w:cs="Arial"/>
          <w:b/>
          <w:bCs/>
          <w:sz w:val="22"/>
          <w:szCs w:val="22"/>
        </w:rPr>
        <w:t>Becca:</w:t>
      </w:r>
      <w:r w:rsidR="00F96CB8" w:rsidRPr="0071521E">
        <w:rPr>
          <w:rFonts w:ascii="Arial" w:hAnsi="Arial" w:cs="Arial"/>
          <w:sz w:val="22"/>
          <w:szCs w:val="22"/>
        </w:rPr>
        <w:t xml:space="preserve"> </w:t>
      </w:r>
      <w:r w:rsidR="00AA1E2E" w:rsidRPr="0071521E">
        <w:rPr>
          <w:rFonts w:ascii="Arial" w:hAnsi="Arial" w:cs="Arial"/>
          <w:sz w:val="22"/>
          <w:szCs w:val="22"/>
        </w:rPr>
        <w:t>[chuckles]</w:t>
      </w:r>
      <w:r w:rsidR="00F96CB8" w:rsidRPr="0071521E">
        <w:rPr>
          <w:rFonts w:ascii="Arial" w:hAnsi="Arial" w:cs="Arial"/>
          <w:sz w:val="22"/>
          <w:szCs w:val="22"/>
        </w:rPr>
        <w:t xml:space="preserve"> </w:t>
      </w:r>
      <w:r w:rsidRPr="0071521E">
        <w:rPr>
          <w:rFonts w:ascii="Arial" w:hAnsi="Arial" w:cs="Arial"/>
          <w:sz w:val="22"/>
          <w:szCs w:val="22"/>
        </w:rPr>
        <w:t xml:space="preserve">No, </w:t>
      </w:r>
      <w:r w:rsidR="00F96CB8" w:rsidRPr="0071521E">
        <w:rPr>
          <w:rFonts w:ascii="Arial" w:hAnsi="Arial" w:cs="Arial"/>
          <w:sz w:val="22"/>
          <w:szCs w:val="22"/>
        </w:rPr>
        <w:t xml:space="preserve">we </w:t>
      </w:r>
      <w:r w:rsidRPr="0071521E">
        <w:rPr>
          <w:rFonts w:ascii="Arial" w:hAnsi="Arial" w:cs="Arial"/>
          <w:sz w:val="22"/>
          <w:szCs w:val="22"/>
        </w:rPr>
        <w:t xml:space="preserve">love this. </w:t>
      </w:r>
    </w:p>
    <w:p w14:paraId="41767512" w14:textId="77777777" w:rsidR="00B96B44" w:rsidRPr="0071521E" w:rsidRDefault="00B96B44">
      <w:pPr>
        <w:rPr>
          <w:rFonts w:ascii="Arial" w:hAnsi="Arial" w:cs="Arial"/>
          <w:sz w:val="22"/>
          <w:szCs w:val="22"/>
        </w:rPr>
      </w:pPr>
    </w:p>
    <w:p w14:paraId="626AE53D" w14:textId="31BF5A9C" w:rsidR="00B96B44" w:rsidRPr="0071521E" w:rsidRDefault="00B96B44">
      <w:pPr>
        <w:rPr>
          <w:rFonts w:ascii="Arial" w:hAnsi="Arial" w:cs="Arial"/>
          <w:sz w:val="22"/>
          <w:szCs w:val="22"/>
        </w:rPr>
      </w:pPr>
      <w:r w:rsidRPr="0071521E">
        <w:rPr>
          <w:rFonts w:ascii="Arial" w:hAnsi="Arial" w:cs="Arial"/>
          <w:b/>
          <w:bCs/>
          <w:sz w:val="22"/>
          <w:szCs w:val="22"/>
        </w:rPr>
        <w:t>Sarah:</w:t>
      </w:r>
      <w:r w:rsidRPr="0071521E">
        <w:rPr>
          <w:rFonts w:ascii="Arial" w:hAnsi="Arial" w:cs="Arial"/>
          <w:sz w:val="22"/>
          <w:szCs w:val="22"/>
        </w:rPr>
        <w:t xml:space="preserve"> [laughs] </w:t>
      </w:r>
    </w:p>
    <w:p w14:paraId="14D37256" w14:textId="77777777" w:rsidR="00B96B44" w:rsidRPr="0071521E" w:rsidRDefault="00B96B44">
      <w:pPr>
        <w:rPr>
          <w:rFonts w:ascii="Arial" w:hAnsi="Arial" w:cs="Arial"/>
          <w:b/>
          <w:bCs/>
          <w:sz w:val="22"/>
          <w:szCs w:val="22"/>
        </w:rPr>
      </w:pPr>
    </w:p>
    <w:p w14:paraId="080848DB" w14:textId="7B01F2FB" w:rsidR="00033DB6" w:rsidRPr="0071521E" w:rsidRDefault="00400EF6">
      <w:pPr>
        <w:rPr>
          <w:rFonts w:ascii="Arial" w:hAnsi="Arial" w:cs="Arial"/>
          <w:sz w:val="22"/>
          <w:szCs w:val="22"/>
        </w:rPr>
      </w:pPr>
      <w:r w:rsidRPr="0071521E">
        <w:rPr>
          <w:rFonts w:ascii="Arial" w:hAnsi="Arial" w:cs="Arial"/>
          <w:b/>
          <w:bCs/>
          <w:sz w:val="22"/>
          <w:szCs w:val="22"/>
        </w:rPr>
        <w:t>Molly:</w:t>
      </w:r>
      <w:r w:rsidR="00F96CB8" w:rsidRPr="0071521E">
        <w:rPr>
          <w:rFonts w:ascii="Arial" w:hAnsi="Arial" w:cs="Arial"/>
          <w:sz w:val="22"/>
          <w:szCs w:val="22"/>
        </w:rPr>
        <w:t xml:space="preserve"> </w:t>
      </w:r>
      <w:r w:rsidRPr="0071521E">
        <w:rPr>
          <w:rFonts w:ascii="Arial" w:hAnsi="Arial" w:cs="Arial"/>
          <w:sz w:val="22"/>
          <w:szCs w:val="22"/>
        </w:rPr>
        <w:t xml:space="preserve">I need it for my sanity. </w:t>
      </w:r>
    </w:p>
    <w:p w14:paraId="14038FD1" w14:textId="77777777" w:rsidR="00514D6B" w:rsidRPr="0071521E" w:rsidRDefault="00514D6B">
      <w:pPr>
        <w:rPr>
          <w:rFonts w:ascii="Arial" w:hAnsi="Arial" w:cs="Arial"/>
          <w:b/>
          <w:bCs/>
          <w:sz w:val="22"/>
          <w:szCs w:val="22"/>
        </w:rPr>
      </w:pPr>
    </w:p>
    <w:p w14:paraId="40DFB0EE" w14:textId="7BAC272A" w:rsidR="00033DB6" w:rsidRPr="0071521E" w:rsidRDefault="00E275AD">
      <w:pPr>
        <w:rPr>
          <w:rFonts w:ascii="Arial" w:hAnsi="Arial" w:cs="Arial"/>
          <w:sz w:val="22"/>
          <w:szCs w:val="22"/>
        </w:rPr>
      </w:pPr>
      <w:r w:rsidRPr="0071521E">
        <w:rPr>
          <w:rFonts w:ascii="Arial" w:hAnsi="Arial" w:cs="Arial"/>
          <w:b/>
          <w:bCs/>
          <w:sz w:val="22"/>
          <w:szCs w:val="22"/>
        </w:rPr>
        <w:t>Sarah:</w:t>
      </w:r>
      <w:r w:rsidR="00F96CB8" w:rsidRPr="0071521E">
        <w:rPr>
          <w:rFonts w:ascii="Arial" w:hAnsi="Arial" w:cs="Arial"/>
          <w:sz w:val="22"/>
          <w:szCs w:val="22"/>
        </w:rPr>
        <w:t xml:space="preserve"> </w:t>
      </w:r>
      <w:r w:rsidRPr="0071521E">
        <w:rPr>
          <w:rFonts w:ascii="Arial" w:hAnsi="Arial" w:cs="Arial"/>
          <w:sz w:val="22"/>
          <w:szCs w:val="22"/>
        </w:rPr>
        <w:t>Okay</w:t>
      </w:r>
      <w:r w:rsidR="007E7A94" w:rsidRPr="0071521E">
        <w:rPr>
          <w:rFonts w:ascii="Arial" w:hAnsi="Arial" w:cs="Arial"/>
          <w:sz w:val="22"/>
          <w:szCs w:val="22"/>
        </w:rPr>
        <w:t>. W</w:t>
      </w:r>
      <w:r w:rsidRPr="0071521E">
        <w:rPr>
          <w:rFonts w:ascii="Arial" w:hAnsi="Arial" w:cs="Arial"/>
          <w:sz w:val="22"/>
          <w:szCs w:val="22"/>
        </w:rPr>
        <w:t>ell, so</w:t>
      </w:r>
      <w:r w:rsidR="007E7A94" w:rsidRPr="0071521E">
        <w:rPr>
          <w:rFonts w:ascii="Arial" w:hAnsi="Arial" w:cs="Arial"/>
          <w:sz w:val="22"/>
          <w:szCs w:val="22"/>
        </w:rPr>
        <w:t>,</w:t>
      </w:r>
      <w:r w:rsidRPr="0071521E">
        <w:rPr>
          <w:rFonts w:ascii="Arial" w:hAnsi="Arial" w:cs="Arial"/>
          <w:sz w:val="22"/>
          <w:szCs w:val="22"/>
        </w:rPr>
        <w:t xml:space="preserve"> the story is actually that the mysterious Sidmouth lover was Jane's lover. Apparently</w:t>
      </w:r>
      <w:r w:rsidR="007E7A94" w:rsidRPr="0071521E">
        <w:rPr>
          <w:rFonts w:ascii="Arial" w:hAnsi="Arial" w:cs="Arial"/>
          <w:sz w:val="22"/>
          <w:szCs w:val="22"/>
        </w:rPr>
        <w:t>,</w:t>
      </w:r>
      <w:r w:rsidRPr="0071521E">
        <w:rPr>
          <w:rFonts w:ascii="Arial" w:hAnsi="Arial" w:cs="Arial"/>
          <w:sz w:val="22"/>
          <w:szCs w:val="22"/>
        </w:rPr>
        <w:t xml:space="preserve"> one of the nieces I think probably Caroline or Anna wrote down</w:t>
      </w:r>
      <w:r w:rsidR="00C5142E" w:rsidRPr="0071521E">
        <w:rPr>
          <w:rFonts w:ascii="Arial" w:hAnsi="Arial" w:cs="Arial"/>
          <w:sz w:val="22"/>
          <w:szCs w:val="22"/>
        </w:rPr>
        <w:t xml:space="preserve">-- </w:t>
      </w:r>
      <w:r w:rsidR="00F6750F" w:rsidRPr="0071521E">
        <w:rPr>
          <w:rFonts w:ascii="Arial" w:hAnsi="Arial" w:cs="Arial"/>
          <w:sz w:val="22"/>
          <w:szCs w:val="22"/>
        </w:rPr>
        <w:t>r</w:t>
      </w:r>
      <w:r w:rsidRPr="0071521E">
        <w:rPr>
          <w:rFonts w:ascii="Arial" w:hAnsi="Arial" w:cs="Arial"/>
          <w:sz w:val="22"/>
          <w:szCs w:val="22"/>
        </w:rPr>
        <w:t>ecorded that towards the end of her life, Cassandra died in 1845. Cassandra met a young man that she was so taken with. And so</w:t>
      </w:r>
      <w:r w:rsidR="00B42782" w:rsidRPr="0071521E">
        <w:rPr>
          <w:rFonts w:ascii="Arial" w:hAnsi="Arial" w:cs="Arial"/>
          <w:sz w:val="22"/>
          <w:szCs w:val="22"/>
        </w:rPr>
        <w:t xml:space="preserve">, </w:t>
      </w:r>
      <w:r w:rsidRPr="0071521E">
        <w:rPr>
          <w:rFonts w:ascii="Arial" w:hAnsi="Arial" w:cs="Arial"/>
          <w:sz w:val="22"/>
          <w:szCs w:val="22"/>
        </w:rPr>
        <w:t>she thought he was so charming and she said</w:t>
      </w:r>
      <w:r w:rsidR="009F2DDB" w:rsidRPr="0071521E">
        <w:rPr>
          <w:rFonts w:ascii="Arial" w:hAnsi="Arial" w:cs="Arial"/>
          <w:sz w:val="22"/>
          <w:szCs w:val="22"/>
        </w:rPr>
        <w:t>,</w:t>
      </w:r>
      <w:r w:rsidRPr="0071521E">
        <w:rPr>
          <w:rFonts w:ascii="Arial" w:hAnsi="Arial" w:cs="Arial"/>
          <w:sz w:val="22"/>
          <w:szCs w:val="22"/>
        </w:rPr>
        <w:t xml:space="preserve"> </w:t>
      </w:r>
      <w:r w:rsidR="009F2DDB" w:rsidRPr="0071521E">
        <w:rPr>
          <w:rFonts w:ascii="Arial" w:hAnsi="Arial" w:cs="Arial"/>
          <w:sz w:val="22"/>
          <w:szCs w:val="22"/>
        </w:rPr>
        <w:t>“H</w:t>
      </w:r>
      <w:r w:rsidRPr="0071521E">
        <w:rPr>
          <w:rFonts w:ascii="Arial" w:hAnsi="Arial" w:cs="Arial"/>
          <w:sz w:val="22"/>
          <w:szCs w:val="22"/>
        </w:rPr>
        <w:t>e reminds me of this guy that we met by the seaside</w:t>
      </w:r>
      <w:r w:rsidR="00B42782" w:rsidRPr="0071521E">
        <w:rPr>
          <w:rFonts w:ascii="Arial" w:hAnsi="Arial" w:cs="Arial"/>
          <w:sz w:val="22"/>
          <w:szCs w:val="22"/>
        </w:rPr>
        <w:t xml:space="preserve"> </w:t>
      </w:r>
      <w:r w:rsidRPr="0071521E">
        <w:rPr>
          <w:rFonts w:ascii="Arial" w:hAnsi="Arial" w:cs="Arial"/>
          <w:sz w:val="22"/>
          <w:szCs w:val="22"/>
        </w:rPr>
        <w:t>40 years ago, who I think could have captured Jane's heart.</w:t>
      </w:r>
      <w:r w:rsidR="009F2DDB" w:rsidRPr="0071521E">
        <w:rPr>
          <w:rFonts w:ascii="Arial" w:hAnsi="Arial" w:cs="Arial"/>
          <w:sz w:val="22"/>
          <w:szCs w:val="22"/>
        </w:rPr>
        <w:t>”</w:t>
      </w:r>
      <w:r w:rsidRPr="0071521E">
        <w:rPr>
          <w:rFonts w:ascii="Arial" w:hAnsi="Arial" w:cs="Arial"/>
          <w:sz w:val="22"/>
          <w:szCs w:val="22"/>
        </w:rPr>
        <w:t xml:space="preserve"> So</w:t>
      </w:r>
      <w:r w:rsidR="009F2DDB" w:rsidRPr="0071521E">
        <w:rPr>
          <w:rFonts w:ascii="Arial" w:hAnsi="Arial" w:cs="Arial"/>
          <w:sz w:val="22"/>
          <w:szCs w:val="22"/>
        </w:rPr>
        <w:t>,</w:t>
      </w:r>
      <w:r w:rsidRPr="0071521E">
        <w:rPr>
          <w:rFonts w:ascii="Arial" w:hAnsi="Arial" w:cs="Arial"/>
          <w:sz w:val="22"/>
          <w:szCs w:val="22"/>
        </w:rPr>
        <w:t xml:space="preserve"> apparently</w:t>
      </w:r>
      <w:r w:rsidR="009F2DDB" w:rsidRPr="0071521E">
        <w:rPr>
          <w:rFonts w:ascii="Arial" w:hAnsi="Arial" w:cs="Arial"/>
          <w:sz w:val="22"/>
          <w:szCs w:val="22"/>
        </w:rPr>
        <w:t>,</w:t>
      </w:r>
      <w:r w:rsidRPr="0071521E">
        <w:rPr>
          <w:rFonts w:ascii="Arial" w:hAnsi="Arial" w:cs="Arial"/>
          <w:sz w:val="22"/>
          <w:szCs w:val="22"/>
        </w:rPr>
        <w:t xml:space="preserve"> the story is that they met a man while they were on vacation and had a real strong connection, and then he was going to come visit them and follow up the relationship, but he died. </w:t>
      </w:r>
    </w:p>
    <w:p w14:paraId="5BAA28C8" w14:textId="77777777" w:rsidR="008B462E" w:rsidRPr="0071521E" w:rsidRDefault="008B462E">
      <w:pPr>
        <w:rPr>
          <w:rFonts w:ascii="Arial" w:hAnsi="Arial" w:cs="Arial"/>
          <w:b/>
          <w:bCs/>
          <w:sz w:val="22"/>
          <w:szCs w:val="22"/>
        </w:rPr>
      </w:pPr>
    </w:p>
    <w:p w14:paraId="60937D37" w14:textId="0617D0FD" w:rsidR="00033DB6" w:rsidRPr="0071521E" w:rsidRDefault="00400EF6">
      <w:pPr>
        <w:rPr>
          <w:rFonts w:ascii="Arial" w:hAnsi="Arial" w:cs="Arial"/>
          <w:sz w:val="22"/>
          <w:szCs w:val="22"/>
        </w:rPr>
      </w:pPr>
      <w:r w:rsidRPr="0071521E">
        <w:rPr>
          <w:rFonts w:ascii="Arial" w:hAnsi="Arial" w:cs="Arial"/>
          <w:b/>
          <w:bCs/>
          <w:sz w:val="22"/>
          <w:szCs w:val="22"/>
        </w:rPr>
        <w:t>Molly:</w:t>
      </w:r>
      <w:r w:rsidR="00A13838" w:rsidRPr="0071521E">
        <w:rPr>
          <w:rFonts w:ascii="Arial" w:hAnsi="Arial" w:cs="Arial"/>
          <w:sz w:val="22"/>
          <w:szCs w:val="22"/>
        </w:rPr>
        <w:t xml:space="preserve"> </w:t>
      </w:r>
      <w:r w:rsidRPr="0071521E">
        <w:rPr>
          <w:rFonts w:ascii="Arial" w:hAnsi="Arial" w:cs="Arial"/>
          <w:sz w:val="22"/>
          <w:szCs w:val="22"/>
        </w:rPr>
        <w:t>Oh</w:t>
      </w:r>
      <w:r w:rsidR="00436E37" w:rsidRPr="0071521E">
        <w:rPr>
          <w:rFonts w:ascii="Arial" w:hAnsi="Arial" w:cs="Arial"/>
          <w:sz w:val="22"/>
          <w:szCs w:val="22"/>
        </w:rPr>
        <w:t>. O</w:t>
      </w:r>
      <w:r w:rsidRPr="0071521E">
        <w:rPr>
          <w:rFonts w:ascii="Arial" w:hAnsi="Arial" w:cs="Arial"/>
          <w:sz w:val="22"/>
          <w:szCs w:val="22"/>
        </w:rPr>
        <w:t xml:space="preserve">kay. </w:t>
      </w:r>
    </w:p>
    <w:p w14:paraId="2CF54313" w14:textId="77777777" w:rsidR="00436E37" w:rsidRPr="0071521E" w:rsidRDefault="00436E37">
      <w:pPr>
        <w:rPr>
          <w:rFonts w:ascii="Arial" w:hAnsi="Arial" w:cs="Arial"/>
          <w:b/>
          <w:bCs/>
          <w:sz w:val="22"/>
          <w:szCs w:val="22"/>
        </w:rPr>
      </w:pPr>
    </w:p>
    <w:p w14:paraId="15379042" w14:textId="4E9D26EB" w:rsidR="00033DB6" w:rsidRPr="0071521E" w:rsidRDefault="00E275AD">
      <w:pPr>
        <w:rPr>
          <w:rFonts w:ascii="Arial" w:hAnsi="Arial" w:cs="Arial"/>
          <w:sz w:val="22"/>
          <w:szCs w:val="22"/>
        </w:rPr>
      </w:pPr>
      <w:r w:rsidRPr="0071521E">
        <w:rPr>
          <w:rFonts w:ascii="Arial" w:hAnsi="Arial" w:cs="Arial"/>
          <w:b/>
          <w:bCs/>
          <w:sz w:val="22"/>
          <w:szCs w:val="22"/>
        </w:rPr>
        <w:t>Sarah:</w:t>
      </w:r>
      <w:r w:rsidR="00A13838" w:rsidRPr="0071521E">
        <w:rPr>
          <w:rFonts w:ascii="Arial" w:hAnsi="Arial" w:cs="Arial"/>
          <w:sz w:val="22"/>
          <w:szCs w:val="22"/>
        </w:rPr>
        <w:t xml:space="preserve"> </w:t>
      </w:r>
      <w:r w:rsidRPr="0071521E">
        <w:rPr>
          <w:rFonts w:ascii="Arial" w:hAnsi="Arial" w:cs="Arial"/>
          <w:sz w:val="22"/>
          <w:szCs w:val="22"/>
        </w:rPr>
        <w:t>Yeah. So</w:t>
      </w:r>
      <w:r w:rsidR="00A13838" w:rsidRPr="0071521E">
        <w:rPr>
          <w:rFonts w:ascii="Arial" w:hAnsi="Arial" w:cs="Arial"/>
          <w:sz w:val="22"/>
          <w:szCs w:val="22"/>
        </w:rPr>
        <w:t>,</w:t>
      </w:r>
      <w:r w:rsidRPr="0071521E">
        <w:rPr>
          <w:rFonts w:ascii="Arial" w:hAnsi="Arial" w:cs="Arial"/>
          <w:sz w:val="22"/>
          <w:szCs w:val="22"/>
        </w:rPr>
        <w:t xml:space="preserve"> </w:t>
      </w:r>
      <w:r w:rsidR="00A13838" w:rsidRPr="0071521E">
        <w:rPr>
          <w:rFonts w:ascii="Arial" w:hAnsi="Arial" w:cs="Arial"/>
          <w:sz w:val="22"/>
          <w:szCs w:val="22"/>
        </w:rPr>
        <w:t>G</w:t>
      </w:r>
      <w:r w:rsidRPr="0071521E">
        <w:rPr>
          <w:rFonts w:ascii="Arial" w:hAnsi="Arial" w:cs="Arial"/>
          <w:sz w:val="22"/>
          <w:szCs w:val="22"/>
        </w:rPr>
        <w:t>ill Hornby, the novelist, took that</w:t>
      </w:r>
      <w:r w:rsidR="00816BB4" w:rsidRPr="0071521E">
        <w:rPr>
          <w:rFonts w:ascii="Arial" w:hAnsi="Arial" w:cs="Arial"/>
          <w:sz w:val="22"/>
          <w:szCs w:val="22"/>
        </w:rPr>
        <w:t xml:space="preserve"> </w:t>
      </w:r>
      <w:r w:rsidRPr="0071521E">
        <w:rPr>
          <w:rFonts w:ascii="Arial" w:hAnsi="Arial" w:cs="Arial"/>
          <w:sz w:val="22"/>
          <w:szCs w:val="22"/>
        </w:rPr>
        <w:t>grain of an apocryphal anecdote and reworked it to make it</w:t>
      </w:r>
      <w:r w:rsidR="009C6690" w:rsidRPr="0071521E">
        <w:rPr>
          <w:rFonts w:ascii="Arial" w:hAnsi="Arial" w:cs="Arial"/>
          <w:sz w:val="22"/>
          <w:szCs w:val="22"/>
        </w:rPr>
        <w:t>,</w:t>
      </w:r>
      <w:r w:rsidRPr="0071521E">
        <w:rPr>
          <w:rFonts w:ascii="Arial" w:hAnsi="Arial" w:cs="Arial"/>
          <w:sz w:val="22"/>
          <w:szCs w:val="22"/>
        </w:rPr>
        <w:t xml:space="preserve"> so that Cassandra initially wants him to be with </w:t>
      </w:r>
      <w:r w:rsidR="009372F6" w:rsidRPr="0071521E">
        <w:rPr>
          <w:rFonts w:ascii="Arial" w:hAnsi="Arial" w:cs="Arial"/>
          <w:b/>
          <w:bCs/>
          <w:sz w:val="22"/>
          <w:szCs w:val="22"/>
        </w:rPr>
        <w:t>[00:58:00]</w:t>
      </w:r>
      <w:r w:rsidR="009372F6" w:rsidRPr="0071521E">
        <w:rPr>
          <w:rFonts w:ascii="Arial" w:hAnsi="Arial" w:cs="Arial"/>
          <w:sz w:val="22"/>
          <w:szCs w:val="22"/>
        </w:rPr>
        <w:t xml:space="preserve"> </w:t>
      </w:r>
      <w:r w:rsidRPr="0071521E">
        <w:rPr>
          <w:rFonts w:ascii="Arial" w:hAnsi="Arial" w:cs="Arial"/>
          <w:sz w:val="22"/>
          <w:szCs w:val="22"/>
        </w:rPr>
        <w:t xml:space="preserve">Jane, but actually it's her that he's matching with. </w:t>
      </w:r>
    </w:p>
    <w:p w14:paraId="679A8772" w14:textId="77777777" w:rsidR="00D70B80" w:rsidRPr="0071521E" w:rsidRDefault="00D70B80">
      <w:pPr>
        <w:rPr>
          <w:rFonts w:ascii="Arial" w:hAnsi="Arial" w:cs="Arial"/>
          <w:b/>
          <w:bCs/>
          <w:sz w:val="22"/>
          <w:szCs w:val="22"/>
        </w:rPr>
      </w:pPr>
    </w:p>
    <w:p w14:paraId="0FA5EF53" w14:textId="3DF9CDD1" w:rsidR="00033DB6" w:rsidRPr="0071521E" w:rsidRDefault="00400EF6">
      <w:pPr>
        <w:rPr>
          <w:rFonts w:ascii="Arial" w:hAnsi="Arial" w:cs="Arial"/>
          <w:sz w:val="22"/>
          <w:szCs w:val="22"/>
        </w:rPr>
      </w:pPr>
      <w:r w:rsidRPr="0071521E">
        <w:rPr>
          <w:rFonts w:ascii="Arial" w:hAnsi="Arial" w:cs="Arial"/>
          <w:b/>
          <w:bCs/>
          <w:sz w:val="22"/>
          <w:szCs w:val="22"/>
        </w:rPr>
        <w:t>Molly:</w:t>
      </w:r>
      <w:r w:rsidR="00B807F9" w:rsidRPr="0071521E">
        <w:rPr>
          <w:rFonts w:ascii="Arial" w:hAnsi="Arial" w:cs="Arial"/>
          <w:sz w:val="22"/>
          <w:szCs w:val="22"/>
        </w:rPr>
        <w:t xml:space="preserve"> </w:t>
      </w:r>
      <w:r w:rsidRPr="0071521E">
        <w:rPr>
          <w:rFonts w:ascii="Arial" w:hAnsi="Arial" w:cs="Arial"/>
          <w:sz w:val="22"/>
          <w:szCs w:val="22"/>
        </w:rPr>
        <w:t>Yeah. Because there was the slightest moment where</w:t>
      </w:r>
      <w:r w:rsidR="00ED3AFA" w:rsidRPr="0071521E">
        <w:rPr>
          <w:rFonts w:ascii="Arial" w:hAnsi="Arial" w:cs="Arial"/>
          <w:sz w:val="22"/>
          <w:szCs w:val="22"/>
        </w:rPr>
        <w:t xml:space="preserve">-- </w:t>
      </w:r>
      <w:r w:rsidR="00731596" w:rsidRPr="0071521E">
        <w:rPr>
          <w:rFonts w:ascii="Arial" w:hAnsi="Arial" w:cs="Arial"/>
          <w:sz w:val="22"/>
          <w:szCs w:val="22"/>
        </w:rPr>
        <w:t>B</w:t>
      </w:r>
      <w:r w:rsidRPr="0071521E">
        <w:rPr>
          <w:rFonts w:ascii="Arial" w:hAnsi="Arial" w:cs="Arial"/>
          <w:sz w:val="22"/>
          <w:szCs w:val="22"/>
        </w:rPr>
        <w:t xml:space="preserve">ecause she knows that she's still beholden </w:t>
      </w:r>
      <w:r w:rsidR="00B807F9" w:rsidRPr="0071521E">
        <w:rPr>
          <w:rFonts w:ascii="Arial" w:hAnsi="Arial" w:cs="Arial"/>
          <w:sz w:val="22"/>
          <w:szCs w:val="22"/>
        </w:rPr>
        <w:t>T</w:t>
      </w:r>
      <w:r w:rsidRPr="0071521E">
        <w:rPr>
          <w:rFonts w:ascii="Arial" w:hAnsi="Arial" w:cs="Arial"/>
          <w:sz w:val="22"/>
          <w:szCs w:val="22"/>
        </w:rPr>
        <w:t xml:space="preserve">om, she's </w:t>
      </w:r>
      <w:r w:rsidR="00B807F9" w:rsidRPr="0071521E">
        <w:rPr>
          <w:rFonts w:ascii="Arial" w:hAnsi="Arial" w:cs="Arial"/>
          <w:sz w:val="22"/>
          <w:szCs w:val="22"/>
        </w:rPr>
        <w:t>like</w:t>
      </w:r>
      <w:r w:rsidR="00731596" w:rsidRPr="0071521E">
        <w:rPr>
          <w:rFonts w:ascii="Arial" w:hAnsi="Arial" w:cs="Arial"/>
          <w:sz w:val="22"/>
          <w:szCs w:val="22"/>
        </w:rPr>
        <w:t>, “</w:t>
      </w:r>
      <w:r w:rsidR="00B807F9" w:rsidRPr="0071521E">
        <w:rPr>
          <w:rFonts w:ascii="Arial" w:hAnsi="Arial" w:cs="Arial"/>
          <w:sz w:val="22"/>
          <w:szCs w:val="22"/>
        </w:rPr>
        <w:t>A</w:t>
      </w:r>
      <w:r w:rsidRPr="0071521E">
        <w:rPr>
          <w:rFonts w:ascii="Arial" w:hAnsi="Arial" w:cs="Arial"/>
          <w:sz w:val="22"/>
          <w:szCs w:val="22"/>
        </w:rPr>
        <w:t>ctually, I think he would be good for Jane.</w:t>
      </w:r>
      <w:r w:rsidR="00B807F9" w:rsidRPr="0071521E">
        <w:rPr>
          <w:rFonts w:ascii="Arial" w:hAnsi="Arial" w:cs="Arial"/>
          <w:sz w:val="22"/>
          <w:szCs w:val="22"/>
        </w:rPr>
        <w:t>”</w:t>
      </w:r>
      <w:r w:rsidRPr="0071521E">
        <w:rPr>
          <w:rFonts w:ascii="Arial" w:hAnsi="Arial" w:cs="Arial"/>
          <w:sz w:val="22"/>
          <w:szCs w:val="22"/>
        </w:rPr>
        <w:t xml:space="preserve"> And Jane's </w:t>
      </w:r>
      <w:r w:rsidR="00B807F9" w:rsidRPr="0071521E">
        <w:rPr>
          <w:rFonts w:ascii="Arial" w:hAnsi="Arial" w:cs="Arial"/>
          <w:sz w:val="22"/>
          <w:szCs w:val="22"/>
        </w:rPr>
        <w:t>like</w:t>
      </w:r>
      <w:r w:rsidR="00731596" w:rsidRPr="0071521E">
        <w:rPr>
          <w:rFonts w:ascii="Arial" w:hAnsi="Arial" w:cs="Arial"/>
          <w:sz w:val="22"/>
          <w:szCs w:val="22"/>
        </w:rPr>
        <w:t xml:space="preserve">, </w:t>
      </w:r>
      <w:r w:rsidR="00B807F9" w:rsidRPr="0071521E">
        <w:rPr>
          <w:rFonts w:ascii="Arial" w:hAnsi="Arial" w:cs="Arial"/>
          <w:sz w:val="22"/>
          <w:szCs w:val="22"/>
        </w:rPr>
        <w:t>“W</w:t>
      </w:r>
      <w:r w:rsidRPr="0071521E">
        <w:rPr>
          <w:rFonts w:ascii="Arial" w:hAnsi="Arial" w:cs="Arial"/>
          <w:sz w:val="22"/>
          <w:szCs w:val="22"/>
        </w:rPr>
        <w:t>hat?</w:t>
      </w:r>
      <w:r w:rsidR="00B807F9" w:rsidRPr="0071521E">
        <w:rPr>
          <w:rFonts w:ascii="Arial" w:hAnsi="Arial" w:cs="Arial"/>
          <w:sz w:val="22"/>
          <w:szCs w:val="22"/>
        </w:rPr>
        <w:t>”</w:t>
      </w:r>
      <w:r w:rsidRPr="0071521E">
        <w:rPr>
          <w:rFonts w:ascii="Arial" w:hAnsi="Arial" w:cs="Arial"/>
          <w:sz w:val="22"/>
          <w:szCs w:val="22"/>
        </w:rPr>
        <w:t xml:space="preserve"> </w:t>
      </w:r>
    </w:p>
    <w:p w14:paraId="492E99D7" w14:textId="77777777" w:rsidR="00A34FDE" w:rsidRPr="0071521E" w:rsidRDefault="00A34FDE">
      <w:pPr>
        <w:rPr>
          <w:rFonts w:ascii="Arial" w:hAnsi="Arial" w:cs="Arial"/>
          <w:b/>
          <w:bCs/>
          <w:sz w:val="22"/>
          <w:szCs w:val="22"/>
        </w:rPr>
      </w:pPr>
    </w:p>
    <w:p w14:paraId="6BDAF13B" w14:textId="466E3422" w:rsidR="00033DB6" w:rsidRPr="0071521E" w:rsidRDefault="00E275AD">
      <w:pPr>
        <w:rPr>
          <w:rFonts w:ascii="Arial" w:hAnsi="Arial" w:cs="Arial"/>
          <w:sz w:val="22"/>
          <w:szCs w:val="22"/>
        </w:rPr>
      </w:pPr>
      <w:r w:rsidRPr="0071521E">
        <w:rPr>
          <w:rFonts w:ascii="Arial" w:hAnsi="Arial" w:cs="Arial"/>
          <w:b/>
          <w:bCs/>
          <w:sz w:val="22"/>
          <w:szCs w:val="22"/>
        </w:rPr>
        <w:t>Sarah:</w:t>
      </w:r>
      <w:r w:rsidR="00B807F9" w:rsidRPr="0071521E">
        <w:rPr>
          <w:rFonts w:ascii="Arial" w:hAnsi="Arial" w:cs="Arial"/>
          <w:sz w:val="22"/>
          <w:szCs w:val="22"/>
        </w:rPr>
        <w:t xml:space="preserve"> </w:t>
      </w:r>
      <w:r w:rsidRPr="0071521E">
        <w:rPr>
          <w:rFonts w:ascii="Arial" w:hAnsi="Arial" w:cs="Arial"/>
          <w:sz w:val="22"/>
          <w:szCs w:val="22"/>
        </w:rPr>
        <w:t>Yeah</w:t>
      </w:r>
      <w:r w:rsidR="00B807F9" w:rsidRPr="0071521E">
        <w:rPr>
          <w:rFonts w:ascii="Arial" w:hAnsi="Arial" w:cs="Arial"/>
          <w:sz w:val="22"/>
          <w:szCs w:val="22"/>
        </w:rPr>
        <w:t>.</w:t>
      </w:r>
      <w:r w:rsidR="002B2E05" w:rsidRPr="0071521E">
        <w:rPr>
          <w:rFonts w:ascii="Arial" w:hAnsi="Arial" w:cs="Arial"/>
          <w:sz w:val="22"/>
          <w:szCs w:val="22"/>
        </w:rPr>
        <w:t xml:space="preserve"> </w:t>
      </w:r>
      <w:r w:rsidR="00D05F5D" w:rsidRPr="0071521E">
        <w:rPr>
          <w:rFonts w:ascii="Arial" w:hAnsi="Arial" w:cs="Arial"/>
          <w:sz w:val="22"/>
          <w:szCs w:val="22"/>
        </w:rPr>
        <w:t>A</w:t>
      </w:r>
      <w:r w:rsidRPr="0071521E">
        <w:rPr>
          <w:rFonts w:ascii="Arial" w:hAnsi="Arial" w:cs="Arial"/>
          <w:sz w:val="22"/>
          <w:szCs w:val="22"/>
        </w:rPr>
        <w:t>gain, the historical record, which is very incomplete, suggests that basically the family lore</w:t>
      </w:r>
      <w:r w:rsidR="001172EE" w:rsidRPr="0071521E">
        <w:rPr>
          <w:rFonts w:ascii="Arial" w:hAnsi="Arial" w:cs="Arial"/>
          <w:sz w:val="22"/>
          <w:szCs w:val="22"/>
        </w:rPr>
        <w:t>,</w:t>
      </w:r>
      <w:r w:rsidRPr="0071521E">
        <w:rPr>
          <w:rFonts w:ascii="Arial" w:hAnsi="Arial" w:cs="Arial"/>
          <w:sz w:val="22"/>
          <w:szCs w:val="22"/>
        </w:rPr>
        <w:t xml:space="preserve"> is that Cassandra never looked at another man after Tom died</w:t>
      </w:r>
      <w:r w:rsidR="001172EE" w:rsidRPr="0071521E">
        <w:rPr>
          <w:rFonts w:ascii="Arial" w:hAnsi="Arial" w:cs="Arial"/>
          <w:sz w:val="22"/>
          <w:szCs w:val="22"/>
        </w:rPr>
        <w:t>,</w:t>
      </w:r>
      <w:r w:rsidRPr="0071521E">
        <w:rPr>
          <w:rFonts w:ascii="Arial" w:hAnsi="Arial" w:cs="Arial"/>
          <w:sz w:val="22"/>
          <w:szCs w:val="22"/>
        </w:rPr>
        <w:t xml:space="preserve"> and that she was content with being a single woman and staying with her birth family for the rest of her life. And that part of the reason Jane made the choices she did was that she knew she could be with Cassandra</w:t>
      </w:r>
      <w:r w:rsidR="00843924" w:rsidRPr="0071521E">
        <w:rPr>
          <w:rFonts w:ascii="Arial" w:hAnsi="Arial" w:cs="Arial"/>
          <w:sz w:val="22"/>
          <w:szCs w:val="22"/>
        </w:rPr>
        <w:t>,</w:t>
      </w:r>
      <w:r w:rsidRPr="0071521E">
        <w:rPr>
          <w:rFonts w:ascii="Arial" w:hAnsi="Arial" w:cs="Arial"/>
          <w:sz w:val="22"/>
          <w:szCs w:val="22"/>
        </w:rPr>
        <w:t xml:space="preserve"> because neither of them was going to marry. </w:t>
      </w:r>
    </w:p>
    <w:p w14:paraId="5515E784" w14:textId="77777777" w:rsidR="00843924" w:rsidRPr="0071521E" w:rsidRDefault="00843924">
      <w:pPr>
        <w:rPr>
          <w:rFonts w:ascii="Arial" w:hAnsi="Arial" w:cs="Arial"/>
          <w:b/>
          <w:bCs/>
          <w:sz w:val="22"/>
          <w:szCs w:val="22"/>
        </w:rPr>
      </w:pPr>
    </w:p>
    <w:p w14:paraId="49655979" w14:textId="479E3FF0" w:rsidR="00033DB6" w:rsidRPr="0071521E" w:rsidRDefault="001C75C0">
      <w:pPr>
        <w:rPr>
          <w:rFonts w:ascii="Arial" w:hAnsi="Arial" w:cs="Arial"/>
          <w:sz w:val="22"/>
          <w:szCs w:val="22"/>
        </w:rPr>
      </w:pPr>
      <w:r w:rsidRPr="0071521E">
        <w:rPr>
          <w:rFonts w:ascii="Arial" w:hAnsi="Arial" w:cs="Arial"/>
          <w:b/>
          <w:bCs/>
          <w:sz w:val="22"/>
          <w:szCs w:val="22"/>
        </w:rPr>
        <w:t>Becca:</w:t>
      </w:r>
      <w:r w:rsidR="000B3582" w:rsidRPr="0071521E">
        <w:rPr>
          <w:rFonts w:ascii="Arial" w:hAnsi="Arial" w:cs="Arial"/>
          <w:sz w:val="22"/>
          <w:szCs w:val="22"/>
        </w:rPr>
        <w:t xml:space="preserve"> Ah. </w:t>
      </w:r>
      <w:r w:rsidRPr="0071521E">
        <w:rPr>
          <w:rFonts w:ascii="Arial" w:hAnsi="Arial" w:cs="Arial"/>
          <w:sz w:val="22"/>
          <w:szCs w:val="22"/>
        </w:rPr>
        <w:t xml:space="preserve">I do love this idea of these two sisters being the loves of each other's lives. That's really, </w:t>
      </w:r>
      <w:r w:rsidR="00BE2E88" w:rsidRPr="0071521E">
        <w:rPr>
          <w:rFonts w:ascii="Arial" w:hAnsi="Arial" w:cs="Arial"/>
          <w:sz w:val="22"/>
          <w:szCs w:val="22"/>
        </w:rPr>
        <w:t>like</w:t>
      </w:r>
      <w:r w:rsidR="00165D4B" w:rsidRPr="0071521E">
        <w:rPr>
          <w:rFonts w:ascii="Arial" w:hAnsi="Arial" w:cs="Arial"/>
          <w:sz w:val="22"/>
          <w:szCs w:val="22"/>
        </w:rPr>
        <w:t>,</w:t>
      </w:r>
      <w:r w:rsidR="00BE2E88" w:rsidRPr="0071521E">
        <w:rPr>
          <w:rFonts w:ascii="Arial" w:hAnsi="Arial" w:cs="Arial"/>
          <w:sz w:val="22"/>
          <w:szCs w:val="22"/>
        </w:rPr>
        <w:t xml:space="preserve"> </w:t>
      </w:r>
      <w:r w:rsidRPr="0071521E">
        <w:rPr>
          <w:rFonts w:ascii="Arial" w:hAnsi="Arial" w:cs="Arial"/>
          <w:sz w:val="22"/>
          <w:szCs w:val="22"/>
        </w:rPr>
        <w:t xml:space="preserve">hit home for me in a very specific way. </w:t>
      </w:r>
    </w:p>
    <w:p w14:paraId="71A55AD8" w14:textId="77777777" w:rsidR="008811BB" w:rsidRPr="0071521E" w:rsidRDefault="008811BB">
      <w:pPr>
        <w:rPr>
          <w:rFonts w:ascii="Arial" w:hAnsi="Arial" w:cs="Arial"/>
          <w:sz w:val="22"/>
          <w:szCs w:val="22"/>
        </w:rPr>
      </w:pPr>
    </w:p>
    <w:p w14:paraId="2A17F107" w14:textId="4807E5B4" w:rsidR="008811BB" w:rsidRPr="0071521E" w:rsidRDefault="008811BB">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Yeah. </w:t>
      </w:r>
    </w:p>
    <w:p w14:paraId="25BB049A" w14:textId="77777777" w:rsidR="00165D4B" w:rsidRPr="0071521E" w:rsidRDefault="00165D4B">
      <w:pPr>
        <w:rPr>
          <w:rFonts w:ascii="Arial" w:hAnsi="Arial" w:cs="Arial"/>
          <w:b/>
          <w:bCs/>
          <w:sz w:val="22"/>
          <w:szCs w:val="22"/>
        </w:rPr>
      </w:pPr>
    </w:p>
    <w:p w14:paraId="0C5476B4" w14:textId="3810973F" w:rsidR="00042FAA" w:rsidRPr="0071521E" w:rsidRDefault="008811BB">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We should talk a little bit about the three </w:t>
      </w:r>
      <w:r w:rsidR="009F351B" w:rsidRPr="0071521E">
        <w:rPr>
          <w:rFonts w:ascii="Arial" w:hAnsi="Arial" w:cs="Arial"/>
          <w:sz w:val="22"/>
          <w:szCs w:val="22"/>
        </w:rPr>
        <w:t>Fowle</w:t>
      </w:r>
      <w:r w:rsidRPr="0071521E">
        <w:rPr>
          <w:rFonts w:ascii="Arial" w:hAnsi="Arial" w:cs="Arial"/>
          <w:sz w:val="22"/>
          <w:szCs w:val="22"/>
        </w:rPr>
        <w:t>s daughters. They were an interesting addition to this story</w:t>
      </w:r>
      <w:r w:rsidR="002C06F1" w:rsidRPr="0071521E">
        <w:rPr>
          <w:rFonts w:ascii="Arial" w:hAnsi="Arial" w:cs="Arial"/>
          <w:sz w:val="22"/>
          <w:szCs w:val="22"/>
        </w:rPr>
        <w:t>,</w:t>
      </w:r>
      <w:r w:rsidRPr="0071521E">
        <w:rPr>
          <w:rFonts w:ascii="Arial" w:hAnsi="Arial" w:cs="Arial"/>
          <w:sz w:val="22"/>
          <w:szCs w:val="22"/>
        </w:rPr>
        <w:t xml:space="preserve"> because the story starts for context with the death of their father, F</w:t>
      </w:r>
      <w:r w:rsidR="002C06F1" w:rsidRPr="0071521E">
        <w:rPr>
          <w:rFonts w:ascii="Arial" w:hAnsi="Arial" w:cs="Arial"/>
          <w:sz w:val="22"/>
          <w:szCs w:val="22"/>
        </w:rPr>
        <w:t>u</w:t>
      </w:r>
      <w:r w:rsidRPr="0071521E">
        <w:rPr>
          <w:rFonts w:ascii="Arial" w:hAnsi="Arial" w:cs="Arial"/>
          <w:sz w:val="22"/>
          <w:szCs w:val="22"/>
        </w:rPr>
        <w:t>l</w:t>
      </w:r>
      <w:r w:rsidR="008F4F8C" w:rsidRPr="0071521E">
        <w:rPr>
          <w:rFonts w:ascii="Arial" w:hAnsi="Arial" w:cs="Arial"/>
          <w:sz w:val="22"/>
          <w:szCs w:val="22"/>
        </w:rPr>
        <w:t>w</w:t>
      </w:r>
      <w:r w:rsidRPr="0071521E">
        <w:rPr>
          <w:rFonts w:ascii="Arial" w:hAnsi="Arial" w:cs="Arial"/>
          <w:sz w:val="22"/>
          <w:szCs w:val="22"/>
        </w:rPr>
        <w:t xml:space="preserve">ar </w:t>
      </w:r>
      <w:r w:rsidR="009F351B" w:rsidRPr="0071521E">
        <w:rPr>
          <w:rFonts w:ascii="Arial" w:hAnsi="Arial" w:cs="Arial"/>
          <w:sz w:val="22"/>
          <w:szCs w:val="22"/>
        </w:rPr>
        <w:t>Fowle</w:t>
      </w:r>
      <w:r w:rsidR="008A431D" w:rsidRPr="0071521E">
        <w:rPr>
          <w:rFonts w:ascii="Arial" w:hAnsi="Arial" w:cs="Arial"/>
          <w:sz w:val="22"/>
          <w:szCs w:val="22"/>
        </w:rPr>
        <w:t>s</w:t>
      </w:r>
      <w:r w:rsidRPr="0071521E">
        <w:rPr>
          <w:rFonts w:ascii="Arial" w:hAnsi="Arial" w:cs="Arial"/>
          <w:sz w:val="22"/>
          <w:szCs w:val="22"/>
        </w:rPr>
        <w:t xml:space="preserve">, who's a </w:t>
      </w:r>
      <w:r w:rsidR="006431A2" w:rsidRPr="0071521E">
        <w:rPr>
          <w:rFonts w:ascii="Arial" w:hAnsi="Arial" w:cs="Arial"/>
          <w:b/>
          <w:bCs/>
          <w:sz w:val="22"/>
          <w:szCs w:val="22"/>
        </w:rPr>
        <w:t>[00:59:00]</w:t>
      </w:r>
      <w:r w:rsidR="006431A2" w:rsidRPr="0071521E">
        <w:rPr>
          <w:rFonts w:ascii="Arial" w:hAnsi="Arial" w:cs="Arial"/>
          <w:sz w:val="22"/>
          <w:szCs w:val="22"/>
        </w:rPr>
        <w:t xml:space="preserve"> </w:t>
      </w:r>
      <w:r w:rsidRPr="0071521E">
        <w:rPr>
          <w:rFonts w:ascii="Arial" w:hAnsi="Arial" w:cs="Arial"/>
          <w:sz w:val="22"/>
          <w:szCs w:val="22"/>
        </w:rPr>
        <w:t xml:space="preserve">family friend of </w:t>
      </w:r>
      <w:r w:rsidR="00A20363" w:rsidRPr="0071521E">
        <w:rPr>
          <w:rFonts w:ascii="Arial" w:hAnsi="Arial" w:cs="Arial"/>
          <w:sz w:val="22"/>
          <w:szCs w:val="22"/>
        </w:rPr>
        <w:t>t</w:t>
      </w:r>
      <w:r w:rsidR="00B657D5" w:rsidRPr="0071521E">
        <w:rPr>
          <w:rFonts w:ascii="Arial" w:hAnsi="Arial" w:cs="Arial"/>
          <w:sz w:val="22"/>
          <w:szCs w:val="22"/>
        </w:rPr>
        <w:t>he Austens</w:t>
      </w:r>
      <w:r w:rsidRPr="0071521E">
        <w:rPr>
          <w:rFonts w:ascii="Arial" w:hAnsi="Arial" w:cs="Arial"/>
          <w:sz w:val="22"/>
          <w:szCs w:val="22"/>
        </w:rPr>
        <w:t>. Cassandra goes to him in his last night of life, in part to say goodbye to him and then also, in larger part, to gather his late wife's letters from Jane</w:t>
      </w:r>
      <w:r w:rsidR="005B03F7" w:rsidRPr="0071521E">
        <w:rPr>
          <w:rFonts w:ascii="Arial" w:hAnsi="Arial" w:cs="Arial"/>
          <w:sz w:val="22"/>
          <w:szCs w:val="22"/>
        </w:rPr>
        <w:t>,</w:t>
      </w:r>
      <w:r w:rsidRPr="0071521E">
        <w:rPr>
          <w:rFonts w:ascii="Arial" w:hAnsi="Arial" w:cs="Arial"/>
          <w:sz w:val="22"/>
          <w:szCs w:val="22"/>
        </w:rPr>
        <w:t xml:space="preserve"> so she can control Jane's narrative</w:t>
      </w:r>
      <w:r w:rsidR="00E44503" w:rsidRPr="0071521E">
        <w:rPr>
          <w:rFonts w:ascii="Arial" w:hAnsi="Arial" w:cs="Arial"/>
          <w:sz w:val="22"/>
          <w:szCs w:val="22"/>
        </w:rPr>
        <w:t xml:space="preserve"> e</w:t>
      </w:r>
      <w:r w:rsidRPr="0071521E">
        <w:rPr>
          <w:rFonts w:ascii="Arial" w:hAnsi="Arial" w:cs="Arial"/>
          <w:sz w:val="22"/>
          <w:szCs w:val="22"/>
        </w:rPr>
        <w:t>ssentially</w:t>
      </w:r>
      <w:r w:rsidR="00427ABE" w:rsidRPr="0071521E">
        <w:rPr>
          <w:rFonts w:ascii="Arial" w:hAnsi="Arial" w:cs="Arial"/>
          <w:sz w:val="22"/>
          <w:szCs w:val="22"/>
        </w:rPr>
        <w:t>. T</w:t>
      </w:r>
      <w:r w:rsidRPr="0071521E">
        <w:rPr>
          <w:rFonts w:ascii="Arial" w:hAnsi="Arial" w:cs="Arial"/>
          <w:sz w:val="22"/>
          <w:szCs w:val="22"/>
        </w:rPr>
        <w:t xml:space="preserve">hat is where we meet Isabella </w:t>
      </w:r>
      <w:r w:rsidR="009F351B" w:rsidRPr="0071521E">
        <w:rPr>
          <w:rFonts w:ascii="Arial" w:hAnsi="Arial" w:cs="Arial"/>
          <w:sz w:val="22"/>
          <w:szCs w:val="22"/>
        </w:rPr>
        <w:t>Fowle</w:t>
      </w:r>
      <w:r w:rsidRPr="0071521E">
        <w:rPr>
          <w:rFonts w:ascii="Arial" w:hAnsi="Arial" w:cs="Arial"/>
          <w:sz w:val="22"/>
          <w:szCs w:val="22"/>
        </w:rPr>
        <w:t xml:space="preserve">s, who is the young daughter who we referenced as being played by Rose Leslie and who has to pack up her father's parish for her cousin. </w:t>
      </w:r>
    </w:p>
    <w:p w14:paraId="6DD66C1B" w14:textId="77777777" w:rsidR="00042FAA" w:rsidRPr="0071521E" w:rsidRDefault="00042FAA">
      <w:pPr>
        <w:rPr>
          <w:rFonts w:ascii="Arial" w:hAnsi="Arial" w:cs="Arial"/>
          <w:sz w:val="22"/>
          <w:szCs w:val="22"/>
        </w:rPr>
      </w:pPr>
    </w:p>
    <w:p w14:paraId="17098556" w14:textId="77777777" w:rsidR="007241BC" w:rsidRPr="0071521E" w:rsidRDefault="0058375D">
      <w:pPr>
        <w:rPr>
          <w:rFonts w:ascii="Arial" w:hAnsi="Arial" w:cs="Arial"/>
          <w:sz w:val="22"/>
          <w:szCs w:val="22"/>
        </w:rPr>
      </w:pPr>
      <w:r w:rsidRPr="0071521E">
        <w:rPr>
          <w:rFonts w:ascii="Arial" w:hAnsi="Arial" w:cs="Arial"/>
          <w:sz w:val="22"/>
          <w:szCs w:val="22"/>
        </w:rPr>
        <w:t>She has two sisters in the story</w:t>
      </w:r>
      <w:r w:rsidR="0080143A" w:rsidRPr="0071521E">
        <w:rPr>
          <w:rFonts w:ascii="Arial" w:hAnsi="Arial" w:cs="Arial"/>
          <w:sz w:val="22"/>
          <w:szCs w:val="22"/>
        </w:rPr>
        <w:t>. T</w:t>
      </w:r>
      <w:r w:rsidRPr="0071521E">
        <w:rPr>
          <w:rFonts w:ascii="Arial" w:hAnsi="Arial" w:cs="Arial"/>
          <w:sz w:val="22"/>
          <w:szCs w:val="22"/>
        </w:rPr>
        <w:t>he father's dying wish</w:t>
      </w:r>
      <w:r w:rsidR="0080143A" w:rsidRPr="0071521E">
        <w:rPr>
          <w:rFonts w:ascii="Arial" w:hAnsi="Arial" w:cs="Arial"/>
          <w:sz w:val="22"/>
          <w:szCs w:val="22"/>
        </w:rPr>
        <w:t>,</w:t>
      </w:r>
      <w:r w:rsidRPr="0071521E">
        <w:rPr>
          <w:rFonts w:ascii="Arial" w:hAnsi="Arial" w:cs="Arial"/>
          <w:sz w:val="22"/>
          <w:szCs w:val="22"/>
        </w:rPr>
        <w:t xml:space="preserve"> is that this girl be with her sisters. And Cassandra, coming from a level of excruciating bias on how good sisters are is</w:t>
      </w:r>
      <w:r w:rsidR="00AD417E" w:rsidRPr="0071521E">
        <w:rPr>
          <w:rFonts w:ascii="Arial" w:hAnsi="Arial" w:cs="Arial"/>
          <w:sz w:val="22"/>
          <w:szCs w:val="22"/>
        </w:rPr>
        <w:t xml:space="preserve"> like “A</w:t>
      </w:r>
      <w:r w:rsidRPr="0071521E">
        <w:rPr>
          <w:rFonts w:ascii="Arial" w:hAnsi="Arial" w:cs="Arial"/>
          <w:sz w:val="22"/>
          <w:szCs w:val="22"/>
        </w:rPr>
        <w:t>mazing. I will give her to her sisters</w:t>
      </w:r>
      <w:r w:rsidR="003F6DC7" w:rsidRPr="0071521E">
        <w:rPr>
          <w:rFonts w:ascii="Arial" w:hAnsi="Arial" w:cs="Arial"/>
          <w:sz w:val="22"/>
          <w:szCs w:val="22"/>
        </w:rPr>
        <w:t>,”</w:t>
      </w:r>
      <w:r w:rsidRPr="0071521E">
        <w:rPr>
          <w:rFonts w:ascii="Arial" w:hAnsi="Arial" w:cs="Arial"/>
          <w:sz w:val="22"/>
          <w:szCs w:val="22"/>
        </w:rPr>
        <w:t xml:space="preserve"> and that her two sisters are excruciatingly bad in two very weird ways. </w:t>
      </w:r>
    </w:p>
    <w:p w14:paraId="1C86FFCC" w14:textId="77777777" w:rsidR="007241BC" w:rsidRPr="0071521E" w:rsidRDefault="007241BC">
      <w:pPr>
        <w:rPr>
          <w:rFonts w:ascii="Arial" w:hAnsi="Arial" w:cs="Arial"/>
          <w:sz w:val="22"/>
          <w:szCs w:val="22"/>
        </w:rPr>
      </w:pPr>
    </w:p>
    <w:p w14:paraId="0342B05B" w14:textId="4A3CABB3" w:rsidR="00033DB6" w:rsidRPr="0071521E" w:rsidRDefault="00000000">
      <w:pPr>
        <w:rPr>
          <w:rFonts w:ascii="Arial" w:hAnsi="Arial" w:cs="Arial"/>
          <w:sz w:val="22"/>
          <w:szCs w:val="22"/>
        </w:rPr>
      </w:pPr>
      <w:r w:rsidRPr="0071521E">
        <w:rPr>
          <w:rFonts w:ascii="Arial" w:hAnsi="Arial" w:cs="Arial"/>
          <w:sz w:val="22"/>
          <w:szCs w:val="22"/>
        </w:rPr>
        <w:t>So, yeah, I was interested in this</w:t>
      </w:r>
      <w:r w:rsidR="00FF24C1" w:rsidRPr="0071521E">
        <w:rPr>
          <w:rFonts w:ascii="Arial" w:hAnsi="Arial" w:cs="Arial"/>
          <w:sz w:val="22"/>
          <w:szCs w:val="22"/>
        </w:rPr>
        <w:t>,</w:t>
      </w:r>
      <w:r w:rsidRPr="0071521E">
        <w:rPr>
          <w:rFonts w:ascii="Arial" w:hAnsi="Arial" w:cs="Arial"/>
          <w:sz w:val="22"/>
          <w:szCs w:val="22"/>
        </w:rPr>
        <w:t xml:space="preserve"> because I think these characters are an example they existed, but they were names on a page without a lot of life behind them and that they were each captured in</w:t>
      </w:r>
      <w:r w:rsidR="00816BB4" w:rsidRPr="0071521E">
        <w:rPr>
          <w:rFonts w:ascii="Arial" w:hAnsi="Arial" w:cs="Arial"/>
          <w:sz w:val="22"/>
          <w:szCs w:val="22"/>
        </w:rPr>
        <w:t xml:space="preserve"> </w:t>
      </w:r>
      <w:r w:rsidR="00957866" w:rsidRPr="0071521E">
        <w:rPr>
          <w:rFonts w:ascii="Arial" w:hAnsi="Arial" w:cs="Arial"/>
          <w:b/>
          <w:bCs/>
          <w:sz w:val="22"/>
          <w:szCs w:val="22"/>
        </w:rPr>
        <w:t>[01:00:00]</w:t>
      </w:r>
      <w:r w:rsidR="00957866" w:rsidRPr="0071521E">
        <w:rPr>
          <w:rFonts w:ascii="Arial" w:hAnsi="Arial" w:cs="Arial"/>
          <w:sz w:val="22"/>
          <w:szCs w:val="22"/>
        </w:rPr>
        <w:t xml:space="preserve"> </w:t>
      </w:r>
      <w:r w:rsidRPr="0071521E">
        <w:rPr>
          <w:rFonts w:ascii="Arial" w:hAnsi="Arial" w:cs="Arial"/>
          <w:sz w:val="22"/>
          <w:szCs w:val="22"/>
        </w:rPr>
        <w:t>a brand</w:t>
      </w:r>
      <w:r w:rsidR="00957866" w:rsidRPr="0071521E">
        <w:rPr>
          <w:rFonts w:ascii="Arial" w:hAnsi="Arial" w:cs="Arial"/>
          <w:sz w:val="22"/>
          <w:szCs w:val="22"/>
        </w:rPr>
        <w:t>-</w:t>
      </w:r>
      <w:r w:rsidRPr="0071521E">
        <w:rPr>
          <w:rFonts w:ascii="Arial" w:hAnsi="Arial" w:cs="Arial"/>
          <w:sz w:val="22"/>
          <w:szCs w:val="22"/>
        </w:rPr>
        <w:t xml:space="preserve">new light in this story. </w:t>
      </w:r>
    </w:p>
    <w:p w14:paraId="428DA628" w14:textId="77777777" w:rsidR="00F616B6" w:rsidRPr="0071521E" w:rsidRDefault="00F616B6">
      <w:pPr>
        <w:rPr>
          <w:rFonts w:ascii="Arial" w:hAnsi="Arial" w:cs="Arial"/>
          <w:b/>
          <w:bCs/>
          <w:sz w:val="22"/>
          <w:szCs w:val="22"/>
        </w:rPr>
      </w:pPr>
    </w:p>
    <w:p w14:paraId="0C72C04B" w14:textId="19E6B3D5" w:rsidR="009461D1" w:rsidRPr="0071521E" w:rsidRDefault="00E275AD">
      <w:pPr>
        <w:rPr>
          <w:rFonts w:ascii="Arial" w:hAnsi="Arial" w:cs="Arial"/>
          <w:sz w:val="22"/>
          <w:szCs w:val="22"/>
        </w:rPr>
      </w:pPr>
      <w:r w:rsidRPr="0071521E">
        <w:rPr>
          <w:rFonts w:ascii="Arial" w:hAnsi="Arial" w:cs="Arial"/>
          <w:b/>
          <w:bCs/>
          <w:sz w:val="22"/>
          <w:szCs w:val="22"/>
        </w:rPr>
        <w:t>Sarah:</w:t>
      </w:r>
      <w:r w:rsidR="00957866" w:rsidRPr="0071521E">
        <w:rPr>
          <w:rFonts w:ascii="Arial" w:hAnsi="Arial" w:cs="Arial"/>
          <w:sz w:val="22"/>
          <w:szCs w:val="22"/>
        </w:rPr>
        <w:t xml:space="preserve"> </w:t>
      </w:r>
      <w:r w:rsidRPr="0071521E">
        <w:rPr>
          <w:rFonts w:ascii="Arial" w:hAnsi="Arial" w:cs="Arial"/>
          <w:sz w:val="22"/>
          <w:szCs w:val="22"/>
        </w:rPr>
        <w:t xml:space="preserve">Yeah. As far as I know, none of those individuals has ever been given a fictional treatment before. </w:t>
      </w:r>
    </w:p>
    <w:p w14:paraId="4022460F" w14:textId="77777777" w:rsidR="009461D1" w:rsidRPr="0071521E" w:rsidRDefault="009461D1">
      <w:pPr>
        <w:rPr>
          <w:rFonts w:ascii="Arial" w:hAnsi="Arial" w:cs="Arial"/>
          <w:sz w:val="22"/>
          <w:szCs w:val="22"/>
        </w:rPr>
      </w:pPr>
    </w:p>
    <w:p w14:paraId="1DB8D55D" w14:textId="77777777" w:rsidR="009461D1" w:rsidRPr="0071521E" w:rsidRDefault="009461D1">
      <w:pPr>
        <w:rPr>
          <w:rFonts w:ascii="Arial" w:hAnsi="Arial" w:cs="Arial"/>
          <w:sz w:val="22"/>
          <w:szCs w:val="22"/>
        </w:rPr>
      </w:pPr>
      <w:r w:rsidRPr="0071521E">
        <w:rPr>
          <w:rFonts w:ascii="Arial" w:hAnsi="Arial" w:cs="Arial"/>
          <w:b/>
          <w:bCs/>
          <w:sz w:val="22"/>
          <w:szCs w:val="22"/>
        </w:rPr>
        <w:t xml:space="preserve">Prerna: </w:t>
      </w:r>
      <w:r w:rsidRPr="0071521E">
        <w:rPr>
          <w:rFonts w:ascii="Arial" w:hAnsi="Arial" w:cs="Arial"/>
          <w:sz w:val="22"/>
          <w:szCs w:val="22"/>
        </w:rPr>
        <w:t xml:space="preserve">Yeah. </w:t>
      </w:r>
    </w:p>
    <w:p w14:paraId="22F3BADC" w14:textId="77777777" w:rsidR="009461D1" w:rsidRPr="0071521E" w:rsidRDefault="009461D1">
      <w:pPr>
        <w:rPr>
          <w:rFonts w:ascii="Arial" w:hAnsi="Arial" w:cs="Arial"/>
          <w:sz w:val="22"/>
          <w:szCs w:val="22"/>
        </w:rPr>
      </w:pPr>
    </w:p>
    <w:p w14:paraId="30745333" w14:textId="7AF5FEA0" w:rsidR="00033DB6" w:rsidRPr="0071521E" w:rsidRDefault="00E275AD">
      <w:pPr>
        <w:rPr>
          <w:rFonts w:ascii="Arial" w:hAnsi="Arial" w:cs="Arial"/>
          <w:sz w:val="22"/>
          <w:szCs w:val="22"/>
        </w:rPr>
      </w:pPr>
      <w:r w:rsidRPr="0071521E">
        <w:rPr>
          <w:rFonts w:ascii="Arial" w:hAnsi="Arial" w:cs="Arial"/>
          <w:b/>
          <w:bCs/>
          <w:sz w:val="22"/>
          <w:szCs w:val="22"/>
        </w:rPr>
        <w:t>Sarah:</w:t>
      </w:r>
      <w:r w:rsidR="009461D1" w:rsidRPr="0071521E">
        <w:rPr>
          <w:rFonts w:ascii="Arial" w:hAnsi="Arial" w:cs="Arial"/>
          <w:b/>
          <w:bCs/>
          <w:sz w:val="22"/>
          <w:szCs w:val="22"/>
        </w:rPr>
        <w:t xml:space="preserve"> </w:t>
      </w:r>
      <w:r w:rsidR="009461D1" w:rsidRPr="0071521E">
        <w:rPr>
          <w:rFonts w:ascii="Arial" w:hAnsi="Arial" w:cs="Arial"/>
          <w:sz w:val="22"/>
          <w:szCs w:val="22"/>
        </w:rPr>
        <w:t xml:space="preserve">They're just distant connections of the famous Austens. </w:t>
      </w:r>
    </w:p>
    <w:p w14:paraId="6CA99202" w14:textId="77777777" w:rsidR="00200D97" w:rsidRPr="0071521E" w:rsidRDefault="00200D97">
      <w:pPr>
        <w:rPr>
          <w:rFonts w:ascii="Arial" w:hAnsi="Arial" w:cs="Arial"/>
          <w:b/>
          <w:bCs/>
          <w:sz w:val="22"/>
          <w:szCs w:val="22"/>
        </w:rPr>
      </w:pPr>
    </w:p>
    <w:p w14:paraId="2C81ECDD" w14:textId="77777777" w:rsidR="00320C3E" w:rsidRPr="0071521E" w:rsidRDefault="00824F8D">
      <w:pPr>
        <w:rPr>
          <w:rFonts w:ascii="Arial" w:hAnsi="Arial" w:cs="Arial"/>
          <w:sz w:val="22"/>
          <w:szCs w:val="22"/>
        </w:rPr>
      </w:pPr>
      <w:r w:rsidRPr="0071521E">
        <w:rPr>
          <w:rFonts w:ascii="Arial" w:hAnsi="Arial" w:cs="Arial"/>
          <w:b/>
          <w:bCs/>
          <w:sz w:val="22"/>
          <w:szCs w:val="22"/>
        </w:rPr>
        <w:t>Prerna:</w:t>
      </w:r>
      <w:r w:rsidR="009461D1" w:rsidRPr="0071521E">
        <w:rPr>
          <w:rFonts w:ascii="Arial" w:hAnsi="Arial" w:cs="Arial"/>
          <w:sz w:val="22"/>
          <w:szCs w:val="22"/>
        </w:rPr>
        <w:t xml:space="preserve"> </w:t>
      </w:r>
      <w:r w:rsidRPr="0071521E">
        <w:rPr>
          <w:rFonts w:ascii="Arial" w:hAnsi="Arial" w:cs="Arial"/>
          <w:sz w:val="22"/>
          <w:szCs w:val="22"/>
        </w:rPr>
        <w:t>I think it is interesting that they had that storyline in there</w:t>
      </w:r>
      <w:r w:rsidR="00200D97" w:rsidRPr="0071521E">
        <w:rPr>
          <w:rFonts w:ascii="Arial" w:hAnsi="Arial" w:cs="Arial"/>
          <w:sz w:val="22"/>
          <w:szCs w:val="22"/>
        </w:rPr>
        <w:t>,</w:t>
      </w:r>
      <w:r w:rsidRPr="0071521E">
        <w:rPr>
          <w:rFonts w:ascii="Arial" w:hAnsi="Arial" w:cs="Arial"/>
          <w:sz w:val="22"/>
          <w:szCs w:val="22"/>
        </w:rPr>
        <w:t xml:space="preserve"> because we do know that Jane got remarkably lucky with her sister and the relationship that they had</w:t>
      </w:r>
      <w:r w:rsidR="008D00BD" w:rsidRPr="0071521E">
        <w:rPr>
          <w:rFonts w:ascii="Arial" w:hAnsi="Arial" w:cs="Arial"/>
          <w:sz w:val="22"/>
          <w:szCs w:val="22"/>
        </w:rPr>
        <w:t xml:space="preserve"> </w:t>
      </w:r>
      <w:r w:rsidRPr="0071521E">
        <w:rPr>
          <w:rFonts w:ascii="Arial" w:hAnsi="Arial" w:cs="Arial"/>
          <w:sz w:val="22"/>
          <w:szCs w:val="22"/>
        </w:rPr>
        <w:t>as far as we know. But from her books, she's also aware that there are sister pairings that are not great</w:t>
      </w:r>
      <w:r w:rsidR="0051468B" w:rsidRPr="0071521E">
        <w:rPr>
          <w:rFonts w:ascii="Arial" w:hAnsi="Arial" w:cs="Arial"/>
          <w:sz w:val="22"/>
          <w:szCs w:val="22"/>
        </w:rPr>
        <w:t xml:space="preserve">, </w:t>
      </w:r>
      <w:r w:rsidRPr="0071521E">
        <w:rPr>
          <w:rFonts w:ascii="Arial" w:hAnsi="Arial" w:cs="Arial"/>
          <w:sz w:val="22"/>
          <w:szCs w:val="22"/>
        </w:rPr>
        <w:t>whether it's within the same set of sisters</w:t>
      </w:r>
      <w:r w:rsidR="0051468B" w:rsidRPr="0071521E">
        <w:rPr>
          <w:rFonts w:ascii="Arial" w:hAnsi="Arial" w:cs="Arial"/>
          <w:sz w:val="22"/>
          <w:szCs w:val="22"/>
        </w:rPr>
        <w:t xml:space="preserve"> like </w:t>
      </w:r>
      <w:r w:rsidRPr="0071521E">
        <w:rPr>
          <w:rFonts w:ascii="Arial" w:hAnsi="Arial" w:cs="Arial"/>
          <w:sz w:val="22"/>
          <w:szCs w:val="22"/>
        </w:rPr>
        <w:t xml:space="preserve">the Bennets or </w:t>
      </w:r>
      <w:r w:rsidRPr="0071521E">
        <w:rPr>
          <w:rFonts w:ascii="Arial" w:hAnsi="Arial" w:cs="Arial"/>
          <w:i/>
          <w:iCs/>
          <w:sz w:val="22"/>
          <w:szCs w:val="22"/>
        </w:rPr>
        <w:t>Persuasion</w:t>
      </w:r>
      <w:r w:rsidRPr="0071521E">
        <w:rPr>
          <w:rFonts w:ascii="Arial" w:hAnsi="Arial" w:cs="Arial"/>
          <w:sz w:val="22"/>
          <w:szCs w:val="22"/>
        </w:rPr>
        <w:t xml:space="preserve">, where the sisters clearly don't have a good relationship with each other in different ways. </w:t>
      </w:r>
    </w:p>
    <w:p w14:paraId="3CC4F8F7" w14:textId="77777777" w:rsidR="00320C3E" w:rsidRPr="0071521E" w:rsidRDefault="00320C3E">
      <w:pPr>
        <w:rPr>
          <w:rFonts w:ascii="Arial" w:hAnsi="Arial" w:cs="Arial"/>
          <w:sz w:val="22"/>
          <w:szCs w:val="22"/>
        </w:rPr>
      </w:pPr>
    </w:p>
    <w:p w14:paraId="52E611F7" w14:textId="7CCD20F4" w:rsidR="00033DB6" w:rsidRPr="0071521E" w:rsidRDefault="00000000">
      <w:pPr>
        <w:rPr>
          <w:rFonts w:ascii="Arial" w:hAnsi="Arial" w:cs="Arial"/>
          <w:sz w:val="22"/>
          <w:szCs w:val="22"/>
        </w:rPr>
      </w:pPr>
      <w:r w:rsidRPr="0071521E">
        <w:rPr>
          <w:rFonts w:ascii="Arial" w:hAnsi="Arial" w:cs="Arial"/>
          <w:sz w:val="22"/>
          <w:szCs w:val="22"/>
        </w:rPr>
        <w:t>And so</w:t>
      </w:r>
      <w:r w:rsidR="00123F5A" w:rsidRPr="0071521E">
        <w:rPr>
          <w:rFonts w:ascii="Arial" w:hAnsi="Arial" w:cs="Arial"/>
          <w:sz w:val="22"/>
          <w:szCs w:val="22"/>
        </w:rPr>
        <w:t>,</w:t>
      </w:r>
      <w:r w:rsidRPr="0071521E">
        <w:rPr>
          <w:rFonts w:ascii="Arial" w:hAnsi="Arial" w:cs="Arial"/>
          <w:sz w:val="22"/>
          <w:szCs w:val="22"/>
        </w:rPr>
        <w:t xml:space="preserve"> I do think it was nice that the show was able to have that contrast</w:t>
      </w:r>
      <w:r w:rsidR="00D32882" w:rsidRPr="0071521E">
        <w:rPr>
          <w:rFonts w:ascii="Arial" w:hAnsi="Arial" w:cs="Arial"/>
          <w:sz w:val="22"/>
          <w:szCs w:val="22"/>
        </w:rPr>
        <w:t>,</w:t>
      </w:r>
      <w:r w:rsidRPr="0071521E">
        <w:rPr>
          <w:rFonts w:ascii="Arial" w:hAnsi="Arial" w:cs="Arial"/>
          <w:sz w:val="22"/>
          <w:szCs w:val="22"/>
        </w:rPr>
        <w:t xml:space="preserve"> where you see Jane and Cassandra, who truly love each other and have this beautiful relationship, and then you see Cassandra believe that everyone has that with their sisters and then</w:t>
      </w:r>
      <w:r w:rsidR="00775B80" w:rsidRPr="0071521E">
        <w:rPr>
          <w:rFonts w:ascii="Arial" w:hAnsi="Arial" w:cs="Arial"/>
          <w:sz w:val="22"/>
          <w:szCs w:val="22"/>
        </w:rPr>
        <w:t xml:space="preserve"> </w:t>
      </w:r>
      <w:r w:rsidRPr="0071521E">
        <w:rPr>
          <w:rFonts w:ascii="Arial" w:hAnsi="Arial" w:cs="Arial"/>
          <w:sz w:val="22"/>
          <w:szCs w:val="22"/>
        </w:rPr>
        <w:t xml:space="preserve">has to open her eyes to the fact </w:t>
      </w:r>
      <w:r w:rsidR="00537E31" w:rsidRPr="0071521E">
        <w:rPr>
          <w:rFonts w:ascii="Arial" w:hAnsi="Arial" w:cs="Arial"/>
          <w:sz w:val="22"/>
          <w:szCs w:val="22"/>
        </w:rPr>
        <w:t xml:space="preserve">that </w:t>
      </w:r>
      <w:r w:rsidRPr="0071521E">
        <w:rPr>
          <w:rFonts w:ascii="Arial" w:hAnsi="Arial" w:cs="Arial"/>
          <w:sz w:val="22"/>
          <w:szCs w:val="22"/>
        </w:rPr>
        <w:t xml:space="preserve">that's not the case. </w:t>
      </w:r>
      <w:r w:rsidR="00537E31" w:rsidRPr="0071521E">
        <w:rPr>
          <w:rFonts w:ascii="Arial" w:hAnsi="Arial" w:cs="Arial"/>
          <w:sz w:val="22"/>
          <w:szCs w:val="22"/>
        </w:rPr>
        <w:t>Y</w:t>
      </w:r>
      <w:r w:rsidRPr="0071521E">
        <w:rPr>
          <w:rFonts w:ascii="Arial" w:hAnsi="Arial" w:cs="Arial"/>
          <w:sz w:val="22"/>
          <w:szCs w:val="22"/>
        </w:rPr>
        <w:t xml:space="preserve">ou can have sisters who don't </w:t>
      </w:r>
      <w:r w:rsidR="00EE5E16" w:rsidRPr="0071521E">
        <w:rPr>
          <w:rFonts w:ascii="Arial" w:hAnsi="Arial" w:cs="Arial"/>
          <w:sz w:val="22"/>
          <w:szCs w:val="22"/>
        </w:rPr>
        <w:t>like</w:t>
      </w:r>
      <w:r w:rsidR="00EE5E16" w:rsidRPr="0071521E">
        <w:rPr>
          <w:rFonts w:ascii="Arial" w:hAnsi="Arial" w:cs="Arial"/>
          <w:b/>
          <w:bCs/>
          <w:sz w:val="22"/>
          <w:szCs w:val="22"/>
        </w:rPr>
        <w:t xml:space="preserve"> </w:t>
      </w:r>
      <w:r w:rsidRPr="0071521E">
        <w:rPr>
          <w:rFonts w:ascii="Arial" w:hAnsi="Arial" w:cs="Arial"/>
          <w:sz w:val="22"/>
          <w:szCs w:val="22"/>
        </w:rPr>
        <w:t xml:space="preserve">each other </w:t>
      </w:r>
      <w:r w:rsidR="00EE5E16" w:rsidRPr="0071521E">
        <w:rPr>
          <w:rFonts w:ascii="Arial" w:hAnsi="Arial" w:cs="Arial"/>
          <w:b/>
          <w:bCs/>
          <w:sz w:val="22"/>
          <w:szCs w:val="22"/>
        </w:rPr>
        <w:t>[01:01:00]</w:t>
      </w:r>
      <w:r w:rsidR="00EE5E16" w:rsidRPr="0071521E">
        <w:rPr>
          <w:rFonts w:ascii="Arial" w:hAnsi="Arial" w:cs="Arial"/>
          <w:sz w:val="22"/>
          <w:szCs w:val="22"/>
        </w:rPr>
        <w:t xml:space="preserve"> </w:t>
      </w:r>
      <w:r w:rsidRPr="0071521E">
        <w:rPr>
          <w:rFonts w:ascii="Arial" w:hAnsi="Arial" w:cs="Arial"/>
          <w:sz w:val="22"/>
          <w:szCs w:val="22"/>
        </w:rPr>
        <w:t xml:space="preserve">and are not great for each other. </w:t>
      </w:r>
    </w:p>
    <w:p w14:paraId="54292186" w14:textId="77777777" w:rsidR="00CF5516" w:rsidRPr="0071521E" w:rsidRDefault="00CF5516">
      <w:pPr>
        <w:rPr>
          <w:rFonts w:ascii="Arial" w:hAnsi="Arial" w:cs="Arial"/>
          <w:b/>
          <w:bCs/>
          <w:sz w:val="22"/>
          <w:szCs w:val="22"/>
        </w:rPr>
      </w:pPr>
    </w:p>
    <w:p w14:paraId="5F4C0EEA" w14:textId="2237F0F8" w:rsidR="00033DB6" w:rsidRPr="0071521E" w:rsidRDefault="00400EF6">
      <w:pPr>
        <w:rPr>
          <w:rFonts w:ascii="Arial" w:hAnsi="Arial" w:cs="Arial"/>
          <w:sz w:val="22"/>
          <w:szCs w:val="22"/>
        </w:rPr>
      </w:pPr>
      <w:r w:rsidRPr="0071521E">
        <w:rPr>
          <w:rFonts w:ascii="Arial" w:hAnsi="Arial" w:cs="Arial"/>
          <w:b/>
          <w:bCs/>
          <w:sz w:val="22"/>
          <w:szCs w:val="22"/>
        </w:rPr>
        <w:t>Molly:</w:t>
      </w:r>
      <w:r w:rsidR="00EE5E16" w:rsidRPr="0071521E">
        <w:rPr>
          <w:rFonts w:ascii="Arial" w:hAnsi="Arial" w:cs="Arial"/>
          <w:sz w:val="22"/>
          <w:szCs w:val="22"/>
        </w:rPr>
        <w:t xml:space="preserve"> </w:t>
      </w:r>
      <w:r w:rsidRPr="0071521E">
        <w:rPr>
          <w:rFonts w:ascii="Arial" w:hAnsi="Arial" w:cs="Arial"/>
          <w:sz w:val="22"/>
          <w:szCs w:val="22"/>
        </w:rPr>
        <w:t>Absolutely. I want us to talk about</w:t>
      </w:r>
      <w:r w:rsidR="00FE752B" w:rsidRPr="0071521E">
        <w:rPr>
          <w:rFonts w:ascii="Arial" w:hAnsi="Arial" w:cs="Arial"/>
          <w:sz w:val="22"/>
          <w:szCs w:val="22"/>
        </w:rPr>
        <w:t xml:space="preserve">-- </w:t>
      </w:r>
      <w:r w:rsidRPr="0071521E">
        <w:rPr>
          <w:rFonts w:ascii="Arial" w:hAnsi="Arial" w:cs="Arial"/>
          <w:sz w:val="22"/>
          <w:szCs w:val="22"/>
        </w:rPr>
        <w:t xml:space="preserve">We've started to talk about it a little bit, but all of the ways that this show looped </w:t>
      </w:r>
      <w:r w:rsidR="000E1D8C" w:rsidRPr="0071521E">
        <w:rPr>
          <w:rFonts w:ascii="Arial" w:hAnsi="Arial" w:cs="Arial"/>
          <w:sz w:val="22"/>
          <w:szCs w:val="22"/>
        </w:rPr>
        <w:t xml:space="preserve">in </w:t>
      </w:r>
      <w:r w:rsidRPr="0071521E">
        <w:rPr>
          <w:rFonts w:ascii="Arial" w:hAnsi="Arial" w:cs="Arial"/>
          <w:sz w:val="22"/>
          <w:szCs w:val="22"/>
        </w:rPr>
        <w:t xml:space="preserve">inspiration from different Austen characters and storylines. </w:t>
      </w:r>
    </w:p>
    <w:p w14:paraId="63BCDF59" w14:textId="77777777" w:rsidR="000448AE" w:rsidRPr="0071521E" w:rsidRDefault="000448AE">
      <w:pPr>
        <w:rPr>
          <w:rFonts w:ascii="Arial" w:hAnsi="Arial" w:cs="Arial"/>
          <w:b/>
          <w:bCs/>
          <w:sz w:val="22"/>
          <w:szCs w:val="22"/>
        </w:rPr>
      </w:pPr>
    </w:p>
    <w:p w14:paraId="03E50D37" w14:textId="4EEB5884" w:rsidR="00033DB6" w:rsidRPr="0071521E" w:rsidRDefault="001C75C0">
      <w:pPr>
        <w:rPr>
          <w:rFonts w:ascii="Arial" w:hAnsi="Arial" w:cs="Arial"/>
          <w:sz w:val="22"/>
          <w:szCs w:val="22"/>
        </w:rPr>
      </w:pPr>
      <w:r w:rsidRPr="0071521E">
        <w:rPr>
          <w:rFonts w:ascii="Arial" w:hAnsi="Arial" w:cs="Arial"/>
          <w:b/>
          <w:bCs/>
          <w:sz w:val="22"/>
          <w:szCs w:val="22"/>
        </w:rPr>
        <w:t>Becca:</w:t>
      </w:r>
      <w:r w:rsidR="00DF6819" w:rsidRPr="0071521E">
        <w:rPr>
          <w:rFonts w:ascii="Arial" w:hAnsi="Arial" w:cs="Arial"/>
          <w:sz w:val="22"/>
          <w:szCs w:val="22"/>
        </w:rPr>
        <w:t xml:space="preserve"> </w:t>
      </w:r>
      <w:r w:rsidRPr="0071521E">
        <w:rPr>
          <w:rFonts w:ascii="Arial" w:hAnsi="Arial" w:cs="Arial"/>
          <w:sz w:val="22"/>
          <w:szCs w:val="22"/>
        </w:rPr>
        <w:t xml:space="preserve">Yeah. Molly and I made a list of homage characters and plot points that we plucked from our watch of this. Now, </w:t>
      </w:r>
      <w:r w:rsidR="008A771E" w:rsidRPr="0071521E">
        <w:rPr>
          <w:rFonts w:ascii="Arial" w:hAnsi="Arial" w:cs="Arial"/>
          <w:sz w:val="22"/>
          <w:szCs w:val="22"/>
        </w:rPr>
        <w:t>t</w:t>
      </w:r>
      <w:r w:rsidRPr="0071521E">
        <w:rPr>
          <w:rFonts w:ascii="Arial" w:hAnsi="Arial" w:cs="Arial"/>
          <w:sz w:val="22"/>
          <w:szCs w:val="22"/>
        </w:rPr>
        <w:t>here's one that I didn't put down here</w:t>
      </w:r>
      <w:r w:rsidR="000520A5" w:rsidRPr="0071521E">
        <w:rPr>
          <w:rFonts w:ascii="Arial" w:hAnsi="Arial" w:cs="Arial"/>
          <w:sz w:val="22"/>
          <w:szCs w:val="22"/>
        </w:rPr>
        <w:t>,</w:t>
      </w:r>
      <w:r w:rsidRPr="0071521E">
        <w:rPr>
          <w:rFonts w:ascii="Arial" w:hAnsi="Arial" w:cs="Arial"/>
          <w:sz w:val="22"/>
          <w:szCs w:val="22"/>
        </w:rPr>
        <w:t xml:space="preserve"> because I think it's</w:t>
      </w:r>
      <w:r w:rsidR="001E1166" w:rsidRPr="0071521E">
        <w:rPr>
          <w:rFonts w:ascii="Arial" w:hAnsi="Arial" w:cs="Arial"/>
          <w:sz w:val="22"/>
          <w:szCs w:val="22"/>
        </w:rPr>
        <w:t xml:space="preserve"> </w:t>
      </w:r>
      <w:r w:rsidRPr="0071521E">
        <w:rPr>
          <w:rFonts w:ascii="Arial" w:hAnsi="Arial" w:cs="Arial"/>
          <w:sz w:val="22"/>
          <w:szCs w:val="22"/>
        </w:rPr>
        <w:t xml:space="preserve">potentially a Mansfield nod that I didn't want to raise for Molly. But here is a </w:t>
      </w:r>
      <w:r w:rsidR="00E06985" w:rsidRPr="0071521E">
        <w:rPr>
          <w:rFonts w:ascii="Arial" w:hAnsi="Arial" w:cs="Arial"/>
          <w:sz w:val="22"/>
          <w:szCs w:val="22"/>
        </w:rPr>
        <w:t>non-exhaustive</w:t>
      </w:r>
      <w:r w:rsidRPr="0071521E">
        <w:rPr>
          <w:rFonts w:ascii="Arial" w:hAnsi="Arial" w:cs="Arial"/>
          <w:sz w:val="22"/>
          <w:szCs w:val="22"/>
        </w:rPr>
        <w:t xml:space="preserve"> list of some of the characters that we clocked as direct references to Austen characters, starting with the first episode</w:t>
      </w:r>
      <w:r w:rsidR="00B641F9" w:rsidRPr="0071521E">
        <w:rPr>
          <w:rFonts w:ascii="Arial" w:hAnsi="Arial" w:cs="Arial"/>
          <w:sz w:val="22"/>
          <w:szCs w:val="22"/>
        </w:rPr>
        <w:t>,</w:t>
      </w:r>
      <w:r w:rsidRPr="0071521E">
        <w:rPr>
          <w:rFonts w:ascii="Arial" w:hAnsi="Arial" w:cs="Arial"/>
          <w:sz w:val="22"/>
          <w:szCs w:val="22"/>
        </w:rPr>
        <w:t xml:space="preserve"> </w:t>
      </w:r>
      <w:r w:rsidR="00B641F9" w:rsidRPr="0071521E">
        <w:rPr>
          <w:rFonts w:ascii="Arial" w:hAnsi="Arial" w:cs="Arial"/>
          <w:sz w:val="22"/>
          <w:szCs w:val="22"/>
        </w:rPr>
        <w:t>t</w:t>
      </w:r>
      <w:r w:rsidRPr="0071521E">
        <w:rPr>
          <w:rFonts w:ascii="Arial" w:hAnsi="Arial" w:cs="Arial"/>
          <w:sz w:val="22"/>
          <w:szCs w:val="22"/>
        </w:rPr>
        <w:t xml:space="preserve">he new rector that comes to the parish is our dear old Mr. Collins. </w:t>
      </w:r>
    </w:p>
    <w:p w14:paraId="73E7EEF7" w14:textId="77777777" w:rsidR="00115604" w:rsidRPr="0071521E" w:rsidRDefault="00115604">
      <w:pPr>
        <w:rPr>
          <w:rFonts w:ascii="Arial" w:hAnsi="Arial" w:cs="Arial"/>
          <w:b/>
          <w:bCs/>
          <w:sz w:val="22"/>
          <w:szCs w:val="22"/>
        </w:rPr>
      </w:pPr>
    </w:p>
    <w:p w14:paraId="0538A12B" w14:textId="050E61E6" w:rsidR="00033DB6" w:rsidRPr="0071521E" w:rsidRDefault="00400EF6">
      <w:pPr>
        <w:rPr>
          <w:rFonts w:ascii="Arial" w:hAnsi="Arial" w:cs="Arial"/>
          <w:sz w:val="22"/>
          <w:szCs w:val="22"/>
        </w:rPr>
      </w:pPr>
      <w:r w:rsidRPr="0071521E">
        <w:rPr>
          <w:rFonts w:ascii="Arial" w:hAnsi="Arial" w:cs="Arial"/>
          <w:b/>
          <w:bCs/>
          <w:sz w:val="22"/>
          <w:szCs w:val="22"/>
        </w:rPr>
        <w:t>Molly:</w:t>
      </w:r>
      <w:r w:rsidR="00834304" w:rsidRPr="0071521E">
        <w:rPr>
          <w:rFonts w:ascii="Arial" w:hAnsi="Arial" w:cs="Arial"/>
          <w:sz w:val="22"/>
          <w:szCs w:val="22"/>
        </w:rPr>
        <w:t xml:space="preserve"> </w:t>
      </w:r>
      <w:r w:rsidRPr="0071521E">
        <w:rPr>
          <w:rFonts w:ascii="Arial" w:hAnsi="Arial" w:cs="Arial"/>
          <w:sz w:val="22"/>
          <w:szCs w:val="22"/>
        </w:rPr>
        <w:t>And he even looks</w:t>
      </w:r>
      <w:r w:rsidR="00834304" w:rsidRPr="0071521E">
        <w:rPr>
          <w:rFonts w:ascii="Arial" w:hAnsi="Arial" w:cs="Arial"/>
          <w:sz w:val="22"/>
          <w:szCs w:val="22"/>
        </w:rPr>
        <w:t xml:space="preserve"> like </w:t>
      </w:r>
      <w:r w:rsidRPr="0071521E">
        <w:rPr>
          <w:rFonts w:ascii="Arial" w:hAnsi="Arial" w:cs="Arial"/>
          <w:sz w:val="22"/>
          <w:szCs w:val="22"/>
        </w:rPr>
        <w:t xml:space="preserve">him too. </w:t>
      </w:r>
    </w:p>
    <w:p w14:paraId="1F69BA70" w14:textId="77777777" w:rsidR="00D43E2A" w:rsidRPr="0071521E" w:rsidRDefault="00D43E2A">
      <w:pPr>
        <w:rPr>
          <w:rFonts w:ascii="Arial" w:hAnsi="Arial" w:cs="Arial"/>
          <w:b/>
          <w:bCs/>
          <w:sz w:val="22"/>
          <w:szCs w:val="22"/>
        </w:rPr>
      </w:pPr>
    </w:p>
    <w:p w14:paraId="688BAC36" w14:textId="70239075" w:rsidR="00033DB6" w:rsidRPr="0071521E" w:rsidRDefault="00824F8D">
      <w:pPr>
        <w:rPr>
          <w:rFonts w:ascii="Arial" w:hAnsi="Arial" w:cs="Arial"/>
          <w:sz w:val="22"/>
          <w:szCs w:val="22"/>
        </w:rPr>
      </w:pPr>
      <w:r w:rsidRPr="0071521E">
        <w:rPr>
          <w:rFonts w:ascii="Arial" w:hAnsi="Arial" w:cs="Arial"/>
          <w:b/>
          <w:bCs/>
          <w:sz w:val="22"/>
          <w:szCs w:val="22"/>
        </w:rPr>
        <w:t>Prerna:</w:t>
      </w:r>
      <w:r w:rsidR="00834304" w:rsidRPr="0071521E">
        <w:rPr>
          <w:rFonts w:ascii="Arial" w:hAnsi="Arial" w:cs="Arial"/>
          <w:sz w:val="22"/>
          <w:szCs w:val="22"/>
        </w:rPr>
        <w:t xml:space="preserve"> They </w:t>
      </w:r>
      <w:r w:rsidRPr="0071521E">
        <w:rPr>
          <w:rFonts w:ascii="Arial" w:hAnsi="Arial" w:cs="Arial"/>
          <w:sz w:val="22"/>
          <w:szCs w:val="22"/>
        </w:rPr>
        <w:t xml:space="preserve">totally did that on purpose, I think. </w:t>
      </w:r>
    </w:p>
    <w:p w14:paraId="4FB34C8D" w14:textId="77777777" w:rsidR="00002F50" w:rsidRPr="0071521E" w:rsidRDefault="00002F50">
      <w:pPr>
        <w:rPr>
          <w:rFonts w:ascii="Arial" w:hAnsi="Arial" w:cs="Arial"/>
          <w:b/>
          <w:bCs/>
          <w:sz w:val="22"/>
          <w:szCs w:val="22"/>
        </w:rPr>
      </w:pPr>
    </w:p>
    <w:p w14:paraId="515A794B" w14:textId="66791F51" w:rsidR="00033DB6" w:rsidRPr="0071521E" w:rsidRDefault="00E275AD">
      <w:pPr>
        <w:rPr>
          <w:rFonts w:ascii="Arial" w:hAnsi="Arial" w:cs="Arial"/>
          <w:sz w:val="22"/>
          <w:szCs w:val="22"/>
        </w:rPr>
      </w:pPr>
      <w:r w:rsidRPr="0071521E">
        <w:rPr>
          <w:rFonts w:ascii="Arial" w:hAnsi="Arial" w:cs="Arial"/>
          <w:b/>
          <w:bCs/>
          <w:sz w:val="22"/>
          <w:szCs w:val="22"/>
        </w:rPr>
        <w:t>Sarah:</w:t>
      </w:r>
      <w:r w:rsidR="00834304" w:rsidRPr="0071521E">
        <w:rPr>
          <w:rFonts w:ascii="Arial" w:hAnsi="Arial" w:cs="Arial"/>
          <w:sz w:val="22"/>
          <w:szCs w:val="22"/>
        </w:rPr>
        <w:t xml:space="preserve"> </w:t>
      </w:r>
      <w:r w:rsidRPr="0071521E">
        <w:rPr>
          <w:rFonts w:ascii="Arial" w:hAnsi="Arial" w:cs="Arial"/>
          <w:sz w:val="22"/>
          <w:szCs w:val="22"/>
        </w:rPr>
        <w:t xml:space="preserve">Yeah, absolutely. </w:t>
      </w:r>
    </w:p>
    <w:p w14:paraId="00AD52A8" w14:textId="77777777" w:rsidR="0087146E" w:rsidRPr="0071521E" w:rsidRDefault="0087146E">
      <w:pPr>
        <w:rPr>
          <w:rFonts w:ascii="Arial" w:hAnsi="Arial" w:cs="Arial"/>
          <w:b/>
          <w:bCs/>
          <w:sz w:val="22"/>
          <w:szCs w:val="22"/>
        </w:rPr>
      </w:pPr>
    </w:p>
    <w:p w14:paraId="19F5EF68" w14:textId="77777777" w:rsidR="00D00B6C" w:rsidRPr="0071521E" w:rsidRDefault="00F93DCB">
      <w:pPr>
        <w:rPr>
          <w:rFonts w:ascii="Arial" w:hAnsi="Arial" w:cs="Arial"/>
          <w:sz w:val="22"/>
          <w:szCs w:val="22"/>
        </w:rPr>
      </w:pPr>
      <w:r w:rsidRPr="0071521E">
        <w:rPr>
          <w:rFonts w:ascii="Arial" w:hAnsi="Arial" w:cs="Arial"/>
          <w:b/>
          <w:bCs/>
          <w:sz w:val="22"/>
          <w:szCs w:val="22"/>
        </w:rPr>
        <w:t>Becca</w:t>
      </w:r>
      <w:r w:rsidR="00400EF6" w:rsidRPr="0071521E">
        <w:rPr>
          <w:rFonts w:ascii="Arial" w:hAnsi="Arial" w:cs="Arial"/>
          <w:b/>
          <w:bCs/>
          <w:sz w:val="22"/>
          <w:szCs w:val="22"/>
        </w:rPr>
        <w:t>:</w:t>
      </w:r>
      <w:r w:rsidR="00834304" w:rsidRPr="0071521E">
        <w:rPr>
          <w:rFonts w:ascii="Arial" w:hAnsi="Arial" w:cs="Arial"/>
          <w:sz w:val="22"/>
          <w:szCs w:val="22"/>
        </w:rPr>
        <w:t xml:space="preserve"> </w:t>
      </w:r>
      <w:r w:rsidRPr="0071521E">
        <w:rPr>
          <w:rFonts w:ascii="Arial" w:hAnsi="Arial" w:cs="Arial"/>
          <w:sz w:val="22"/>
          <w:szCs w:val="22"/>
        </w:rPr>
        <w:t>Oh, yeah</w:t>
      </w:r>
      <w:r w:rsidR="00D00B6C" w:rsidRPr="0071521E">
        <w:rPr>
          <w:rFonts w:ascii="Arial" w:hAnsi="Arial" w:cs="Arial"/>
          <w:sz w:val="22"/>
          <w:szCs w:val="22"/>
        </w:rPr>
        <w:t xml:space="preserve">. </w:t>
      </w:r>
    </w:p>
    <w:p w14:paraId="6D4B8FCD" w14:textId="77777777" w:rsidR="00D00B6C" w:rsidRPr="0071521E" w:rsidRDefault="00D00B6C">
      <w:pPr>
        <w:rPr>
          <w:rFonts w:ascii="Arial" w:hAnsi="Arial" w:cs="Arial"/>
          <w:sz w:val="22"/>
          <w:szCs w:val="22"/>
        </w:rPr>
      </w:pPr>
    </w:p>
    <w:p w14:paraId="16EC1EBF" w14:textId="710E5CF0" w:rsidR="00033DB6" w:rsidRPr="0071521E" w:rsidRDefault="00D00B6C">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100%. </w:t>
      </w:r>
    </w:p>
    <w:p w14:paraId="77EDCA57" w14:textId="77777777" w:rsidR="00D00B6C" w:rsidRPr="0071521E" w:rsidRDefault="00D00B6C">
      <w:pPr>
        <w:rPr>
          <w:rFonts w:ascii="Arial" w:hAnsi="Arial" w:cs="Arial"/>
          <w:b/>
          <w:bCs/>
          <w:sz w:val="22"/>
          <w:szCs w:val="22"/>
        </w:rPr>
      </w:pPr>
    </w:p>
    <w:p w14:paraId="4311EFFC" w14:textId="2FB8A097" w:rsidR="0026578E" w:rsidRPr="0071521E" w:rsidRDefault="001C75C0">
      <w:pPr>
        <w:rPr>
          <w:rFonts w:ascii="Arial" w:hAnsi="Arial" w:cs="Arial"/>
          <w:sz w:val="22"/>
          <w:szCs w:val="22"/>
        </w:rPr>
      </w:pPr>
      <w:r w:rsidRPr="0071521E">
        <w:rPr>
          <w:rFonts w:ascii="Arial" w:hAnsi="Arial" w:cs="Arial"/>
          <w:b/>
          <w:bCs/>
          <w:sz w:val="22"/>
          <w:szCs w:val="22"/>
        </w:rPr>
        <w:t>Becca:</w:t>
      </w:r>
      <w:r w:rsidR="00834304" w:rsidRPr="0071521E">
        <w:rPr>
          <w:rFonts w:ascii="Arial" w:hAnsi="Arial" w:cs="Arial"/>
          <w:sz w:val="22"/>
          <w:szCs w:val="22"/>
        </w:rPr>
        <w:t xml:space="preserve"> </w:t>
      </w:r>
      <w:r w:rsidR="00451650" w:rsidRPr="0071521E">
        <w:rPr>
          <w:rFonts w:ascii="Arial" w:hAnsi="Arial" w:cs="Arial"/>
          <w:sz w:val="22"/>
          <w:szCs w:val="22"/>
        </w:rPr>
        <w:t xml:space="preserve">Oh, yeah. </w:t>
      </w:r>
      <w:r w:rsidRPr="0071521E">
        <w:rPr>
          <w:rFonts w:ascii="Arial" w:hAnsi="Arial" w:cs="Arial"/>
          <w:sz w:val="22"/>
          <w:szCs w:val="22"/>
        </w:rPr>
        <w:t xml:space="preserve">Next one was the scene where Mary and James Austen come to the </w:t>
      </w:r>
      <w:r w:rsidR="00292151" w:rsidRPr="0071521E">
        <w:rPr>
          <w:rFonts w:ascii="Arial" w:hAnsi="Arial" w:cs="Arial"/>
          <w:b/>
          <w:bCs/>
          <w:sz w:val="22"/>
          <w:szCs w:val="22"/>
        </w:rPr>
        <w:t>[01:02:00]</w:t>
      </w:r>
      <w:r w:rsidR="00292151" w:rsidRPr="0071521E">
        <w:rPr>
          <w:rFonts w:ascii="Arial" w:hAnsi="Arial" w:cs="Arial"/>
          <w:sz w:val="22"/>
          <w:szCs w:val="22"/>
        </w:rPr>
        <w:t xml:space="preserve"> </w:t>
      </w:r>
      <w:r w:rsidRPr="0071521E">
        <w:rPr>
          <w:rFonts w:ascii="Arial" w:hAnsi="Arial" w:cs="Arial"/>
          <w:sz w:val="22"/>
          <w:szCs w:val="22"/>
        </w:rPr>
        <w:t>Austen parish house</w:t>
      </w:r>
      <w:r w:rsidR="007324F9" w:rsidRPr="0071521E">
        <w:rPr>
          <w:rFonts w:ascii="Arial" w:hAnsi="Arial" w:cs="Arial"/>
          <w:sz w:val="22"/>
          <w:szCs w:val="22"/>
        </w:rPr>
        <w:t>,</w:t>
      </w:r>
      <w:r w:rsidRPr="0071521E">
        <w:rPr>
          <w:rFonts w:ascii="Arial" w:hAnsi="Arial" w:cs="Arial"/>
          <w:sz w:val="22"/>
          <w:szCs w:val="22"/>
        </w:rPr>
        <w:t xml:space="preserve"> and tell their father that he should leave and give the rectory to James, and then they have to move to Bath, much to Jane's particular chagrin. That, to me, was just straight up Fanny Dashwood and John Dashwood</w:t>
      </w:r>
      <w:r w:rsidR="0026578E" w:rsidRPr="0071521E">
        <w:rPr>
          <w:rFonts w:ascii="Arial" w:hAnsi="Arial" w:cs="Arial"/>
          <w:sz w:val="22"/>
          <w:szCs w:val="22"/>
        </w:rPr>
        <w:t>-</w:t>
      </w:r>
      <w:r w:rsidRPr="0071521E">
        <w:rPr>
          <w:rFonts w:ascii="Arial" w:hAnsi="Arial" w:cs="Arial"/>
          <w:sz w:val="22"/>
          <w:szCs w:val="22"/>
        </w:rPr>
        <w:t xml:space="preserve"> </w:t>
      </w:r>
    </w:p>
    <w:p w14:paraId="6E78BAF8" w14:textId="77777777" w:rsidR="0026578E" w:rsidRPr="0071521E" w:rsidRDefault="0026578E">
      <w:pPr>
        <w:rPr>
          <w:rFonts w:ascii="Arial" w:hAnsi="Arial" w:cs="Arial"/>
          <w:sz w:val="22"/>
          <w:szCs w:val="22"/>
        </w:rPr>
      </w:pPr>
    </w:p>
    <w:p w14:paraId="10B277EB" w14:textId="26B09BA2" w:rsidR="0026578E" w:rsidRPr="0071521E" w:rsidRDefault="00D455E2">
      <w:pPr>
        <w:rPr>
          <w:rFonts w:ascii="Arial" w:hAnsi="Arial" w:cs="Arial"/>
          <w:sz w:val="22"/>
          <w:szCs w:val="22"/>
        </w:rPr>
      </w:pPr>
      <w:r w:rsidRPr="0071521E">
        <w:rPr>
          <w:rFonts w:ascii="Arial" w:hAnsi="Arial" w:cs="Arial"/>
          <w:b/>
          <w:bCs/>
          <w:sz w:val="22"/>
          <w:szCs w:val="22"/>
        </w:rPr>
        <w:t>Prerna</w:t>
      </w:r>
      <w:r w:rsidR="00E275AD" w:rsidRPr="0071521E">
        <w:rPr>
          <w:rFonts w:ascii="Arial" w:hAnsi="Arial" w:cs="Arial"/>
          <w:b/>
          <w:bCs/>
          <w:sz w:val="22"/>
          <w:szCs w:val="22"/>
        </w:rPr>
        <w:t>:</w:t>
      </w:r>
      <w:r w:rsidR="0026578E" w:rsidRPr="0071521E">
        <w:rPr>
          <w:rFonts w:ascii="Arial" w:hAnsi="Arial" w:cs="Arial"/>
          <w:sz w:val="22"/>
          <w:szCs w:val="22"/>
        </w:rPr>
        <w:t xml:space="preserve"> Yeah. </w:t>
      </w:r>
    </w:p>
    <w:p w14:paraId="35DBC894" w14:textId="77777777" w:rsidR="0026578E" w:rsidRPr="0071521E" w:rsidRDefault="0026578E">
      <w:pPr>
        <w:rPr>
          <w:rFonts w:ascii="Arial" w:hAnsi="Arial" w:cs="Arial"/>
          <w:sz w:val="22"/>
          <w:szCs w:val="22"/>
        </w:rPr>
      </w:pPr>
    </w:p>
    <w:p w14:paraId="7B643975" w14:textId="06729E59" w:rsidR="00033DB6" w:rsidRPr="0071521E" w:rsidRDefault="0026578E">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kicking the Dashwood’s out of Norland, for sure. </w:t>
      </w:r>
    </w:p>
    <w:p w14:paraId="4DEE08FC" w14:textId="77777777" w:rsidR="0026578E" w:rsidRPr="0071521E" w:rsidRDefault="0026578E">
      <w:pPr>
        <w:rPr>
          <w:rFonts w:ascii="Arial" w:hAnsi="Arial" w:cs="Arial"/>
          <w:b/>
          <w:bCs/>
          <w:sz w:val="22"/>
          <w:szCs w:val="22"/>
        </w:rPr>
      </w:pPr>
    </w:p>
    <w:p w14:paraId="4EFD46EC" w14:textId="498FFACD" w:rsidR="00033DB6" w:rsidRPr="0071521E" w:rsidRDefault="00E275AD">
      <w:pPr>
        <w:rPr>
          <w:rFonts w:ascii="Arial" w:hAnsi="Arial" w:cs="Arial"/>
          <w:sz w:val="22"/>
          <w:szCs w:val="22"/>
        </w:rPr>
      </w:pPr>
      <w:r w:rsidRPr="0071521E">
        <w:rPr>
          <w:rFonts w:ascii="Arial" w:hAnsi="Arial" w:cs="Arial"/>
          <w:b/>
          <w:bCs/>
          <w:sz w:val="22"/>
          <w:szCs w:val="22"/>
        </w:rPr>
        <w:t>Sarah:</w:t>
      </w:r>
      <w:r w:rsidR="0026578E" w:rsidRPr="0071521E">
        <w:rPr>
          <w:rFonts w:ascii="Arial" w:hAnsi="Arial" w:cs="Arial"/>
          <w:sz w:val="22"/>
          <w:szCs w:val="22"/>
        </w:rPr>
        <w:t xml:space="preserve"> </w:t>
      </w:r>
      <w:r w:rsidR="002746BF" w:rsidRPr="0071521E">
        <w:rPr>
          <w:rFonts w:ascii="Arial" w:hAnsi="Arial" w:cs="Arial"/>
          <w:sz w:val="22"/>
          <w:szCs w:val="22"/>
        </w:rPr>
        <w:t>Yes, I agree. I feel</w:t>
      </w:r>
      <w:r w:rsidR="0026578E" w:rsidRPr="0071521E">
        <w:rPr>
          <w:rFonts w:ascii="Arial" w:hAnsi="Arial" w:cs="Arial"/>
          <w:sz w:val="22"/>
          <w:szCs w:val="22"/>
        </w:rPr>
        <w:t xml:space="preserve"> </w:t>
      </w:r>
      <w:r w:rsidR="005A57DA" w:rsidRPr="0071521E">
        <w:rPr>
          <w:rFonts w:ascii="Arial" w:hAnsi="Arial" w:cs="Arial"/>
          <w:sz w:val="22"/>
          <w:szCs w:val="22"/>
        </w:rPr>
        <w:t xml:space="preserve">like </w:t>
      </w:r>
      <w:r w:rsidR="002746BF" w:rsidRPr="0071521E">
        <w:rPr>
          <w:rFonts w:ascii="Arial" w:hAnsi="Arial" w:cs="Arial"/>
          <w:sz w:val="22"/>
          <w:szCs w:val="22"/>
        </w:rPr>
        <w:t xml:space="preserve">it was reaching for </w:t>
      </w:r>
      <w:r w:rsidR="002746BF" w:rsidRPr="0071521E">
        <w:rPr>
          <w:rFonts w:ascii="Arial" w:hAnsi="Arial" w:cs="Arial"/>
          <w:i/>
          <w:iCs/>
          <w:sz w:val="22"/>
          <w:szCs w:val="22"/>
        </w:rPr>
        <w:t>Sense and Sensibility</w:t>
      </w:r>
      <w:r w:rsidR="002746BF" w:rsidRPr="0071521E">
        <w:rPr>
          <w:rFonts w:ascii="Arial" w:hAnsi="Arial" w:cs="Arial"/>
          <w:sz w:val="22"/>
          <w:szCs w:val="22"/>
        </w:rPr>
        <w:t xml:space="preserve"> in a way that didn't actually fit the given circumstances of this. </w:t>
      </w:r>
      <w:r w:rsidR="004F5DFD" w:rsidRPr="0071521E">
        <w:rPr>
          <w:rFonts w:ascii="Arial" w:hAnsi="Arial" w:cs="Arial"/>
          <w:sz w:val="22"/>
          <w:szCs w:val="22"/>
        </w:rPr>
        <w:t>I</w:t>
      </w:r>
      <w:r w:rsidR="002746BF" w:rsidRPr="0071521E">
        <w:rPr>
          <w:rFonts w:ascii="Arial" w:hAnsi="Arial" w:cs="Arial"/>
          <w:sz w:val="22"/>
          <w:szCs w:val="22"/>
        </w:rPr>
        <w:t>n other words, in real life, James would have had no power to dislodge his father. It seems improbable to me that they</w:t>
      </w:r>
      <w:r w:rsidR="00816BB4" w:rsidRPr="0071521E">
        <w:rPr>
          <w:rFonts w:ascii="Arial" w:hAnsi="Arial" w:cs="Arial"/>
          <w:sz w:val="22"/>
          <w:szCs w:val="22"/>
        </w:rPr>
        <w:t xml:space="preserve"> </w:t>
      </w:r>
      <w:r w:rsidR="002746BF" w:rsidRPr="0071521E">
        <w:rPr>
          <w:rFonts w:ascii="Arial" w:hAnsi="Arial" w:cs="Arial"/>
          <w:sz w:val="22"/>
          <w:szCs w:val="22"/>
        </w:rPr>
        <w:t xml:space="preserve">bullied them into doing it. Anna </w:t>
      </w:r>
      <w:r w:rsidR="001C75C0" w:rsidRPr="0071521E">
        <w:rPr>
          <w:rFonts w:ascii="Arial" w:hAnsi="Arial" w:cs="Arial"/>
          <w:sz w:val="22"/>
          <w:szCs w:val="22"/>
        </w:rPr>
        <w:t>Austen</w:t>
      </w:r>
      <w:r w:rsidR="002746BF" w:rsidRPr="0071521E">
        <w:rPr>
          <w:rFonts w:ascii="Arial" w:hAnsi="Arial" w:cs="Arial"/>
          <w:sz w:val="22"/>
          <w:szCs w:val="22"/>
        </w:rPr>
        <w:t xml:space="preserve"> recorded later that she felt</w:t>
      </w:r>
      <w:r w:rsidR="00C70451" w:rsidRPr="0071521E">
        <w:rPr>
          <w:rFonts w:ascii="Arial" w:hAnsi="Arial" w:cs="Arial"/>
          <w:sz w:val="22"/>
          <w:szCs w:val="22"/>
        </w:rPr>
        <w:t xml:space="preserve"> </w:t>
      </w:r>
      <w:r w:rsidR="003756E4" w:rsidRPr="0071521E">
        <w:rPr>
          <w:rFonts w:ascii="Arial" w:hAnsi="Arial" w:cs="Arial"/>
          <w:sz w:val="22"/>
          <w:szCs w:val="22"/>
        </w:rPr>
        <w:t xml:space="preserve">like </w:t>
      </w:r>
      <w:r w:rsidR="002746BF" w:rsidRPr="0071521E">
        <w:rPr>
          <w:rFonts w:ascii="Arial" w:hAnsi="Arial" w:cs="Arial"/>
          <w:sz w:val="22"/>
          <w:szCs w:val="22"/>
        </w:rPr>
        <w:t xml:space="preserve">her </w:t>
      </w:r>
      <w:r w:rsidR="00C70451" w:rsidRPr="0071521E">
        <w:rPr>
          <w:rFonts w:ascii="Arial" w:hAnsi="Arial" w:cs="Arial"/>
          <w:sz w:val="22"/>
          <w:szCs w:val="22"/>
        </w:rPr>
        <w:t>g</w:t>
      </w:r>
      <w:r w:rsidR="002746BF" w:rsidRPr="0071521E">
        <w:rPr>
          <w:rFonts w:ascii="Arial" w:hAnsi="Arial" w:cs="Arial"/>
          <w:sz w:val="22"/>
          <w:szCs w:val="22"/>
        </w:rPr>
        <w:t>randparents were so happy when they were in Bath that it was</w:t>
      </w:r>
      <w:r w:rsidR="003756E4" w:rsidRPr="0071521E">
        <w:rPr>
          <w:rFonts w:ascii="Arial" w:hAnsi="Arial" w:cs="Arial"/>
          <w:sz w:val="22"/>
          <w:szCs w:val="22"/>
        </w:rPr>
        <w:t xml:space="preserve"> like, you know </w:t>
      </w:r>
      <w:r w:rsidR="002746BF" w:rsidRPr="0071521E">
        <w:rPr>
          <w:rFonts w:ascii="Arial" w:hAnsi="Arial" w:cs="Arial"/>
          <w:sz w:val="22"/>
          <w:szCs w:val="22"/>
        </w:rPr>
        <w:t xml:space="preserve">they finally got to move to Florida </w:t>
      </w:r>
      <w:r w:rsidR="00735630" w:rsidRPr="0071521E">
        <w:rPr>
          <w:rFonts w:ascii="Arial" w:hAnsi="Arial" w:cs="Arial"/>
          <w:sz w:val="22"/>
          <w:szCs w:val="22"/>
        </w:rPr>
        <w:t xml:space="preserve">[Molly giggles] [chuckles] </w:t>
      </w:r>
      <w:r w:rsidR="002746BF" w:rsidRPr="0071521E">
        <w:rPr>
          <w:rFonts w:ascii="Arial" w:hAnsi="Arial" w:cs="Arial"/>
          <w:sz w:val="22"/>
          <w:szCs w:val="22"/>
        </w:rPr>
        <w:t xml:space="preserve">and retire. Yeah. </w:t>
      </w:r>
    </w:p>
    <w:p w14:paraId="7517E400" w14:textId="77777777" w:rsidR="000A52DD" w:rsidRPr="0071521E" w:rsidRDefault="000A52DD">
      <w:pPr>
        <w:rPr>
          <w:rFonts w:ascii="Arial" w:hAnsi="Arial" w:cs="Arial"/>
          <w:b/>
          <w:bCs/>
          <w:sz w:val="22"/>
          <w:szCs w:val="22"/>
        </w:rPr>
      </w:pPr>
    </w:p>
    <w:p w14:paraId="6596AAAB" w14:textId="372213C0" w:rsidR="00033DB6" w:rsidRPr="0071521E" w:rsidRDefault="001C75C0">
      <w:pPr>
        <w:rPr>
          <w:rFonts w:ascii="Arial" w:hAnsi="Arial" w:cs="Arial"/>
          <w:sz w:val="22"/>
          <w:szCs w:val="22"/>
        </w:rPr>
      </w:pPr>
      <w:r w:rsidRPr="0071521E">
        <w:rPr>
          <w:rFonts w:ascii="Arial" w:hAnsi="Arial" w:cs="Arial"/>
          <w:b/>
          <w:bCs/>
          <w:sz w:val="22"/>
          <w:szCs w:val="22"/>
        </w:rPr>
        <w:t>Becca:</w:t>
      </w:r>
      <w:r w:rsidR="003756E4" w:rsidRPr="0071521E">
        <w:rPr>
          <w:rFonts w:ascii="Arial" w:hAnsi="Arial" w:cs="Arial"/>
          <w:sz w:val="22"/>
          <w:szCs w:val="22"/>
        </w:rPr>
        <w:t xml:space="preserve"> </w:t>
      </w:r>
      <w:r w:rsidRPr="0071521E">
        <w:rPr>
          <w:rFonts w:ascii="Arial" w:hAnsi="Arial" w:cs="Arial"/>
          <w:sz w:val="22"/>
          <w:szCs w:val="22"/>
        </w:rPr>
        <w:t>So</w:t>
      </w:r>
      <w:r w:rsidR="008226FB" w:rsidRPr="0071521E">
        <w:rPr>
          <w:rFonts w:ascii="Arial" w:hAnsi="Arial" w:cs="Arial"/>
          <w:sz w:val="22"/>
          <w:szCs w:val="22"/>
        </w:rPr>
        <w:t>,</w:t>
      </w:r>
      <w:r w:rsidRPr="0071521E">
        <w:rPr>
          <w:rFonts w:ascii="Arial" w:hAnsi="Arial" w:cs="Arial"/>
          <w:sz w:val="22"/>
          <w:szCs w:val="22"/>
        </w:rPr>
        <w:t xml:space="preserve"> very different vibes. </w:t>
      </w:r>
    </w:p>
    <w:p w14:paraId="5A848719" w14:textId="77777777" w:rsidR="008226FB" w:rsidRPr="0071521E" w:rsidRDefault="008226FB">
      <w:pPr>
        <w:rPr>
          <w:rFonts w:ascii="Arial" w:hAnsi="Arial" w:cs="Arial"/>
          <w:b/>
          <w:bCs/>
          <w:sz w:val="22"/>
          <w:szCs w:val="22"/>
        </w:rPr>
      </w:pPr>
    </w:p>
    <w:p w14:paraId="601E4147" w14:textId="13C7DFA0" w:rsidR="00033DB6" w:rsidRPr="0071521E" w:rsidRDefault="00E275AD">
      <w:pPr>
        <w:rPr>
          <w:rFonts w:ascii="Arial" w:hAnsi="Arial" w:cs="Arial"/>
          <w:sz w:val="22"/>
          <w:szCs w:val="22"/>
        </w:rPr>
      </w:pPr>
      <w:r w:rsidRPr="0071521E">
        <w:rPr>
          <w:rFonts w:ascii="Arial" w:hAnsi="Arial" w:cs="Arial"/>
          <w:b/>
          <w:bCs/>
          <w:sz w:val="22"/>
          <w:szCs w:val="22"/>
        </w:rPr>
        <w:t>Sarah:</w:t>
      </w:r>
      <w:r w:rsidR="003756E4" w:rsidRPr="0071521E">
        <w:rPr>
          <w:rFonts w:ascii="Arial" w:hAnsi="Arial" w:cs="Arial"/>
          <w:sz w:val="22"/>
          <w:szCs w:val="22"/>
        </w:rPr>
        <w:t xml:space="preserve"> </w:t>
      </w:r>
      <w:r w:rsidRPr="0071521E">
        <w:rPr>
          <w:rFonts w:ascii="Arial" w:hAnsi="Arial" w:cs="Arial"/>
          <w:sz w:val="22"/>
          <w:szCs w:val="22"/>
        </w:rPr>
        <w:t>So, yes</w:t>
      </w:r>
      <w:r w:rsidR="00D67E67" w:rsidRPr="0071521E">
        <w:rPr>
          <w:rFonts w:ascii="Arial" w:hAnsi="Arial" w:cs="Arial"/>
          <w:sz w:val="22"/>
          <w:szCs w:val="22"/>
        </w:rPr>
        <w:t>. B</w:t>
      </w:r>
      <w:r w:rsidRPr="0071521E">
        <w:rPr>
          <w:rFonts w:ascii="Arial" w:hAnsi="Arial" w:cs="Arial"/>
          <w:sz w:val="22"/>
          <w:szCs w:val="22"/>
        </w:rPr>
        <w:t xml:space="preserve">ut definitely in the show, an allusion to </w:t>
      </w:r>
      <w:r w:rsidRPr="0071521E">
        <w:rPr>
          <w:rFonts w:ascii="Arial" w:hAnsi="Arial" w:cs="Arial"/>
          <w:i/>
          <w:iCs/>
          <w:sz w:val="22"/>
          <w:szCs w:val="22"/>
        </w:rPr>
        <w:t>Sense and Sensibility</w:t>
      </w:r>
      <w:r w:rsidRPr="0071521E">
        <w:rPr>
          <w:rFonts w:ascii="Arial" w:hAnsi="Arial" w:cs="Arial"/>
          <w:sz w:val="22"/>
          <w:szCs w:val="22"/>
        </w:rPr>
        <w:t xml:space="preserve">. I totally agree. </w:t>
      </w:r>
    </w:p>
    <w:p w14:paraId="0693F876" w14:textId="77777777" w:rsidR="000D0872" w:rsidRPr="0071521E" w:rsidRDefault="000D0872">
      <w:pPr>
        <w:rPr>
          <w:rFonts w:ascii="Arial" w:hAnsi="Arial" w:cs="Arial"/>
          <w:b/>
          <w:bCs/>
          <w:sz w:val="22"/>
          <w:szCs w:val="22"/>
        </w:rPr>
      </w:pPr>
    </w:p>
    <w:p w14:paraId="07D707EC" w14:textId="77777777" w:rsidR="00263546" w:rsidRPr="0071521E" w:rsidRDefault="00824F8D">
      <w:pPr>
        <w:rPr>
          <w:rFonts w:ascii="Arial" w:hAnsi="Arial" w:cs="Arial"/>
          <w:sz w:val="22"/>
          <w:szCs w:val="22"/>
        </w:rPr>
      </w:pPr>
      <w:r w:rsidRPr="0071521E">
        <w:rPr>
          <w:rFonts w:ascii="Arial" w:hAnsi="Arial" w:cs="Arial"/>
          <w:b/>
          <w:bCs/>
          <w:sz w:val="22"/>
          <w:szCs w:val="22"/>
        </w:rPr>
        <w:t>Prerna:</w:t>
      </w:r>
      <w:r w:rsidR="003756E4" w:rsidRPr="0071521E">
        <w:rPr>
          <w:rFonts w:ascii="Arial" w:hAnsi="Arial" w:cs="Arial"/>
          <w:sz w:val="22"/>
          <w:szCs w:val="22"/>
        </w:rPr>
        <w:t xml:space="preserve"> </w:t>
      </w:r>
      <w:r w:rsidRPr="0071521E">
        <w:rPr>
          <w:rFonts w:ascii="Arial" w:hAnsi="Arial" w:cs="Arial"/>
          <w:sz w:val="22"/>
          <w:szCs w:val="22"/>
        </w:rPr>
        <w:t xml:space="preserve">I also saw that moment a little bit as an allusion to Mr. Bennet in </w:t>
      </w:r>
      <w:r w:rsidR="00510CC4" w:rsidRPr="0071521E">
        <w:rPr>
          <w:rFonts w:ascii="Arial" w:hAnsi="Arial" w:cs="Arial"/>
          <w:i/>
          <w:iCs/>
          <w:sz w:val="22"/>
          <w:szCs w:val="22"/>
        </w:rPr>
        <w:t>P</w:t>
      </w:r>
      <w:r w:rsidRPr="0071521E">
        <w:rPr>
          <w:rFonts w:ascii="Arial" w:hAnsi="Arial" w:cs="Arial"/>
          <w:i/>
          <w:iCs/>
          <w:sz w:val="22"/>
          <w:szCs w:val="22"/>
        </w:rPr>
        <w:t>ride and Prejudice</w:t>
      </w:r>
      <w:r w:rsidRPr="0071521E">
        <w:rPr>
          <w:rFonts w:ascii="Arial" w:hAnsi="Arial" w:cs="Arial"/>
          <w:sz w:val="22"/>
          <w:szCs w:val="22"/>
        </w:rPr>
        <w:t>, where</w:t>
      </w:r>
      <w:r w:rsidR="00F95620" w:rsidRPr="0071521E">
        <w:rPr>
          <w:rFonts w:ascii="Arial" w:hAnsi="Arial" w:cs="Arial"/>
          <w:sz w:val="22"/>
          <w:szCs w:val="22"/>
        </w:rPr>
        <w:t xml:space="preserve"> </w:t>
      </w:r>
      <w:r w:rsidRPr="0071521E">
        <w:rPr>
          <w:rFonts w:ascii="Arial" w:hAnsi="Arial" w:cs="Arial"/>
          <w:sz w:val="22"/>
          <w:szCs w:val="22"/>
        </w:rPr>
        <w:t xml:space="preserve">you have a dad </w:t>
      </w:r>
      <w:r w:rsidR="00E30E6C" w:rsidRPr="0071521E">
        <w:rPr>
          <w:rFonts w:ascii="Arial" w:hAnsi="Arial" w:cs="Arial"/>
          <w:b/>
          <w:bCs/>
          <w:sz w:val="22"/>
          <w:szCs w:val="22"/>
        </w:rPr>
        <w:t>[01:03:00]</w:t>
      </w:r>
      <w:r w:rsidR="00E30E6C" w:rsidRPr="0071521E">
        <w:rPr>
          <w:rFonts w:ascii="Arial" w:hAnsi="Arial" w:cs="Arial"/>
          <w:sz w:val="22"/>
          <w:szCs w:val="22"/>
        </w:rPr>
        <w:t xml:space="preserve"> </w:t>
      </w:r>
      <w:r w:rsidRPr="0071521E">
        <w:rPr>
          <w:rFonts w:ascii="Arial" w:hAnsi="Arial" w:cs="Arial"/>
          <w:sz w:val="22"/>
          <w:szCs w:val="22"/>
        </w:rPr>
        <w:t>who is</w:t>
      </w:r>
      <w:r w:rsidR="0041482B" w:rsidRPr="0071521E">
        <w:rPr>
          <w:rFonts w:ascii="Arial" w:hAnsi="Arial" w:cs="Arial"/>
          <w:sz w:val="22"/>
          <w:szCs w:val="22"/>
        </w:rPr>
        <w:t xml:space="preserve"> </w:t>
      </w:r>
      <w:r w:rsidRPr="0071521E">
        <w:rPr>
          <w:rFonts w:ascii="Arial" w:hAnsi="Arial" w:cs="Arial"/>
          <w:sz w:val="22"/>
          <w:szCs w:val="22"/>
        </w:rPr>
        <w:t xml:space="preserve">really lovable and cute and nice, and then he makes, in my opinion, bad choices that sets a lot of his family up for financial insecurity and instability. </w:t>
      </w:r>
    </w:p>
    <w:p w14:paraId="3CC62FAC" w14:textId="77777777" w:rsidR="00263546" w:rsidRPr="0071521E" w:rsidRDefault="00263546">
      <w:pPr>
        <w:rPr>
          <w:rFonts w:ascii="Arial" w:hAnsi="Arial" w:cs="Arial"/>
          <w:sz w:val="22"/>
          <w:szCs w:val="22"/>
        </w:rPr>
      </w:pPr>
    </w:p>
    <w:p w14:paraId="03BB34DC" w14:textId="5F578CEC" w:rsidR="00033DB6" w:rsidRPr="0071521E" w:rsidRDefault="00457E62">
      <w:pPr>
        <w:rPr>
          <w:rFonts w:ascii="Arial" w:hAnsi="Arial" w:cs="Arial"/>
          <w:sz w:val="22"/>
          <w:szCs w:val="22"/>
        </w:rPr>
      </w:pPr>
      <w:r w:rsidRPr="0071521E">
        <w:rPr>
          <w:rFonts w:ascii="Arial" w:hAnsi="Arial" w:cs="Arial"/>
          <w:sz w:val="22"/>
          <w:szCs w:val="22"/>
        </w:rPr>
        <w:t>That scene also didn't quite work for me, because I was</w:t>
      </w:r>
      <w:r w:rsidR="00070493" w:rsidRPr="0071521E">
        <w:rPr>
          <w:rFonts w:ascii="Arial" w:hAnsi="Arial" w:cs="Arial"/>
          <w:sz w:val="22"/>
          <w:szCs w:val="22"/>
        </w:rPr>
        <w:t xml:space="preserve"> </w:t>
      </w:r>
      <w:r w:rsidR="00441ED2" w:rsidRPr="0071521E">
        <w:rPr>
          <w:rFonts w:ascii="Arial" w:hAnsi="Arial" w:cs="Arial"/>
          <w:sz w:val="22"/>
          <w:szCs w:val="22"/>
        </w:rPr>
        <w:t>like</w:t>
      </w:r>
      <w:r w:rsidR="00AB572B" w:rsidRPr="0071521E">
        <w:rPr>
          <w:rFonts w:ascii="Arial" w:hAnsi="Arial" w:cs="Arial"/>
          <w:sz w:val="22"/>
          <w:szCs w:val="22"/>
        </w:rPr>
        <w:t>, “</w:t>
      </w:r>
      <w:r w:rsidRPr="0071521E">
        <w:rPr>
          <w:rFonts w:ascii="Arial" w:hAnsi="Arial" w:cs="Arial"/>
          <w:sz w:val="22"/>
          <w:szCs w:val="22"/>
        </w:rPr>
        <w:t xml:space="preserve">I don't really know how I'm supposed to interpret Mr. </w:t>
      </w:r>
      <w:r w:rsidR="001C75C0" w:rsidRPr="0071521E">
        <w:rPr>
          <w:rFonts w:ascii="Arial" w:hAnsi="Arial" w:cs="Arial"/>
          <w:sz w:val="22"/>
          <w:szCs w:val="22"/>
        </w:rPr>
        <w:t>Austen</w:t>
      </w:r>
      <w:r w:rsidRPr="0071521E">
        <w:rPr>
          <w:rFonts w:ascii="Arial" w:hAnsi="Arial" w:cs="Arial"/>
          <w:sz w:val="22"/>
          <w:szCs w:val="22"/>
        </w:rPr>
        <w:t xml:space="preserve"> here</w:t>
      </w:r>
      <w:r w:rsidR="00FB582A" w:rsidRPr="0071521E">
        <w:rPr>
          <w:rFonts w:ascii="Arial" w:hAnsi="Arial" w:cs="Arial"/>
          <w:sz w:val="22"/>
          <w:szCs w:val="22"/>
        </w:rPr>
        <w:t>,”</w:t>
      </w:r>
      <w:r w:rsidRPr="0071521E">
        <w:rPr>
          <w:rFonts w:ascii="Arial" w:hAnsi="Arial" w:cs="Arial"/>
          <w:sz w:val="22"/>
          <w:szCs w:val="22"/>
        </w:rPr>
        <w:t xml:space="preserve"> because</w:t>
      </w:r>
      <w:r w:rsidR="00FB582A" w:rsidRPr="0071521E">
        <w:rPr>
          <w:rFonts w:ascii="Arial" w:hAnsi="Arial" w:cs="Arial"/>
          <w:sz w:val="22"/>
          <w:szCs w:val="22"/>
        </w:rPr>
        <w:t xml:space="preserve"> </w:t>
      </w:r>
      <w:r w:rsidRPr="0071521E">
        <w:rPr>
          <w:rFonts w:ascii="Arial" w:hAnsi="Arial" w:cs="Arial"/>
          <w:sz w:val="22"/>
          <w:szCs w:val="22"/>
        </w:rPr>
        <w:t>this was just an objectively impractical decision to make if</w:t>
      </w:r>
      <w:r w:rsidR="00EA5520" w:rsidRPr="0071521E">
        <w:rPr>
          <w:rFonts w:ascii="Arial" w:hAnsi="Arial" w:cs="Arial"/>
          <w:sz w:val="22"/>
          <w:szCs w:val="22"/>
        </w:rPr>
        <w:t xml:space="preserve"> </w:t>
      </w:r>
      <w:r w:rsidRPr="0071521E">
        <w:rPr>
          <w:rFonts w:ascii="Arial" w:hAnsi="Arial" w:cs="Arial"/>
          <w:sz w:val="22"/>
          <w:szCs w:val="22"/>
        </w:rPr>
        <w:t>it actually played out the way it did in the show, which I don't think is how it played out in real life, because to Rose's point, it seemed</w:t>
      </w:r>
      <w:r w:rsidR="004B254E" w:rsidRPr="0071521E">
        <w:rPr>
          <w:rFonts w:ascii="Arial" w:hAnsi="Arial" w:cs="Arial"/>
          <w:sz w:val="22"/>
          <w:szCs w:val="22"/>
        </w:rPr>
        <w:t xml:space="preserve"> like </w:t>
      </w:r>
      <w:r w:rsidRPr="0071521E">
        <w:rPr>
          <w:rFonts w:ascii="Arial" w:hAnsi="Arial" w:cs="Arial"/>
          <w:sz w:val="22"/>
          <w:szCs w:val="22"/>
        </w:rPr>
        <w:t xml:space="preserve">everyone, except maybe Jane was happy to go to Bath. </w:t>
      </w:r>
    </w:p>
    <w:p w14:paraId="6C7425B7" w14:textId="77777777" w:rsidR="00FE6EF4" w:rsidRPr="0071521E" w:rsidRDefault="00FE6EF4">
      <w:pPr>
        <w:rPr>
          <w:rFonts w:ascii="Arial" w:hAnsi="Arial" w:cs="Arial"/>
          <w:b/>
          <w:bCs/>
          <w:sz w:val="22"/>
          <w:szCs w:val="22"/>
        </w:rPr>
      </w:pPr>
    </w:p>
    <w:p w14:paraId="3FE79D42" w14:textId="4399558F" w:rsidR="00033DB6" w:rsidRPr="0071521E" w:rsidRDefault="001C75C0">
      <w:pPr>
        <w:rPr>
          <w:rFonts w:ascii="Arial" w:hAnsi="Arial" w:cs="Arial"/>
          <w:sz w:val="22"/>
          <w:szCs w:val="22"/>
        </w:rPr>
      </w:pPr>
      <w:r w:rsidRPr="0071521E">
        <w:rPr>
          <w:rFonts w:ascii="Arial" w:hAnsi="Arial" w:cs="Arial"/>
          <w:b/>
          <w:bCs/>
          <w:sz w:val="22"/>
          <w:szCs w:val="22"/>
        </w:rPr>
        <w:t>Becca:</w:t>
      </w:r>
      <w:r w:rsidR="009E1FEB" w:rsidRPr="0071521E">
        <w:rPr>
          <w:rFonts w:ascii="Arial" w:hAnsi="Arial" w:cs="Arial"/>
          <w:sz w:val="22"/>
          <w:szCs w:val="22"/>
        </w:rPr>
        <w:t xml:space="preserve"> </w:t>
      </w:r>
      <w:r w:rsidRPr="0071521E">
        <w:rPr>
          <w:rFonts w:ascii="Arial" w:hAnsi="Arial" w:cs="Arial"/>
          <w:sz w:val="22"/>
          <w:szCs w:val="22"/>
        </w:rPr>
        <w:t xml:space="preserve">Yeah. </w:t>
      </w:r>
    </w:p>
    <w:p w14:paraId="4397DF1A" w14:textId="77777777" w:rsidR="00FE6EF4" w:rsidRPr="0071521E" w:rsidRDefault="00FE6EF4">
      <w:pPr>
        <w:rPr>
          <w:rFonts w:ascii="Arial" w:hAnsi="Arial" w:cs="Arial"/>
          <w:b/>
          <w:bCs/>
          <w:sz w:val="22"/>
          <w:szCs w:val="22"/>
        </w:rPr>
      </w:pPr>
    </w:p>
    <w:p w14:paraId="3388D5CD" w14:textId="396EFEE0" w:rsidR="00033DB6" w:rsidRPr="0071521E" w:rsidRDefault="00E275AD">
      <w:pPr>
        <w:rPr>
          <w:rFonts w:ascii="Arial" w:hAnsi="Arial" w:cs="Arial"/>
          <w:sz w:val="22"/>
          <w:szCs w:val="22"/>
        </w:rPr>
      </w:pPr>
      <w:r w:rsidRPr="0071521E">
        <w:rPr>
          <w:rFonts w:ascii="Arial" w:hAnsi="Arial" w:cs="Arial"/>
          <w:b/>
          <w:bCs/>
          <w:sz w:val="22"/>
          <w:szCs w:val="22"/>
        </w:rPr>
        <w:t>Sarah:</w:t>
      </w:r>
      <w:r w:rsidR="009E1FEB" w:rsidRPr="0071521E">
        <w:rPr>
          <w:rFonts w:ascii="Arial" w:hAnsi="Arial" w:cs="Arial"/>
          <w:sz w:val="22"/>
          <w:szCs w:val="22"/>
        </w:rPr>
        <w:t xml:space="preserve"> T</w:t>
      </w:r>
      <w:r w:rsidRPr="0071521E">
        <w:rPr>
          <w:rFonts w:ascii="Arial" w:hAnsi="Arial" w:cs="Arial"/>
          <w:sz w:val="22"/>
          <w:szCs w:val="22"/>
        </w:rPr>
        <w:t xml:space="preserve">hey say, </w:t>
      </w:r>
      <w:r w:rsidR="009E1FEB" w:rsidRPr="0071521E">
        <w:rPr>
          <w:rFonts w:ascii="Arial" w:hAnsi="Arial" w:cs="Arial"/>
          <w:sz w:val="22"/>
          <w:szCs w:val="22"/>
        </w:rPr>
        <w:t>“O</w:t>
      </w:r>
      <w:r w:rsidRPr="0071521E">
        <w:rPr>
          <w:rFonts w:ascii="Arial" w:hAnsi="Arial" w:cs="Arial"/>
          <w:sz w:val="22"/>
          <w:szCs w:val="22"/>
        </w:rPr>
        <w:t>h, this is such a big house for you to manage.</w:t>
      </w:r>
      <w:r w:rsidR="004726B6" w:rsidRPr="0071521E">
        <w:rPr>
          <w:rFonts w:ascii="Arial" w:hAnsi="Arial" w:cs="Arial"/>
          <w:sz w:val="22"/>
          <w:szCs w:val="22"/>
        </w:rPr>
        <w:t>”</w:t>
      </w:r>
      <w:r w:rsidRPr="0071521E">
        <w:rPr>
          <w:rFonts w:ascii="Arial" w:hAnsi="Arial" w:cs="Arial"/>
          <w:sz w:val="22"/>
          <w:szCs w:val="22"/>
        </w:rPr>
        <w:t xml:space="preserve"> But actually, what would have been hard for him to manage after he turned 70 was the farm. It was a rectory, so it had farmland attached. I think he was probably eager to give that up and pass it on to his son. </w:t>
      </w:r>
    </w:p>
    <w:p w14:paraId="303513F5" w14:textId="77777777" w:rsidR="00592D75" w:rsidRPr="0071521E" w:rsidRDefault="00592D75">
      <w:pPr>
        <w:rPr>
          <w:rFonts w:ascii="Arial" w:hAnsi="Arial" w:cs="Arial"/>
          <w:b/>
          <w:bCs/>
          <w:sz w:val="22"/>
          <w:szCs w:val="22"/>
        </w:rPr>
      </w:pPr>
    </w:p>
    <w:p w14:paraId="237EF7BC" w14:textId="7AEEA4CC" w:rsidR="00033DB6" w:rsidRPr="0071521E" w:rsidRDefault="001C75C0">
      <w:pPr>
        <w:rPr>
          <w:rFonts w:ascii="Arial" w:hAnsi="Arial" w:cs="Arial"/>
          <w:sz w:val="22"/>
          <w:szCs w:val="22"/>
        </w:rPr>
      </w:pPr>
      <w:r w:rsidRPr="0071521E">
        <w:rPr>
          <w:rFonts w:ascii="Arial" w:hAnsi="Arial" w:cs="Arial"/>
          <w:b/>
          <w:bCs/>
          <w:sz w:val="22"/>
          <w:szCs w:val="22"/>
        </w:rPr>
        <w:t>Becca:</w:t>
      </w:r>
      <w:r w:rsidR="007B2E15" w:rsidRPr="0071521E">
        <w:rPr>
          <w:rFonts w:ascii="Arial" w:hAnsi="Arial" w:cs="Arial"/>
          <w:sz w:val="22"/>
          <w:szCs w:val="22"/>
        </w:rPr>
        <w:t xml:space="preserve"> </w:t>
      </w:r>
      <w:r w:rsidRPr="0071521E">
        <w:rPr>
          <w:rFonts w:ascii="Arial" w:hAnsi="Arial" w:cs="Arial"/>
          <w:sz w:val="22"/>
          <w:szCs w:val="22"/>
        </w:rPr>
        <w:t xml:space="preserve">Absolutely. </w:t>
      </w:r>
    </w:p>
    <w:p w14:paraId="54B24243" w14:textId="77777777" w:rsidR="00CE7DF5" w:rsidRPr="0071521E" w:rsidRDefault="00CE7DF5">
      <w:pPr>
        <w:rPr>
          <w:rFonts w:ascii="Arial" w:hAnsi="Arial" w:cs="Arial"/>
          <w:b/>
          <w:bCs/>
          <w:sz w:val="22"/>
          <w:szCs w:val="22"/>
        </w:rPr>
      </w:pPr>
    </w:p>
    <w:p w14:paraId="58F2AE1A" w14:textId="35CB5615" w:rsidR="00033DB6" w:rsidRPr="0071521E" w:rsidRDefault="00400EF6">
      <w:pPr>
        <w:rPr>
          <w:rFonts w:ascii="Arial" w:hAnsi="Arial" w:cs="Arial"/>
          <w:sz w:val="22"/>
          <w:szCs w:val="22"/>
        </w:rPr>
      </w:pPr>
      <w:r w:rsidRPr="0071521E">
        <w:rPr>
          <w:rFonts w:ascii="Arial" w:hAnsi="Arial" w:cs="Arial"/>
          <w:b/>
          <w:bCs/>
          <w:sz w:val="22"/>
          <w:szCs w:val="22"/>
        </w:rPr>
        <w:t>Molly:</w:t>
      </w:r>
      <w:r w:rsidR="007B2E15" w:rsidRPr="0071521E">
        <w:rPr>
          <w:rFonts w:ascii="Arial" w:hAnsi="Arial" w:cs="Arial"/>
          <w:sz w:val="22"/>
          <w:szCs w:val="22"/>
        </w:rPr>
        <w:t xml:space="preserve"> Yeah. </w:t>
      </w:r>
      <w:r w:rsidRPr="0071521E">
        <w:rPr>
          <w:rFonts w:ascii="Arial" w:hAnsi="Arial" w:cs="Arial"/>
          <w:sz w:val="22"/>
          <w:szCs w:val="22"/>
        </w:rPr>
        <w:t xml:space="preserve">Well, speaking of him, Becca and I have very different thoughts on Mrs. </w:t>
      </w:r>
      <w:r w:rsidR="001C75C0" w:rsidRPr="0071521E">
        <w:rPr>
          <w:rFonts w:ascii="Arial" w:hAnsi="Arial" w:cs="Arial"/>
          <w:sz w:val="22"/>
          <w:szCs w:val="22"/>
        </w:rPr>
        <w:t>Austen</w:t>
      </w:r>
      <w:r w:rsidRPr="0071521E">
        <w:rPr>
          <w:rFonts w:ascii="Arial" w:hAnsi="Arial" w:cs="Arial"/>
          <w:sz w:val="22"/>
          <w:szCs w:val="22"/>
        </w:rPr>
        <w:t xml:space="preserve">. </w:t>
      </w:r>
    </w:p>
    <w:p w14:paraId="52B19E3B" w14:textId="77777777" w:rsidR="00FC4357" w:rsidRPr="0071521E" w:rsidRDefault="00FC4357">
      <w:pPr>
        <w:rPr>
          <w:rFonts w:ascii="Arial" w:hAnsi="Arial" w:cs="Arial"/>
          <w:b/>
          <w:bCs/>
          <w:sz w:val="22"/>
          <w:szCs w:val="22"/>
        </w:rPr>
      </w:pPr>
    </w:p>
    <w:p w14:paraId="710E0E3C" w14:textId="2BE6DCCE" w:rsidR="00033DB6" w:rsidRPr="0071521E" w:rsidRDefault="001C75C0">
      <w:pPr>
        <w:rPr>
          <w:rFonts w:ascii="Arial" w:hAnsi="Arial" w:cs="Arial"/>
          <w:sz w:val="22"/>
          <w:szCs w:val="22"/>
        </w:rPr>
      </w:pPr>
      <w:r w:rsidRPr="0071521E">
        <w:rPr>
          <w:rFonts w:ascii="Arial" w:hAnsi="Arial" w:cs="Arial"/>
          <w:b/>
          <w:bCs/>
          <w:sz w:val="22"/>
          <w:szCs w:val="22"/>
        </w:rPr>
        <w:t>Becca:</w:t>
      </w:r>
      <w:r w:rsidR="0032287B" w:rsidRPr="0071521E">
        <w:rPr>
          <w:rFonts w:ascii="Arial" w:hAnsi="Arial" w:cs="Arial"/>
          <w:sz w:val="22"/>
          <w:szCs w:val="22"/>
        </w:rPr>
        <w:t xml:space="preserve"> </w:t>
      </w:r>
      <w:r w:rsidRPr="0071521E">
        <w:rPr>
          <w:rFonts w:ascii="Arial" w:hAnsi="Arial" w:cs="Arial"/>
          <w:sz w:val="22"/>
          <w:szCs w:val="22"/>
        </w:rPr>
        <w:t xml:space="preserve">Yeah, we have to pull them. </w:t>
      </w:r>
    </w:p>
    <w:p w14:paraId="042E40E2" w14:textId="77777777" w:rsidR="00294DC2" w:rsidRPr="0071521E" w:rsidRDefault="00294DC2">
      <w:pPr>
        <w:rPr>
          <w:rFonts w:ascii="Arial" w:hAnsi="Arial" w:cs="Arial"/>
          <w:b/>
          <w:bCs/>
          <w:sz w:val="22"/>
          <w:szCs w:val="22"/>
        </w:rPr>
      </w:pPr>
    </w:p>
    <w:p w14:paraId="4344F820" w14:textId="43007A5C" w:rsidR="00033DB6" w:rsidRPr="0071521E" w:rsidRDefault="00400EF6">
      <w:pPr>
        <w:rPr>
          <w:rFonts w:ascii="Arial" w:hAnsi="Arial" w:cs="Arial"/>
          <w:sz w:val="22"/>
          <w:szCs w:val="22"/>
        </w:rPr>
      </w:pPr>
      <w:r w:rsidRPr="0071521E">
        <w:rPr>
          <w:rFonts w:ascii="Arial" w:hAnsi="Arial" w:cs="Arial"/>
          <w:b/>
          <w:bCs/>
          <w:sz w:val="22"/>
          <w:szCs w:val="22"/>
        </w:rPr>
        <w:t>Molly:</w:t>
      </w:r>
      <w:r w:rsidR="0032287B" w:rsidRPr="0071521E">
        <w:rPr>
          <w:rFonts w:ascii="Arial" w:hAnsi="Arial" w:cs="Arial"/>
          <w:sz w:val="22"/>
          <w:szCs w:val="22"/>
        </w:rPr>
        <w:t xml:space="preserve"> </w:t>
      </w:r>
      <w:r w:rsidRPr="0071521E">
        <w:rPr>
          <w:rFonts w:ascii="Arial" w:hAnsi="Arial" w:cs="Arial"/>
          <w:sz w:val="22"/>
          <w:szCs w:val="22"/>
        </w:rPr>
        <w:t>Yeah.</w:t>
      </w:r>
      <w:r w:rsidR="002B2E05" w:rsidRPr="0071521E">
        <w:rPr>
          <w:rFonts w:ascii="Arial" w:hAnsi="Arial" w:cs="Arial"/>
          <w:sz w:val="22"/>
          <w:szCs w:val="22"/>
        </w:rPr>
        <w:t xml:space="preserve"> </w:t>
      </w:r>
      <w:r w:rsidRPr="0071521E">
        <w:rPr>
          <w:rFonts w:ascii="Arial" w:hAnsi="Arial" w:cs="Arial"/>
          <w:sz w:val="22"/>
          <w:szCs w:val="22"/>
        </w:rPr>
        <w:t>I think you both, based on what you've said so far, we'll agree with Becca</w:t>
      </w:r>
      <w:r w:rsidR="0069221E" w:rsidRPr="0071521E">
        <w:rPr>
          <w:rFonts w:ascii="Arial" w:hAnsi="Arial" w:cs="Arial"/>
          <w:sz w:val="22"/>
          <w:szCs w:val="22"/>
        </w:rPr>
        <w:t>,</w:t>
      </w:r>
      <w:r w:rsidRPr="0071521E">
        <w:rPr>
          <w:rFonts w:ascii="Arial" w:hAnsi="Arial" w:cs="Arial"/>
          <w:sz w:val="22"/>
          <w:szCs w:val="22"/>
        </w:rPr>
        <w:t xml:space="preserve"> </w:t>
      </w:r>
      <w:r w:rsidR="006C04D1" w:rsidRPr="0071521E">
        <w:rPr>
          <w:rFonts w:ascii="Arial" w:hAnsi="Arial" w:cs="Arial"/>
          <w:sz w:val="22"/>
          <w:szCs w:val="22"/>
        </w:rPr>
        <w:t>b</w:t>
      </w:r>
      <w:r w:rsidRPr="0071521E">
        <w:rPr>
          <w:rFonts w:ascii="Arial" w:hAnsi="Arial" w:cs="Arial"/>
          <w:sz w:val="22"/>
          <w:szCs w:val="22"/>
        </w:rPr>
        <w:t xml:space="preserve">ut </w:t>
      </w:r>
      <w:r w:rsidR="006C04D1" w:rsidRPr="0071521E">
        <w:rPr>
          <w:rFonts w:ascii="Arial" w:hAnsi="Arial" w:cs="Arial"/>
          <w:b/>
          <w:bCs/>
          <w:sz w:val="22"/>
          <w:szCs w:val="22"/>
        </w:rPr>
        <w:t>[01:04:00]</w:t>
      </w:r>
      <w:r w:rsidR="006C04D1" w:rsidRPr="0071521E">
        <w:rPr>
          <w:rFonts w:ascii="Arial" w:hAnsi="Arial" w:cs="Arial"/>
          <w:sz w:val="22"/>
          <w:szCs w:val="22"/>
        </w:rPr>
        <w:t xml:space="preserve"> </w:t>
      </w:r>
      <w:r w:rsidRPr="0071521E">
        <w:rPr>
          <w:rFonts w:ascii="Arial" w:hAnsi="Arial" w:cs="Arial"/>
          <w:sz w:val="22"/>
          <w:szCs w:val="22"/>
        </w:rPr>
        <w:t>I had one</w:t>
      </w:r>
      <w:r w:rsidR="00940237" w:rsidRPr="0071521E">
        <w:rPr>
          <w:rFonts w:ascii="Arial" w:hAnsi="Arial" w:cs="Arial"/>
          <w:sz w:val="22"/>
          <w:szCs w:val="22"/>
        </w:rPr>
        <w:t xml:space="preserve">-- </w:t>
      </w:r>
      <w:r w:rsidRPr="0071521E">
        <w:rPr>
          <w:rFonts w:ascii="Arial" w:hAnsi="Arial" w:cs="Arial"/>
          <w:sz w:val="22"/>
          <w:szCs w:val="22"/>
        </w:rPr>
        <w:t xml:space="preserve">Well, Becca can go first and I'll give a counter argument. </w:t>
      </w:r>
    </w:p>
    <w:p w14:paraId="0AE20B96" w14:textId="77777777" w:rsidR="00204367" w:rsidRPr="0071521E" w:rsidRDefault="00204367">
      <w:pPr>
        <w:rPr>
          <w:rFonts w:ascii="Arial" w:hAnsi="Arial" w:cs="Arial"/>
          <w:b/>
          <w:bCs/>
          <w:sz w:val="22"/>
          <w:szCs w:val="22"/>
        </w:rPr>
      </w:pPr>
    </w:p>
    <w:p w14:paraId="140273A3" w14:textId="77777777" w:rsidR="009C4F74" w:rsidRPr="0071521E" w:rsidRDefault="001C75C0">
      <w:pPr>
        <w:rPr>
          <w:rFonts w:ascii="Arial" w:hAnsi="Arial" w:cs="Arial"/>
          <w:sz w:val="22"/>
          <w:szCs w:val="22"/>
        </w:rPr>
      </w:pPr>
      <w:r w:rsidRPr="0071521E">
        <w:rPr>
          <w:rFonts w:ascii="Arial" w:hAnsi="Arial" w:cs="Arial"/>
          <w:b/>
          <w:bCs/>
          <w:sz w:val="22"/>
          <w:szCs w:val="22"/>
        </w:rPr>
        <w:t>Becca:</w:t>
      </w:r>
      <w:r w:rsidR="00A66DCA" w:rsidRPr="0071521E">
        <w:rPr>
          <w:rFonts w:ascii="Arial" w:hAnsi="Arial" w:cs="Arial"/>
          <w:sz w:val="22"/>
          <w:szCs w:val="22"/>
        </w:rPr>
        <w:t xml:space="preserve"> </w:t>
      </w:r>
      <w:r w:rsidRPr="0071521E">
        <w:rPr>
          <w:rFonts w:ascii="Arial" w:hAnsi="Arial" w:cs="Arial"/>
          <w:sz w:val="22"/>
          <w:szCs w:val="22"/>
        </w:rPr>
        <w:t>So</w:t>
      </w:r>
      <w:r w:rsidR="00A66DCA" w:rsidRPr="0071521E">
        <w:rPr>
          <w:rFonts w:ascii="Arial" w:hAnsi="Arial" w:cs="Arial"/>
          <w:sz w:val="22"/>
          <w:szCs w:val="22"/>
        </w:rPr>
        <w:t>,</w:t>
      </w:r>
      <w:r w:rsidRPr="0071521E">
        <w:rPr>
          <w:rFonts w:ascii="Arial" w:hAnsi="Arial" w:cs="Arial"/>
          <w:sz w:val="22"/>
          <w:szCs w:val="22"/>
        </w:rPr>
        <w:t xml:space="preserve"> going back to this whole changing,</w:t>
      </w:r>
      <w:r w:rsidR="00816BB4" w:rsidRPr="0071521E">
        <w:rPr>
          <w:rFonts w:ascii="Arial" w:hAnsi="Arial" w:cs="Arial"/>
          <w:sz w:val="22"/>
          <w:szCs w:val="22"/>
        </w:rPr>
        <w:t xml:space="preserve"> </w:t>
      </w:r>
      <w:r w:rsidRPr="0071521E">
        <w:rPr>
          <w:rFonts w:ascii="Arial" w:hAnsi="Arial" w:cs="Arial"/>
          <w:sz w:val="22"/>
          <w:szCs w:val="22"/>
        </w:rPr>
        <w:t>the actual truth of Jane Austen's life to</w:t>
      </w:r>
      <w:r w:rsidR="00070493" w:rsidRPr="0071521E">
        <w:rPr>
          <w:rFonts w:ascii="Arial" w:hAnsi="Arial" w:cs="Arial"/>
          <w:sz w:val="22"/>
          <w:szCs w:val="22"/>
        </w:rPr>
        <w:t xml:space="preserve"> </w:t>
      </w:r>
      <w:r w:rsidRPr="0071521E">
        <w:rPr>
          <w:rFonts w:ascii="Arial" w:hAnsi="Arial" w:cs="Arial"/>
          <w:sz w:val="22"/>
          <w:szCs w:val="22"/>
        </w:rPr>
        <w:t>make</w:t>
      </w:r>
      <w:r w:rsidR="00453717" w:rsidRPr="0071521E">
        <w:rPr>
          <w:rFonts w:ascii="Arial" w:hAnsi="Arial" w:cs="Arial"/>
          <w:sz w:val="22"/>
          <w:szCs w:val="22"/>
        </w:rPr>
        <w:t xml:space="preserve"> </w:t>
      </w:r>
      <w:r w:rsidRPr="0071521E">
        <w:rPr>
          <w:rFonts w:ascii="Arial" w:hAnsi="Arial" w:cs="Arial"/>
          <w:sz w:val="22"/>
          <w:szCs w:val="22"/>
        </w:rPr>
        <w:t xml:space="preserve">an homage to her books, that is a clear moment of changing the narrative to allude to </w:t>
      </w:r>
      <w:r w:rsidRPr="0071521E">
        <w:rPr>
          <w:rFonts w:ascii="Arial" w:hAnsi="Arial" w:cs="Arial"/>
          <w:i/>
          <w:iCs/>
          <w:sz w:val="22"/>
          <w:szCs w:val="22"/>
        </w:rPr>
        <w:t>Sense and Sensibility</w:t>
      </w:r>
      <w:r w:rsidRPr="0071521E">
        <w:rPr>
          <w:rFonts w:ascii="Arial" w:hAnsi="Arial" w:cs="Arial"/>
          <w:sz w:val="22"/>
          <w:szCs w:val="22"/>
        </w:rPr>
        <w:t xml:space="preserve">. I thought the changing of Mrs. Austen, her mother, was clearly, for me, had two purposes. </w:t>
      </w:r>
    </w:p>
    <w:p w14:paraId="4D2E77DA" w14:textId="77777777" w:rsidR="009C4F74" w:rsidRPr="0071521E" w:rsidRDefault="009C4F74">
      <w:pPr>
        <w:rPr>
          <w:rFonts w:ascii="Arial" w:hAnsi="Arial" w:cs="Arial"/>
          <w:sz w:val="22"/>
          <w:szCs w:val="22"/>
        </w:rPr>
      </w:pPr>
    </w:p>
    <w:p w14:paraId="47EFC5DB" w14:textId="74D0253F" w:rsidR="00033DB6" w:rsidRPr="0071521E" w:rsidRDefault="00000000">
      <w:pPr>
        <w:rPr>
          <w:rFonts w:ascii="Arial" w:hAnsi="Arial" w:cs="Arial"/>
          <w:sz w:val="22"/>
          <w:szCs w:val="22"/>
        </w:rPr>
      </w:pPr>
      <w:r w:rsidRPr="0071521E">
        <w:rPr>
          <w:rFonts w:ascii="Arial" w:hAnsi="Arial" w:cs="Arial"/>
          <w:sz w:val="22"/>
          <w:szCs w:val="22"/>
        </w:rPr>
        <w:t xml:space="preserve">One, it gave us Mrs. Bennet from </w:t>
      </w:r>
      <w:r w:rsidRPr="0071521E">
        <w:rPr>
          <w:rFonts w:ascii="Arial" w:hAnsi="Arial" w:cs="Arial"/>
          <w:i/>
          <w:iCs/>
          <w:sz w:val="22"/>
          <w:szCs w:val="22"/>
        </w:rPr>
        <w:t>Pride and Prejudice</w:t>
      </w:r>
      <w:r w:rsidRPr="0071521E">
        <w:rPr>
          <w:rFonts w:ascii="Arial" w:hAnsi="Arial" w:cs="Arial"/>
          <w:sz w:val="22"/>
          <w:szCs w:val="22"/>
        </w:rPr>
        <w:t>, but with</w:t>
      </w:r>
      <w:r w:rsidR="002F41C6" w:rsidRPr="0071521E">
        <w:rPr>
          <w:rFonts w:ascii="Arial" w:hAnsi="Arial" w:cs="Arial"/>
          <w:sz w:val="22"/>
          <w:szCs w:val="22"/>
        </w:rPr>
        <w:t xml:space="preserve"> </w:t>
      </w:r>
      <w:r w:rsidRPr="0071521E">
        <w:rPr>
          <w:rFonts w:ascii="Arial" w:hAnsi="Arial" w:cs="Arial"/>
          <w:sz w:val="22"/>
          <w:szCs w:val="22"/>
        </w:rPr>
        <w:t xml:space="preserve">a Mr. Woodhouse from </w:t>
      </w:r>
      <w:r w:rsidRPr="0071521E">
        <w:rPr>
          <w:rFonts w:ascii="Arial" w:hAnsi="Arial" w:cs="Arial"/>
          <w:i/>
          <w:iCs/>
          <w:sz w:val="22"/>
          <w:szCs w:val="22"/>
        </w:rPr>
        <w:t>Emma</w:t>
      </w:r>
      <w:r w:rsidRPr="0071521E">
        <w:rPr>
          <w:rFonts w:ascii="Arial" w:hAnsi="Arial" w:cs="Arial"/>
          <w:sz w:val="22"/>
          <w:szCs w:val="22"/>
        </w:rPr>
        <w:t xml:space="preserve"> rising because of her obsessions </w:t>
      </w:r>
      <w:r w:rsidR="00815712" w:rsidRPr="0071521E">
        <w:rPr>
          <w:rFonts w:ascii="Arial" w:hAnsi="Arial" w:cs="Arial"/>
          <w:sz w:val="22"/>
          <w:szCs w:val="22"/>
        </w:rPr>
        <w:t xml:space="preserve">[Sarah laughs] </w:t>
      </w:r>
      <w:r w:rsidRPr="0071521E">
        <w:rPr>
          <w:rFonts w:ascii="Arial" w:hAnsi="Arial" w:cs="Arial"/>
          <w:sz w:val="22"/>
          <w:szCs w:val="22"/>
        </w:rPr>
        <w:t>with apothecaries</w:t>
      </w:r>
      <w:r w:rsidR="0048200B" w:rsidRPr="0071521E">
        <w:rPr>
          <w:rFonts w:ascii="Arial" w:hAnsi="Arial" w:cs="Arial"/>
          <w:sz w:val="22"/>
          <w:szCs w:val="22"/>
        </w:rPr>
        <w:t>,</w:t>
      </w:r>
      <w:r w:rsidRPr="0071521E">
        <w:rPr>
          <w:rFonts w:ascii="Arial" w:hAnsi="Arial" w:cs="Arial"/>
          <w:sz w:val="22"/>
          <w:szCs w:val="22"/>
        </w:rPr>
        <w:t xml:space="preserve"> and biliousness and the amount of jokes we got about Mrs. Austen's poop. I'm not </w:t>
      </w:r>
      <w:r w:rsidR="00E70924" w:rsidRPr="0071521E">
        <w:rPr>
          <w:rFonts w:ascii="Arial" w:hAnsi="Arial" w:cs="Arial"/>
          <w:sz w:val="22"/>
          <w:szCs w:val="22"/>
        </w:rPr>
        <w:t>going to</w:t>
      </w:r>
      <w:r w:rsidRPr="0071521E">
        <w:rPr>
          <w:rFonts w:ascii="Arial" w:hAnsi="Arial" w:cs="Arial"/>
          <w:sz w:val="22"/>
          <w:szCs w:val="22"/>
        </w:rPr>
        <w:t xml:space="preserve"> lie. Not always a fan</w:t>
      </w:r>
      <w:r w:rsidR="001E6BD6" w:rsidRPr="0071521E">
        <w:rPr>
          <w:rFonts w:ascii="Arial" w:hAnsi="Arial" w:cs="Arial"/>
          <w:sz w:val="22"/>
          <w:szCs w:val="22"/>
        </w:rPr>
        <w:t>,</w:t>
      </w:r>
      <w:r w:rsidRPr="0071521E">
        <w:rPr>
          <w:rFonts w:ascii="Arial" w:hAnsi="Arial" w:cs="Arial"/>
          <w:sz w:val="22"/>
          <w:szCs w:val="22"/>
        </w:rPr>
        <w:t xml:space="preserve"> </w:t>
      </w:r>
      <w:r w:rsidR="001E6BD6" w:rsidRPr="0071521E">
        <w:rPr>
          <w:rFonts w:ascii="Arial" w:hAnsi="Arial" w:cs="Arial"/>
          <w:sz w:val="22"/>
          <w:szCs w:val="22"/>
        </w:rPr>
        <w:t>b</w:t>
      </w:r>
      <w:r w:rsidRPr="0071521E">
        <w:rPr>
          <w:rFonts w:ascii="Arial" w:hAnsi="Arial" w:cs="Arial"/>
          <w:sz w:val="22"/>
          <w:szCs w:val="22"/>
        </w:rPr>
        <w:t>ut I think they</w:t>
      </w:r>
      <w:r w:rsidR="00070493" w:rsidRPr="0071521E">
        <w:rPr>
          <w:rFonts w:ascii="Arial" w:hAnsi="Arial" w:cs="Arial"/>
          <w:sz w:val="22"/>
          <w:szCs w:val="22"/>
        </w:rPr>
        <w:t xml:space="preserve"> </w:t>
      </w:r>
      <w:r w:rsidRPr="0071521E">
        <w:rPr>
          <w:rFonts w:ascii="Arial" w:hAnsi="Arial" w:cs="Arial"/>
          <w:sz w:val="22"/>
          <w:szCs w:val="22"/>
        </w:rPr>
        <w:t xml:space="preserve">pulled it off here. I thought it was funny. </w:t>
      </w:r>
      <w:r w:rsidR="00AA1E2E" w:rsidRPr="0071521E">
        <w:rPr>
          <w:rFonts w:ascii="Arial" w:hAnsi="Arial" w:cs="Arial"/>
          <w:sz w:val="22"/>
          <w:szCs w:val="22"/>
        </w:rPr>
        <w:t>[chuckles]</w:t>
      </w:r>
      <w:r w:rsidR="002F41C6" w:rsidRPr="0071521E">
        <w:rPr>
          <w:rFonts w:ascii="Arial" w:hAnsi="Arial" w:cs="Arial"/>
          <w:sz w:val="22"/>
          <w:szCs w:val="22"/>
        </w:rPr>
        <w:t xml:space="preserve"> </w:t>
      </w:r>
    </w:p>
    <w:p w14:paraId="0134A31A" w14:textId="77777777" w:rsidR="001E6BD6" w:rsidRPr="0071521E" w:rsidRDefault="001E6BD6">
      <w:pPr>
        <w:rPr>
          <w:rFonts w:ascii="Arial" w:hAnsi="Arial" w:cs="Arial"/>
          <w:b/>
          <w:bCs/>
          <w:sz w:val="22"/>
          <w:szCs w:val="22"/>
        </w:rPr>
      </w:pPr>
    </w:p>
    <w:p w14:paraId="28EE98CA" w14:textId="414EA59F" w:rsidR="002F41C6" w:rsidRPr="0071521E" w:rsidRDefault="00E275AD">
      <w:pPr>
        <w:rPr>
          <w:rFonts w:ascii="Arial" w:hAnsi="Arial" w:cs="Arial"/>
          <w:sz w:val="22"/>
          <w:szCs w:val="22"/>
        </w:rPr>
      </w:pPr>
      <w:r w:rsidRPr="0071521E">
        <w:rPr>
          <w:rFonts w:ascii="Arial" w:hAnsi="Arial" w:cs="Arial"/>
          <w:b/>
          <w:bCs/>
          <w:sz w:val="22"/>
          <w:szCs w:val="22"/>
        </w:rPr>
        <w:t>Sarah:</w:t>
      </w:r>
      <w:r w:rsidR="002F41C6" w:rsidRPr="0071521E">
        <w:rPr>
          <w:rFonts w:ascii="Arial" w:hAnsi="Arial" w:cs="Arial"/>
          <w:sz w:val="22"/>
          <w:szCs w:val="22"/>
        </w:rPr>
        <w:t xml:space="preserve"> </w:t>
      </w:r>
      <w:r w:rsidRPr="0071521E">
        <w:rPr>
          <w:rFonts w:ascii="Arial" w:hAnsi="Arial" w:cs="Arial"/>
          <w:sz w:val="22"/>
          <w:szCs w:val="22"/>
        </w:rPr>
        <w:t>And of course, that is in Jane Austen's letters, she talks about</w:t>
      </w:r>
      <w:r w:rsidR="002F41C6" w:rsidRPr="0071521E">
        <w:rPr>
          <w:rFonts w:ascii="Arial" w:hAnsi="Arial" w:cs="Arial"/>
          <w:sz w:val="22"/>
          <w:szCs w:val="22"/>
        </w:rPr>
        <w:t>.</w:t>
      </w:r>
      <w:r w:rsidRPr="0071521E">
        <w:rPr>
          <w:rFonts w:ascii="Arial" w:hAnsi="Arial" w:cs="Arial"/>
          <w:sz w:val="22"/>
          <w:szCs w:val="22"/>
        </w:rPr>
        <w:t xml:space="preserve"> </w:t>
      </w:r>
    </w:p>
    <w:p w14:paraId="11711CAF" w14:textId="77777777" w:rsidR="002F41C6" w:rsidRPr="0071521E" w:rsidRDefault="002F41C6">
      <w:pPr>
        <w:rPr>
          <w:rFonts w:ascii="Arial" w:hAnsi="Arial" w:cs="Arial"/>
          <w:sz w:val="22"/>
          <w:szCs w:val="22"/>
        </w:rPr>
      </w:pPr>
    </w:p>
    <w:p w14:paraId="3D887E10" w14:textId="2BF889AA" w:rsidR="00033DB6" w:rsidRPr="0071521E" w:rsidRDefault="002F41C6">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Her mom's</w:t>
      </w:r>
      <w:r w:rsidR="003A5E79" w:rsidRPr="0071521E">
        <w:rPr>
          <w:rFonts w:ascii="Arial" w:hAnsi="Arial" w:cs="Arial"/>
          <w:sz w:val="22"/>
          <w:szCs w:val="22"/>
        </w:rPr>
        <w:t xml:space="preserve"> biliousness.</w:t>
      </w:r>
    </w:p>
    <w:p w14:paraId="05454880" w14:textId="77777777" w:rsidR="00C7304E" w:rsidRPr="0071521E" w:rsidRDefault="00C7304E">
      <w:pPr>
        <w:rPr>
          <w:rFonts w:ascii="Arial" w:hAnsi="Arial" w:cs="Arial"/>
          <w:b/>
          <w:bCs/>
          <w:sz w:val="22"/>
          <w:szCs w:val="22"/>
        </w:rPr>
      </w:pPr>
    </w:p>
    <w:p w14:paraId="3858FDA3" w14:textId="5831B04C" w:rsidR="00033DB6" w:rsidRPr="0071521E" w:rsidRDefault="00E275AD">
      <w:pPr>
        <w:rPr>
          <w:rFonts w:ascii="Arial" w:hAnsi="Arial" w:cs="Arial"/>
          <w:sz w:val="22"/>
          <w:szCs w:val="22"/>
        </w:rPr>
      </w:pPr>
      <w:r w:rsidRPr="0071521E">
        <w:rPr>
          <w:rFonts w:ascii="Arial" w:hAnsi="Arial" w:cs="Arial"/>
          <w:b/>
          <w:bCs/>
          <w:sz w:val="22"/>
          <w:szCs w:val="22"/>
        </w:rPr>
        <w:t>Sarah:</w:t>
      </w:r>
      <w:r w:rsidR="002F41C6" w:rsidRPr="0071521E">
        <w:rPr>
          <w:rFonts w:ascii="Arial" w:hAnsi="Arial" w:cs="Arial"/>
          <w:sz w:val="22"/>
          <w:szCs w:val="22"/>
        </w:rPr>
        <w:t xml:space="preserve"> </w:t>
      </w:r>
      <w:r w:rsidRPr="0071521E">
        <w:rPr>
          <w:rFonts w:ascii="Arial" w:hAnsi="Arial" w:cs="Arial"/>
          <w:sz w:val="22"/>
          <w:szCs w:val="22"/>
        </w:rPr>
        <w:t>Her mom</w:t>
      </w:r>
      <w:r w:rsidR="002F41C6" w:rsidRPr="0071521E">
        <w:rPr>
          <w:rFonts w:ascii="Arial" w:hAnsi="Arial" w:cs="Arial"/>
          <w:sz w:val="22"/>
          <w:szCs w:val="22"/>
        </w:rPr>
        <w:t xml:space="preserve">-- Yes. </w:t>
      </w:r>
    </w:p>
    <w:p w14:paraId="3C3FA753" w14:textId="77777777" w:rsidR="002F41C6" w:rsidRPr="0071521E" w:rsidRDefault="002F41C6">
      <w:pPr>
        <w:rPr>
          <w:rFonts w:ascii="Arial" w:hAnsi="Arial" w:cs="Arial"/>
          <w:b/>
          <w:bCs/>
          <w:sz w:val="22"/>
          <w:szCs w:val="22"/>
        </w:rPr>
      </w:pPr>
    </w:p>
    <w:p w14:paraId="4907172D" w14:textId="17611E43" w:rsidR="00033DB6" w:rsidRPr="0071521E" w:rsidRDefault="00400EF6">
      <w:pPr>
        <w:rPr>
          <w:rFonts w:ascii="Arial" w:hAnsi="Arial" w:cs="Arial"/>
          <w:sz w:val="22"/>
          <w:szCs w:val="22"/>
        </w:rPr>
      </w:pPr>
      <w:r w:rsidRPr="0071521E">
        <w:rPr>
          <w:rFonts w:ascii="Arial" w:hAnsi="Arial" w:cs="Arial"/>
          <w:b/>
          <w:bCs/>
          <w:sz w:val="22"/>
          <w:szCs w:val="22"/>
        </w:rPr>
        <w:t>Molly:</w:t>
      </w:r>
      <w:r w:rsidR="002F41C6" w:rsidRPr="0071521E">
        <w:rPr>
          <w:rFonts w:ascii="Arial" w:hAnsi="Arial" w:cs="Arial"/>
          <w:sz w:val="22"/>
          <w:szCs w:val="22"/>
        </w:rPr>
        <w:t xml:space="preserve"> </w:t>
      </w:r>
      <w:r w:rsidRPr="0071521E">
        <w:rPr>
          <w:rFonts w:ascii="Arial" w:hAnsi="Arial" w:cs="Arial"/>
          <w:sz w:val="22"/>
          <w:szCs w:val="22"/>
        </w:rPr>
        <w:t xml:space="preserve">Oh, my God. Incredible. </w:t>
      </w:r>
    </w:p>
    <w:p w14:paraId="5D15057D" w14:textId="77777777" w:rsidR="00C140F9" w:rsidRPr="0071521E" w:rsidRDefault="00C140F9">
      <w:pPr>
        <w:rPr>
          <w:rFonts w:ascii="Arial" w:hAnsi="Arial" w:cs="Arial"/>
          <w:b/>
          <w:bCs/>
          <w:sz w:val="22"/>
          <w:szCs w:val="22"/>
        </w:rPr>
      </w:pPr>
    </w:p>
    <w:p w14:paraId="301105B2" w14:textId="5757C45D" w:rsidR="00033DB6" w:rsidRPr="0071521E" w:rsidRDefault="00E275AD">
      <w:pPr>
        <w:rPr>
          <w:rFonts w:ascii="Arial" w:hAnsi="Arial" w:cs="Arial"/>
          <w:sz w:val="22"/>
          <w:szCs w:val="22"/>
        </w:rPr>
      </w:pPr>
      <w:r w:rsidRPr="0071521E">
        <w:rPr>
          <w:rFonts w:ascii="Arial" w:hAnsi="Arial" w:cs="Arial"/>
          <w:b/>
          <w:bCs/>
          <w:sz w:val="22"/>
          <w:szCs w:val="22"/>
        </w:rPr>
        <w:t>Sarah:</w:t>
      </w:r>
      <w:r w:rsidR="003A5E79" w:rsidRPr="0071521E">
        <w:rPr>
          <w:rFonts w:ascii="Arial" w:hAnsi="Arial" w:cs="Arial"/>
          <w:sz w:val="22"/>
          <w:szCs w:val="22"/>
        </w:rPr>
        <w:t xml:space="preserve"> </w:t>
      </w:r>
      <w:r w:rsidRPr="0071521E">
        <w:rPr>
          <w:rFonts w:ascii="Arial" w:hAnsi="Arial" w:cs="Arial"/>
          <w:sz w:val="22"/>
          <w:szCs w:val="22"/>
        </w:rPr>
        <w:t xml:space="preserve">Yeah. And how she always has this when they arrive at a new place. </w:t>
      </w:r>
    </w:p>
    <w:p w14:paraId="2E6BB2C4" w14:textId="77777777" w:rsidR="00D00DF0" w:rsidRPr="0071521E" w:rsidRDefault="00D00DF0">
      <w:pPr>
        <w:rPr>
          <w:rFonts w:ascii="Arial" w:hAnsi="Arial" w:cs="Arial"/>
          <w:b/>
          <w:bCs/>
          <w:sz w:val="22"/>
          <w:szCs w:val="22"/>
        </w:rPr>
      </w:pPr>
    </w:p>
    <w:p w14:paraId="0F3217C7" w14:textId="77777777" w:rsidR="001D3561" w:rsidRPr="0071521E" w:rsidRDefault="00824F8D">
      <w:pPr>
        <w:rPr>
          <w:rFonts w:ascii="Arial" w:hAnsi="Arial" w:cs="Arial"/>
          <w:sz w:val="22"/>
          <w:szCs w:val="22"/>
        </w:rPr>
      </w:pPr>
      <w:r w:rsidRPr="0071521E">
        <w:rPr>
          <w:rFonts w:ascii="Arial" w:hAnsi="Arial" w:cs="Arial"/>
          <w:b/>
          <w:bCs/>
          <w:sz w:val="22"/>
          <w:szCs w:val="22"/>
        </w:rPr>
        <w:t>Prerna:</w:t>
      </w:r>
      <w:r w:rsidR="007154CD" w:rsidRPr="0071521E">
        <w:rPr>
          <w:rFonts w:ascii="Arial" w:hAnsi="Arial" w:cs="Arial"/>
          <w:sz w:val="22"/>
          <w:szCs w:val="22"/>
        </w:rPr>
        <w:t xml:space="preserve"> </w:t>
      </w:r>
      <w:r w:rsidRPr="0071521E">
        <w:rPr>
          <w:rFonts w:ascii="Arial" w:hAnsi="Arial" w:cs="Arial"/>
          <w:sz w:val="22"/>
          <w:szCs w:val="22"/>
        </w:rPr>
        <w:t>And those are the letters Cassandra did not burn</w:t>
      </w:r>
      <w:r w:rsidR="001D3561" w:rsidRPr="0071521E">
        <w:rPr>
          <w:rFonts w:ascii="Arial" w:hAnsi="Arial" w:cs="Arial"/>
          <w:sz w:val="22"/>
          <w:szCs w:val="22"/>
        </w:rPr>
        <w:t>.</w:t>
      </w:r>
    </w:p>
    <w:p w14:paraId="5E44993C" w14:textId="77777777" w:rsidR="001D3561" w:rsidRPr="0071521E" w:rsidRDefault="001D3561">
      <w:pPr>
        <w:rPr>
          <w:rFonts w:ascii="Arial" w:hAnsi="Arial" w:cs="Arial"/>
          <w:sz w:val="22"/>
          <w:szCs w:val="22"/>
        </w:rPr>
      </w:pPr>
    </w:p>
    <w:p w14:paraId="18144A2B" w14:textId="7B044022" w:rsidR="00033DB6" w:rsidRPr="0071521E" w:rsidRDefault="000E5CF7">
      <w:pPr>
        <w:rPr>
          <w:rFonts w:ascii="Arial" w:hAnsi="Arial" w:cs="Arial"/>
          <w:sz w:val="22"/>
          <w:szCs w:val="22"/>
        </w:rPr>
      </w:pPr>
      <w:r w:rsidRPr="0071521E">
        <w:rPr>
          <w:rFonts w:ascii="Arial" w:hAnsi="Arial" w:cs="Arial"/>
          <w:sz w:val="22"/>
          <w:szCs w:val="22"/>
        </w:rPr>
        <w:t>[laughter]</w:t>
      </w:r>
      <w:r w:rsidR="000F5FD4" w:rsidRPr="0071521E">
        <w:rPr>
          <w:rFonts w:ascii="Arial" w:hAnsi="Arial" w:cs="Arial"/>
          <w:sz w:val="22"/>
          <w:szCs w:val="22"/>
        </w:rPr>
        <w:t xml:space="preserve"> </w:t>
      </w:r>
    </w:p>
    <w:p w14:paraId="1A9052C7" w14:textId="77777777" w:rsidR="007154CD" w:rsidRPr="0071521E" w:rsidRDefault="007154CD">
      <w:pPr>
        <w:rPr>
          <w:rFonts w:ascii="Arial" w:hAnsi="Arial" w:cs="Arial"/>
          <w:sz w:val="22"/>
          <w:szCs w:val="22"/>
        </w:rPr>
      </w:pPr>
    </w:p>
    <w:p w14:paraId="63BE55FD" w14:textId="7D76B110" w:rsidR="007154CD" w:rsidRPr="0071521E" w:rsidRDefault="00E275AD">
      <w:pPr>
        <w:rPr>
          <w:rFonts w:ascii="Arial" w:hAnsi="Arial" w:cs="Arial"/>
          <w:sz w:val="22"/>
          <w:szCs w:val="22"/>
        </w:rPr>
      </w:pPr>
      <w:r w:rsidRPr="0071521E">
        <w:rPr>
          <w:rFonts w:ascii="Arial" w:hAnsi="Arial" w:cs="Arial"/>
          <w:b/>
          <w:bCs/>
          <w:sz w:val="22"/>
          <w:szCs w:val="22"/>
        </w:rPr>
        <w:t>Sarah:</w:t>
      </w:r>
      <w:r w:rsidR="007154CD" w:rsidRPr="0071521E">
        <w:rPr>
          <w:rFonts w:ascii="Arial" w:hAnsi="Arial" w:cs="Arial"/>
          <w:sz w:val="22"/>
          <w:szCs w:val="22"/>
        </w:rPr>
        <w:t xml:space="preserve"> Exactly. </w:t>
      </w:r>
    </w:p>
    <w:p w14:paraId="69E7DE69" w14:textId="77777777" w:rsidR="004A0253" w:rsidRPr="0071521E" w:rsidRDefault="004A0253">
      <w:pPr>
        <w:rPr>
          <w:rFonts w:ascii="Arial" w:hAnsi="Arial" w:cs="Arial"/>
          <w:b/>
          <w:bCs/>
          <w:sz w:val="22"/>
          <w:szCs w:val="22"/>
        </w:rPr>
      </w:pPr>
    </w:p>
    <w:p w14:paraId="5D6E188E" w14:textId="030367D1" w:rsidR="00033DB6" w:rsidRPr="0071521E" w:rsidRDefault="00400EF6">
      <w:pPr>
        <w:rPr>
          <w:rFonts w:ascii="Arial" w:hAnsi="Arial" w:cs="Arial"/>
          <w:sz w:val="22"/>
          <w:szCs w:val="22"/>
        </w:rPr>
      </w:pPr>
      <w:r w:rsidRPr="0071521E">
        <w:rPr>
          <w:rFonts w:ascii="Arial" w:hAnsi="Arial" w:cs="Arial"/>
          <w:b/>
          <w:bCs/>
          <w:sz w:val="22"/>
          <w:szCs w:val="22"/>
        </w:rPr>
        <w:t>Molly:</w:t>
      </w:r>
      <w:r w:rsidR="007154CD" w:rsidRPr="0071521E">
        <w:rPr>
          <w:rFonts w:ascii="Arial" w:hAnsi="Arial" w:cs="Arial"/>
          <w:sz w:val="22"/>
          <w:szCs w:val="22"/>
        </w:rPr>
        <w:t xml:space="preserve"> </w:t>
      </w:r>
      <w:r w:rsidRPr="0071521E">
        <w:rPr>
          <w:rFonts w:ascii="Arial" w:hAnsi="Arial" w:cs="Arial"/>
          <w:sz w:val="22"/>
          <w:szCs w:val="22"/>
        </w:rPr>
        <w:t xml:space="preserve">True. </w:t>
      </w:r>
      <w:r w:rsidR="00CC0428" w:rsidRPr="0071521E">
        <w:rPr>
          <w:rFonts w:ascii="Arial" w:hAnsi="Arial" w:cs="Arial"/>
          <w:b/>
          <w:bCs/>
          <w:sz w:val="22"/>
          <w:szCs w:val="22"/>
        </w:rPr>
        <w:t>[01:05:00]</w:t>
      </w:r>
      <w:r w:rsidR="00CC0428" w:rsidRPr="0071521E">
        <w:rPr>
          <w:rFonts w:ascii="Arial" w:hAnsi="Arial" w:cs="Arial"/>
          <w:sz w:val="22"/>
          <w:szCs w:val="22"/>
        </w:rPr>
        <w:t xml:space="preserve"> </w:t>
      </w:r>
      <w:r w:rsidRPr="0071521E">
        <w:rPr>
          <w:rFonts w:ascii="Arial" w:hAnsi="Arial" w:cs="Arial"/>
          <w:sz w:val="22"/>
          <w:szCs w:val="22"/>
        </w:rPr>
        <w:t>I did forget about that part, to be honest, when I wrote my note, because I watched the first two episodes a few days prior to watching the second two episodes. So</w:t>
      </w:r>
      <w:r w:rsidR="00D2165B" w:rsidRPr="0071521E">
        <w:rPr>
          <w:rFonts w:ascii="Arial" w:hAnsi="Arial" w:cs="Arial"/>
          <w:sz w:val="22"/>
          <w:szCs w:val="22"/>
        </w:rPr>
        <w:t>,</w:t>
      </w:r>
      <w:r w:rsidRPr="0071521E">
        <w:rPr>
          <w:rFonts w:ascii="Arial" w:hAnsi="Arial" w:cs="Arial"/>
          <w:sz w:val="22"/>
          <w:szCs w:val="22"/>
        </w:rPr>
        <w:t xml:space="preserve"> I do agree that she definitely has some Mr. Woodhouse in her</w:t>
      </w:r>
      <w:r w:rsidR="00930AC9" w:rsidRPr="0071521E">
        <w:rPr>
          <w:rFonts w:ascii="Arial" w:hAnsi="Arial" w:cs="Arial"/>
          <w:sz w:val="22"/>
          <w:szCs w:val="22"/>
        </w:rPr>
        <w:t>, b</w:t>
      </w:r>
      <w:r w:rsidRPr="0071521E">
        <w:rPr>
          <w:rFonts w:ascii="Arial" w:hAnsi="Arial" w:cs="Arial"/>
          <w:sz w:val="22"/>
          <w:szCs w:val="22"/>
        </w:rPr>
        <w:t>ut I do see also in the second half of the series, some Mrs. Dashwood in her, particularly when Cassandra</w:t>
      </w:r>
      <w:r w:rsidR="009113D8" w:rsidRPr="0071521E">
        <w:rPr>
          <w:rFonts w:ascii="Arial" w:hAnsi="Arial" w:cs="Arial"/>
          <w:sz w:val="22"/>
          <w:szCs w:val="22"/>
        </w:rPr>
        <w:t>-- A</w:t>
      </w:r>
      <w:r w:rsidRPr="0071521E">
        <w:rPr>
          <w:rFonts w:ascii="Arial" w:hAnsi="Arial" w:cs="Arial"/>
          <w:sz w:val="22"/>
          <w:szCs w:val="22"/>
        </w:rPr>
        <w:t xml:space="preserve">fter their father dies, when Cassandra is going through all of the paperwork and Mrs. </w:t>
      </w:r>
      <w:r w:rsidR="001C75C0" w:rsidRPr="0071521E">
        <w:rPr>
          <w:rFonts w:ascii="Arial" w:hAnsi="Arial" w:cs="Arial"/>
          <w:sz w:val="22"/>
          <w:szCs w:val="22"/>
        </w:rPr>
        <w:t>Austen</w:t>
      </w:r>
      <w:r w:rsidRPr="0071521E">
        <w:rPr>
          <w:rFonts w:ascii="Arial" w:hAnsi="Arial" w:cs="Arial"/>
          <w:sz w:val="22"/>
          <w:szCs w:val="22"/>
        </w:rPr>
        <w:t xml:space="preserve"> is</w:t>
      </w:r>
      <w:r w:rsidR="00A41723" w:rsidRPr="0071521E">
        <w:rPr>
          <w:rFonts w:ascii="Arial" w:hAnsi="Arial" w:cs="Arial"/>
          <w:sz w:val="22"/>
          <w:szCs w:val="22"/>
        </w:rPr>
        <w:t xml:space="preserve"> like, “Y</w:t>
      </w:r>
      <w:r w:rsidRPr="0071521E">
        <w:rPr>
          <w:rFonts w:ascii="Arial" w:hAnsi="Arial" w:cs="Arial"/>
          <w:sz w:val="22"/>
          <w:szCs w:val="22"/>
        </w:rPr>
        <w:t>ou really are holding our family together</w:t>
      </w:r>
      <w:r w:rsidR="00A41723" w:rsidRPr="0071521E">
        <w:rPr>
          <w:rFonts w:ascii="Arial" w:hAnsi="Arial" w:cs="Arial"/>
          <w:sz w:val="22"/>
          <w:szCs w:val="22"/>
        </w:rPr>
        <w:t xml:space="preserve"> right </w:t>
      </w:r>
      <w:r w:rsidRPr="0071521E">
        <w:rPr>
          <w:rFonts w:ascii="Arial" w:hAnsi="Arial" w:cs="Arial"/>
          <w:sz w:val="22"/>
          <w:szCs w:val="22"/>
        </w:rPr>
        <w:t>now</w:t>
      </w:r>
      <w:r w:rsidR="00A13CFD" w:rsidRPr="0071521E">
        <w:rPr>
          <w:rFonts w:ascii="Arial" w:hAnsi="Arial" w:cs="Arial"/>
          <w:sz w:val="22"/>
          <w:szCs w:val="22"/>
        </w:rPr>
        <w:t>,</w:t>
      </w:r>
      <w:r w:rsidRPr="0071521E">
        <w:rPr>
          <w:rFonts w:ascii="Arial" w:hAnsi="Arial" w:cs="Arial"/>
          <w:sz w:val="22"/>
          <w:szCs w:val="22"/>
        </w:rPr>
        <w:t xml:space="preserve"> and we're so lucky to have you.</w:t>
      </w:r>
      <w:r w:rsidR="00A41723" w:rsidRPr="0071521E">
        <w:rPr>
          <w:rFonts w:ascii="Arial" w:hAnsi="Arial" w:cs="Arial"/>
          <w:sz w:val="22"/>
          <w:szCs w:val="22"/>
        </w:rPr>
        <w:t>”</w:t>
      </w:r>
      <w:r w:rsidRPr="0071521E">
        <w:rPr>
          <w:rFonts w:ascii="Arial" w:hAnsi="Arial" w:cs="Arial"/>
          <w:sz w:val="22"/>
          <w:szCs w:val="22"/>
        </w:rPr>
        <w:t xml:space="preserve"> </w:t>
      </w:r>
    </w:p>
    <w:p w14:paraId="307ABC2C" w14:textId="77777777" w:rsidR="00D11EA3" w:rsidRPr="0071521E" w:rsidRDefault="00D11EA3">
      <w:pPr>
        <w:rPr>
          <w:rFonts w:ascii="Arial" w:hAnsi="Arial" w:cs="Arial"/>
          <w:b/>
          <w:bCs/>
          <w:sz w:val="22"/>
          <w:szCs w:val="22"/>
        </w:rPr>
      </w:pPr>
    </w:p>
    <w:p w14:paraId="63B0DD9E" w14:textId="751B3986" w:rsidR="00033DB6" w:rsidRPr="0071521E" w:rsidRDefault="00E275AD">
      <w:pPr>
        <w:rPr>
          <w:rFonts w:ascii="Arial" w:hAnsi="Arial" w:cs="Arial"/>
          <w:sz w:val="22"/>
          <w:szCs w:val="22"/>
        </w:rPr>
      </w:pPr>
      <w:r w:rsidRPr="0071521E">
        <w:rPr>
          <w:rFonts w:ascii="Arial" w:hAnsi="Arial" w:cs="Arial"/>
          <w:b/>
          <w:bCs/>
          <w:sz w:val="22"/>
          <w:szCs w:val="22"/>
        </w:rPr>
        <w:t>Sarah:</w:t>
      </w:r>
      <w:r w:rsidR="00A41723" w:rsidRPr="0071521E">
        <w:rPr>
          <w:rFonts w:ascii="Arial" w:hAnsi="Arial" w:cs="Arial"/>
          <w:sz w:val="22"/>
          <w:szCs w:val="22"/>
        </w:rPr>
        <w:t xml:space="preserve"> </w:t>
      </w:r>
      <w:r w:rsidRPr="0071521E">
        <w:rPr>
          <w:rFonts w:ascii="Arial" w:hAnsi="Arial" w:cs="Arial"/>
          <w:sz w:val="22"/>
          <w:szCs w:val="22"/>
        </w:rPr>
        <w:t xml:space="preserve">Yeah. </w:t>
      </w:r>
    </w:p>
    <w:p w14:paraId="6045ADDA" w14:textId="77777777" w:rsidR="00A41723" w:rsidRPr="0071521E" w:rsidRDefault="00A41723">
      <w:pPr>
        <w:rPr>
          <w:rFonts w:ascii="Arial" w:hAnsi="Arial" w:cs="Arial"/>
          <w:b/>
          <w:bCs/>
          <w:sz w:val="22"/>
          <w:szCs w:val="22"/>
        </w:rPr>
      </w:pPr>
    </w:p>
    <w:p w14:paraId="1332F508" w14:textId="5B8BD9D9" w:rsidR="00033DB6" w:rsidRPr="0071521E" w:rsidRDefault="00400EF6">
      <w:pPr>
        <w:rPr>
          <w:rFonts w:ascii="Arial" w:hAnsi="Arial" w:cs="Arial"/>
          <w:sz w:val="22"/>
          <w:szCs w:val="22"/>
        </w:rPr>
      </w:pPr>
      <w:r w:rsidRPr="0071521E">
        <w:rPr>
          <w:rFonts w:ascii="Arial" w:hAnsi="Arial" w:cs="Arial"/>
          <w:b/>
          <w:bCs/>
          <w:sz w:val="22"/>
          <w:szCs w:val="22"/>
        </w:rPr>
        <w:t>Molly:</w:t>
      </w:r>
      <w:r w:rsidR="00A41723" w:rsidRPr="0071521E">
        <w:rPr>
          <w:rFonts w:ascii="Arial" w:hAnsi="Arial" w:cs="Arial"/>
          <w:sz w:val="22"/>
          <w:szCs w:val="22"/>
        </w:rPr>
        <w:t xml:space="preserve"> </w:t>
      </w:r>
      <w:r w:rsidRPr="0071521E">
        <w:rPr>
          <w:rFonts w:ascii="Arial" w:hAnsi="Arial" w:cs="Arial"/>
          <w:sz w:val="22"/>
          <w:szCs w:val="22"/>
        </w:rPr>
        <w:t xml:space="preserve">The way that she's in mourning reminds me of Mrs. Dashwood. </w:t>
      </w:r>
    </w:p>
    <w:p w14:paraId="6F4D3130" w14:textId="77777777" w:rsidR="00CB1388" w:rsidRPr="0071521E" w:rsidRDefault="00CB1388">
      <w:pPr>
        <w:rPr>
          <w:rFonts w:ascii="Arial" w:hAnsi="Arial" w:cs="Arial"/>
          <w:b/>
          <w:bCs/>
          <w:sz w:val="22"/>
          <w:szCs w:val="22"/>
        </w:rPr>
      </w:pPr>
    </w:p>
    <w:p w14:paraId="24EEE656" w14:textId="70528481" w:rsidR="00033DB6" w:rsidRPr="0071521E" w:rsidRDefault="00E275AD">
      <w:pPr>
        <w:rPr>
          <w:rFonts w:ascii="Arial" w:hAnsi="Arial" w:cs="Arial"/>
          <w:sz w:val="22"/>
          <w:szCs w:val="22"/>
        </w:rPr>
      </w:pPr>
      <w:r w:rsidRPr="0071521E">
        <w:rPr>
          <w:rFonts w:ascii="Arial" w:hAnsi="Arial" w:cs="Arial"/>
          <w:b/>
          <w:bCs/>
          <w:sz w:val="22"/>
          <w:szCs w:val="22"/>
        </w:rPr>
        <w:t>Sarah:</w:t>
      </w:r>
      <w:r w:rsidR="007B1315" w:rsidRPr="0071521E">
        <w:rPr>
          <w:rFonts w:ascii="Arial" w:hAnsi="Arial" w:cs="Arial"/>
          <w:sz w:val="22"/>
          <w:szCs w:val="22"/>
        </w:rPr>
        <w:t xml:space="preserve"> </w:t>
      </w:r>
      <w:r w:rsidRPr="0071521E">
        <w:rPr>
          <w:rFonts w:ascii="Arial" w:hAnsi="Arial" w:cs="Arial"/>
          <w:sz w:val="22"/>
          <w:szCs w:val="22"/>
        </w:rPr>
        <w:t>Yeah</w:t>
      </w:r>
      <w:r w:rsidR="0025525E" w:rsidRPr="0071521E">
        <w:rPr>
          <w:rFonts w:ascii="Arial" w:hAnsi="Arial" w:cs="Arial"/>
          <w:sz w:val="22"/>
          <w:szCs w:val="22"/>
        </w:rPr>
        <w:t>.</w:t>
      </w:r>
      <w:r w:rsidRPr="0071521E">
        <w:rPr>
          <w:rFonts w:ascii="Arial" w:hAnsi="Arial" w:cs="Arial"/>
          <w:sz w:val="22"/>
          <w:szCs w:val="22"/>
        </w:rPr>
        <w:t xml:space="preserve"> </w:t>
      </w:r>
      <w:r w:rsidR="0025525E" w:rsidRPr="0071521E">
        <w:rPr>
          <w:rFonts w:ascii="Arial" w:hAnsi="Arial" w:cs="Arial"/>
          <w:sz w:val="22"/>
          <w:szCs w:val="22"/>
        </w:rPr>
        <w:t>Y</w:t>
      </w:r>
      <w:r w:rsidRPr="0071521E">
        <w:rPr>
          <w:rFonts w:ascii="Arial" w:hAnsi="Arial" w:cs="Arial"/>
          <w:sz w:val="22"/>
          <w:szCs w:val="22"/>
        </w:rPr>
        <w:t xml:space="preserve">eah. I felt that scene when Cassandra's going over the finances and talking about where they're going to live and so forth was very much </w:t>
      </w:r>
      <w:r w:rsidRPr="0071521E">
        <w:rPr>
          <w:rFonts w:ascii="Arial" w:hAnsi="Arial" w:cs="Arial"/>
          <w:i/>
          <w:iCs/>
          <w:sz w:val="22"/>
          <w:szCs w:val="22"/>
        </w:rPr>
        <w:t>Sense and Sensibility</w:t>
      </w:r>
      <w:r w:rsidR="009409A9" w:rsidRPr="0071521E">
        <w:rPr>
          <w:rFonts w:ascii="Arial" w:hAnsi="Arial" w:cs="Arial"/>
          <w:sz w:val="22"/>
          <w:szCs w:val="22"/>
        </w:rPr>
        <w:t xml:space="preserve"> Elinor</w:t>
      </w:r>
      <w:r w:rsidRPr="0071521E">
        <w:rPr>
          <w:rFonts w:ascii="Arial" w:hAnsi="Arial" w:cs="Arial"/>
          <w:sz w:val="22"/>
          <w:szCs w:val="22"/>
        </w:rPr>
        <w:t xml:space="preserve">. </w:t>
      </w:r>
    </w:p>
    <w:p w14:paraId="7F5AC7C7" w14:textId="77777777" w:rsidR="00263C1B" w:rsidRPr="0071521E" w:rsidRDefault="00263C1B">
      <w:pPr>
        <w:rPr>
          <w:rFonts w:ascii="Arial" w:hAnsi="Arial" w:cs="Arial"/>
          <w:b/>
          <w:bCs/>
          <w:sz w:val="22"/>
          <w:szCs w:val="22"/>
        </w:rPr>
      </w:pPr>
    </w:p>
    <w:p w14:paraId="58BCB889" w14:textId="0F46279D" w:rsidR="00A45226" w:rsidRPr="0071521E" w:rsidRDefault="00400EF6">
      <w:pPr>
        <w:rPr>
          <w:rFonts w:ascii="Arial" w:hAnsi="Arial" w:cs="Arial"/>
          <w:sz w:val="22"/>
          <w:szCs w:val="22"/>
        </w:rPr>
      </w:pPr>
      <w:r w:rsidRPr="0071521E">
        <w:rPr>
          <w:rFonts w:ascii="Arial" w:hAnsi="Arial" w:cs="Arial"/>
          <w:b/>
          <w:bCs/>
          <w:sz w:val="22"/>
          <w:szCs w:val="22"/>
        </w:rPr>
        <w:t>Molly:</w:t>
      </w:r>
      <w:r w:rsidR="009409A9" w:rsidRPr="0071521E">
        <w:rPr>
          <w:rFonts w:ascii="Arial" w:hAnsi="Arial" w:cs="Arial"/>
          <w:sz w:val="22"/>
          <w:szCs w:val="22"/>
        </w:rPr>
        <w:t xml:space="preserve"> </w:t>
      </w:r>
      <w:r w:rsidRPr="0071521E">
        <w:rPr>
          <w:rFonts w:ascii="Arial" w:hAnsi="Arial" w:cs="Arial"/>
          <w:sz w:val="22"/>
          <w:szCs w:val="22"/>
        </w:rPr>
        <w:t>Yeah. And then, of course, Jane storming out</w:t>
      </w:r>
      <w:r w:rsidR="006E5B1F" w:rsidRPr="0071521E">
        <w:rPr>
          <w:rFonts w:ascii="Arial" w:hAnsi="Arial" w:cs="Arial"/>
          <w:sz w:val="22"/>
          <w:szCs w:val="22"/>
        </w:rPr>
        <w:t>,</w:t>
      </w:r>
      <w:r w:rsidRPr="0071521E">
        <w:rPr>
          <w:rFonts w:ascii="Arial" w:hAnsi="Arial" w:cs="Arial"/>
          <w:sz w:val="22"/>
          <w:szCs w:val="22"/>
        </w:rPr>
        <w:t xml:space="preserve"> because she's upset that she doesn't contribute anything to the family, is reading very Marianne in that moment</w:t>
      </w:r>
      <w:r w:rsidR="00A45226" w:rsidRPr="0071521E">
        <w:rPr>
          <w:rFonts w:ascii="Arial" w:hAnsi="Arial" w:cs="Arial"/>
          <w:sz w:val="22"/>
          <w:szCs w:val="22"/>
        </w:rPr>
        <w:t>.</w:t>
      </w:r>
      <w:r w:rsidRPr="0071521E">
        <w:rPr>
          <w:rFonts w:ascii="Arial" w:hAnsi="Arial" w:cs="Arial"/>
          <w:sz w:val="22"/>
          <w:szCs w:val="22"/>
        </w:rPr>
        <w:t xml:space="preserve"> </w:t>
      </w:r>
    </w:p>
    <w:p w14:paraId="3740D2B5" w14:textId="77777777" w:rsidR="00A45226" w:rsidRPr="0071521E" w:rsidRDefault="00A45226">
      <w:pPr>
        <w:rPr>
          <w:rFonts w:ascii="Arial" w:hAnsi="Arial" w:cs="Arial"/>
          <w:sz w:val="22"/>
          <w:szCs w:val="22"/>
        </w:rPr>
      </w:pPr>
    </w:p>
    <w:p w14:paraId="3A7FC85A" w14:textId="0979B471" w:rsidR="00033DB6" w:rsidRPr="0071521E" w:rsidRDefault="00E275AD">
      <w:pPr>
        <w:rPr>
          <w:rFonts w:ascii="Arial" w:hAnsi="Arial" w:cs="Arial"/>
          <w:sz w:val="22"/>
          <w:szCs w:val="22"/>
        </w:rPr>
      </w:pPr>
      <w:r w:rsidRPr="0071521E">
        <w:rPr>
          <w:rFonts w:ascii="Arial" w:hAnsi="Arial" w:cs="Arial"/>
          <w:b/>
          <w:bCs/>
          <w:sz w:val="22"/>
          <w:szCs w:val="22"/>
        </w:rPr>
        <w:t>Sarah:</w:t>
      </w:r>
      <w:r w:rsidR="00A45226" w:rsidRPr="0071521E">
        <w:rPr>
          <w:rFonts w:ascii="Arial" w:hAnsi="Arial" w:cs="Arial"/>
          <w:sz w:val="22"/>
          <w:szCs w:val="22"/>
        </w:rPr>
        <w:t xml:space="preserve"> </w:t>
      </w:r>
      <w:r w:rsidR="00874DDB" w:rsidRPr="0071521E">
        <w:rPr>
          <w:rFonts w:ascii="Arial" w:hAnsi="Arial" w:cs="Arial"/>
          <w:sz w:val="22"/>
          <w:szCs w:val="22"/>
        </w:rPr>
        <w:t xml:space="preserve">Mm-hmm. </w:t>
      </w:r>
      <w:r w:rsidR="00A45226" w:rsidRPr="0071521E">
        <w:rPr>
          <w:rFonts w:ascii="Arial" w:hAnsi="Arial" w:cs="Arial"/>
          <w:sz w:val="22"/>
          <w:szCs w:val="22"/>
        </w:rPr>
        <w:t>And mad at her brother</w:t>
      </w:r>
      <w:r w:rsidR="00711A99" w:rsidRPr="0071521E">
        <w:rPr>
          <w:rFonts w:ascii="Arial" w:hAnsi="Arial" w:cs="Arial"/>
          <w:sz w:val="22"/>
          <w:szCs w:val="22"/>
        </w:rPr>
        <w:t>,</w:t>
      </w:r>
      <w:r w:rsidR="00A45226" w:rsidRPr="0071521E">
        <w:rPr>
          <w:rFonts w:ascii="Arial" w:hAnsi="Arial" w:cs="Arial"/>
          <w:sz w:val="22"/>
          <w:szCs w:val="22"/>
        </w:rPr>
        <w:t xml:space="preserve"> Edward</w:t>
      </w:r>
      <w:r w:rsidR="00711A99" w:rsidRPr="0071521E">
        <w:rPr>
          <w:rFonts w:ascii="Arial" w:hAnsi="Arial" w:cs="Arial"/>
          <w:sz w:val="22"/>
          <w:szCs w:val="22"/>
        </w:rPr>
        <w:t>,</w:t>
      </w:r>
      <w:r w:rsidR="00A45226" w:rsidRPr="0071521E">
        <w:rPr>
          <w:rFonts w:ascii="Arial" w:hAnsi="Arial" w:cs="Arial"/>
          <w:sz w:val="22"/>
          <w:szCs w:val="22"/>
        </w:rPr>
        <w:t xml:space="preserve"> for not being more generous. </w:t>
      </w:r>
    </w:p>
    <w:p w14:paraId="5BB56575" w14:textId="77777777" w:rsidR="00571AF1" w:rsidRPr="0071521E" w:rsidRDefault="00571AF1">
      <w:pPr>
        <w:rPr>
          <w:rFonts w:ascii="Arial" w:hAnsi="Arial" w:cs="Arial"/>
          <w:b/>
          <w:bCs/>
          <w:sz w:val="22"/>
          <w:szCs w:val="22"/>
        </w:rPr>
      </w:pPr>
    </w:p>
    <w:p w14:paraId="54DC2A90" w14:textId="74AE3F0A" w:rsidR="00A45226" w:rsidRPr="0071521E" w:rsidRDefault="00400EF6">
      <w:pPr>
        <w:rPr>
          <w:rFonts w:ascii="Arial" w:hAnsi="Arial" w:cs="Arial"/>
          <w:sz w:val="22"/>
          <w:szCs w:val="22"/>
        </w:rPr>
      </w:pPr>
      <w:r w:rsidRPr="0071521E">
        <w:rPr>
          <w:rFonts w:ascii="Arial" w:hAnsi="Arial" w:cs="Arial"/>
          <w:b/>
          <w:bCs/>
          <w:sz w:val="22"/>
          <w:szCs w:val="22"/>
        </w:rPr>
        <w:t>Molly:</w:t>
      </w:r>
      <w:r w:rsidR="00A45226" w:rsidRPr="0071521E">
        <w:rPr>
          <w:rFonts w:ascii="Arial" w:hAnsi="Arial" w:cs="Arial"/>
          <w:sz w:val="22"/>
          <w:szCs w:val="22"/>
        </w:rPr>
        <w:t xml:space="preserve"> </w:t>
      </w:r>
      <w:r w:rsidRPr="0071521E">
        <w:rPr>
          <w:rFonts w:ascii="Arial" w:hAnsi="Arial" w:cs="Arial"/>
          <w:sz w:val="22"/>
          <w:szCs w:val="22"/>
        </w:rPr>
        <w:t>Yes</w:t>
      </w:r>
      <w:r w:rsidR="00A45226" w:rsidRPr="0071521E">
        <w:rPr>
          <w:rFonts w:ascii="Arial" w:hAnsi="Arial" w:cs="Arial"/>
          <w:sz w:val="22"/>
          <w:szCs w:val="22"/>
        </w:rPr>
        <w:t xml:space="preserve">. </w:t>
      </w:r>
    </w:p>
    <w:p w14:paraId="14E7386C" w14:textId="77777777" w:rsidR="00A45226" w:rsidRPr="0071521E" w:rsidRDefault="00A45226">
      <w:pPr>
        <w:rPr>
          <w:rFonts w:ascii="Arial" w:hAnsi="Arial" w:cs="Arial"/>
          <w:sz w:val="22"/>
          <w:szCs w:val="22"/>
        </w:rPr>
      </w:pPr>
    </w:p>
    <w:p w14:paraId="020FAD01" w14:textId="77777777" w:rsidR="00A45226" w:rsidRPr="0071521E" w:rsidRDefault="00A45226">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Yeah. </w:t>
      </w:r>
    </w:p>
    <w:p w14:paraId="1B1E5365" w14:textId="77777777" w:rsidR="00A45226" w:rsidRPr="0071521E" w:rsidRDefault="00A45226">
      <w:pPr>
        <w:rPr>
          <w:rFonts w:ascii="Arial" w:hAnsi="Arial" w:cs="Arial"/>
          <w:sz w:val="22"/>
          <w:szCs w:val="22"/>
        </w:rPr>
      </w:pPr>
    </w:p>
    <w:p w14:paraId="5743C6F4" w14:textId="14C3F2CA" w:rsidR="00A45226" w:rsidRPr="0071521E" w:rsidRDefault="00A45226">
      <w:pPr>
        <w:rPr>
          <w:rFonts w:ascii="Arial" w:hAnsi="Arial" w:cs="Arial"/>
          <w:sz w:val="22"/>
          <w:szCs w:val="22"/>
        </w:rPr>
      </w:pPr>
      <w:r w:rsidRPr="0071521E">
        <w:rPr>
          <w:rFonts w:ascii="Arial" w:hAnsi="Arial" w:cs="Arial"/>
          <w:b/>
          <w:bCs/>
          <w:sz w:val="22"/>
          <w:szCs w:val="22"/>
        </w:rPr>
        <w:t xml:space="preserve">Molly: [01:06:00] </w:t>
      </w:r>
      <w:r w:rsidRPr="0071521E">
        <w:rPr>
          <w:rFonts w:ascii="Arial" w:hAnsi="Arial" w:cs="Arial"/>
          <w:sz w:val="22"/>
          <w:szCs w:val="22"/>
        </w:rPr>
        <w:t>Yes</w:t>
      </w:r>
      <w:r w:rsidR="009908C5" w:rsidRPr="0071521E">
        <w:rPr>
          <w:rFonts w:ascii="Arial" w:hAnsi="Arial" w:cs="Arial"/>
          <w:sz w:val="22"/>
          <w:szCs w:val="22"/>
        </w:rPr>
        <w:t>,</w:t>
      </w:r>
      <w:r w:rsidRPr="0071521E">
        <w:rPr>
          <w:rFonts w:ascii="Arial" w:hAnsi="Arial" w:cs="Arial"/>
          <w:sz w:val="22"/>
          <w:szCs w:val="22"/>
        </w:rPr>
        <w:t xml:space="preserve"> which comes straight out of the book.</w:t>
      </w:r>
    </w:p>
    <w:p w14:paraId="1A4A0BD0" w14:textId="77777777" w:rsidR="00A45226" w:rsidRPr="0071521E" w:rsidRDefault="00A45226">
      <w:pPr>
        <w:rPr>
          <w:rFonts w:ascii="Arial" w:hAnsi="Arial" w:cs="Arial"/>
          <w:sz w:val="22"/>
          <w:szCs w:val="22"/>
        </w:rPr>
      </w:pPr>
    </w:p>
    <w:p w14:paraId="5335EDC0" w14:textId="2CFD4615" w:rsidR="00033DB6" w:rsidRPr="0071521E" w:rsidRDefault="00E275AD">
      <w:pPr>
        <w:rPr>
          <w:rFonts w:ascii="Arial" w:hAnsi="Arial" w:cs="Arial"/>
          <w:b/>
          <w:bCs/>
          <w:sz w:val="22"/>
          <w:szCs w:val="22"/>
        </w:rPr>
      </w:pPr>
      <w:r w:rsidRPr="0071521E">
        <w:rPr>
          <w:rFonts w:ascii="Arial" w:hAnsi="Arial" w:cs="Arial"/>
          <w:b/>
          <w:bCs/>
          <w:sz w:val="22"/>
          <w:szCs w:val="22"/>
        </w:rPr>
        <w:t>Sarah:</w:t>
      </w:r>
      <w:r w:rsidR="00A45226" w:rsidRPr="0071521E">
        <w:rPr>
          <w:rFonts w:ascii="Arial" w:hAnsi="Arial" w:cs="Arial"/>
          <w:sz w:val="22"/>
          <w:szCs w:val="22"/>
        </w:rPr>
        <w:t xml:space="preserve"> Mm-hmm.</w:t>
      </w:r>
      <w:r w:rsidR="000F5FD4" w:rsidRPr="0071521E">
        <w:rPr>
          <w:rFonts w:ascii="Arial" w:hAnsi="Arial" w:cs="Arial"/>
          <w:sz w:val="22"/>
          <w:szCs w:val="22"/>
        </w:rPr>
        <w:t xml:space="preserve"> </w:t>
      </w:r>
    </w:p>
    <w:p w14:paraId="3485D957" w14:textId="77777777" w:rsidR="00474C16" w:rsidRPr="0071521E" w:rsidRDefault="00474C16">
      <w:pPr>
        <w:rPr>
          <w:rFonts w:ascii="Arial" w:hAnsi="Arial" w:cs="Arial"/>
          <w:b/>
          <w:bCs/>
          <w:sz w:val="22"/>
          <w:szCs w:val="22"/>
        </w:rPr>
      </w:pPr>
    </w:p>
    <w:p w14:paraId="56EEBC69" w14:textId="1FA5696F" w:rsidR="00033DB6" w:rsidRPr="0071521E" w:rsidRDefault="001C75C0">
      <w:pPr>
        <w:rPr>
          <w:rFonts w:ascii="Arial" w:hAnsi="Arial" w:cs="Arial"/>
          <w:sz w:val="22"/>
          <w:szCs w:val="22"/>
        </w:rPr>
      </w:pPr>
      <w:r w:rsidRPr="0071521E">
        <w:rPr>
          <w:rFonts w:ascii="Arial" w:hAnsi="Arial" w:cs="Arial"/>
          <w:b/>
          <w:bCs/>
          <w:sz w:val="22"/>
          <w:szCs w:val="22"/>
        </w:rPr>
        <w:lastRenderedPageBreak/>
        <w:t>Becca:</w:t>
      </w:r>
      <w:r w:rsidR="00A45226" w:rsidRPr="0071521E">
        <w:rPr>
          <w:rFonts w:ascii="Arial" w:hAnsi="Arial" w:cs="Arial"/>
          <w:sz w:val="22"/>
          <w:szCs w:val="22"/>
        </w:rPr>
        <w:t xml:space="preserve"> </w:t>
      </w:r>
      <w:r w:rsidRPr="0071521E">
        <w:rPr>
          <w:rFonts w:ascii="Arial" w:hAnsi="Arial" w:cs="Arial"/>
          <w:sz w:val="22"/>
          <w:szCs w:val="22"/>
        </w:rPr>
        <w:t>Absolutely. And that goes to another point that I had</w:t>
      </w:r>
      <w:r w:rsidR="006B6AB2" w:rsidRPr="0071521E">
        <w:rPr>
          <w:rFonts w:ascii="Arial" w:hAnsi="Arial" w:cs="Arial"/>
          <w:sz w:val="22"/>
          <w:szCs w:val="22"/>
        </w:rPr>
        <w:t>,</w:t>
      </w:r>
      <w:r w:rsidR="00AE3F74" w:rsidRPr="0071521E">
        <w:rPr>
          <w:rFonts w:ascii="Arial" w:hAnsi="Arial" w:cs="Arial"/>
          <w:sz w:val="22"/>
          <w:szCs w:val="22"/>
        </w:rPr>
        <w:t xml:space="preserve"> </w:t>
      </w:r>
      <w:r w:rsidRPr="0071521E">
        <w:rPr>
          <w:rFonts w:ascii="Arial" w:hAnsi="Arial" w:cs="Arial"/>
          <w:sz w:val="22"/>
          <w:szCs w:val="22"/>
        </w:rPr>
        <w:t xml:space="preserve">is I thought that the story fluctuated between giving us an energy between Cassandra and Jane that was reminiscent of Jane and Lizzie Bennet. </w:t>
      </w:r>
      <w:r w:rsidR="00286CD9" w:rsidRPr="0071521E">
        <w:rPr>
          <w:rFonts w:ascii="Arial" w:hAnsi="Arial" w:cs="Arial"/>
          <w:sz w:val="22"/>
          <w:szCs w:val="22"/>
        </w:rPr>
        <w:t>E</w:t>
      </w:r>
      <w:r w:rsidRPr="0071521E">
        <w:rPr>
          <w:rFonts w:ascii="Arial" w:hAnsi="Arial" w:cs="Arial"/>
          <w:sz w:val="22"/>
          <w:szCs w:val="22"/>
        </w:rPr>
        <w:t xml:space="preserve">specially in the later half of the series, a lot of </w:t>
      </w:r>
      <w:r w:rsidR="009409A9" w:rsidRPr="0071521E">
        <w:rPr>
          <w:rFonts w:ascii="Arial" w:hAnsi="Arial" w:cs="Arial"/>
          <w:sz w:val="22"/>
          <w:szCs w:val="22"/>
        </w:rPr>
        <w:t>Elinor</w:t>
      </w:r>
      <w:r w:rsidRPr="0071521E">
        <w:rPr>
          <w:rFonts w:ascii="Arial" w:hAnsi="Arial" w:cs="Arial"/>
          <w:sz w:val="22"/>
          <w:szCs w:val="22"/>
        </w:rPr>
        <w:t xml:space="preserve"> and Marianne coming off these two. </w:t>
      </w:r>
    </w:p>
    <w:p w14:paraId="7414053A" w14:textId="77777777" w:rsidR="006613F2" w:rsidRPr="0071521E" w:rsidRDefault="006613F2">
      <w:pPr>
        <w:rPr>
          <w:rFonts w:ascii="Arial" w:hAnsi="Arial" w:cs="Arial"/>
          <w:sz w:val="22"/>
          <w:szCs w:val="22"/>
        </w:rPr>
      </w:pPr>
    </w:p>
    <w:p w14:paraId="4D3DB07E" w14:textId="46B68DC0" w:rsidR="006613F2" w:rsidRPr="0071521E" w:rsidRDefault="006613F2">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Yeah.</w:t>
      </w:r>
    </w:p>
    <w:p w14:paraId="048F7ACF" w14:textId="77777777" w:rsidR="00272DDF" w:rsidRPr="0071521E" w:rsidRDefault="00272DDF">
      <w:pPr>
        <w:rPr>
          <w:rFonts w:ascii="Arial" w:hAnsi="Arial" w:cs="Arial"/>
          <w:b/>
          <w:bCs/>
          <w:sz w:val="22"/>
          <w:szCs w:val="22"/>
        </w:rPr>
      </w:pPr>
    </w:p>
    <w:p w14:paraId="058841F0" w14:textId="208AF052" w:rsidR="0065215F" w:rsidRPr="0071521E" w:rsidRDefault="00E275AD">
      <w:pPr>
        <w:rPr>
          <w:rFonts w:ascii="Arial" w:hAnsi="Arial" w:cs="Arial"/>
          <w:sz w:val="22"/>
          <w:szCs w:val="22"/>
        </w:rPr>
      </w:pPr>
      <w:r w:rsidRPr="0071521E">
        <w:rPr>
          <w:rFonts w:ascii="Arial" w:hAnsi="Arial" w:cs="Arial"/>
          <w:b/>
          <w:bCs/>
          <w:sz w:val="22"/>
          <w:szCs w:val="22"/>
        </w:rPr>
        <w:t>Sarah:</w:t>
      </w:r>
      <w:r w:rsidR="00AB1127" w:rsidRPr="0071521E">
        <w:rPr>
          <w:rFonts w:ascii="Arial" w:hAnsi="Arial" w:cs="Arial"/>
          <w:sz w:val="22"/>
          <w:szCs w:val="22"/>
        </w:rPr>
        <w:t xml:space="preserve"> </w:t>
      </w:r>
      <w:r w:rsidRPr="0071521E">
        <w:rPr>
          <w:rFonts w:ascii="Arial" w:hAnsi="Arial" w:cs="Arial"/>
          <w:sz w:val="22"/>
          <w:szCs w:val="22"/>
        </w:rPr>
        <w:t>Yeah</w:t>
      </w:r>
      <w:r w:rsidR="006613F2" w:rsidRPr="0071521E">
        <w:rPr>
          <w:rFonts w:ascii="Arial" w:hAnsi="Arial" w:cs="Arial"/>
          <w:sz w:val="22"/>
          <w:szCs w:val="22"/>
        </w:rPr>
        <w:t>. Y</w:t>
      </w:r>
      <w:r w:rsidRPr="0071521E">
        <w:rPr>
          <w:rFonts w:ascii="Arial" w:hAnsi="Arial" w:cs="Arial"/>
          <w:sz w:val="22"/>
          <w:szCs w:val="22"/>
        </w:rPr>
        <w:t xml:space="preserve">eah, absolutely. I think that </w:t>
      </w:r>
      <w:r w:rsidR="00A34656" w:rsidRPr="0071521E">
        <w:rPr>
          <w:rFonts w:ascii="Arial" w:hAnsi="Arial" w:cs="Arial"/>
          <w:sz w:val="22"/>
          <w:szCs w:val="22"/>
        </w:rPr>
        <w:t xml:space="preserve">that </w:t>
      </w:r>
      <w:r w:rsidRPr="0071521E">
        <w:rPr>
          <w:rFonts w:ascii="Arial" w:hAnsi="Arial" w:cs="Arial"/>
          <w:sz w:val="22"/>
          <w:szCs w:val="22"/>
        </w:rPr>
        <w:t>does accord with the historical record</w:t>
      </w:r>
      <w:r w:rsidR="00883F9B" w:rsidRPr="0071521E">
        <w:rPr>
          <w:rFonts w:ascii="Arial" w:hAnsi="Arial" w:cs="Arial"/>
          <w:sz w:val="22"/>
          <w:szCs w:val="22"/>
        </w:rPr>
        <w:t>,</w:t>
      </w:r>
      <w:r w:rsidRPr="0071521E">
        <w:rPr>
          <w:rFonts w:ascii="Arial" w:hAnsi="Arial" w:cs="Arial"/>
          <w:sz w:val="22"/>
          <w:szCs w:val="22"/>
        </w:rPr>
        <w:t xml:space="preserve"> as we know it</w:t>
      </w:r>
      <w:r w:rsidR="00AB1127" w:rsidRPr="0071521E">
        <w:rPr>
          <w:rFonts w:ascii="Arial" w:hAnsi="Arial" w:cs="Arial"/>
          <w:sz w:val="22"/>
          <w:szCs w:val="22"/>
        </w:rPr>
        <w:t>. T</w:t>
      </w:r>
      <w:r w:rsidRPr="0071521E">
        <w:rPr>
          <w:rFonts w:ascii="Arial" w:hAnsi="Arial" w:cs="Arial"/>
          <w:sz w:val="22"/>
          <w:szCs w:val="22"/>
        </w:rPr>
        <w:t>he idea that Jane, that she looked up to Cassandra</w:t>
      </w:r>
      <w:r w:rsidR="005F674C" w:rsidRPr="0071521E">
        <w:rPr>
          <w:rFonts w:ascii="Arial" w:hAnsi="Arial" w:cs="Arial"/>
          <w:sz w:val="22"/>
          <w:szCs w:val="22"/>
        </w:rPr>
        <w:t xml:space="preserve">-- </w:t>
      </w:r>
      <w:r w:rsidR="001036B2" w:rsidRPr="0071521E">
        <w:rPr>
          <w:rFonts w:ascii="Arial" w:hAnsi="Arial" w:cs="Arial"/>
          <w:sz w:val="22"/>
          <w:szCs w:val="22"/>
        </w:rPr>
        <w:t xml:space="preserve">[unintelligible 01:06:29] </w:t>
      </w:r>
      <w:r w:rsidRPr="0071521E">
        <w:rPr>
          <w:rFonts w:ascii="Arial" w:hAnsi="Arial" w:cs="Arial"/>
          <w:sz w:val="22"/>
          <w:szCs w:val="22"/>
        </w:rPr>
        <w:t>has again recorded most of the</w:t>
      </w:r>
      <w:r w:rsidR="00816BB4" w:rsidRPr="0071521E">
        <w:rPr>
          <w:rFonts w:ascii="Arial" w:hAnsi="Arial" w:cs="Arial"/>
          <w:sz w:val="22"/>
          <w:szCs w:val="22"/>
        </w:rPr>
        <w:t xml:space="preserve"> </w:t>
      </w:r>
      <w:r w:rsidRPr="0071521E">
        <w:rPr>
          <w:rFonts w:ascii="Arial" w:hAnsi="Arial" w:cs="Arial"/>
          <w:sz w:val="22"/>
          <w:szCs w:val="22"/>
        </w:rPr>
        <w:t xml:space="preserve">private anecdotes we have about her, that she would always defer to Cassandra, that she would say, </w:t>
      </w:r>
      <w:r w:rsidR="0016617C" w:rsidRPr="0071521E">
        <w:rPr>
          <w:rFonts w:ascii="Arial" w:hAnsi="Arial" w:cs="Arial"/>
          <w:sz w:val="22"/>
          <w:szCs w:val="22"/>
        </w:rPr>
        <w:t>“O</w:t>
      </w:r>
      <w:r w:rsidRPr="0071521E">
        <w:rPr>
          <w:rFonts w:ascii="Arial" w:hAnsi="Arial" w:cs="Arial"/>
          <w:sz w:val="22"/>
          <w:szCs w:val="22"/>
        </w:rPr>
        <w:t>h, I can't tell you about that</w:t>
      </w:r>
      <w:r w:rsidR="0016617C" w:rsidRPr="0071521E">
        <w:rPr>
          <w:rFonts w:ascii="Arial" w:hAnsi="Arial" w:cs="Arial"/>
          <w:sz w:val="22"/>
          <w:szCs w:val="22"/>
        </w:rPr>
        <w:t>, b</w:t>
      </w:r>
      <w:r w:rsidRPr="0071521E">
        <w:rPr>
          <w:rFonts w:ascii="Arial" w:hAnsi="Arial" w:cs="Arial"/>
          <w:sz w:val="22"/>
          <w:szCs w:val="22"/>
        </w:rPr>
        <w:t>ut Cassandra knows all about that. She's so smart.</w:t>
      </w:r>
      <w:r w:rsidR="0016617C" w:rsidRPr="0071521E">
        <w:rPr>
          <w:rFonts w:ascii="Arial" w:hAnsi="Arial" w:cs="Arial"/>
          <w:sz w:val="22"/>
          <w:szCs w:val="22"/>
        </w:rPr>
        <w:t>”</w:t>
      </w:r>
      <w:r w:rsidRPr="0071521E">
        <w:rPr>
          <w:rFonts w:ascii="Arial" w:hAnsi="Arial" w:cs="Arial"/>
          <w:sz w:val="22"/>
          <w:szCs w:val="22"/>
        </w:rPr>
        <w:t xml:space="preserve"> </w:t>
      </w:r>
    </w:p>
    <w:p w14:paraId="25EDE093" w14:textId="77777777" w:rsidR="0065215F" w:rsidRPr="0071521E" w:rsidRDefault="0065215F">
      <w:pPr>
        <w:rPr>
          <w:rFonts w:ascii="Arial" w:hAnsi="Arial" w:cs="Arial"/>
          <w:sz w:val="22"/>
          <w:szCs w:val="22"/>
        </w:rPr>
      </w:pPr>
    </w:p>
    <w:p w14:paraId="1FBEE3EF" w14:textId="6931DC5E" w:rsidR="00033DB6" w:rsidRPr="0071521E" w:rsidRDefault="00B6338B">
      <w:pPr>
        <w:rPr>
          <w:rFonts w:ascii="Arial" w:hAnsi="Arial" w:cs="Arial"/>
          <w:sz w:val="22"/>
          <w:szCs w:val="22"/>
        </w:rPr>
      </w:pPr>
      <w:r w:rsidRPr="0071521E">
        <w:rPr>
          <w:rFonts w:ascii="Arial" w:hAnsi="Arial" w:cs="Arial"/>
          <w:sz w:val="22"/>
          <w:szCs w:val="22"/>
        </w:rPr>
        <w:t>The fact that her first two novels feature this central pair of sisters</w:t>
      </w:r>
      <w:r w:rsidR="00845573" w:rsidRPr="0071521E">
        <w:rPr>
          <w:rFonts w:ascii="Arial" w:hAnsi="Arial" w:cs="Arial"/>
          <w:sz w:val="22"/>
          <w:szCs w:val="22"/>
        </w:rPr>
        <w:t>,</w:t>
      </w:r>
      <w:r w:rsidRPr="0071521E">
        <w:rPr>
          <w:rFonts w:ascii="Arial" w:hAnsi="Arial" w:cs="Arial"/>
          <w:sz w:val="22"/>
          <w:szCs w:val="22"/>
        </w:rPr>
        <w:t xml:space="preserve"> </w:t>
      </w:r>
      <w:r w:rsidR="00845573" w:rsidRPr="0071521E">
        <w:rPr>
          <w:rFonts w:ascii="Arial" w:hAnsi="Arial" w:cs="Arial"/>
          <w:sz w:val="22"/>
          <w:szCs w:val="22"/>
        </w:rPr>
        <w:t>a</w:t>
      </w:r>
      <w:r w:rsidRPr="0071521E">
        <w:rPr>
          <w:rFonts w:ascii="Arial" w:hAnsi="Arial" w:cs="Arial"/>
          <w:sz w:val="22"/>
          <w:szCs w:val="22"/>
        </w:rPr>
        <w:t xml:space="preserve">nd you have the older one who's a little bit more perfect and the younger one who's a little bit more rebellious and plays the piano. </w:t>
      </w:r>
    </w:p>
    <w:p w14:paraId="6C068FA6" w14:textId="77777777" w:rsidR="004A7DCC" w:rsidRPr="0071521E" w:rsidRDefault="004A7DCC">
      <w:pPr>
        <w:rPr>
          <w:rFonts w:ascii="Arial" w:hAnsi="Arial" w:cs="Arial"/>
          <w:b/>
          <w:bCs/>
          <w:sz w:val="22"/>
          <w:szCs w:val="22"/>
        </w:rPr>
      </w:pPr>
    </w:p>
    <w:p w14:paraId="793B0EDA" w14:textId="160F824D" w:rsidR="00033DB6" w:rsidRPr="0071521E" w:rsidRDefault="001C75C0">
      <w:pPr>
        <w:rPr>
          <w:rFonts w:ascii="Arial" w:hAnsi="Arial" w:cs="Arial"/>
          <w:sz w:val="22"/>
          <w:szCs w:val="22"/>
        </w:rPr>
      </w:pPr>
      <w:r w:rsidRPr="0071521E">
        <w:rPr>
          <w:rFonts w:ascii="Arial" w:hAnsi="Arial" w:cs="Arial"/>
          <w:b/>
          <w:bCs/>
          <w:sz w:val="22"/>
          <w:szCs w:val="22"/>
        </w:rPr>
        <w:t>Becca:</w:t>
      </w:r>
      <w:r w:rsidR="00BC39F7" w:rsidRPr="0071521E">
        <w:rPr>
          <w:rFonts w:ascii="Arial" w:hAnsi="Arial" w:cs="Arial"/>
          <w:sz w:val="22"/>
          <w:szCs w:val="22"/>
        </w:rPr>
        <w:t xml:space="preserve"> </w:t>
      </w:r>
      <w:r w:rsidRPr="0071521E">
        <w:rPr>
          <w:rFonts w:ascii="Arial" w:hAnsi="Arial" w:cs="Arial"/>
          <w:sz w:val="22"/>
          <w:szCs w:val="22"/>
        </w:rPr>
        <w:t xml:space="preserve">Yes. </w:t>
      </w:r>
    </w:p>
    <w:p w14:paraId="00B47A37" w14:textId="77777777" w:rsidR="004A7DCC" w:rsidRPr="0071521E" w:rsidRDefault="004A7DCC">
      <w:pPr>
        <w:rPr>
          <w:rFonts w:ascii="Arial" w:hAnsi="Arial" w:cs="Arial"/>
          <w:b/>
          <w:bCs/>
          <w:sz w:val="22"/>
          <w:szCs w:val="22"/>
        </w:rPr>
      </w:pPr>
    </w:p>
    <w:p w14:paraId="69B5C8E3" w14:textId="6DBCD7EC" w:rsidR="00033DB6" w:rsidRPr="0071521E" w:rsidRDefault="00E275AD">
      <w:pPr>
        <w:rPr>
          <w:rFonts w:ascii="Arial" w:hAnsi="Arial" w:cs="Arial"/>
          <w:sz w:val="22"/>
          <w:szCs w:val="22"/>
        </w:rPr>
      </w:pPr>
      <w:r w:rsidRPr="0071521E">
        <w:rPr>
          <w:rFonts w:ascii="Arial" w:hAnsi="Arial" w:cs="Arial"/>
          <w:b/>
          <w:bCs/>
          <w:sz w:val="22"/>
          <w:szCs w:val="22"/>
        </w:rPr>
        <w:t>Sarah:</w:t>
      </w:r>
      <w:r w:rsidR="00BC39F7" w:rsidRPr="0071521E">
        <w:rPr>
          <w:rFonts w:ascii="Arial" w:hAnsi="Arial" w:cs="Arial"/>
          <w:sz w:val="22"/>
          <w:szCs w:val="22"/>
        </w:rPr>
        <w:t xml:space="preserve"> </w:t>
      </w:r>
      <w:r w:rsidRPr="0071521E">
        <w:rPr>
          <w:rFonts w:ascii="Arial" w:hAnsi="Arial" w:cs="Arial"/>
          <w:sz w:val="22"/>
          <w:szCs w:val="22"/>
        </w:rPr>
        <w:t xml:space="preserve">Yeah. </w:t>
      </w:r>
    </w:p>
    <w:p w14:paraId="7E10773C" w14:textId="77777777" w:rsidR="004A7DCC" w:rsidRPr="0071521E" w:rsidRDefault="004A7DCC">
      <w:pPr>
        <w:rPr>
          <w:rFonts w:ascii="Arial" w:hAnsi="Arial" w:cs="Arial"/>
          <w:b/>
          <w:bCs/>
          <w:sz w:val="22"/>
          <w:szCs w:val="22"/>
        </w:rPr>
      </w:pPr>
    </w:p>
    <w:p w14:paraId="7DE8AADE" w14:textId="5E8DB974" w:rsidR="00033DB6" w:rsidRPr="0071521E" w:rsidRDefault="001C75C0">
      <w:pPr>
        <w:rPr>
          <w:rFonts w:ascii="Arial" w:hAnsi="Arial" w:cs="Arial"/>
          <w:sz w:val="22"/>
          <w:szCs w:val="22"/>
        </w:rPr>
      </w:pPr>
      <w:r w:rsidRPr="0071521E">
        <w:rPr>
          <w:rFonts w:ascii="Arial" w:hAnsi="Arial" w:cs="Arial"/>
          <w:b/>
          <w:bCs/>
          <w:sz w:val="22"/>
          <w:szCs w:val="22"/>
        </w:rPr>
        <w:t>Becca:</w:t>
      </w:r>
      <w:r w:rsidR="00BC39F7" w:rsidRPr="0071521E">
        <w:rPr>
          <w:rFonts w:ascii="Arial" w:hAnsi="Arial" w:cs="Arial"/>
          <w:sz w:val="22"/>
          <w:szCs w:val="22"/>
        </w:rPr>
        <w:t xml:space="preserve"> </w:t>
      </w:r>
      <w:r w:rsidRPr="0071521E">
        <w:rPr>
          <w:rFonts w:ascii="Arial" w:hAnsi="Arial" w:cs="Arial"/>
          <w:sz w:val="22"/>
          <w:szCs w:val="22"/>
        </w:rPr>
        <w:t xml:space="preserve">Was Jane Austen a prolific piano player? </w:t>
      </w:r>
    </w:p>
    <w:p w14:paraId="721C9427" w14:textId="77777777" w:rsidR="00A249D7" w:rsidRPr="0071521E" w:rsidRDefault="00A249D7">
      <w:pPr>
        <w:rPr>
          <w:rFonts w:ascii="Arial" w:hAnsi="Arial" w:cs="Arial"/>
          <w:b/>
          <w:bCs/>
          <w:sz w:val="22"/>
          <w:szCs w:val="22"/>
        </w:rPr>
      </w:pPr>
    </w:p>
    <w:p w14:paraId="61EFF0E5" w14:textId="031063E2" w:rsidR="00033DB6" w:rsidRPr="0071521E" w:rsidRDefault="00E275AD">
      <w:pPr>
        <w:rPr>
          <w:rFonts w:ascii="Arial" w:hAnsi="Arial" w:cs="Arial"/>
          <w:sz w:val="22"/>
          <w:szCs w:val="22"/>
        </w:rPr>
      </w:pPr>
      <w:r w:rsidRPr="0071521E">
        <w:rPr>
          <w:rFonts w:ascii="Arial" w:hAnsi="Arial" w:cs="Arial"/>
          <w:b/>
          <w:bCs/>
          <w:sz w:val="22"/>
          <w:szCs w:val="22"/>
        </w:rPr>
        <w:t>Sarah:</w:t>
      </w:r>
      <w:r w:rsidR="00BC39F7" w:rsidRPr="0071521E">
        <w:rPr>
          <w:rFonts w:ascii="Arial" w:hAnsi="Arial" w:cs="Arial"/>
          <w:sz w:val="22"/>
          <w:szCs w:val="22"/>
        </w:rPr>
        <w:t xml:space="preserve"> </w:t>
      </w:r>
      <w:r w:rsidRPr="0071521E">
        <w:rPr>
          <w:rFonts w:ascii="Arial" w:hAnsi="Arial" w:cs="Arial"/>
          <w:sz w:val="22"/>
          <w:szCs w:val="22"/>
        </w:rPr>
        <w:t>She was. She played every morning. There's a new book out about her</w:t>
      </w:r>
      <w:r w:rsidR="00816BB4" w:rsidRPr="0071521E">
        <w:rPr>
          <w:rFonts w:ascii="Arial" w:hAnsi="Arial" w:cs="Arial"/>
          <w:sz w:val="22"/>
          <w:szCs w:val="22"/>
        </w:rPr>
        <w:t xml:space="preserve"> </w:t>
      </w:r>
      <w:r w:rsidRPr="0071521E">
        <w:rPr>
          <w:rFonts w:ascii="Arial" w:hAnsi="Arial" w:cs="Arial"/>
          <w:sz w:val="22"/>
          <w:szCs w:val="22"/>
        </w:rPr>
        <w:t xml:space="preserve">life as a pianist and vocalist as well, called </w:t>
      </w:r>
      <w:r w:rsidR="00C32F02" w:rsidRPr="0071521E">
        <w:rPr>
          <w:rFonts w:ascii="Arial" w:hAnsi="Arial" w:cs="Arial"/>
          <w:b/>
          <w:bCs/>
          <w:sz w:val="22"/>
          <w:szCs w:val="22"/>
        </w:rPr>
        <w:t>[01:07:00]</w:t>
      </w:r>
      <w:r w:rsidR="00C32F02" w:rsidRPr="0071521E">
        <w:rPr>
          <w:rFonts w:ascii="Arial" w:hAnsi="Arial" w:cs="Arial"/>
          <w:i/>
          <w:iCs/>
          <w:sz w:val="22"/>
          <w:szCs w:val="22"/>
        </w:rPr>
        <w:t xml:space="preserve"> </w:t>
      </w:r>
      <w:r w:rsidR="00491089" w:rsidRPr="0071521E">
        <w:rPr>
          <w:rFonts w:ascii="Arial" w:hAnsi="Arial" w:cs="Arial"/>
          <w:i/>
          <w:iCs/>
          <w:sz w:val="22"/>
          <w:szCs w:val="22"/>
        </w:rPr>
        <w:t>S</w:t>
      </w:r>
      <w:r w:rsidRPr="0071521E">
        <w:rPr>
          <w:rFonts w:ascii="Arial" w:hAnsi="Arial" w:cs="Arial"/>
          <w:i/>
          <w:iCs/>
          <w:sz w:val="22"/>
          <w:szCs w:val="22"/>
        </w:rPr>
        <w:t>he Played and Sang</w:t>
      </w:r>
      <w:r w:rsidRPr="0071521E">
        <w:rPr>
          <w:rFonts w:ascii="Arial" w:hAnsi="Arial" w:cs="Arial"/>
          <w:sz w:val="22"/>
          <w:szCs w:val="22"/>
        </w:rPr>
        <w:t xml:space="preserve"> by Gillian Dooley. But yeah, we have her music books. She had a beautiful handwriting for copying sheet music. Some of that's in the Morgan too. </w:t>
      </w:r>
    </w:p>
    <w:p w14:paraId="2CC4F185" w14:textId="77777777" w:rsidR="0017317B" w:rsidRPr="0071521E" w:rsidRDefault="0017317B">
      <w:pPr>
        <w:rPr>
          <w:rFonts w:ascii="Arial" w:hAnsi="Arial" w:cs="Arial"/>
          <w:b/>
          <w:bCs/>
          <w:sz w:val="22"/>
          <w:szCs w:val="22"/>
        </w:rPr>
      </w:pPr>
    </w:p>
    <w:p w14:paraId="391AB63B" w14:textId="7EEBA2CF" w:rsidR="00033DB6" w:rsidRPr="0071521E" w:rsidRDefault="001C75C0">
      <w:pPr>
        <w:rPr>
          <w:rFonts w:ascii="Arial" w:hAnsi="Arial" w:cs="Arial"/>
          <w:sz w:val="22"/>
          <w:szCs w:val="22"/>
        </w:rPr>
      </w:pPr>
      <w:r w:rsidRPr="0071521E">
        <w:rPr>
          <w:rFonts w:ascii="Arial" w:hAnsi="Arial" w:cs="Arial"/>
          <w:b/>
          <w:bCs/>
          <w:sz w:val="22"/>
          <w:szCs w:val="22"/>
        </w:rPr>
        <w:t>Becca:</w:t>
      </w:r>
      <w:r w:rsidR="00CF6AEE" w:rsidRPr="0071521E">
        <w:rPr>
          <w:rFonts w:ascii="Arial" w:hAnsi="Arial" w:cs="Arial"/>
          <w:sz w:val="22"/>
          <w:szCs w:val="22"/>
        </w:rPr>
        <w:t xml:space="preserve"> </w:t>
      </w:r>
      <w:r w:rsidRPr="0071521E">
        <w:rPr>
          <w:rFonts w:ascii="Arial" w:hAnsi="Arial" w:cs="Arial"/>
          <w:sz w:val="22"/>
          <w:szCs w:val="22"/>
        </w:rPr>
        <w:t>So</w:t>
      </w:r>
      <w:r w:rsidR="00CF6AEE" w:rsidRPr="0071521E">
        <w:rPr>
          <w:rFonts w:ascii="Arial" w:hAnsi="Arial" w:cs="Arial"/>
          <w:sz w:val="22"/>
          <w:szCs w:val="22"/>
        </w:rPr>
        <w:t>,</w:t>
      </w:r>
      <w:r w:rsidRPr="0071521E">
        <w:rPr>
          <w:rFonts w:ascii="Arial" w:hAnsi="Arial" w:cs="Arial"/>
          <w:sz w:val="22"/>
          <w:szCs w:val="22"/>
        </w:rPr>
        <w:t xml:space="preserve"> living in a cottage in England with her besties, writing a book and building in time for karaoke is </w:t>
      </w:r>
      <w:r w:rsidR="008F505A" w:rsidRPr="0071521E">
        <w:rPr>
          <w:rFonts w:ascii="Arial" w:hAnsi="Arial" w:cs="Arial"/>
          <w:sz w:val="22"/>
          <w:szCs w:val="22"/>
        </w:rPr>
        <w:t>like</w:t>
      </w:r>
      <w:r w:rsidR="00F8339C" w:rsidRPr="0071521E">
        <w:rPr>
          <w:rFonts w:ascii="Arial" w:hAnsi="Arial" w:cs="Arial"/>
          <w:sz w:val="22"/>
          <w:szCs w:val="22"/>
        </w:rPr>
        <w:t xml:space="preserve">-- </w:t>
      </w:r>
      <w:r w:rsidRPr="0071521E">
        <w:rPr>
          <w:rFonts w:ascii="Arial" w:hAnsi="Arial" w:cs="Arial"/>
          <w:sz w:val="22"/>
          <w:szCs w:val="22"/>
        </w:rPr>
        <w:t>I don't know</w:t>
      </w:r>
      <w:r w:rsidR="0079155B" w:rsidRPr="0071521E">
        <w:rPr>
          <w:rFonts w:ascii="Arial" w:hAnsi="Arial" w:cs="Arial"/>
          <w:sz w:val="22"/>
          <w:szCs w:val="22"/>
        </w:rPr>
        <w:t xml:space="preserve">, that </w:t>
      </w:r>
      <w:r w:rsidRPr="0071521E">
        <w:rPr>
          <w:rFonts w:ascii="Arial" w:hAnsi="Arial" w:cs="Arial"/>
          <w:sz w:val="22"/>
          <w:szCs w:val="22"/>
        </w:rPr>
        <w:t>seems</w:t>
      </w:r>
      <w:r w:rsidR="008F505A" w:rsidRPr="0071521E">
        <w:rPr>
          <w:rFonts w:ascii="Arial" w:hAnsi="Arial" w:cs="Arial"/>
          <w:sz w:val="22"/>
          <w:szCs w:val="22"/>
        </w:rPr>
        <w:t xml:space="preserve"> like u</w:t>
      </w:r>
      <w:r w:rsidRPr="0071521E">
        <w:rPr>
          <w:rFonts w:ascii="Arial" w:hAnsi="Arial" w:cs="Arial"/>
          <w:sz w:val="22"/>
          <w:szCs w:val="22"/>
        </w:rPr>
        <w:t>topia to me</w:t>
      </w:r>
      <w:r w:rsidR="008F505A" w:rsidRPr="0071521E">
        <w:rPr>
          <w:rFonts w:ascii="Arial" w:hAnsi="Arial" w:cs="Arial"/>
          <w:sz w:val="22"/>
          <w:szCs w:val="22"/>
        </w:rPr>
        <w:t>, b</w:t>
      </w:r>
      <w:r w:rsidRPr="0071521E">
        <w:rPr>
          <w:rFonts w:ascii="Arial" w:hAnsi="Arial" w:cs="Arial"/>
          <w:sz w:val="22"/>
          <w:szCs w:val="22"/>
        </w:rPr>
        <w:t xml:space="preserve">ut that's fine. </w:t>
      </w:r>
      <w:r w:rsidR="00AA1E2E" w:rsidRPr="0071521E">
        <w:rPr>
          <w:rFonts w:ascii="Arial" w:hAnsi="Arial" w:cs="Arial"/>
          <w:sz w:val="22"/>
          <w:szCs w:val="22"/>
        </w:rPr>
        <w:t>[chuckles]</w:t>
      </w:r>
      <w:r w:rsidR="008F505A" w:rsidRPr="0071521E">
        <w:rPr>
          <w:rFonts w:ascii="Arial" w:hAnsi="Arial" w:cs="Arial"/>
          <w:sz w:val="22"/>
          <w:szCs w:val="22"/>
        </w:rPr>
        <w:t xml:space="preserve"> </w:t>
      </w:r>
    </w:p>
    <w:p w14:paraId="1591AE8D" w14:textId="77777777" w:rsidR="004A08CD" w:rsidRPr="0071521E" w:rsidRDefault="004A08CD">
      <w:pPr>
        <w:rPr>
          <w:rFonts w:ascii="Arial" w:hAnsi="Arial" w:cs="Arial"/>
          <w:b/>
          <w:bCs/>
          <w:sz w:val="22"/>
          <w:szCs w:val="22"/>
        </w:rPr>
      </w:pPr>
    </w:p>
    <w:p w14:paraId="50CDBDF7" w14:textId="18692A8A" w:rsidR="00033DB6" w:rsidRPr="0071521E" w:rsidRDefault="00E275AD">
      <w:pPr>
        <w:rPr>
          <w:rFonts w:ascii="Arial" w:hAnsi="Arial" w:cs="Arial"/>
          <w:sz w:val="22"/>
          <w:szCs w:val="22"/>
        </w:rPr>
      </w:pPr>
      <w:r w:rsidRPr="0071521E">
        <w:rPr>
          <w:rFonts w:ascii="Arial" w:hAnsi="Arial" w:cs="Arial"/>
          <w:b/>
          <w:bCs/>
          <w:sz w:val="22"/>
          <w:szCs w:val="22"/>
        </w:rPr>
        <w:t>Sarah:</w:t>
      </w:r>
      <w:r w:rsidR="004D7473" w:rsidRPr="0071521E">
        <w:rPr>
          <w:rFonts w:ascii="Arial" w:hAnsi="Arial" w:cs="Arial"/>
          <w:sz w:val="22"/>
          <w:szCs w:val="22"/>
        </w:rPr>
        <w:t xml:space="preserve"> </w:t>
      </w:r>
      <w:r w:rsidRPr="0071521E">
        <w:rPr>
          <w:rFonts w:ascii="Arial" w:hAnsi="Arial" w:cs="Arial"/>
          <w:sz w:val="22"/>
          <w:szCs w:val="22"/>
        </w:rPr>
        <w:t>You're</w:t>
      </w:r>
      <w:r w:rsidR="004D7473" w:rsidRPr="0071521E">
        <w:rPr>
          <w:rFonts w:ascii="Arial" w:hAnsi="Arial" w:cs="Arial"/>
          <w:sz w:val="22"/>
          <w:szCs w:val="22"/>
        </w:rPr>
        <w:t xml:space="preserve"> right. </w:t>
      </w:r>
    </w:p>
    <w:p w14:paraId="14F10B41" w14:textId="77777777" w:rsidR="004A08CD" w:rsidRPr="0071521E" w:rsidRDefault="004A08CD">
      <w:pPr>
        <w:rPr>
          <w:rFonts w:ascii="Arial" w:hAnsi="Arial" w:cs="Arial"/>
          <w:b/>
          <w:bCs/>
          <w:sz w:val="22"/>
          <w:szCs w:val="22"/>
        </w:rPr>
      </w:pPr>
    </w:p>
    <w:p w14:paraId="7FFD7FF9" w14:textId="4771A910" w:rsidR="00033DB6" w:rsidRPr="0071521E" w:rsidRDefault="00824F8D">
      <w:pPr>
        <w:rPr>
          <w:rFonts w:ascii="Arial" w:hAnsi="Arial" w:cs="Arial"/>
          <w:sz w:val="22"/>
          <w:szCs w:val="22"/>
        </w:rPr>
      </w:pPr>
      <w:r w:rsidRPr="0071521E">
        <w:rPr>
          <w:rFonts w:ascii="Arial" w:hAnsi="Arial" w:cs="Arial"/>
          <w:b/>
          <w:bCs/>
          <w:sz w:val="22"/>
          <w:szCs w:val="22"/>
        </w:rPr>
        <w:t>Prerna:</w:t>
      </w:r>
      <w:r w:rsidR="004D7473" w:rsidRPr="0071521E">
        <w:rPr>
          <w:rFonts w:ascii="Arial" w:hAnsi="Arial" w:cs="Arial"/>
          <w:sz w:val="22"/>
          <w:szCs w:val="22"/>
        </w:rPr>
        <w:t xml:space="preserve"> </w:t>
      </w:r>
      <w:r w:rsidRPr="0071521E">
        <w:rPr>
          <w:rFonts w:ascii="Arial" w:hAnsi="Arial" w:cs="Arial"/>
          <w:sz w:val="22"/>
          <w:szCs w:val="22"/>
        </w:rPr>
        <w:t>Frankly, I think she had a pretty great life, even if it wasn't very long. And for the time, people probably pitied her</w:t>
      </w:r>
      <w:r w:rsidR="00BB037F" w:rsidRPr="0071521E">
        <w:rPr>
          <w:rFonts w:ascii="Arial" w:hAnsi="Arial" w:cs="Arial"/>
          <w:sz w:val="22"/>
          <w:szCs w:val="22"/>
        </w:rPr>
        <w:t>.</w:t>
      </w:r>
      <w:r w:rsidRPr="0071521E">
        <w:rPr>
          <w:rFonts w:ascii="Arial" w:hAnsi="Arial" w:cs="Arial"/>
          <w:sz w:val="22"/>
          <w:szCs w:val="22"/>
        </w:rPr>
        <w:t xml:space="preserve"> </w:t>
      </w:r>
      <w:r w:rsidR="00340AB6" w:rsidRPr="0071521E">
        <w:rPr>
          <w:rFonts w:ascii="Arial" w:hAnsi="Arial" w:cs="Arial"/>
          <w:sz w:val="22"/>
          <w:szCs w:val="22"/>
        </w:rPr>
        <w:t>T</w:t>
      </w:r>
      <w:r w:rsidRPr="0071521E">
        <w:rPr>
          <w:rFonts w:ascii="Arial" w:hAnsi="Arial" w:cs="Arial"/>
          <w:sz w:val="22"/>
          <w:szCs w:val="22"/>
        </w:rPr>
        <w:t>his is me just completely extrapolating based on what we know. It feels</w:t>
      </w:r>
      <w:r w:rsidR="008852EE" w:rsidRPr="0071521E">
        <w:rPr>
          <w:rFonts w:ascii="Arial" w:hAnsi="Arial" w:cs="Arial"/>
          <w:sz w:val="22"/>
          <w:szCs w:val="22"/>
        </w:rPr>
        <w:t xml:space="preserve"> like </w:t>
      </w:r>
      <w:r w:rsidRPr="0071521E">
        <w:rPr>
          <w:rFonts w:ascii="Arial" w:hAnsi="Arial" w:cs="Arial"/>
          <w:sz w:val="22"/>
          <w:szCs w:val="22"/>
        </w:rPr>
        <w:t>she was quite content with where she ended up</w:t>
      </w:r>
      <w:r w:rsidR="008A6D98" w:rsidRPr="0071521E">
        <w:rPr>
          <w:rFonts w:ascii="Arial" w:hAnsi="Arial" w:cs="Arial"/>
          <w:sz w:val="22"/>
          <w:szCs w:val="22"/>
        </w:rPr>
        <w:t>,</w:t>
      </w:r>
      <w:r w:rsidRPr="0071521E">
        <w:rPr>
          <w:rFonts w:ascii="Arial" w:hAnsi="Arial" w:cs="Arial"/>
          <w:sz w:val="22"/>
          <w:szCs w:val="22"/>
        </w:rPr>
        <w:t xml:space="preserve"> because she was able to do what she loved and there was no other way she would have been able to do that if she had been married. I think they touch upon this</w:t>
      </w:r>
      <w:r w:rsidR="00FF77F5" w:rsidRPr="0071521E">
        <w:rPr>
          <w:rFonts w:ascii="Arial" w:hAnsi="Arial" w:cs="Arial"/>
          <w:sz w:val="22"/>
          <w:szCs w:val="22"/>
        </w:rPr>
        <w:t>--</w:t>
      </w:r>
      <w:r w:rsidRPr="0071521E">
        <w:rPr>
          <w:rFonts w:ascii="Arial" w:hAnsi="Arial" w:cs="Arial"/>
          <w:sz w:val="22"/>
          <w:szCs w:val="22"/>
        </w:rPr>
        <w:t xml:space="preserve"> I'm segueing a little bit into </w:t>
      </w:r>
      <w:r w:rsidR="00C327F6" w:rsidRPr="0071521E">
        <w:rPr>
          <w:rFonts w:ascii="Arial" w:hAnsi="Arial" w:cs="Arial"/>
          <w:sz w:val="22"/>
          <w:szCs w:val="22"/>
        </w:rPr>
        <w:t>Episode 3</w:t>
      </w:r>
      <w:r w:rsidRPr="0071521E">
        <w:rPr>
          <w:rFonts w:ascii="Arial" w:hAnsi="Arial" w:cs="Arial"/>
          <w:sz w:val="22"/>
          <w:szCs w:val="22"/>
        </w:rPr>
        <w:t xml:space="preserve"> here</w:t>
      </w:r>
      <w:r w:rsidR="0085068E" w:rsidRPr="0071521E">
        <w:rPr>
          <w:rFonts w:ascii="Arial" w:hAnsi="Arial" w:cs="Arial"/>
          <w:sz w:val="22"/>
          <w:szCs w:val="22"/>
        </w:rPr>
        <w:t>.</w:t>
      </w:r>
      <w:r w:rsidRPr="0071521E">
        <w:rPr>
          <w:rFonts w:ascii="Arial" w:hAnsi="Arial" w:cs="Arial"/>
          <w:sz w:val="22"/>
          <w:szCs w:val="22"/>
        </w:rPr>
        <w:t xml:space="preserve"> </w:t>
      </w:r>
      <w:r w:rsidR="0085068E" w:rsidRPr="0071521E">
        <w:rPr>
          <w:rFonts w:ascii="Arial" w:hAnsi="Arial" w:cs="Arial"/>
          <w:sz w:val="22"/>
          <w:szCs w:val="22"/>
        </w:rPr>
        <w:t>B</w:t>
      </w:r>
      <w:r w:rsidRPr="0071521E">
        <w:rPr>
          <w:rFonts w:ascii="Arial" w:hAnsi="Arial" w:cs="Arial"/>
          <w:sz w:val="22"/>
          <w:szCs w:val="22"/>
        </w:rPr>
        <w:t>ut they</w:t>
      </w:r>
      <w:r w:rsidR="00070493" w:rsidRPr="0071521E">
        <w:rPr>
          <w:rFonts w:ascii="Arial" w:hAnsi="Arial" w:cs="Arial"/>
          <w:sz w:val="22"/>
          <w:szCs w:val="22"/>
        </w:rPr>
        <w:t xml:space="preserve"> </w:t>
      </w:r>
      <w:r w:rsidRPr="0071521E">
        <w:rPr>
          <w:rFonts w:ascii="Arial" w:hAnsi="Arial" w:cs="Arial"/>
          <w:sz w:val="22"/>
          <w:szCs w:val="22"/>
        </w:rPr>
        <w:t xml:space="preserve">touch upon it there where she says, </w:t>
      </w:r>
      <w:r w:rsidR="00396C2B" w:rsidRPr="0071521E">
        <w:rPr>
          <w:rFonts w:ascii="Arial" w:hAnsi="Arial" w:cs="Arial"/>
          <w:sz w:val="22"/>
          <w:szCs w:val="22"/>
        </w:rPr>
        <w:t>“</w:t>
      </w:r>
      <w:r w:rsidRPr="0071521E">
        <w:rPr>
          <w:rFonts w:ascii="Arial" w:hAnsi="Arial" w:cs="Arial"/>
          <w:sz w:val="22"/>
          <w:szCs w:val="22"/>
        </w:rPr>
        <w:t>I'm going to have duties and responsibilities as</w:t>
      </w:r>
      <w:r w:rsidR="00396C2B" w:rsidRPr="0071521E">
        <w:rPr>
          <w:rFonts w:ascii="Arial" w:hAnsi="Arial" w:cs="Arial"/>
          <w:sz w:val="22"/>
          <w:szCs w:val="22"/>
        </w:rPr>
        <w:t xml:space="preserve"> </w:t>
      </w:r>
      <w:r w:rsidRPr="0071521E">
        <w:rPr>
          <w:rFonts w:ascii="Arial" w:hAnsi="Arial" w:cs="Arial"/>
          <w:sz w:val="22"/>
          <w:szCs w:val="22"/>
        </w:rPr>
        <w:t>a wife and a mother.</w:t>
      </w:r>
      <w:r w:rsidR="00396C2B" w:rsidRPr="0071521E">
        <w:rPr>
          <w:rFonts w:ascii="Arial" w:hAnsi="Arial" w:cs="Arial"/>
          <w:sz w:val="22"/>
          <w:szCs w:val="22"/>
        </w:rPr>
        <w:t>”</w:t>
      </w:r>
      <w:r w:rsidRPr="0071521E">
        <w:rPr>
          <w:rFonts w:ascii="Arial" w:hAnsi="Arial" w:cs="Arial"/>
          <w:sz w:val="22"/>
          <w:szCs w:val="22"/>
        </w:rPr>
        <w:t xml:space="preserve"> </w:t>
      </w:r>
    </w:p>
    <w:p w14:paraId="29C566DB" w14:textId="77777777" w:rsidR="002512E6" w:rsidRPr="0071521E" w:rsidRDefault="002512E6">
      <w:pPr>
        <w:rPr>
          <w:rFonts w:ascii="Arial" w:hAnsi="Arial" w:cs="Arial"/>
          <w:b/>
          <w:bCs/>
          <w:sz w:val="22"/>
          <w:szCs w:val="22"/>
        </w:rPr>
      </w:pPr>
    </w:p>
    <w:p w14:paraId="3B236C18" w14:textId="6FB910C6" w:rsidR="00033DB6" w:rsidRPr="0071521E" w:rsidRDefault="00E275AD">
      <w:pPr>
        <w:rPr>
          <w:rFonts w:ascii="Arial" w:hAnsi="Arial" w:cs="Arial"/>
          <w:sz w:val="22"/>
          <w:szCs w:val="22"/>
        </w:rPr>
      </w:pPr>
      <w:r w:rsidRPr="0071521E">
        <w:rPr>
          <w:rFonts w:ascii="Arial" w:hAnsi="Arial" w:cs="Arial"/>
          <w:b/>
          <w:bCs/>
          <w:sz w:val="22"/>
          <w:szCs w:val="22"/>
        </w:rPr>
        <w:t>Sarah:</w:t>
      </w:r>
      <w:r w:rsidR="00396C2B" w:rsidRPr="0071521E">
        <w:rPr>
          <w:rFonts w:ascii="Arial" w:hAnsi="Arial" w:cs="Arial"/>
          <w:sz w:val="22"/>
          <w:szCs w:val="22"/>
        </w:rPr>
        <w:t xml:space="preserve"> </w:t>
      </w:r>
      <w:r w:rsidRPr="0071521E">
        <w:rPr>
          <w:rFonts w:ascii="Arial" w:hAnsi="Arial" w:cs="Arial"/>
          <w:sz w:val="22"/>
          <w:szCs w:val="22"/>
        </w:rPr>
        <w:t xml:space="preserve">She said something about being pregnant all the time and how horrified she was about that prospect. Yeah. </w:t>
      </w:r>
    </w:p>
    <w:p w14:paraId="152AFD73" w14:textId="77777777" w:rsidR="003F04B6" w:rsidRPr="0071521E" w:rsidRDefault="003F04B6">
      <w:pPr>
        <w:rPr>
          <w:rFonts w:ascii="Arial" w:hAnsi="Arial" w:cs="Arial"/>
          <w:b/>
          <w:bCs/>
          <w:sz w:val="22"/>
          <w:szCs w:val="22"/>
        </w:rPr>
      </w:pPr>
    </w:p>
    <w:p w14:paraId="58F69947" w14:textId="038DF4F5" w:rsidR="00033DB6" w:rsidRPr="0071521E" w:rsidRDefault="00824F8D">
      <w:pPr>
        <w:rPr>
          <w:rFonts w:ascii="Arial" w:hAnsi="Arial" w:cs="Arial"/>
          <w:sz w:val="22"/>
          <w:szCs w:val="22"/>
        </w:rPr>
      </w:pPr>
      <w:r w:rsidRPr="0071521E">
        <w:rPr>
          <w:rFonts w:ascii="Arial" w:hAnsi="Arial" w:cs="Arial"/>
          <w:b/>
          <w:bCs/>
          <w:sz w:val="22"/>
          <w:szCs w:val="22"/>
        </w:rPr>
        <w:t>Prerna:</w:t>
      </w:r>
      <w:r w:rsidR="00DB1F7F" w:rsidRPr="0071521E">
        <w:rPr>
          <w:rFonts w:ascii="Arial" w:hAnsi="Arial" w:cs="Arial"/>
          <w:sz w:val="22"/>
          <w:szCs w:val="22"/>
        </w:rPr>
        <w:t xml:space="preserve"> </w:t>
      </w:r>
      <w:r w:rsidRPr="0071521E">
        <w:rPr>
          <w:rFonts w:ascii="Arial" w:hAnsi="Arial" w:cs="Arial"/>
          <w:sz w:val="22"/>
          <w:szCs w:val="22"/>
        </w:rPr>
        <w:t xml:space="preserve">And we do know in real life that </w:t>
      </w:r>
      <w:r w:rsidR="00976F52" w:rsidRPr="0071521E">
        <w:rPr>
          <w:rFonts w:ascii="Arial" w:hAnsi="Arial" w:cs="Arial"/>
          <w:sz w:val="22"/>
          <w:szCs w:val="22"/>
        </w:rPr>
        <w:t>Harris</w:t>
      </w:r>
      <w:r w:rsidRPr="0071521E">
        <w:rPr>
          <w:rFonts w:ascii="Arial" w:hAnsi="Arial" w:cs="Arial"/>
          <w:sz w:val="22"/>
          <w:szCs w:val="22"/>
        </w:rPr>
        <w:t xml:space="preserve"> </w:t>
      </w:r>
      <w:r w:rsidR="00CF50AF" w:rsidRPr="0071521E">
        <w:rPr>
          <w:rFonts w:ascii="Arial" w:hAnsi="Arial" w:cs="Arial"/>
          <w:sz w:val="22"/>
          <w:szCs w:val="22"/>
        </w:rPr>
        <w:t>Bigg-Wither</w:t>
      </w:r>
      <w:r w:rsidR="00861989" w:rsidRPr="0071521E">
        <w:rPr>
          <w:rFonts w:ascii="Arial" w:hAnsi="Arial" w:cs="Arial"/>
          <w:sz w:val="22"/>
          <w:szCs w:val="22"/>
        </w:rPr>
        <w:t>, t</w:t>
      </w:r>
      <w:r w:rsidRPr="0071521E">
        <w:rPr>
          <w:rFonts w:ascii="Arial" w:hAnsi="Arial" w:cs="Arial"/>
          <w:sz w:val="22"/>
          <w:szCs w:val="22"/>
        </w:rPr>
        <w:t xml:space="preserve">he person he did end up marrying, </w:t>
      </w:r>
      <w:r w:rsidR="00976F52" w:rsidRPr="0071521E">
        <w:rPr>
          <w:rFonts w:ascii="Arial" w:hAnsi="Arial" w:cs="Arial"/>
          <w:b/>
          <w:bCs/>
          <w:sz w:val="22"/>
          <w:szCs w:val="22"/>
        </w:rPr>
        <w:t>[01:08:00]</w:t>
      </w:r>
      <w:r w:rsidR="00976F52" w:rsidRPr="0071521E">
        <w:rPr>
          <w:rFonts w:ascii="Arial" w:hAnsi="Arial" w:cs="Arial"/>
          <w:sz w:val="22"/>
          <w:szCs w:val="22"/>
        </w:rPr>
        <w:t xml:space="preserve"> </w:t>
      </w:r>
      <w:r w:rsidRPr="0071521E">
        <w:rPr>
          <w:rFonts w:ascii="Arial" w:hAnsi="Arial" w:cs="Arial"/>
          <w:sz w:val="22"/>
          <w:szCs w:val="22"/>
        </w:rPr>
        <w:t>he ended up having, I think</w:t>
      </w:r>
      <w:r w:rsidR="00F165D3" w:rsidRPr="0071521E">
        <w:rPr>
          <w:rFonts w:ascii="Arial" w:hAnsi="Arial" w:cs="Arial"/>
          <w:sz w:val="22"/>
          <w:szCs w:val="22"/>
        </w:rPr>
        <w:t>,</w:t>
      </w:r>
      <w:r w:rsidR="00976F52" w:rsidRPr="0071521E">
        <w:rPr>
          <w:rFonts w:ascii="Arial" w:hAnsi="Arial" w:cs="Arial"/>
          <w:sz w:val="22"/>
          <w:szCs w:val="22"/>
        </w:rPr>
        <w:t xml:space="preserve"> </w:t>
      </w:r>
      <w:r w:rsidRPr="0071521E">
        <w:rPr>
          <w:rFonts w:ascii="Arial" w:hAnsi="Arial" w:cs="Arial"/>
          <w:sz w:val="22"/>
          <w:szCs w:val="22"/>
        </w:rPr>
        <w:t xml:space="preserve">10 children. </w:t>
      </w:r>
    </w:p>
    <w:p w14:paraId="6E3F9E70" w14:textId="77777777" w:rsidR="0057468F" w:rsidRPr="0071521E" w:rsidRDefault="0057468F">
      <w:pPr>
        <w:rPr>
          <w:rFonts w:ascii="Arial" w:hAnsi="Arial" w:cs="Arial"/>
          <w:b/>
          <w:bCs/>
          <w:sz w:val="22"/>
          <w:szCs w:val="22"/>
        </w:rPr>
      </w:pPr>
    </w:p>
    <w:p w14:paraId="635B1B44" w14:textId="77777777" w:rsidR="006C5B83" w:rsidRPr="0071521E" w:rsidRDefault="00D03947">
      <w:pPr>
        <w:rPr>
          <w:rFonts w:ascii="Arial" w:hAnsi="Arial" w:cs="Arial"/>
          <w:sz w:val="22"/>
          <w:szCs w:val="22"/>
        </w:rPr>
      </w:pPr>
      <w:r w:rsidRPr="0071521E">
        <w:rPr>
          <w:rFonts w:ascii="Arial" w:hAnsi="Arial" w:cs="Arial"/>
          <w:b/>
          <w:bCs/>
          <w:sz w:val="22"/>
          <w:szCs w:val="22"/>
        </w:rPr>
        <w:t>Sarah</w:t>
      </w:r>
      <w:r w:rsidR="001C75C0" w:rsidRPr="0071521E">
        <w:rPr>
          <w:rFonts w:ascii="Arial" w:hAnsi="Arial" w:cs="Arial"/>
          <w:b/>
          <w:bCs/>
          <w:sz w:val="22"/>
          <w:szCs w:val="22"/>
        </w:rPr>
        <w:t>:</w:t>
      </w:r>
      <w:r w:rsidR="00976F52" w:rsidRPr="0071521E">
        <w:rPr>
          <w:rFonts w:ascii="Arial" w:hAnsi="Arial" w:cs="Arial"/>
          <w:sz w:val="22"/>
          <w:szCs w:val="22"/>
        </w:rPr>
        <w:t xml:space="preserve"> </w:t>
      </w:r>
      <w:r w:rsidRPr="0071521E">
        <w:rPr>
          <w:rFonts w:ascii="Arial" w:hAnsi="Arial" w:cs="Arial"/>
          <w:sz w:val="22"/>
          <w:szCs w:val="22"/>
        </w:rPr>
        <w:t xml:space="preserve">Yes. </w:t>
      </w:r>
    </w:p>
    <w:p w14:paraId="4A732426" w14:textId="77777777" w:rsidR="006C5B83" w:rsidRPr="0071521E" w:rsidRDefault="006C5B83">
      <w:pPr>
        <w:rPr>
          <w:rFonts w:ascii="Arial" w:hAnsi="Arial" w:cs="Arial"/>
          <w:sz w:val="22"/>
          <w:szCs w:val="22"/>
        </w:rPr>
      </w:pPr>
    </w:p>
    <w:p w14:paraId="0438E706" w14:textId="77777777" w:rsidR="002635F5" w:rsidRPr="0071521E" w:rsidRDefault="006C5B83">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Bullet dodged girl.</w:t>
      </w:r>
      <w:r w:rsidR="00976F52" w:rsidRPr="0071521E">
        <w:rPr>
          <w:rFonts w:ascii="Arial" w:hAnsi="Arial" w:cs="Arial"/>
          <w:sz w:val="22"/>
          <w:szCs w:val="22"/>
        </w:rPr>
        <w:t xml:space="preserve"> </w:t>
      </w:r>
    </w:p>
    <w:p w14:paraId="1D33732B" w14:textId="77777777" w:rsidR="002635F5" w:rsidRPr="0071521E" w:rsidRDefault="002635F5">
      <w:pPr>
        <w:rPr>
          <w:rFonts w:ascii="Arial" w:hAnsi="Arial" w:cs="Arial"/>
          <w:sz w:val="22"/>
          <w:szCs w:val="22"/>
        </w:rPr>
      </w:pPr>
    </w:p>
    <w:p w14:paraId="07631A5A" w14:textId="160371DA" w:rsidR="00033DB6" w:rsidRPr="0071521E" w:rsidRDefault="000E5CF7">
      <w:pPr>
        <w:rPr>
          <w:rFonts w:ascii="Arial" w:hAnsi="Arial" w:cs="Arial"/>
          <w:sz w:val="22"/>
          <w:szCs w:val="22"/>
        </w:rPr>
      </w:pPr>
      <w:r w:rsidRPr="0071521E">
        <w:rPr>
          <w:rFonts w:ascii="Arial" w:hAnsi="Arial" w:cs="Arial"/>
          <w:sz w:val="22"/>
          <w:szCs w:val="22"/>
        </w:rPr>
        <w:t>[laughter]</w:t>
      </w:r>
      <w:r w:rsidR="00976F52" w:rsidRPr="0071521E">
        <w:rPr>
          <w:rFonts w:ascii="Arial" w:hAnsi="Arial" w:cs="Arial"/>
          <w:sz w:val="22"/>
          <w:szCs w:val="22"/>
        </w:rPr>
        <w:t xml:space="preserve"> </w:t>
      </w:r>
    </w:p>
    <w:p w14:paraId="2CE00A3D" w14:textId="77777777" w:rsidR="002635F5" w:rsidRPr="0071521E" w:rsidRDefault="002635F5">
      <w:pPr>
        <w:rPr>
          <w:rFonts w:ascii="Arial" w:hAnsi="Arial" w:cs="Arial"/>
          <w:b/>
          <w:bCs/>
          <w:sz w:val="22"/>
          <w:szCs w:val="22"/>
        </w:rPr>
      </w:pPr>
    </w:p>
    <w:p w14:paraId="60ABBBD5" w14:textId="7E876FFC" w:rsidR="00976F52" w:rsidRPr="0071521E" w:rsidRDefault="00976F52">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She knew. </w:t>
      </w:r>
    </w:p>
    <w:p w14:paraId="5575AEC3" w14:textId="77777777" w:rsidR="00976F52" w:rsidRPr="0071521E" w:rsidRDefault="00976F52">
      <w:pPr>
        <w:rPr>
          <w:rFonts w:ascii="Arial" w:hAnsi="Arial" w:cs="Arial"/>
          <w:sz w:val="22"/>
          <w:szCs w:val="22"/>
        </w:rPr>
      </w:pPr>
    </w:p>
    <w:p w14:paraId="7FF6B533" w14:textId="46BEAE18" w:rsidR="00033DB6" w:rsidRPr="0071521E" w:rsidRDefault="00976F52">
      <w:pPr>
        <w:rPr>
          <w:rFonts w:ascii="Arial" w:hAnsi="Arial" w:cs="Arial"/>
          <w:sz w:val="22"/>
          <w:szCs w:val="22"/>
        </w:rPr>
      </w:pPr>
      <w:r w:rsidRPr="0071521E">
        <w:rPr>
          <w:rFonts w:ascii="Arial" w:hAnsi="Arial" w:cs="Arial"/>
          <w:b/>
          <w:bCs/>
          <w:sz w:val="22"/>
          <w:szCs w:val="22"/>
        </w:rPr>
        <w:lastRenderedPageBreak/>
        <w:t xml:space="preserve">Prerna: </w:t>
      </w:r>
      <w:r w:rsidRPr="0071521E">
        <w:rPr>
          <w:rFonts w:ascii="Arial" w:hAnsi="Arial" w:cs="Arial"/>
          <w:sz w:val="22"/>
          <w:szCs w:val="22"/>
        </w:rPr>
        <w:t>It's quite likely we would never have her books, or at least the books in the form that we know if she was married. So</w:t>
      </w:r>
      <w:r w:rsidR="004D54D2" w:rsidRPr="0071521E">
        <w:rPr>
          <w:rFonts w:ascii="Arial" w:hAnsi="Arial" w:cs="Arial"/>
          <w:sz w:val="22"/>
          <w:szCs w:val="22"/>
        </w:rPr>
        <w:t>,</w:t>
      </w:r>
      <w:r w:rsidRPr="0071521E">
        <w:rPr>
          <w:rFonts w:ascii="Arial" w:hAnsi="Arial" w:cs="Arial"/>
          <w:sz w:val="22"/>
          <w:szCs w:val="22"/>
        </w:rPr>
        <w:t xml:space="preserve"> in the grand scheme of things, I think she had quite a content life and lived in a way that felt true to herself, which I think is really beautiful. </w:t>
      </w:r>
    </w:p>
    <w:p w14:paraId="76AE9E9C" w14:textId="77777777" w:rsidR="009871BA" w:rsidRPr="0071521E" w:rsidRDefault="009871BA">
      <w:pPr>
        <w:rPr>
          <w:rFonts w:ascii="Arial" w:hAnsi="Arial" w:cs="Arial"/>
          <w:b/>
          <w:bCs/>
          <w:sz w:val="22"/>
          <w:szCs w:val="22"/>
        </w:rPr>
      </w:pPr>
    </w:p>
    <w:p w14:paraId="17F3ED9D" w14:textId="77777777" w:rsidR="00E21035" w:rsidRPr="0071521E" w:rsidRDefault="00E275AD">
      <w:pPr>
        <w:rPr>
          <w:rFonts w:ascii="Arial" w:hAnsi="Arial" w:cs="Arial"/>
          <w:sz w:val="22"/>
          <w:szCs w:val="22"/>
        </w:rPr>
      </w:pPr>
      <w:r w:rsidRPr="0071521E">
        <w:rPr>
          <w:rFonts w:ascii="Arial" w:hAnsi="Arial" w:cs="Arial"/>
          <w:b/>
          <w:bCs/>
          <w:sz w:val="22"/>
          <w:szCs w:val="22"/>
        </w:rPr>
        <w:t>Sarah:</w:t>
      </w:r>
      <w:r w:rsidR="009D4CC1" w:rsidRPr="0071521E">
        <w:rPr>
          <w:rFonts w:ascii="Arial" w:hAnsi="Arial" w:cs="Arial"/>
          <w:sz w:val="22"/>
          <w:szCs w:val="22"/>
        </w:rPr>
        <w:t xml:space="preserve"> </w:t>
      </w:r>
      <w:r w:rsidRPr="0071521E">
        <w:rPr>
          <w:rFonts w:ascii="Arial" w:hAnsi="Arial" w:cs="Arial"/>
          <w:sz w:val="22"/>
          <w:szCs w:val="22"/>
        </w:rPr>
        <w:t>I totally agree. I think that's why she is such a role model. It's not just that she made great art, although she did. But also, again</w:t>
      </w:r>
      <w:r w:rsidR="00297CDC" w:rsidRPr="0071521E">
        <w:rPr>
          <w:rFonts w:ascii="Arial" w:hAnsi="Arial" w:cs="Arial"/>
          <w:sz w:val="22"/>
          <w:szCs w:val="22"/>
        </w:rPr>
        <w:t>, y</w:t>
      </w:r>
      <w:r w:rsidRPr="0071521E">
        <w:rPr>
          <w:rFonts w:ascii="Arial" w:hAnsi="Arial" w:cs="Arial"/>
          <w:sz w:val="22"/>
          <w:szCs w:val="22"/>
        </w:rPr>
        <w:t>eah, as you say, she seems to have lived life on her own terms</w:t>
      </w:r>
      <w:r w:rsidR="000451C7" w:rsidRPr="0071521E">
        <w:rPr>
          <w:rFonts w:ascii="Arial" w:hAnsi="Arial" w:cs="Arial"/>
          <w:sz w:val="22"/>
          <w:szCs w:val="22"/>
        </w:rPr>
        <w:t>,</w:t>
      </w:r>
      <w:r w:rsidRPr="0071521E">
        <w:rPr>
          <w:rFonts w:ascii="Arial" w:hAnsi="Arial" w:cs="Arial"/>
          <w:sz w:val="22"/>
          <w:szCs w:val="22"/>
        </w:rPr>
        <w:t xml:space="preserve"> and been</w:t>
      </w:r>
      <w:r w:rsidR="00070493" w:rsidRPr="0071521E">
        <w:rPr>
          <w:rFonts w:ascii="Arial" w:hAnsi="Arial" w:cs="Arial"/>
          <w:sz w:val="22"/>
          <w:szCs w:val="22"/>
        </w:rPr>
        <w:t xml:space="preserve"> </w:t>
      </w:r>
      <w:r w:rsidRPr="0071521E">
        <w:rPr>
          <w:rFonts w:ascii="Arial" w:hAnsi="Arial" w:cs="Arial"/>
          <w:sz w:val="22"/>
          <w:szCs w:val="22"/>
        </w:rPr>
        <w:t>a delightful person</w:t>
      </w:r>
      <w:r w:rsidR="009B6E08" w:rsidRPr="0071521E">
        <w:rPr>
          <w:rFonts w:ascii="Arial" w:hAnsi="Arial" w:cs="Arial"/>
          <w:sz w:val="22"/>
          <w:szCs w:val="22"/>
        </w:rPr>
        <w:t xml:space="preserve"> a</w:t>
      </w:r>
      <w:r w:rsidRPr="0071521E">
        <w:rPr>
          <w:rFonts w:ascii="Arial" w:hAnsi="Arial" w:cs="Arial"/>
          <w:sz w:val="22"/>
          <w:szCs w:val="22"/>
        </w:rPr>
        <w:t>nd obviously</w:t>
      </w:r>
      <w:r w:rsidR="00C47B47" w:rsidRPr="0071521E">
        <w:rPr>
          <w:rFonts w:ascii="Arial" w:hAnsi="Arial" w:cs="Arial"/>
          <w:sz w:val="22"/>
          <w:szCs w:val="22"/>
        </w:rPr>
        <w:t>,</w:t>
      </w:r>
      <w:r w:rsidRPr="0071521E">
        <w:rPr>
          <w:rFonts w:ascii="Arial" w:hAnsi="Arial" w:cs="Arial"/>
          <w:sz w:val="22"/>
          <w:szCs w:val="22"/>
        </w:rPr>
        <w:t xml:space="preserve"> not perfect or not</w:t>
      </w:r>
      <w:r w:rsidR="0095226B" w:rsidRPr="0071521E">
        <w:rPr>
          <w:rFonts w:ascii="Arial" w:hAnsi="Arial" w:cs="Arial"/>
          <w:sz w:val="22"/>
          <w:szCs w:val="22"/>
        </w:rPr>
        <w:t xml:space="preserve">-- </w:t>
      </w:r>
      <w:r w:rsidR="009B6E08" w:rsidRPr="0071521E">
        <w:rPr>
          <w:rFonts w:ascii="Arial" w:hAnsi="Arial" w:cs="Arial"/>
          <w:sz w:val="22"/>
          <w:szCs w:val="22"/>
        </w:rPr>
        <w:t>W</w:t>
      </w:r>
      <w:r w:rsidRPr="0071521E">
        <w:rPr>
          <w:rFonts w:ascii="Arial" w:hAnsi="Arial" w:cs="Arial"/>
          <w:sz w:val="22"/>
          <w:szCs w:val="22"/>
        </w:rPr>
        <w:t>e can all</w:t>
      </w:r>
      <w:r w:rsidR="00816BB4" w:rsidRPr="0071521E">
        <w:rPr>
          <w:rFonts w:ascii="Arial" w:hAnsi="Arial" w:cs="Arial"/>
          <w:sz w:val="22"/>
          <w:szCs w:val="22"/>
        </w:rPr>
        <w:t xml:space="preserve"> </w:t>
      </w:r>
      <w:r w:rsidRPr="0071521E">
        <w:rPr>
          <w:rFonts w:ascii="Arial" w:hAnsi="Arial" w:cs="Arial"/>
          <w:sz w:val="22"/>
          <w:szCs w:val="22"/>
        </w:rPr>
        <w:t>project our own identities onto Jane Austen and we don't know that much about her. But I do feel that the family's recollections that she was just</w:t>
      </w:r>
      <w:r w:rsidR="00342790" w:rsidRPr="0071521E">
        <w:rPr>
          <w:rFonts w:ascii="Arial" w:hAnsi="Arial" w:cs="Arial"/>
          <w:sz w:val="22"/>
          <w:szCs w:val="22"/>
        </w:rPr>
        <w:t>--</w:t>
      </w:r>
      <w:r w:rsidRPr="0071521E">
        <w:rPr>
          <w:rFonts w:ascii="Arial" w:hAnsi="Arial" w:cs="Arial"/>
          <w:sz w:val="22"/>
          <w:szCs w:val="22"/>
        </w:rPr>
        <w:t xml:space="preserve"> Cassandra said, </w:t>
      </w:r>
      <w:r w:rsidR="006F60E0" w:rsidRPr="0071521E">
        <w:rPr>
          <w:rFonts w:ascii="Arial" w:hAnsi="Arial" w:cs="Arial"/>
          <w:sz w:val="22"/>
          <w:szCs w:val="22"/>
        </w:rPr>
        <w:t>“T</w:t>
      </w:r>
      <w:r w:rsidRPr="0071521E">
        <w:rPr>
          <w:rFonts w:ascii="Arial" w:hAnsi="Arial" w:cs="Arial"/>
          <w:sz w:val="22"/>
          <w:szCs w:val="22"/>
        </w:rPr>
        <w:t>he son of my life, the guilder of every pleasure</w:t>
      </w:r>
      <w:r w:rsidR="006F60E0" w:rsidRPr="0071521E">
        <w:rPr>
          <w:rFonts w:ascii="Arial" w:hAnsi="Arial" w:cs="Arial"/>
          <w:sz w:val="22"/>
          <w:szCs w:val="22"/>
        </w:rPr>
        <w:t>.</w:t>
      </w:r>
      <w:r w:rsidRPr="0071521E">
        <w:rPr>
          <w:rFonts w:ascii="Arial" w:hAnsi="Arial" w:cs="Arial"/>
          <w:sz w:val="22"/>
          <w:szCs w:val="22"/>
        </w:rPr>
        <w:t xml:space="preserve"> I had</w:t>
      </w:r>
      <w:r w:rsidR="006F60E0" w:rsidRPr="0071521E">
        <w:rPr>
          <w:rFonts w:ascii="Arial" w:hAnsi="Arial" w:cs="Arial"/>
          <w:sz w:val="22"/>
          <w:szCs w:val="22"/>
        </w:rPr>
        <w:t xml:space="preserve"> n</w:t>
      </w:r>
      <w:r w:rsidRPr="0071521E">
        <w:rPr>
          <w:rFonts w:ascii="Arial" w:hAnsi="Arial" w:cs="Arial"/>
          <w:sz w:val="22"/>
          <w:szCs w:val="22"/>
        </w:rPr>
        <w:t>ot a thought concealed from her</w:t>
      </w:r>
      <w:r w:rsidR="00C13C6F" w:rsidRPr="0071521E">
        <w:rPr>
          <w:rFonts w:ascii="Arial" w:hAnsi="Arial" w:cs="Arial"/>
          <w:sz w:val="22"/>
          <w:szCs w:val="22"/>
        </w:rPr>
        <w:t xml:space="preserve"> a</w:t>
      </w:r>
      <w:r w:rsidRPr="0071521E">
        <w:rPr>
          <w:rFonts w:ascii="Arial" w:hAnsi="Arial" w:cs="Arial"/>
          <w:sz w:val="22"/>
          <w:szCs w:val="22"/>
        </w:rPr>
        <w:t>nd it feels as if I've lost a part of myself.</w:t>
      </w:r>
      <w:r w:rsidR="00FC590A" w:rsidRPr="0071521E">
        <w:rPr>
          <w:rFonts w:ascii="Arial" w:hAnsi="Arial" w:cs="Arial"/>
          <w:sz w:val="22"/>
          <w:szCs w:val="22"/>
        </w:rPr>
        <w:t>”</w:t>
      </w:r>
      <w:r w:rsidRPr="0071521E">
        <w:rPr>
          <w:rFonts w:ascii="Arial" w:hAnsi="Arial" w:cs="Arial"/>
          <w:sz w:val="22"/>
          <w:szCs w:val="22"/>
        </w:rPr>
        <w:t xml:space="preserve"> </w:t>
      </w:r>
    </w:p>
    <w:p w14:paraId="1296D568" w14:textId="77777777" w:rsidR="00E21035" w:rsidRPr="0071521E" w:rsidRDefault="00E21035">
      <w:pPr>
        <w:rPr>
          <w:rFonts w:ascii="Arial" w:hAnsi="Arial" w:cs="Arial"/>
          <w:sz w:val="22"/>
          <w:szCs w:val="22"/>
        </w:rPr>
      </w:pPr>
    </w:p>
    <w:p w14:paraId="010E4D6A" w14:textId="77777777" w:rsidR="00E21035" w:rsidRPr="0071521E" w:rsidRDefault="00E21035">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Oh.</w:t>
      </w:r>
    </w:p>
    <w:p w14:paraId="0A2A9B30" w14:textId="77777777" w:rsidR="00E21035" w:rsidRPr="0071521E" w:rsidRDefault="00E21035">
      <w:pPr>
        <w:rPr>
          <w:rFonts w:ascii="Arial" w:hAnsi="Arial" w:cs="Arial"/>
          <w:sz w:val="22"/>
          <w:szCs w:val="22"/>
        </w:rPr>
      </w:pPr>
    </w:p>
    <w:p w14:paraId="369262CF" w14:textId="6F537E96" w:rsidR="00033DB6" w:rsidRPr="0071521E" w:rsidRDefault="00E21035">
      <w:pPr>
        <w:rPr>
          <w:rFonts w:ascii="Arial" w:hAnsi="Arial" w:cs="Arial"/>
          <w:sz w:val="22"/>
          <w:szCs w:val="22"/>
        </w:rPr>
      </w:pPr>
      <w:r w:rsidRPr="0071521E">
        <w:rPr>
          <w:rFonts w:ascii="Arial" w:hAnsi="Arial" w:cs="Arial"/>
          <w:b/>
          <w:bCs/>
          <w:sz w:val="22"/>
          <w:szCs w:val="22"/>
        </w:rPr>
        <w:t>Sarah:</w:t>
      </w:r>
      <w:r w:rsidRPr="0071521E">
        <w:rPr>
          <w:rFonts w:ascii="Arial" w:hAnsi="Arial" w:cs="Arial"/>
          <w:sz w:val="22"/>
          <w:szCs w:val="22"/>
        </w:rPr>
        <w:t xml:space="preserve"> </w:t>
      </w:r>
      <w:r w:rsidR="005C2334" w:rsidRPr="0071521E">
        <w:rPr>
          <w:rFonts w:ascii="Arial" w:hAnsi="Arial" w:cs="Arial"/>
          <w:b/>
          <w:bCs/>
          <w:sz w:val="22"/>
          <w:szCs w:val="22"/>
        </w:rPr>
        <w:t>[01:09:00]</w:t>
      </w:r>
      <w:r w:rsidR="005C2334" w:rsidRPr="0071521E">
        <w:rPr>
          <w:rFonts w:ascii="Arial" w:hAnsi="Arial" w:cs="Arial"/>
          <w:sz w:val="22"/>
          <w:szCs w:val="22"/>
        </w:rPr>
        <w:t xml:space="preserve"> </w:t>
      </w:r>
      <w:r w:rsidRPr="0071521E">
        <w:rPr>
          <w:rFonts w:ascii="Arial" w:hAnsi="Arial" w:cs="Arial"/>
          <w:sz w:val="22"/>
          <w:szCs w:val="22"/>
        </w:rPr>
        <w:t xml:space="preserve">Such a moving letter that she wrote to Fanny Knight two days after Jane died. </w:t>
      </w:r>
    </w:p>
    <w:p w14:paraId="0D911CBA" w14:textId="77777777" w:rsidR="00564A5C" w:rsidRPr="0071521E" w:rsidRDefault="00564A5C">
      <w:pPr>
        <w:rPr>
          <w:rFonts w:ascii="Arial" w:hAnsi="Arial" w:cs="Arial"/>
          <w:b/>
          <w:bCs/>
          <w:sz w:val="22"/>
          <w:szCs w:val="22"/>
        </w:rPr>
      </w:pPr>
    </w:p>
    <w:p w14:paraId="28E56DA7" w14:textId="29326673" w:rsidR="00033DB6" w:rsidRPr="0071521E" w:rsidRDefault="001C75C0">
      <w:pPr>
        <w:rPr>
          <w:rFonts w:ascii="Arial" w:hAnsi="Arial" w:cs="Arial"/>
          <w:sz w:val="22"/>
          <w:szCs w:val="22"/>
        </w:rPr>
      </w:pPr>
      <w:r w:rsidRPr="0071521E">
        <w:rPr>
          <w:rFonts w:ascii="Arial" w:hAnsi="Arial" w:cs="Arial"/>
          <w:b/>
          <w:bCs/>
          <w:sz w:val="22"/>
          <w:szCs w:val="22"/>
        </w:rPr>
        <w:t>Becca:</w:t>
      </w:r>
      <w:r w:rsidR="00FC590A" w:rsidRPr="0071521E">
        <w:rPr>
          <w:rFonts w:ascii="Arial" w:hAnsi="Arial" w:cs="Arial"/>
          <w:sz w:val="22"/>
          <w:szCs w:val="22"/>
        </w:rPr>
        <w:t xml:space="preserve"> </w:t>
      </w:r>
      <w:r w:rsidRPr="0071521E">
        <w:rPr>
          <w:rFonts w:ascii="Arial" w:hAnsi="Arial" w:cs="Arial"/>
          <w:sz w:val="22"/>
          <w:szCs w:val="22"/>
        </w:rPr>
        <w:t xml:space="preserve">I'm legit </w:t>
      </w:r>
      <w:r w:rsidR="00E70924" w:rsidRPr="0071521E">
        <w:rPr>
          <w:rFonts w:ascii="Arial" w:hAnsi="Arial" w:cs="Arial"/>
          <w:sz w:val="22"/>
          <w:szCs w:val="22"/>
        </w:rPr>
        <w:t>going to</w:t>
      </w:r>
      <w:r w:rsidRPr="0071521E">
        <w:rPr>
          <w:rFonts w:ascii="Arial" w:hAnsi="Arial" w:cs="Arial"/>
          <w:sz w:val="22"/>
          <w:szCs w:val="22"/>
        </w:rPr>
        <w:t xml:space="preserve"> cry again. </w:t>
      </w:r>
    </w:p>
    <w:p w14:paraId="7D342E74" w14:textId="77777777" w:rsidR="005C2331" w:rsidRPr="0071521E" w:rsidRDefault="005C2331">
      <w:pPr>
        <w:rPr>
          <w:rFonts w:ascii="Arial" w:hAnsi="Arial" w:cs="Arial"/>
          <w:b/>
          <w:bCs/>
          <w:sz w:val="22"/>
          <w:szCs w:val="22"/>
        </w:rPr>
      </w:pPr>
    </w:p>
    <w:p w14:paraId="6E293DBD" w14:textId="77777777" w:rsidR="00DA46AD" w:rsidRPr="0071521E" w:rsidRDefault="00400EF6">
      <w:pPr>
        <w:rPr>
          <w:rFonts w:ascii="Arial" w:hAnsi="Arial" w:cs="Arial"/>
          <w:sz w:val="22"/>
          <w:szCs w:val="22"/>
        </w:rPr>
      </w:pPr>
      <w:r w:rsidRPr="0071521E">
        <w:rPr>
          <w:rFonts w:ascii="Arial" w:hAnsi="Arial" w:cs="Arial"/>
          <w:b/>
          <w:bCs/>
          <w:sz w:val="22"/>
          <w:szCs w:val="22"/>
        </w:rPr>
        <w:t>Molly:</w:t>
      </w:r>
      <w:r w:rsidR="00FC590A" w:rsidRPr="0071521E">
        <w:rPr>
          <w:rFonts w:ascii="Arial" w:hAnsi="Arial" w:cs="Arial"/>
          <w:sz w:val="22"/>
          <w:szCs w:val="22"/>
        </w:rPr>
        <w:t xml:space="preserve"> </w:t>
      </w:r>
      <w:r w:rsidRPr="0071521E">
        <w:rPr>
          <w:rFonts w:ascii="Arial" w:hAnsi="Arial" w:cs="Arial"/>
          <w:sz w:val="22"/>
          <w:szCs w:val="22"/>
        </w:rPr>
        <w:t>Yeah</w:t>
      </w:r>
      <w:r w:rsidR="00C03043" w:rsidRPr="0071521E">
        <w:rPr>
          <w:rFonts w:ascii="Arial" w:hAnsi="Arial" w:cs="Arial"/>
          <w:sz w:val="22"/>
          <w:szCs w:val="22"/>
        </w:rPr>
        <w:t xml:space="preserve">. </w:t>
      </w:r>
    </w:p>
    <w:p w14:paraId="0D95ECBE" w14:textId="77777777" w:rsidR="00DA46AD" w:rsidRPr="0071521E" w:rsidRDefault="00DA46AD">
      <w:pPr>
        <w:rPr>
          <w:rFonts w:ascii="Arial" w:hAnsi="Arial" w:cs="Arial"/>
          <w:sz w:val="22"/>
          <w:szCs w:val="22"/>
        </w:rPr>
      </w:pPr>
    </w:p>
    <w:p w14:paraId="66E24A8D" w14:textId="3B0112A8" w:rsidR="00FC590A" w:rsidRPr="0071521E" w:rsidRDefault="00DA46AD">
      <w:pPr>
        <w:rPr>
          <w:rFonts w:ascii="Arial" w:hAnsi="Arial" w:cs="Arial"/>
          <w:sz w:val="22"/>
          <w:szCs w:val="22"/>
        </w:rPr>
      </w:pPr>
      <w:r w:rsidRPr="0071521E">
        <w:rPr>
          <w:rFonts w:ascii="Arial" w:hAnsi="Arial" w:cs="Arial"/>
          <w:b/>
          <w:bCs/>
          <w:sz w:val="22"/>
          <w:szCs w:val="22"/>
        </w:rPr>
        <w:t>Sarah:</w:t>
      </w:r>
      <w:r w:rsidRPr="0071521E">
        <w:rPr>
          <w:rFonts w:ascii="Arial" w:hAnsi="Arial" w:cs="Arial"/>
          <w:sz w:val="22"/>
          <w:szCs w:val="22"/>
        </w:rPr>
        <w:t xml:space="preserve"> I know. </w:t>
      </w:r>
    </w:p>
    <w:p w14:paraId="10E335E2" w14:textId="77777777" w:rsidR="00FC590A" w:rsidRPr="0071521E" w:rsidRDefault="00FC590A">
      <w:pPr>
        <w:rPr>
          <w:rFonts w:ascii="Arial" w:hAnsi="Arial" w:cs="Arial"/>
          <w:sz w:val="22"/>
          <w:szCs w:val="22"/>
        </w:rPr>
      </w:pPr>
    </w:p>
    <w:p w14:paraId="63041858" w14:textId="7C7EECDE" w:rsidR="00033DB6" w:rsidRPr="0071521E" w:rsidRDefault="00FC590A">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Damn. </w:t>
      </w:r>
      <w:r w:rsidR="00AA1E2E" w:rsidRPr="0071521E">
        <w:rPr>
          <w:rFonts w:ascii="Arial" w:hAnsi="Arial" w:cs="Arial"/>
          <w:sz w:val="22"/>
          <w:szCs w:val="22"/>
        </w:rPr>
        <w:t>[chuckles]</w:t>
      </w:r>
      <w:r w:rsidRPr="0071521E">
        <w:rPr>
          <w:rFonts w:ascii="Arial" w:hAnsi="Arial" w:cs="Arial"/>
          <w:sz w:val="22"/>
          <w:szCs w:val="22"/>
        </w:rPr>
        <w:t xml:space="preserve"> </w:t>
      </w:r>
    </w:p>
    <w:p w14:paraId="62BFC193" w14:textId="77777777" w:rsidR="00DA46AD" w:rsidRPr="0071521E" w:rsidRDefault="00DA46AD">
      <w:pPr>
        <w:rPr>
          <w:rFonts w:ascii="Arial" w:hAnsi="Arial" w:cs="Arial"/>
          <w:b/>
          <w:bCs/>
          <w:sz w:val="22"/>
          <w:szCs w:val="22"/>
        </w:rPr>
      </w:pPr>
    </w:p>
    <w:p w14:paraId="2F26C9FA" w14:textId="295CA8AD" w:rsidR="00033DB6" w:rsidRPr="0071521E" w:rsidRDefault="00E275AD">
      <w:pPr>
        <w:rPr>
          <w:rFonts w:ascii="Arial" w:hAnsi="Arial" w:cs="Arial"/>
          <w:sz w:val="22"/>
          <w:szCs w:val="22"/>
        </w:rPr>
      </w:pPr>
      <w:r w:rsidRPr="0071521E">
        <w:rPr>
          <w:rFonts w:ascii="Arial" w:hAnsi="Arial" w:cs="Arial"/>
          <w:b/>
          <w:bCs/>
          <w:sz w:val="22"/>
          <w:szCs w:val="22"/>
        </w:rPr>
        <w:t>Sarah:</w:t>
      </w:r>
      <w:r w:rsidR="00FC590A" w:rsidRPr="0071521E">
        <w:rPr>
          <w:rFonts w:ascii="Arial" w:hAnsi="Arial" w:cs="Arial"/>
          <w:sz w:val="22"/>
          <w:szCs w:val="22"/>
        </w:rPr>
        <w:t xml:space="preserve"> </w:t>
      </w:r>
      <w:r w:rsidRPr="0071521E">
        <w:rPr>
          <w:rFonts w:ascii="Arial" w:hAnsi="Arial" w:cs="Arial"/>
          <w:sz w:val="22"/>
          <w:szCs w:val="22"/>
        </w:rPr>
        <w:t xml:space="preserve">Yeah. </w:t>
      </w:r>
    </w:p>
    <w:p w14:paraId="774AF1B3" w14:textId="77777777" w:rsidR="00DA46AD" w:rsidRPr="0071521E" w:rsidRDefault="00DA46AD">
      <w:pPr>
        <w:rPr>
          <w:rFonts w:ascii="Arial" w:hAnsi="Arial" w:cs="Arial"/>
          <w:b/>
          <w:bCs/>
          <w:sz w:val="22"/>
          <w:szCs w:val="22"/>
        </w:rPr>
      </w:pPr>
    </w:p>
    <w:p w14:paraId="7E1F45C5" w14:textId="43D06BD0" w:rsidR="00033DB6" w:rsidRPr="0071521E" w:rsidRDefault="00400EF6">
      <w:pPr>
        <w:rPr>
          <w:rFonts w:ascii="Arial" w:hAnsi="Arial" w:cs="Arial"/>
          <w:sz w:val="22"/>
          <w:szCs w:val="22"/>
        </w:rPr>
      </w:pPr>
      <w:r w:rsidRPr="0071521E">
        <w:rPr>
          <w:rFonts w:ascii="Arial" w:hAnsi="Arial" w:cs="Arial"/>
          <w:b/>
          <w:bCs/>
          <w:sz w:val="22"/>
          <w:szCs w:val="22"/>
        </w:rPr>
        <w:t>Molly:</w:t>
      </w:r>
      <w:r w:rsidR="00FC590A" w:rsidRPr="0071521E">
        <w:rPr>
          <w:rFonts w:ascii="Arial" w:hAnsi="Arial" w:cs="Arial"/>
          <w:sz w:val="22"/>
          <w:szCs w:val="22"/>
        </w:rPr>
        <w:t xml:space="preserve"> </w:t>
      </w:r>
      <w:r w:rsidRPr="0071521E">
        <w:rPr>
          <w:rFonts w:ascii="Arial" w:hAnsi="Arial" w:cs="Arial"/>
          <w:sz w:val="22"/>
          <w:szCs w:val="22"/>
        </w:rPr>
        <w:t xml:space="preserve">We've already talked a little bit about or a lot about how Isabella and </w:t>
      </w:r>
      <w:r w:rsidR="000339B4" w:rsidRPr="0071521E">
        <w:rPr>
          <w:rFonts w:ascii="Arial" w:hAnsi="Arial" w:cs="Arial"/>
          <w:sz w:val="22"/>
          <w:szCs w:val="22"/>
        </w:rPr>
        <w:t>Mr. Lidderdale</w:t>
      </w:r>
      <w:r w:rsidRPr="0071521E">
        <w:rPr>
          <w:rFonts w:ascii="Arial" w:hAnsi="Arial" w:cs="Arial"/>
          <w:sz w:val="22"/>
          <w:szCs w:val="22"/>
        </w:rPr>
        <w:t xml:space="preserve"> are giving Anne and Wentworth. So</w:t>
      </w:r>
      <w:r w:rsidR="00EA76AD" w:rsidRPr="0071521E">
        <w:rPr>
          <w:rFonts w:ascii="Arial" w:hAnsi="Arial" w:cs="Arial"/>
          <w:sz w:val="22"/>
          <w:szCs w:val="22"/>
        </w:rPr>
        <w:t>,</w:t>
      </w:r>
      <w:r w:rsidRPr="0071521E">
        <w:rPr>
          <w:rFonts w:ascii="Arial" w:hAnsi="Arial" w:cs="Arial"/>
          <w:sz w:val="22"/>
          <w:szCs w:val="22"/>
        </w:rPr>
        <w:t xml:space="preserve"> the last big book reference that I wanted touch on was obviously Dinah and the stairs. </w:t>
      </w:r>
    </w:p>
    <w:p w14:paraId="687ADCBC" w14:textId="77777777" w:rsidR="00320796" w:rsidRPr="0071521E" w:rsidRDefault="00320796">
      <w:pPr>
        <w:rPr>
          <w:rFonts w:ascii="Arial" w:hAnsi="Arial" w:cs="Arial"/>
          <w:b/>
          <w:bCs/>
          <w:sz w:val="22"/>
          <w:szCs w:val="22"/>
        </w:rPr>
      </w:pPr>
    </w:p>
    <w:p w14:paraId="10C4A17D" w14:textId="44D2DD26" w:rsidR="00033DB6" w:rsidRPr="0071521E" w:rsidRDefault="001C75C0">
      <w:pPr>
        <w:rPr>
          <w:rFonts w:ascii="Arial" w:hAnsi="Arial" w:cs="Arial"/>
          <w:sz w:val="22"/>
          <w:szCs w:val="22"/>
        </w:rPr>
      </w:pPr>
      <w:r w:rsidRPr="0071521E">
        <w:rPr>
          <w:rFonts w:ascii="Arial" w:hAnsi="Arial" w:cs="Arial"/>
          <w:b/>
          <w:bCs/>
          <w:sz w:val="22"/>
          <w:szCs w:val="22"/>
        </w:rPr>
        <w:t>Becca:</w:t>
      </w:r>
      <w:r w:rsidR="008B4075" w:rsidRPr="0071521E">
        <w:rPr>
          <w:rFonts w:ascii="Arial" w:hAnsi="Arial" w:cs="Arial"/>
          <w:sz w:val="22"/>
          <w:szCs w:val="22"/>
        </w:rPr>
        <w:t xml:space="preserve"> </w:t>
      </w:r>
      <w:r w:rsidRPr="0071521E">
        <w:rPr>
          <w:rFonts w:ascii="Arial" w:hAnsi="Arial" w:cs="Arial"/>
          <w:sz w:val="22"/>
          <w:szCs w:val="22"/>
        </w:rPr>
        <w:t xml:space="preserve">The cob. </w:t>
      </w:r>
    </w:p>
    <w:p w14:paraId="3AE520B9" w14:textId="77777777" w:rsidR="00320796" w:rsidRPr="0071521E" w:rsidRDefault="00320796">
      <w:pPr>
        <w:rPr>
          <w:rFonts w:ascii="Arial" w:hAnsi="Arial" w:cs="Arial"/>
          <w:b/>
          <w:bCs/>
          <w:sz w:val="22"/>
          <w:szCs w:val="22"/>
        </w:rPr>
      </w:pPr>
    </w:p>
    <w:p w14:paraId="0B9FCBBD" w14:textId="77777777" w:rsidR="00F27BAF" w:rsidRPr="0071521E" w:rsidRDefault="00762B69">
      <w:pPr>
        <w:rPr>
          <w:rFonts w:ascii="Arial" w:hAnsi="Arial" w:cs="Arial"/>
          <w:sz w:val="22"/>
          <w:szCs w:val="22"/>
        </w:rPr>
      </w:pPr>
      <w:r w:rsidRPr="0071521E">
        <w:rPr>
          <w:rFonts w:ascii="Arial" w:hAnsi="Arial" w:cs="Arial"/>
          <w:b/>
          <w:bCs/>
          <w:sz w:val="22"/>
          <w:szCs w:val="22"/>
        </w:rPr>
        <w:t>Molly</w:t>
      </w:r>
      <w:r w:rsidR="00E275AD" w:rsidRPr="0071521E">
        <w:rPr>
          <w:rFonts w:ascii="Arial" w:hAnsi="Arial" w:cs="Arial"/>
          <w:b/>
          <w:bCs/>
          <w:sz w:val="22"/>
          <w:szCs w:val="22"/>
        </w:rPr>
        <w:t>:</w:t>
      </w:r>
      <w:r w:rsidR="008B4075" w:rsidRPr="0071521E">
        <w:rPr>
          <w:rFonts w:ascii="Arial" w:hAnsi="Arial" w:cs="Arial"/>
          <w:b/>
          <w:bCs/>
          <w:sz w:val="22"/>
          <w:szCs w:val="22"/>
        </w:rPr>
        <w:t xml:space="preserve"> </w:t>
      </w:r>
      <w:r w:rsidRPr="0071521E">
        <w:rPr>
          <w:rFonts w:ascii="Arial" w:hAnsi="Arial" w:cs="Arial"/>
          <w:sz w:val="22"/>
          <w:szCs w:val="22"/>
        </w:rPr>
        <w:t xml:space="preserve">The cob. </w:t>
      </w:r>
    </w:p>
    <w:p w14:paraId="1E244209" w14:textId="77777777" w:rsidR="00F27BAF" w:rsidRPr="0071521E" w:rsidRDefault="00F27BAF">
      <w:pPr>
        <w:rPr>
          <w:rFonts w:ascii="Arial" w:hAnsi="Arial" w:cs="Arial"/>
          <w:sz w:val="22"/>
          <w:szCs w:val="22"/>
        </w:rPr>
      </w:pPr>
    </w:p>
    <w:p w14:paraId="6273E2E5" w14:textId="13FDF81D" w:rsidR="00033DB6" w:rsidRPr="0071521E" w:rsidRDefault="00F27BAF">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w:t>
      </w:r>
      <w:r w:rsidR="00795464" w:rsidRPr="0071521E">
        <w:rPr>
          <w:rFonts w:ascii="Arial" w:hAnsi="Arial" w:cs="Arial"/>
          <w:sz w:val="22"/>
          <w:szCs w:val="22"/>
        </w:rPr>
        <w:t>[laughs]</w:t>
      </w:r>
      <w:r w:rsidR="008B4075" w:rsidRPr="0071521E">
        <w:rPr>
          <w:rFonts w:ascii="Arial" w:hAnsi="Arial" w:cs="Arial"/>
          <w:sz w:val="22"/>
          <w:szCs w:val="22"/>
        </w:rPr>
        <w:t xml:space="preserve"> </w:t>
      </w:r>
    </w:p>
    <w:p w14:paraId="775EDBC5" w14:textId="77777777" w:rsidR="006A10F0" w:rsidRPr="0071521E" w:rsidRDefault="006A10F0">
      <w:pPr>
        <w:rPr>
          <w:rFonts w:ascii="Arial" w:hAnsi="Arial" w:cs="Arial"/>
          <w:b/>
          <w:bCs/>
          <w:sz w:val="22"/>
          <w:szCs w:val="22"/>
        </w:rPr>
      </w:pPr>
    </w:p>
    <w:p w14:paraId="12D444A9" w14:textId="54F2882C" w:rsidR="00033DB6" w:rsidRPr="0071521E" w:rsidRDefault="001C75C0">
      <w:pPr>
        <w:rPr>
          <w:rFonts w:ascii="Arial" w:hAnsi="Arial" w:cs="Arial"/>
          <w:sz w:val="22"/>
          <w:szCs w:val="22"/>
        </w:rPr>
      </w:pPr>
      <w:r w:rsidRPr="0071521E">
        <w:rPr>
          <w:rFonts w:ascii="Arial" w:hAnsi="Arial" w:cs="Arial"/>
          <w:b/>
          <w:bCs/>
          <w:sz w:val="22"/>
          <w:szCs w:val="22"/>
        </w:rPr>
        <w:t>Becca:</w:t>
      </w:r>
      <w:r w:rsidR="008B4075" w:rsidRPr="0071521E">
        <w:rPr>
          <w:rFonts w:ascii="Arial" w:hAnsi="Arial" w:cs="Arial"/>
          <w:sz w:val="22"/>
          <w:szCs w:val="22"/>
        </w:rPr>
        <w:t xml:space="preserve"> </w:t>
      </w:r>
      <w:r w:rsidRPr="0071521E">
        <w:rPr>
          <w:rFonts w:ascii="Arial" w:hAnsi="Arial" w:cs="Arial"/>
          <w:sz w:val="22"/>
          <w:szCs w:val="22"/>
        </w:rPr>
        <w:t xml:space="preserve">Fucking cob. </w:t>
      </w:r>
      <w:r w:rsidR="00AA1E2E" w:rsidRPr="0071521E">
        <w:rPr>
          <w:rFonts w:ascii="Arial" w:hAnsi="Arial" w:cs="Arial"/>
          <w:sz w:val="22"/>
          <w:szCs w:val="22"/>
        </w:rPr>
        <w:t>[chuckles]</w:t>
      </w:r>
      <w:r w:rsidR="008B4075" w:rsidRPr="0071521E">
        <w:rPr>
          <w:rFonts w:ascii="Arial" w:hAnsi="Arial" w:cs="Arial"/>
          <w:sz w:val="22"/>
          <w:szCs w:val="22"/>
        </w:rPr>
        <w:t xml:space="preserve"> </w:t>
      </w:r>
    </w:p>
    <w:p w14:paraId="63AAC89C" w14:textId="77777777" w:rsidR="00242B6A" w:rsidRPr="0071521E" w:rsidRDefault="00242B6A">
      <w:pPr>
        <w:rPr>
          <w:rFonts w:ascii="Arial" w:hAnsi="Arial" w:cs="Arial"/>
          <w:b/>
          <w:bCs/>
          <w:sz w:val="22"/>
          <w:szCs w:val="22"/>
        </w:rPr>
      </w:pPr>
    </w:p>
    <w:p w14:paraId="48434F24" w14:textId="77777777" w:rsidR="00002CBA" w:rsidRPr="0071521E" w:rsidRDefault="00400EF6">
      <w:pPr>
        <w:rPr>
          <w:rFonts w:ascii="Arial" w:hAnsi="Arial" w:cs="Arial"/>
          <w:sz w:val="22"/>
          <w:szCs w:val="22"/>
        </w:rPr>
      </w:pPr>
      <w:r w:rsidRPr="0071521E">
        <w:rPr>
          <w:rFonts w:ascii="Arial" w:hAnsi="Arial" w:cs="Arial"/>
          <w:b/>
          <w:bCs/>
          <w:sz w:val="22"/>
          <w:szCs w:val="22"/>
        </w:rPr>
        <w:t>Molly:</w:t>
      </w:r>
      <w:r w:rsidR="008B4075" w:rsidRPr="0071521E">
        <w:rPr>
          <w:rFonts w:ascii="Arial" w:hAnsi="Arial" w:cs="Arial"/>
          <w:sz w:val="22"/>
          <w:szCs w:val="22"/>
        </w:rPr>
        <w:t xml:space="preserve"> </w:t>
      </w:r>
      <w:r w:rsidRPr="0071521E">
        <w:rPr>
          <w:rFonts w:ascii="Arial" w:hAnsi="Arial" w:cs="Arial"/>
          <w:sz w:val="22"/>
          <w:szCs w:val="22"/>
        </w:rPr>
        <w:t xml:space="preserve">While they're reading this portion of </w:t>
      </w:r>
      <w:r w:rsidRPr="0071521E">
        <w:rPr>
          <w:rFonts w:ascii="Arial" w:hAnsi="Arial" w:cs="Arial"/>
          <w:i/>
          <w:iCs/>
          <w:sz w:val="22"/>
          <w:szCs w:val="22"/>
        </w:rPr>
        <w:t>Persuasion</w:t>
      </w:r>
      <w:r w:rsidRPr="0071521E">
        <w:rPr>
          <w:rFonts w:ascii="Arial" w:hAnsi="Arial" w:cs="Arial"/>
          <w:sz w:val="22"/>
          <w:szCs w:val="22"/>
        </w:rPr>
        <w:t>, which I loved this scene, by the way. It was cutting between Jane originally listening to Cassandra reading it</w:t>
      </w:r>
      <w:r w:rsidR="00A86223" w:rsidRPr="0071521E">
        <w:rPr>
          <w:rFonts w:ascii="Arial" w:hAnsi="Arial" w:cs="Arial"/>
          <w:sz w:val="22"/>
          <w:szCs w:val="22"/>
        </w:rPr>
        <w:t>,</w:t>
      </w:r>
      <w:r w:rsidRPr="0071521E">
        <w:rPr>
          <w:rFonts w:ascii="Arial" w:hAnsi="Arial" w:cs="Arial"/>
          <w:sz w:val="22"/>
          <w:szCs w:val="22"/>
        </w:rPr>
        <w:t xml:space="preserve"> and then back to Cassandra reading it to Isabella and Isabella being</w:t>
      </w:r>
      <w:r w:rsidR="000960D1" w:rsidRPr="0071521E">
        <w:rPr>
          <w:rFonts w:ascii="Arial" w:hAnsi="Arial" w:cs="Arial"/>
          <w:sz w:val="22"/>
          <w:szCs w:val="22"/>
        </w:rPr>
        <w:t xml:space="preserve"> like</w:t>
      </w:r>
      <w:r w:rsidR="0076618B" w:rsidRPr="0071521E">
        <w:rPr>
          <w:rFonts w:ascii="Arial" w:hAnsi="Arial" w:cs="Arial"/>
          <w:sz w:val="22"/>
          <w:szCs w:val="22"/>
        </w:rPr>
        <w:t>,</w:t>
      </w:r>
      <w:r w:rsidR="000960D1" w:rsidRPr="0071521E">
        <w:rPr>
          <w:rFonts w:ascii="Arial" w:hAnsi="Arial" w:cs="Arial"/>
          <w:sz w:val="22"/>
          <w:szCs w:val="22"/>
        </w:rPr>
        <w:t xml:space="preserve"> “H</w:t>
      </w:r>
      <w:r w:rsidRPr="0071521E">
        <w:rPr>
          <w:rFonts w:ascii="Arial" w:hAnsi="Arial" w:cs="Arial"/>
          <w:sz w:val="22"/>
          <w:szCs w:val="22"/>
        </w:rPr>
        <w:t>ow could she do this to us</w:t>
      </w:r>
      <w:r w:rsidR="000960D1" w:rsidRPr="0071521E">
        <w:rPr>
          <w:rFonts w:ascii="Arial" w:hAnsi="Arial" w:cs="Arial"/>
          <w:sz w:val="22"/>
          <w:szCs w:val="22"/>
        </w:rPr>
        <w:t>?”</w:t>
      </w:r>
      <w:r w:rsidRPr="0071521E">
        <w:rPr>
          <w:rFonts w:ascii="Arial" w:hAnsi="Arial" w:cs="Arial"/>
          <w:sz w:val="22"/>
          <w:szCs w:val="22"/>
        </w:rPr>
        <w:t xml:space="preserve"> </w:t>
      </w:r>
      <w:r w:rsidR="003404F9" w:rsidRPr="0071521E">
        <w:rPr>
          <w:rFonts w:ascii="Arial" w:hAnsi="Arial" w:cs="Arial"/>
          <w:sz w:val="22"/>
          <w:szCs w:val="22"/>
        </w:rPr>
        <w:t xml:space="preserve">[Sarah chuckles] </w:t>
      </w:r>
      <w:r w:rsidR="00327F80" w:rsidRPr="0071521E">
        <w:rPr>
          <w:rFonts w:ascii="Arial" w:hAnsi="Arial" w:cs="Arial"/>
          <w:sz w:val="22"/>
          <w:szCs w:val="22"/>
        </w:rPr>
        <w:t>a</w:t>
      </w:r>
      <w:r w:rsidRPr="0071521E">
        <w:rPr>
          <w:rFonts w:ascii="Arial" w:hAnsi="Arial" w:cs="Arial"/>
          <w:sz w:val="22"/>
          <w:szCs w:val="22"/>
        </w:rPr>
        <w:t>nd see how everyone was reacting to the cob so dramatically</w:t>
      </w:r>
      <w:r w:rsidR="00A07232" w:rsidRPr="0071521E">
        <w:rPr>
          <w:rFonts w:ascii="Arial" w:hAnsi="Arial" w:cs="Arial"/>
          <w:sz w:val="22"/>
          <w:szCs w:val="22"/>
        </w:rPr>
        <w:t>, i</w:t>
      </w:r>
      <w:r w:rsidRPr="0071521E">
        <w:rPr>
          <w:rFonts w:ascii="Arial" w:hAnsi="Arial" w:cs="Arial"/>
          <w:sz w:val="22"/>
          <w:szCs w:val="22"/>
        </w:rPr>
        <w:t xml:space="preserve">t was </w:t>
      </w:r>
      <w:r w:rsidR="009C3B3A" w:rsidRPr="0071521E">
        <w:rPr>
          <w:rFonts w:ascii="Arial" w:hAnsi="Arial" w:cs="Arial"/>
          <w:sz w:val="22"/>
          <w:szCs w:val="22"/>
        </w:rPr>
        <w:t>j</w:t>
      </w:r>
      <w:r w:rsidRPr="0071521E">
        <w:rPr>
          <w:rFonts w:ascii="Arial" w:hAnsi="Arial" w:cs="Arial"/>
          <w:sz w:val="22"/>
          <w:szCs w:val="22"/>
        </w:rPr>
        <w:t>ust so beautiful and so funny and also it shows</w:t>
      </w:r>
      <w:r w:rsidR="00CE7CB5" w:rsidRPr="0071521E">
        <w:rPr>
          <w:rFonts w:ascii="Arial" w:hAnsi="Arial" w:cs="Arial"/>
          <w:sz w:val="22"/>
          <w:szCs w:val="22"/>
        </w:rPr>
        <w:t xml:space="preserve"> </w:t>
      </w:r>
      <w:r w:rsidRPr="0071521E">
        <w:rPr>
          <w:rFonts w:ascii="Arial" w:hAnsi="Arial" w:cs="Arial"/>
          <w:sz w:val="22"/>
          <w:szCs w:val="22"/>
        </w:rPr>
        <w:t xml:space="preserve">how timeless the story is. </w:t>
      </w:r>
    </w:p>
    <w:p w14:paraId="0780BB68" w14:textId="77777777" w:rsidR="00002CBA" w:rsidRPr="0071521E" w:rsidRDefault="00002CBA">
      <w:pPr>
        <w:rPr>
          <w:rFonts w:ascii="Arial" w:hAnsi="Arial" w:cs="Arial"/>
          <w:sz w:val="22"/>
          <w:szCs w:val="22"/>
        </w:rPr>
      </w:pPr>
    </w:p>
    <w:p w14:paraId="745AB639" w14:textId="733EA702" w:rsidR="00033DB6" w:rsidRPr="0071521E" w:rsidRDefault="00000000">
      <w:pPr>
        <w:rPr>
          <w:rFonts w:ascii="Arial" w:hAnsi="Arial" w:cs="Arial"/>
          <w:sz w:val="22"/>
          <w:szCs w:val="22"/>
        </w:rPr>
      </w:pPr>
      <w:r w:rsidRPr="0071521E">
        <w:rPr>
          <w:rFonts w:ascii="Arial" w:hAnsi="Arial" w:cs="Arial"/>
          <w:sz w:val="22"/>
          <w:szCs w:val="22"/>
        </w:rPr>
        <w:t>But as she's reading this, Anne calls for a surgeon, and then Dinah goes</w:t>
      </w:r>
      <w:r w:rsidR="00D03C7D" w:rsidRPr="0071521E">
        <w:rPr>
          <w:rFonts w:ascii="Arial" w:hAnsi="Arial" w:cs="Arial"/>
          <w:sz w:val="22"/>
          <w:szCs w:val="22"/>
        </w:rPr>
        <w:t>,</w:t>
      </w:r>
      <w:r w:rsidRPr="0071521E">
        <w:rPr>
          <w:rFonts w:ascii="Arial" w:hAnsi="Arial" w:cs="Arial"/>
          <w:sz w:val="22"/>
          <w:szCs w:val="22"/>
        </w:rPr>
        <w:t xml:space="preserve"> </w:t>
      </w:r>
      <w:r w:rsidR="00FF23EB" w:rsidRPr="0071521E">
        <w:rPr>
          <w:rFonts w:ascii="Arial" w:hAnsi="Arial" w:cs="Arial"/>
          <w:sz w:val="22"/>
          <w:szCs w:val="22"/>
        </w:rPr>
        <w:t>“A</w:t>
      </w:r>
      <w:r w:rsidRPr="0071521E">
        <w:rPr>
          <w:rFonts w:ascii="Arial" w:hAnsi="Arial" w:cs="Arial"/>
          <w:sz w:val="22"/>
          <w:szCs w:val="22"/>
        </w:rPr>
        <w:t xml:space="preserve"> surgeon</w:t>
      </w:r>
      <w:r w:rsidR="00410FD3" w:rsidRPr="0071521E">
        <w:rPr>
          <w:rFonts w:ascii="Arial" w:hAnsi="Arial" w:cs="Arial"/>
          <w:sz w:val="22"/>
          <w:szCs w:val="22"/>
        </w:rPr>
        <w:t>?</w:t>
      </w:r>
      <w:r w:rsidR="00FF23EB" w:rsidRPr="0071521E">
        <w:rPr>
          <w:rFonts w:ascii="Arial" w:hAnsi="Arial" w:cs="Arial"/>
          <w:sz w:val="22"/>
          <w:szCs w:val="22"/>
        </w:rPr>
        <w:t>” A</w:t>
      </w:r>
      <w:r w:rsidRPr="0071521E">
        <w:rPr>
          <w:rFonts w:ascii="Arial" w:hAnsi="Arial" w:cs="Arial"/>
          <w:sz w:val="22"/>
          <w:szCs w:val="22"/>
        </w:rPr>
        <w:t xml:space="preserve">nd she runs up the stairs </w:t>
      </w:r>
      <w:r w:rsidR="00C63B63" w:rsidRPr="0071521E">
        <w:rPr>
          <w:rFonts w:ascii="Arial" w:hAnsi="Arial" w:cs="Arial"/>
          <w:b/>
          <w:bCs/>
          <w:sz w:val="22"/>
          <w:szCs w:val="22"/>
        </w:rPr>
        <w:t>[01:10:00]</w:t>
      </w:r>
      <w:r w:rsidR="00C63B63" w:rsidRPr="0071521E">
        <w:rPr>
          <w:rFonts w:ascii="Arial" w:hAnsi="Arial" w:cs="Arial"/>
          <w:sz w:val="22"/>
          <w:szCs w:val="22"/>
        </w:rPr>
        <w:t xml:space="preserve"> </w:t>
      </w:r>
      <w:r w:rsidRPr="0071521E">
        <w:rPr>
          <w:rFonts w:ascii="Arial" w:hAnsi="Arial" w:cs="Arial"/>
          <w:sz w:val="22"/>
          <w:szCs w:val="22"/>
        </w:rPr>
        <w:t>and throws herself off of them</w:t>
      </w:r>
      <w:r w:rsidR="000B0154" w:rsidRPr="0071521E">
        <w:rPr>
          <w:rFonts w:ascii="Arial" w:hAnsi="Arial" w:cs="Arial"/>
          <w:sz w:val="22"/>
          <w:szCs w:val="22"/>
        </w:rPr>
        <w:t>,</w:t>
      </w:r>
      <w:r w:rsidRPr="0071521E">
        <w:rPr>
          <w:rFonts w:ascii="Arial" w:hAnsi="Arial" w:cs="Arial"/>
          <w:sz w:val="22"/>
          <w:szCs w:val="22"/>
        </w:rPr>
        <w:t xml:space="preserve"> so that Isabella </w:t>
      </w:r>
      <w:r w:rsidR="000C0BC5" w:rsidRPr="0071521E">
        <w:rPr>
          <w:rFonts w:ascii="Arial" w:hAnsi="Arial" w:cs="Arial"/>
          <w:sz w:val="22"/>
          <w:szCs w:val="22"/>
        </w:rPr>
        <w:t xml:space="preserve">[Prerna laughs] </w:t>
      </w:r>
      <w:r w:rsidRPr="0071521E">
        <w:rPr>
          <w:rFonts w:ascii="Arial" w:hAnsi="Arial" w:cs="Arial"/>
          <w:sz w:val="22"/>
          <w:szCs w:val="22"/>
        </w:rPr>
        <w:t xml:space="preserve">will be forced to call </w:t>
      </w:r>
      <w:r w:rsidR="000339B4" w:rsidRPr="0071521E">
        <w:rPr>
          <w:rFonts w:ascii="Arial" w:hAnsi="Arial" w:cs="Arial"/>
          <w:sz w:val="22"/>
          <w:szCs w:val="22"/>
        </w:rPr>
        <w:t>Mr. Lidderdale</w:t>
      </w:r>
      <w:r w:rsidRPr="0071521E">
        <w:rPr>
          <w:rFonts w:ascii="Arial" w:hAnsi="Arial" w:cs="Arial"/>
          <w:sz w:val="22"/>
          <w:szCs w:val="22"/>
        </w:rPr>
        <w:t xml:space="preserve">. </w:t>
      </w:r>
      <w:r w:rsidR="00CE052B" w:rsidRPr="0071521E">
        <w:rPr>
          <w:rFonts w:ascii="Arial" w:hAnsi="Arial" w:cs="Arial"/>
          <w:sz w:val="22"/>
          <w:szCs w:val="22"/>
        </w:rPr>
        <w:t xml:space="preserve">[giggles] </w:t>
      </w:r>
    </w:p>
    <w:p w14:paraId="26C0B0F0" w14:textId="77777777" w:rsidR="000A1679" w:rsidRPr="0071521E" w:rsidRDefault="000A1679">
      <w:pPr>
        <w:rPr>
          <w:rFonts w:ascii="Arial" w:hAnsi="Arial" w:cs="Arial"/>
          <w:b/>
          <w:bCs/>
          <w:sz w:val="22"/>
          <w:szCs w:val="22"/>
        </w:rPr>
      </w:pPr>
    </w:p>
    <w:p w14:paraId="7C68A103" w14:textId="00E5614D" w:rsidR="00467973" w:rsidRPr="0071521E" w:rsidRDefault="001C75C0">
      <w:pPr>
        <w:rPr>
          <w:rFonts w:ascii="Arial" w:hAnsi="Arial" w:cs="Arial"/>
          <w:sz w:val="22"/>
          <w:szCs w:val="22"/>
        </w:rPr>
      </w:pPr>
      <w:r w:rsidRPr="0071521E">
        <w:rPr>
          <w:rFonts w:ascii="Arial" w:hAnsi="Arial" w:cs="Arial"/>
          <w:b/>
          <w:bCs/>
          <w:sz w:val="22"/>
          <w:szCs w:val="22"/>
        </w:rPr>
        <w:t>Becca:</w:t>
      </w:r>
      <w:r w:rsidR="003A330E" w:rsidRPr="0071521E">
        <w:rPr>
          <w:rFonts w:ascii="Arial" w:hAnsi="Arial" w:cs="Arial"/>
          <w:sz w:val="22"/>
          <w:szCs w:val="22"/>
        </w:rPr>
        <w:t xml:space="preserve"> </w:t>
      </w:r>
      <w:r w:rsidRPr="0071521E">
        <w:rPr>
          <w:rFonts w:ascii="Arial" w:hAnsi="Arial" w:cs="Arial"/>
          <w:sz w:val="22"/>
          <w:szCs w:val="22"/>
        </w:rPr>
        <w:t>Once again, a plot point that didn't entirely translate, especially</w:t>
      </w:r>
      <w:r w:rsidR="0076777D" w:rsidRPr="0071521E">
        <w:rPr>
          <w:rFonts w:ascii="Arial" w:hAnsi="Arial" w:cs="Arial"/>
          <w:sz w:val="22"/>
          <w:szCs w:val="22"/>
        </w:rPr>
        <w:t>,</w:t>
      </w:r>
      <w:r w:rsidRPr="0071521E">
        <w:rPr>
          <w:rFonts w:ascii="Arial" w:hAnsi="Arial" w:cs="Arial"/>
          <w:sz w:val="22"/>
          <w:szCs w:val="22"/>
        </w:rPr>
        <w:t xml:space="preserve"> because</w:t>
      </w:r>
      <w:r w:rsidR="00467973" w:rsidRPr="0071521E">
        <w:rPr>
          <w:rFonts w:ascii="Arial" w:hAnsi="Arial" w:cs="Arial"/>
          <w:sz w:val="22"/>
          <w:szCs w:val="22"/>
        </w:rPr>
        <w:t xml:space="preserve">-- </w:t>
      </w:r>
      <w:r w:rsidR="0076777D" w:rsidRPr="0071521E">
        <w:rPr>
          <w:rFonts w:ascii="Arial" w:hAnsi="Arial" w:cs="Arial"/>
          <w:sz w:val="22"/>
          <w:szCs w:val="22"/>
        </w:rPr>
        <w:t>W</w:t>
      </w:r>
      <w:r w:rsidRPr="0071521E">
        <w:rPr>
          <w:rFonts w:ascii="Arial" w:hAnsi="Arial" w:cs="Arial"/>
          <w:sz w:val="22"/>
          <w:szCs w:val="22"/>
        </w:rPr>
        <w:t>e did talk about this</w:t>
      </w:r>
      <w:r w:rsidR="00D53BB1" w:rsidRPr="0071521E">
        <w:rPr>
          <w:rFonts w:ascii="Arial" w:hAnsi="Arial" w:cs="Arial"/>
          <w:sz w:val="22"/>
          <w:szCs w:val="22"/>
        </w:rPr>
        <w:t>.</w:t>
      </w:r>
      <w:r w:rsidRPr="0071521E">
        <w:rPr>
          <w:rFonts w:ascii="Arial" w:hAnsi="Arial" w:cs="Arial"/>
          <w:sz w:val="22"/>
          <w:szCs w:val="22"/>
        </w:rPr>
        <w:t xml:space="preserve"> Cass has her own fever moment, which is again, very Marianne </w:t>
      </w:r>
      <w:r w:rsidR="00467973" w:rsidRPr="0071521E">
        <w:rPr>
          <w:rFonts w:ascii="Arial" w:hAnsi="Arial" w:cs="Arial"/>
          <w:i/>
          <w:iCs/>
          <w:sz w:val="22"/>
          <w:szCs w:val="22"/>
        </w:rPr>
        <w:t xml:space="preserve">Sense and </w:t>
      </w:r>
      <w:r w:rsidRPr="0071521E">
        <w:rPr>
          <w:rFonts w:ascii="Arial" w:hAnsi="Arial" w:cs="Arial"/>
          <w:i/>
          <w:iCs/>
          <w:sz w:val="22"/>
          <w:szCs w:val="22"/>
        </w:rPr>
        <w:t>Sensibility</w:t>
      </w:r>
      <w:r w:rsidR="00467973" w:rsidRPr="0071521E">
        <w:rPr>
          <w:rFonts w:ascii="Arial" w:hAnsi="Arial" w:cs="Arial"/>
          <w:i/>
          <w:iCs/>
          <w:sz w:val="22"/>
          <w:szCs w:val="22"/>
        </w:rPr>
        <w:t>-</w:t>
      </w:r>
      <w:r w:rsidR="00467973" w:rsidRPr="0071521E">
        <w:rPr>
          <w:rFonts w:ascii="Arial" w:hAnsi="Arial" w:cs="Arial"/>
          <w:sz w:val="22"/>
          <w:szCs w:val="22"/>
        </w:rPr>
        <w:t xml:space="preserve"> </w:t>
      </w:r>
    </w:p>
    <w:p w14:paraId="776F9D41" w14:textId="77777777" w:rsidR="00467973" w:rsidRPr="0071521E" w:rsidRDefault="00467973">
      <w:pPr>
        <w:rPr>
          <w:rFonts w:ascii="Arial" w:hAnsi="Arial" w:cs="Arial"/>
          <w:sz w:val="22"/>
          <w:szCs w:val="22"/>
        </w:rPr>
      </w:pPr>
    </w:p>
    <w:p w14:paraId="44C57E8E" w14:textId="77777777" w:rsidR="000D6981" w:rsidRPr="0071521E" w:rsidRDefault="00467973">
      <w:pPr>
        <w:rPr>
          <w:rFonts w:ascii="Arial" w:hAnsi="Arial" w:cs="Arial"/>
          <w:sz w:val="22"/>
          <w:szCs w:val="22"/>
        </w:rPr>
      </w:pPr>
      <w:r w:rsidRPr="0071521E">
        <w:rPr>
          <w:rFonts w:ascii="Arial" w:hAnsi="Arial" w:cs="Arial"/>
          <w:b/>
          <w:bCs/>
          <w:sz w:val="22"/>
          <w:szCs w:val="22"/>
        </w:rPr>
        <w:t>Molly:</w:t>
      </w:r>
      <w:r w:rsidR="000D6981" w:rsidRPr="0071521E">
        <w:rPr>
          <w:rFonts w:ascii="Arial" w:hAnsi="Arial" w:cs="Arial"/>
          <w:sz w:val="22"/>
          <w:szCs w:val="22"/>
        </w:rPr>
        <w:t xml:space="preserve"> Uh-huh.</w:t>
      </w:r>
    </w:p>
    <w:p w14:paraId="55541FB8" w14:textId="77777777" w:rsidR="000D6981" w:rsidRPr="0071521E" w:rsidRDefault="000D6981">
      <w:pPr>
        <w:rPr>
          <w:rFonts w:ascii="Arial" w:hAnsi="Arial" w:cs="Arial"/>
          <w:sz w:val="22"/>
          <w:szCs w:val="22"/>
        </w:rPr>
      </w:pPr>
    </w:p>
    <w:p w14:paraId="570D96B3" w14:textId="45A343B9" w:rsidR="00033DB6" w:rsidRPr="0071521E" w:rsidRDefault="00467973">
      <w:pPr>
        <w:rPr>
          <w:rFonts w:ascii="Arial" w:hAnsi="Arial" w:cs="Arial"/>
          <w:sz w:val="22"/>
          <w:szCs w:val="22"/>
        </w:rPr>
      </w:pPr>
      <w:r w:rsidRPr="0071521E">
        <w:rPr>
          <w:rFonts w:ascii="Arial" w:hAnsi="Arial" w:cs="Arial"/>
          <w:b/>
          <w:bCs/>
          <w:sz w:val="22"/>
          <w:szCs w:val="22"/>
        </w:rPr>
        <w:lastRenderedPageBreak/>
        <w:t xml:space="preserve">Becca: </w:t>
      </w:r>
      <w:r w:rsidRPr="0071521E">
        <w:rPr>
          <w:rFonts w:ascii="Arial" w:hAnsi="Arial" w:cs="Arial"/>
          <w:sz w:val="22"/>
          <w:szCs w:val="22"/>
        </w:rPr>
        <w:t xml:space="preserve">-in her older time, when Isabella's looking after her. </w:t>
      </w:r>
      <w:r w:rsidR="000339B4" w:rsidRPr="0071521E">
        <w:rPr>
          <w:rFonts w:ascii="Arial" w:hAnsi="Arial" w:cs="Arial"/>
          <w:sz w:val="22"/>
          <w:szCs w:val="22"/>
        </w:rPr>
        <w:t>Mr. Lidderdale</w:t>
      </w:r>
      <w:r w:rsidRPr="0071521E">
        <w:rPr>
          <w:rFonts w:ascii="Arial" w:hAnsi="Arial" w:cs="Arial"/>
          <w:sz w:val="22"/>
          <w:szCs w:val="22"/>
        </w:rPr>
        <w:t>, Isabella's love interest</w:t>
      </w:r>
      <w:r w:rsidR="000A06D1" w:rsidRPr="0071521E">
        <w:rPr>
          <w:rFonts w:ascii="Arial" w:hAnsi="Arial" w:cs="Arial"/>
          <w:sz w:val="22"/>
          <w:szCs w:val="22"/>
        </w:rPr>
        <w:t>,</w:t>
      </w:r>
      <w:r w:rsidRPr="0071521E">
        <w:rPr>
          <w:rFonts w:ascii="Arial" w:hAnsi="Arial" w:cs="Arial"/>
          <w:sz w:val="22"/>
          <w:szCs w:val="22"/>
        </w:rPr>
        <w:t xml:space="preserve"> is a surgeon. And she's like</w:t>
      </w:r>
      <w:r w:rsidR="008A5591" w:rsidRPr="0071521E">
        <w:rPr>
          <w:rFonts w:ascii="Arial" w:hAnsi="Arial" w:cs="Arial"/>
          <w:sz w:val="22"/>
          <w:szCs w:val="22"/>
        </w:rPr>
        <w:t>,</w:t>
      </w:r>
      <w:r w:rsidRPr="0071521E">
        <w:rPr>
          <w:rFonts w:ascii="Arial" w:hAnsi="Arial" w:cs="Arial"/>
          <w:sz w:val="22"/>
          <w:szCs w:val="22"/>
        </w:rPr>
        <w:t xml:space="preserve"> “No, we don't need to call my ex. I will nurse her back to help myself.” And I was</w:t>
      </w:r>
      <w:r w:rsidR="00916062" w:rsidRPr="0071521E">
        <w:rPr>
          <w:rFonts w:ascii="Arial" w:hAnsi="Arial" w:cs="Arial"/>
          <w:sz w:val="22"/>
          <w:szCs w:val="22"/>
        </w:rPr>
        <w:t xml:space="preserve"> like</w:t>
      </w:r>
      <w:r w:rsidR="00740416" w:rsidRPr="0071521E">
        <w:rPr>
          <w:rFonts w:ascii="Arial" w:hAnsi="Arial" w:cs="Arial"/>
          <w:sz w:val="22"/>
          <w:szCs w:val="22"/>
        </w:rPr>
        <w:t>,</w:t>
      </w:r>
      <w:r w:rsidR="00916062" w:rsidRPr="0071521E">
        <w:rPr>
          <w:rFonts w:ascii="Arial" w:hAnsi="Arial" w:cs="Arial"/>
          <w:sz w:val="22"/>
          <w:szCs w:val="22"/>
        </w:rPr>
        <w:t xml:space="preserve"> </w:t>
      </w:r>
      <w:r w:rsidR="00740416" w:rsidRPr="0071521E">
        <w:rPr>
          <w:rFonts w:ascii="Arial" w:hAnsi="Arial" w:cs="Arial"/>
          <w:sz w:val="22"/>
          <w:szCs w:val="22"/>
        </w:rPr>
        <w:t>“G</w:t>
      </w:r>
      <w:r w:rsidRPr="0071521E">
        <w:rPr>
          <w:rFonts w:ascii="Arial" w:hAnsi="Arial" w:cs="Arial"/>
          <w:sz w:val="22"/>
          <w:szCs w:val="22"/>
        </w:rPr>
        <w:t>irl, now is not the time for your petty romance drama. Someone's dying.</w:t>
      </w:r>
      <w:r w:rsidR="00740416" w:rsidRPr="0071521E">
        <w:rPr>
          <w:rFonts w:ascii="Arial" w:hAnsi="Arial" w:cs="Arial"/>
          <w:sz w:val="22"/>
          <w:szCs w:val="22"/>
        </w:rPr>
        <w:t>” [laughs]</w:t>
      </w:r>
      <w:r w:rsidR="00ED7361" w:rsidRPr="0071521E">
        <w:rPr>
          <w:rFonts w:ascii="Arial" w:hAnsi="Arial" w:cs="Arial"/>
          <w:sz w:val="22"/>
          <w:szCs w:val="22"/>
        </w:rPr>
        <w:t xml:space="preserve"> </w:t>
      </w:r>
    </w:p>
    <w:p w14:paraId="5023562C" w14:textId="77777777" w:rsidR="00740416" w:rsidRPr="0071521E" w:rsidRDefault="00740416">
      <w:pPr>
        <w:rPr>
          <w:rFonts w:ascii="Arial" w:hAnsi="Arial" w:cs="Arial"/>
          <w:b/>
          <w:bCs/>
          <w:sz w:val="22"/>
          <w:szCs w:val="22"/>
        </w:rPr>
      </w:pPr>
    </w:p>
    <w:p w14:paraId="3F5B43BE" w14:textId="31E598CA" w:rsidR="00033DB6" w:rsidRPr="0071521E" w:rsidRDefault="00E275AD">
      <w:pPr>
        <w:rPr>
          <w:rFonts w:ascii="Arial" w:hAnsi="Arial" w:cs="Arial"/>
          <w:sz w:val="22"/>
          <w:szCs w:val="22"/>
        </w:rPr>
      </w:pPr>
      <w:r w:rsidRPr="0071521E">
        <w:rPr>
          <w:rFonts w:ascii="Arial" w:hAnsi="Arial" w:cs="Arial"/>
          <w:b/>
          <w:bCs/>
          <w:sz w:val="22"/>
          <w:szCs w:val="22"/>
        </w:rPr>
        <w:t>Sarah:</w:t>
      </w:r>
      <w:r w:rsidR="00254B17" w:rsidRPr="0071521E">
        <w:rPr>
          <w:rFonts w:ascii="Arial" w:hAnsi="Arial" w:cs="Arial"/>
          <w:sz w:val="22"/>
          <w:szCs w:val="22"/>
        </w:rPr>
        <w:t xml:space="preserve"> </w:t>
      </w:r>
      <w:r w:rsidRPr="0071521E">
        <w:rPr>
          <w:rFonts w:ascii="Arial" w:hAnsi="Arial" w:cs="Arial"/>
          <w:sz w:val="22"/>
          <w:szCs w:val="22"/>
        </w:rPr>
        <w:t xml:space="preserve">I totally agree. </w:t>
      </w:r>
    </w:p>
    <w:p w14:paraId="254E68B3" w14:textId="77777777" w:rsidR="00E35AC4" w:rsidRPr="0071521E" w:rsidRDefault="00E35AC4">
      <w:pPr>
        <w:rPr>
          <w:rFonts w:ascii="Arial" w:hAnsi="Arial" w:cs="Arial"/>
          <w:b/>
          <w:bCs/>
          <w:sz w:val="22"/>
          <w:szCs w:val="22"/>
        </w:rPr>
      </w:pPr>
    </w:p>
    <w:p w14:paraId="38E3751E" w14:textId="14918115" w:rsidR="00650053" w:rsidRPr="0071521E" w:rsidRDefault="00824F8D">
      <w:pPr>
        <w:rPr>
          <w:rFonts w:ascii="Arial" w:hAnsi="Arial" w:cs="Arial"/>
          <w:sz w:val="22"/>
          <w:szCs w:val="22"/>
        </w:rPr>
      </w:pPr>
      <w:r w:rsidRPr="0071521E">
        <w:rPr>
          <w:rFonts w:ascii="Arial" w:hAnsi="Arial" w:cs="Arial"/>
          <w:b/>
          <w:bCs/>
          <w:sz w:val="22"/>
          <w:szCs w:val="22"/>
        </w:rPr>
        <w:t>Prerna:</w:t>
      </w:r>
      <w:r w:rsidR="00254B17" w:rsidRPr="0071521E">
        <w:rPr>
          <w:rFonts w:ascii="Arial" w:hAnsi="Arial" w:cs="Arial"/>
          <w:sz w:val="22"/>
          <w:szCs w:val="22"/>
        </w:rPr>
        <w:t xml:space="preserve"> </w:t>
      </w:r>
      <w:r w:rsidRPr="0071521E">
        <w:rPr>
          <w:rFonts w:ascii="Arial" w:hAnsi="Arial" w:cs="Arial"/>
          <w:sz w:val="22"/>
          <w:szCs w:val="22"/>
        </w:rPr>
        <w:t>That part did make me really mad. I will not lie</w:t>
      </w:r>
      <w:r w:rsidR="009D6629" w:rsidRPr="0071521E">
        <w:rPr>
          <w:rFonts w:ascii="Arial" w:hAnsi="Arial" w:cs="Arial"/>
          <w:sz w:val="22"/>
          <w:szCs w:val="22"/>
        </w:rPr>
        <w:t>.</w:t>
      </w:r>
      <w:r w:rsidRPr="0071521E">
        <w:rPr>
          <w:rFonts w:ascii="Arial" w:hAnsi="Arial" w:cs="Arial"/>
          <w:sz w:val="22"/>
          <w:szCs w:val="22"/>
        </w:rPr>
        <w:t xml:space="preserve"> </w:t>
      </w:r>
      <w:r w:rsidR="009D6629" w:rsidRPr="0071521E">
        <w:rPr>
          <w:rFonts w:ascii="Arial" w:hAnsi="Arial" w:cs="Arial"/>
          <w:sz w:val="22"/>
          <w:szCs w:val="22"/>
        </w:rPr>
        <w:t>[Becca laughs]</w:t>
      </w:r>
      <w:r w:rsidR="00650053" w:rsidRPr="0071521E">
        <w:rPr>
          <w:rFonts w:ascii="Arial" w:hAnsi="Arial" w:cs="Arial"/>
          <w:sz w:val="22"/>
          <w:szCs w:val="22"/>
        </w:rPr>
        <w:t xml:space="preserve"> </w:t>
      </w:r>
      <w:r w:rsidR="009D6629" w:rsidRPr="0071521E">
        <w:rPr>
          <w:rFonts w:ascii="Arial" w:hAnsi="Arial" w:cs="Arial"/>
          <w:sz w:val="22"/>
          <w:szCs w:val="22"/>
        </w:rPr>
        <w:t>B</w:t>
      </w:r>
      <w:r w:rsidRPr="0071521E">
        <w:rPr>
          <w:rFonts w:ascii="Arial" w:hAnsi="Arial" w:cs="Arial"/>
          <w:sz w:val="22"/>
          <w:szCs w:val="22"/>
        </w:rPr>
        <w:t>ecause I'm literally</w:t>
      </w:r>
      <w:r w:rsidR="00650053" w:rsidRPr="0071521E">
        <w:rPr>
          <w:rFonts w:ascii="Arial" w:hAnsi="Arial" w:cs="Arial"/>
          <w:sz w:val="22"/>
          <w:szCs w:val="22"/>
        </w:rPr>
        <w:t xml:space="preserve"> like, “S</w:t>
      </w:r>
      <w:r w:rsidRPr="0071521E">
        <w:rPr>
          <w:rFonts w:ascii="Arial" w:hAnsi="Arial" w:cs="Arial"/>
          <w:sz w:val="22"/>
          <w:szCs w:val="22"/>
        </w:rPr>
        <w:t xml:space="preserve">he is going to die. You need </w:t>
      </w:r>
      <w:r w:rsidR="00650053" w:rsidRPr="0071521E">
        <w:rPr>
          <w:rFonts w:ascii="Arial" w:hAnsi="Arial" w:cs="Arial"/>
          <w:sz w:val="22"/>
          <w:szCs w:val="22"/>
        </w:rPr>
        <w:t>a</w:t>
      </w:r>
      <w:r w:rsidRPr="0071521E">
        <w:rPr>
          <w:rFonts w:ascii="Arial" w:hAnsi="Arial" w:cs="Arial"/>
          <w:sz w:val="22"/>
          <w:szCs w:val="22"/>
        </w:rPr>
        <w:t xml:space="preserve"> qualified medical professional to take a look at he</w:t>
      </w:r>
      <w:r w:rsidR="00650053" w:rsidRPr="0071521E">
        <w:rPr>
          <w:rFonts w:ascii="Arial" w:hAnsi="Arial" w:cs="Arial"/>
          <w:sz w:val="22"/>
          <w:szCs w:val="22"/>
        </w:rPr>
        <w:t>r. Y</w:t>
      </w:r>
      <w:r w:rsidRPr="0071521E">
        <w:rPr>
          <w:rFonts w:ascii="Arial" w:hAnsi="Arial" w:cs="Arial"/>
          <w:sz w:val="22"/>
          <w:szCs w:val="22"/>
        </w:rPr>
        <w:t>ou cannot just put wet cloth on her head and hope it will go away</w:t>
      </w:r>
      <w:r w:rsidR="00650053" w:rsidRPr="0071521E">
        <w:rPr>
          <w:rFonts w:ascii="Arial" w:hAnsi="Arial" w:cs="Arial"/>
          <w:sz w:val="22"/>
          <w:szCs w:val="22"/>
        </w:rPr>
        <w:t>,” w</w:t>
      </w:r>
      <w:r w:rsidRPr="0071521E">
        <w:rPr>
          <w:rFonts w:ascii="Arial" w:hAnsi="Arial" w:cs="Arial"/>
          <w:sz w:val="22"/>
          <w:szCs w:val="22"/>
        </w:rPr>
        <w:t xml:space="preserve">hich I think ultimately what she did. </w:t>
      </w:r>
    </w:p>
    <w:p w14:paraId="66139E1D" w14:textId="77777777" w:rsidR="00650053" w:rsidRPr="0071521E" w:rsidRDefault="00650053">
      <w:pPr>
        <w:rPr>
          <w:rFonts w:ascii="Arial" w:hAnsi="Arial" w:cs="Arial"/>
          <w:sz w:val="22"/>
          <w:szCs w:val="22"/>
        </w:rPr>
      </w:pPr>
    </w:p>
    <w:p w14:paraId="2814523E" w14:textId="7172A4FC" w:rsidR="00650053" w:rsidRPr="0071521E" w:rsidRDefault="007874F3">
      <w:pPr>
        <w:rPr>
          <w:rFonts w:ascii="Arial" w:hAnsi="Arial" w:cs="Arial"/>
          <w:sz w:val="22"/>
          <w:szCs w:val="22"/>
        </w:rPr>
      </w:pPr>
      <w:r w:rsidRPr="0071521E">
        <w:rPr>
          <w:rFonts w:ascii="Arial" w:hAnsi="Arial" w:cs="Arial"/>
          <w:b/>
          <w:bCs/>
          <w:sz w:val="22"/>
          <w:szCs w:val="22"/>
        </w:rPr>
        <w:t>Molly</w:t>
      </w:r>
      <w:r w:rsidR="00E275AD" w:rsidRPr="0071521E">
        <w:rPr>
          <w:rFonts w:ascii="Arial" w:hAnsi="Arial" w:cs="Arial"/>
          <w:b/>
          <w:bCs/>
          <w:sz w:val="22"/>
          <w:szCs w:val="22"/>
        </w:rPr>
        <w:t>:</w:t>
      </w:r>
      <w:r w:rsidR="00650053" w:rsidRPr="0071521E">
        <w:rPr>
          <w:rFonts w:ascii="Arial" w:hAnsi="Arial" w:cs="Arial"/>
          <w:b/>
          <w:bCs/>
          <w:sz w:val="22"/>
          <w:szCs w:val="22"/>
        </w:rPr>
        <w:t xml:space="preserve"> </w:t>
      </w:r>
      <w:r w:rsidR="00650053" w:rsidRPr="0071521E">
        <w:rPr>
          <w:rFonts w:ascii="Arial" w:hAnsi="Arial" w:cs="Arial"/>
          <w:sz w:val="22"/>
          <w:szCs w:val="22"/>
        </w:rPr>
        <w:t xml:space="preserve">Yeah. </w:t>
      </w:r>
    </w:p>
    <w:p w14:paraId="5DD4A74E" w14:textId="77777777" w:rsidR="00650053" w:rsidRPr="0071521E" w:rsidRDefault="00650053">
      <w:pPr>
        <w:rPr>
          <w:rFonts w:ascii="Arial" w:hAnsi="Arial" w:cs="Arial"/>
          <w:sz w:val="22"/>
          <w:szCs w:val="22"/>
        </w:rPr>
      </w:pPr>
    </w:p>
    <w:p w14:paraId="2B42AD63" w14:textId="4203B68D" w:rsidR="00033DB6" w:rsidRPr="0071521E" w:rsidRDefault="00650053">
      <w:pPr>
        <w:rPr>
          <w:rFonts w:ascii="Arial" w:hAnsi="Arial" w:cs="Arial"/>
          <w:sz w:val="22"/>
          <w:szCs w:val="22"/>
        </w:rPr>
      </w:pPr>
      <w:r w:rsidRPr="0071521E">
        <w:rPr>
          <w:rFonts w:ascii="Arial" w:hAnsi="Arial" w:cs="Arial"/>
          <w:b/>
          <w:bCs/>
          <w:sz w:val="22"/>
          <w:szCs w:val="22"/>
        </w:rPr>
        <w:t xml:space="preserve">Prerna: </w:t>
      </w:r>
      <w:r w:rsidRPr="0071521E">
        <w:rPr>
          <w:rFonts w:ascii="Arial" w:hAnsi="Arial" w:cs="Arial"/>
          <w:sz w:val="22"/>
          <w:szCs w:val="22"/>
        </w:rPr>
        <w:t xml:space="preserve">It really made me mad. </w:t>
      </w:r>
    </w:p>
    <w:p w14:paraId="62B7ACC0" w14:textId="77777777" w:rsidR="00C008E3" w:rsidRPr="0071521E" w:rsidRDefault="00C008E3">
      <w:pPr>
        <w:rPr>
          <w:rFonts w:ascii="Arial" w:hAnsi="Arial" w:cs="Arial"/>
          <w:b/>
          <w:bCs/>
          <w:sz w:val="22"/>
          <w:szCs w:val="22"/>
        </w:rPr>
      </w:pPr>
    </w:p>
    <w:p w14:paraId="38026EE1" w14:textId="1D69AE1A" w:rsidR="00033DB6" w:rsidRPr="0071521E" w:rsidRDefault="00400EF6">
      <w:pPr>
        <w:rPr>
          <w:rFonts w:ascii="Arial" w:hAnsi="Arial" w:cs="Arial"/>
          <w:sz w:val="22"/>
          <w:szCs w:val="22"/>
        </w:rPr>
      </w:pPr>
      <w:r w:rsidRPr="0071521E">
        <w:rPr>
          <w:rFonts w:ascii="Arial" w:hAnsi="Arial" w:cs="Arial"/>
          <w:b/>
          <w:bCs/>
          <w:sz w:val="22"/>
          <w:szCs w:val="22"/>
        </w:rPr>
        <w:t>Molly:</w:t>
      </w:r>
      <w:r w:rsidR="00165F45" w:rsidRPr="0071521E">
        <w:rPr>
          <w:rFonts w:ascii="Arial" w:hAnsi="Arial" w:cs="Arial"/>
          <w:sz w:val="22"/>
          <w:szCs w:val="22"/>
        </w:rPr>
        <w:t xml:space="preserve"> </w:t>
      </w:r>
      <w:r w:rsidR="00B37669" w:rsidRPr="0071521E">
        <w:rPr>
          <w:rFonts w:ascii="Arial" w:hAnsi="Arial" w:cs="Arial"/>
          <w:sz w:val="22"/>
          <w:szCs w:val="22"/>
        </w:rPr>
        <w:t>Well, h</w:t>
      </w:r>
      <w:r w:rsidRPr="0071521E">
        <w:rPr>
          <w:rFonts w:ascii="Arial" w:hAnsi="Arial" w:cs="Arial"/>
          <w:sz w:val="22"/>
          <w:szCs w:val="22"/>
        </w:rPr>
        <w:t xml:space="preserve">e literally showed up </w:t>
      </w:r>
      <w:r w:rsidR="00B37669" w:rsidRPr="0071521E">
        <w:rPr>
          <w:rFonts w:ascii="Arial" w:hAnsi="Arial" w:cs="Arial"/>
          <w:sz w:val="22"/>
          <w:szCs w:val="22"/>
        </w:rPr>
        <w:t>a</w:t>
      </w:r>
      <w:r w:rsidRPr="0071521E">
        <w:rPr>
          <w:rFonts w:ascii="Arial" w:hAnsi="Arial" w:cs="Arial"/>
          <w:sz w:val="22"/>
          <w:szCs w:val="22"/>
        </w:rPr>
        <w:t>nd he asked if she had gotten the cold of the woman that he was tending to when she came to see him. And Isabella</w:t>
      </w:r>
      <w:r w:rsidR="00AC4760" w:rsidRPr="0071521E">
        <w:rPr>
          <w:rFonts w:ascii="Arial" w:hAnsi="Arial" w:cs="Arial"/>
          <w:sz w:val="22"/>
          <w:szCs w:val="22"/>
        </w:rPr>
        <w:t xml:space="preserve"> said </w:t>
      </w:r>
      <w:r w:rsidR="00BA3D6C" w:rsidRPr="0071521E">
        <w:rPr>
          <w:rFonts w:ascii="Arial" w:hAnsi="Arial" w:cs="Arial"/>
          <w:b/>
          <w:bCs/>
          <w:sz w:val="22"/>
          <w:szCs w:val="22"/>
        </w:rPr>
        <w:t>[01:11:00]</w:t>
      </w:r>
      <w:r w:rsidR="00BA3D6C" w:rsidRPr="0071521E">
        <w:rPr>
          <w:rFonts w:ascii="Arial" w:hAnsi="Arial" w:cs="Arial"/>
          <w:sz w:val="22"/>
          <w:szCs w:val="22"/>
        </w:rPr>
        <w:t xml:space="preserve"> </w:t>
      </w:r>
      <w:r w:rsidR="00AC4760" w:rsidRPr="0071521E">
        <w:rPr>
          <w:rFonts w:ascii="Arial" w:hAnsi="Arial" w:cs="Arial"/>
          <w:sz w:val="22"/>
          <w:szCs w:val="22"/>
        </w:rPr>
        <w:t>no.</w:t>
      </w:r>
      <w:r w:rsidR="000F5FD4" w:rsidRPr="0071521E">
        <w:rPr>
          <w:rFonts w:ascii="Arial" w:hAnsi="Arial" w:cs="Arial"/>
          <w:sz w:val="22"/>
          <w:szCs w:val="22"/>
        </w:rPr>
        <w:t xml:space="preserve"> </w:t>
      </w:r>
    </w:p>
    <w:p w14:paraId="23A77C16" w14:textId="77777777" w:rsidR="00072BFE" w:rsidRPr="0071521E" w:rsidRDefault="00072BFE">
      <w:pPr>
        <w:rPr>
          <w:rFonts w:ascii="Arial" w:hAnsi="Arial" w:cs="Arial"/>
          <w:b/>
          <w:bCs/>
          <w:sz w:val="22"/>
          <w:szCs w:val="22"/>
        </w:rPr>
      </w:pPr>
    </w:p>
    <w:p w14:paraId="50648541" w14:textId="203DF1E8" w:rsidR="00033DB6" w:rsidRPr="0071521E" w:rsidRDefault="001C75C0">
      <w:pPr>
        <w:rPr>
          <w:rFonts w:ascii="Arial" w:hAnsi="Arial" w:cs="Arial"/>
          <w:sz w:val="22"/>
          <w:szCs w:val="22"/>
        </w:rPr>
      </w:pPr>
      <w:r w:rsidRPr="0071521E">
        <w:rPr>
          <w:rFonts w:ascii="Arial" w:hAnsi="Arial" w:cs="Arial"/>
          <w:b/>
          <w:bCs/>
          <w:sz w:val="22"/>
          <w:szCs w:val="22"/>
        </w:rPr>
        <w:t>Becca:</w:t>
      </w:r>
      <w:r w:rsidR="00C35618" w:rsidRPr="0071521E">
        <w:rPr>
          <w:rFonts w:ascii="Arial" w:hAnsi="Arial" w:cs="Arial"/>
          <w:sz w:val="22"/>
          <w:szCs w:val="22"/>
        </w:rPr>
        <w:t xml:space="preserve"> Diphtherias</w:t>
      </w:r>
      <w:r w:rsidRPr="0071521E">
        <w:rPr>
          <w:rFonts w:ascii="Arial" w:hAnsi="Arial" w:cs="Arial"/>
          <w:sz w:val="22"/>
          <w:szCs w:val="22"/>
        </w:rPr>
        <w:t xml:space="preserve"> got a cold either</w:t>
      </w:r>
      <w:r w:rsidR="00C35618" w:rsidRPr="0071521E">
        <w:rPr>
          <w:rFonts w:ascii="Arial" w:hAnsi="Arial" w:cs="Arial"/>
          <w:sz w:val="22"/>
          <w:szCs w:val="22"/>
        </w:rPr>
        <w:t>.</w:t>
      </w:r>
      <w:r w:rsidR="00AC4760" w:rsidRPr="0071521E">
        <w:rPr>
          <w:rFonts w:ascii="Arial" w:hAnsi="Arial" w:cs="Arial"/>
          <w:sz w:val="22"/>
          <w:szCs w:val="22"/>
        </w:rPr>
        <w:t xml:space="preserve"> </w:t>
      </w:r>
      <w:r w:rsidR="00AA1E2E" w:rsidRPr="0071521E">
        <w:rPr>
          <w:rFonts w:ascii="Arial" w:hAnsi="Arial" w:cs="Arial"/>
          <w:sz w:val="22"/>
          <w:szCs w:val="22"/>
        </w:rPr>
        <w:t>[chuckles]</w:t>
      </w:r>
      <w:r w:rsidR="00AC4760" w:rsidRPr="0071521E">
        <w:rPr>
          <w:rFonts w:ascii="Arial" w:hAnsi="Arial" w:cs="Arial"/>
          <w:sz w:val="22"/>
          <w:szCs w:val="22"/>
        </w:rPr>
        <w:t xml:space="preserve"> It’s really serious. </w:t>
      </w:r>
    </w:p>
    <w:p w14:paraId="3C1B987B" w14:textId="77777777" w:rsidR="00C7340E" w:rsidRPr="0071521E" w:rsidRDefault="00C7340E">
      <w:pPr>
        <w:rPr>
          <w:rFonts w:ascii="Arial" w:hAnsi="Arial" w:cs="Arial"/>
          <w:b/>
          <w:bCs/>
          <w:sz w:val="22"/>
          <w:szCs w:val="22"/>
        </w:rPr>
      </w:pPr>
    </w:p>
    <w:p w14:paraId="3B58EE72" w14:textId="7F854F1E" w:rsidR="00033DB6" w:rsidRPr="0071521E" w:rsidRDefault="00400EF6">
      <w:pPr>
        <w:rPr>
          <w:rFonts w:ascii="Arial" w:hAnsi="Arial" w:cs="Arial"/>
          <w:sz w:val="22"/>
          <w:szCs w:val="22"/>
        </w:rPr>
      </w:pPr>
      <w:r w:rsidRPr="0071521E">
        <w:rPr>
          <w:rFonts w:ascii="Arial" w:hAnsi="Arial" w:cs="Arial"/>
          <w:b/>
          <w:bCs/>
          <w:sz w:val="22"/>
          <w:szCs w:val="22"/>
        </w:rPr>
        <w:t>Molly:</w:t>
      </w:r>
      <w:r w:rsidR="00C35618" w:rsidRPr="0071521E">
        <w:rPr>
          <w:rFonts w:ascii="Arial" w:hAnsi="Arial" w:cs="Arial"/>
          <w:sz w:val="22"/>
          <w:szCs w:val="22"/>
        </w:rPr>
        <w:t xml:space="preserve"> </w:t>
      </w:r>
      <w:r w:rsidRPr="0071521E">
        <w:rPr>
          <w:rFonts w:ascii="Arial" w:hAnsi="Arial" w:cs="Arial"/>
          <w:sz w:val="22"/>
          <w:szCs w:val="22"/>
        </w:rPr>
        <w:t>Yeah. Yeah. She caught diphtheria</w:t>
      </w:r>
      <w:r w:rsidR="00831CEC" w:rsidRPr="0071521E">
        <w:rPr>
          <w:rFonts w:ascii="Arial" w:hAnsi="Arial" w:cs="Arial"/>
          <w:sz w:val="22"/>
          <w:szCs w:val="22"/>
        </w:rPr>
        <w:t>,</w:t>
      </w:r>
      <w:r w:rsidRPr="0071521E">
        <w:rPr>
          <w:rFonts w:ascii="Arial" w:hAnsi="Arial" w:cs="Arial"/>
          <w:sz w:val="22"/>
          <w:szCs w:val="22"/>
        </w:rPr>
        <w:t xml:space="preserve"> </w:t>
      </w:r>
      <w:r w:rsidR="00831CEC" w:rsidRPr="0071521E">
        <w:rPr>
          <w:rFonts w:ascii="Arial" w:hAnsi="Arial" w:cs="Arial"/>
          <w:sz w:val="22"/>
          <w:szCs w:val="22"/>
        </w:rPr>
        <w:t>a</w:t>
      </w:r>
      <w:r w:rsidRPr="0071521E">
        <w:rPr>
          <w:rFonts w:ascii="Arial" w:hAnsi="Arial" w:cs="Arial"/>
          <w:sz w:val="22"/>
          <w:szCs w:val="22"/>
        </w:rPr>
        <w:t>nd then later, Mary's</w:t>
      </w:r>
      <w:r w:rsidR="00186EBE" w:rsidRPr="0071521E">
        <w:rPr>
          <w:rFonts w:ascii="Arial" w:hAnsi="Arial" w:cs="Arial"/>
          <w:sz w:val="22"/>
          <w:szCs w:val="22"/>
        </w:rPr>
        <w:t xml:space="preserve"> like</w:t>
      </w:r>
      <w:r w:rsidR="003F1596" w:rsidRPr="0071521E">
        <w:rPr>
          <w:rFonts w:ascii="Arial" w:hAnsi="Arial" w:cs="Arial"/>
          <w:sz w:val="22"/>
          <w:szCs w:val="22"/>
        </w:rPr>
        <w:t>,</w:t>
      </w:r>
      <w:r w:rsidR="00186EBE" w:rsidRPr="0071521E">
        <w:rPr>
          <w:rFonts w:ascii="Arial" w:hAnsi="Arial" w:cs="Arial"/>
          <w:sz w:val="22"/>
          <w:szCs w:val="22"/>
        </w:rPr>
        <w:t xml:space="preserve"> “</w:t>
      </w:r>
      <w:r w:rsidRPr="0071521E">
        <w:rPr>
          <w:rFonts w:ascii="Arial" w:hAnsi="Arial" w:cs="Arial"/>
          <w:sz w:val="22"/>
          <w:szCs w:val="22"/>
        </w:rPr>
        <w:t>I hope you're recovered from your cold.</w:t>
      </w:r>
      <w:r w:rsidR="00186EBE" w:rsidRPr="0071521E">
        <w:rPr>
          <w:rFonts w:ascii="Arial" w:hAnsi="Arial" w:cs="Arial"/>
          <w:sz w:val="22"/>
          <w:szCs w:val="22"/>
        </w:rPr>
        <w:t>”</w:t>
      </w:r>
      <w:r w:rsidRPr="0071521E">
        <w:rPr>
          <w:rFonts w:ascii="Arial" w:hAnsi="Arial" w:cs="Arial"/>
          <w:sz w:val="22"/>
          <w:szCs w:val="22"/>
        </w:rPr>
        <w:t xml:space="preserve"> Anyway, he comes and offers help, basically, and she's</w:t>
      </w:r>
      <w:r w:rsidR="00471275" w:rsidRPr="0071521E">
        <w:rPr>
          <w:rFonts w:ascii="Arial" w:hAnsi="Arial" w:cs="Arial"/>
          <w:sz w:val="22"/>
          <w:szCs w:val="22"/>
        </w:rPr>
        <w:t xml:space="preserve"> like</w:t>
      </w:r>
      <w:r w:rsidR="00A37387" w:rsidRPr="0071521E">
        <w:rPr>
          <w:rFonts w:ascii="Arial" w:hAnsi="Arial" w:cs="Arial"/>
          <w:sz w:val="22"/>
          <w:szCs w:val="22"/>
        </w:rPr>
        <w:t>,</w:t>
      </w:r>
      <w:r w:rsidR="00471275" w:rsidRPr="0071521E">
        <w:rPr>
          <w:rFonts w:ascii="Arial" w:hAnsi="Arial" w:cs="Arial"/>
          <w:sz w:val="22"/>
          <w:szCs w:val="22"/>
        </w:rPr>
        <w:t xml:space="preserve"> </w:t>
      </w:r>
      <w:r w:rsidR="00A37387" w:rsidRPr="0071521E">
        <w:rPr>
          <w:rFonts w:ascii="Arial" w:hAnsi="Arial" w:cs="Arial"/>
          <w:sz w:val="22"/>
          <w:szCs w:val="22"/>
        </w:rPr>
        <w:t>“N</w:t>
      </w:r>
      <w:r w:rsidRPr="0071521E">
        <w:rPr>
          <w:rFonts w:ascii="Arial" w:hAnsi="Arial" w:cs="Arial"/>
          <w:sz w:val="22"/>
          <w:szCs w:val="22"/>
        </w:rPr>
        <w:t>o.</w:t>
      </w:r>
      <w:r w:rsidR="00A37387" w:rsidRPr="0071521E">
        <w:rPr>
          <w:rFonts w:ascii="Arial" w:hAnsi="Arial" w:cs="Arial"/>
          <w:sz w:val="22"/>
          <w:szCs w:val="22"/>
        </w:rPr>
        <w:t>”</w:t>
      </w:r>
      <w:r w:rsidRPr="0071521E">
        <w:rPr>
          <w:rFonts w:ascii="Arial" w:hAnsi="Arial" w:cs="Arial"/>
          <w:sz w:val="22"/>
          <w:szCs w:val="22"/>
        </w:rPr>
        <w:t xml:space="preserve"> </w:t>
      </w:r>
    </w:p>
    <w:p w14:paraId="4DAD0ECF" w14:textId="77777777" w:rsidR="00A37387" w:rsidRPr="0071521E" w:rsidRDefault="00A37387">
      <w:pPr>
        <w:rPr>
          <w:rFonts w:ascii="Arial" w:hAnsi="Arial" w:cs="Arial"/>
          <w:b/>
          <w:bCs/>
          <w:sz w:val="22"/>
          <w:szCs w:val="22"/>
        </w:rPr>
      </w:pPr>
    </w:p>
    <w:p w14:paraId="5DC07177" w14:textId="4FB5D07D" w:rsidR="00033DB6" w:rsidRPr="0071521E" w:rsidRDefault="00E275AD">
      <w:pPr>
        <w:rPr>
          <w:rFonts w:ascii="Arial" w:hAnsi="Arial" w:cs="Arial"/>
          <w:sz w:val="22"/>
          <w:szCs w:val="22"/>
        </w:rPr>
      </w:pPr>
      <w:r w:rsidRPr="0071521E">
        <w:rPr>
          <w:rFonts w:ascii="Arial" w:hAnsi="Arial" w:cs="Arial"/>
          <w:b/>
          <w:bCs/>
          <w:sz w:val="22"/>
          <w:szCs w:val="22"/>
        </w:rPr>
        <w:t>Sarah:</w:t>
      </w:r>
      <w:r w:rsidR="00B377F9" w:rsidRPr="0071521E">
        <w:rPr>
          <w:rFonts w:ascii="Arial" w:hAnsi="Arial" w:cs="Arial"/>
          <w:sz w:val="22"/>
          <w:szCs w:val="22"/>
        </w:rPr>
        <w:t xml:space="preserve"> </w:t>
      </w:r>
      <w:r w:rsidR="002759A3" w:rsidRPr="0071521E">
        <w:rPr>
          <w:rFonts w:ascii="Arial" w:hAnsi="Arial" w:cs="Arial"/>
          <w:sz w:val="22"/>
          <w:szCs w:val="22"/>
        </w:rPr>
        <w:t xml:space="preserve">Right. </w:t>
      </w:r>
      <w:r w:rsidRPr="0071521E">
        <w:rPr>
          <w:rFonts w:ascii="Arial" w:hAnsi="Arial" w:cs="Arial"/>
          <w:sz w:val="22"/>
          <w:szCs w:val="22"/>
        </w:rPr>
        <w:t>So</w:t>
      </w:r>
      <w:r w:rsidR="005A61DB" w:rsidRPr="0071521E">
        <w:rPr>
          <w:rFonts w:ascii="Arial" w:hAnsi="Arial" w:cs="Arial"/>
          <w:sz w:val="22"/>
          <w:szCs w:val="22"/>
        </w:rPr>
        <w:t>,</w:t>
      </w:r>
      <w:r w:rsidRPr="0071521E">
        <w:rPr>
          <w:rFonts w:ascii="Arial" w:hAnsi="Arial" w:cs="Arial"/>
          <w:sz w:val="22"/>
          <w:szCs w:val="22"/>
        </w:rPr>
        <w:t xml:space="preserve"> why would Dinah think it will work a second time? </w:t>
      </w:r>
    </w:p>
    <w:p w14:paraId="381E497F" w14:textId="77777777" w:rsidR="00684576" w:rsidRPr="0071521E" w:rsidRDefault="00684576">
      <w:pPr>
        <w:rPr>
          <w:rFonts w:ascii="Arial" w:hAnsi="Arial" w:cs="Arial"/>
          <w:b/>
          <w:bCs/>
          <w:sz w:val="22"/>
          <w:szCs w:val="22"/>
        </w:rPr>
      </w:pPr>
    </w:p>
    <w:p w14:paraId="3ACDCB35" w14:textId="4F9C3EB3" w:rsidR="00033DB6" w:rsidRPr="0071521E" w:rsidRDefault="001C75C0">
      <w:pPr>
        <w:rPr>
          <w:rFonts w:ascii="Arial" w:hAnsi="Arial" w:cs="Arial"/>
          <w:sz w:val="22"/>
          <w:szCs w:val="22"/>
        </w:rPr>
      </w:pPr>
      <w:r w:rsidRPr="0071521E">
        <w:rPr>
          <w:rFonts w:ascii="Arial" w:hAnsi="Arial" w:cs="Arial"/>
          <w:b/>
          <w:bCs/>
          <w:sz w:val="22"/>
          <w:szCs w:val="22"/>
        </w:rPr>
        <w:t>Becca:</w:t>
      </w:r>
      <w:r w:rsidR="002759A3" w:rsidRPr="0071521E">
        <w:rPr>
          <w:rFonts w:ascii="Arial" w:hAnsi="Arial" w:cs="Arial"/>
          <w:sz w:val="22"/>
          <w:szCs w:val="22"/>
        </w:rPr>
        <w:t xml:space="preserve"> </w:t>
      </w:r>
      <w:r w:rsidRPr="0071521E">
        <w:rPr>
          <w:rFonts w:ascii="Arial" w:hAnsi="Arial" w:cs="Arial"/>
          <w:sz w:val="22"/>
          <w:szCs w:val="22"/>
        </w:rPr>
        <w:t xml:space="preserve">And why does it work a second time? </w:t>
      </w:r>
    </w:p>
    <w:p w14:paraId="430ECAC9" w14:textId="77777777" w:rsidR="007A7AC0" w:rsidRPr="0071521E" w:rsidRDefault="007A7AC0">
      <w:pPr>
        <w:rPr>
          <w:rFonts w:ascii="Arial" w:hAnsi="Arial" w:cs="Arial"/>
          <w:b/>
          <w:bCs/>
          <w:sz w:val="22"/>
          <w:szCs w:val="22"/>
        </w:rPr>
      </w:pPr>
    </w:p>
    <w:p w14:paraId="03F97617" w14:textId="69998EF9" w:rsidR="00033DB6" w:rsidRPr="0071521E" w:rsidRDefault="00400EF6">
      <w:pPr>
        <w:rPr>
          <w:rFonts w:ascii="Arial" w:hAnsi="Arial" w:cs="Arial"/>
          <w:sz w:val="22"/>
          <w:szCs w:val="22"/>
        </w:rPr>
      </w:pPr>
      <w:r w:rsidRPr="0071521E">
        <w:rPr>
          <w:rFonts w:ascii="Arial" w:hAnsi="Arial" w:cs="Arial"/>
          <w:b/>
          <w:bCs/>
          <w:sz w:val="22"/>
          <w:szCs w:val="22"/>
        </w:rPr>
        <w:t>Molly:</w:t>
      </w:r>
      <w:r w:rsidR="003B3449" w:rsidRPr="0071521E">
        <w:rPr>
          <w:rFonts w:ascii="Arial" w:hAnsi="Arial" w:cs="Arial"/>
          <w:sz w:val="22"/>
          <w:szCs w:val="22"/>
        </w:rPr>
        <w:t xml:space="preserve"> </w:t>
      </w:r>
      <w:r w:rsidRPr="0071521E">
        <w:rPr>
          <w:rFonts w:ascii="Arial" w:hAnsi="Arial" w:cs="Arial"/>
          <w:sz w:val="22"/>
          <w:szCs w:val="22"/>
        </w:rPr>
        <w:t xml:space="preserve">I think that she's grown. </w:t>
      </w:r>
    </w:p>
    <w:p w14:paraId="3287F372" w14:textId="77777777" w:rsidR="00F64F6C" w:rsidRPr="0071521E" w:rsidRDefault="00F64F6C">
      <w:pPr>
        <w:rPr>
          <w:rFonts w:ascii="Arial" w:hAnsi="Arial" w:cs="Arial"/>
          <w:b/>
          <w:bCs/>
          <w:sz w:val="22"/>
          <w:szCs w:val="22"/>
        </w:rPr>
      </w:pPr>
    </w:p>
    <w:p w14:paraId="14340EEC" w14:textId="25D1234F" w:rsidR="00033DB6" w:rsidRPr="0071521E" w:rsidRDefault="00E275AD">
      <w:pPr>
        <w:rPr>
          <w:rFonts w:ascii="Arial" w:hAnsi="Arial" w:cs="Arial"/>
          <w:sz w:val="22"/>
          <w:szCs w:val="22"/>
        </w:rPr>
      </w:pPr>
      <w:r w:rsidRPr="0071521E">
        <w:rPr>
          <w:rFonts w:ascii="Arial" w:hAnsi="Arial" w:cs="Arial"/>
          <w:b/>
          <w:bCs/>
          <w:sz w:val="22"/>
          <w:szCs w:val="22"/>
        </w:rPr>
        <w:t>Sarah:</w:t>
      </w:r>
      <w:r w:rsidR="003D7541" w:rsidRPr="0071521E">
        <w:rPr>
          <w:rFonts w:ascii="Arial" w:hAnsi="Arial" w:cs="Arial"/>
          <w:sz w:val="22"/>
          <w:szCs w:val="22"/>
        </w:rPr>
        <w:t xml:space="preserve"> </w:t>
      </w:r>
      <w:r w:rsidRPr="0071521E">
        <w:rPr>
          <w:rFonts w:ascii="Arial" w:hAnsi="Arial" w:cs="Arial"/>
          <w:sz w:val="22"/>
          <w:szCs w:val="22"/>
        </w:rPr>
        <w:t>I feel</w:t>
      </w:r>
      <w:r w:rsidR="003D7541" w:rsidRPr="0071521E">
        <w:rPr>
          <w:rFonts w:ascii="Arial" w:hAnsi="Arial" w:cs="Arial"/>
          <w:sz w:val="22"/>
          <w:szCs w:val="22"/>
        </w:rPr>
        <w:t xml:space="preserve"> </w:t>
      </w:r>
      <w:r w:rsidRPr="0071521E">
        <w:rPr>
          <w:rFonts w:ascii="Arial" w:hAnsi="Arial" w:cs="Arial"/>
          <w:sz w:val="22"/>
          <w:szCs w:val="22"/>
        </w:rPr>
        <w:t>it's a little problematic that she's</w:t>
      </w:r>
      <w:r w:rsidR="00010050" w:rsidRPr="0071521E">
        <w:rPr>
          <w:rFonts w:ascii="Arial" w:hAnsi="Arial" w:cs="Arial"/>
          <w:sz w:val="22"/>
          <w:szCs w:val="22"/>
        </w:rPr>
        <w:t xml:space="preserve"> </w:t>
      </w:r>
      <w:r w:rsidRPr="0071521E">
        <w:rPr>
          <w:rFonts w:ascii="Arial" w:hAnsi="Arial" w:cs="Arial"/>
          <w:sz w:val="22"/>
          <w:szCs w:val="22"/>
        </w:rPr>
        <w:t>literally risking her neck</w:t>
      </w:r>
      <w:r w:rsidR="00486408" w:rsidRPr="0071521E">
        <w:rPr>
          <w:rFonts w:ascii="Arial" w:hAnsi="Arial" w:cs="Arial"/>
          <w:sz w:val="22"/>
          <w:szCs w:val="22"/>
        </w:rPr>
        <w:t>,</w:t>
      </w:r>
      <w:r w:rsidRPr="0071521E">
        <w:rPr>
          <w:rFonts w:ascii="Arial" w:hAnsi="Arial" w:cs="Arial"/>
          <w:sz w:val="22"/>
          <w:szCs w:val="22"/>
        </w:rPr>
        <w:t xml:space="preserve"> </w:t>
      </w:r>
      <w:r w:rsidR="00486408" w:rsidRPr="0071521E">
        <w:rPr>
          <w:rFonts w:ascii="Arial" w:hAnsi="Arial" w:cs="Arial"/>
          <w:sz w:val="22"/>
          <w:szCs w:val="22"/>
        </w:rPr>
        <w:t>[chuckles]</w:t>
      </w:r>
      <w:r w:rsidR="00DA5389" w:rsidRPr="0071521E">
        <w:rPr>
          <w:rFonts w:ascii="Arial" w:hAnsi="Arial" w:cs="Arial"/>
          <w:sz w:val="22"/>
          <w:szCs w:val="22"/>
        </w:rPr>
        <w:t xml:space="preserve"> </w:t>
      </w:r>
      <w:r w:rsidRPr="0071521E">
        <w:rPr>
          <w:rFonts w:ascii="Arial" w:hAnsi="Arial" w:cs="Arial"/>
          <w:sz w:val="22"/>
          <w:szCs w:val="22"/>
        </w:rPr>
        <w:t>so that her boss can</w:t>
      </w:r>
      <w:r w:rsidR="00DA5389" w:rsidRPr="0071521E">
        <w:rPr>
          <w:rFonts w:ascii="Arial" w:hAnsi="Arial" w:cs="Arial"/>
          <w:sz w:val="22"/>
          <w:szCs w:val="22"/>
        </w:rPr>
        <w:t xml:space="preserve">-- </w:t>
      </w:r>
      <w:r w:rsidR="00E71F8F" w:rsidRPr="0071521E">
        <w:rPr>
          <w:rFonts w:ascii="Arial" w:hAnsi="Arial" w:cs="Arial"/>
          <w:sz w:val="22"/>
          <w:szCs w:val="22"/>
        </w:rPr>
        <w:t>S</w:t>
      </w:r>
      <w:r w:rsidRPr="0071521E">
        <w:rPr>
          <w:rFonts w:ascii="Arial" w:hAnsi="Arial" w:cs="Arial"/>
          <w:sz w:val="22"/>
          <w:szCs w:val="22"/>
        </w:rPr>
        <w:t xml:space="preserve">he must be really obsessed with the upper classes. </w:t>
      </w:r>
      <w:r w:rsidR="00795464" w:rsidRPr="0071521E">
        <w:rPr>
          <w:rFonts w:ascii="Arial" w:hAnsi="Arial" w:cs="Arial"/>
          <w:sz w:val="22"/>
          <w:szCs w:val="22"/>
        </w:rPr>
        <w:t>[laughs]</w:t>
      </w:r>
      <w:r w:rsidR="00E71F8F" w:rsidRPr="0071521E">
        <w:rPr>
          <w:rFonts w:ascii="Arial" w:hAnsi="Arial" w:cs="Arial"/>
          <w:sz w:val="22"/>
          <w:szCs w:val="22"/>
        </w:rPr>
        <w:t xml:space="preserve"> </w:t>
      </w:r>
    </w:p>
    <w:p w14:paraId="3B5D4E5C" w14:textId="77777777" w:rsidR="00E71F8F" w:rsidRPr="0071521E" w:rsidRDefault="00E71F8F">
      <w:pPr>
        <w:rPr>
          <w:rFonts w:ascii="Arial" w:hAnsi="Arial" w:cs="Arial"/>
          <w:b/>
          <w:bCs/>
          <w:sz w:val="22"/>
          <w:szCs w:val="22"/>
        </w:rPr>
      </w:pPr>
    </w:p>
    <w:p w14:paraId="2C2D40E9" w14:textId="17897FA1" w:rsidR="00033DB6" w:rsidRPr="0071521E" w:rsidRDefault="001C75C0">
      <w:pPr>
        <w:rPr>
          <w:rFonts w:ascii="Arial" w:hAnsi="Arial" w:cs="Arial"/>
          <w:sz w:val="22"/>
          <w:szCs w:val="22"/>
        </w:rPr>
      </w:pPr>
      <w:r w:rsidRPr="0071521E">
        <w:rPr>
          <w:rFonts w:ascii="Arial" w:hAnsi="Arial" w:cs="Arial"/>
          <w:b/>
          <w:bCs/>
          <w:sz w:val="22"/>
          <w:szCs w:val="22"/>
        </w:rPr>
        <w:t>Becca:</w:t>
      </w:r>
      <w:r w:rsidR="00E71F8F" w:rsidRPr="0071521E">
        <w:rPr>
          <w:rFonts w:ascii="Arial" w:hAnsi="Arial" w:cs="Arial"/>
          <w:sz w:val="22"/>
          <w:szCs w:val="22"/>
        </w:rPr>
        <w:t xml:space="preserve"> </w:t>
      </w:r>
      <w:r w:rsidRPr="0071521E">
        <w:rPr>
          <w:rFonts w:ascii="Arial" w:hAnsi="Arial" w:cs="Arial"/>
          <w:sz w:val="22"/>
          <w:szCs w:val="22"/>
        </w:rPr>
        <w:t xml:space="preserve">It's giving Samwise Gamgee hardcore. </w:t>
      </w:r>
    </w:p>
    <w:p w14:paraId="0C4E93E3" w14:textId="77777777" w:rsidR="00DA53E6" w:rsidRPr="0071521E" w:rsidRDefault="00DA53E6">
      <w:pPr>
        <w:rPr>
          <w:rFonts w:ascii="Arial" w:hAnsi="Arial" w:cs="Arial"/>
          <w:b/>
          <w:bCs/>
          <w:sz w:val="22"/>
          <w:szCs w:val="22"/>
        </w:rPr>
      </w:pPr>
    </w:p>
    <w:p w14:paraId="5F2007EE" w14:textId="638DACD7" w:rsidR="00033DB6" w:rsidRPr="0071521E" w:rsidRDefault="00824F8D">
      <w:pPr>
        <w:rPr>
          <w:rFonts w:ascii="Arial" w:hAnsi="Arial" w:cs="Arial"/>
          <w:sz w:val="22"/>
          <w:szCs w:val="22"/>
        </w:rPr>
      </w:pPr>
      <w:r w:rsidRPr="0071521E">
        <w:rPr>
          <w:rFonts w:ascii="Arial" w:hAnsi="Arial" w:cs="Arial"/>
          <w:b/>
          <w:bCs/>
          <w:sz w:val="22"/>
          <w:szCs w:val="22"/>
        </w:rPr>
        <w:t>Prerna:</w:t>
      </w:r>
      <w:r w:rsidR="00E71F8F" w:rsidRPr="0071521E">
        <w:rPr>
          <w:rFonts w:ascii="Arial" w:hAnsi="Arial" w:cs="Arial"/>
          <w:sz w:val="22"/>
          <w:szCs w:val="22"/>
        </w:rPr>
        <w:t xml:space="preserve"> </w:t>
      </w:r>
      <w:r w:rsidRPr="0071521E">
        <w:rPr>
          <w:rFonts w:ascii="Arial" w:hAnsi="Arial" w:cs="Arial"/>
          <w:sz w:val="22"/>
          <w:szCs w:val="22"/>
        </w:rPr>
        <w:t xml:space="preserve">Well, also, the lesson from the common </w:t>
      </w:r>
      <w:r w:rsidRPr="0071521E">
        <w:rPr>
          <w:rFonts w:ascii="Arial" w:hAnsi="Arial" w:cs="Arial"/>
          <w:i/>
          <w:iCs/>
          <w:sz w:val="22"/>
          <w:szCs w:val="22"/>
        </w:rPr>
        <w:t>Persuasion</w:t>
      </w:r>
      <w:r w:rsidRPr="0071521E">
        <w:rPr>
          <w:rFonts w:ascii="Arial" w:hAnsi="Arial" w:cs="Arial"/>
          <w:sz w:val="22"/>
          <w:szCs w:val="22"/>
        </w:rPr>
        <w:t xml:space="preserve"> is</w:t>
      </w:r>
      <w:r w:rsidR="00070493" w:rsidRPr="0071521E">
        <w:rPr>
          <w:rFonts w:ascii="Arial" w:hAnsi="Arial" w:cs="Arial"/>
          <w:sz w:val="22"/>
          <w:szCs w:val="22"/>
        </w:rPr>
        <w:t xml:space="preserve"> </w:t>
      </w:r>
      <w:r w:rsidR="0041222C" w:rsidRPr="0071521E">
        <w:rPr>
          <w:rFonts w:ascii="Arial" w:hAnsi="Arial" w:cs="Arial"/>
          <w:sz w:val="22"/>
          <w:szCs w:val="22"/>
        </w:rPr>
        <w:t>like</w:t>
      </w:r>
      <w:r w:rsidR="00414E9A" w:rsidRPr="0071521E">
        <w:rPr>
          <w:rFonts w:ascii="Arial" w:hAnsi="Arial" w:cs="Arial"/>
          <w:sz w:val="22"/>
          <w:szCs w:val="22"/>
        </w:rPr>
        <w:t xml:space="preserve">, </w:t>
      </w:r>
      <w:r w:rsidR="0041222C" w:rsidRPr="0071521E">
        <w:rPr>
          <w:rFonts w:ascii="Arial" w:hAnsi="Arial" w:cs="Arial"/>
          <w:sz w:val="22"/>
          <w:szCs w:val="22"/>
        </w:rPr>
        <w:t>“D</w:t>
      </w:r>
      <w:r w:rsidRPr="0071521E">
        <w:rPr>
          <w:rFonts w:ascii="Arial" w:hAnsi="Arial" w:cs="Arial"/>
          <w:sz w:val="22"/>
          <w:szCs w:val="22"/>
        </w:rPr>
        <w:t>on't do this</w:t>
      </w:r>
      <w:r w:rsidR="0041222C" w:rsidRPr="0071521E">
        <w:rPr>
          <w:rFonts w:ascii="Arial" w:hAnsi="Arial" w:cs="Arial"/>
          <w:sz w:val="22"/>
          <w:szCs w:val="22"/>
        </w:rPr>
        <w:t>.” S</w:t>
      </w:r>
      <w:r w:rsidRPr="0071521E">
        <w:rPr>
          <w:rFonts w:ascii="Arial" w:hAnsi="Arial" w:cs="Arial"/>
          <w:sz w:val="22"/>
          <w:szCs w:val="22"/>
        </w:rPr>
        <w:t>he almost dies and then her entire personality changes. So</w:t>
      </w:r>
      <w:r w:rsidR="00A93C13" w:rsidRPr="0071521E">
        <w:rPr>
          <w:rFonts w:ascii="Arial" w:hAnsi="Arial" w:cs="Arial"/>
          <w:sz w:val="22"/>
          <w:szCs w:val="22"/>
        </w:rPr>
        <w:t>,</w:t>
      </w:r>
      <w:r w:rsidRPr="0071521E">
        <w:rPr>
          <w:rFonts w:ascii="Arial" w:hAnsi="Arial" w:cs="Arial"/>
          <w:sz w:val="22"/>
          <w:szCs w:val="22"/>
        </w:rPr>
        <w:t xml:space="preserve"> maybe</w:t>
      </w:r>
      <w:r w:rsidR="00DF50A8" w:rsidRPr="0071521E">
        <w:rPr>
          <w:rFonts w:ascii="Arial" w:hAnsi="Arial" w:cs="Arial"/>
          <w:sz w:val="22"/>
          <w:szCs w:val="22"/>
        </w:rPr>
        <w:t xml:space="preserve"> like d</w:t>
      </w:r>
      <w:r w:rsidRPr="0071521E">
        <w:rPr>
          <w:rFonts w:ascii="Arial" w:hAnsi="Arial" w:cs="Arial"/>
          <w:sz w:val="22"/>
          <w:szCs w:val="22"/>
        </w:rPr>
        <w:t>o not risk injuring yourself for</w:t>
      </w:r>
      <w:r w:rsidR="00DF50A8" w:rsidRPr="0071521E">
        <w:rPr>
          <w:rFonts w:ascii="Arial" w:hAnsi="Arial" w:cs="Arial"/>
          <w:sz w:val="22"/>
          <w:szCs w:val="22"/>
        </w:rPr>
        <w:t xml:space="preserve"> </w:t>
      </w:r>
      <w:r w:rsidRPr="0071521E">
        <w:rPr>
          <w:rFonts w:ascii="Arial" w:hAnsi="Arial" w:cs="Arial"/>
          <w:sz w:val="22"/>
          <w:szCs w:val="22"/>
        </w:rPr>
        <w:t xml:space="preserve">romance. I don't know. </w:t>
      </w:r>
    </w:p>
    <w:p w14:paraId="0721130E" w14:textId="77777777" w:rsidR="00A330F5" w:rsidRPr="0071521E" w:rsidRDefault="00A330F5">
      <w:pPr>
        <w:rPr>
          <w:rFonts w:ascii="Arial" w:hAnsi="Arial" w:cs="Arial"/>
          <w:b/>
          <w:bCs/>
          <w:sz w:val="22"/>
          <w:szCs w:val="22"/>
        </w:rPr>
      </w:pPr>
    </w:p>
    <w:p w14:paraId="4BFFCD64" w14:textId="2AE60558" w:rsidR="00D72505" w:rsidRPr="0071521E" w:rsidRDefault="001C75C0">
      <w:pPr>
        <w:rPr>
          <w:rFonts w:ascii="Arial" w:hAnsi="Arial" w:cs="Arial"/>
          <w:sz w:val="22"/>
          <w:szCs w:val="22"/>
        </w:rPr>
      </w:pPr>
      <w:r w:rsidRPr="0071521E">
        <w:rPr>
          <w:rFonts w:ascii="Arial" w:hAnsi="Arial" w:cs="Arial"/>
          <w:b/>
          <w:bCs/>
          <w:sz w:val="22"/>
          <w:szCs w:val="22"/>
        </w:rPr>
        <w:t>Becca:</w:t>
      </w:r>
      <w:r w:rsidR="00DF50A8" w:rsidRPr="0071521E">
        <w:rPr>
          <w:rFonts w:ascii="Arial" w:hAnsi="Arial" w:cs="Arial"/>
          <w:sz w:val="22"/>
          <w:szCs w:val="22"/>
        </w:rPr>
        <w:t xml:space="preserve"> </w:t>
      </w:r>
      <w:r w:rsidRPr="0071521E">
        <w:rPr>
          <w:rFonts w:ascii="Arial" w:hAnsi="Arial" w:cs="Arial"/>
          <w:sz w:val="22"/>
          <w:szCs w:val="22"/>
        </w:rPr>
        <w:t xml:space="preserve">It's such a catalyst in </w:t>
      </w:r>
      <w:r w:rsidRPr="0071521E">
        <w:rPr>
          <w:rFonts w:ascii="Arial" w:hAnsi="Arial" w:cs="Arial"/>
          <w:i/>
          <w:iCs/>
          <w:sz w:val="22"/>
          <w:szCs w:val="22"/>
        </w:rPr>
        <w:t>Persuasion</w:t>
      </w:r>
      <w:r w:rsidRPr="0071521E">
        <w:rPr>
          <w:rFonts w:ascii="Arial" w:hAnsi="Arial" w:cs="Arial"/>
          <w:sz w:val="22"/>
          <w:szCs w:val="22"/>
        </w:rPr>
        <w:t xml:space="preserve"> to Ann</w:t>
      </w:r>
      <w:r w:rsidR="00DF50A8" w:rsidRPr="0071521E">
        <w:rPr>
          <w:rFonts w:ascii="Arial" w:hAnsi="Arial" w:cs="Arial"/>
          <w:sz w:val="22"/>
          <w:szCs w:val="22"/>
        </w:rPr>
        <w:t>e</w:t>
      </w:r>
      <w:r w:rsidRPr="0071521E">
        <w:rPr>
          <w:rFonts w:ascii="Arial" w:hAnsi="Arial" w:cs="Arial"/>
          <w:sz w:val="22"/>
          <w:szCs w:val="22"/>
        </w:rPr>
        <w:t xml:space="preserve"> and Wentworth reconciling, but only because Wentworth realizes how stupid it is to date someone who would jump off of stairs. </w:t>
      </w:r>
      <w:r w:rsidR="000E5CF7" w:rsidRPr="0071521E">
        <w:rPr>
          <w:rFonts w:ascii="Arial" w:hAnsi="Arial" w:cs="Arial"/>
          <w:sz w:val="22"/>
          <w:szCs w:val="22"/>
        </w:rPr>
        <w:t>[</w:t>
      </w:r>
      <w:r w:rsidR="005C7A97" w:rsidRPr="0071521E">
        <w:rPr>
          <w:rFonts w:ascii="Arial" w:hAnsi="Arial" w:cs="Arial"/>
          <w:sz w:val="22"/>
          <w:szCs w:val="22"/>
        </w:rPr>
        <w:t>Sarah laughs]</w:t>
      </w:r>
      <w:r w:rsidR="00F5557B" w:rsidRPr="0071521E">
        <w:rPr>
          <w:rFonts w:ascii="Arial" w:hAnsi="Arial" w:cs="Arial"/>
          <w:b/>
          <w:bCs/>
          <w:sz w:val="22"/>
          <w:szCs w:val="22"/>
        </w:rPr>
        <w:t xml:space="preserve"> [01:12:00]</w:t>
      </w:r>
      <w:r w:rsidR="00F5557B" w:rsidRPr="0071521E">
        <w:rPr>
          <w:rFonts w:ascii="Arial" w:hAnsi="Arial" w:cs="Arial"/>
          <w:sz w:val="22"/>
          <w:szCs w:val="22"/>
        </w:rPr>
        <w:t xml:space="preserve"> </w:t>
      </w:r>
      <w:r w:rsidR="00C14406" w:rsidRPr="0071521E">
        <w:rPr>
          <w:rFonts w:ascii="Arial" w:hAnsi="Arial" w:cs="Arial"/>
          <w:sz w:val="22"/>
          <w:szCs w:val="22"/>
        </w:rPr>
        <w:t>Ye</w:t>
      </w:r>
      <w:r w:rsidRPr="0071521E">
        <w:rPr>
          <w:rFonts w:ascii="Arial" w:hAnsi="Arial" w:cs="Arial"/>
          <w:sz w:val="22"/>
          <w:szCs w:val="22"/>
        </w:rPr>
        <w:t xml:space="preserve">ah, that didn't work. </w:t>
      </w:r>
      <w:r w:rsidR="00F5557B" w:rsidRPr="0071521E">
        <w:rPr>
          <w:rFonts w:ascii="Arial" w:hAnsi="Arial" w:cs="Arial"/>
          <w:sz w:val="22"/>
          <w:szCs w:val="22"/>
        </w:rPr>
        <w:t xml:space="preserve">Though </w:t>
      </w:r>
      <w:r w:rsidRPr="0071521E">
        <w:rPr>
          <w:rFonts w:ascii="Arial" w:hAnsi="Arial" w:cs="Arial"/>
          <w:sz w:val="22"/>
          <w:szCs w:val="22"/>
        </w:rPr>
        <w:t>I do agree</w:t>
      </w:r>
      <w:r w:rsidR="00F5557B" w:rsidRPr="0071521E">
        <w:rPr>
          <w:rFonts w:ascii="Arial" w:hAnsi="Arial" w:cs="Arial"/>
          <w:sz w:val="22"/>
          <w:szCs w:val="22"/>
        </w:rPr>
        <w:t xml:space="preserve"> t</w:t>
      </w:r>
      <w:r w:rsidRPr="0071521E">
        <w:rPr>
          <w:rFonts w:ascii="Arial" w:hAnsi="Arial" w:cs="Arial"/>
          <w:sz w:val="22"/>
          <w:szCs w:val="22"/>
        </w:rPr>
        <w:t>he scene leading up to it was perfect</w:t>
      </w:r>
      <w:r w:rsidR="002D34B8" w:rsidRPr="0071521E">
        <w:rPr>
          <w:rFonts w:ascii="Arial" w:hAnsi="Arial" w:cs="Arial"/>
          <w:sz w:val="22"/>
          <w:szCs w:val="22"/>
        </w:rPr>
        <w:t xml:space="preserve"> w</w:t>
      </w:r>
      <w:r w:rsidRPr="0071521E">
        <w:rPr>
          <w:rFonts w:ascii="Arial" w:hAnsi="Arial" w:cs="Arial"/>
          <w:sz w:val="22"/>
          <w:szCs w:val="22"/>
        </w:rPr>
        <w:t>hen they were reading the cob scene</w:t>
      </w:r>
      <w:r w:rsidR="00D72505" w:rsidRPr="0071521E">
        <w:rPr>
          <w:rFonts w:ascii="Arial" w:hAnsi="Arial" w:cs="Arial"/>
          <w:sz w:val="22"/>
          <w:szCs w:val="22"/>
        </w:rPr>
        <w:t>.</w:t>
      </w:r>
      <w:r w:rsidRPr="0071521E">
        <w:rPr>
          <w:rFonts w:ascii="Arial" w:hAnsi="Arial" w:cs="Arial"/>
          <w:sz w:val="22"/>
          <w:szCs w:val="22"/>
        </w:rPr>
        <w:t xml:space="preserve"> </w:t>
      </w:r>
    </w:p>
    <w:p w14:paraId="6B462CB4" w14:textId="77777777" w:rsidR="000C7088" w:rsidRPr="0071521E" w:rsidRDefault="000C7088">
      <w:pPr>
        <w:rPr>
          <w:rFonts w:ascii="Arial" w:hAnsi="Arial" w:cs="Arial"/>
          <w:b/>
          <w:bCs/>
          <w:sz w:val="22"/>
          <w:szCs w:val="22"/>
        </w:rPr>
      </w:pPr>
    </w:p>
    <w:p w14:paraId="61DAE971" w14:textId="0F9F3F25" w:rsidR="00D72505" w:rsidRPr="0071521E" w:rsidRDefault="00D72505">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Yes, that’s right. </w:t>
      </w:r>
    </w:p>
    <w:p w14:paraId="11F0B618" w14:textId="77777777" w:rsidR="00D72505" w:rsidRPr="0071521E" w:rsidRDefault="00D72505">
      <w:pPr>
        <w:rPr>
          <w:rFonts w:ascii="Arial" w:hAnsi="Arial" w:cs="Arial"/>
          <w:sz w:val="22"/>
          <w:szCs w:val="22"/>
        </w:rPr>
      </w:pPr>
    </w:p>
    <w:p w14:paraId="5C28E580" w14:textId="2CC71E04" w:rsidR="0071275C" w:rsidRPr="0071521E" w:rsidRDefault="00D72505">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Particularly, I want to call it out </w:t>
      </w:r>
      <w:r w:rsidR="003F52C5" w:rsidRPr="0071521E">
        <w:rPr>
          <w:rFonts w:ascii="Arial" w:hAnsi="Arial" w:cs="Arial"/>
          <w:sz w:val="22"/>
          <w:szCs w:val="22"/>
        </w:rPr>
        <w:t>a</w:t>
      </w:r>
      <w:r w:rsidRPr="0071521E">
        <w:rPr>
          <w:rFonts w:ascii="Arial" w:hAnsi="Arial" w:cs="Arial"/>
          <w:sz w:val="22"/>
          <w:szCs w:val="22"/>
        </w:rPr>
        <w:t xml:space="preserve">nd I'm </w:t>
      </w:r>
      <w:r w:rsidR="00E70924" w:rsidRPr="0071521E">
        <w:rPr>
          <w:rFonts w:ascii="Arial" w:hAnsi="Arial" w:cs="Arial"/>
          <w:sz w:val="22"/>
          <w:szCs w:val="22"/>
        </w:rPr>
        <w:t>going to</w:t>
      </w:r>
      <w:r w:rsidRPr="0071521E">
        <w:rPr>
          <w:rFonts w:ascii="Arial" w:hAnsi="Arial" w:cs="Arial"/>
          <w:sz w:val="22"/>
          <w:szCs w:val="22"/>
        </w:rPr>
        <w:t>-- We haven't waxed quite poetic enough about Patsy F</w:t>
      </w:r>
      <w:r w:rsidR="0071275C" w:rsidRPr="0071521E">
        <w:rPr>
          <w:rFonts w:ascii="Arial" w:hAnsi="Arial" w:cs="Arial"/>
          <w:sz w:val="22"/>
          <w:szCs w:val="22"/>
        </w:rPr>
        <w:t>erra</w:t>
      </w:r>
      <w:r w:rsidRPr="0071521E">
        <w:rPr>
          <w:rFonts w:ascii="Arial" w:hAnsi="Arial" w:cs="Arial"/>
          <w:sz w:val="22"/>
          <w:szCs w:val="22"/>
        </w:rPr>
        <w:t>n's performance as Jane, which is</w:t>
      </w:r>
      <w:r w:rsidR="0071275C" w:rsidRPr="0071521E">
        <w:rPr>
          <w:rFonts w:ascii="Arial" w:hAnsi="Arial" w:cs="Arial"/>
          <w:sz w:val="22"/>
          <w:szCs w:val="22"/>
        </w:rPr>
        <w:t>-</w:t>
      </w:r>
    </w:p>
    <w:p w14:paraId="616F163B" w14:textId="77777777" w:rsidR="0071275C" w:rsidRPr="0071521E" w:rsidRDefault="0071275C">
      <w:pPr>
        <w:rPr>
          <w:rFonts w:ascii="Arial" w:hAnsi="Arial" w:cs="Arial"/>
          <w:sz w:val="22"/>
          <w:szCs w:val="22"/>
        </w:rPr>
      </w:pPr>
    </w:p>
    <w:p w14:paraId="1CCB0785" w14:textId="4418E359" w:rsidR="0071275C" w:rsidRPr="0071521E" w:rsidRDefault="0071275C">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So good. </w:t>
      </w:r>
    </w:p>
    <w:p w14:paraId="1EB4F4CE" w14:textId="77777777" w:rsidR="0071275C" w:rsidRPr="0071521E" w:rsidRDefault="0071275C">
      <w:pPr>
        <w:rPr>
          <w:rFonts w:ascii="Arial" w:hAnsi="Arial" w:cs="Arial"/>
          <w:sz w:val="22"/>
          <w:szCs w:val="22"/>
        </w:rPr>
      </w:pPr>
    </w:p>
    <w:p w14:paraId="3E72A534" w14:textId="67D6BB9B" w:rsidR="00033DB6" w:rsidRPr="0071521E" w:rsidRDefault="0071275C">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w:t>
      </w:r>
      <w:r w:rsidR="00E86911" w:rsidRPr="0071521E">
        <w:rPr>
          <w:rFonts w:ascii="Arial" w:hAnsi="Arial" w:cs="Arial"/>
          <w:sz w:val="22"/>
          <w:szCs w:val="22"/>
        </w:rPr>
        <w:t>-sublime</w:t>
      </w:r>
      <w:r w:rsidRPr="0071521E">
        <w:rPr>
          <w:rFonts w:ascii="Arial" w:hAnsi="Arial" w:cs="Arial"/>
          <w:sz w:val="22"/>
          <w:szCs w:val="22"/>
        </w:rPr>
        <w:t xml:space="preserve">. </w:t>
      </w:r>
    </w:p>
    <w:p w14:paraId="6FD52120" w14:textId="77777777" w:rsidR="0071275C" w:rsidRPr="0071521E" w:rsidRDefault="0071275C">
      <w:pPr>
        <w:rPr>
          <w:rFonts w:ascii="Arial" w:hAnsi="Arial" w:cs="Arial"/>
          <w:sz w:val="22"/>
          <w:szCs w:val="22"/>
        </w:rPr>
      </w:pPr>
    </w:p>
    <w:p w14:paraId="5996547D" w14:textId="7E81040D" w:rsidR="0071275C" w:rsidRPr="0071521E" w:rsidRDefault="00E275AD">
      <w:pPr>
        <w:rPr>
          <w:rFonts w:ascii="Arial" w:hAnsi="Arial" w:cs="Arial"/>
          <w:sz w:val="22"/>
          <w:szCs w:val="22"/>
        </w:rPr>
      </w:pPr>
      <w:r w:rsidRPr="0071521E">
        <w:rPr>
          <w:rFonts w:ascii="Arial" w:hAnsi="Arial" w:cs="Arial"/>
          <w:b/>
          <w:bCs/>
          <w:sz w:val="22"/>
          <w:szCs w:val="22"/>
        </w:rPr>
        <w:t>Sarah:</w:t>
      </w:r>
      <w:r w:rsidR="0071275C" w:rsidRPr="0071521E">
        <w:rPr>
          <w:rFonts w:ascii="Arial" w:hAnsi="Arial" w:cs="Arial"/>
          <w:sz w:val="22"/>
          <w:szCs w:val="22"/>
        </w:rPr>
        <w:t xml:space="preserve"> </w:t>
      </w:r>
      <w:r w:rsidR="00CD30C2" w:rsidRPr="0071521E">
        <w:rPr>
          <w:rFonts w:ascii="Arial" w:hAnsi="Arial" w:cs="Arial"/>
          <w:sz w:val="22"/>
          <w:szCs w:val="22"/>
        </w:rPr>
        <w:t>So good</w:t>
      </w:r>
      <w:r w:rsidR="0071275C" w:rsidRPr="0071521E">
        <w:rPr>
          <w:rFonts w:ascii="Arial" w:hAnsi="Arial" w:cs="Arial"/>
          <w:sz w:val="22"/>
          <w:szCs w:val="22"/>
        </w:rPr>
        <w:t xml:space="preserve">. </w:t>
      </w:r>
    </w:p>
    <w:p w14:paraId="022ED9A2" w14:textId="77777777" w:rsidR="00D43CE6" w:rsidRPr="0071521E" w:rsidRDefault="00D43CE6">
      <w:pPr>
        <w:rPr>
          <w:rFonts w:ascii="Arial" w:hAnsi="Arial" w:cs="Arial"/>
          <w:b/>
          <w:bCs/>
          <w:sz w:val="22"/>
          <w:szCs w:val="22"/>
        </w:rPr>
      </w:pPr>
    </w:p>
    <w:p w14:paraId="6B46468C" w14:textId="4DC300AA" w:rsidR="0071275C" w:rsidRPr="0071521E" w:rsidRDefault="0071275C">
      <w:pPr>
        <w:rPr>
          <w:rFonts w:ascii="Arial" w:hAnsi="Arial" w:cs="Arial"/>
          <w:sz w:val="22"/>
          <w:szCs w:val="22"/>
        </w:rPr>
      </w:pPr>
      <w:r w:rsidRPr="0071521E">
        <w:rPr>
          <w:rFonts w:ascii="Arial" w:hAnsi="Arial" w:cs="Arial"/>
          <w:b/>
          <w:bCs/>
          <w:sz w:val="22"/>
          <w:szCs w:val="22"/>
        </w:rPr>
        <w:lastRenderedPageBreak/>
        <w:t xml:space="preserve">Prerna: </w:t>
      </w:r>
      <w:r w:rsidRPr="0071521E">
        <w:rPr>
          <w:rFonts w:ascii="Arial" w:hAnsi="Arial" w:cs="Arial"/>
          <w:sz w:val="22"/>
          <w:szCs w:val="22"/>
        </w:rPr>
        <w:t>Oh</w:t>
      </w:r>
      <w:r w:rsidR="004B1246" w:rsidRPr="0071521E">
        <w:rPr>
          <w:rFonts w:ascii="Arial" w:hAnsi="Arial" w:cs="Arial"/>
          <w:sz w:val="22"/>
          <w:szCs w:val="22"/>
        </w:rPr>
        <w:t>,</w:t>
      </w:r>
      <w:r w:rsidRPr="0071521E">
        <w:rPr>
          <w:rFonts w:ascii="Arial" w:hAnsi="Arial" w:cs="Arial"/>
          <w:sz w:val="22"/>
          <w:szCs w:val="22"/>
        </w:rPr>
        <w:t xml:space="preserve"> God. </w:t>
      </w:r>
    </w:p>
    <w:p w14:paraId="5276D6C1" w14:textId="77777777" w:rsidR="0071275C" w:rsidRPr="0071521E" w:rsidRDefault="0071275C">
      <w:pPr>
        <w:rPr>
          <w:rFonts w:ascii="Arial" w:hAnsi="Arial" w:cs="Arial"/>
          <w:sz w:val="22"/>
          <w:szCs w:val="22"/>
        </w:rPr>
      </w:pPr>
    </w:p>
    <w:p w14:paraId="2A0AA62F" w14:textId="77777777" w:rsidR="00380CA1" w:rsidRPr="0071521E" w:rsidRDefault="0071275C">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The shit eating grin she had on her face when Cassandra was reading that portion</w:t>
      </w:r>
      <w:r w:rsidR="00557CF5" w:rsidRPr="0071521E">
        <w:rPr>
          <w:rFonts w:ascii="Arial" w:hAnsi="Arial" w:cs="Arial"/>
          <w:sz w:val="22"/>
          <w:szCs w:val="22"/>
        </w:rPr>
        <w:t>,</w:t>
      </w:r>
      <w:r w:rsidRPr="0071521E">
        <w:rPr>
          <w:rFonts w:ascii="Arial" w:hAnsi="Arial" w:cs="Arial"/>
          <w:sz w:val="22"/>
          <w:szCs w:val="22"/>
        </w:rPr>
        <w:t xml:space="preserve"> </w:t>
      </w:r>
      <w:r w:rsidR="00557CF5" w:rsidRPr="0071521E">
        <w:rPr>
          <w:rFonts w:ascii="Arial" w:hAnsi="Arial" w:cs="Arial"/>
          <w:sz w:val="22"/>
          <w:szCs w:val="22"/>
        </w:rPr>
        <w:t>s</w:t>
      </w:r>
      <w:r w:rsidRPr="0071521E">
        <w:rPr>
          <w:rFonts w:ascii="Arial" w:hAnsi="Arial" w:cs="Arial"/>
          <w:sz w:val="22"/>
          <w:szCs w:val="22"/>
        </w:rPr>
        <w:t xml:space="preserve">he goes, </w:t>
      </w:r>
      <w:r w:rsidR="00997630" w:rsidRPr="0071521E">
        <w:rPr>
          <w:rFonts w:ascii="Arial" w:hAnsi="Arial" w:cs="Arial"/>
          <w:sz w:val="22"/>
          <w:szCs w:val="22"/>
        </w:rPr>
        <w:t>“M</w:t>
      </w:r>
      <w:r w:rsidRPr="0071521E">
        <w:rPr>
          <w:rFonts w:ascii="Arial" w:hAnsi="Arial" w:cs="Arial"/>
          <w:sz w:val="22"/>
          <w:szCs w:val="22"/>
        </w:rPr>
        <w:t>y God, you've killed her.</w:t>
      </w:r>
      <w:r w:rsidR="00997630" w:rsidRPr="0071521E">
        <w:rPr>
          <w:rFonts w:ascii="Arial" w:hAnsi="Arial" w:cs="Arial"/>
          <w:sz w:val="22"/>
          <w:szCs w:val="22"/>
        </w:rPr>
        <w:t>”</w:t>
      </w:r>
      <w:r w:rsidRPr="0071521E">
        <w:rPr>
          <w:rFonts w:ascii="Arial" w:hAnsi="Arial" w:cs="Arial"/>
          <w:sz w:val="22"/>
          <w:szCs w:val="22"/>
        </w:rPr>
        <w:t xml:space="preserve"> </w:t>
      </w:r>
      <w:r w:rsidR="00557CF5" w:rsidRPr="0071521E">
        <w:rPr>
          <w:rFonts w:ascii="Arial" w:hAnsi="Arial" w:cs="Arial"/>
          <w:sz w:val="22"/>
          <w:szCs w:val="22"/>
        </w:rPr>
        <w:t>S</w:t>
      </w:r>
      <w:r w:rsidRPr="0071521E">
        <w:rPr>
          <w:rFonts w:ascii="Arial" w:hAnsi="Arial" w:cs="Arial"/>
          <w:sz w:val="22"/>
          <w:szCs w:val="22"/>
        </w:rPr>
        <w:t>he</w:t>
      </w:r>
      <w:r w:rsidR="00070493" w:rsidRPr="0071521E">
        <w:rPr>
          <w:rFonts w:ascii="Arial" w:hAnsi="Arial" w:cs="Arial"/>
          <w:sz w:val="22"/>
          <w:szCs w:val="22"/>
        </w:rPr>
        <w:t xml:space="preserve"> </w:t>
      </w:r>
      <w:r w:rsidRPr="0071521E">
        <w:rPr>
          <w:rFonts w:ascii="Arial" w:hAnsi="Arial" w:cs="Arial"/>
          <w:sz w:val="22"/>
          <w:szCs w:val="22"/>
        </w:rPr>
        <w:t>had this</w:t>
      </w:r>
      <w:r w:rsidR="00997630" w:rsidRPr="0071521E">
        <w:rPr>
          <w:rFonts w:ascii="Arial" w:hAnsi="Arial" w:cs="Arial"/>
          <w:sz w:val="22"/>
          <w:szCs w:val="22"/>
        </w:rPr>
        <w:t xml:space="preserve"> like</w:t>
      </w:r>
      <w:r w:rsidR="00127C4E" w:rsidRPr="0071521E">
        <w:rPr>
          <w:rFonts w:ascii="Arial" w:hAnsi="Arial" w:cs="Arial"/>
          <w:sz w:val="22"/>
          <w:szCs w:val="22"/>
        </w:rPr>
        <w:t>,</w:t>
      </w:r>
      <w:r w:rsidR="00997630" w:rsidRPr="0071521E">
        <w:rPr>
          <w:rFonts w:ascii="Arial" w:hAnsi="Arial" w:cs="Arial"/>
          <w:sz w:val="22"/>
          <w:szCs w:val="22"/>
        </w:rPr>
        <w:t xml:space="preserve"> </w:t>
      </w:r>
      <w:r w:rsidR="0040077D" w:rsidRPr="0071521E">
        <w:rPr>
          <w:rFonts w:ascii="Arial" w:hAnsi="Arial" w:cs="Arial"/>
          <w:sz w:val="22"/>
          <w:szCs w:val="22"/>
        </w:rPr>
        <w:t>“H</w:t>
      </w:r>
      <w:r w:rsidR="00997630" w:rsidRPr="0071521E">
        <w:rPr>
          <w:rFonts w:ascii="Arial" w:hAnsi="Arial" w:cs="Arial"/>
          <w:sz w:val="22"/>
          <w:szCs w:val="22"/>
        </w:rPr>
        <w:t>a-</w:t>
      </w:r>
      <w:r w:rsidRPr="0071521E">
        <w:rPr>
          <w:rFonts w:ascii="Arial" w:hAnsi="Arial" w:cs="Arial"/>
          <w:sz w:val="22"/>
          <w:szCs w:val="22"/>
        </w:rPr>
        <w:t>ha</w:t>
      </w:r>
      <w:r w:rsidR="00997630" w:rsidRPr="0071521E">
        <w:rPr>
          <w:rFonts w:ascii="Arial" w:hAnsi="Arial" w:cs="Arial"/>
          <w:sz w:val="22"/>
          <w:szCs w:val="22"/>
        </w:rPr>
        <w:t>-</w:t>
      </w:r>
      <w:r w:rsidRPr="0071521E">
        <w:rPr>
          <w:rFonts w:ascii="Arial" w:hAnsi="Arial" w:cs="Arial"/>
          <w:sz w:val="22"/>
          <w:szCs w:val="22"/>
        </w:rPr>
        <w:t>ha</w:t>
      </w:r>
      <w:r w:rsidR="0040077D" w:rsidRPr="0071521E">
        <w:rPr>
          <w:rFonts w:ascii="Arial" w:hAnsi="Arial" w:cs="Arial"/>
          <w:sz w:val="22"/>
          <w:szCs w:val="22"/>
        </w:rPr>
        <w:t>,</w:t>
      </w:r>
      <w:r w:rsidR="00380CA1" w:rsidRPr="0071521E">
        <w:rPr>
          <w:rFonts w:ascii="Arial" w:hAnsi="Arial" w:cs="Arial"/>
          <w:sz w:val="22"/>
          <w:szCs w:val="22"/>
        </w:rPr>
        <w:t>-</w:t>
      </w:r>
    </w:p>
    <w:p w14:paraId="1A4F392C" w14:textId="77777777" w:rsidR="00380CA1" w:rsidRPr="0071521E" w:rsidRDefault="00380CA1">
      <w:pPr>
        <w:rPr>
          <w:rFonts w:ascii="Arial" w:hAnsi="Arial" w:cs="Arial"/>
          <w:sz w:val="22"/>
          <w:szCs w:val="22"/>
        </w:rPr>
      </w:pPr>
    </w:p>
    <w:p w14:paraId="28A39459" w14:textId="77777777" w:rsidR="00380CA1" w:rsidRPr="0071521E" w:rsidRDefault="00380CA1">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Ha-ha-ha. </w:t>
      </w:r>
    </w:p>
    <w:p w14:paraId="6E8CB79D" w14:textId="77777777" w:rsidR="00380CA1" w:rsidRPr="0071521E" w:rsidRDefault="00380CA1">
      <w:pPr>
        <w:rPr>
          <w:rFonts w:ascii="Arial" w:hAnsi="Arial" w:cs="Arial"/>
          <w:sz w:val="22"/>
          <w:szCs w:val="22"/>
        </w:rPr>
      </w:pPr>
    </w:p>
    <w:p w14:paraId="4F389B6C" w14:textId="6A9881E0" w:rsidR="00033DB6" w:rsidRPr="0071521E" w:rsidRDefault="00380CA1">
      <w:pPr>
        <w:rPr>
          <w:rFonts w:ascii="Arial" w:hAnsi="Arial" w:cs="Arial"/>
          <w:sz w:val="22"/>
          <w:szCs w:val="22"/>
        </w:rPr>
      </w:pPr>
      <w:r w:rsidRPr="0071521E">
        <w:rPr>
          <w:rFonts w:ascii="Arial" w:hAnsi="Arial" w:cs="Arial"/>
          <w:b/>
          <w:bCs/>
          <w:sz w:val="22"/>
          <w:szCs w:val="22"/>
        </w:rPr>
        <w:t>Becca:</w:t>
      </w:r>
      <w:r w:rsidR="0040077D" w:rsidRPr="0071521E">
        <w:rPr>
          <w:rFonts w:ascii="Arial" w:hAnsi="Arial" w:cs="Arial"/>
          <w:sz w:val="22"/>
          <w:szCs w:val="22"/>
        </w:rPr>
        <w:t xml:space="preserve"> </w:t>
      </w:r>
      <w:r w:rsidRPr="0071521E">
        <w:rPr>
          <w:rFonts w:ascii="Arial" w:hAnsi="Arial" w:cs="Arial"/>
          <w:sz w:val="22"/>
          <w:szCs w:val="22"/>
        </w:rPr>
        <w:t>-</w:t>
      </w:r>
      <w:r w:rsidR="0071275C" w:rsidRPr="0071521E">
        <w:rPr>
          <w:rFonts w:ascii="Arial" w:hAnsi="Arial" w:cs="Arial"/>
          <w:sz w:val="22"/>
          <w:szCs w:val="22"/>
        </w:rPr>
        <w:t xml:space="preserve">I got you invested in my book. </w:t>
      </w:r>
    </w:p>
    <w:p w14:paraId="19DB6C90" w14:textId="77777777" w:rsidR="00380CA1" w:rsidRPr="0071521E" w:rsidRDefault="00380CA1">
      <w:pPr>
        <w:rPr>
          <w:rFonts w:ascii="Arial" w:hAnsi="Arial" w:cs="Arial"/>
          <w:b/>
          <w:bCs/>
          <w:sz w:val="22"/>
          <w:szCs w:val="22"/>
        </w:rPr>
      </w:pPr>
    </w:p>
    <w:p w14:paraId="247E6FB0" w14:textId="781DAC7A" w:rsidR="00A44E83" w:rsidRPr="0071521E" w:rsidRDefault="00E275AD">
      <w:pPr>
        <w:rPr>
          <w:rFonts w:ascii="Arial" w:hAnsi="Arial" w:cs="Arial"/>
          <w:sz w:val="22"/>
          <w:szCs w:val="22"/>
        </w:rPr>
      </w:pPr>
      <w:r w:rsidRPr="0071521E">
        <w:rPr>
          <w:rFonts w:ascii="Arial" w:hAnsi="Arial" w:cs="Arial"/>
          <w:b/>
          <w:bCs/>
          <w:sz w:val="22"/>
          <w:szCs w:val="22"/>
        </w:rPr>
        <w:t>Sarah:</w:t>
      </w:r>
      <w:r w:rsidR="00997630" w:rsidRPr="0071521E">
        <w:rPr>
          <w:rFonts w:ascii="Arial" w:hAnsi="Arial" w:cs="Arial"/>
          <w:sz w:val="22"/>
          <w:szCs w:val="22"/>
        </w:rPr>
        <w:t xml:space="preserve"> </w:t>
      </w:r>
      <w:r w:rsidRPr="0071521E">
        <w:rPr>
          <w:rFonts w:ascii="Arial" w:hAnsi="Arial" w:cs="Arial"/>
          <w:sz w:val="22"/>
          <w:szCs w:val="22"/>
        </w:rPr>
        <w:t xml:space="preserve">Yeah. She just has such an expressive face. I think you said this to me </w:t>
      </w:r>
      <w:r w:rsidR="00AB1AEF" w:rsidRPr="0071521E">
        <w:rPr>
          <w:rFonts w:ascii="Arial" w:hAnsi="Arial" w:cs="Arial"/>
          <w:sz w:val="22"/>
          <w:szCs w:val="22"/>
        </w:rPr>
        <w:t xml:space="preserve">Prerna </w:t>
      </w:r>
      <w:r w:rsidRPr="0071521E">
        <w:rPr>
          <w:rFonts w:ascii="Arial" w:hAnsi="Arial" w:cs="Arial"/>
          <w:sz w:val="22"/>
          <w:szCs w:val="22"/>
        </w:rPr>
        <w:t>and before I had watched it, that you feel</w:t>
      </w:r>
      <w:r w:rsidR="00AB1AEF" w:rsidRPr="0071521E">
        <w:rPr>
          <w:rFonts w:ascii="Arial" w:hAnsi="Arial" w:cs="Arial"/>
          <w:sz w:val="22"/>
          <w:szCs w:val="22"/>
        </w:rPr>
        <w:t xml:space="preserve"> like </w:t>
      </w:r>
      <w:r w:rsidRPr="0071521E">
        <w:rPr>
          <w:rFonts w:ascii="Arial" w:hAnsi="Arial" w:cs="Arial"/>
          <w:sz w:val="22"/>
          <w:szCs w:val="22"/>
        </w:rPr>
        <w:t>she's always thinking that</w:t>
      </w:r>
      <w:r w:rsidR="00831426" w:rsidRPr="0071521E">
        <w:rPr>
          <w:rFonts w:ascii="Arial" w:hAnsi="Arial" w:cs="Arial"/>
          <w:sz w:val="22"/>
          <w:szCs w:val="22"/>
        </w:rPr>
        <w:t>--</w:t>
      </w:r>
      <w:r w:rsidR="000A26EA" w:rsidRPr="0071521E">
        <w:rPr>
          <w:rFonts w:ascii="Arial" w:hAnsi="Arial" w:cs="Arial"/>
          <w:sz w:val="22"/>
          <w:szCs w:val="22"/>
        </w:rPr>
        <w:t xml:space="preserve"> </w:t>
      </w:r>
      <w:r w:rsidR="00831426" w:rsidRPr="0071521E">
        <w:rPr>
          <w:rFonts w:ascii="Arial" w:hAnsi="Arial" w:cs="Arial"/>
          <w:sz w:val="22"/>
          <w:szCs w:val="22"/>
        </w:rPr>
        <w:t>Y</w:t>
      </w:r>
      <w:r w:rsidRPr="0071521E">
        <w:rPr>
          <w:rFonts w:ascii="Arial" w:hAnsi="Arial" w:cs="Arial"/>
          <w:sz w:val="22"/>
          <w:szCs w:val="22"/>
        </w:rPr>
        <w:t>ou could see her eyes working</w:t>
      </w:r>
      <w:r w:rsidR="000863F3" w:rsidRPr="0071521E">
        <w:rPr>
          <w:rFonts w:ascii="Arial" w:hAnsi="Arial" w:cs="Arial"/>
          <w:sz w:val="22"/>
          <w:szCs w:val="22"/>
        </w:rPr>
        <w:t xml:space="preserve"> and-</w:t>
      </w:r>
      <w:r w:rsidRPr="0071521E">
        <w:rPr>
          <w:rFonts w:ascii="Arial" w:hAnsi="Arial" w:cs="Arial"/>
          <w:sz w:val="22"/>
          <w:szCs w:val="22"/>
        </w:rPr>
        <w:t xml:space="preserve"> </w:t>
      </w:r>
    </w:p>
    <w:p w14:paraId="1A91660C" w14:textId="77777777" w:rsidR="00A44E83" w:rsidRPr="0071521E" w:rsidRDefault="00A44E83">
      <w:pPr>
        <w:rPr>
          <w:rFonts w:ascii="Arial" w:hAnsi="Arial" w:cs="Arial"/>
          <w:sz w:val="22"/>
          <w:szCs w:val="22"/>
        </w:rPr>
      </w:pPr>
    </w:p>
    <w:p w14:paraId="393B0514" w14:textId="77777777" w:rsidR="00A44E83" w:rsidRPr="0071521E" w:rsidRDefault="00A44E83">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Yes. </w:t>
      </w:r>
    </w:p>
    <w:p w14:paraId="07DF962C" w14:textId="77777777" w:rsidR="00A44E83" w:rsidRPr="0071521E" w:rsidRDefault="00A44E83">
      <w:pPr>
        <w:rPr>
          <w:rFonts w:ascii="Arial" w:hAnsi="Arial" w:cs="Arial"/>
          <w:sz w:val="22"/>
          <w:szCs w:val="22"/>
        </w:rPr>
      </w:pPr>
    </w:p>
    <w:p w14:paraId="49AF6EC7" w14:textId="7FF16E4A" w:rsidR="00033DB6" w:rsidRPr="0071521E" w:rsidRDefault="00E275AD">
      <w:pPr>
        <w:rPr>
          <w:rFonts w:ascii="Arial" w:hAnsi="Arial" w:cs="Arial"/>
          <w:sz w:val="22"/>
          <w:szCs w:val="22"/>
        </w:rPr>
      </w:pPr>
      <w:r w:rsidRPr="0071521E">
        <w:rPr>
          <w:rFonts w:ascii="Arial" w:hAnsi="Arial" w:cs="Arial"/>
          <w:b/>
          <w:bCs/>
          <w:sz w:val="22"/>
          <w:szCs w:val="22"/>
        </w:rPr>
        <w:t>Sarah:</w:t>
      </w:r>
      <w:r w:rsidR="00A44E83" w:rsidRPr="0071521E">
        <w:rPr>
          <w:rFonts w:ascii="Arial" w:hAnsi="Arial" w:cs="Arial"/>
          <w:sz w:val="22"/>
          <w:szCs w:val="22"/>
        </w:rPr>
        <w:t xml:space="preserve"> </w:t>
      </w:r>
      <w:r w:rsidR="00FB0962" w:rsidRPr="0071521E">
        <w:rPr>
          <w:rFonts w:ascii="Arial" w:hAnsi="Arial" w:cs="Arial"/>
          <w:sz w:val="22"/>
          <w:szCs w:val="22"/>
        </w:rPr>
        <w:t>-f</w:t>
      </w:r>
      <w:r w:rsidR="00A44E83" w:rsidRPr="0071521E">
        <w:rPr>
          <w:rFonts w:ascii="Arial" w:hAnsi="Arial" w:cs="Arial"/>
          <w:sz w:val="22"/>
          <w:szCs w:val="22"/>
        </w:rPr>
        <w:t>eel her intelligence</w:t>
      </w:r>
      <w:r w:rsidR="00816BB4" w:rsidRPr="0071521E">
        <w:rPr>
          <w:rFonts w:ascii="Arial" w:hAnsi="Arial" w:cs="Arial"/>
          <w:sz w:val="22"/>
          <w:szCs w:val="22"/>
        </w:rPr>
        <w:t xml:space="preserve"> </w:t>
      </w:r>
      <w:r w:rsidR="00A44E83" w:rsidRPr="0071521E">
        <w:rPr>
          <w:rFonts w:ascii="Arial" w:hAnsi="Arial" w:cs="Arial"/>
          <w:sz w:val="22"/>
          <w:szCs w:val="22"/>
        </w:rPr>
        <w:t xml:space="preserve">radiating off of her. </w:t>
      </w:r>
    </w:p>
    <w:p w14:paraId="6632197E" w14:textId="77777777" w:rsidR="004908F2" w:rsidRPr="0071521E" w:rsidRDefault="004908F2">
      <w:pPr>
        <w:rPr>
          <w:rFonts w:ascii="Arial" w:hAnsi="Arial" w:cs="Arial"/>
          <w:b/>
          <w:bCs/>
          <w:sz w:val="22"/>
          <w:szCs w:val="22"/>
        </w:rPr>
      </w:pPr>
    </w:p>
    <w:p w14:paraId="6A399B63" w14:textId="025A6C16" w:rsidR="00033DB6" w:rsidRPr="0071521E" w:rsidRDefault="001C75C0">
      <w:pPr>
        <w:rPr>
          <w:rFonts w:ascii="Arial" w:hAnsi="Arial" w:cs="Arial"/>
          <w:sz w:val="22"/>
          <w:szCs w:val="22"/>
        </w:rPr>
      </w:pPr>
      <w:r w:rsidRPr="0071521E">
        <w:rPr>
          <w:rFonts w:ascii="Arial" w:hAnsi="Arial" w:cs="Arial"/>
          <w:b/>
          <w:bCs/>
          <w:sz w:val="22"/>
          <w:szCs w:val="22"/>
        </w:rPr>
        <w:t>Becca:</w:t>
      </w:r>
      <w:r w:rsidR="00A44E83" w:rsidRPr="0071521E">
        <w:rPr>
          <w:rFonts w:ascii="Arial" w:hAnsi="Arial" w:cs="Arial"/>
          <w:sz w:val="22"/>
          <w:szCs w:val="22"/>
        </w:rPr>
        <w:t xml:space="preserve"> </w:t>
      </w:r>
      <w:r w:rsidRPr="0071521E">
        <w:rPr>
          <w:rFonts w:ascii="Arial" w:hAnsi="Arial" w:cs="Arial"/>
          <w:sz w:val="22"/>
          <w:szCs w:val="22"/>
        </w:rPr>
        <w:t xml:space="preserve">Absolutely. </w:t>
      </w:r>
      <w:r w:rsidR="004908F2" w:rsidRPr="0071521E">
        <w:rPr>
          <w:rFonts w:ascii="Arial" w:hAnsi="Arial" w:cs="Arial"/>
          <w:sz w:val="22"/>
          <w:szCs w:val="22"/>
        </w:rPr>
        <w:t>T</w:t>
      </w:r>
      <w:r w:rsidRPr="0071521E">
        <w:rPr>
          <w:rFonts w:ascii="Arial" w:hAnsi="Arial" w:cs="Arial"/>
          <w:sz w:val="22"/>
          <w:szCs w:val="22"/>
        </w:rPr>
        <w:t xml:space="preserve">here was pathos with it too. It was not a cold intelligence. It was imbued with so much warmth. </w:t>
      </w:r>
    </w:p>
    <w:p w14:paraId="7B05F70C" w14:textId="77777777" w:rsidR="009A3549" w:rsidRPr="0071521E" w:rsidRDefault="009A3549">
      <w:pPr>
        <w:rPr>
          <w:rFonts w:ascii="Arial" w:hAnsi="Arial" w:cs="Arial"/>
          <w:b/>
          <w:bCs/>
          <w:sz w:val="22"/>
          <w:szCs w:val="22"/>
        </w:rPr>
      </w:pPr>
    </w:p>
    <w:p w14:paraId="3F0B0FAA" w14:textId="6092CE6C" w:rsidR="00033DB6" w:rsidRPr="0071521E" w:rsidRDefault="00824F8D">
      <w:pPr>
        <w:rPr>
          <w:rFonts w:ascii="Arial" w:hAnsi="Arial" w:cs="Arial"/>
          <w:sz w:val="22"/>
          <w:szCs w:val="22"/>
        </w:rPr>
      </w:pPr>
      <w:r w:rsidRPr="0071521E">
        <w:rPr>
          <w:rFonts w:ascii="Arial" w:hAnsi="Arial" w:cs="Arial"/>
          <w:b/>
          <w:bCs/>
          <w:sz w:val="22"/>
          <w:szCs w:val="22"/>
        </w:rPr>
        <w:t>Prerna:</w:t>
      </w:r>
      <w:r w:rsidR="00A44E83" w:rsidRPr="0071521E">
        <w:rPr>
          <w:rFonts w:ascii="Arial" w:hAnsi="Arial" w:cs="Arial"/>
          <w:sz w:val="22"/>
          <w:szCs w:val="22"/>
        </w:rPr>
        <w:t xml:space="preserve"> </w:t>
      </w:r>
      <w:r w:rsidRPr="0071521E">
        <w:rPr>
          <w:rFonts w:ascii="Arial" w:hAnsi="Arial" w:cs="Arial"/>
          <w:sz w:val="22"/>
          <w:szCs w:val="22"/>
        </w:rPr>
        <w:t xml:space="preserve">Yes. </w:t>
      </w:r>
    </w:p>
    <w:p w14:paraId="1C54EDDF" w14:textId="77777777" w:rsidR="005E1DFB" w:rsidRPr="0071521E" w:rsidRDefault="005E1DFB">
      <w:pPr>
        <w:rPr>
          <w:rFonts w:ascii="Arial" w:hAnsi="Arial" w:cs="Arial"/>
          <w:b/>
          <w:bCs/>
          <w:sz w:val="22"/>
          <w:szCs w:val="22"/>
        </w:rPr>
      </w:pPr>
    </w:p>
    <w:p w14:paraId="2664B969" w14:textId="0E8841E7" w:rsidR="00033DB6" w:rsidRPr="0071521E" w:rsidRDefault="00E275AD">
      <w:pPr>
        <w:rPr>
          <w:rFonts w:ascii="Arial" w:hAnsi="Arial" w:cs="Arial"/>
          <w:sz w:val="22"/>
          <w:szCs w:val="22"/>
        </w:rPr>
      </w:pPr>
      <w:r w:rsidRPr="0071521E">
        <w:rPr>
          <w:rFonts w:ascii="Arial" w:hAnsi="Arial" w:cs="Arial"/>
          <w:b/>
          <w:bCs/>
          <w:sz w:val="22"/>
          <w:szCs w:val="22"/>
        </w:rPr>
        <w:t>Sarah:</w:t>
      </w:r>
      <w:r w:rsidR="00A44E83" w:rsidRPr="0071521E">
        <w:rPr>
          <w:rFonts w:ascii="Arial" w:hAnsi="Arial" w:cs="Arial"/>
          <w:sz w:val="22"/>
          <w:szCs w:val="22"/>
        </w:rPr>
        <w:t xml:space="preserve"> </w:t>
      </w:r>
      <w:r w:rsidRPr="0071521E">
        <w:rPr>
          <w:rFonts w:ascii="Arial" w:hAnsi="Arial" w:cs="Arial"/>
          <w:sz w:val="22"/>
          <w:szCs w:val="22"/>
        </w:rPr>
        <w:t xml:space="preserve">Sensitivity. </w:t>
      </w:r>
    </w:p>
    <w:p w14:paraId="7024E0C2" w14:textId="77777777" w:rsidR="00376F10" w:rsidRPr="0071521E" w:rsidRDefault="00376F10">
      <w:pPr>
        <w:rPr>
          <w:rFonts w:ascii="Arial" w:hAnsi="Arial" w:cs="Arial"/>
          <w:b/>
          <w:bCs/>
          <w:sz w:val="22"/>
          <w:szCs w:val="22"/>
        </w:rPr>
      </w:pPr>
    </w:p>
    <w:p w14:paraId="0129C405" w14:textId="23868C89" w:rsidR="00033DB6" w:rsidRPr="0071521E" w:rsidRDefault="001C75C0">
      <w:pPr>
        <w:rPr>
          <w:rFonts w:ascii="Arial" w:hAnsi="Arial" w:cs="Arial"/>
          <w:sz w:val="22"/>
          <w:szCs w:val="22"/>
        </w:rPr>
      </w:pPr>
      <w:r w:rsidRPr="0071521E">
        <w:rPr>
          <w:rFonts w:ascii="Arial" w:hAnsi="Arial" w:cs="Arial"/>
          <w:b/>
          <w:bCs/>
          <w:sz w:val="22"/>
          <w:szCs w:val="22"/>
        </w:rPr>
        <w:t>Becca:</w:t>
      </w:r>
      <w:r w:rsidR="00A44E83" w:rsidRPr="0071521E">
        <w:rPr>
          <w:rFonts w:ascii="Arial" w:hAnsi="Arial" w:cs="Arial"/>
          <w:sz w:val="22"/>
          <w:szCs w:val="22"/>
        </w:rPr>
        <w:t xml:space="preserve"> </w:t>
      </w:r>
      <w:r w:rsidRPr="0071521E">
        <w:rPr>
          <w:rFonts w:ascii="Arial" w:hAnsi="Arial" w:cs="Arial"/>
          <w:sz w:val="22"/>
          <w:szCs w:val="22"/>
        </w:rPr>
        <w:t>I feel</w:t>
      </w:r>
      <w:r w:rsidR="00A44E83" w:rsidRPr="0071521E">
        <w:rPr>
          <w:rFonts w:ascii="Arial" w:hAnsi="Arial" w:cs="Arial"/>
          <w:sz w:val="22"/>
          <w:szCs w:val="22"/>
        </w:rPr>
        <w:t xml:space="preserve"> like </w:t>
      </w:r>
      <w:r w:rsidRPr="0071521E">
        <w:rPr>
          <w:rFonts w:ascii="Arial" w:hAnsi="Arial" w:cs="Arial"/>
          <w:sz w:val="22"/>
          <w:szCs w:val="22"/>
        </w:rPr>
        <w:t xml:space="preserve">there's a lot of characters </w:t>
      </w:r>
      <w:r w:rsidR="00A44E83" w:rsidRPr="0071521E">
        <w:rPr>
          <w:rFonts w:ascii="Arial" w:hAnsi="Arial" w:cs="Arial"/>
          <w:sz w:val="22"/>
          <w:szCs w:val="22"/>
        </w:rPr>
        <w:t>like</w:t>
      </w:r>
      <w:r w:rsidR="00A44E83" w:rsidRPr="0071521E">
        <w:rPr>
          <w:rFonts w:ascii="Arial" w:hAnsi="Arial" w:cs="Arial"/>
          <w:b/>
          <w:bCs/>
          <w:sz w:val="22"/>
          <w:szCs w:val="22"/>
        </w:rPr>
        <w:t xml:space="preserve"> </w:t>
      </w:r>
      <w:r w:rsidRPr="0071521E">
        <w:rPr>
          <w:rFonts w:ascii="Arial" w:hAnsi="Arial" w:cs="Arial"/>
          <w:sz w:val="22"/>
          <w:szCs w:val="22"/>
        </w:rPr>
        <w:t xml:space="preserve">the Benedict Cumberbatch </w:t>
      </w:r>
      <w:r w:rsidR="00A44E83" w:rsidRPr="0071521E">
        <w:rPr>
          <w:rFonts w:ascii="Arial" w:hAnsi="Arial" w:cs="Arial"/>
          <w:i/>
          <w:iCs/>
          <w:sz w:val="22"/>
          <w:szCs w:val="22"/>
        </w:rPr>
        <w:t xml:space="preserve">Sherlock </w:t>
      </w:r>
      <w:r w:rsidRPr="0071521E">
        <w:rPr>
          <w:rFonts w:ascii="Arial" w:hAnsi="Arial" w:cs="Arial"/>
          <w:i/>
          <w:iCs/>
          <w:sz w:val="22"/>
          <w:szCs w:val="22"/>
        </w:rPr>
        <w:t>Holmes</w:t>
      </w:r>
      <w:r w:rsidRPr="0071521E">
        <w:rPr>
          <w:rFonts w:ascii="Arial" w:hAnsi="Arial" w:cs="Arial"/>
          <w:sz w:val="22"/>
          <w:szCs w:val="22"/>
        </w:rPr>
        <w:t xml:space="preserve"> really started a trend of these</w:t>
      </w:r>
      <w:r w:rsidR="00816BB4" w:rsidRPr="0071521E">
        <w:rPr>
          <w:rFonts w:ascii="Arial" w:hAnsi="Arial" w:cs="Arial"/>
          <w:sz w:val="22"/>
          <w:szCs w:val="22"/>
        </w:rPr>
        <w:t xml:space="preserve"> </w:t>
      </w:r>
      <w:r w:rsidRPr="0071521E">
        <w:rPr>
          <w:rFonts w:ascii="Arial" w:hAnsi="Arial" w:cs="Arial"/>
          <w:sz w:val="22"/>
          <w:szCs w:val="22"/>
        </w:rPr>
        <w:t>non</w:t>
      </w:r>
      <w:r w:rsidR="007312A3" w:rsidRPr="0071521E">
        <w:rPr>
          <w:rFonts w:ascii="Arial" w:hAnsi="Arial" w:cs="Arial"/>
          <w:sz w:val="22"/>
          <w:szCs w:val="22"/>
        </w:rPr>
        <w:t>-</w:t>
      </w:r>
      <w:r w:rsidRPr="0071521E">
        <w:rPr>
          <w:rFonts w:ascii="Arial" w:hAnsi="Arial" w:cs="Arial"/>
          <w:sz w:val="22"/>
          <w:szCs w:val="22"/>
        </w:rPr>
        <w:t xml:space="preserve">social geniuses, antisocial geniuses that </w:t>
      </w:r>
      <w:r w:rsidR="00DB674D" w:rsidRPr="0071521E">
        <w:rPr>
          <w:rFonts w:ascii="Arial" w:hAnsi="Arial" w:cs="Arial"/>
          <w:b/>
          <w:bCs/>
          <w:sz w:val="22"/>
          <w:szCs w:val="22"/>
        </w:rPr>
        <w:t>[01:13:00]</w:t>
      </w:r>
      <w:r w:rsidR="00DB674D" w:rsidRPr="0071521E">
        <w:rPr>
          <w:rFonts w:ascii="Arial" w:hAnsi="Arial" w:cs="Arial"/>
          <w:sz w:val="22"/>
          <w:szCs w:val="22"/>
        </w:rPr>
        <w:t xml:space="preserve"> </w:t>
      </w:r>
      <w:r w:rsidRPr="0071521E">
        <w:rPr>
          <w:rFonts w:ascii="Arial" w:hAnsi="Arial" w:cs="Arial"/>
          <w:sz w:val="22"/>
          <w:szCs w:val="22"/>
        </w:rPr>
        <w:t xml:space="preserve">don't buck society's trends and they're varying in terms of their level of success. But I do think that in this in particular, Jane, you get the sense that she's a rebel and that she doesn't care for society's norms, but she is beloved by everyone in her life and she is just this </w:t>
      </w:r>
      <w:r w:rsidR="008350AF" w:rsidRPr="0071521E">
        <w:rPr>
          <w:rFonts w:ascii="Arial" w:hAnsi="Arial" w:cs="Arial"/>
          <w:sz w:val="22"/>
          <w:szCs w:val="22"/>
        </w:rPr>
        <w:t xml:space="preserve">like </w:t>
      </w:r>
      <w:r w:rsidRPr="0071521E">
        <w:rPr>
          <w:rFonts w:ascii="Arial" w:hAnsi="Arial" w:cs="Arial"/>
          <w:sz w:val="22"/>
          <w:szCs w:val="22"/>
        </w:rPr>
        <w:t>magnet of a person people are drawn to, no matter how</w:t>
      </w:r>
      <w:r w:rsidR="00816BB4" w:rsidRPr="0071521E">
        <w:rPr>
          <w:rFonts w:ascii="Arial" w:hAnsi="Arial" w:cs="Arial"/>
          <w:sz w:val="22"/>
          <w:szCs w:val="22"/>
        </w:rPr>
        <w:t xml:space="preserve"> </w:t>
      </w:r>
      <w:r w:rsidRPr="0071521E">
        <w:rPr>
          <w:rFonts w:ascii="Arial" w:hAnsi="Arial" w:cs="Arial"/>
          <w:sz w:val="22"/>
          <w:szCs w:val="22"/>
        </w:rPr>
        <w:t xml:space="preserve">impertinent she is. </w:t>
      </w:r>
      <w:r w:rsidR="00685735" w:rsidRPr="0071521E">
        <w:rPr>
          <w:rFonts w:ascii="Arial" w:hAnsi="Arial" w:cs="Arial"/>
          <w:sz w:val="22"/>
          <w:szCs w:val="22"/>
        </w:rPr>
        <w:t>T</w:t>
      </w:r>
      <w:r w:rsidRPr="0071521E">
        <w:rPr>
          <w:rFonts w:ascii="Arial" w:hAnsi="Arial" w:cs="Arial"/>
          <w:sz w:val="22"/>
          <w:szCs w:val="22"/>
        </w:rPr>
        <w:t>he level of care she puts into her family and her siblings, children</w:t>
      </w:r>
      <w:r w:rsidR="008350AF" w:rsidRPr="0071521E">
        <w:rPr>
          <w:rFonts w:ascii="Arial" w:hAnsi="Arial" w:cs="Arial"/>
          <w:sz w:val="22"/>
          <w:szCs w:val="22"/>
        </w:rPr>
        <w:t>, i</w:t>
      </w:r>
      <w:r w:rsidRPr="0071521E">
        <w:rPr>
          <w:rFonts w:ascii="Arial" w:hAnsi="Arial" w:cs="Arial"/>
          <w:sz w:val="22"/>
          <w:szCs w:val="22"/>
        </w:rPr>
        <w:t>t was just</w:t>
      </w:r>
      <w:r w:rsidR="008350AF" w:rsidRPr="0071521E">
        <w:rPr>
          <w:rFonts w:ascii="Arial" w:hAnsi="Arial" w:cs="Arial"/>
          <w:sz w:val="22"/>
          <w:szCs w:val="22"/>
        </w:rPr>
        <w:t xml:space="preserve">-- </w:t>
      </w:r>
      <w:r w:rsidRPr="0071521E">
        <w:rPr>
          <w:rFonts w:ascii="Arial" w:hAnsi="Arial" w:cs="Arial"/>
          <w:sz w:val="22"/>
          <w:szCs w:val="22"/>
        </w:rPr>
        <w:t xml:space="preserve">I really loved her performance. It was so nice. </w:t>
      </w:r>
    </w:p>
    <w:p w14:paraId="70E9AB4F" w14:textId="77777777" w:rsidR="00B943B3" w:rsidRPr="0071521E" w:rsidRDefault="00B943B3">
      <w:pPr>
        <w:rPr>
          <w:rFonts w:ascii="Arial" w:hAnsi="Arial" w:cs="Arial"/>
          <w:b/>
          <w:bCs/>
          <w:sz w:val="22"/>
          <w:szCs w:val="22"/>
        </w:rPr>
      </w:pPr>
    </w:p>
    <w:p w14:paraId="3A51A33F" w14:textId="767E9366" w:rsidR="00033DB6" w:rsidRPr="0071521E" w:rsidRDefault="00824F8D">
      <w:pPr>
        <w:rPr>
          <w:rFonts w:ascii="Arial" w:hAnsi="Arial" w:cs="Arial"/>
          <w:sz w:val="22"/>
          <w:szCs w:val="22"/>
        </w:rPr>
      </w:pPr>
      <w:r w:rsidRPr="0071521E">
        <w:rPr>
          <w:rFonts w:ascii="Arial" w:hAnsi="Arial" w:cs="Arial"/>
          <w:b/>
          <w:bCs/>
          <w:sz w:val="22"/>
          <w:szCs w:val="22"/>
        </w:rPr>
        <w:t>Prerna:</w:t>
      </w:r>
      <w:r w:rsidR="008350AF" w:rsidRPr="0071521E">
        <w:rPr>
          <w:rFonts w:ascii="Arial" w:hAnsi="Arial" w:cs="Arial"/>
          <w:sz w:val="22"/>
          <w:szCs w:val="22"/>
        </w:rPr>
        <w:t xml:space="preserve"> </w:t>
      </w:r>
      <w:r w:rsidRPr="0071521E">
        <w:rPr>
          <w:rFonts w:ascii="Arial" w:hAnsi="Arial" w:cs="Arial"/>
          <w:sz w:val="22"/>
          <w:szCs w:val="22"/>
        </w:rPr>
        <w:t xml:space="preserve">Yeah. </w:t>
      </w:r>
    </w:p>
    <w:p w14:paraId="0F73D945" w14:textId="77777777" w:rsidR="00B943B3" w:rsidRPr="0071521E" w:rsidRDefault="00B943B3">
      <w:pPr>
        <w:rPr>
          <w:rFonts w:ascii="Arial" w:hAnsi="Arial" w:cs="Arial"/>
          <w:b/>
          <w:bCs/>
          <w:sz w:val="22"/>
          <w:szCs w:val="22"/>
        </w:rPr>
      </w:pPr>
    </w:p>
    <w:p w14:paraId="68F080E7" w14:textId="618A3DDB" w:rsidR="00033DB6" w:rsidRPr="0071521E" w:rsidRDefault="00400EF6">
      <w:pPr>
        <w:rPr>
          <w:rFonts w:ascii="Arial" w:hAnsi="Arial" w:cs="Arial"/>
          <w:sz w:val="22"/>
          <w:szCs w:val="22"/>
        </w:rPr>
      </w:pPr>
      <w:r w:rsidRPr="0071521E">
        <w:rPr>
          <w:rFonts w:ascii="Arial" w:hAnsi="Arial" w:cs="Arial"/>
          <w:b/>
          <w:bCs/>
          <w:sz w:val="22"/>
          <w:szCs w:val="22"/>
        </w:rPr>
        <w:t>Molly:</w:t>
      </w:r>
      <w:r w:rsidR="008350AF" w:rsidRPr="0071521E">
        <w:rPr>
          <w:rFonts w:ascii="Arial" w:hAnsi="Arial" w:cs="Arial"/>
          <w:sz w:val="22"/>
          <w:szCs w:val="22"/>
        </w:rPr>
        <w:t xml:space="preserve"> </w:t>
      </w:r>
      <w:r w:rsidRPr="0071521E">
        <w:rPr>
          <w:rFonts w:ascii="Arial" w:hAnsi="Arial" w:cs="Arial"/>
          <w:sz w:val="22"/>
          <w:szCs w:val="22"/>
        </w:rPr>
        <w:t xml:space="preserve">Yeah. </w:t>
      </w:r>
    </w:p>
    <w:p w14:paraId="23E9CA6B" w14:textId="77777777" w:rsidR="00E01B73" w:rsidRPr="0071521E" w:rsidRDefault="00E01B73">
      <w:pPr>
        <w:rPr>
          <w:rFonts w:ascii="Arial" w:hAnsi="Arial" w:cs="Arial"/>
          <w:b/>
          <w:bCs/>
          <w:sz w:val="22"/>
          <w:szCs w:val="22"/>
        </w:rPr>
      </w:pPr>
    </w:p>
    <w:p w14:paraId="0A43C682" w14:textId="5697BE8C" w:rsidR="00196580" w:rsidRPr="0071521E" w:rsidRDefault="00824F8D">
      <w:pPr>
        <w:rPr>
          <w:rFonts w:ascii="Arial" w:hAnsi="Arial" w:cs="Arial"/>
          <w:sz w:val="22"/>
          <w:szCs w:val="22"/>
        </w:rPr>
      </w:pPr>
      <w:r w:rsidRPr="0071521E">
        <w:rPr>
          <w:rFonts w:ascii="Arial" w:hAnsi="Arial" w:cs="Arial"/>
          <w:b/>
          <w:bCs/>
          <w:sz w:val="22"/>
          <w:szCs w:val="22"/>
        </w:rPr>
        <w:t>Prerna:</w:t>
      </w:r>
      <w:r w:rsidR="008350AF" w:rsidRPr="0071521E">
        <w:rPr>
          <w:rFonts w:ascii="Arial" w:hAnsi="Arial" w:cs="Arial"/>
          <w:sz w:val="22"/>
          <w:szCs w:val="22"/>
        </w:rPr>
        <w:t xml:space="preserve"> </w:t>
      </w:r>
      <w:r w:rsidRPr="0071521E">
        <w:rPr>
          <w:rFonts w:ascii="Arial" w:hAnsi="Arial" w:cs="Arial"/>
          <w:sz w:val="22"/>
          <w:szCs w:val="22"/>
        </w:rPr>
        <w:t>And they allude to that genius thing that you just said, Becca, which was that in the show where I think it's Isabella's character who asked Cassandra</w:t>
      </w:r>
      <w:r w:rsidR="008350AF" w:rsidRPr="0071521E">
        <w:rPr>
          <w:rFonts w:ascii="Arial" w:hAnsi="Arial" w:cs="Arial"/>
          <w:sz w:val="22"/>
          <w:szCs w:val="22"/>
        </w:rPr>
        <w:t xml:space="preserve"> like,</w:t>
      </w:r>
      <w:r w:rsidRPr="0071521E">
        <w:rPr>
          <w:rFonts w:ascii="Arial" w:hAnsi="Arial" w:cs="Arial"/>
          <w:sz w:val="22"/>
          <w:szCs w:val="22"/>
        </w:rPr>
        <w:t xml:space="preserve"> </w:t>
      </w:r>
      <w:r w:rsidR="008350AF" w:rsidRPr="0071521E">
        <w:rPr>
          <w:rFonts w:ascii="Arial" w:hAnsi="Arial" w:cs="Arial"/>
          <w:sz w:val="22"/>
          <w:szCs w:val="22"/>
        </w:rPr>
        <w:t>“G</w:t>
      </w:r>
      <w:r w:rsidRPr="0071521E">
        <w:rPr>
          <w:rFonts w:ascii="Arial" w:hAnsi="Arial" w:cs="Arial"/>
          <w:sz w:val="22"/>
          <w:szCs w:val="22"/>
        </w:rPr>
        <w:t>eniuses are supposed to be really difficult to get along with</w:t>
      </w:r>
      <w:r w:rsidR="002A6967" w:rsidRPr="0071521E">
        <w:rPr>
          <w:rFonts w:ascii="Arial" w:hAnsi="Arial" w:cs="Arial"/>
          <w:sz w:val="22"/>
          <w:szCs w:val="22"/>
        </w:rPr>
        <w:t>,</w:t>
      </w:r>
      <w:r w:rsidRPr="0071521E">
        <w:rPr>
          <w:rFonts w:ascii="Arial" w:hAnsi="Arial" w:cs="Arial"/>
          <w:sz w:val="22"/>
          <w:szCs w:val="22"/>
        </w:rPr>
        <w:t xml:space="preserve"> </w:t>
      </w:r>
      <w:r w:rsidR="002A6967" w:rsidRPr="0071521E">
        <w:rPr>
          <w:rFonts w:ascii="Arial" w:hAnsi="Arial" w:cs="Arial"/>
          <w:sz w:val="22"/>
          <w:szCs w:val="22"/>
        </w:rPr>
        <w:t>a</w:t>
      </w:r>
      <w:r w:rsidRPr="0071521E">
        <w:rPr>
          <w:rFonts w:ascii="Arial" w:hAnsi="Arial" w:cs="Arial"/>
          <w:sz w:val="22"/>
          <w:szCs w:val="22"/>
        </w:rPr>
        <w:t>nd was Jane really difficult?</w:t>
      </w:r>
      <w:r w:rsidR="002A6967" w:rsidRPr="0071521E">
        <w:rPr>
          <w:rFonts w:ascii="Arial" w:hAnsi="Arial" w:cs="Arial"/>
          <w:sz w:val="22"/>
          <w:szCs w:val="22"/>
        </w:rPr>
        <w:t>”</w:t>
      </w:r>
      <w:r w:rsidRPr="0071521E">
        <w:rPr>
          <w:rFonts w:ascii="Arial" w:hAnsi="Arial" w:cs="Arial"/>
          <w:sz w:val="22"/>
          <w:szCs w:val="22"/>
        </w:rPr>
        <w:t xml:space="preserve"> Cassandra doesn't directly answer that question. She just calls her a perfectionist. But I do think the show in and of itself answers that question, which is</w:t>
      </w:r>
      <w:r w:rsidR="00986218" w:rsidRPr="0071521E">
        <w:rPr>
          <w:rFonts w:ascii="Arial" w:hAnsi="Arial" w:cs="Arial"/>
          <w:sz w:val="22"/>
          <w:szCs w:val="22"/>
        </w:rPr>
        <w:t xml:space="preserve"> like</w:t>
      </w:r>
      <w:r w:rsidR="007F162B" w:rsidRPr="0071521E">
        <w:rPr>
          <w:rFonts w:ascii="Arial" w:hAnsi="Arial" w:cs="Arial"/>
          <w:sz w:val="22"/>
          <w:szCs w:val="22"/>
        </w:rPr>
        <w:t>,</w:t>
      </w:r>
      <w:r w:rsidR="00986218" w:rsidRPr="0071521E">
        <w:rPr>
          <w:rFonts w:ascii="Arial" w:hAnsi="Arial" w:cs="Arial"/>
          <w:sz w:val="22"/>
          <w:szCs w:val="22"/>
        </w:rPr>
        <w:t xml:space="preserve"> </w:t>
      </w:r>
      <w:r w:rsidRPr="0071521E">
        <w:rPr>
          <w:rFonts w:ascii="Arial" w:hAnsi="Arial" w:cs="Arial"/>
          <w:sz w:val="22"/>
          <w:szCs w:val="22"/>
        </w:rPr>
        <w:t xml:space="preserve">she was a genius and she was witty and sarcastic and she might have said mean things, but </w:t>
      </w:r>
      <w:r w:rsidR="00F506FA" w:rsidRPr="0071521E">
        <w:rPr>
          <w:rFonts w:ascii="Arial" w:hAnsi="Arial" w:cs="Arial"/>
          <w:b/>
          <w:bCs/>
          <w:sz w:val="22"/>
          <w:szCs w:val="22"/>
        </w:rPr>
        <w:t>[01:14:00]</w:t>
      </w:r>
      <w:r w:rsidR="00F506FA" w:rsidRPr="0071521E">
        <w:rPr>
          <w:rFonts w:ascii="Arial" w:hAnsi="Arial" w:cs="Arial"/>
          <w:sz w:val="22"/>
          <w:szCs w:val="22"/>
        </w:rPr>
        <w:t xml:space="preserve"> </w:t>
      </w:r>
      <w:r w:rsidRPr="0071521E">
        <w:rPr>
          <w:rFonts w:ascii="Arial" w:hAnsi="Arial" w:cs="Arial"/>
          <w:sz w:val="22"/>
          <w:szCs w:val="22"/>
        </w:rPr>
        <w:t>they're probably mean things that were true</w:t>
      </w:r>
      <w:r w:rsidR="00196580" w:rsidRPr="0071521E">
        <w:rPr>
          <w:rFonts w:ascii="Arial" w:hAnsi="Arial" w:cs="Arial"/>
          <w:sz w:val="22"/>
          <w:szCs w:val="22"/>
        </w:rPr>
        <w:t>-</w:t>
      </w:r>
      <w:r w:rsidRPr="0071521E">
        <w:rPr>
          <w:rFonts w:ascii="Arial" w:hAnsi="Arial" w:cs="Arial"/>
          <w:sz w:val="22"/>
          <w:szCs w:val="22"/>
        </w:rPr>
        <w:t xml:space="preserve"> </w:t>
      </w:r>
    </w:p>
    <w:p w14:paraId="28790847" w14:textId="77777777" w:rsidR="00196580" w:rsidRPr="0071521E" w:rsidRDefault="00196580">
      <w:pPr>
        <w:rPr>
          <w:rFonts w:ascii="Arial" w:hAnsi="Arial" w:cs="Arial"/>
          <w:sz w:val="22"/>
          <w:szCs w:val="22"/>
        </w:rPr>
      </w:pPr>
    </w:p>
    <w:p w14:paraId="08B20EF5" w14:textId="4A6A2759" w:rsidR="00196580" w:rsidRPr="0071521E" w:rsidRDefault="00196580">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Yeah. </w:t>
      </w:r>
    </w:p>
    <w:p w14:paraId="0EE8B8E0" w14:textId="77777777" w:rsidR="00196580" w:rsidRPr="0071521E" w:rsidRDefault="00196580">
      <w:pPr>
        <w:rPr>
          <w:rFonts w:ascii="Arial" w:hAnsi="Arial" w:cs="Arial"/>
          <w:sz w:val="22"/>
          <w:szCs w:val="22"/>
        </w:rPr>
      </w:pPr>
    </w:p>
    <w:p w14:paraId="7AE7F953" w14:textId="79AB169F" w:rsidR="00033DB6" w:rsidRPr="0071521E" w:rsidRDefault="00196580">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that other people didn't want to say. But that doesn't mean that she didn't love the people she loved dearly. She loved her sister, she clearly loved her niece, loved other people in her life, her friends</w:t>
      </w:r>
      <w:r w:rsidR="000F5FD4" w:rsidRPr="0071521E">
        <w:rPr>
          <w:rFonts w:ascii="Arial" w:hAnsi="Arial" w:cs="Arial"/>
          <w:sz w:val="22"/>
          <w:szCs w:val="22"/>
        </w:rPr>
        <w:t xml:space="preserve">. </w:t>
      </w:r>
      <w:r w:rsidRPr="0071521E">
        <w:rPr>
          <w:rFonts w:ascii="Arial" w:hAnsi="Arial" w:cs="Arial"/>
          <w:sz w:val="22"/>
          <w:szCs w:val="22"/>
        </w:rPr>
        <w:t>I think it is</w:t>
      </w:r>
      <w:r w:rsidR="00070493" w:rsidRPr="0071521E">
        <w:rPr>
          <w:rFonts w:ascii="Arial" w:hAnsi="Arial" w:cs="Arial"/>
          <w:sz w:val="22"/>
          <w:szCs w:val="22"/>
        </w:rPr>
        <w:t xml:space="preserve"> </w:t>
      </w:r>
      <w:r w:rsidRPr="0071521E">
        <w:rPr>
          <w:rFonts w:ascii="Arial" w:hAnsi="Arial" w:cs="Arial"/>
          <w:sz w:val="22"/>
          <w:szCs w:val="22"/>
        </w:rPr>
        <w:t xml:space="preserve">groundbreaking and subversive to show a genius who has this capacity for love and empathy, because that's not what we </w:t>
      </w:r>
      <w:r w:rsidR="000F5FD4" w:rsidRPr="0071521E">
        <w:rPr>
          <w:rFonts w:ascii="Arial" w:hAnsi="Arial" w:cs="Arial"/>
          <w:sz w:val="22"/>
          <w:szCs w:val="22"/>
        </w:rPr>
        <w:t>n</w:t>
      </w:r>
      <w:r w:rsidRPr="0071521E">
        <w:rPr>
          <w:rFonts w:ascii="Arial" w:hAnsi="Arial" w:cs="Arial"/>
          <w:sz w:val="22"/>
          <w:szCs w:val="22"/>
        </w:rPr>
        <w:t xml:space="preserve">ormally see in popular culture. </w:t>
      </w:r>
    </w:p>
    <w:p w14:paraId="371D01BF" w14:textId="77777777" w:rsidR="00997DBE" w:rsidRPr="0071521E" w:rsidRDefault="00997DBE">
      <w:pPr>
        <w:rPr>
          <w:rFonts w:ascii="Arial" w:hAnsi="Arial" w:cs="Arial"/>
          <w:b/>
          <w:bCs/>
          <w:sz w:val="22"/>
          <w:szCs w:val="22"/>
        </w:rPr>
      </w:pPr>
    </w:p>
    <w:p w14:paraId="3054EB5A" w14:textId="582DAADA" w:rsidR="00033DB6" w:rsidRPr="0071521E" w:rsidRDefault="00E275AD">
      <w:pPr>
        <w:rPr>
          <w:rFonts w:ascii="Arial" w:hAnsi="Arial" w:cs="Arial"/>
          <w:sz w:val="22"/>
          <w:szCs w:val="22"/>
        </w:rPr>
      </w:pPr>
      <w:r w:rsidRPr="0071521E">
        <w:rPr>
          <w:rFonts w:ascii="Arial" w:hAnsi="Arial" w:cs="Arial"/>
          <w:b/>
          <w:bCs/>
          <w:sz w:val="22"/>
          <w:szCs w:val="22"/>
        </w:rPr>
        <w:t>Sarah:</w:t>
      </w:r>
      <w:r w:rsidR="000F5FD4" w:rsidRPr="0071521E">
        <w:rPr>
          <w:rFonts w:ascii="Arial" w:hAnsi="Arial" w:cs="Arial"/>
          <w:sz w:val="22"/>
          <w:szCs w:val="22"/>
        </w:rPr>
        <w:t xml:space="preserve"> Mm. </w:t>
      </w:r>
      <w:r w:rsidRPr="0071521E">
        <w:rPr>
          <w:rFonts w:ascii="Arial" w:hAnsi="Arial" w:cs="Arial"/>
          <w:sz w:val="22"/>
          <w:szCs w:val="22"/>
        </w:rPr>
        <w:t xml:space="preserve">Well said. Yeah, I hadn't thought of it that way. </w:t>
      </w:r>
    </w:p>
    <w:p w14:paraId="44F6A403" w14:textId="77777777" w:rsidR="00F45134" w:rsidRPr="0071521E" w:rsidRDefault="00F45134">
      <w:pPr>
        <w:rPr>
          <w:rFonts w:ascii="Arial" w:hAnsi="Arial" w:cs="Arial"/>
          <w:b/>
          <w:bCs/>
          <w:sz w:val="22"/>
          <w:szCs w:val="22"/>
        </w:rPr>
      </w:pPr>
    </w:p>
    <w:p w14:paraId="44D59B76" w14:textId="6EE43C9F" w:rsidR="00033DB6" w:rsidRPr="0071521E" w:rsidRDefault="00400EF6">
      <w:pPr>
        <w:rPr>
          <w:rFonts w:ascii="Arial" w:hAnsi="Arial" w:cs="Arial"/>
          <w:sz w:val="22"/>
          <w:szCs w:val="22"/>
        </w:rPr>
      </w:pPr>
      <w:r w:rsidRPr="0071521E">
        <w:rPr>
          <w:rFonts w:ascii="Arial" w:hAnsi="Arial" w:cs="Arial"/>
          <w:b/>
          <w:bCs/>
          <w:sz w:val="22"/>
          <w:szCs w:val="22"/>
        </w:rPr>
        <w:lastRenderedPageBreak/>
        <w:t>Molly:</w:t>
      </w:r>
      <w:r w:rsidR="000F5FD4" w:rsidRPr="0071521E">
        <w:rPr>
          <w:rFonts w:ascii="Arial" w:hAnsi="Arial" w:cs="Arial"/>
          <w:sz w:val="22"/>
          <w:szCs w:val="22"/>
        </w:rPr>
        <w:t xml:space="preserve"> </w:t>
      </w:r>
      <w:r w:rsidRPr="0071521E">
        <w:rPr>
          <w:rFonts w:ascii="Arial" w:hAnsi="Arial" w:cs="Arial"/>
          <w:sz w:val="22"/>
          <w:szCs w:val="22"/>
        </w:rPr>
        <w:t xml:space="preserve">Very well said. </w:t>
      </w:r>
    </w:p>
    <w:p w14:paraId="68EBA843" w14:textId="77777777" w:rsidR="00F45134" w:rsidRPr="0071521E" w:rsidRDefault="00F45134">
      <w:pPr>
        <w:rPr>
          <w:rFonts w:ascii="Arial" w:hAnsi="Arial" w:cs="Arial"/>
          <w:b/>
          <w:bCs/>
          <w:sz w:val="22"/>
          <w:szCs w:val="22"/>
        </w:rPr>
      </w:pPr>
    </w:p>
    <w:p w14:paraId="0EF1B8FC" w14:textId="77777777" w:rsidR="00E342AC" w:rsidRPr="0071521E" w:rsidRDefault="001C75C0">
      <w:pPr>
        <w:rPr>
          <w:rFonts w:ascii="Arial" w:hAnsi="Arial" w:cs="Arial"/>
          <w:sz w:val="22"/>
          <w:szCs w:val="22"/>
        </w:rPr>
      </w:pPr>
      <w:r w:rsidRPr="0071521E">
        <w:rPr>
          <w:rFonts w:ascii="Arial" w:hAnsi="Arial" w:cs="Arial"/>
          <w:b/>
          <w:bCs/>
          <w:sz w:val="22"/>
          <w:szCs w:val="22"/>
        </w:rPr>
        <w:t>Becca:</w:t>
      </w:r>
      <w:r w:rsidR="000F5FD4" w:rsidRPr="0071521E">
        <w:rPr>
          <w:rFonts w:ascii="Arial" w:hAnsi="Arial" w:cs="Arial"/>
          <w:sz w:val="22"/>
          <w:szCs w:val="22"/>
        </w:rPr>
        <w:t xml:space="preserve"> </w:t>
      </w:r>
      <w:r w:rsidRPr="0071521E">
        <w:rPr>
          <w:rFonts w:ascii="Arial" w:hAnsi="Arial" w:cs="Arial"/>
          <w:sz w:val="22"/>
          <w:szCs w:val="22"/>
        </w:rPr>
        <w:t>Absolutely. I will add one more</w:t>
      </w:r>
      <w:r w:rsidR="00070493" w:rsidRPr="0071521E">
        <w:rPr>
          <w:rFonts w:ascii="Arial" w:hAnsi="Arial" w:cs="Arial"/>
          <w:sz w:val="22"/>
          <w:szCs w:val="22"/>
        </w:rPr>
        <w:t xml:space="preserve"> </w:t>
      </w:r>
      <w:r w:rsidRPr="0071521E">
        <w:rPr>
          <w:rFonts w:ascii="Arial" w:hAnsi="Arial" w:cs="Arial"/>
          <w:sz w:val="22"/>
          <w:szCs w:val="22"/>
        </w:rPr>
        <w:t>homage</w:t>
      </w:r>
      <w:r w:rsidR="00D222C0" w:rsidRPr="0071521E">
        <w:rPr>
          <w:rFonts w:ascii="Arial" w:hAnsi="Arial" w:cs="Arial"/>
          <w:sz w:val="22"/>
          <w:szCs w:val="22"/>
        </w:rPr>
        <w:t xml:space="preserve"> w</w:t>
      </w:r>
      <w:r w:rsidRPr="0071521E">
        <w:rPr>
          <w:rFonts w:ascii="Arial" w:hAnsi="Arial" w:cs="Arial"/>
          <w:sz w:val="22"/>
          <w:szCs w:val="22"/>
        </w:rPr>
        <w:t xml:space="preserve">ithout giving Molly any spoilers for </w:t>
      </w:r>
      <w:r w:rsidRPr="0071521E">
        <w:rPr>
          <w:rFonts w:ascii="Arial" w:hAnsi="Arial" w:cs="Arial"/>
          <w:i/>
          <w:iCs/>
          <w:sz w:val="22"/>
          <w:szCs w:val="22"/>
        </w:rPr>
        <w:t>Mansfield Park</w:t>
      </w:r>
      <w:r w:rsidR="00487B4F" w:rsidRPr="0071521E">
        <w:rPr>
          <w:rFonts w:ascii="Arial" w:hAnsi="Arial" w:cs="Arial"/>
          <w:i/>
          <w:iCs/>
          <w:sz w:val="22"/>
          <w:szCs w:val="22"/>
        </w:rPr>
        <w:t>.</w:t>
      </w:r>
      <w:r w:rsidRPr="0071521E">
        <w:rPr>
          <w:rFonts w:ascii="Arial" w:hAnsi="Arial" w:cs="Arial"/>
          <w:sz w:val="22"/>
          <w:szCs w:val="22"/>
        </w:rPr>
        <w:t xml:space="preserve"> I was getting a bit of a Norris vibe off of one of the sisters, Isabella's sisters from </w:t>
      </w:r>
      <w:r w:rsidRPr="0071521E">
        <w:rPr>
          <w:rFonts w:ascii="Arial" w:hAnsi="Arial" w:cs="Arial"/>
          <w:i/>
          <w:iCs/>
          <w:sz w:val="22"/>
          <w:szCs w:val="22"/>
        </w:rPr>
        <w:t>Mansfield</w:t>
      </w:r>
      <w:r w:rsidRPr="0071521E">
        <w:rPr>
          <w:rFonts w:ascii="Arial" w:hAnsi="Arial" w:cs="Arial"/>
          <w:sz w:val="22"/>
          <w:szCs w:val="22"/>
        </w:rPr>
        <w:t xml:space="preserve">. </w:t>
      </w:r>
      <w:r w:rsidR="00BD0F99" w:rsidRPr="0071521E">
        <w:rPr>
          <w:rFonts w:ascii="Arial" w:hAnsi="Arial" w:cs="Arial"/>
          <w:sz w:val="22"/>
          <w:szCs w:val="22"/>
        </w:rPr>
        <w:t>T</w:t>
      </w:r>
      <w:r w:rsidRPr="0071521E">
        <w:rPr>
          <w:rFonts w:ascii="Arial" w:hAnsi="Arial" w:cs="Arial"/>
          <w:sz w:val="22"/>
          <w:szCs w:val="22"/>
        </w:rPr>
        <w:t>hat's all I will say on the matter</w:t>
      </w:r>
      <w:r w:rsidR="00FC30FD" w:rsidRPr="0071521E">
        <w:rPr>
          <w:rFonts w:ascii="Arial" w:hAnsi="Arial" w:cs="Arial"/>
          <w:sz w:val="22"/>
          <w:szCs w:val="22"/>
        </w:rPr>
        <w:t>, s</w:t>
      </w:r>
      <w:r w:rsidRPr="0071521E">
        <w:rPr>
          <w:rFonts w:ascii="Arial" w:hAnsi="Arial" w:cs="Arial"/>
          <w:sz w:val="22"/>
          <w:szCs w:val="22"/>
        </w:rPr>
        <w:t>o as to not spoil Molly</w:t>
      </w:r>
      <w:r w:rsidR="00E342AC" w:rsidRPr="0071521E">
        <w:rPr>
          <w:rFonts w:ascii="Arial" w:hAnsi="Arial" w:cs="Arial"/>
          <w:sz w:val="22"/>
          <w:szCs w:val="22"/>
        </w:rPr>
        <w:t>.</w:t>
      </w:r>
    </w:p>
    <w:p w14:paraId="717518F2" w14:textId="77777777" w:rsidR="00E342AC" w:rsidRPr="0071521E" w:rsidRDefault="00E342AC">
      <w:pPr>
        <w:rPr>
          <w:rFonts w:ascii="Arial" w:hAnsi="Arial" w:cs="Arial"/>
          <w:sz w:val="22"/>
          <w:szCs w:val="22"/>
        </w:rPr>
      </w:pPr>
    </w:p>
    <w:p w14:paraId="033C5041" w14:textId="77777777" w:rsidR="00E342AC" w:rsidRPr="0071521E" w:rsidRDefault="00E342AC">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chuckles] </w:t>
      </w:r>
    </w:p>
    <w:p w14:paraId="057CC2A9" w14:textId="77777777" w:rsidR="00E342AC" w:rsidRPr="0071521E" w:rsidRDefault="00E342AC">
      <w:pPr>
        <w:rPr>
          <w:rFonts w:ascii="Arial" w:hAnsi="Arial" w:cs="Arial"/>
          <w:b/>
          <w:bCs/>
          <w:sz w:val="22"/>
          <w:szCs w:val="22"/>
        </w:rPr>
      </w:pPr>
    </w:p>
    <w:p w14:paraId="51B9C772" w14:textId="7F07AA7E" w:rsidR="00033DB6" w:rsidRPr="0071521E" w:rsidRDefault="00E342AC">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But I think Rose and </w:t>
      </w:r>
      <w:r w:rsidR="009068E6" w:rsidRPr="0071521E">
        <w:rPr>
          <w:rFonts w:ascii="Arial" w:hAnsi="Arial" w:cs="Arial"/>
          <w:sz w:val="22"/>
          <w:szCs w:val="22"/>
        </w:rPr>
        <w:t xml:space="preserve">Prerna </w:t>
      </w:r>
      <w:r w:rsidRPr="0071521E">
        <w:rPr>
          <w:rFonts w:ascii="Arial" w:hAnsi="Arial" w:cs="Arial"/>
          <w:sz w:val="22"/>
          <w:szCs w:val="22"/>
        </w:rPr>
        <w:t xml:space="preserve">both agree with me. </w:t>
      </w:r>
    </w:p>
    <w:p w14:paraId="3DF7339A" w14:textId="77777777" w:rsidR="00884893" w:rsidRPr="0071521E" w:rsidRDefault="00884893">
      <w:pPr>
        <w:rPr>
          <w:rFonts w:ascii="Arial" w:hAnsi="Arial" w:cs="Arial"/>
          <w:b/>
          <w:bCs/>
          <w:sz w:val="22"/>
          <w:szCs w:val="22"/>
        </w:rPr>
      </w:pPr>
    </w:p>
    <w:p w14:paraId="5F25487D" w14:textId="57E6A5CF" w:rsidR="00033DB6" w:rsidRPr="0071521E" w:rsidRDefault="00884893">
      <w:pPr>
        <w:rPr>
          <w:rFonts w:ascii="Arial" w:hAnsi="Arial" w:cs="Arial"/>
          <w:sz w:val="22"/>
          <w:szCs w:val="22"/>
        </w:rPr>
      </w:pPr>
      <w:r w:rsidRPr="0071521E">
        <w:rPr>
          <w:rFonts w:ascii="Arial" w:hAnsi="Arial" w:cs="Arial"/>
          <w:b/>
          <w:bCs/>
          <w:sz w:val="22"/>
          <w:szCs w:val="22"/>
        </w:rPr>
        <w:t>Sarah</w:t>
      </w:r>
      <w:r w:rsidR="009068E6" w:rsidRPr="0071521E">
        <w:rPr>
          <w:rFonts w:ascii="Arial" w:hAnsi="Arial" w:cs="Arial"/>
          <w:b/>
          <w:bCs/>
          <w:sz w:val="22"/>
          <w:szCs w:val="22"/>
        </w:rPr>
        <w:t xml:space="preserve">: </w:t>
      </w:r>
      <w:r w:rsidRPr="0071521E">
        <w:rPr>
          <w:rFonts w:ascii="Arial" w:hAnsi="Arial" w:cs="Arial"/>
          <w:sz w:val="22"/>
          <w:szCs w:val="22"/>
        </w:rPr>
        <w:t xml:space="preserve">Yeah. </w:t>
      </w:r>
    </w:p>
    <w:p w14:paraId="6E2671AB" w14:textId="77777777" w:rsidR="00884893" w:rsidRPr="0071521E" w:rsidRDefault="00884893">
      <w:pPr>
        <w:rPr>
          <w:rFonts w:ascii="Arial" w:hAnsi="Arial" w:cs="Arial"/>
          <w:b/>
          <w:bCs/>
          <w:sz w:val="22"/>
          <w:szCs w:val="22"/>
        </w:rPr>
      </w:pPr>
    </w:p>
    <w:p w14:paraId="345AC8B7" w14:textId="5A73E2B0" w:rsidR="00033DB6" w:rsidRPr="0071521E" w:rsidRDefault="00400EF6">
      <w:pPr>
        <w:rPr>
          <w:rFonts w:ascii="Arial" w:hAnsi="Arial" w:cs="Arial"/>
          <w:sz w:val="22"/>
          <w:szCs w:val="22"/>
        </w:rPr>
      </w:pPr>
      <w:r w:rsidRPr="0071521E">
        <w:rPr>
          <w:rFonts w:ascii="Arial" w:hAnsi="Arial" w:cs="Arial"/>
          <w:b/>
          <w:bCs/>
          <w:sz w:val="22"/>
          <w:szCs w:val="22"/>
        </w:rPr>
        <w:t>Molly:</w:t>
      </w:r>
      <w:r w:rsidR="009068E6" w:rsidRPr="0071521E">
        <w:rPr>
          <w:rFonts w:ascii="Arial" w:hAnsi="Arial" w:cs="Arial"/>
          <w:sz w:val="22"/>
          <w:szCs w:val="22"/>
        </w:rPr>
        <w:t xml:space="preserve"> </w:t>
      </w:r>
      <w:r w:rsidRPr="0071521E">
        <w:rPr>
          <w:rFonts w:ascii="Arial" w:hAnsi="Arial" w:cs="Arial"/>
          <w:sz w:val="22"/>
          <w:szCs w:val="22"/>
        </w:rPr>
        <w:t xml:space="preserve">Before we get into our wrap up questions, I want to jump back to </w:t>
      </w:r>
      <w:r w:rsidR="00C327F6" w:rsidRPr="0071521E">
        <w:rPr>
          <w:rFonts w:ascii="Arial" w:hAnsi="Arial" w:cs="Arial"/>
          <w:sz w:val="22"/>
          <w:szCs w:val="22"/>
        </w:rPr>
        <w:t>Episode 3</w:t>
      </w:r>
      <w:r w:rsidR="0036698E" w:rsidRPr="0071521E">
        <w:rPr>
          <w:rFonts w:ascii="Arial" w:hAnsi="Arial" w:cs="Arial"/>
          <w:sz w:val="22"/>
          <w:szCs w:val="22"/>
        </w:rPr>
        <w:t>,</w:t>
      </w:r>
      <w:r w:rsidRPr="0071521E">
        <w:rPr>
          <w:rFonts w:ascii="Arial" w:hAnsi="Arial" w:cs="Arial"/>
          <w:sz w:val="22"/>
          <w:szCs w:val="22"/>
        </w:rPr>
        <w:t xml:space="preserve"> because it relates so deeply to </w:t>
      </w:r>
      <w:r w:rsidR="00824F8D" w:rsidRPr="0071521E">
        <w:rPr>
          <w:rFonts w:ascii="Arial" w:hAnsi="Arial" w:cs="Arial"/>
          <w:i/>
          <w:iCs/>
          <w:sz w:val="22"/>
          <w:szCs w:val="22"/>
        </w:rPr>
        <w:t>Manydown</w:t>
      </w:r>
      <w:r w:rsidR="007117CD" w:rsidRPr="0071521E">
        <w:rPr>
          <w:rFonts w:ascii="Arial" w:hAnsi="Arial" w:cs="Arial"/>
          <w:i/>
          <w:iCs/>
          <w:sz w:val="22"/>
          <w:szCs w:val="22"/>
        </w:rPr>
        <w:t>,</w:t>
      </w:r>
      <w:r w:rsidRPr="0071521E">
        <w:rPr>
          <w:rFonts w:ascii="Arial" w:hAnsi="Arial" w:cs="Arial"/>
          <w:sz w:val="22"/>
          <w:szCs w:val="22"/>
        </w:rPr>
        <w:t xml:space="preserve"> the short film that you two </w:t>
      </w:r>
      <w:r w:rsidR="00265565" w:rsidRPr="0071521E">
        <w:rPr>
          <w:rFonts w:ascii="Arial" w:hAnsi="Arial" w:cs="Arial"/>
          <w:b/>
          <w:bCs/>
          <w:sz w:val="22"/>
          <w:szCs w:val="22"/>
        </w:rPr>
        <w:t>[01:15:00]</w:t>
      </w:r>
      <w:r w:rsidR="00265565" w:rsidRPr="0071521E">
        <w:rPr>
          <w:rFonts w:ascii="Arial" w:hAnsi="Arial" w:cs="Arial"/>
          <w:sz w:val="22"/>
          <w:szCs w:val="22"/>
        </w:rPr>
        <w:t xml:space="preserve"> </w:t>
      </w:r>
      <w:r w:rsidRPr="0071521E">
        <w:rPr>
          <w:rFonts w:ascii="Arial" w:hAnsi="Arial" w:cs="Arial"/>
          <w:sz w:val="22"/>
          <w:szCs w:val="22"/>
        </w:rPr>
        <w:t xml:space="preserve">are creating. How do you feel they handled the single night proposal and engagement of Jane and Harris </w:t>
      </w:r>
      <w:r w:rsidR="00CF50AF" w:rsidRPr="0071521E">
        <w:rPr>
          <w:rFonts w:ascii="Arial" w:hAnsi="Arial" w:cs="Arial"/>
          <w:sz w:val="22"/>
          <w:szCs w:val="22"/>
        </w:rPr>
        <w:t>Bigg-Wither</w:t>
      </w:r>
      <w:r w:rsidRPr="0071521E">
        <w:rPr>
          <w:rFonts w:ascii="Arial" w:hAnsi="Arial" w:cs="Arial"/>
          <w:sz w:val="22"/>
          <w:szCs w:val="22"/>
        </w:rPr>
        <w:t xml:space="preserve">s? </w:t>
      </w:r>
    </w:p>
    <w:p w14:paraId="2B0ED43B" w14:textId="77777777" w:rsidR="0075233F" w:rsidRPr="0071521E" w:rsidRDefault="0075233F">
      <w:pPr>
        <w:rPr>
          <w:rFonts w:ascii="Arial" w:hAnsi="Arial" w:cs="Arial"/>
          <w:b/>
          <w:bCs/>
          <w:sz w:val="22"/>
          <w:szCs w:val="22"/>
        </w:rPr>
      </w:pPr>
    </w:p>
    <w:p w14:paraId="4A148348" w14:textId="77777777" w:rsidR="00135A72" w:rsidRPr="0071521E" w:rsidRDefault="00824F8D">
      <w:pPr>
        <w:rPr>
          <w:rFonts w:ascii="Arial" w:hAnsi="Arial" w:cs="Arial"/>
          <w:sz w:val="22"/>
          <w:szCs w:val="22"/>
        </w:rPr>
      </w:pPr>
      <w:r w:rsidRPr="0071521E">
        <w:rPr>
          <w:rFonts w:ascii="Arial" w:hAnsi="Arial" w:cs="Arial"/>
          <w:b/>
          <w:bCs/>
          <w:sz w:val="22"/>
          <w:szCs w:val="22"/>
        </w:rPr>
        <w:t>Prerna:</w:t>
      </w:r>
      <w:r w:rsidR="00D943C1" w:rsidRPr="0071521E">
        <w:rPr>
          <w:rFonts w:ascii="Arial" w:hAnsi="Arial" w:cs="Arial"/>
          <w:sz w:val="22"/>
          <w:szCs w:val="22"/>
        </w:rPr>
        <w:t xml:space="preserve"> </w:t>
      </w:r>
      <w:r w:rsidRPr="0071521E">
        <w:rPr>
          <w:rFonts w:ascii="Arial" w:hAnsi="Arial" w:cs="Arial"/>
          <w:sz w:val="22"/>
          <w:szCs w:val="22"/>
        </w:rPr>
        <w:t>I'm sure I'm coming at this from a place of bias</w:t>
      </w:r>
      <w:r w:rsidR="00F7009C" w:rsidRPr="0071521E">
        <w:rPr>
          <w:rFonts w:ascii="Arial" w:hAnsi="Arial" w:cs="Arial"/>
          <w:sz w:val="22"/>
          <w:szCs w:val="22"/>
        </w:rPr>
        <w:t>,</w:t>
      </w:r>
      <w:r w:rsidRPr="0071521E">
        <w:rPr>
          <w:rFonts w:ascii="Arial" w:hAnsi="Arial" w:cs="Arial"/>
          <w:sz w:val="22"/>
          <w:szCs w:val="22"/>
        </w:rPr>
        <w:t xml:space="preserve"> because I have seen Rose's research on this subject and that particular situation. I think that I see what they were trying to do for dramatic effect with that proposal scene and the aftermath of it as it relates to the story they were trying to tell. But I don't necessarily think that it was very accurate. </w:t>
      </w:r>
    </w:p>
    <w:p w14:paraId="7F5D2ADC" w14:textId="77777777" w:rsidR="00135A72" w:rsidRPr="0071521E" w:rsidRDefault="00135A72">
      <w:pPr>
        <w:rPr>
          <w:rFonts w:ascii="Arial" w:hAnsi="Arial" w:cs="Arial"/>
          <w:sz w:val="22"/>
          <w:szCs w:val="22"/>
        </w:rPr>
      </w:pPr>
    </w:p>
    <w:p w14:paraId="19D2DE23" w14:textId="31C4DC31" w:rsidR="00033DB6" w:rsidRPr="0071521E" w:rsidRDefault="00000000">
      <w:pPr>
        <w:rPr>
          <w:rFonts w:ascii="Arial" w:hAnsi="Arial" w:cs="Arial"/>
          <w:sz w:val="22"/>
          <w:szCs w:val="22"/>
        </w:rPr>
      </w:pPr>
      <w:r w:rsidRPr="0071521E">
        <w:rPr>
          <w:rFonts w:ascii="Arial" w:hAnsi="Arial" w:cs="Arial"/>
          <w:sz w:val="22"/>
          <w:szCs w:val="22"/>
        </w:rPr>
        <w:t>I don't want to spoil too much</w:t>
      </w:r>
      <w:r w:rsidR="004B0FA7" w:rsidRPr="0071521E">
        <w:rPr>
          <w:rFonts w:ascii="Arial" w:hAnsi="Arial" w:cs="Arial"/>
          <w:sz w:val="22"/>
          <w:szCs w:val="22"/>
        </w:rPr>
        <w:t>,</w:t>
      </w:r>
      <w:r w:rsidRPr="0071521E">
        <w:rPr>
          <w:rFonts w:ascii="Arial" w:hAnsi="Arial" w:cs="Arial"/>
          <w:sz w:val="22"/>
          <w:szCs w:val="22"/>
        </w:rPr>
        <w:t xml:space="preserve"> because we are obviously going to address this in our film, but</w:t>
      </w:r>
      <w:r w:rsidR="00070493" w:rsidRPr="0071521E">
        <w:rPr>
          <w:rFonts w:ascii="Arial" w:hAnsi="Arial" w:cs="Arial"/>
          <w:sz w:val="22"/>
          <w:szCs w:val="22"/>
        </w:rPr>
        <w:t xml:space="preserve"> </w:t>
      </w:r>
      <w:r w:rsidRPr="0071521E">
        <w:rPr>
          <w:rFonts w:ascii="Arial" w:hAnsi="Arial" w:cs="Arial"/>
          <w:sz w:val="22"/>
          <w:szCs w:val="22"/>
        </w:rPr>
        <w:t>the main thing that we do know</w:t>
      </w:r>
      <w:r w:rsidR="00974FFF" w:rsidRPr="0071521E">
        <w:rPr>
          <w:rFonts w:ascii="Arial" w:hAnsi="Arial" w:cs="Arial"/>
          <w:sz w:val="22"/>
          <w:szCs w:val="22"/>
        </w:rPr>
        <w:t>,</w:t>
      </w:r>
      <w:r w:rsidRPr="0071521E">
        <w:rPr>
          <w:rFonts w:ascii="Arial" w:hAnsi="Arial" w:cs="Arial"/>
          <w:sz w:val="22"/>
          <w:szCs w:val="22"/>
        </w:rPr>
        <w:t xml:space="preserve"> is that Jane and Cassandra have been friends with the Big</w:t>
      </w:r>
      <w:r w:rsidR="001959F6" w:rsidRPr="0071521E">
        <w:rPr>
          <w:rFonts w:ascii="Arial" w:hAnsi="Arial" w:cs="Arial"/>
          <w:sz w:val="22"/>
          <w:szCs w:val="22"/>
        </w:rPr>
        <w:t>g</w:t>
      </w:r>
      <w:r w:rsidRPr="0071521E">
        <w:rPr>
          <w:rFonts w:ascii="Arial" w:hAnsi="Arial" w:cs="Arial"/>
          <w:sz w:val="22"/>
          <w:szCs w:val="22"/>
        </w:rPr>
        <w:t xml:space="preserve"> sisters. It's very funny. I think the sisters are called the Big</w:t>
      </w:r>
      <w:r w:rsidR="001959F6" w:rsidRPr="0071521E">
        <w:rPr>
          <w:rFonts w:ascii="Arial" w:hAnsi="Arial" w:cs="Arial"/>
          <w:sz w:val="22"/>
          <w:szCs w:val="22"/>
        </w:rPr>
        <w:t>g</w:t>
      </w:r>
      <w:r w:rsidRPr="0071521E">
        <w:rPr>
          <w:rFonts w:ascii="Arial" w:hAnsi="Arial" w:cs="Arial"/>
          <w:sz w:val="22"/>
          <w:szCs w:val="22"/>
        </w:rPr>
        <w:t xml:space="preserve"> Sisters, but the men are called the Withers. </w:t>
      </w:r>
    </w:p>
    <w:p w14:paraId="5022AAC4" w14:textId="77777777" w:rsidR="001959F6" w:rsidRPr="0071521E" w:rsidRDefault="001959F6">
      <w:pPr>
        <w:rPr>
          <w:rFonts w:ascii="Arial" w:hAnsi="Arial" w:cs="Arial"/>
          <w:b/>
          <w:bCs/>
          <w:sz w:val="22"/>
          <w:szCs w:val="22"/>
        </w:rPr>
      </w:pPr>
    </w:p>
    <w:p w14:paraId="49A0AD65" w14:textId="3C66A5A9" w:rsidR="00033DB6" w:rsidRPr="0071521E" w:rsidRDefault="00E275AD">
      <w:pPr>
        <w:rPr>
          <w:rFonts w:ascii="Arial" w:hAnsi="Arial" w:cs="Arial"/>
          <w:sz w:val="22"/>
          <w:szCs w:val="22"/>
        </w:rPr>
      </w:pPr>
      <w:r w:rsidRPr="0071521E">
        <w:rPr>
          <w:rFonts w:ascii="Arial" w:hAnsi="Arial" w:cs="Arial"/>
          <w:b/>
          <w:bCs/>
          <w:sz w:val="22"/>
          <w:szCs w:val="22"/>
        </w:rPr>
        <w:t>Sarah:</w:t>
      </w:r>
      <w:r w:rsidR="001959F6" w:rsidRPr="0071521E">
        <w:rPr>
          <w:rFonts w:ascii="Arial" w:hAnsi="Arial" w:cs="Arial"/>
          <w:sz w:val="22"/>
          <w:szCs w:val="22"/>
        </w:rPr>
        <w:t xml:space="preserve"> </w:t>
      </w:r>
      <w:r w:rsidR="002746BF" w:rsidRPr="0071521E">
        <w:rPr>
          <w:rFonts w:ascii="Arial" w:hAnsi="Arial" w:cs="Arial"/>
          <w:sz w:val="22"/>
          <w:szCs w:val="22"/>
        </w:rPr>
        <w:t>That's</w:t>
      </w:r>
      <w:r w:rsidR="001959F6" w:rsidRPr="0071521E">
        <w:rPr>
          <w:rFonts w:ascii="Arial" w:hAnsi="Arial" w:cs="Arial"/>
          <w:sz w:val="22"/>
          <w:szCs w:val="22"/>
        </w:rPr>
        <w:t xml:space="preserve"> right. </w:t>
      </w:r>
    </w:p>
    <w:p w14:paraId="75BAB8AA" w14:textId="77777777" w:rsidR="00301FDA" w:rsidRPr="0071521E" w:rsidRDefault="00301FDA">
      <w:pPr>
        <w:rPr>
          <w:rFonts w:ascii="Arial" w:hAnsi="Arial" w:cs="Arial"/>
          <w:b/>
          <w:bCs/>
          <w:sz w:val="22"/>
          <w:szCs w:val="22"/>
        </w:rPr>
      </w:pPr>
    </w:p>
    <w:p w14:paraId="3428DCE0" w14:textId="462E352C" w:rsidR="00033DB6" w:rsidRPr="0071521E" w:rsidRDefault="00824F8D">
      <w:pPr>
        <w:rPr>
          <w:rFonts w:ascii="Arial" w:hAnsi="Arial" w:cs="Arial"/>
          <w:sz w:val="22"/>
          <w:szCs w:val="22"/>
        </w:rPr>
      </w:pPr>
      <w:r w:rsidRPr="0071521E">
        <w:rPr>
          <w:rFonts w:ascii="Arial" w:hAnsi="Arial" w:cs="Arial"/>
          <w:b/>
          <w:bCs/>
          <w:sz w:val="22"/>
          <w:szCs w:val="22"/>
        </w:rPr>
        <w:t>Prerna:</w:t>
      </w:r>
      <w:r w:rsidR="001959F6" w:rsidRPr="0071521E">
        <w:rPr>
          <w:rFonts w:ascii="Arial" w:hAnsi="Arial" w:cs="Arial"/>
          <w:sz w:val="22"/>
          <w:szCs w:val="22"/>
        </w:rPr>
        <w:t xml:space="preserve"> </w:t>
      </w:r>
      <w:r w:rsidRPr="0071521E">
        <w:rPr>
          <w:rFonts w:ascii="Arial" w:hAnsi="Arial" w:cs="Arial"/>
          <w:sz w:val="22"/>
          <w:szCs w:val="22"/>
        </w:rPr>
        <w:t xml:space="preserve">It's all very confusing. </w:t>
      </w:r>
    </w:p>
    <w:p w14:paraId="7CD4F573" w14:textId="77777777" w:rsidR="006655BD" w:rsidRPr="0071521E" w:rsidRDefault="006655BD">
      <w:pPr>
        <w:rPr>
          <w:rFonts w:ascii="Arial" w:hAnsi="Arial" w:cs="Arial"/>
          <w:b/>
          <w:bCs/>
          <w:sz w:val="22"/>
          <w:szCs w:val="22"/>
        </w:rPr>
      </w:pPr>
    </w:p>
    <w:p w14:paraId="4B93023C" w14:textId="561804DB" w:rsidR="001959F6" w:rsidRPr="0071521E" w:rsidRDefault="00E275AD">
      <w:pPr>
        <w:rPr>
          <w:rFonts w:ascii="Arial" w:hAnsi="Arial" w:cs="Arial"/>
          <w:sz w:val="22"/>
          <w:szCs w:val="22"/>
        </w:rPr>
      </w:pPr>
      <w:r w:rsidRPr="0071521E">
        <w:rPr>
          <w:rFonts w:ascii="Arial" w:hAnsi="Arial" w:cs="Arial"/>
          <w:b/>
          <w:bCs/>
          <w:sz w:val="22"/>
          <w:szCs w:val="22"/>
        </w:rPr>
        <w:t>Sarah:</w:t>
      </w:r>
      <w:r w:rsidR="001959F6" w:rsidRPr="0071521E">
        <w:rPr>
          <w:rFonts w:ascii="Arial" w:hAnsi="Arial" w:cs="Arial"/>
          <w:sz w:val="22"/>
          <w:szCs w:val="22"/>
        </w:rPr>
        <w:t xml:space="preserve"> </w:t>
      </w:r>
      <w:r w:rsidRPr="0071521E">
        <w:rPr>
          <w:rFonts w:ascii="Arial" w:hAnsi="Arial" w:cs="Arial"/>
          <w:sz w:val="22"/>
          <w:szCs w:val="22"/>
        </w:rPr>
        <w:t>So</w:t>
      </w:r>
      <w:r w:rsidR="001959F6" w:rsidRPr="0071521E">
        <w:rPr>
          <w:rFonts w:ascii="Arial" w:hAnsi="Arial" w:cs="Arial"/>
          <w:sz w:val="22"/>
          <w:szCs w:val="22"/>
        </w:rPr>
        <w:t>,</w:t>
      </w:r>
      <w:r w:rsidRPr="0071521E">
        <w:rPr>
          <w:rFonts w:ascii="Arial" w:hAnsi="Arial" w:cs="Arial"/>
          <w:sz w:val="22"/>
          <w:szCs w:val="22"/>
        </w:rPr>
        <w:t xml:space="preserve"> they inherited </w:t>
      </w:r>
      <w:r w:rsidR="00824F8D" w:rsidRPr="0071521E">
        <w:rPr>
          <w:rFonts w:ascii="Arial" w:hAnsi="Arial" w:cs="Arial"/>
          <w:sz w:val="22"/>
          <w:szCs w:val="22"/>
        </w:rPr>
        <w:t>Manydown</w:t>
      </w:r>
      <w:r w:rsidRPr="0071521E">
        <w:rPr>
          <w:rFonts w:ascii="Arial" w:hAnsi="Arial" w:cs="Arial"/>
          <w:sz w:val="22"/>
          <w:szCs w:val="22"/>
        </w:rPr>
        <w:t xml:space="preserve"> estate from</w:t>
      </w:r>
      <w:r w:rsidR="001959F6" w:rsidRPr="0071521E">
        <w:rPr>
          <w:rFonts w:ascii="Arial" w:hAnsi="Arial" w:cs="Arial"/>
          <w:sz w:val="22"/>
          <w:szCs w:val="22"/>
        </w:rPr>
        <w:t xml:space="preserve"> </w:t>
      </w:r>
      <w:r w:rsidRPr="0071521E">
        <w:rPr>
          <w:rFonts w:ascii="Arial" w:hAnsi="Arial" w:cs="Arial"/>
          <w:sz w:val="22"/>
          <w:szCs w:val="22"/>
        </w:rPr>
        <w:t xml:space="preserve">a cousin or uncle. </w:t>
      </w:r>
      <w:r w:rsidR="007A2E0B" w:rsidRPr="0071521E">
        <w:rPr>
          <w:rFonts w:ascii="Arial" w:hAnsi="Arial" w:cs="Arial"/>
          <w:sz w:val="22"/>
          <w:szCs w:val="22"/>
        </w:rPr>
        <w:t>A</w:t>
      </w:r>
      <w:r w:rsidRPr="0071521E">
        <w:rPr>
          <w:rFonts w:ascii="Arial" w:hAnsi="Arial" w:cs="Arial"/>
          <w:sz w:val="22"/>
          <w:szCs w:val="22"/>
        </w:rPr>
        <w:t xml:space="preserve">s part of the condition of the inheritance, the men of the family had to </w:t>
      </w:r>
      <w:r w:rsidR="000063C2" w:rsidRPr="0071521E">
        <w:rPr>
          <w:rFonts w:ascii="Arial" w:hAnsi="Arial" w:cs="Arial"/>
          <w:b/>
          <w:bCs/>
          <w:sz w:val="22"/>
          <w:szCs w:val="22"/>
        </w:rPr>
        <w:t>[01:16:00]</w:t>
      </w:r>
      <w:r w:rsidR="000063C2" w:rsidRPr="0071521E">
        <w:rPr>
          <w:rFonts w:ascii="Arial" w:hAnsi="Arial" w:cs="Arial"/>
          <w:sz w:val="22"/>
          <w:szCs w:val="22"/>
        </w:rPr>
        <w:t xml:space="preserve"> </w:t>
      </w:r>
      <w:r w:rsidRPr="0071521E">
        <w:rPr>
          <w:rFonts w:ascii="Arial" w:hAnsi="Arial" w:cs="Arial"/>
          <w:sz w:val="22"/>
          <w:szCs w:val="22"/>
        </w:rPr>
        <w:t>take the surname of the estate holders, which was Wither. So</w:t>
      </w:r>
      <w:r w:rsidR="001959F6" w:rsidRPr="0071521E">
        <w:rPr>
          <w:rFonts w:ascii="Arial" w:hAnsi="Arial" w:cs="Arial"/>
          <w:sz w:val="22"/>
          <w:szCs w:val="22"/>
        </w:rPr>
        <w:t>,</w:t>
      </w:r>
      <w:r w:rsidRPr="0071521E">
        <w:rPr>
          <w:rFonts w:ascii="Arial" w:hAnsi="Arial" w:cs="Arial"/>
          <w:sz w:val="22"/>
          <w:szCs w:val="22"/>
        </w:rPr>
        <w:t xml:space="preserve"> Harris and his dad are officially the </w:t>
      </w:r>
      <w:r w:rsidR="00CF50AF" w:rsidRPr="0071521E">
        <w:rPr>
          <w:rFonts w:ascii="Arial" w:hAnsi="Arial" w:cs="Arial"/>
          <w:sz w:val="22"/>
          <w:szCs w:val="22"/>
        </w:rPr>
        <w:t>Bigg-Wither</w:t>
      </w:r>
      <w:r w:rsidRPr="0071521E">
        <w:rPr>
          <w:rFonts w:ascii="Arial" w:hAnsi="Arial" w:cs="Arial"/>
          <w:sz w:val="22"/>
          <w:szCs w:val="22"/>
        </w:rPr>
        <w:t>s, colloquially referred to as Mr. Wither, usually. But the sisters retained their original surname, which was Big</w:t>
      </w:r>
      <w:r w:rsidR="001959F6" w:rsidRPr="0071521E">
        <w:rPr>
          <w:rFonts w:ascii="Arial" w:hAnsi="Arial" w:cs="Arial"/>
          <w:sz w:val="22"/>
          <w:szCs w:val="22"/>
        </w:rPr>
        <w:t>g</w:t>
      </w:r>
    </w:p>
    <w:p w14:paraId="0EE774BE" w14:textId="77777777" w:rsidR="001959F6" w:rsidRPr="0071521E" w:rsidRDefault="001959F6">
      <w:pPr>
        <w:rPr>
          <w:rFonts w:ascii="Arial" w:hAnsi="Arial" w:cs="Arial"/>
          <w:sz w:val="22"/>
          <w:szCs w:val="22"/>
        </w:rPr>
      </w:pPr>
    </w:p>
    <w:p w14:paraId="1EAE4768" w14:textId="1C080CE4" w:rsidR="00033DB6" w:rsidRPr="0071521E" w:rsidRDefault="001959F6">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Gotcha. </w:t>
      </w:r>
    </w:p>
    <w:p w14:paraId="5CB2414F" w14:textId="77777777" w:rsidR="00FC6CCD" w:rsidRPr="0071521E" w:rsidRDefault="00FC6CCD">
      <w:pPr>
        <w:rPr>
          <w:rFonts w:ascii="Arial" w:hAnsi="Arial" w:cs="Arial"/>
          <w:b/>
          <w:bCs/>
          <w:sz w:val="22"/>
          <w:szCs w:val="22"/>
        </w:rPr>
      </w:pPr>
    </w:p>
    <w:p w14:paraId="4604DA57" w14:textId="3C246E8F" w:rsidR="001959F6" w:rsidRPr="0071521E" w:rsidRDefault="00824F8D">
      <w:pPr>
        <w:rPr>
          <w:rFonts w:ascii="Arial" w:hAnsi="Arial" w:cs="Arial"/>
          <w:sz w:val="22"/>
          <w:szCs w:val="22"/>
        </w:rPr>
      </w:pPr>
      <w:r w:rsidRPr="0071521E">
        <w:rPr>
          <w:rFonts w:ascii="Arial" w:hAnsi="Arial" w:cs="Arial"/>
          <w:b/>
          <w:bCs/>
          <w:sz w:val="22"/>
          <w:szCs w:val="22"/>
        </w:rPr>
        <w:t>Prerna:</w:t>
      </w:r>
      <w:r w:rsidR="001959F6" w:rsidRPr="0071521E">
        <w:rPr>
          <w:rFonts w:ascii="Arial" w:hAnsi="Arial" w:cs="Arial"/>
          <w:sz w:val="22"/>
          <w:szCs w:val="22"/>
        </w:rPr>
        <w:t xml:space="preserve"> </w:t>
      </w:r>
      <w:r w:rsidRPr="0071521E">
        <w:rPr>
          <w:rFonts w:ascii="Arial" w:hAnsi="Arial" w:cs="Arial"/>
          <w:sz w:val="22"/>
          <w:szCs w:val="22"/>
        </w:rPr>
        <w:t>Yeah</w:t>
      </w:r>
      <w:r w:rsidR="001959F6" w:rsidRPr="0071521E">
        <w:rPr>
          <w:rFonts w:ascii="Arial" w:hAnsi="Arial" w:cs="Arial"/>
          <w:sz w:val="22"/>
          <w:szCs w:val="22"/>
        </w:rPr>
        <w:t xml:space="preserve">. </w:t>
      </w:r>
    </w:p>
    <w:p w14:paraId="7F0712F2" w14:textId="77777777" w:rsidR="001959F6" w:rsidRPr="0071521E" w:rsidRDefault="001959F6">
      <w:pPr>
        <w:rPr>
          <w:rFonts w:ascii="Arial" w:hAnsi="Arial" w:cs="Arial"/>
          <w:sz w:val="22"/>
          <w:szCs w:val="22"/>
        </w:rPr>
      </w:pPr>
    </w:p>
    <w:p w14:paraId="61F53E6B" w14:textId="343E4E5A" w:rsidR="001959F6" w:rsidRPr="0071521E" w:rsidRDefault="00E275AD">
      <w:pPr>
        <w:rPr>
          <w:rFonts w:ascii="Arial" w:hAnsi="Arial" w:cs="Arial"/>
          <w:sz w:val="22"/>
          <w:szCs w:val="22"/>
        </w:rPr>
      </w:pPr>
      <w:r w:rsidRPr="0071521E">
        <w:rPr>
          <w:rFonts w:ascii="Arial" w:hAnsi="Arial" w:cs="Arial"/>
          <w:b/>
          <w:bCs/>
          <w:sz w:val="22"/>
          <w:szCs w:val="22"/>
        </w:rPr>
        <w:t>Sarah:</w:t>
      </w:r>
      <w:r w:rsidR="001959F6" w:rsidRPr="0071521E">
        <w:rPr>
          <w:rFonts w:ascii="Arial" w:hAnsi="Arial" w:cs="Arial"/>
          <w:b/>
          <w:bCs/>
          <w:sz w:val="22"/>
          <w:szCs w:val="22"/>
        </w:rPr>
        <w:t xml:space="preserve"> </w:t>
      </w:r>
      <w:r w:rsidR="001959F6" w:rsidRPr="0071521E">
        <w:rPr>
          <w:rFonts w:ascii="Arial" w:hAnsi="Arial" w:cs="Arial"/>
          <w:sz w:val="22"/>
          <w:szCs w:val="22"/>
        </w:rPr>
        <w:t xml:space="preserve">Yeah. </w:t>
      </w:r>
    </w:p>
    <w:p w14:paraId="793537E6" w14:textId="77777777" w:rsidR="001959F6" w:rsidRPr="0071521E" w:rsidRDefault="001959F6">
      <w:pPr>
        <w:rPr>
          <w:rFonts w:ascii="Arial" w:hAnsi="Arial" w:cs="Arial"/>
          <w:sz w:val="22"/>
          <w:szCs w:val="22"/>
        </w:rPr>
      </w:pPr>
    </w:p>
    <w:p w14:paraId="1EF625F1" w14:textId="4D3011AE" w:rsidR="00033DB6" w:rsidRPr="0071521E" w:rsidRDefault="001959F6">
      <w:pPr>
        <w:rPr>
          <w:rFonts w:ascii="Arial" w:hAnsi="Arial" w:cs="Arial"/>
          <w:sz w:val="22"/>
          <w:szCs w:val="22"/>
        </w:rPr>
      </w:pPr>
      <w:r w:rsidRPr="0071521E">
        <w:rPr>
          <w:rFonts w:ascii="Arial" w:hAnsi="Arial" w:cs="Arial"/>
          <w:b/>
          <w:bCs/>
          <w:sz w:val="22"/>
          <w:szCs w:val="22"/>
        </w:rPr>
        <w:t xml:space="preserve">Prerna: </w:t>
      </w:r>
      <w:r w:rsidRPr="0071521E">
        <w:rPr>
          <w:rFonts w:ascii="Arial" w:hAnsi="Arial" w:cs="Arial"/>
          <w:sz w:val="22"/>
          <w:szCs w:val="22"/>
        </w:rPr>
        <w:t xml:space="preserve">Very confusing. But we do know that they were friends with the Austen sisters for a while. They were very close. </w:t>
      </w:r>
    </w:p>
    <w:p w14:paraId="796F5891" w14:textId="77777777" w:rsidR="00BB000E" w:rsidRPr="0071521E" w:rsidRDefault="00BB000E">
      <w:pPr>
        <w:rPr>
          <w:rFonts w:ascii="Arial" w:hAnsi="Arial" w:cs="Arial"/>
          <w:b/>
          <w:bCs/>
          <w:sz w:val="22"/>
          <w:szCs w:val="22"/>
        </w:rPr>
      </w:pPr>
    </w:p>
    <w:p w14:paraId="641A5B20" w14:textId="6612C729" w:rsidR="00033DB6" w:rsidRPr="0071521E" w:rsidRDefault="00E275AD">
      <w:pPr>
        <w:rPr>
          <w:rFonts w:ascii="Arial" w:hAnsi="Arial" w:cs="Arial"/>
          <w:sz w:val="22"/>
          <w:szCs w:val="22"/>
        </w:rPr>
      </w:pPr>
      <w:r w:rsidRPr="0071521E">
        <w:rPr>
          <w:rFonts w:ascii="Arial" w:hAnsi="Arial" w:cs="Arial"/>
          <w:b/>
          <w:bCs/>
          <w:sz w:val="22"/>
          <w:szCs w:val="22"/>
        </w:rPr>
        <w:t>Sarah:</w:t>
      </w:r>
      <w:r w:rsidR="0030209D" w:rsidRPr="0071521E">
        <w:rPr>
          <w:rFonts w:ascii="Arial" w:hAnsi="Arial" w:cs="Arial"/>
          <w:sz w:val="22"/>
          <w:szCs w:val="22"/>
        </w:rPr>
        <w:t xml:space="preserve"> </w:t>
      </w:r>
      <w:r w:rsidRPr="0071521E">
        <w:rPr>
          <w:rFonts w:ascii="Arial" w:hAnsi="Arial" w:cs="Arial"/>
          <w:sz w:val="22"/>
          <w:szCs w:val="22"/>
        </w:rPr>
        <w:t xml:space="preserve">They grew up together. </w:t>
      </w:r>
    </w:p>
    <w:p w14:paraId="0E59E1E6" w14:textId="77777777" w:rsidR="0083180D" w:rsidRPr="0071521E" w:rsidRDefault="0083180D">
      <w:pPr>
        <w:rPr>
          <w:rFonts w:ascii="Arial" w:hAnsi="Arial" w:cs="Arial"/>
          <w:b/>
          <w:bCs/>
          <w:sz w:val="22"/>
          <w:szCs w:val="22"/>
        </w:rPr>
      </w:pPr>
    </w:p>
    <w:p w14:paraId="5727CC50" w14:textId="77777777" w:rsidR="004E2FF6" w:rsidRPr="0071521E" w:rsidRDefault="00824F8D">
      <w:pPr>
        <w:rPr>
          <w:rFonts w:ascii="Arial" w:hAnsi="Arial" w:cs="Arial"/>
          <w:sz w:val="22"/>
          <w:szCs w:val="22"/>
        </w:rPr>
      </w:pPr>
      <w:r w:rsidRPr="0071521E">
        <w:rPr>
          <w:rFonts w:ascii="Arial" w:hAnsi="Arial" w:cs="Arial"/>
          <w:b/>
          <w:bCs/>
          <w:sz w:val="22"/>
          <w:szCs w:val="22"/>
        </w:rPr>
        <w:t>Prerna:</w:t>
      </w:r>
      <w:r w:rsidR="0030209D" w:rsidRPr="0071521E">
        <w:rPr>
          <w:rFonts w:ascii="Arial" w:hAnsi="Arial" w:cs="Arial"/>
          <w:sz w:val="22"/>
          <w:szCs w:val="22"/>
        </w:rPr>
        <w:t xml:space="preserve"> </w:t>
      </w:r>
      <w:r w:rsidRPr="0071521E">
        <w:rPr>
          <w:rFonts w:ascii="Arial" w:hAnsi="Arial" w:cs="Arial"/>
          <w:sz w:val="22"/>
          <w:szCs w:val="22"/>
        </w:rPr>
        <w:t>They grew up together. So</w:t>
      </w:r>
      <w:r w:rsidR="007B310E" w:rsidRPr="0071521E">
        <w:rPr>
          <w:rFonts w:ascii="Arial" w:hAnsi="Arial" w:cs="Arial"/>
          <w:sz w:val="22"/>
          <w:szCs w:val="22"/>
        </w:rPr>
        <w:t>,</w:t>
      </w:r>
      <w:r w:rsidRPr="0071521E">
        <w:rPr>
          <w:rFonts w:ascii="Arial" w:hAnsi="Arial" w:cs="Arial"/>
          <w:sz w:val="22"/>
          <w:szCs w:val="22"/>
        </w:rPr>
        <w:t xml:space="preserve"> ostensibly</w:t>
      </w:r>
      <w:r w:rsidR="007B310E" w:rsidRPr="0071521E">
        <w:rPr>
          <w:rFonts w:ascii="Arial" w:hAnsi="Arial" w:cs="Arial"/>
          <w:sz w:val="22"/>
          <w:szCs w:val="22"/>
        </w:rPr>
        <w:t>,</w:t>
      </w:r>
      <w:r w:rsidRPr="0071521E">
        <w:rPr>
          <w:rFonts w:ascii="Arial" w:hAnsi="Arial" w:cs="Arial"/>
          <w:sz w:val="22"/>
          <w:szCs w:val="22"/>
        </w:rPr>
        <w:t xml:space="preserve"> Jane has known </w:t>
      </w:r>
      <w:r w:rsidR="00542BF1" w:rsidRPr="0071521E">
        <w:rPr>
          <w:rFonts w:ascii="Arial" w:hAnsi="Arial" w:cs="Arial"/>
          <w:sz w:val="22"/>
          <w:szCs w:val="22"/>
        </w:rPr>
        <w:t xml:space="preserve">Harris </w:t>
      </w:r>
      <w:r w:rsidRPr="0071521E">
        <w:rPr>
          <w:rFonts w:ascii="Arial" w:hAnsi="Arial" w:cs="Arial"/>
          <w:sz w:val="22"/>
          <w:szCs w:val="22"/>
        </w:rPr>
        <w:t xml:space="preserve">her whole life. </w:t>
      </w:r>
      <w:r w:rsidR="001A2089" w:rsidRPr="0071521E">
        <w:rPr>
          <w:rFonts w:ascii="Arial" w:hAnsi="Arial" w:cs="Arial"/>
          <w:sz w:val="22"/>
          <w:szCs w:val="22"/>
        </w:rPr>
        <w:t>T</w:t>
      </w:r>
      <w:r w:rsidRPr="0071521E">
        <w:rPr>
          <w:rFonts w:ascii="Arial" w:hAnsi="Arial" w:cs="Arial"/>
          <w:sz w:val="22"/>
          <w:szCs w:val="22"/>
        </w:rPr>
        <w:t>his is not something that</w:t>
      </w:r>
      <w:r w:rsidR="00070493" w:rsidRPr="0071521E">
        <w:rPr>
          <w:rFonts w:ascii="Arial" w:hAnsi="Arial" w:cs="Arial"/>
          <w:sz w:val="22"/>
          <w:szCs w:val="22"/>
        </w:rPr>
        <w:t xml:space="preserve"> </w:t>
      </w:r>
      <w:r w:rsidRPr="0071521E">
        <w:rPr>
          <w:rFonts w:ascii="Arial" w:hAnsi="Arial" w:cs="Arial"/>
          <w:sz w:val="22"/>
          <w:szCs w:val="22"/>
        </w:rPr>
        <w:t xml:space="preserve">came out of the blue. </w:t>
      </w:r>
      <w:r w:rsidR="003D55FD" w:rsidRPr="0071521E">
        <w:rPr>
          <w:rFonts w:ascii="Arial" w:hAnsi="Arial" w:cs="Arial"/>
          <w:sz w:val="22"/>
          <w:szCs w:val="22"/>
        </w:rPr>
        <w:t>I</w:t>
      </w:r>
      <w:r w:rsidRPr="0071521E">
        <w:rPr>
          <w:rFonts w:ascii="Arial" w:hAnsi="Arial" w:cs="Arial"/>
          <w:sz w:val="22"/>
          <w:szCs w:val="22"/>
        </w:rPr>
        <w:t>t was definitely something that a lot of people thought</w:t>
      </w:r>
      <w:r w:rsidR="008E30D5" w:rsidRPr="0071521E">
        <w:rPr>
          <w:rFonts w:ascii="Arial" w:hAnsi="Arial" w:cs="Arial"/>
          <w:sz w:val="22"/>
          <w:szCs w:val="22"/>
        </w:rPr>
        <w:t>.</w:t>
      </w:r>
      <w:r w:rsidRPr="0071521E">
        <w:rPr>
          <w:rFonts w:ascii="Arial" w:hAnsi="Arial" w:cs="Arial"/>
          <w:sz w:val="22"/>
          <w:szCs w:val="22"/>
        </w:rPr>
        <w:t xml:space="preserve"> </w:t>
      </w:r>
      <w:r w:rsidR="008E30D5" w:rsidRPr="0071521E">
        <w:rPr>
          <w:rFonts w:ascii="Arial" w:hAnsi="Arial" w:cs="Arial"/>
          <w:sz w:val="22"/>
          <w:szCs w:val="22"/>
        </w:rPr>
        <w:t>T</w:t>
      </w:r>
      <w:r w:rsidRPr="0071521E">
        <w:rPr>
          <w:rFonts w:ascii="Arial" w:hAnsi="Arial" w:cs="Arial"/>
          <w:sz w:val="22"/>
          <w:szCs w:val="22"/>
        </w:rPr>
        <w:t>hey do allude to it with the sisters. But it to me, the way that they showed it in the show, it felt very sudden. And that was not the case from what we do know of the time and the relationship that they had with those sisters, that this was</w:t>
      </w:r>
      <w:r w:rsidR="004E2FF6" w:rsidRPr="0071521E">
        <w:rPr>
          <w:rFonts w:ascii="Arial" w:hAnsi="Arial" w:cs="Arial"/>
          <w:sz w:val="22"/>
          <w:szCs w:val="22"/>
        </w:rPr>
        <w:t>--</w:t>
      </w:r>
    </w:p>
    <w:p w14:paraId="2352C0AF" w14:textId="77777777" w:rsidR="004E2FF6" w:rsidRPr="0071521E" w:rsidRDefault="004E2FF6">
      <w:pPr>
        <w:rPr>
          <w:rFonts w:ascii="Arial" w:hAnsi="Arial" w:cs="Arial"/>
          <w:sz w:val="22"/>
          <w:szCs w:val="22"/>
        </w:rPr>
      </w:pPr>
    </w:p>
    <w:p w14:paraId="058F20BF" w14:textId="0B30CF0D" w:rsidR="00033DB6" w:rsidRPr="0071521E" w:rsidRDefault="00BE5D44">
      <w:pPr>
        <w:rPr>
          <w:rFonts w:ascii="Arial" w:hAnsi="Arial" w:cs="Arial"/>
          <w:sz w:val="22"/>
          <w:szCs w:val="22"/>
        </w:rPr>
      </w:pPr>
      <w:r w:rsidRPr="0071521E">
        <w:rPr>
          <w:rFonts w:ascii="Arial" w:hAnsi="Arial" w:cs="Arial"/>
          <w:sz w:val="22"/>
          <w:szCs w:val="22"/>
        </w:rPr>
        <w:lastRenderedPageBreak/>
        <w:t>Even though this is like a</w:t>
      </w:r>
      <w:r w:rsidR="00070493" w:rsidRPr="0071521E">
        <w:rPr>
          <w:rFonts w:ascii="Arial" w:hAnsi="Arial" w:cs="Arial"/>
          <w:sz w:val="22"/>
          <w:szCs w:val="22"/>
        </w:rPr>
        <w:t xml:space="preserve"> </w:t>
      </w:r>
      <w:r w:rsidRPr="0071521E">
        <w:rPr>
          <w:rFonts w:ascii="Arial" w:hAnsi="Arial" w:cs="Arial"/>
          <w:sz w:val="22"/>
          <w:szCs w:val="22"/>
        </w:rPr>
        <w:t>spoiler, but not really because if you look up the incident, you'll find it. I don't think they talk about this in the show</w:t>
      </w:r>
      <w:r w:rsidR="00B6516F" w:rsidRPr="0071521E">
        <w:rPr>
          <w:rFonts w:ascii="Arial" w:hAnsi="Arial" w:cs="Arial"/>
          <w:sz w:val="22"/>
          <w:szCs w:val="22"/>
        </w:rPr>
        <w:t>.</w:t>
      </w:r>
      <w:r w:rsidRPr="0071521E">
        <w:rPr>
          <w:rFonts w:ascii="Arial" w:hAnsi="Arial" w:cs="Arial"/>
          <w:sz w:val="22"/>
          <w:szCs w:val="22"/>
        </w:rPr>
        <w:t xml:space="preserve"> </w:t>
      </w:r>
      <w:r w:rsidR="00B6516F" w:rsidRPr="0071521E">
        <w:rPr>
          <w:rFonts w:ascii="Arial" w:hAnsi="Arial" w:cs="Arial"/>
          <w:sz w:val="22"/>
          <w:szCs w:val="22"/>
        </w:rPr>
        <w:t>B</w:t>
      </w:r>
      <w:r w:rsidRPr="0071521E">
        <w:rPr>
          <w:rFonts w:ascii="Arial" w:hAnsi="Arial" w:cs="Arial"/>
          <w:sz w:val="22"/>
          <w:szCs w:val="22"/>
        </w:rPr>
        <w:t>ut Harris is 21, or not even</w:t>
      </w:r>
      <w:r w:rsidR="00BC5D6B" w:rsidRPr="0071521E">
        <w:rPr>
          <w:rFonts w:ascii="Arial" w:hAnsi="Arial" w:cs="Arial"/>
          <w:sz w:val="22"/>
          <w:szCs w:val="22"/>
        </w:rPr>
        <w:t>-- O</w:t>
      </w:r>
      <w:r w:rsidRPr="0071521E">
        <w:rPr>
          <w:rFonts w:ascii="Arial" w:hAnsi="Arial" w:cs="Arial"/>
          <w:sz w:val="22"/>
          <w:szCs w:val="22"/>
        </w:rPr>
        <w:t xml:space="preserve">r just 21, and Jane is </w:t>
      </w:r>
      <w:r w:rsidR="00F978E2" w:rsidRPr="0071521E">
        <w:rPr>
          <w:rFonts w:ascii="Arial" w:hAnsi="Arial" w:cs="Arial"/>
          <w:b/>
          <w:bCs/>
          <w:sz w:val="22"/>
          <w:szCs w:val="22"/>
        </w:rPr>
        <w:t>[01:17:00]</w:t>
      </w:r>
      <w:r w:rsidR="00F978E2" w:rsidRPr="0071521E">
        <w:rPr>
          <w:rFonts w:ascii="Arial" w:hAnsi="Arial" w:cs="Arial"/>
          <w:sz w:val="22"/>
          <w:szCs w:val="22"/>
        </w:rPr>
        <w:t xml:space="preserve"> </w:t>
      </w:r>
      <w:r w:rsidRPr="0071521E">
        <w:rPr>
          <w:rFonts w:ascii="Arial" w:hAnsi="Arial" w:cs="Arial"/>
          <w:sz w:val="22"/>
          <w:szCs w:val="22"/>
        </w:rPr>
        <w:t>almost 27. So</w:t>
      </w:r>
      <w:r w:rsidR="0067335A" w:rsidRPr="0071521E">
        <w:rPr>
          <w:rFonts w:ascii="Arial" w:hAnsi="Arial" w:cs="Arial"/>
          <w:sz w:val="22"/>
          <w:szCs w:val="22"/>
        </w:rPr>
        <w:t>,</w:t>
      </w:r>
      <w:r w:rsidRPr="0071521E">
        <w:rPr>
          <w:rFonts w:ascii="Arial" w:hAnsi="Arial" w:cs="Arial"/>
          <w:sz w:val="22"/>
          <w:szCs w:val="22"/>
        </w:rPr>
        <w:t xml:space="preserve"> they do have a bit of an age gap between them that is not commonly seen amongst at the time. We usually see the man being a lot older than the woman, not the other way around. </w:t>
      </w:r>
    </w:p>
    <w:p w14:paraId="09FB8D13" w14:textId="77777777" w:rsidR="003C22C8" w:rsidRPr="0071521E" w:rsidRDefault="003C22C8">
      <w:pPr>
        <w:rPr>
          <w:rFonts w:ascii="Arial" w:hAnsi="Arial" w:cs="Arial"/>
          <w:b/>
          <w:bCs/>
          <w:sz w:val="22"/>
          <w:szCs w:val="22"/>
        </w:rPr>
      </w:pPr>
    </w:p>
    <w:p w14:paraId="5EE7F1A9" w14:textId="451E68D5" w:rsidR="00033DB6" w:rsidRPr="0071521E" w:rsidRDefault="00E275AD">
      <w:pPr>
        <w:rPr>
          <w:rFonts w:ascii="Arial" w:hAnsi="Arial" w:cs="Arial"/>
          <w:sz w:val="22"/>
          <w:szCs w:val="22"/>
        </w:rPr>
      </w:pPr>
      <w:r w:rsidRPr="0071521E">
        <w:rPr>
          <w:rFonts w:ascii="Arial" w:hAnsi="Arial" w:cs="Arial"/>
          <w:b/>
          <w:bCs/>
          <w:sz w:val="22"/>
          <w:szCs w:val="22"/>
        </w:rPr>
        <w:t>Sarah:</w:t>
      </w:r>
      <w:r w:rsidR="004D656D" w:rsidRPr="0071521E">
        <w:rPr>
          <w:rFonts w:ascii="Arial" w:hAnsi="Arial" w:cs="Arial"/>
          <w:sz w:val="22"/>
          <w:szCs w:val="22"/>
        </w:rPr>
        <w:t xml:space="preserve"> </w:t>
      </w:r>
      <w:r w:rsidRPr="0071521E">
        <w:rPr>
          <w:rFonts w:ascii="Arial" w:hAnsi="Arial" w:cs="Arial"/>
          <w:sz w:val="22"/>
          <w:szCs w:val="22"/>
        </w:rPr>
        <w:t>There are hardly any instances in Austen's novels. I think Mr. Collins and Charlotte are the only one where the woman is</w:t>
      </w:r>
      <w:r w:rsidR="003355E3" w:rsidRPr="0071521E">
        <w:rPr>
          <w:rFonts w:ascii="Arial" w:hAnsi="Arial" w:cs="Arial"/>
          <w:sz w:val="22"/>
          <w:szCs w:val="22"/>
        </w:rPr>
        <w:t xml:space="preserve"> older.</w:t>
      </w:r>
    </w:p>
    <w:p w14:paraId="22FA9E5E" w14:textId="77777777" w:rsidR="00C01DF5" w:rsidRPr="0071521E" w:rsidRDefault="00C01DF5">
      <w:pPr>
        <w:rPr>
          <w:rFonts w:ascii="Arial" w:hAnsi="Arial" w:cs="Arial"/>
          <w:b/>
          <w:bCs/>
          <w:sz w:val="22"/>
          <w:szCs w:val="22"/>
        </w:rPr>
      </w:pPr>
    </w:p>
    <w:p w14:paraId="07701C13" w14:textId="77777777" w:rsidR="00C15671" w:rsidRPr="0071521E" w:rsidRDefault="00824F8D">
      <w:pPr>
        <w:rPr>
          <w:rFonts w:ascii="Arial" w:hAnsi="Arial" w:cs="Arial"/>
          <w:sz w:val="22"/>
          <w:szCs w:val="22"/>
        </w:rPr>
      </w:pPr>
      <w:r w:rsidRPr="0071521E">
        <w:rPr>
          <w:rFonts w:ascii="Arial" w:hAnsi="Arial" w:cs="Arial"/>
          <w:b/>
          <w:bCs/>
          <w:sz w:val="22"/>
          <w:szCs w:val="22"/>
        </w:rPr>
        <w:t>Prerna:</w:t>
      </w:r>
      <w:r w:rsidR="003355E3" w:rsidRPr="0071521E">
        <w:rPr>
          <w:rFonts w:ascii="Arial" w:hAnsi="Arial" w:cs="Arial"/>
          <w:sz w:val="22"/>
          <w:szCs w:val="22"/>
        </w:rPr>
        <w:t xml:space="preserve"> </w:t>
      </w:r>
      <w:r w:rsidRPr="0071521E">
        <w:rPr>
          <w:rFonts w:ascii="Arial" w:hAnsi="Arial" w:cs="Arial"/>
          <w:sz w:val="22"/>
          <w:szCs w:val="22"/>
        </w:rPr>
        <w:t>Where the woman is older. And so</w:t>
      </w:r>
      <w:r w:rsidR="003355E3" w:rsidRPr="0071521E">
        <w:rPr>
          <w:rFonts w:ascii="Arial" w:hAnsi="Arial" w:cs="Arial"/>
          <w:sz w:val="22"/>
          <w:szCs w:val="22"/>
        </w:rPr>
        <w:t>,</w:t>
      </w:r>
      <w:r w:rsidRPr="0071521E">
        <w:rPr>
          <w:rFonts w:ascii="Arial" w:hAnsi="Arial" w:cs="Arial"/>
          <w:sz w:val="22"/>
          <w:szCs w:val="22"/>
        </w:rPr>
        <w:t xml:space="preserve"> I think that it doesn't hit upon a lot of these things, which makes that particular relationship</w:t>
      </w:r>
      <w:r w:rsidR="00D01ACE" w:rsidRPr="0071521E">
        <w:rPr>
          <w:rFonts w:ascii="Arial" w:hAnsi="Arial" w:cs="Arial"/>
          <w:sz w:val="22"/>
          <w:szCs w:val="22"/>
        </w:rPr>
        <w:t>,</w:t>
      </w:r>
      <w:r w:rsidR="00070493" w:rsidRPr="0071521E">
        <w:rPr>
          <w:rFonts w:ascii="Arial" w:hAnsi="Arial" w:cs="Arial"/>
          <w:sz w:val="22"/>
          <w:szCs w:val="22"/>
        </w:rPr>
        <w:t xml:space="preserve"> </w:t>
      </w:r>
      <w:r w:rsidR="00D01ACE" w:rsidRPr="0071521E">
        <w:rPr>
          <w:rFonts w:ascii="Arial" w:hAnsi="Arial" w:cs="Arial"/>
          <w:sz w:val="22"/>
          <w:szCs w:val="22"/>
        </w:rPr>
        <w:t xml:space="preserve">kind of </w:t>
      </w:r>
      <w:r w:rsidRPr="0071521E">
        <w:rPr>
          <w:rFonts w:ascii="Arial" w:hAnsi="Arial" w:cs="Arial"/>
          <w:sz w:val="22"/>
          <w:szCs w:val="22"/>
        </w:rPr>
        <w:t>unique. I think it missed an opportunity to tell a more complete story about the proposal itself. But I understand why, because</w:t>
      </w:r>
      <w:r w:rsidR="00397BD0" w:rsidRPr="0071521E">
        <w:rPr>
          <w:rFonts w:ascii="Arial" w:hAnsi="Arial" w:cs="Arial"/>
          <w:sz w:val="22"/>
          <w:szCs w:val="22"/>
        </w:rPr>
        <w:t xml:space="preserve"> </w:t>
      </w:r>
      <w:r w:rsidRPr="0071521E">
        <w:rPr>
          <w:rFonts w:ascii="Arial" w:hAnsi="Arial" w:cs="Arial"/>
          <w:sz w:val="22"/>
          <w:szCs w:val="22"/>
        </w:rPr>
        <w:t xml:space="preserve">the story is not about the proposal. </w:t>
      </w:r>
    </w:p>
    <w:p w14:paraId="3D49BDC6" w14:textId="77777777" w:rsidR="00C15671" w:rsidRPr="0071521E" w:rsidRDefault="00C15671">
      <w:pPr>
        <w:rPr>
          <w:rFonts w:ascii="Arial" w:hAnsi="Arial" w:cs="Arial"/>
          <w:sz w:val="22"/>
          <w:szCs w:val="22"/>
        </w:rPr>
      </w:pPr>
    </w:p>
    <w:p w14:paraId="032EDC08" w14:textId="15E34D78" w:rsidR="00033DB6" w:rsidRPr="0071521E" w:rsidRDefault="00000000">
      <w:pPr>
        <w:rPr>
          <w:rFonts w:ascii="Arial" w:hAnsi="Arial" w:cs="Arial"/>
          <w:sz w:val="22"/>
          <w:szCs w:val="22"/>
        </w:rPr>
      </w:pPr>
      <w:r w:rsidRPr="0071521E">
        <w:rPr>
          <w:rFonts w:ascii="Arial" w:hAnsi="Arial" w:cs="Arial"/>
          <w:sz w:val="22"/>
          <w:szCs w:val="22"/>
        </w:rPr>
        <w:t>I do think it did a good job of showing the sister relationship</w:t>
      </w:r>
      <w:r w:rsidR="00590D83" w:rsidRPr="0071521E">
        <w:rPr>
          <w:rFonts w:ascii="Arial" w:hAnsi="Arial" w:cs="Arial"/>
          <w:sz w:val="22"/>
          <w:szCs w:val="22"/>
        </w:rPr>
        <w:t>,</w:t>
      </w:r>
      <w:r w:rsidRPr="0071521E">
        <w:rPr>
          <w:rFonts w:ascii="Arial" w:hAnsi="Arial" w:cs="Arial"/>
          <w:sz w:val="22"/>
          <w:szCs w:val="22"/>
        </w:rPr>
        <w:t xml:space="preserve"> and how that came out as a result of the proposal and how it evolved. Yeah</w:t>
      </w:r>
      <w:r w:rsidR="00072177" w:rsidRPr="0071521E">
        <w:rPr>
          <w:rFonts w:ascii="Arial" w:hAnsi="Arial" w:cs="Arial"/>
          <w:sz w:val="22"/>
          <w:szCs w:val="22"/>
        </w:rPr>
        <w:t>, t</w:t>
      </w:r>
      <w:r w:rsidRPr="0071521E">
        <w:rPr>
          <w:rFonts w:ascii="Arial" w:hAnsi="Arial" w:cs="Arial"/>
          <w:sz w:val="22"/>
          <w:szCs w:val="22"/>
        </w:rPr>
        <w:t xml:space="preserve">hat's all I'm </w:t>
      </w:r>
      <w:r w:rsidR="00E70924" w:rsidRPr="0071521E">
        <w:rPr>
          <w:rFonts w:ascii="Arial" w:hAnsi="Arial" w:cs="Arial"/>
          <w:sz w:val="22"/>
          <w:szCs w:val="22"/>
        </w:rPr>
        <w:t>going to</w:t>
      </w:r>
      <w:r w:rsidRPr="0071521E">
        <w:rPr>
          <w:rFonts w:ascii="Arial" w:hAnsi="Arial" w:cs="Arial"/>
          <w:sz w:val="22"/>
          <w:szCs w:val="22"/>
        </w:rPr>
        <w:t xml:space="preserve"> say about the matter. </w:t>
      </w:r>
    </w:p>
    <w:p w14:paraId="6C8A16EB" w14:textId="77777777" w:rsidR="0080000F" w:rsidRPr="0071521E" w:rsidRDefault="0080000F">
      <w:pPr>
        <w:rPr>
          <w:rFonts w:ascii="Arial" w:hAnsi="Arial" w:cs="Arial"/>
          <w:b/>
          <w:bCs/>
          <w:sz w:val="22"/>
          <w:szCs w:val="22"/>
        </w:rPr>
      </w:pPr>
    </w:p>
    <w:p w14:paraId="54D79B3E" w14:textId="77777777" w:rsidR="009C0158" w:rsidRPr="0071521E" w:rsidRDefault="00E275AD">
      <w:pPr>
        <w:rPr>
          <w:rFonts w:ascii="Arial" w:hAnsi="Arial" w:cs="Arial"/>
          <w:sz w:val="22"/>
          <w:szCs w:val="22"/>
        </w:rPr>
      </w:pPr>
      <w:r w:rsidRPr="0071521E">
        <w:rPr>
          <w:rFonts w:ascii="Arial" w:hAnsi="Arial" w:cs="Arial"/>
          <w:b/>
          <w:bCs/>
          <w:sz w:val="22"/>
          <w:szCs w:val="22"/>
        </w:rPr>
        <w:t>Sarah:</w:t>
      </w:r>
      <w:r w:rsidR="00072177" w:rsidRPr="0071521E">
        <w:rPr>
          <w:rFonts w:ascii="Arial" w:hAnsi="Arial" w:cs="Arial"/>
          <w:sz w:val="22"/>
          <w:szCs w:val="22"/>
        </w:rPr>
        <w:t xml:space="preserve"> </w:t>
      </w:r>
      <w:r w:rsidRPr="0071521E">
        <w:rPr>
          <w:rFonts w:ascii="Arial" w:hAnsi="Arial" w:cs="Arial"/>
          <w:sz w:val="22"/>
          <w:szCs w:val="22"/>
        </w:rPr>
        <w:t>Yeah. I</w:t>
      </w:r>
      <w:r w:rsidR="00072177" w:rsidRPr="0071521E">
        <w:rPr>
          <w:rFonts w:ascii="Arial" w:hAnsi="Arial" w:cs="Arial"/>
          <w:sz w:val="22"/>
          <w:szCs w:val="22"/>
        </w:rPr>
        <w:t xml:space="preserve"> liked</w:t>
      </w:r>
      <w:r w:rsidRPr="0071521E">
        <w:rPr>
          <w:rFonts w:ascii="Arial" w:hAnsi="Arial" w:cs="Arial"/>
          <w:sz w:val="22"/>
          <w:szCs w:val="22"/>
        </w:rPr>
        <w:t xml:space="preserve"> the way the</w:t>
      </w:r>
      <w:r w:rsidR="00816BB4" w:rsidRPr="0071521E">
        <w:rPr>
          <w:rFonts w:ascii="Arial" w:hAnsi="Arial" w:cs="Arial"/>
          <w:sz w:val="22"/>
          <w:szCs w:val="22"/>
        </w:rPr>
        <w:t xml:space="preserve"> </w:t>
      </w:r>
      <w:r w:rsidRPr="0071521E">
        <w:rPr>
          <w:rFonts w:ascii="Arial" w:hAnsi="Arial" w:cs="Arial"/>
          <w:sz w:val="22"/>
          <w:szCs w:val="22"/>
        </w:rPr>
        <w:t>family dinner was set up</w:t>
      </w:r>
      <w:r w:rsidR="00E71134" w:rsidRPr="0071521E">
        <w:rPr>
          <w:rFonts w:ascii="Arial" w:hAnsi="Arial" w:cs="Arial"/>
          <w:sz w:val="22"/>
          <w:szCs w:val="22"/>
        </w:rPr>
        <w:t>, t</w:t>
      </w:r>
      <w:r w:rsidRPr="0071521E">
        <w:rPr>
          <w:rFonts w:ascii="Arial" w:hAnsi="Arial" w:cs="Arial"/>
          <w:sz w:val="22"/>
          <w:szCs w:val="22"/>
        </w:rPr>
        <w:t>hat</w:t>
      </w:r>
      <w:r w:rsidR="00070493" w:rsidRPr="0071521E">
        <w:rPr>
          <w:rFonts w:ascii="Arial" w:hAnsi="Arial" w:cs="Arial"/>
          <w:sz w:val="22"/>
          <w:szCs w:val="22"/>
        </w:rPr>
        <w:t xml:space="preserve"> </w:t>
      </w:r>
      <w:r w:rsidRPr="0071521E">
        <w:rPr>
          <w:rFonts w:ascii="Arial" w:hAnsi="Arial" w:cs="Arial"/>
          <w:sz w:val="22"/>
          <w:szCs w:val="22"/>
        </w:rPr>
        <w:t>everybody's in on it and</w:t>
      </w:r>
      <w:r w:rsidR="008A4577" w:rsidRPr="0071521E">
        <w:rPr>
          <w:rFonts w:ascii="Arial" w:hAnsi="Arial" w:cs="Arial"/>
          <w:sz w:val="22"/>
          <w:szCs w:val="22"/>
        </w:rPr>
        <w:t xml:space="preserve"> </w:t>
      </w:r>
      <w:r w:rsidRPr="0071521E">
        <w:rPr>
          <w:rFonts w:ascii="Arial" w:hAnsi="Arial" w:cs="Arial"/>
          <w:sz w:val="22"/>
          <w:szCs w:val="22"/>
        </w:rPr>
        <w:t xml:space="preserve">Jane's giving some signals. I thought that section was really nicely done in the show. The scene afterwards between Jane and Cassandra is very different from how Prerna </w:t>
      </w:r>
      <w:r w:rsidR="007974BA" w:rsidRPr="0071521E">
        <w:rPr>
          <w:rFonts w:ascii="Arial" w:hAnsi="Arial" w:cs="Arial"/>
          <w:b/>
          <w:bCs/>
          <w:sz w:val="22"/>
          <w:szCs w:val="22"/>
        </w:rPr>
        <w:t>[01:18:00]</w:t>
      </w:r>
      <w:r w:rsidR="007974BA" w:rsidRPr="0071521E">
        <w:rPr>
          <w:rFonts w:ascii="Arial" w:hAnsi="Arial" w:cs="Arial"/>
          <w:sz w:val="22"/>
          <w:szCs w:val="22"/>
        </w:rPr>
        <w:t xml:space="preserve"> </w:t>
      </w:r>
      <w:r w:rsidRPr="0071521E">
        <w:rPr>
          <w:rFonts w:ascii="Arial" w:hAnsi="Arial" w:cs="Arial"/>
          <w:sz w:val="22"/>
          <w:szCs w:val="22"/>
        </w:rPr>
        <w:t xml:space="preserve">and I have imagined it. </w:t>
      </w:r>
    </w:p>
    <w:p w14:paraId="2D815DF9" w14:textId="77777777" w:rsidR="009C0158" w:rsidRPr="0071521E" w:rsidRDefault="009C0158">
      <w:pPr>
        <w:rPr>
          <w:rFonts w:ascii="Arial" w:hAnsi="Arial" w:cs="Arial"/>
          <w:sz w:val="22"/>
          <w:szCs w:val="22"/>
        </w:rPr>
      </w:pPr>
    </w:p>
    <w:p w14:paraId="203CC161" w14:textId="38504C4B" w:rsidR="00B528EA" w:rsidRPr="0071521E" w:rsidRDefault="00000000">
      <w:pPr>
        <w:rPr>
          <w:rFonts w:ascii="Arial" w:hAnsi="Arial" w:cs="Arial"/>
          <w:sz w:val="22"/>
          <w:szCs w:val="22"/>
        </w:rPr>
      </w:pPr>
      <w:r w:rsidRPr="0071521E">
        <w:rPr>
          <w:rFonts w:ascii="Arial" w:hAnsi="Arial" w:cs="Arial"/>
          <w:sz w:val="22"/>
          <w:szCs w:val="22"/>
        </w:rPr>
        <w:t>I think</w:t>
      </w:r>
      <w:r w:rsidR="009B0AE7" w:rsidRPr="0071521E">
        <w:rPr>
          <w:rFonts w:ascii="Arial" w:hAnsi="Arial" w:cs="Arial"/>
          <w:sz w:val="22"/>
          <w:szCs w:val="22"/>
        </w:rPr>
        <w:t xml:space="preserve"> </w:t>
      </w:r>
      <w:r w:rsidRPr="0071521E">
        <w:rPr>
          <w:rFonts w:ascii="Arial" w:hAnsi="Arial" w:cs="Arial"/>
          <w:sz w:val="22"/>
          <w:szCs w:val="22"/>
        </w:rPr>
        <w:t>one of the central differences</w:t>
      </w:r>
      <w:r w:rsidR="00777310" w:rsidRPr="0071521E">
        <w:rPr>
          <w:rFonts w:ascii="Arial" w:hAnsi="Arial" w:cs="Arial"/>
          <w:sz w:val="22"/>
          <w:szCs w:val="22"/>
        </w:rPr>
        <w:t>,</w:t>
      </w:r>
      <w:r w:rsidRPr="0071521E">
        <w:rPr>
          <w:rFonts w:ascii="Arial" w:hAnsi="Arial" w:cs="Arial"/>
          <w:sz w:val="22"/>
          <w:szCs w:val="22"/>
        </w:rPr>
        <w:t xml:space="preserve"> is that in </w:t>
      </w:r>
      <w:r w:rsidR="00145F4A" w:rsidRPr="0071521E">
        <w:rPr>
          <w:rFonts w:ascii="Arial" w:hAnsi="Arial" w:cs="Arial"/>
          <w:sz w:val="22"/>
          <w:szCs w:val="22"/>
        </w:rPr>
        <w:t>G</w:t>
      </w:r>
      <w:r w:rsidRPr="0071521E">
        <w:rPr>
          <w:rFonts w:ascii="Arial" w:hAnsi="Arial" w:cs="Arial"/>
          <w:sz w:val="22"/>
          <w:szCs w:val="22"/>
        </w:rPr>
        <w:t>ill Hornby's universe, it's about a man</w:t>
      </w:r>
      <w:r w:rsidR="00B528EA" w:rsidRPr="0071521E">
        <w:rPr>
          <w:rFonts w:ascii="Arial" w:hAnsi="Arial" w:cs="Arial"/>
          <w:sz w:val="22"/>
          <w:szCs w:val="22"/>
        </w:rPr>
        <w:t xml:space="preserve">, </w:t>
      </w:r>
      <w:r w:rsidR="00C52BE9" w:rsidRPr="0071521E">
        <w:rPr>
          <w:rFonts w:ascii="Arial" w:hAnsi="Arial" w:cs="Arial"/>
          <w:sz w:val="22"/>
          <w:szCs w:val="22"/>
        </w:rPr>
        <w:t>[chuckles]</w:t>
      </w:r>
      <w:r w:rsidR="00457A01" w:rsidRPr="0071521E">
        <w:rPr>
          <w:rFonts w:ascii="Arial" w:hAnsi="Arial" w:cs="Arial"/>
          <w:sz w:val="22"/>
          <w:szCs w:val="22"/>
        </w:rPr>
        <w:t xml:space="preserve"> </w:t>
      </w:r>
      <w:r w:rsidR="00B528EA" w:rsidRPr="0071521E">
        <w:rPr>
          <w:rFonts w:ascii="Arial" w:hAnsi="Arial" w:cs="Arial"/>
          <w:sz w:val="22"/>
          <w:szCs w:val="22"/>
        </w:rPr>
        <w:t xml:space="preserve">right? </w:t>
      </w:r>
    </w:p>
    <w:p w14:paraId="2C5B82A8" w14:textId="77777777" w:rsidR="00B528EA" w:rsidRPr="0071521E" w:rsidRDefault="00B528EA">
      <w:pPr>
        <w:rPr>
          <w:rFonts w:ascii="Arial" w:hAnsi="Arial" w:cs="Arial"/>
          <w:sz w:val="22"/>
          <w:szCs w:val="22"/>
        </w:rPr>
      </w:pPr>
    </w:p>
    <w:p w14:paraId="0DDAA260" w14:textId="77777777" w:rsidR="00B528EA" w:rsidRPr="0071521E" w:rsidRDefault="00B528EA">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Mm-hmm.</w:t>
      </w:r>
    </w:p>
    <w:p w14:paraId="2504D581" w14:textId="77777777" w:rsidR="00B528EA" w:rsidRPr="0071521E" w:rsidRDefault="00B528EA">
      <w:pPr>
        <w:rPr>
          <w:rFonts w:ascii="Arial" w:hAnsi="Arial" w:cs="Arial"/>
          <w:sz w:val="22"/>
          <w:szCs w:val="22"/>
        </w:rPr>
      </w:pPr>
    </w:p>
    <w:p w14:paraId="37BBC725" w14:textId="5B04F0BD" w:rsidR="00033DB6" w:rsidRPr="0071521E" w:rsidRDefault="00B528EA">
      <w:pPr>
        <w:rPr>
          <w:rFonts w:ascii="Arial" w:hAnsi="Arial" w:cs="Arial"/>
          <w:sz w:val="22"/>
          <w:szCs w:val="22"/>
        </w:rPr>
      </w:pPr>
      <w:r w:rsidRPr="0071521E">
        <w:rPr>
          <w:rFonts w:ascii="Arial" w:hAnsi="Arial" w:cs="Arial"/>
          <w:b/>
          <w:bCs/>
          <w:sz w:val="22"/>
          <w:szCs w:val="22"/>
        </w:rPr>
        <w:t>Sarah:</w:t>
      </w:r>
      <w:r w:rsidRPr="0071521E">
        <w:rPr>
          <w:rFonts w:ascii="Arial" w:hAnsi="Arial" w:cs="Arial"/>
          <w:sz w:val="22"/>
          <w:szCs w:val="22"/>
        </w:rPr>
        <w:t xml:space="preserve"> Jane says or implies that she is trying to set Cassandra up with Henry Hobday, and she thinks that by marrying Harris, somehow that will facilitate that arrangement. </w:t>
      </w:r>
    </w:p>
    <w:p w14:paraId="1061E496" w14:textId="77777777" w:rsidR="0046155D" w:rsidRPr="0071521E" w:rsidRDefault="0046155D">
      <w:pPr>
        <w:rPr>
          <w:rFonts w:ascii="Arial" w:hAnsi="Arial" w:cs="Arial"/>
          <w:b/>
          <w:bCs/>
          <w:sz w:val="22"/>
          <w:szCs w:val="22"/>
        </w:rPr>
      </w:pPr>
    </w:p>
    <w:p w14:paraId="39D39EAD" w14:textId="7B10263F" w:rsidR="00033DB6" w:rsidRPr="0071521E" w:rsidRDefault="00400EF6">
      <w:pPr>
        <w:rPr>
          <w:rFonts w:ascii="Arial" w:hAnsi="Arial" w:cs="Arial"/>
          <w:sz w:val="22"/>
          <w:szCs w:val="22"/>
        </w:rPr>
      </w:pPr>
      <w:r w:rsidRPr="0071521E">
        <w:rPr>
          <w:rFonts w:ascii="Arial" w:hAnsi="Arial" w:cs="Arial"/>
          <w:b/>
          <w:bCs/>
          <w:sz w:val="22"/>
          <w:szCs w:val="22"/>
        </w:rPr>
        <w:t>Molly:</w:t>
      </w:r>
      <w:r w:rsidR="002129EA" w:rsidRPr="0071521E">
        <w:rPr>
          <w:rFonts w:ascii="Arial" w:hAnsi="Arial" w:cs="Arial"/>
          <w:sz w:val="22"/>
          <w:szCs w:val="22"/>
        </w:rPr>
        <w:t xml:space="preserve"> </w:t>
      </w:r>
      <w:r w:rsidRPr="0071521E">
        <w:rPr>
          <w:rFonts w:ascii="Arial" w:hAnsi="Arial" w:cs="Arial"/>
          <w:sz w:val="22"/>
          <w:szCs w:val="22"/>
        </w:rPr>
        <w:t>Which hasn't been alluded to up until that point</w:t>
      </w:r>
      <w:r w:rsidR="004B4587" w:rsidRPr="0071521E">
        <w:rPr>
          <w:rFonts w:ascii="Arial" w:hAnsi="Arial" w:cs="Arial"/>
          <w:sz w:val="22"/>
          <w:szCs w:val="22"/>
        </w:rPr>
        <w:t>,</w:t>
      </w:r>
      <w:r w:rsidR="00DC588D" w:rsidRPr="0071521E">
        <w:rPr>
          <w:rFonts w:ascii="Arial" w:hAnsi="Arial" w:cs="Arial"/>
          <w:sz w:val="22"/>
          <w:szCs w:val="22"/>
        </w:rPr>
        <w:t xml:space="preserve"> like</w:t>
      </w:r>
      <w:r w:rsidR="004B4587" w:rsidRPr="0071521E">
        <w:rPr>
          <w:rFonts w:ascii="Arial" w:hAnsi="Arial" w:cs="Arial"/>
          <w:sz w:val="22"/>
          <w:szCs w:val="22"/>
        </w:rPr>
        <w:t>,</w:t>
      </w:r>
      <w:r w:rsidR="00DC588D" w:rsidRPr="0071521E">
        <w:rPr>
          <w:rFonts w:ascii="Arial" w:hAnsi="Arial" w:cs="Arial"/>
          <w:sz w:val="22"/>
          <w:szCs w:val="22"/>
        </w:rPr>
        <w:t xml:space="preserve"> </w:t>
      </w:r>
      <w:r w:rsidRPr="0071521E">
        <w:rPr>
          <w:rFonts w:ascii="Arial" w:hAnsi="Arial" w:cs="Arial"/>
          <w:sz w:val="22"/>
          <w:szCs w:val="22"/>
        </w:rPr>
        <w:t xml:space="preserve">where did she come up with that idea? </w:t>
      </w:r>
    </w:p>
    <w:p w14:paraId="3C8D7018" w14:textId="77777777" w:rsidR="004B4587" w:rsidRPr="0071521E" w:rsidRDefault="004B4587">
      <w:pPr>
        <w:rPr>
          <w:rFonts w:ascii="Arial" w:hAnsi="Arial" w:cs="Arial"/>
          <w:b/>
          <w:bCs/>
          <w:sz w:val="22"/>
          <w:szCs w:val="22"/>
        </w:rPr>
      </w:pPr>
    </w:p>
    <w:p w14:paraId="14D75917" w14:textId="4470895F" w:rsidR="00B04826" w:rsidRPr="0071521E" w:rsidRDefault="00E275AD">
      <w:pPr>
        <w:rPr>
          <w:rFonts w:ascii="Arial" w:hAnsi="Arial" w:cs="Arial"/>
          <w:sz w:val="22"/>
          <w:szCs w:val="22"/>
        </w:rPr>
      </w:pPr>
      <w:r w:rsidRPr="0071521E">
        <w:rPr>
          <w:rFonts w:ascii="Arial" w:hAnsi="Arial" w:cs="Arial"/>
          <w:b/>
          <w:bCs/>
          <w:sz w:val="22"/>
          <w:szCs w:val="22"/>
        </w:rPr>
        <w:t>Sarah:</w:t>
      </w:r>
      <w:r w:rsidR="00F261FD" w:rsidRPr="0071521E">
        <w:rPr>
          <w:rFonts w:ascii="Arial" w:hAnsi="Arial" w:cs="Arial"/>
          <w:sz w:val="22"/>
          <w:szCs w:val="22"/>
        </w:rPr>
        <w:t xml:space="preserve"> </w:t>
      </w:r>
      <w:r w:rsidRPr="0071521E">
        <w:rPr>
          <w:rFonts w:ascii="Arial" w:hAnsi="Arial" w:cs="Arial"/>
          <w:sz w:val="22"/>
          <w:szCs w:val="22"/>
        </w:rPr>
        <w:t xml:space="preserve">Yeah. </w:t>
      </w:r>
      <w:r w:rsidR="00F261FD" w:rsidRPr="0071521E">
        <w:rPr>
          <w:rFonts w:ascii="Arial" w:hAnsi="Arial" w:cs="Arial"/>
          <w:sz w:val="22"/>
          <w:szCs w:val="22"/>
        </w:rPr>
        <w:t>A</w:t>
      </w:r>
      <w:r w:rsidRPr="0071521E">
        <w:rPr>
          <w:rFonts w:ascii="Arial" w:hAnsi="Arial" w:cs="Arial"/>
          <w:sz w:val="22"/>
          <w:szCs w:val="22"/>
        </w:rPr>
        <w:t>gain, the Henry Hobday story is invented. I don't think it's about a man. I think it's about her art. I think that's a more interesting story and one that we don't get told as much. So</w:t>
      </w:r>
      <w:r w:rsidR="00F261FD" w:rsidRPr="0071521E">
        <w:rPr>
          <w:rFonts w:ascii="Arial" w:hAnsi="Arial" w:cs="Arial"/>
          <w:sz w:val="22"/>
          <w:szCs w:val="22"/>
        </w:rPr>
        <w:t>,</w:t>
      </w:r>
      <w:r w:rsidRPr="0071521E">
        <w:rPr>
          <w:rFonts w:ascii="Arial" w:hAnsi="Arial" w:cs="Arial"/>
          <w:sz w:val="22"/>
          <w:szCs w:val="22"/>
        </w:rPr>
        <w:t xml:space="preserve"> I'm a little let down by that moment</w:t>
      </w:r>
      <w:r w:rsidR="00B04826" w:rsidRPr="0071521E">
        <w:rPr>
          <w:rFonts w:ascii="Arial" w:hAnsi="Arial" w:cs="Arial"/>
          <w:sz w:val="22"/>
          <w:szCs w:val="22"/>
        </w:rPr>
        <w:t xml:space="preserve"> i</w:t>
      </w:r>
      <w:r w:rsidRPr="0071521E">
        <w:rPr>
          <w:rFonts w:ascii="Arial" w:hAnsi="Arial" w:cs="Arial"/>
          <w:sz w:val="22"/>
          <w:szCs w:val="22"/>
        </w:rPr>
        <w:t xml:space="preserve">n the context of </w:t>
      </w:r>
      <w:r w:rsidR="001C75C0" w:rsidRPr="0071521E">
        <w:rPr>
          <w:rFonts w:ascii="Arial" w:hAnsi="Arial" w:cs="Arial"/>
          <w:i/>
          <w:iCs/>
          <w:sz w:val="22"/>
          <w:szCs w:val="22"/>
        </w:rPr>
        <w:t>Miss Austen</w:t>
      </w:r>
      <w:r w:rsidRPr="0071521E">
        <w:rPr>
          <w:rFonts w:ascii="Arial" w:hAnsi="Arial" w:cs="Arial"/>
          <w:sz w:val="22"/>
          <w:szCs w:val="22"/>
        </w:rPr>
        <w:t xml:space="preserve">. </w:t>
      </w:r>
    </w:p>
    <w:p w14:paraId="1806FB65" w14:textId="77777777" w:rsidR="00B04826" w:rsidRPr="0071521E" w:rsidRDefault="00B04826">
      <w:pPr>
        <w:rPr>
          <w:rFonts w:ascii="Arial" w:hAnsi="Arial" w:cs="Arial"/>
          <w:sz w:val="22"/>
          <w:szCs w:val="22"/>
        </w:rPr>
      </w:pPr>
    </w:p>
    <w:p w14:paraId="44172CF3" w14:textId="77777777" w:rsidR="00B04826" w:rsidRPr="0071521E" w:rsidRDefault="00B04826">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Mm-hmm. </w:t>
      </w:r>
    </w:p>
    <w:p w14:paraId="33EE8753" w14:textId="77777777" w:rsidR="00B04826" w:rsidRPr="0071521E" w:rsidRDefault="00B04826">
      <w:pPr>
        <w:rPr>
          <w:rFonts w:ascii="Arial" w:hAnsi="Arial" w:cs="Arial"/>
          <w:sz w:val="22"/>
          <w:szCs w:val="22"/>
        </w:rPr>
      </w:pPr>
    </w:p>
    <w:p w14:paraId="067B213A" w14:textId="12872669" w:rsidR="00033DB6" w:rsidRPr="0071521E" w:rsidRDefault="00E275AD">
      <w:pPr>
        <w:rPr>
          <w:rFonts w:ascii="Arial" w:hAnsi="Arial" w:cs="Arial"/>
          <w:sz w:val="22"/>
          <w:szCs w:val="22"/>
        </w:rPr>
      </w:pPr>
      <w:r w:rsidRPr="0071521E">
        <w:rPr>
          <w:rFonts w:ascii="Arial" w:hAnsi="Arial" w:cs="Arial"/>
          <w:b/>
          <w:bCs/>
          <w:sz w:val="22"/>
          <w:szCs w:val="22"/>
        </w:rPr>
        <w:t>Sarah:</w:t>
      </w:r>
      <w:r w:rsidR="00B04826" w:rsidRPr="0071521E">
        <w:rPr>
          <w:rFonts w:ascii="Arial" w:hAnsi="Arial" w:cs="Arial"/>
          <w:b/>
          <w:bCs/>
          <w:sz w:val="22"/>
          <w:szCs w:val="22"/>
        </w:rPr>
        <w:t xml:space="preserve"> </w:t>
      </w:r>
      <w:r w:rsidR="00B04826" w:rsidRPr="0071521E">
        <w:rPr>
          <w:rFonts w:ascii="Arial" w:hAnsi="Arial" w:cs="Arial"/>
          <w:sz w:val="22"/>
          <w:szCs w:val="22"/>
        </w:rPr>
        <w:t xml:space="preserve">Yeah. </w:t>
      </w:r>
    </w:p>
    <w:p w14:paraId="0D90B0C5" w14:textId="77777777" w:rsidR="00720702" w:rsidRPr="0071521E" w:rsidRDefault="00720702">
      <w:pPr>
        <w:rPr>
          <w:rFonts w:ascii="Arial" w:hAnsi="Arial" w:cs="Arial"/>
          <w:b/>
          <w:bCs/>
          <w:sz w:val="22"/>
          <w:szCs w:val="22"/>
        </w:rPr>
      </w:pPr>
    </w:p>
    <w:p w14:paraId="07AFEFD9" w14:textId="2B8EAA14" w:rsidR="0031771E" w:rsidRPr="0071521E" w:rsidRDefault="001C75C0">
      <w:pPr>
        <w:rPr>
          <w:rFonts w:ascii="Arial" w:hAnsi="Arial" w:cs="Arial"/>
          <w:sz w:val="22"/>
          <w:szCs w:val="22"/>
        </w:rPr>
      </w:pPr>
      <w:r w:rsidRPr="0071521E">
        <w:rPr>
          <w:rFonts w:ascii="Arial" w:hAnsi="Arial" w:cs="Arial"/>
          <w:b/>
          <w:bCs/>
          <w:sz w:val="22"/>
          <w:szCs w:val="22"/>
        </w:rPr>
        <w:t>Becca:</w:t>
      </w:r>
      <w:r w:rsidR="00B04826" w:rsidRPr="0071521E">
        <w:rPr>
          <w:rFonts w:ascii="Arial" w:hAnsi="Arial" w:cs="Arial"/>
          <w:sz w:val="22"/>
          <w:szCs w:val="22"/>
        </w:rPr>
        <w:t xml:space="preserve"> </w:t>
      </w:r>
      <w:r w:rsidRPr="0071521E">
        <w:rPr>
          <w:rFonts w:ascii="Arial" w:hAnsi="Arial" w:cs="Arial"/>
          <w:sz w:val="22"/>
          <w:szCs w:val="22"/>
        </w:rPr>
        <w:t>There's a world in which they could have done this story with the proposal and Hob</w:t>
      </w:r>
      <w:r w:rsidR="005C07EB" w:rsidRPr="0071521E">
        <w:rPr>
          <w:rFonts w:ascii="Arial" w:hAnsi="Arial" w:cs="Arial"/>
          <w:sz w:val="22"/>
          <w:szCs w:val="22"/>
        </w:rPr>
        <w:t>d</w:t>
      </w:r>
      <w:r w:rsidRPr="0071521E">
        <w:rPr>
          <w:rFonts w:ascii="Arial" w:hAnsi="Arial" w:cs="Arial"/>
          <w:sz w:val="22"/>
          <w:szCs w:val="22"/>
        </w:rPr>
        <w:t>ay to basically be</w:t>
      </w:r>
      <w:r w:rsidR="005C07EB" w:rsidRPr="0071521E">
        <w:rPr>
          <w:rFonts w:ascii="Arial" w:hAnsi="Arial" w:cs="Arial"/>
          <w:sz w:val="22"/>
          <w:szCs w:val="22"/>
        </w:rPr>
        <w:t xml:space="preserve"> </w:t>
      </w:r>
      <w:r w:rsidRPr="0071521E">
        <w:rPr>
          <w:rFonts w:ascii="Arial" w:hAnsi="Arial" w:cs="Arial"/>
          <w:sz w:val="22"/>
          <w:szCs w:val="22"/>
        </w:rPr>
        <w:t xml:space="preserve">more explicit. Maybe what they were going for was Cassandra. </w:t>
      </w:r>
      <w:r w:rsidR="00A4781D" w:rsidRPr="0071521E">
        <w:rPr>
          <w:rFonts w:ascii="Arial" w:hAnsi="Arial" w:cs="Arial"/>
          <w:sz w:val="22"/>
          <w:szCs w:val="22"/>
        </w:rPr>
        <w:t xml:space="preserve">Like </w:t>
      </w:r>
      <w:r w:rsidRPr="0071521E">
        <w:rPr>
          <w:rFonts w:ascii="Arial" w:hAnsi="Arial" w:cs="Arial"/>
          <w:sz w:val="22"/>
          <w:szCs w:val="22"/>
        </w:rPr>
        <w:t>I said, I got the sense</w:t>
      </w:r>
      <w:r w:rsidR="00FF362D" w:rsidRPr="0071521E">
        <w:rPr>
          <w:rFonts w:ascii="Arial" w:hAnsi="Arial" w:cs="Arial"/>
          <w:sz w:val="22"/>
          <w:szCs w:val="22"/>
        </w:rPr>
        <w:t>,</w:t>
      </w:r>
      <w:r w:rsidRPr="0071521E">
        <w:rPr>
          <w:rFonts w:ascii="Arial" w:hAnsi="Arial" w:cs="Arial"/>
          <w:sz w:val="22"/>
          <w:szCs w:val="22"/>
        </w:rPr>
        <w:t xml:space="preserve"> Cassandra's duty in life was to the love of her life, Jane, and that </w:t>
      </w:r>
      <w:r w:rsidR="0031771E" w:rsidRPr="0071521E">
        <w:rPr>
          <w:rFonts w:ascii="Arial" w:hAnsi="Arial" w:cs="Arial"/>
          <w:b/>
          <w:bCs/>
          <w:sz w:val="22"/>
          <w:szCs w:val="22"/>
        </w:rPr>
        <w:t>[01:19:00]</w:t>
      </w:r>
      <w:r w:rsidR="0031771E" w:rsidRPr="0071521E">
        <w:rPr>
          <w:rFonts w:ascii="Arial" w:hAnsi="Arial" w:cs="Arial"/>
          <w:sz w:val="22"/>
          <w:szCs w:val="22"/>
        </w:rPr>
        <w:t xml:space="preserve"> </w:t>
      </w:r>
      <w:r w:rsidRPr="0071521E">
        <w:rPr>
          <w:rFonts w:ascii="Arial" w:hAnsi="Arial" w:cs="Arial"/>
          <w:sz w:val="22"/>
          <w:szCs w:val="22"/>
        </w:rPr>
        <w:t xml:space="preserve">everything she did in her life was to facilitate the genius that was her sister. </w:t>
      </w:r>
    </w:p>
    <w:p w14:paraId="7170E494" w14:textId="77777777" w:rsidR="0031771E" w:rsidRPr="0071521E" w:rsidRDefault="0031771E">
      <w:pPr>
        <w:rPr>
          <w:rFonts w:ascii="Arial" w:hAnsi="Arial" w:cs="Arial"/>
          <w:sz w:val="22"/>
          <w:szCs w:val="22"/>
        </w:rPr>
      </w:pPr>
    </w:p>
    <w:p w14:paraId="279C6FE4" w14:textId="77777777" w:rsidR="004F778E" w:rsidRPr="0071521E" w:rsidRDefault="00000000">
      <w:pPr>
        <w:rPr>
          <w:rFonts w:ascii="Arial" w:hAnsi="Arial" w:cs="Arial"/>
          <w:sz w:val="22"/>
          <w:szCs w:val="22"/>
        </w:rPr>
      </w:pPr>
      <w:r w:rsidRPr="0071521E">
        <w:rPr>
          <w:rFonts w:ascii="Arial" w:hAnsi="Arial" w:cs="Arial"/>
          <w:sz w:val="22"/>
          <w:szCs w:val="22"/>
        </w:rPr>
        <w:t>I think if they had been a little bit more explicit, that Cassandra</w:t>
      </w:r>
      <w:r w:rsidR="007B4A84" w:rsidRPr="0071521E">
        <w:rPr>
          <w:rFonts w:ascii="Arial" w:hAnsi="Arial" w:cs="Arial"/>
          <w:sz w:val="22"/>
          <w:szCs w:val="22"/>
        </w:rPr>
        <w:t>,</w:t>
      </w:r>
      <w:r w:rsidRPr="0071521E">
        <w:rPr>
          <w:rFonts w:ascii="Arial" w:hAnsi="Arial" w:cs="Arial"/>
          <w:sz w:val="22"/>
          <w:szCs w:val="22"/>
        </w:rPr>
        <w:t xml:space="preserve"> at a certain point, didn't want to get married and didn't want to have children</w:t>
      </w:r>
      <w:r w:rsidR="00A277B6" w:rsidRPr="0071521E">
        <w:rPr>
          <w:rFonts w:ascii="Arial" w:hAnsi="Arial" w:cs="Arial"/>
          <w:sz w:val="22"/>
          <w:szCs w:val="22"/>
        </w:rPr>
        <w:t>,</w:t>
      </w:r>
      <w:r w:rsidRPr="0071521E">
        <w:rPr>
          <w:rFonts w:ascii="Arial" w:hAnsi="Arial" w:cs="Arial"/>
          <w:sz w:val="22"/>
          <w:szCs w:val="22"/>
        </w:rPr>
        <w:t xml:space="preserve"> because she wanted to make Jane what she would one day be, and that she didn't want Jane to marry</w:t>
      </w:r>
      <w:r w:rsidR="00576554" w:rsidRPr="0071521E">
        <w:rPr>
          <w:rFonts w:ascii="Arial" w:hAnsi="Arial" w:cs="Arial"/>
          <w:sz w:val="22"/>
          <w:szCs w:val="22"/>
        </w:rPr>
        <w:t>,</w:t>
      </w:r>
      <w:r w:rsidRPr="0071521E">
        <w:rPr>
          <w:rFonts w:ascii="Arial" w:hAnsi="Arial" w:cs="Arial"/>
          <w:sz w:val="22"/>
          <w:szCs w:val="22"/>
        </w:rPr>
        <w:t xml:space="preserve"> because she wanted Jane to become what she would be. I think that would have been extreme extraordinary</w:t>
      </w:r>
      <w:r w:rsidR="004D3443" w:rsidRPr="0071521E">
        <w:rPr>
          <w:rFonts w:ascii="Arial" w:hAnsi="Arial" w:cs="Arial"/>
          <w:sz w:val="22"/>
          <w:szCs w:val="22"/>
        </w:rPr>
        <w:t>,</w:t>
      </w:r>
      <w:r w:rsidRPr="0071521E">
        <w:rPr>
          <w:rFonts w:ascii="Arial" w:hAnsi="Arial" w:cs="Arial"/>
          <w:sz w:val="22"/>
          <w:szCs w:val="22"/>
        </w:rPr>
        <w:t xml:space="preserve"> as a way to make that story come together. It was so close. </w:t>
      </w:r>
    </w:p>
    <w:p w14:paraId="5943AA39" w14:textId="77777777" w:rsidR="004F778E" w:rsidRPr="0071521E" w:rsidRDefault="004F778E">
      <w:pPr>
        <w:rPr>
          <w:rFonts w:ascii="Arial" w:hAnsi="Arial" w:cs="Arial"/>
          <w:sz w:val="22"/>
          <w:szCs w:val="22"/>
        </w:rPr>
      </w:pPr>
    </w:p>
    <w:p w14:paraId="3BC349CA" w14:textId="4C44D601" w:rsidR="00033DB6" w:rsidRPr="0071521E" w:rsidRDefault="00000000">
      <w:pPr>
        <w:rPr>
          <w:rFonts w:ascii="Arial" w:hAnsi="Arial" w:cs="Arial"/>
          <w:sz w:val="22"/>
          <w:szCs w:val="22"/>
        </w:rPr>
      </w:pPr>
      <w:r w:rsidRPr="0071521E">
        <w:rPr>
          <w:rFonts w:ascii="Arial" w:hAnsi="Arial" w:cs="Arial"/>
          <w:sz w:val="22"/>
          <w:szCs w:val="22"/>
        </w:rPr>
        <w:t xml:space="preserve">If they had been a little bit more explicit about, </w:t>
      </w:r>
      <w:r w:rsidR="001D51A9" w:rsidRPr="0071521E">
        <w:rPr>
          <w:rFonts w:ascii="Arial" w:hAnsi="Arial" w:cs="Arial"/>
          <w:sz w:val="22"/>
          <w:szCs w:val="22"/>
        </w:rPr>
        <w:t>“O</w:t>
      </w:r>
      <w:r w:rsidRPr="0071521E">
        <w:rPr>
          <w:rFonts w:ascii="Arial" w:hAnsi="Arial" w:cs="Arial"/>
          <w:sz w:val="22"/>
          <w:szCs w:val="22"/>
        </w:rPr>
        <w:t>h, this isn't something Cassandra's necessarily just purely sacrificing</w:t>
      </w:r>
      <w:r w:rsidR="00CC5E72" w:rsidRPr="0071521E">
        <w:rPr>
          <w:rFonts w:ascii="Arial" w:hAnsi="Arial" w:cs="Arial"/>
          <w:sz w:val="22"/>
          <w:szCs w:val="22"/>
        </w:rPr>
        <w:t>,” s</w:t>
      </w:r>
      <w:r w:rsidRPr="0071521E">
        <w:rPr>
          <w:rFonts w:ascii="Arial" w:hAnsi="Arial" w:cs="Arial"/>
          <w:sz w:val="22"/>
          <w:szCs w:val="22"/>
        </w:rPr>
        <w:t xml:space="preserve">he deeply cares about making sure that no matter what, Jane publishes these novels. </w:t>
      </w:r>
    </w:p>
    <w:p w14:paraId="68AC73B8" w14:textId="77777777" w:rsidR="007663B9" w:rsidRPr="0071521E" w:rsidRDefault="007663B9">
      <w:pPr>
        <w:rPr>
          <w:rFonts w:ascii="Arial" w:hAnsi="Arial" w:cs="Arial"/>
          <w:b/>
          <w:bCs/>
          <w:sz w:val="22"/>
          <w:szCs w:val="22"/>
        </w:rPr>
      </w:pPr>
    </w:p>
    <w:p w14:paraId="4DF2AC04" w14:textId="59D3F10D" w:rsidR="00033DB6" w:rsidRPr="0071521E" w:rsidRDefault="00E275AD">
      <w:pPr>
        <w:rPr>
          <w:rFonts w:ascii="Arial" w:hAnsi="Arial" w:cs="Arial"/>
          <w:sz w:val="22"/>
          <w:szCs w:val="22"/>
        </w:rPr>
      </w:pPr>
      <w:r w:rsidRPr="0071521E">
        <w:rPr>
          <w:rFonts w:ascii="Arial" w:hAnsi="Arial" w:cs="Arial"/>
          <w:b/>
          <w:bCs/>
          <w:sz w:val="22"/>
          <w:szCs w:val="22"/>
        </w:rPr>
        <w:t>Sarah:</w:t>
      </w:r>
      <w:r w:rsidR="00421974" w:rsidRPr="0071521E">
        <w:rPr>
          <w:rFonts w:ascii="Arial" w:hAnsi="Arial" w:cs="Arial"/>
          <w:sz w:val="22"/>
          <w:szCs w:val="22"/>
        </w:rPr>
        <w:t xml:space="preserve"> </w:t>
      </w:r>
      <w:r w:rsidRPr="0071521E">
        <w:rPr>
          <w:rFonts w:ascii="Arial" w:hAnsi="Arial" w:cs="Arial"/>
          <w:sz w:val="22"/>
          <w:szCs w:val="22"/>
        </w:rPr>
        <w:t>I'm so glad you said that. Well, I think you'll</w:t>
      </w:r>
      <w:r w:rsidR="00B87CB1" w:rsidRPr="0071521E">
        <w:rPr>
          <w:rFonts w:ascii="Arial" w:hAnsi="Arial" w:cs="Arial"/>
          <w:sz w:val="22"/>
          <w:szCs w:val="22"/>
        </w:rPr>
        <w:t xml:space="preserve"> like </w:t>
      </w:r>
      <w:r w:rsidRPr="0071521E">
        <w:rPr>
          <w:rFonts w:ascii="Arial" w:hAnsi="Arial" w:cs="Arial"/>
          <w:sz w:val="22"/>
          <w:szCs w:val="22"/>
        </w:rPr>
        <w:t xml:space="preserve">the film when it comes out. </w:t>
      </w:r>
      <w:r w:rsidR="007333FB" w:rsidRPr="0071521E">
        <w:rPr>
          <w:rFonts w:ascii="Arial" w:hAnsi="Arial" w:cs="Arial"/>
          <w:sz w:val="22"/>
          <w:szCs w:val="22"/>
        </w:rPr>
        <w:t>[chuckles]</w:t>
      </w:r>
      <w:r w:rsidR="00E02653" w:rsidRPr="0071521E">
        <w:rPr>
          <w:rFonts w:ascii="Arial" w:hAnsi="Arial" w:cs="Arial"/>
          <w:sz w:val="22"/>
          <w:szCs w:val="22"/>
        </w:rPr>
        <w:t xml:space="preserve"> </w:t>
      </w:r>
    </w:p>
    <w:p w14:paraId="59C0B71A" w14:textId="77777777" w:rsidR="007333FB" w:rsidRPr="0071521E" w:rsidRDefault="007333FB">
      <w:pPr>
        <w:rPr>
          <w:rFonts w:ascii="Arial" w:hAnsi="Arial" w:cs="Arial"/>
          <w:b/>
          <w:bCs/>
          <w:sz w:val="22"/>
          <w:szCs w:val="22"/>
        </w:rPr>
      </w:pPr>
    </w:p>
    <w:p w14:paraId="71BDE2ED" w14:textId="70146702" w:rsidR="00033DB6" w:rsidRPr="0071521E" w:rsidRDefault="001C75C0">
      <w:pPr>
        <w:rPr>
          <w:rFonts w:ascii="Arial" w:hAnsi="Arial" w:cs="Arial"/>
          <w:sz w:val="22"/>
          <w:szCs w:val="22"/>
        </w:rPr>
      </w:pPr>
      <w:r w:rsidRPr="0071521E">
        <w:rPr>
          <w:rFonts w:ascii="Arial" w:hAnsi="Arial" w:cs="Arial"/>
          <w:b/>
          <w:bCs/>
          <w:sz w:val="22"/>
          <w:szCs w:val="22"/>
        </w:rPr>
        <w:t>Becca:</w:t>
      </w:r>
      <w:r w:rsidR="00E02653" w:rsidRPr="0071521E">
        <w:rPr>
          <w:rFonts w:ascii="Arial" w:hAnsi="Arial" w:cs="Arial"/>
          <w:sz w:val="22"/>
          <w:szCs w:val="22"/>
        </w:rPr>
        <w:t xml:space="preserve"> </w:t>
      </w:r>
      <w:r w:rsidRPr="0071521E">
        <w:rPr>
          <w:rFonts w:ascii="Arial" w:hAnsi="Arial" w:cs="Arial"/>
          <w:sz w:val="22"/>
          <w:szCs w:val="22"/>
        </w:rPr>
        <w:t xml:space="preserve">Fabulous. </w:t>
      </w:r>
    </w:p>
    <w:p w14:paraId="43855105" w14:textId="77777777" w:rsidR="007333FB" w:rsidRPr="0071521E" w:rsidRDefault="007333FB">
      <w:pPr>
        <w:rPr>
          <w:rFonts w:ascii="Arial" w:hAnsi="Arial" w:cs="Arial"/>
          <w:b/>
          <w:bCs/>
          <w:sz w:val="22"/>
          <w:szCs w:val="22"/>
        </w:rPr>
      </w:pPr>
    </w:p>
    <w:p w14:paraId="6E2A3A65" w14:textId="397B1FF2" w:rsidR="00522820" w:rsidRPr="0071521E" w:rsidRDefault="00E275AD">
      <w:pPr>
        <w:rPr>
          <w:rFonts w:ascii="Arial" w:hAnsi="Arial" w:cs="Arial"/>
          <w:sz w:val="22"/>
          <w:szCs w:val="22"/>
        </w:rPr>
      </w:pPr>
      <w:r w:rsidRPr="0071521E">
        <w:rPr>
          <w:rFonts w:ascii="Arial" w:hAnsi="Arial" w:cs="Arial"/>
          <w:b/>
          <w:bCs/>
          <w:sz w:val="22"/>
          <w:szCs w:val="22"/>
        </w:rPr>
        <w:t>Sarah:</w:t>
      </w:r>
      <w:r w:rsidR="00E02653" w:rsidRPr="0071521E">
        <w:rPr>
          <w:rFonts w:ascii="Arial" w:hAnsi="Arial" w:cs="Arial"/>
          <w:sz w:val="22"/>
          <w:szCs w:val="22"/>
        </w:rPr>
        <w:t xml:space="preserve"> </w:t>
      </w:r>
      <w:r w:rsidRPr="0071521E">
        <w:rPr>
          <w:rFonts w:ascii="Arial" w:hAnsi="Arial" w:cs="Arial"/>
          <w:sz w:val="22"/>
          <w:szCs w:val="22"/>
        </w:rPr>
        <w:t xml:space="preserve">But also, I think all the evidence suggests that Cassandra was the biggest advocate for Jane's writing. </w:t>
      </w:r>
    </w:p>
    <w:p w14:paraId="12701252" w14:textId="77777777" w:rsidR="00522820" w:rsidRPr="0071521E" w:rsidRDefault="00522820">
      <w:pPr>
        <w:rPr>
          <w:rFonts w:ascii="Arial" w:hAnsi="Arial" w:cs="Arial"/>
          <w:sz w:val="22"/>
          <w:szCs w:val="22"/>
        </w:rPr>
      </w:pPr>
    </w:p>
    <w:p w14:paraId="7AD575E0" w14:textId="77777777" w:rsidR="00522820" w:rsidRPr="0071521E" w:rsidRDefault="00522820">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Yeah. </w:t>
      </w:r>
    </w:p>
    <w:p w14:paraId="38BE673D" w14:textId="77777777" w:rsidR="00522820" w:rsidRPr="0071521E" w:rsidRDefault="00522820">
      <w:pPr>
        <w:rPr>
          <w:rFonts w:ascii="Arial" w:hAnsi="Arial" w:cs="Arial"/>
          <w:sz w:val="22"/>
          <w:szCs w:val="22"/>
        </w:rPr>
      </w:pPr>
    </w:p>
    <w:p w14:paraId="1CB79742" w14:textId="3D0D6408" w:rsidR="00033DB6" w:rsidRPr="0071521E" w:rsidRDefault="00E275AD">
      <w:pPr>
        <w:rPr>
          <w:rFonts w:ascii="Arial" w:hAnsi="Arial" w:cs="Arial"/>
          <w:sz w:val="22"/>
          <w:szCs w:val="22"/>
        </w:rPr>
      </w:pPr>
      <w:r w:rsidRPr="0071521E">
        <w:rPr>
          <w:rFonts w:ascii="Arial" w:hAnsi="Arial" w:cs="Arial"/>
          <w:b/>
          <w:bCs/>
          <w:sz w:val="22"/>
          <w:szCs w:val="22"/>
        </w:rPr>
        <w:t>Sarah:</w:t>
      </w:r>
      <w:r w:rsidR="00522820" w:rsidRPr="0071521E">
        <w:rPr>
          <w:rFonts w:ascii="Arial" w:hAnsi="Arial" w:cs="Arial"/>
          <w:b/>
          <w:bCs/>
          <w:sz w:val="22"/>
          <w:szCs w:val="22"/>
        </w:rPr>
        <w:t xml:space="preserve"> </w:t>
      </w:r>
      <w:r w:rsidR="00522820" w:rsidRPr="0071521E">
        <w:rPr>
          <w:rFonts w:ascii="Arial" w:hAnsi="Arial" w:cs="Arial"/>
          <w:sz w:val="22"/>
          <w:szCs w:val="22"/>
        </w:rPr>
        <w:t xml:space="preserve">And that, as you say, </w:t>
      </w:r>
      <w:r w:rsidR="00C44683" w:rsidRPr="0071521E">
        <w:rPr>
          <w:rFonts w:ascii="Arial" w:hAnsi="Arial" w:cs="Arial"/>
          <w:sz w:val="22"/>
          <w:szCs w:val="22"/>
        </w:rPr>
        <w:t>i</w:t>
      </w:r>
      <w:r w:rsidR="00522820" w:rsidRPr="0071521E">
        <w:rPr>
          <w:rFonts w:ascii="Arial" w:hAnsi="Arial" w:cs="Arial"/>
          <w:sz w:val="22"/>
          <w:szCs w:val="22"/>
        </w:rPr>
        <w:t>n the show, it seems like</w:t>
      </w:r>
      <w:r w:rsidR="00984089" w:rsidRPr="0071521E">
        <w:rPr>
          <w:rFonts w:ascii="Arial" w:hAnsi="Arial" w:cs="Arial"/>
          <w:sz w:val="22"/>
          <w:szCs w:val="22"/>
        </w:rPr>
        <w:t xml:space="preserve"> </w:t>
      </w:r>
      <w:r w:rsidR="00522820" w:rsidRPr="0071521E">
        <w:rPr>
          <w:rFonts w:ascii="Arial" w:hAnsi="Arial" w:cs="Arial"/>
          <w:sz w:val="22"/>
          <w:szCs w:val="22"/>
        </w:rPr>
        <w:t>I got the impression that</w:t>
      </w:r>
      <w:r w:rsidR="00816BB4" w:rsidRPr="0071521E">
        <w:rPr>
          <w:rFonts w:ascii="Arial" w:hAnsi="Arial" w:cs="Arial"/>
          <w:sz w:val="22"/>
          <w:szCs w:val="22"/>
        </w:rPr>
        <w:t xml:space="preserve"> </w:t>
      </w:r>
      <w:r w:rsidR="00522820" w:rsidRPr="0071521E">
        <w:rPr>
          <w:rFonts w:ascii="Arial" w:hAnsi="Arial" w:cs="Arial"/>
          <w:sz w:val="22"/>
          <w:szCs w:val="22"/>
        </w:rPr>
        <w:t xml:space="preserve">the </w:t>
      </w:r>
      <w:r w:rsidR="00522820" w:rsidRPr="0071521E">
        <w:rPr>
          <w:rFonts w:ascii="Arial" w:hAnsi="Arial" w:cs="Arial"/>
          <w:b/>
          <w:bCs/>
          <w:sz w:val="22"/>
          <w:szCs w:val="22"/>
        </w:rPr>
        <w:t>[01:20:00]</w:t>
      </w:r>
      <w:r w:rsidR="00522820" w:rsidRPr="0071521E">
        <w:rPr>
          <w:rFonts w:ascii="Arial" w:hAnsi="Arial" w:cs="Arial"/>
          <w:sz w:val="22"/>
          <w:szCs w:val="22"/>
        </w:rPr>
        <w:t xml:space="preserve"> gist of it was, Jane is</w:t>
      </w:r>
      <w:r w:rsidR="00070493" w:rsidRPr="0071521E">
        <w:rPr>
          <w:rFonts w:ascii="Arial" w:hAnsi="Arial" w:cs="Arial"/>
          <w:sz w:val="22"/>
          <w:szCs w:val="22"/>
        </w:rPr>
        <w:t xml:space="preserve"> </w:t>
      </w:r>
      <w:r w:rsidR="00522820" w:rsidRPr="0071521E">
        <w:rPr>
          <w:rFonts w:ascii="Arial" w:hAnsi="Arial" w:cs="Arial"/>
          <w:sz w:val="22"/>
          <w:szCs w:val="22"/>
        </w:rPr>
        <w:t>unstable, so she needs me to take care of her. I think, in the way I've imagined it, based on the evidence that we have, is that Jane is a genius and she needs somebody to help her find the</w:t>
      </w:r>
      <w:r w:rsidR="00E2644A" w:rsidRPr="0071521E">
        <w:rPr>
          <w:rFonts w:ascii="Arial" w:hAnsi="Arial" w:cs="Arial"/>
          <w:sz w:val="22"/>
          <w:szCs w:val="22"/>
        </w:rPr>
        <w:t xml:space="preserve"> right </w:t>
      </w:r>
      <w:r w:rsidR="00522820" w:rsidRPr="0071521E">
        <w:rPr>
          <w:rFonts w:ascii="Arial" w:hAnsi="Arial" w:cs="Arial"/>
          <w:sz w:val="22"/>
          <w:szCs w:val="22"/>
        </w:rPr>
        <w:t xml:space="preserve">circumstances so she can do her work. </w:t>
      </w:r>
    </w:p>
    <w:p w14:paraId="04044AF8" w14:textId="77777777" w:rsidR="008B1D10" w:rsidRPr="0071521E" w:rsidRDefault="008B1D10">
      <w:pPr>
        <w:rPr>
          <w:rFonts w:ascii="Arial" w:hAnsi="Arial" w:cs="Arial"/>
          <w:b/>
          <w:bCs/>
          <w:sz w:val="22"/>
          <w:szCs w:val="22"/>
        </w:rPr>
      </w:pPr>
    </w:p>
    <w:p w14:paraId="4A328DE0" w14:textId="3C3A6982" w:rsidR="00033DB6" w:rsidRPr="0071521E" w:rsidRDefault="001C75C0">
      <w:pPr>
        <w:rPr>
          <w:rFonts w:ascii="Arial" w:hAnsi="Arial" w:cs="Arial"/>
          <w:sz w:val="22"/>
          <w:szCs w:val="22"/>
        </w:rPr>
      </w:pPr>
      <w:r w:rsidRPr="0071521E">
        <w:rPr>
          <w:rFonts w:ascii="Arial" w:hAnsi="Arial" w:cs="Arial"/>
          <w:b/>
          <w:bCs/>
          <w:sz w:val="22"/>
          <w:szCs w:val="22"/>
        </w:rPr>
        <w:t>Becca:</w:t>
      </w:r>
      <w:r w:rsidR="00E2644A" w:rsidRPr="0071521E">
        <w:rPr>
          <w:rFonts w:ascii="Arial" w:hAnsi="Arial" w:cs="Arial"/>
          <w:sz w:val="22"/>
          <w:szCs w:val="22"/>
        </w:rPr>
        <w:t xml:space="preserve"> </w:t>
      </w:r>
      <w:r w:rsidRPr="0071521E">
        <w:rPr>
          <w:rFonts w:ascii="Arial" w:hAnsi="Arial" w:cs="Arial"/>
          <w:sz w:val="22"/>
          <w:szCs w:val="22"/>
        </w:rPr>
        <w:t>I think a lot of thes</w:t>
      </w:r>
      <w:r w:rsidR="005B77A7" w:rsidRPr="0071521E">
        <w:rPr>
          <w:rFonts w:ascii="Arial" w:hAnsi="Arial" w:cs="Arial"/>
          <w:sz w:val="22"/>
          <w:szCs w:val="22"/>
        </w:rPr>
        <w:t>e</w:t>
      </w:r>
      <w:r w:rsidRPr="0071521E">
        <w:rPr>
          <w:rFonts w:ascii="Arial" w:hAnsi="Arial" w:cs="Arial"/>
          <w:sz w:val="22"/>
          <w:szCs w:val="22"/>
        </w:rPr>
        <w:t xml:space="preserve">s of </w:t>
      </w:r>
      <w:r w:rsidRPr="0071521E">
        <w:rPr>
          <w:rFonts w:ascii="Arial" w:hAnsi="Arial" w:cs="Arial"/>
          <w:i/>
          <w:iCs/>
          <w:sz w:val="22"/>
          <w:szCs w:val="22"/>
        </w:rPr>
        <w:t>Miss Austen</w:t>
      </w:r>
      <w:r w:rsidRPr="0071521E">
        <w:rPr>
          <w:rFonts w:ascii="Arial" w:hAnsi="Arial" w:cs="Arial"/>
          <w:sz w:val="22"/>
          <w:szCs w:val="22"/>
        </w:rPr>
        <w:t xml:space="preserve"> is that</w:t>
      </w:r>
      <w:r w:rsidR="001B11E3" w:rsidRPr="0071521E">
        <w:rPr>
          <w:rFonts w:ascii="Arial" w:hAnsi="Arial" w:cs="Arial"/>
          <w:sz w:val="22"/>
          <w:szCs w:val="22"/>
        </w:rPr>
        <w:t>, b</w:t>
      </w:r>
      <w:r w:rsidRPr="0071521E">
        <w:rPr>
          <w:rFonts w:ascii="Arial" w:hAnsi="Arial" w:cs="Arial"/>
          <w:sz w:val="22"/>
          <w:szCs w:val="22"/>
        </w:rPr>
        <w:t>ut I think it did not come across in the Hob</w:t>
      </w:r>
      <w:r w:rsidR="00040B15" w:rsidRPr="0071521E">
        <w:rPr>
          <w:rFonts w:ascii="Arial" w:hAnsi="Arial" w:cs="Arial"/>
          <w:sz w:val="22"/>
          <w:szCs w:val="22"/>
        </w:rPr>
        <w:t>d</w:t>
      </w:r>
      <w:r w:rsidRPr="0071521E">
        <w:rPr>
          <w:rFonts w:ascii="Arial" w:hAnsi="Arial" w:cs="Arial"/>
          <w:sz w:val="22"/>
          <w:szCs w:val="22"/>
        </w:rPr>
        <w:t>ay plot line where it really needed to. And that is where I think they</w:t>
      </w:r>
      <w:r w:rsidR="00816BB4" w:rsidRPr="0071521E">
        <w:rPr>
          <w:rFonts w:ascii="Arial" w:hAnsi="Arial" w:cs="Arial"/>
          <w:sz w:val="22"/>
          <w:szCs w:val="22"/>
        </w:rPr>
        <w:t xml:space="preserve"> </w:t>
      </w:r>
      <w:r w:rsidRPr="0071521E">
        <w:rPr>
          <w:rFonts w:ascii="Arial" w:hAnsi="Arial" w:cs="Arial"/>
          <w:sz w:val="22"/>
          <w:szCs w:val="22"/>
        </w:rPr>
        <w:t xml:space="preserve">dropped the ball, writing wise. That being said, I think that the proposal scene was a delight for the sheer reason that I think it was the funniest portion of the entire series. </w:t>
      </w:r>
    </w:p>
    <w:p w14:paraId="4AF32818" w14:textId="77777777" w:rsidR="00BD21E2" w:rsidRPr="0071521E" w:rsidRDefault="00BD21E2">
      <w:pPr>
        <w:rPr>
          <w:rFonts w:ascii="Arial" w:hAnsi="Arial" w:cs="Arial"/>
          <w:b/>
          <w:bCs/>
          <w:sz w:val="22"/>
          <w:szCs w:val="22"/>
        </w:rPr>
      </w:pPr>
    </w:p>
    <w:p w14:paraId="01A108F0" w14:textId="39B0B3EC" w:rsidR="00FE554B" w:rsidRPr="0071521E" w:rsidRDefault="00E275AD">
      <w:pPr>
        <w:rPr>
          <w:rFonts w:ascii="Arial" w:hAnsi="Arial" w:cs="Arial"/>
          <w:sz w:val="22"/>
          <w:szCs w:val="22"/>
        </w:rPr>
      </w:pPr>
      <w:r w:rsidRPr="0071521E">
        <w:rPr>
          <w:rFonts w:ascii="Arial" w:hAnsi="Arial" w:cs="Arial"/>
          <w:b/>
          <w:bCs/>
          <w:sz w:val="22"/>
          <w:szCs w:val="22"/>
        </w:rPr>
        <w:t>Sarah:</w:t>
      </w:r>
      <w:r w:rsidR="002807D8" w:rsidRPr="0071521E">
        <w:rPr>
          <w:rFonts w:ascii="Arial" w:hAnsi="Arial" w:cs="Arial"/>
          <w:sz w:val="22"/>
          <w:szCs w:val="22"/>
        </w:rPr>
        <w:t xml:space="preserve"> </w:t>
      </w:r>
      <w:r w:rsidRPr="0071521E">
        <w:rPr>
          <w:rFonts w:ascii="Arial" w:hAnsi="Arial" w:cs="Arial"/>
          <w:sz w:val="22"/>
          <w:szCs w:val="22"/>
        </w:rPr>
        <w:t>I laughed out loud</w:t>
      </w:r>
      <w:r w:rsidR="00FE554B" w:rsidRPr="0071521E">
        <w:rPr>
          <w:rFonts w:ascii="Arial" w:hAnsi="Arial" w:cs="Arial"/>
          <w:sz w:val="22"/>
          <w:szCs w:val="22"/>
        </w:rPr>
        <w:t>.</w:t>
      </w:r>
      <w:r w:rsidRPr="0071521E">
        <w:rPr>
          <w:rFonts w:ascii="Arial" w:hAnsi="Arial" w:cs="Arial"/>
          <w:sz w:val="22"/>
          <w:szCs w:val="22"/>
        </w:rPr>
        <w:t xml:space="preserve"> </w:t>
      </w:r>
    </w:p>
    <w:p w14:paraId="593060DE" w14:textId="77777777" w:rsidR="00FE554B" w:rsidRPr="0071521E" w:rsidRDefault="00FE554B">
      <w:pPr>
        <w:rPr>
          <w:rFonts w:ascii="Arial" w:hAnsi="Arial" w:cs="Arial"/>
          <w:sz w:val="22"/>
          <w:szCs w:val="22"/>
        </w:rPr>
      </w:pPr>
    </w:p>
    <w:p w14:paraId="272771F0" w14:textId="020F3D96" w:rsidR="00033DB6" w:rsidRPr="0071521E" w:rsidRDefault="00FE554B">
      <w:pPr>
        <w:rPr>
          <w:rFonts w:ascii="Arial" w:hAnsi="Arial" w:cs="Arial"/>
          <w:sz w:val="22"/>
          <w:szCs w:val="22"/>
        </w:rPr>
      </w:pPr>
      <w:r w:rsidRPr="0071521E">
        <w:rPr>
          <w:rFonts w:ascii="Arial" w:hAnsi="Arial" w:cs="Arial"/>
          <w:b/>
          <w:bCs/>
          <w:sz w:val="22"/>
          <w:szCs w:val="22"/>
        </w:rPr>
        <w:t xml:space="preserve">Becca: </w:t>
      </w:r>
      <w:r w:rsidR="00AA1E2E" w:rsidRPr="0071521E">
        <w:rPr>
          <w:rFonts w:ascii="Arial" w:hAnsi="Arial" w:cs="Arial"/>
          <w:sz w:val="22"/>
          <w:szCs w:val="22"/>
        </w:rPr>
        <w:t>[chuckles]</w:t>
      </w:r>
      <w:r w:rsidRPr="0071521E">
        <w:rPr>
          <w:rFonts w:ascii="Arial" w:hAnsi="Arial" w:cs="Arial"/>
          <w:sz w:val="22"/>
          <w:szCs w:val="22"/>
        </w:rPr>
        <w:t xml:space="preserve"> Between the seaside conversation</w:t>
      </w:r>
      <w:r w:rsidR="00FF4D14" w:rsidRPr="0071521E">
        <w:rPr>
          <w:rFonts w:ascii="Arial" w:hAnsi="Arial" w:cs="Arial"/>
          <w:sz w:val="22"/>
          <w:szCs w:val="22"/>
        </w:rPr>
        <w:t xml:space="preserve"> a</w:t>
      </w:r>
      <w:r w:rsidRPr="0071521E">
        <w:rPr>
          <w:rFonts w:ascii="Arial" w:hAnsi="Arial" w:cs="Arial"/>
          <w:sz w:val="22"/>
          <w:szCs w:val="22"/>
        </w:rPr>
        <w:t>nd the part at the end when she walks in a hall holding his arm</w:t>
      </w:r>
      <w:r w:rsidR="00CB1ED8" w:rsidRPr="0071521E">
        <w:rPr>
          <w:rFonts w:ascii="Arial" w:hAnsi="Arial" w:cs="Arial"/>
          <w:sz w:val="22"/>
          <w:szCs w:val="22"/>
        </w:rPr>
        <w:t>, t</w:t>
      </w:r>
      <w:r w:rsidRPr="0071521E">
        <w:rPr>
          <w:rFonts w:ascii="Arial" w:hAnsi="Arial" w:cs="Arial"/>
          <w:sz w:val="22"/>
          <w:szCs w:val="22"/>
        </w:rPr>
        <w:t xml:space="preserve">he physical comedy emanating off of that moment. </w:t>
      </w:r>
      <w:r w:rsidR="00114E3F" w:rsidRPr="0071521E">
        <w:rPr>
          <w:rFonts w:ascii="Arial" w:hAnsi="Arial" w:cs="Arial"/>
          <w:sz w:val="22"/>
          <w:szCs w:val="22"/>
        </w:rPr>
        <w:t>[laughs]</w:t>
      </w:r>
      <w:r w:rsidR="00D5375D" w:rsidRPr="0071521E">
        <w:rPr>
          <w:rFonts w:ascii="Arial" w:hAnsi="Arial" w:cs="Arial"/>
          <w:sz w:val="22"/>
          <w:szCs w:val="22"/>
        </w:rPr>
        <w:t xml:space="preserve"> </w:t>
      </w:r>
    </w:p>
    <w:p w14:paraId="517880D5" w14:textId="77777777" w:rsidR="00D5375D" w:rsidRPr="0071521E" w:rsidRDefault="00D5375D">
      <w:pPr>
        <w:rPr>
          <w:rFonts w:ascii="Arial" w:hAnsi="Arial" w:cs="Arial"/>
          <w:sz w:val="22"/>
          <w:szCs w:val="22"/>
        </w:rPr>
      </w:pPr>
    </w:p>
    <w:p w14:paraId="1056C8A1" w14:textId="6B237B2D" w:rsidR="00D5375D" w:rsidRPr="0071521E" w:rsidRDefault="00E275AD">
      <w:pPr>
        <w:rPr>
          <w:rFonts w:ascii="Arial" w:hAnsi="Arial" w:cs="Arial"/>
          <w:sz w:val="22"/>
          <w:szCs w:val="22"/>
        </w:rPr>
      </w:pPr>
      <w:r w:rsidRPr="0071521E">
        <w:rPr>
          <w:rFonts w:ascii="Arial" w:hAnsi="Arial" w:cs="Arial"/>
          <w:b/>
          <w:bCs/>
          <w:sz w:val="22"/>
          <w:szCs w:val="22"/>
        </w:rPr>
        <w:t>Sarah:</w:t>
      </w:r>
      <w:r w:rsidR="00D5375D" w:rsidRPr="0071521E">
        <w:rPr>
          <w:rFonts w:ascii="Arial" w:hAnsi="Arial" w:cs="Arial"/>
          <w:sz w:val="22"/>
          <w:szCs w:val="22"/>
        </w:rPr>
        <w:t xml:space="preserve"> Mm. Yeah. </w:t>
      </w:r>
    </w:p>
    <w:p w14:paraId="7C07AD00" w14:textId="77777777" w:rsidR="00103E86" w:rsidRPr="0071521E" w:rsidRDefault="00103E86">
      <w:pPr>
        <w:rPr>
          <w:rFonts w:ascii="Arial" w:hAnsi="Arial" w:cs="Arial"/>
          <w:b/>
          <w:bCs/>
          <w:sz w:val="22"/>
          <w:szCs w:val="22"/>
        </w:rPr>
      </w:pPr>
    </w:p>
    <w:p w14:paraId="2F4AC214" w14:textId="47ED7754" w:rsidR="00033DB6" w:rsidRPr="0071521E" w:rsidRDefault="00400EF6">
      <w:pPr>
        <w:rPr>
          <w:rFonts w:ascii="Arial" w:hAnsi="Arial" w:cs="Arial"/>
          <w:sz w:val="22"/>
          <w:szCs w:val="22"/>
        </w:rPr>
      </w:pPr>
      <w:r w:rsidRPr="0071521E">
        <w:rPr>
          <w:rFonts w:ascii="Arial" w:hAnsi="Arial" w:cs="Arial"/>
          <w:b/>
          <w:bCs/>
          <w:sz w:val="22"/>
          <w:szCs w:val="22"/>
        </w:rPr>
        <w:t>Molly:</w:t>
      </w:r>
      <w:r w:rsidR="00D5375D" w:rsidRPr="0071521E">
        <w:rPr>
          <w:rFonts w:ascii="Arial" w:hAnsi="Arial" w:cs="Arial"/>
          <w:sz w:val="22"/>
          <w:szCs w:val="22"/>
        </w:rPr>
        <w:t xml:space="preserve"> I</w:t>
      </w:r>
      <w:r w:rsidRPr="0071521E">
        <w:rPr>
          <w:rFonts w:ascii="Arial" w:hAnsi="Arial" w:cs="Arial"/>
          <w:sz w:val="22"/>
          <w:szCs w:val="22"/>
        </w:rPr>
        <w:t xml:space="preserve">t was hilarious. </w:t>
      </w:r>
    </w:p>
    <w:p w14:paraId="08C290D8" w14:textId="77777777" w:rsidR="00103E86" w:rsidRPr="0071521E" w:rsidRDefault="00103E86">
      <w:pPr>
        <w:rPr>
          <w:rFonts w:ascii="Arial" w:hAnsi="Arial" w:cs="Arial"/>
          <w:b/>
          <w:bCs/>
          <w:sz w:val="22"/>
          <w:szCs w:val="22"/>
        </w:rPr>
      </w:pPr>
    </w:p>
    <w:p w14:paraId="62045474" w14:textId="1859E7D7" w:rsidR="00033DB6" w:rsidRPr="0071521E" w:rsidRDefault="00824F8D">
      <w:pPr>
        <w:rPr>
          <w:rFonts w:ascii="Arial" w:hAnsi="Arial" w:cs="Arial"/>
          <w:sz w:val="22"/>
          <w:szCs w:val="22"/>
        </w:rPr>
      </w:pPr>
      <w:r w:rsidRPr="0071521E">
        <w:rPr>
          <w:rFonts w:ascii="Arial" w:hAnsi="Arial" w:cs="Arial"/>
          <w:b/>
          <w:bCs/>
          <w:sz w:val="22"/>
          <w:szCs w:val="22"/>
        </w:rPr>
        <w:t>Prerna:</w:t>
      </w:r>
      <w:r w:rsidR="00BF4C6D" w:rsidRPr="0071521E">
        <w:rPr>
          <w:rFonts w:ascii="Arial" w:hAnsi="Arial" w:cs="Arial"/>
          <w:sz w:val="22"/>
          <w:szCs w:val="22"/>
        </w:rPr>
        <w:t xml:space="preserve"> </w:t>
      </w:r>
      <w:r w:rsidRPr="0071521E">
        <w:rPr>
          <w:rFonts w:ascii="Arial" w:hAnsi="Arial" w:cs="Arial"/>
          <w:sz w:val="22"/>
          <w:szCs w:val="22"/>
        </w:rPr>
        <w:t xml:space="preserve">So funny. </w:t>
      </w:r>
    </w:p>
    <w:p w14:paraId="78F1DB78" w14:textId="77777777" w:rsidR="000824E2" w:rsidRPr="0071521E" w:rsidRDefault="000824E2">
      <w:pPr>
        <w:rPr>
          <w:rFonts w:ascii="Arial" w:hAnsi="Arial" w:cs="Arial"/>
          <w:b/>
          <w:bCs/>
          <w:sz w:val="22"/>
          <w:szCs w:val="22"/>
        </w:rPr>
      </w:pPr>
    </w:p>
    <w:p w14:paraId="449642BB" w14:textId="7CD0FFCA" w:rsidR="00BF4C6D" w:rsidRPr="0071521E" w:rsidRDefault="00BF4C6D">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Yeah. </w:t>
      </w:r>
    </w:p>
    <w:p w14:paraId="0F41C495" w14:textId="77777777" w:rsidR="00BF4C6D" w:rsidRPr="0071521E" w:rsidRDefault="00BF4C6D">
      <w:pPr>
        <w:rPr>
          <w:rFonts w:ascii="Arial" w:hAnsi="Arial" w:cs="Arial"/>
          <w:sz w:val="22"/>
          <w:szCs w:val="22"/>
        </w:rPr>
      </w:pPr>
    </w:p>
    <w:p w14:paraId="45AD2E1B" w14:textId="4B4F07B0" w:rsidR="00033DB6" w:rsidRPr="0071521E" w:rsidRDefault="00BF4C6D">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Yeah. So</w:t>
      </w:r>
      <w:r w:rsidR="00480C84" w:rsidRPr="0071521E">
        <w:rPr>
          <w:rFonts w:ascii="Arial" w:hAnsi="Arial" w:cs="Arial"/>
          <w:sz w:val="22"/>
          <w:szCs w:val="22"/>
        </w:rPr>
        <w:t>,</w:t>
      </w:r>
      <w:r w:rsidRPr="0071521E">
        <w:rPr>
          <w:rFonts w:ascii="Arial" w:hAnsi="Arial" w:cs="Arial"/>
          <w:sz w:val="22"/>
          <w:szCs w:val="22"/>
        </w:rPr>
        <w:t xml:space="preserve"> favorite line delivery. </w:t>
      </w:r>
    </w:p>
    <w:p w14:paraId="79067817" w14:textId="77777777" w:rsidR="00480C84" w:rsidRPr="0071521E" w:rsidRDefault="00480C84">
      <w:pPr>
        <w:rPr>
          <w:rFonts w:ascii="Arial" w:hAnsi="Arial" w:cs="Arial"/>
          <w:b/>
          <w:bCs/>
          <w:sz w:val="22"/>
          <w:szCs w:val="22"/>
        </w:rPr>
      </w:pPr>
    </w:p>
    <w:p w14:paraId="1FCE96C8" w14:textId="7E5409BC" w:rsidR="00033DB6" w:rsidRPr="0071521E" w:rsidRDefault="00400EF6">
      <w:pPr>
        <w:rPr>
          <w:rFonts w:ascii="Arial" w:hAnsi="Arial" w:cs="Arial"/>
          <w:sz w:val="22"/>
          <w:szCs w:val="22"/>
        </w:rPr>
      </w:pPr>
      <w:r w:rsidRPr="0071521E">
        <w:rPr>
          <w:rFonts w:ascii="Arial" w:hAnsi="Arial" w:cs="Arial"/>
          <w:b/>
          <w:bCs/>
          <w:sz w:val="22"/>
          <w:szCs w:val="22"/>
        </w:rPr>
        <w:t>Molly:</w:t>
      </w:r>
      <w:r w:rsidR="00BF4C6D" w:rsidRPr="0071521E">
        <w:rPr>
          <w:rFonts w:ascii="Arial" w:hAnsi="Arial" w:cs="Arial"/>
          <w:sz w:val="22"/>
          <w:szCs w:val="22"/>
        </w:rPr>
        <w:t xml:space="preserve"> </w:t>
      </w:r>
      <w:r w:rsidRPr="0071521E">
        <w:rPr>
          <w:rFonts w:ascii="Arial" w:hAnsi="Arial" w:cs="Arial"/>
          <w:sz w:val="22"/>
          <w:szCs w:val="22"/>
        </w:rPr>
        <w:t xml:space="preserve">If we have them. </w:t>
      </w:r>
    </w:p>
    <w:p w14:paraId="58FE4EB4" w14:textId="77777777" w:rsidR="00480C84" w:rsidRPr="0071521E" w:rsidRDefault="00480C84">
      <w:pPr>
        <w:rPr>
          <w:rFonts w:ascii="Arial" w:hAnsi="Arial" w:cs="Arial"/>
          <w:b/>
          <w:bCs/>
          <w:sz w:val="22"/>
          <w:szCs w:val="22"/>
        </w:rPr>
      </w:pPr>
    </w:p>
    <w:p w14:paraId="092ED2EB" w14:textId="77777777" w:rsidR="0087164B" w:rsidRPr="0071521E" w:rsidRDefault="001C75C0">
      <w:pPr>
        <w:rPr>
          <w:rFonts w:ascii="Arial" w:hAnsi="Arial" w:cs="Arial"/>
          <w:sz w:val="22"/>
          <w:szCs w:val="22"/>
        </w:rPr>
      </w:pPr>
      <w:r w:rsidRPr="0071521E">
        <w:rPr>
          <w:rFonts w:ascii="Arial" w:hAnsi="Arial" w:cs="Arial"/>
          <w:b/>
          <w:bCs/>
          <w:sz w:val="22"/>
          <w:szCs w:val="22"/>
        </w:rPr>
        <w:t>Becca:</w:t>
      </w:r>
      <w:r w:rsidR="00BF4C6D" w:rsidRPr="0071521E">
        <w:rPr>
          <w:rFonts w:ascii="Arial" w:hAnsi="Arial" w:cs="Arial"/>
          <w:sz w:val="22"/>
          <w:szCs w:val="22"/>
        </w:rPr>
        <w:t xml:space="preserve"> </w:t>
      </w:r>
      <w:r w:rsidRPr="0071521E">
        <w:rPr>
          <w:rFonts w:ascii="Arial" w:hAnsi="Arial" w:cs="Arial"/>
          <w:sz w:val="22"/>
          <w:szCs w:val="22"/>
        </w:rPr>
        <w:t>Yes</w:t>
      </w:r>
      <w:r w:rsidR="00393404" w:rsidRPr="0071521E">
        <w:rPr>
          <w:rFonts w:ascii="Arial" w:hAnsi="Arial" w:cs="Arial"/>
          <w:sz w:val="22"/>
          <w:szCs w:val="22"/>
        </w:rPr>
        <w:t>. I</w:t>
      </w:r>
      <w:r w:rsidRPr="0071521E">
        <w:rPr>
          <w:rFonts w:ascii="Arial" w:hAnsi="Arial" w:cs="Arial"/>
          <w:sz w:val="22"/>
          <w:szCs w:val="22"/>
        </w:rPr>
        <w:t xml:space="preserve">f we have them. I'll start by saying, for me, I will allude to a scene. </w:t>
      </w:r>
      <w:r w:rsidR="00947C11" w:rsidRPr="0071521E">
        <w:rPr>
          <w:rFonts w:ascii="Arial" w:hAnsi="Arial" w:cs="Arial"/>
          <w:b/>
          <w:bCs/>
          <w:sz w:val="22"/>
          <w:szCs w:val="22"/>
        </w:rPr>
        <w:t>[01:21:00]</w:t>
      </w:r>
      <w:r w:rsidR="00947C11" w:rsidRPr="0071521E">
        <w:rPr>
          <w:rFonts w:ascii="Arial" w:hAnsi="Arial" w:cs="Arial"/>
          <w:sz w:val="22"/>
          <w:szCs w:val="22"/>
        </w:rPr>
        <w:t xml:space="preserve"> </w:t>
      </w:r>
      <w:r w:rsidRPr="0071521E">
        <w:rPr>
          <w:rFonts w:ascii="Arial" w:hAnsi="Arial" w:cs="Arial"/>
          <w:sz w:val="22"/>
          <w:szCs w:val="22"/>
        </w:rPr>
        <w:t>We</w:t>
      </w:r>
      <w:r w:rsidR="00816BB4" w:rsidRPr="0071521E">
        <w:rPr>
          <w:rFonts w:ascii="Arial" w:hAnsi="Arial" w:cs="Arial"/>
          <w:sz w:val="22"/>
          <w:szCs w:val="22"/>
        </w:rPr>
        <w:t xml:space="preserve"> </w:t>
      </w:r>
      <w:r w:rsidRPr="0071521E">
        <w:rPr>
          <w:rFonts w:ascii="Arial" w:hAnsi="Arial" w:cs="Arial"/>
          <w:sz w:val="22"/>
          <w:szCs w:val="22"/>
        </w:rPr>
        <w:t>talked about it before, but I think the strongest scene in the show is Jane Austen's death scene in the last episode. The whole sequence where she's lying in her bed</w:t>
      </w:r>
      <w:r w:rsidR="00BC552E" w:rsidRPr="0071521E">
        <w:rPr>
          <w:rFonts w:ascii="Arial" w:hAnsi="Arial" w:cs="Arial"/>
          <w:sz w:val="22"/>
          <w:szCs w:val="22"/>
        </w:rPr>
        <w:t>,</w:t>
      </w:r>
      <w:r w:rsidRPr="0071521E">
        <w:rPr>
          <w:rFonts w:ascii="Arial" w:hAnsi="Arial" w:cs="Arial"/>
          <w:sz w:val="22"/>
          <w:szCs w:val="22"/>
        </w:rPr>
        <w:t xml:space="preserve"> and Mary comes in and then Cassandra comes back</w:t>
      </w:r>
      <w:r w:rsidR="00D6352E" w:rsidRPr="0071521E">
        <w:rPr>
          <w:rFonts w:ascii="Arial" w:hAnsi="Arial" w:cs="Arial"/>
          <w:sz w:val="22"/>
          <w:szCs w:val="22"/>
        </w:rPr>
        <w:t>,</w:t>
      </w:r>
      <w:r w:rsidRPr="0071521E">
        <w:rPr>
          <w:rFonts w:ascii="Arial" w:hAnsi="Arial" w:cs="Arial"/>
          <w:sz w:val="22"/>
          <w:szCs w:val="22"/>
        </w:rPr>
        <w:t xml:space="preserve"> because Mary's come in to essentially relieve Cassandra of her duty of staying over Jane's bed in case she passes away. </w:t>
      </w:r>
    </w:p>
    <w:p w14:paraId="0C3E0498" w14:textId="77777777" w:rsidR="0087164B" w:rsidRPr="0071521E" w:rsidRDefault="0087164B">
      <w:pPr>
        <w:rPr>
          <w:rFonts w:ascii="Arial" w:hAnsi="Arial" w:cs="Arial"/>
          <w:sz w:val="22"/>
          <w:szCs w:val="22"/>
        </w:rPr>
      </w:pPr>
    </w:p>
    <w:p w14:paraId="402079AF" w14:textId="77777777" w:rsidR="00BC0BDF" w:rsidRPr="0071521E" w:rsidRDefault="00000000">
      <w:pPr>
        <w:rPr>
          <w:rFonts w:ascii="Arial" w:hAnsi="Arial" w:cs="Arial"/>
          <w:sz w:val="22"/>
          <w:szCs w:val="22"/>
        </w:rPr>
      </w:pPr>
      <w:r w:rsidRPr="0071521E">
        <w:rPr>
          <w:rFonts w:ascii="Arial" w:hAnsi="Arial" w:cs="Arial"/>
          <w:sz w:val="22"/>
          <w:szCs w:val="22"/>
        </w:rPr>
        <w:t>And in that whole sequence, there's this wonderful moment where Mary and Jane, who have been at odds the entire story, laugh with each other at how delightfully good at cards Jane is. And then</w:t>
      </w:r>
      <w:r w:rsidR="0091076B" w:rsidRPr="0071521E">
        <w:rPr>
          <w:rFonts w:ascii="Arial" w:hAnsi="Arial" w:cs="Arial"/>
          <w:sz w:val="22"/>
          <w:szCs w:val="22"/>
        </w:rPr>
        <w:t>,</w:t>
      </w:r>
      <w:r w:rsidRPr="0071521E">
        <w:rPr>
          <w:rFonts w:ascii="Arial" w:hAnsi="Arial" w:cs="Arial"/>
          <w:sz w:val="22"/>
          <w:szCs w:val="22"/>
        </w:rPr>
        <w:t xml:space="preserve"> Cassandra stands outside the room and sobbing</w:t>
      </w:r>
      <w:r w:rsidR="002875BB" w:rsidRPr="0071521E">
        <w:rPr>
          <w:rFonts w:ascii="Arial" w:hAnsi="Arial" w:cs="Arial"/>
          <w:sz w:val="22"/>
          <w:szCs w:val="22"/>
        </w:rPr>
        <w:t>,</w:t>
      </w:r>
      <w:r w:rsidRPr="0071521E">
        <w:rPr>
          <w:rFonts w:ascii="Arial" w:hAnsi="Arial" w:cs="Arial"/>
          <w:sz w:val="22"/>
          <w:szCs w:val="22"/>
        </w:rPr>
        <w:t xml:space="preserve"> </w:t>
      </w:r>
      <w:r w:rsidR="002875BB" w:rsidRPr="0071521E">
        <w:rPr>
          <w:rFonts w:ascii="Arial" w:hAnsi="Arial" w:cs="Arial"/>
          <w:sz w:val="22"/>
          <w:szCs w:val="22"/>
        </w:rPr>
        <w:t>“</w:t>
      </w:r>
      <w:r w:rsidRPr="0071521E">
        <w:rPr>
          <w:rFonts w:ascii="Arial" w:hAnsi="Arial" w:cs="Arial"/>
          <w:sz w:val="22"/>
          <w:szCs w:val="22"/>
        </w:rPr>
        <w:t>I'm on the couch in my Brooklyn Apartment sobbing.</w:t>
      </w:r>
      <w:r w:rsidR="00971AC5" w:rsidRPr="0071521E">
        <w:rPr>
          <w:rFonts w:ascii="Arial" w:hAnsi="Arial" w:cs="Arial"/>
          <w:sz w:val="22"/>
          <w:szCs w:val="22"/>
        </w:rPr>
        <w:t>”</w:t>
      </w:r>
      <w:r w:rsidRPr="0071521E">
        <w:rPr>
          <w:rFonts w:ascii="Arial" w:hAnsi="Arial" w:cs="Arial"/>
          <w:sz w:val="22"/>
          <w:szCs w:val="22"/>
        </w:rPr>
        <w:t xml:space="preserve"> And then</w:t>
      </w:r>
      <w:r w:rsidR="00971AC5" w:rsidRPr="0071521E">
        <w:rPr>
          <w:rFonts w:ascii="Arial" w:hAnsi="Arial" w:cs="Arial"/>
          <w:sz w:val="22"/>
          <w:szCs w:val="22"/>
        </w:rPr>
        <w:t>,</w:t>
      </w:r>
      <w:r w:rsidRPr="0071521E">
        <w:rPr>
          <w:rFonts w:ascii="Arial" w:hAnsi="Arial" w:cs="Arial"/>
          <w:sz w:val="22"/>
          <w:szCs w:val="22"/>
        </w:rPr>
        <w:t xml:space="preserve"> she comes back in the room and she says she found it very touching to hear them</w:t>
      </w:r>
      <w:r w:rsidR="00603BB2" w:rsidRPr="0071521E">
        <w:rPr>
          <w:rFonts w:ascii="Arial" w:hAnsi="Arial" w:cs="Arial"/>
          <w:sz w:val="22"/>
          <w:szCs w:val="22"/>
        </w:rPr>
        <w:t xml:space="preserve"> </w:t>
      </w:r>
      <w:r w:rsidRPr="0071521E">
        <w:rPr>
          <w:rFonts w:ascii="Arial" w:hAnsi="Arial" w:cs="Arial"/>
          <w:sz w:val="22"/>
          <w:szCs w:val="22"/>
        </w:rPr>
        <w:t xml:space="preserve">have a warm moment together. </w:t>
      </w:r>
      <w:r w:rsidR="00BC0BDF" w:rsidRPr="0071521E">
        <w:rPr>
          <w:rFonts w:ascii="Arial" w:hAnsi="Arial" w:cs="Arial"/>
          <w:sz w:val="22"/>
          <w:szCs w:val="22"/>
        </w:rPr>
        <w:t xml:space="preserve">[chuckles] </w:t>
      </w:r>
    </w:p>
    <w:p w14:paraId="5E56834B" w14:textId="77777777" w:rsidR="00BC0BDF" w:rsidRPr="0071521E" w:rsidRDefault="00BC0BDF">
      <w:pPr>
        <w:rPr>
          <w:rFonts w:ascii="Arial" w:hAnsi="Arial" w:cs="Arial"/>
          <w:sz w:val="22"/>
          <w:szCs w:val="22"/>
        </w:rPr>
      </w:pPr>
    </w:p>
    <w:p w14:paraId="108FCCFC" w14:textId="77777777" w:rsidR="007C43E5" w:rsidRPr="0071521E" w:rsidRDefault="00000000">
      <w:pPr>
        <w:rPr>
          <w:rFonts w:ascii="Arial" w:hAnsi="Arial" w:cs="Arial"/>
          <w:sz w:val="22"/>
          <w:szCs w:val="22"/>
        </w:rPr>
      </w:pPr>
      <w:r w:rsidRPr="0071521E">
        <w:rPr>
          <w:rFonts w:ascii="Arial" w:hAnsi="Arial" w:cs="Arial"/>
          <w:sz w:val="22"/>
          <w:szCs w:val="22"/>
        </w:rPr>
        <w:t>Jane, in her</w:t>
      </w:r>
      <w:r w:rsidR="00E7068A" w:rsidRPr="0071521E">
        <w:rPr>
          <w:rFonts w:ascii="Arial" w:hAnsi="Arial" w:cs="Arial"/>
          <w:sz w:val="22"/>
          <w:szCs w:val="22"/>
        </w:rPr>
        <w:t xml:space="preserve"> </w:t>
      </w:r>
      <w:r w:rsidRPr="0071521E">
        <w:rPr>
          <w:rFonts w:ascii="Arial" w:hAnsi="Arial" w:cs="Arial"/>
          <w:sz w:val="22"/>
          <w:szCs w:val="22"/>
        </w:rPr>
        <w:t>last moments of life, is still witty</w:t>
      </w:r>
      <w:r w:rsidR="00A86271" w:rsidRPr="0071521E">
        <w:rPr>
          <w:rFonts w:ascii="Arial" w:hAnsi="Arial" w:cs="Arial"/>
          <w:sz w:val="22"/>
          <w:szCs w:val="22"/>
        </w:rPr>
        <w:t xml:space="preserve"> a</w:t>
      </w:r>
      <w:r w:rsidRPr="0071521E">
        <w:rPr>
          <w:rFonts w:ascii="Arial" w:hAnsi="Arial" w:cs="Arial"/>
          <w:sz w:val="22"/>
          <w:szCs w:val="22"/>
        </w:rPr>
        <w:t xml:space="preserve">nd she says something to the effect of, </w:t>
      </w:r>
      <w:r w:rsidR="00FD5C07" w:rsidRPr="0071521E">
        <w:rPr>
          <w:rFonts w:ascii="Arial" w:hAnsi="Arial" w:cs="Arial"/>
          <w:sz w:val="22"/>
          <w:szCs w:val="22"/>
        </w:rPr>
        <w:t>“O</w:t>
      </w:r>
      <w:r w:rsidRPr="0071521E">
        <w:rPr>
          <w:rFonts w:ascii="Arial" w:hAnsi="Arial" w:cs="Arial"/>
          <w:sz w:val="22"/>
          <w:szCs w:val="22"/>
        </w:rPr>
        <w:t>h, Mary's a real charmer when things are dire. It's only when people are happy that she's a nightmare.</w:t>
      </w:r>
      <w:r w:rsidR="00707D24" w:rsidRPr="0071521E">
        <w:rPr>
          <w:rFonts w:ascii="Arial" w:hAnsi="Arial" w:cs="Arial"/>
          <w:sz w:val="22"/>
          <w:szCs w:val="22"/>
        </w:rPr>
        <w:t>”</w:t>
      </w:r>
      <w:r w:rsidRPr="0071521E">
        <w:rPr>
          <w:rFonts w:ascii="Arial" w:hAnsi="Arial" w:cs="Arial"/>
          <w:sz w:val="22"/>
          <w:szCs w:val="22"/>
        </w:rPr>
        <w:t xml:space="preserve"> </w:t>
      </w:r>
    </w:p>
    <w:p w14:paraId="58484215" w14:textId="77777777" w:rsidR="007C43E5" w:rsidRPr="0071521E" w:rsidRDefault="007C43E5">
      <w:pPr>
        <w:rPr>
          <w:rFonts w:ascii="Arial" w:hAnsi="Arial" w:cs="Arial"/>
          <w:sz w:val="22"/>
          <w:szCs w:val="22"/>
        </w:rPr>
      </w:pPr>
    </w:p>
    <w:p w14:paraId="34ED4693" w14:textId="77777777" w:rsidR="007C43E5" w:rsidRPr="0071521E" w:rsidRDefault="007C43E5">
      <w:pPr>
        <w:rPr>
          <w:rFonts w:ascii="Arial" w:hAnsi="Arial" w:cs="Arial"/>
          <w:sz w:val="22"/>
          <w:szCs w:val="22"/>
        </w:rPr>
      </w:pPr>
      <w:r w:rsidRPr="0071521E">
        <w:rPr>
          <w:rFonts w:ascii="Arial" w:hAnsi="Arial" w:cs="Arial"/>
          <w:sz w:val="22"/>
          <w:szCs w:val="22"/>
        </w:rPr>
        <w:t>[chuckles]</w:t>
      </w:r>
    </w:p>
    <w:p w14:paraId="19780B51" w14:textId="77777777" w:rsidR="007C43E5" w:rsidRPr="0071521E" w:rsidRDefault="007C43E5">
      <w:pPr>
        <w:rPr>
          <w:rFonts w:ascii="Arial" w:hAnsi="Arial" w:cs="Arial"/>
          <w:sz w:val="22"/>
          <w:szCs w:val="22"/>
        </w:rPr>
      </w:pPr>
    </w:p>
    <w:p w14:paraId="36EF6D51" w14:textId="38E0DF2F" w:rsidR="00033DB6" w:rsidRPr="0071521E" w:rsidRDefault="007C43E5">
      <w:pPr>
        <w:rPr>
          <w:rFonts w:ascii="Arial" w:hAnsi="Arial" w:cs="Arial"/>
          <w:sz w:val="22"/>
          <w:szCs w:val="22"/>
        </w:rPr>
      </w:pPr>
      <w:r w:rsidRPr="0071521E">
        <w:rPr>
          <w:rFonts w:ascii="Arial" w:hAnsi="Arial" w:cs="Arial"/>
          <w:b/>
          <w:bCs/>
          <w:sz w:val="22"/>
          <w:szCs w:val="22"/>
        </w:rPr>
        <w:lastRenderedPageBreak/>
        <w:t>Becca:</w:t>
      </w:r>
      <w:r w:rsidRPr="0071521E">
        <w:rPr>
          <w:rFonts w:ascii="Arial" w:hAnsi="Arial" w:cs="Arial"/>
          <w:sz w:val="22"/>
          <w:szCs w:val="22"/>
        </w:rPr>
        <w:t xml:space="preserve"> That's not a verbatim quote, but I thought it was a perfect moment in the show. </w:t>
      </w:r>
      <w:r w:rsidR="00AD32CE" w:rsidRPr="0071521E">
        <w:rPr>
          <w:rFonts w:ascii="Arial" w:hAnsi="Arial" w:cs="Arial"/>
          <w:b/>
          <w:bCs/>
          <w:sz w:val="22"/>
          <w:szCs w:val="22"/>
        </w:rPr>
        <w:t>[01:22:00]</w:t>
      </w:r>
    </w:p>
    <w:p w14:paraId="75A7CB5A" w14:textId="77777777" w:rsidR="00AD32CE" w:rsidRPr="0071521E" w:rsidRDefault="00AD32CE">
      <w:pPr>
        <w:rPr>
          <w:rFonts w:ascii="Arial" w:hAnsi="Arial" w:cs="Arial"/>
          <w:b/>
          <w:bCs/>
          <w:sz w:val="22"/>
          <w:szCs w:val="22"/>
        </w:rPr>
      </w:pPr>
    </w:p>
    <w:p w14:paraId="1DE76EC1" w14:textId="409540B9" w:rsidR="00796B8F" w:rsidRPr="0071521E" w:rsidRDefault="00E275AD">
      <w:pPr>
        <w:rPr>
          <w:rFonts w:ascii="Arial" w:hAnsi="Arial" w:cs="Arial"/>
          <w:sz w:val="22"/>
          <w:szCs w:val="22"/>
        </w:rPr>
      </w:pPr>
      <w:r w:rsidRPr="0071521E">
        <w:rPr>
          <w:rFonts w:ascii="Arial" w:hAnsi="Arial" w:cs="Arial"/>
          <w:b/>
          <w:bCs/>
          <w:sz w:val="22"/>
          <w:szCs w:val="22"/>
        </w:rPr>
        <w:t>Sarah:</w:t>
      </w:r>
      <w:r w:rsidR="00796B8F" w:rsidRPr="0071521E">
        <w:rPr>
          <w:rFonts w:ascii="Arial" w:hAnsi="Arial" w:cs="Arial"/>
          <w:b/>
          <w:bCs/>
          <w:sz w:val="22"/>
          <w:szCs w:val="22"/>
        </w:rPr>
        <w:t xml:space="preserve"> </w:t>
      </w:r>
      <w:r w:rsidRPr="0071521E">
        <w:rPr>
          <w:rFonts w:ascii="Arial" w:hAnsi="Arial" w:cs="Arial"/>
          <w:sz w:val="22"/>
          <w:szCs w:val="22"/>
        </w:rPr>
        <w:t>And it's a paraphrase of something she</w:t>
      </w:r>
      <w:r w:rsidR="00796B8F" w:rsidRPr="0071521E">
        <w:rPr>
          <w:rFonts w:ascii="Arial" w:hAnsi="Arial" w:cs="Arial"/>
          <w:sz w:val="22"/>
          <w:szCs w:val="22"/>
        </w:rPr>
        <w:t xml:space="preserve"> w</w:t>
      </w:r>
      <w:r w:rsidRPr="0071521E">
        <w:rPr>
          <w:rFonts w:ascii="Arial" w:hAnsi="Arial" w:cs="Arial"/>
          <w:sz w:val="22"/>
          <w:szCs w:val="22"/>
        </w:rPr>
        <w:t>rote in a letter.</w:t>
      </w:r>
    </w:p>
    <w:p w14:paraId="12B2F1E8" w14:textId="77777777" w:rsidR="00796B8F" w:rsidRPr="0071521E" w:rsidRDefault="00796B8F">
      <w:pPr>
        <w:rPr>
          <w:rFonts w:ascii="Arial" w:hAnsi="Arial" w:cs="Arial"/>
          <w:sz w:val="22"/>
          <w:szCs w:val="22"/>
        </w:rPr>
      </w:pPr>
    </w:p>
    <w:p w14:paraId="21A4B44F" w14:textId="77777777" w:rsidR="000B2B21" w:rsidRPr="0071521E" w:rsidRDefault="000B2B21">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Oh. Incredible.</w:t>
      </w:r>
    </w:p>
    <w:p w14:paraId="68B18EDE" w14:textId="77777777" w:rsidR="000B2B21" w:rsidRPr="0071521E" w:rsidRDefault="000B2B21">
      <w:pPr>
        <w:rPr>
          <w:rFonts w:ascii="Arial" w:hAnsi="Arial" w:cs="Arial"/>
          <w:sz w:val="22"/>
          <w:szCs w:val="22"/>
        </w:rPr>
      </w:pPr>
    </w:p>
    <w:p w14:paraId="618A7C3C" w14:textId="7A61F67A" w:rsidR="00033DB6" w:rsidRPr="0071521E" w:rsidRDefault="00796B8F">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Oh</w:t>
      </w:r>
      <w:r w:rsidR="007A6A86" w:rsidRPr="0071521E">
        <w:rPr>
          <w:rFonts w:ascii="Arial" w:hAnsi="Arial" w:cs="Arial"/>
          <w:sz w:val="22"/>
          <w:szCs w:val="22"/>
        </w:rPr>
        <w:t>.</w:t>
      </w:r>
      <w:r w:rsidRPr="0071521E">
        <w:rPr>
          <w:rFonts w:ascii="Arial" w:hAnsi="Arial" w:cs="Arial"/>
          <w:sz w:val="22"/>
          <w:szCs w:val="22"/>
        </w:rPr>
        <w:t xml:space="preserve"> </w:t>
      </w:r>
      <w:r w:rsidR="007A6A86" w:rsidRPr="0071521E">
        <w:rPr>
          <w:rFonts w:ascii="Arial" w:hAnsi="Arial" w:cs="Arial"/>
          <w:sz w:val="22"/>
          <w:szCs w:val="22"/>
        </w:rPr>
        <w:t>P</w:t>
      </w:r>
      <w:r w:rsidRPr="0071521E">
        <w:rPr>
          <w:rFonts w:ascii="Arial" w:hAnsi="Arial" w:cs="Arial"/>
          <w:sz w:val="22"/>
          <w:szCs w:val="22"/>
        </w:rPr>
        <w:t>erfect.</w:t>
      </w:r>
    </w:p>
    <w:p w14:paraId="2CC70F3F" w14:textId="77777777" w:rsidR="000B2B21" w:rsidRPr="0071521E" w:rsidRDefault="000B2B21">
      <w:pPr>
        <w:rPr>
          <w:rFonts w:ascii="Arial" w:hAnsi="Arial" w:cs="Arial"/>
          <w:b/>
          <w:bCs/>
          <w:sz w:val="22"/>
          <w:szCs w:val="22"/>
        </w:rPr>
      </w:pPr>
    </w:p>
    <w:p w14:paraId="11F04406" w14:textId="200E559F" w:rsidR="00033DB6" w:rsidRPr="0071521E" w:rsidRDefault="00E275AD">
      <w:pPr>
        <w:rPr>
          <w:rFonts w:ascii="Arial" w:hAnsi="Arial" w:cs="Arial"/>
          <w:sz w:val="22"/>
          <w:szCs w:val="22"/>
        </w:rPr>
      </w:pPr>
      <w:r w:rsidRPr="0071521E">
        <w:rPr>
          <w:rFonts w:ascii="Arial" w:hAnsi="Arial" w:cs="Arial"/>
          <w:b/>
          <w:bCs/>
          <w:sz w:val="22"/>
          <w:szCs w:val="22"/>
        </w:rPr>
        <w:t>Sarah:</w:t>
      </w:r>
      <w:r w:rsidR="004F7A77" w:rsidRPr="0071521E">
        <w:rPr>
          <w:rFonts w:ascii="Arial" w:hAnsi="Arial" w:cs="Arial"/>
          <w:sz w:val="22"/>
          <w:szCs w:val="22"/>
        </w:rPr>
        <w:t xml:space="preserve"> </w:t>
      </w:r>
      <w:r w:rsidR="002746BF" w:rsidRPr="0071521E">
        <w:rPr>
          <w:rFonts w:ascii="Arial" w:hAnsi="Arial" w:cs="Arial"/>
          <w:sz w:val="22"/>
          <w:szCs w:val="22"/>
        </w:rPr>
        <w:t>Yeah</w:t>
      </w:r>
      <w:r w:rsidR="00562599" w:rsidRPr="0071521E">
        <w:rPr>
          <w:rFonts w:ascii="Arial" w:hAnsi="Arial" w:cs="Arial"/>
          <w:sz w:val="22"/>
          <w:szCs w:val="22"/>
        </w:rPr>
        <w:t>. L</w:t>
      </w:r>
      <w:r w:rsidR="00BD3742" w:rsidRPr="0071521E">
        <w:rPr>
          <w:rFonts w:ascii="Arial" w:hAnsi="Arial" w:cs="Arial"/>
          <w:sz w:val="22"/>
          <w:szCs w:val="22"/>
        </w:rPr>
        <w:t xml:space="preserve">ike </w:t>
      </w:r>
      <w:r w:rsidR="002746BF" w:rsidRPr="0071521E">
        <w:rPr>
          <w:rFonts w:ascii="Arial" w:hAnsi="Arial" w:cs="Arial"/>
          <w:sz w:val="22"/>
          <w:szCs w:val="22"/>
        </w:rPr>
        <w:t>Mary's good in this</w:t>
      </w:r>
      <w:r w:rsidR="00070493" w:rsidRPr="0071521E">
        <w:rPr>
          <w:rFonts w:ascii="Arial" w:hAnsi="Arial" w:cs="Arial"/>
          <w:sz w:val="22"/>
          <w:szCs w:val="22"/>
        </w:rPr>
        <w:t xml:space="preserve"> </w:t>
      </w:r>
      <w:r w:rsidR="002746BF" w:rsidRPr="0071521E">
        <w:rPr>
          <w:rFonts w:ascii="Arial" w:hAnsi="Arial" w:cs="Arial"/>
          <w:sz w:val="22"/>
          <w:szCs w:val="22"/>
        </w:rPr>
        <w:t xml:space="preserve">situation. </w:t>
      </w:r>
    </w:p>
    <w:p w14:paraId="6862B1A6" w14:textId="77777777" w:rsidR="00562599" w:rsidRPr="0071521E" w:rsidRDefault="00562599">
      <w:pPr>
        <w:rPr>
          <w:rFonts w:ascii="Arial" w:hAnsi="Arial" w:cs="Arial"/>
          <w:b/>
          <w:bCs/>
          <w:sz w:val="22"/>
          <w:szCs w:val="22"/>
        </w:rPr>
      </w:pPr>
    </w:p>
    <w:p w14:paraId="496E5EF7" w14:textId="012ED339" w:rsidR="00033DB6" w:rsidRPr="0071521E" w:rsidRDefault="00400EF6">
      <w:pPr>
        <w:rPr>
          <w:rFonts w:ascii="Arial" w:hAnsi="Arial" w:cs="Arial"/>
          <w:sz w:val="22"/>
          <w:szCs w:val="22"/>
        </w:rPr>
      </w:pPr>
      <w:r w:rsidRPr="0071521E">
        <w:rPr>
          <w:rFonts w:ascii="Arial" w:hAnsi="Arial" w:cs="Arial"/>
          <w:b/>
          <w:bCs/>
          <w:sz w:val="22"/>
          <w:szCs w:val="22"/>
        </w:rPr>
        <w:t>Molly:</w:t>
      </w:r>
      <w:r w:rsidR="004F7A77" w:rsidRPr="0071521E">
        <w:rPr>
          <w:rFonts w:ascii="Arial" w:hAnsi="Arial" w:cs="Arial"/>
          <w:sz w:val="22"/>
          <w:szCs w:val="22"/>
        </w:rPr>
        <w:t xml:space="preserve"> Oh</w:t>
      </w:r>
      <w:r w:rsidR="00AC6ADF" w:rsidRPr="0071521E">
        <w:rPr>
          <w:rFonts w:ascii="Arial" w:hAnsi="Arial" w:cs="Arial"/>
          <w:sz w:val="22"/>
          <w:szCs w:val="22"/>
        </w:rPr>
        <w:t>,</w:t>
      </w:r>
      <w:r w:rsidR="004F7A77" w:rsidRPr="0071521E">
        <w:rPr>
          <w:rFonts w:ascii="Arial" w:hAnsi="Arial" w:cs="Arial"/>
          <w:sz w:val="22"/>
          <w:szCs w:val="22"/>
        </w:rPr>
        <w:t xml:space="preserve"> man</w:t>
      </w:r>
      <w:r w:rsidR="00AC6ADF" w:rsidRPr="0071521E">
        <w:rPr>
          <w:rFonts w:ascii="Arial" w:hAnsi="Arial" w:cs="Arial"/>
          <w:sz w:val="22"/>
          <w:szCs w:val="22"/>
        </w:rPr>
        <w:t>. S</w:t>
      </w:r>
      <w:r w:rsidRPr="0071521E">
        <w:rPr>
          <w:rFonts w:ascii="Arial" w:hAnsi="Arial" w:cs="Arial"/>
          <w:sz w:val="22"/>
          <w:szCs w:val="22"/>
        </w:rPr>
        <w:t xml:space="preserve">o good. </w:t>
      </w:r>
    </w:p>
    <w:p w14:paraId="5F9507D6" w14:textId="77777777" w:rsidR="00AC6ADF" w:rsidRPr="0071521E" w:rsidRDefault="00AC6ADF">
      <w:pPr>
        <w:rPr>
          <w:rFonts w:ascii="Arial" w:hAnsi="Arial" w:cs="Arial"/>
          <w:b/>
          <w:bCs/>
          <w:sz w:val="22"/>
          <w:szCs w:val="22"/>
        </w:rPr>
      </w:pPr>
    </w:p>
    <w:p w14:paraId="1815A049" w14:textId="77777777" w:rsidR="00AF3A28" w:rsidRPr="0071521E" w:rsidRDefault="00824F8D">
      <w:pPr>
        <w:rPr>
          <w:rFonts w:ascii="Arial" w:hAnsi="Arial" w:cs="Arial"/>
          <w:sz w:val="22"/>
          <w:szCs w:val="22"/>
        </w:rPr>
      </w:pPr>
      <w:r w:rsidRPr="0071521E">
        <w:rPr>
          <w:rFonts w:ascii="Arial" w:hAnsi="Arial" w:cs="Arial"/>
          <w:b/>
          <w:bCs/>
          <w:sz w:val="22"/>
          <w:szCs w:val="22"/>
        </w:rPr>
        <w:t>Prerna:</w:t>
      </w:r>
      <w:r w:rsidR="0089776F" w:rsidRPr="0071521E">
        <w:rPr>
          <w:rFonts w:ascii="Arial" w:hAnsi="Arial" w:cs="Arial"/>
          <w:sz w:val="22"/>
          <w:szCs w:val="22"/>
        </w:rPr>
        <w:t xml:space="preserve"> </w:t>
      </w:r>
      <w:r w:rsidRPr="0071521E">
        <w:rPr>
          <w:rFonts w:ascii="Arial" w:hAnsi="Arial" w:cs="Arial"/>
          <w:sz w:val="22"/>
          <w:szCs w:val="22"/>
        </w:rPr>
        <w:t xml:space="preserve">My favorite, I guess, line </w:t>
      </w:r>
      <w:r w:rsidR="00195F48" w:rsidRPr="0071521E">
        <w:rPr>
          <w:rFonts w:ascii="Arial" w:hAnsi="Arial" w:cs="Arial"/>
          <w:sz w:val="22"/>
          <w:szCs w:val="22"/>
        </w:rPr>
        <w:t>a</w:t>
      </w:r>
      <w:r w:rsidRPr="0071521E">
        <w:rPr>
          <w:rFonts w:ascii="Arial" w:hAnsi="Arial" w:cs="Arial"/>
          <w:sz w:val="22"/>
          <w:szCs w:val="22"/>
        </w:rPr>
        <w:t xml:space="preserve">nd I'm not </w:t>
      </w:r>
      <w:r w:rsidR="00E70924" w:rsidRPr="0071521E">
        <w:rPr>
          <w:rFonts w:ascii="Arial" w:hAnsi="Arial" w:cs="Arial"/>
          <w:sz w:val="22"/>
          <w:szCs w:val="22"/>
        </w:rPr>
        <w:t>going to</w:t>
      </w:r>
      <w:r w:rsidRPr="0071521E">
        <w:rPr>
          <w:rFonts w:ascii="Arial" w:hAnsi="Arial" w:cs="Arial"/>
          <w:sz w:val="22"/>
          <w:szCs w:val="22"/>
        </w:rPr>
        <w:t xml:space="preserve"> try to say it verbatim, but it's</w:t>
      </w:r>
      <w:r w:rsidR="00070493" w:rsidRPr="0071521E">
        <w:rPr>
          <w:rFonts w:ascii="Arial" w:hAnsi="Arial" w:cs="Arial"/>
          <w:sz w:val="22"/>
          <w:szCs w:val="22"/>
        </w:rPr>
        <w:t xml:space="preserve"> </w:t>
      </w:r>
      <w:r w:rsidRPr="0071521E">
        <w:rPr>
          <w:rFonts w:ascii="Arial" w:hAnsi="Arial" w:cs="Arial"/>
          <w:sz w:val="22"/>
          <w:szCs w:val="22"/>
        </w:rPr>
        <w:t>towards the end</w:t>
      </w:r>
      <w:r w:rsidR="00CA0707" w:rsidRPr="0071521E">
        <w:rPr>
          <w:rFonts w:ascii="Arial" w:hAnsi="Arial" w:cs="Arial"/>
          <w:sz w:val="22"/>
          <w:szCs w:val="22"/>
        </w:rPr>
        <w:t>. I</w:t>
      </w:r>
      <w:r w:rsidRPr="0071521E">
        <w:rPr>
          <w:rFonts w:ascii="Arial" w:hAnsi="Arial" w:cs="Arial"/>
          <w:sz w:val="22"/>
          <w:szCs w:val="22"/>
        </w:rPr>
        <w:t>t's more of</w:t>
      </w:r>
      <w:r w:rsidR="006E4D13" w:rsidRPr="0071521E">
        <w:rPr>
          <w:rFonts w:ascii="Arial" w:hAnsi="Arial" w:cs="Arial"/>
          <w:sz w:val="22"/>
          <w:szCs w:val="22"/>
        </w:rPr>
        <w:t xml:space="preserve"> like </w:t>
      </w:r>
      <w:r w:rsidRPr="0071521E">
        <w:rPr>
          <w:rFonts w:ascii="Arial" w:hAnsi="Arial" w:cs="Arial"/>
          <w:sz w:val="22"/>
          <w:szCs w:val="22"/>
        </w:rPr>
        <w:t>a letter. So</w:t>
      </w:r>
      <w:r w:rsidR="00FD4207" w:rsidRPr="0071521E">
        <w:rPr>
          <w:rFonts w:ascii="Arial" w:hAnsi="Arial" w:cs="Arial"/>
          <w:sz w:val="22"/>
          <w:szCs w:val="22"/>
        </w:rPr>
        <w:t>,</w:t>
      </w:r>
      <w:r w:rsidRPr="0071521E">
        <w:rPr>
          <w:rFonts w:ascii="Arial" w:hAnsi="Arial" w:cs="Arial"/>
          <w:sz w:val="22"/>
          <w:szCs w:val="22"/>
        </w:rPr>
        <w:t xml:space="preserve"> when Cassandra is reading Jane's letter and Jane very clearly states that she trusts Cassandra to safeguard her legacy, I think that moment is really beautiful</w:t>
      </w:r>
      <w:r w:rsidR="00CF3B06" w:rsidRPr="0071521E">
        <w:rPr>
          <w:rFonts w:ascii="Arial" w:hAnsi="Arial" w:cs="Arial"/>
          <w:sz w:val="22"/>
          <w:szCs w:val="22"/>
        </w:rPr>
        <w:t>,</w:t>
      </w:r>
      <w:r w:rsidRPr="0071521E">
        <w:rPr>
          <w:rFonts w:ascii="Arial" w:hAnsi="Arial" w:cs="Arial"/>
          <w:sz w:val="22"/>
          <w:szCs w:val="22"/>
        </w:rPr>
        <w:t xml:space="preserve"> because everything in that show has been leading up to this moment. But really, when you think about it, so much of Cassandra's life has been leading up to this moment. </w:t>
      </w:r>
    </w:p>
    <w:p w14:paraId="368B8E7F" w14:textId="77777777" w:rsidR="00AF3A28" w:rsidRPr="0071521E" w:rsidRDefault="00AF3A28">
      <w:pPr>
        <w:rPr>
          <w:rFonts w:ascii="Arial" w:hAnsi="Arial" w:cs="Arial"/>
          <w:sz w:val="22"/>
          <w:szCs w:val="22"/>
        </w:rPr>
      </w:pPr>
    </w:p>
    <w:p w14:paraId="5AB143FB" w14:textId="699BCFC0" w:rsidR="004777E2" w:rsidRPr="0071521E" w:rsidRDefault="00000000">
      <w:pPr>
        <w:rPr>
          <w:rFonts w:ascii="Arial" w:hAnsi="Arial" w:cs="Arial"/>
          <w:sz w:val="22"/>
          <w:szCs w:val="22"/>
        </w:rPr>
      </w:pPr>
      <w:r w:rsidRPr="0071521E">
        <w:rPr>
          <w:rFonts w:ascii="Arial" w:hAnsi="Arial" w:cs="Arial"/>
          <w:sz w:val="22"/>
          <w:szCs w:val="22"/>
        </w:rPr>
        <w:t>I think that it shows just a level of trust that I think is very hard to achieve with any person</w:t>
      </w:r>
      <w:r w:rsidR="00286F56" w:rsidRPr="0071521E">
        <w:rPr>
          <w:rFonts w:ascii="Arial" w:hAnsi="Arial" w:cs="Arial"/>
          <w:sz w:val="22"/>
          <w:szCs w:val="22"/>
        </w:rPr>
        <w:t>,</w:t>
      </w:r>
      <w:r w:rsidRPr="0071521E">
        <w:rPr>
          <w:rFonts w:ascii="Arial" w:hAnsi="Arial" w:cs="Arial"/>
          <w:sz w:val="22"/>
          <w:szCs w:val="22"/>
        </w:rPr>
        <w:t xml:space="preserve"> </w:t>
      </w:r>
      <w:r w:rsidR="00286F56" w:rsidRPr="0071521E">
        <w:rPr>
          <w:rFonts w:ascii="Arial" w:hAnsi="Arial" w:cs="Arial"/>
          <w:sz w:val="22"/>
          <w:szCs w:val="22"/>
        </w:rPr>
        <w:t>w</w:t>
      </w:r>
      <w:r w:rsidRPr="0071521E">
        <w:rPr>
          <w:rFonts w:ascii="Arial" w:hAnsi="Arial" w:cs="Arial"/>
          <w:sz w:val="22"/>
          <w:szCs w:val="22"/>
        </w:rPr>
        <w:t xml:space="preserve">here you say, </w:t>
      </w:r>
      <w:r w:rsidR="004777E2" w:rsidRPr="0071521E">
        <w:rPr>
          <w:rFonts w:ascii="Arial" w:hAnsi="Arial" w:cs="Arial"/>
          <w:sz w:val="22"/>
          <w:szCs w:val="22"/>
        </w:rPr>
        <w:t>“</w:t>
      </w:r>
      <w:r w:rsidRPr="0071521E">
        <w:rPr>
          <w:rFonts w:ascii="Arial" w:hAnsi="Arial" w:cs="Arial"/>
          <w:sz w:val="22"/>
          <w:szCs w:val="22"/>
        </w:rPr>
        <w:t>I will be gone and I will have no control over any of this. And I trust this person to faithfully interpret what I would have wanted to do in each circumstance and</w:t>
      </w:r>
      <w:r w:rsidR="004777E2" w:rsidRPr="0071521E">
        <w:rPr>
          <w:rFonts w:ascii="Arial" w:hAnsi="Arial" w:cs="Arial"/>
          <w:sz w:val="22"/>
          <w:szCs w:val="22"/>
        </w:rPr>
        <w:t xml:space="preserve"> </w:t>
      </w:r>
      <w:r w:rsidRPr="0071521E">
        <w:rPr>
          <w:rFonts w:ascii="Arial" w:hAnsi="Arial" w:cs="Arial"/>
          <w:sz w:val="22"/>
          <w:szCs w:val="22"/>
        </w:rPr>
        <w:t>create the legacy that is needed.</w:t>
      </w:r>
      <w:r w:rsidR="004777E2" w:rsidRPr="0071521E">
        <w:rPr>
          <w:rFonts w:ascii="Arial" w:hAnsi="Arial" w:cs="Arial"/>
          <w:sz w:val="22"/>
          <w:szCs w:val="22"/>
        </w:rPr>
        <w:t>”</w:t>
      </w:r>
      <w:r w:rsidRPr="0071521E">
        <w:rPr>
          <w:rFonts w:ascii="Arial" w:hAnsi="Arial" w:cs="Arial"/>
          <w:sz w:val="22"/>
          <w:szCs w:val="22"/>
        </w:rPr>
        <w:t xml:space="preserve"> </w:t>
      </w:r>
    </w:p>
    <w:p w14:paraId="0DFEA7D5" w14:textId="77777777" w:rsidR="004777E2" w:rsidRPr="0071521E" w:rsidRDefault="004777E2">
      <w:pPr>
        <w:rPr>
          <w:rFonts w:ascii="Arial" w:hAnsi="Arial" w:cs="Arial"/>
          <w:sz w:val="22"/>
          <w:szCs w:val="22"/>
        </w:rPr>
      </w:pPr>
    </w:p>
    <w:p w14:paraId="26A61A86" w14:textId="31FA60AB" w:rsidR="00033DB6" w:rsidRPr="0071521E" w:rsidRDefault="00000000">
      <w:pPr>
        <w:rPr>
          <w:rFonts w:ascii="Arial" w:hAnsi="Arial" w:cs="Arial"/>
          <w:sz w:val="22"/>
          <w:szCs w:val="22"/>
        </w:rPr>
      </w:pPr>
      <w:r w:rsidRPr="0071521E">
        <w:rPr>
          <w:rFonts w:ascii="Arial" w:hAnsi="Arial" w:cs="Arial"/>
          <w:sz w:val="22"/>
          <w:szCs w:val="22"/>
        </w:rPr>
        <w:t xml:space="preserve">I think it was particularly interesting to me if I think about it in real </w:t>
      </w:r>
      <w:r w:rsidR="00B60E75" w:rsidRPr="0071521E">
        <w:rPr>
          <w:rFonts w:ascii="Arial" w:hAnsi="Arial" w:cs="Arial"/>
          <w:b/>
          <w:bCs/>
          <w:sz w:val="22"/>
          <w:szCs w:val="22"/>
        </w:rPr>
        <w:t>[01:23:00]</w:t>
      </w:r>
      <w:r w:rsidR="00B60E75" w:rsidRPr="0071521E">
        <w:rPr>
          <w:rFonts w:ascii="Arial" w:hAnsi="Arial" w:cs="Arial"/>
          <w:sz w:val="22"/>
          <w:szCs w:val="22"/>
        </w:rPr>
        <w:t xml:space="preserve"> </w:t>
      </w:r>
      <w:r w:rsidRPr="0071521E">
        <w:rPr>
          <w:rFonts w:ascii="Arial" w:hAnsi="Arial" w:cs="Arial"/>
          <w:sz w:val="22"/>
          <w:szCs w:val="22"/>
        </w:rPr>
        <w:t>life, because at the time that Austen died, her novels were popular, but she hadn't achieved, I think, the level of</w:t>
      </w:r>
      <w:r w:rsidR="00816BB4" w:rsidRPr="0071521E">
        <w:rPr>
          <w:rFonts w:ascii="Arial" w:hAnsi="Arial" w:cs="Arial"/>
          <w:sz w:val="22"/>
          <w:szCs w:val="22"/>
        </w:rPr>
        <w:t xml:space="preserve"> </w:t>
      </w:r>
      <w:r w:rsidRPr="0071521E">
        <w:rPr>
          <w:rFonts w:ascii="Arial" w:hAnsi="Arial" w:cs="Arial"/>
          <w:sz w:val="22"/>
          <w:szCs w:val="22"/>
        </w:rPr>
        <w:t>greatness and fame and people saying that she was this hardcore genius. Because her whole career, sadly, was really short</w:t>
      </w:r>
      <w:r w:rsidR="005D4324" w:rsidRPr="0071521E">
        <w:rPr>
          <w:rFonts w:ascii="Arial" w:hAnsi="Arial" w:cs="Arial"/>
          <w:sz w:val="22"/>
          <w:szCs w:val="22"/>
        </w:rPr>
        <w:t>,</w:t>
      </w:r>
      <w:r w:rsidRPr="0071521E">
        <w:rPr>
          <w:rFonts w:ascii="Arial" w:hAnsi="Arial" w:cs="Arial"/>
          <w:sz w:val="22"/>
          <w:szCs w:val="22"/>
        </w:rPr>
        <w:t xml:space="preserve"> thanks to that fucking</w:t>
      </w:r>
      <w:r w:rsidR="0069028F" w:rsidRPr="0071521E">
        <w:rPr>
          <w:rFonts w:ascii="Arial" w:hAnsi="Arial" w:cs="Arial"/>
          <w:sz w:val="22"/>
          <w:szCs w:val="22"/>
        </w:rPr>
        <w:t xml:space="preserve">-- </w:t>
      </w:r>
      <w:r w:rsidRPr="0071521E">
        <w:rPr>
          <w:rFonts w:ascii="Arial" w:hAnsi="Arial" w:cs="Arial"/>
          <w:sz w:val="22"/>
          <w:szCs w:val="22"/>
        </w:rPr>
        <w:t>Sorry</w:t>
      </w:r>
      <w:r w:rsidR="00C701AB" w:rsidRPr="0071521E">
        <w:rPr>
          <w:rFonts w:ascii="Arial" w:hAnsi="Arial" w:cs="Arial"/>
          <w:sz w:val="22"/>
          <w:szCs w:val="22"/>
        </w:rPr>
        <w:t>,</w:t>
      </w:r>
      <w:r w:rsidRPr="0071521E">
        <w:rPr>
          <w:rFonts w:ascii="Arial" w:hAnsi="Arial" w:cs="Arial"/>
          <w:sz w:val="22"/>
          <w:szCs w:val="22"/>
        </w:rPr>
        <w:t xml:space="preserve"> I'm swearing</w:t>
      </w:r>
      <w:r w:rsidR="00E33506" w:rsidRPr="0071521E">
        <w:rPr>
          <w:rFonts w:ascii="Arial" w:hAnsi="Arial" w:cs="Arial"/>
          <w:sz w:val="22"/>
          <w:szCs w:val="22"/>
        </w:rPr>
        <w:t xml:space="preserve">. But </w:t>
      </w:r>
      <w:r w:rsidR="001076E1" w:rsidRPr="0071521E">
        <w:rPr>
          <w:rFonts w:ascii="Arial" w:hAnsi="Arial" w:cs="Arial"/>
          <w:sz w:val="22"/>
          <w:szCs w:val="22"/>
        </w:rPr>
        <w:t>the</w:t>
      </w:r>
      <w:r w:rsidRPr="0071521E">
        <w:rPr>
          <w:rFonts w:ascii="Arial" w:hAnsi="Arial" w:cs="Arial"/>
          <w:sz w:val="22"/>
          <w:szCs w:val="22"/>
        </w:rPr>
        <w:t xml:space="preserve"> publisher who never published </w:t>
      </w:r>
      <w:r w:rsidRPr="0071521E">
        <w:rPr>
          <w:rFonts w:ascii="Arial" w:hAnsi="Arial" w:cs="Arial"/>
          <w:i/>
          <w:iCs/>
          <w:sz w:val="22"/>
          <w:szCs w:val="22"/>
        </w:rPr>
        <w:t>Northanger Abbey</w:t>
      </w:r>
      <w:r w:rsidRPr="0071521E">
        <w:rPr>
          <w:rFonts w:ascii="Arial" w:hAnsi="Arial" w:cs="Arial"/>
          <w:sz w:val="22"/>
          <w:szCs w:val="22"/>
        </w:rPr>
        <w:t xml:space="preserve">. </w:t>
      </w:r>
      <w:r w:rsidR="001076E1" w:rsidRPr="0071521E">
        <w:rPr>
          <w:rFonts w:ascii="Arial" w:hAnsi="Arial" w:cs="Arial"/>
          <w:sz w:val="22"/>
          <w:szCs w:val="22"/>
        </w:rPr>
        <w:t>W</w:t>
      </w:r>
      <w:r w:rsidRPr="0071521E">
        <w:rPr>
          <w:rFonts w:ascii="Arial" w:hAnsi="Arial" w:cs="Arial"/>
          <w:sz w:val="22"/>
          <w:szCs w:val="22"/>
        </w:rPr>
        <w:t>e could have had</w:t>
      </w:r>
      <w:r w:rsidR="00F315B8" w:rsidRPr="0071521E">
        <w:rPr>
          <w:rFonts w:ascii="Arial" w:hAnsi="Arial" w:cs="Arial"/>
          <w:sz w:val="22"/>
          <w:szCs w:val="22"/>
        </w:rPr>
        <w:t xml:space="preserve"> like </w:t>
      </w:r>
      <w:r w:rsidRPr="0071521E">
        <w:rPr>
          <w:rFonts w:ascii="Arial" w:hAnsi="Arial" w:cs="Arial"/>
          <w:sz w:val="22"/>
          <w:szCs w:val="22"/>
        </w:rPr>
        <w:t>a much longer time. And as someone who has been dealing with the publishing industry and agents and querying</w:t>
      </w:r>
      <w:r w:rsidR="004F74B5" w:rsidRPr="0071521E">
        <w:rPr>
          <w:rFonts w:ascii="Arial" w:hAnsi="Arial" w:cs="Arial"/>
          <w:sz w:val="22"/>
          <w:szCs w:val="22"/>
        </w:rPr>
        <w:t xml:space="preserve">, </w:t>
      </w:r>
      <w:r w:rsidRPr="0071521E">
        <w:rPr>
          <w:rFonts w:ascii="Arial" w:hAnsi="Arial" w:cs="Arial"/>
          <w:sz w:val="22"/>
          <w:szCs w:val="22"/>
        </w:rPr>
        <w:t xml:space="preserve">unfortunately, not a lot has changed in 200 plus years of all of this stuff happening. </w:t>
      </w:r>
    </w:p>
    <w:p w14:paraId="0A75A521" w14:textId="77777777" w:rsidR="000349F8" w:rsidRPr="0071521E" w:rsidRDefault="000349F8">
      <w:pPr>
        <w:rPr>
          <w:rFonts w:ascii="Arial" w:hAnsi="Arial" w:cs="Arial"/>
          <w:sz w:val="22"/>
          <w:szCs w:val="22"/>
        </w:rPr>
      </w:pPr>
    </w:p>
    <w:p w14:paraId="7FB97B03" w14:textId="77777777" w:rsidR="003B10D7" w:rsidRPr="0071521E" w:rsidRDefault="00000000">
      <w:pPr>
        <w:rPr>
          <w:rFonts w:ascii="Arial" w:hAnsi="Arial" w:cs="Arial"/>
          <w:sz w:val="22"/>
          <w:szCs w:val="22"/>
        </w:rPr>
      </w:pPr>
      <w:r w:rsidRPr="0071521E">
        <w:rPr>
          <w:rFonts w:ascii="Arial" w:hAnsi="Arial" w:cs="Arial"/>
          <w:sz w:val="22"/>
          <w:szCs w:val="22"/>
        </w:rPr>
        <w:t>And so</w:t>
      </w:r>
      <w:r w:rsidR="005746F2" w:rsidRPr="0071521E">
        <w:rPr>
          <w:rFonts w:ascii="Arial" w:hAnsi="Arial" w:cs="Arial"/>
          <w:sz w:val="22"/>
          <w:szCs w:val="22"/>
        </w:rPr>
        <w:t>,</w:t>
      </w:r>
      <w:r w:rsidRPr="0071521E">
        <w:rPr>
          <w:rFonts w:ascii="Arial" w:hAnsi="Arial" w:cs="Arial"/>
          <w:sz w:val="22"/>
          <w:szCs w:val="22"/>
        </w:rPr>
        <w:t xml:space="preserve"> her career in her own lifetime was incredibly short lived. </w:t>
      </w:r>
      <w:r w:rsidR="002B41E2" w:rsidRPr="0071521E">
        <w:rPr>
          <w:rFonts w:ascii="Arial" w:hAnsi="Arial" w:cs="Arial"/>
          <w:sz w:val="22"/>
          <w:szCs w:val="22"/>
        </w:rPr>
        <w:t>S</w:t>
      </w:r>
      <w:r w:rsidRPr="0071521E">
        <w:rPr>
          <w:rFonts w:ascii="Arial" w:hAnsi="Arial" w:cs="Arial"/>
          <w:sz w:val="22"/>
          <w:szCs w:val="22"/>
        </w:rPr>
        <w:t>he didn't really live to see the levels of her own greatness and how people talked about her</w:t>
      </w:r>
      <w:r w:rsidR="00976A72" w:rsidRPr="0071521E">
        <w:rPr>
          <w:rFonts w:ascii="Arial" w:hAnsi="Arial" w:cs="Arial"/>
          <w:sz w:val="22"/>
          <w:szCs w:val="22"/>
        </w:rPr>
        <w:t>.</w:t>
      </w:r>
      <w:r w:rsidRPr="0071521E">
        <w:rPr>
          <w:rFonts w:ascii="Arial" w:hAnsi="Arial" w:cs="Arial"/>
          <w:sz w:val="22"/>
          <w:szCs w:val="22"/>
        </w:rPr>
        <w:t xml:space="preserve"> </w:t>
      </w:r>
      <w:r w:rsidR="00976A72" w:rsidRPr="0071521E">
        <w:rPr>
          <w:rFonts w:ascii="Arial" w:hAnsi="Arial" w:cs="Arial"/>
          <w:sz w:val="22"/>
          <w:szCs w:val="22"/>
        </w:rPr>
        <w:t>B</w:t>
      </w:r>
      <w:r w:rsidRPr="0071521E">
        <w:rPr>
          <w:rFonts w:ascii="Arial" w:hAnsi="Arial" w:cs="Arial"/>
          <w:sz w:val="22"/>
          <w:szCs w:val="22"/>
        </w:rPr>
        <w:t>ut Cassandra saw a lot of it. I think what was really interesting to me</w:t>
      </w:r>
      <w:r w:rsidR="00EF4C73" w:rsidRPr="0071521E">
        <w:rPr>
          <w:rFonts w:ascii="Arial" w:hAnsi="Arial" w:cs="Arial"/>
          <w:sz w:val="22"/>
          <w:szCs w:val="22"/>
        </w:rPr>
        <w:t>,</w:t>
      </w:r>
      <w:r w:rsidRPr="0071521E">
        <w:rPr>
          <w:rFonts w:ascii="Arial" w:hAnsi="Arial" w:cs="Arial"/>
          <w:sz w:val="22"/>
          <w:szCs w:val="22"/>
        </w:rPr>
        <w:t xml:space="preserve"> is Jane was almost certain in a way</w:t>
      </w:r>
      <w:r w:rsidR="005746F2" w:rsidRPr="0071521E">
        <w:rPr>
          <w:rFonts w:ascii="Arial" w:hAnsi="Arial" w:cs="Arial"/>
          <w:sz w:val="22"/>
          <w:szCs w:val="22"/>
        </w:rPr>
        <w:t xml:space="preserve">, like </w:t>
      </w:r>
      <w:r w:rsidRPr="0071521E">
        <w:rPr>
          <w:rFonts w:ascii="Arial" w:hAnsi="Arial" w:cs="Arial"/>
          <w:sz w:val="22"/>
          <w:szCs w:val="22"/>
        </w:rPr>
        <w:t xml:space="preserve">deeply, intuitively certain that there would come a time when her legacy would need to be safeguarded. </w:t>
      </w:r>
      <w:r w:rsidR="00595ADB" w:rsidRPr="0071521E">
        <w:rPr>
          <w:rFonts w:ascii="Arial" w:hAnsi="Arial" w:cs="Arial"/>
          <w:sz w:val="22"/>
          <w:szCs w:val="22"/>
        </w:rPr>
        <w:t>S</w:t>
      </w:r>
      <w:r w:rsidRPr="0071521E">
        <w:rPr>
          <w:rFonts w:ascii="Arial" w:hAnsi="Arial" w:cs="Arial"/>
          <w:sz w:val="22"/>
          <w:szCs w:val="22"/>
        </w:rPr>
        <w:t>he has</w:t>
      </w:r>
      <w:r w:rsidR="00816BB4" w:rsidRPr="0071521E">
        <w:rPr>
          <w:rFonts w:ascii="Arial" w:hAnsi="Arial" w:cs="Arial"/>
          <w:sz w:val="22"/>
          <w:szCs w:val="22"/>
        </w:rPr>
        <w:t xml:space="preserve"> </w:t>
      </w:r>
      <w:r w:rsidRPr="0071521E">
        <w:rPr>
          <w:rFonts w:ascii="Arial" w:hAnsi="Arial" w:cs="Arial"/>
          <w:sz w:val="22"/>
          <w:szCs w:val="22"/>
        </w:rPr>
        <w:t xml:space="preserve">just Implicit trust in Cassandra to be able to do </w:t>
      </w:r>
      <w:r w:rsidR="00992098" w:rsidRPr="0071521E">
        <w:rPr>
          <w:rFonts w:ascii="Arial" w:hAnsi="Arial" w:cs="Arial"/>
          <w:b/>
          <w:bCs/>
          <w:sz w:val="22"/>
          <w:szCs w:val="22"/>
        </w:rPr>
        <w:t>[01:24:00]</w:t>
      </w:r>
      <w:r w:rsidR="00992098" w:rsidRPr="0071521E">
        <w:rPr>
          <w:rFonts w:ascii="Arial" w:hAnsi="Arial" w:cs="Arial"/>
          <w:sz w:val="22"/>
          <w:szCs w:val="22"/>
        </w:rPr>
        <w:t xml:space="preserve"> </w:t>
      </w:r>
      <w:r w:rsidRPr="0071521E">
        <w:rPr>
          <w:rFonts w:ascii="Arial" w:hAnsi="Arial" w:cs="Arial"/>
          <w:sz w:val="22"/>
          <w:szCs w:val="22"/>
        </w:rPr>
        <w:t xml:space="preserve">that. </w:t>
      </w:r>
    </w:p>
    <w:p w14:paraId="6A1BD8D3" w14:textId="77777777" w:rsidR="003B10D7" w:rsidRPr="0071521E" w:rsidRDefault="003B10D7">
      <w:pPr>
        <w:rPr>
          <w:rFonts w:ascii="Arial" w:hAnsi="Arial" w:cs="Arial"/>
          <w:sz w:val="22"/>
          <w:szCs w:val="22"/>
        </w:rPr>
      </w:pPr>
    </w:p>
    <w:p w14:paraId="38C2A318" w14:textId="585F6FF5" w:rsidR="00033DB6" w:rsidRPr="0071521E" w:rsidRDefault="003B10D7">
      <w:pPr>
        <w:rPr>
          <w:rFonts w:ascii="Arial" w:hAnsi="Arial" w:cs="Arial"/>
          <w:sz w:val="22"/>
          <w:szCs w:val="22"/>
        </w:rPr>
      </w:pPr>
      <w:r w:rsidRPr="0071521E">
        <w:rPr>
          <w:rFonts w:ascii="Arial" w:hAnsi="Arial" w:cs="Arial"/>
          <w:sz w:val="22"/>
          <w:szCs w:val="22"/>
        </w:rPr>
        <w:t>Most of us go through life never having a relationship</w:t>
      </w:r>
      <w:r w:rsidR="00DD553F" w:rsidRPr="0071521E">
        <w:rPr>
          <w:rFonts w:ascii="Arial" w:hAnsi="Arial" w:cs="Arial"/>
          <w:sz w:val="22"/>
          <w:szCs w:val="22"/>
        </w:rPr>
        <w:t xml:space="preserve"> like </w:t>
      </w:r>
      <w:r w:rsidRPr="0071521E">
        <w:rPr>
          <w:rFonts w:ascii="Arial" w:hAnsi="Arial" w:cs="Arial"/>
          <w:sz w:val="22"/>
          <w:szCs w:val="22"/>
        </w:rPr>
        <w:t>this. And that encompasses so much of what their relationship was</w:t>
      </w:r>
      <w:r w:rsidR="00232F50" w:rsidRPr="0071521E">
        <w:rPr>
          <w:rFonts w:ascii="Arial" w:hAnsi="Arial" w:cs="Arial"/>
          <w:sz w:val="22"/>
          <w:szCs w:val="22"/>
        </w:rPr>
        <w:t xml:space="preserve"> like</w:t>
      </w:r>
      <w:r w:rsidR="00C4582D" w:rsidRPr="0071521E">
        <w:rPr>
          <w:rFonts w:ascii="Arial" w:hAnsi="Arial" w:cs="Arial"/>
          <w:sz w:val="22"/>
          <w:szCs w:val="22"/>
        </w:rPr>
        <w:t>,</w:t>
      </w:r>
      <w:r w:rsidR="00232F50" w:rsidRPr="0071521E">
        <w:rPr>
          <w:rFonts w:ascii="Arial" w:hAnsi="Arial" w:cs="Arial"/>
          <w:sz w:val="22"/>
          <w:szCs w:val="22"/>
        </w:rPr>
        <w:t xml:space="preserve"> a</w:t>
      </w:r>
      <w:r w:rsidRPr="0071521E">
        <w:rPr>
          <w:rFonts w:ascii="Arial" w:hAnsi="Arial" w:cs="Arial"/>
          <w:sz w:val="22"/>
          <w:szCs w:val="22"/>
        </w:rPr>
        <w:t>nd I think that's just so beautiful. I think that was the part that really made me cry after Jane's death scene</w:t>
      </w:r>
      <w:r w:rsidR="00584305" w:rsidRPr="0071521E">
        <w:rPr>
          <w:rFonts w:ascii="Arial" w:hAnsi="Arial" w:cs="Arial"/>
          <w:sz w:val="22"/>
          <w:szCs w:val="22"/>
        </w:rPr>
        <w:t>,</w:t>
      </w:r>
      <w:r w:rsidRPr="0071521E">
        <w:rPr>
          <w:rFonts w:ascii="Arial" w:hAnsi="Arial" w:cs="Arial"/>
          <w:sz w:val="22"/>
          <w:szCs w:val="22"/>
        </w:rPr>
        <w:t xml:space="preserve"> because </w:t>
      </w:r>
      <w:r w:rsidR="00232F50" w:rsidRPr="0071521E">
        <w:rPr>
          <w:rFonts w:ascii="Arial" w:hAnsi="Arial" w:cs="Arial"/>
          <w:sz w:val="22"/>
          <w:szCs w:val="22"/>
        </w:rPr>
        <w:t>i</w:t>
      </w:r>
      <w:r w:rsidRPr="0071521E">
        <w:rPr>
          <w:rFonts w:ascii="Arial" w:hAnsi="Arial" w:cs="Arial"/>
          <w:sz w:val="22"/>
          <w:szCs w:val="22"/>
        </w:rPr>
        <w:t>t's so hard to find this. And in her books, we just see the romantic love between man and woman</w:t>
      </w:r>
      <w:r w:rsidR="0039448B" w:rsidRPr="0071521E">
        <w:rPr>
          <w:rFonts w:ascii="Arial" w:hAnsi="Arial" w:cs="Arial"/>
          <w:sz w:val="22"/>
          <w:szCs w:val="22"/>
        </w:rPr>
        <w:t>,</w:t>
      </w:r>
      <w:r w:rsidRPr="0071521E">
        <w:rPr>
          <w:rFonts w:ascii="Arial" w:hAnsi="Arial" w:cs="Arial"/>
          <w:sz w:val="22"/>
          <w:szCs w:val="22"/>
        </w:rPr>
        <w:t xml:space="preserve"> because that's all she was allowed to write about. But in real life, it was really the soulmate level relationship she has with her sister</w:t>
      </w:r>
      <w:r w:rsidR="00241449" w:rsidRPr="0071521E">
        <w:rPr>
          <w:rFonts w:ascii="Arial" w:hAnsi="Arial" w:cs="Arial"/>
          <w:sz w:val="22"/>
          <w:szCs w:val="22"/>
        </w:rPr>
        <w:t>,</w:t>
      </w:r>
      <w:r w:rsidRPr="0071521E">
        <w:rPr>
          <w:rFonts w:ascii="Arial" w:hAnsi="Arial" w:cs="Arial"/>
          <w:sz w:val="22"/>
          <w:szCs w:val="22"/>
        </w:rPr>
        <w:t xml:space="preserve"> </w:t>
      </w:r>
      <w:r w:rsidR="00241449" w:rsidRPr="0071521E">
        <w:rPr>
          <w:rFonts w:ascii="Arial" w:hAnsi="Arial" w:cs="Arial"/>
          <w:sz w:val="22"/>
          <w:szCs w:val="22"/>
        </w:rPr>
        <w:t>t</w:t>
      </w:r>
      <w:r w:rsidRPr="0071521E">
        <w:rPr>
          <w:rFonts w:ascii="Arial" w:hAnsi="Arial" w:cs="Arial"/>
          <w:sz w:val="22"/>
          <w:szCs w:val="22"/>
        </w:rPr>
        <w:t xml:space="preserve">hat is so beautiful and so hard to find. </w:t>
      </w:r>
    </w:p>
    <w:p w14:paraId="4B43AF87" w14:textId="77777777" w:rsidR="00B47212" w:rsidRPr="0071521E" w:rsidRDefault="00B47212">
      <w:pPr>
        <w:rPr>
          <w:rFonts w:ascii="Arial" w:hAnsi="Arial" w:cs="Arial"/>
          <w:b/>
          <w:bCs/>
          <w:sz w:val="22"/>
          <w:szCs w:val="22"/>
        </w:rPr>
      </w:pPr>
    </w:p>
    <w:p w14:paraId="1DF798ED" w14:textId="22FFC1A2" w:rsidR="00033DB6" w:rsidRPr="0071521E" w:rsidRDefault="00E275AD">
      <w:pPr>
        <w:rPr>
          <w:rFonts w:ascii="Arial" w:hAnsi="Arial" w:cs="Arial"/>
          <w:sz w:val="22"/>
          <w:szCs w:val="22"/>
        </w:rPr>
      </w:pPr>
      <w:r w:rsidRPr="0071521E">
        <w:rPr>
          <w:rFonts w:ascii="Arial" w:hAnsi="Arial" w:cs="Arial"/>
          <w:b/>
          <w:bCs/>
          <w:sz w:val="22"/>
          <w:szCs w:val="22"/>
        </w:rPr>
        <w:t>Sarah:</w:t>
      </w:r>
      <w:r w:rsidR="00241449" w:rsidRPr="0071521E">
        <w:rPr>
          <w:rFonts w:ascii="Arial" w:hAnsi="Arial" w:cs="Arial"/>
          <w:sz w:val="22"/>
          <w:szCs w:val="22"/>
        </w:rPr>
        <w:t xml:space="preserve"> </w:t>
      </w:r>
      <w:r w:rsidRPr="0071521E">
        <w:rPr>
          <w:rFonts w:ascii="Arial" w:hAnsi="Arial" w:cs="Arial"/>
          <w:sz w:val="22"/>
          <w:szCs w:val="22"/>
        </w:rPr>
        <w:t>And she did make Cassandra the heir to all her copy</w:t>
      </w:r>
      <w:r w:rsidR="00A40A62" w:rsidRPr="0071521E">
        <w:rPr>
          <w:rFonts w:ascii="Arial" w:hAnsi="Arial" w:cs="Arial"/>
          <w:sz w:val="22"/>
          <w:szCs w:val="22"/>
        </w:rPr>
        <w:t>right</w:t>
      </w:r>
      <w:r w:rsidRPr="0071521E">
        <w:rPr>
          <w:rFonts w:ascii="Arial" w:hAnsi="Arial" w:cs="Arial"/>
          <w:sz w:val="22"/>
          <w:szCs w:val="22"/>
        </w:rPr>
        <w:t>s, which I don't know if that was unusual, but I sense it might be. I think that given that women didn't directly deal with business,</w:t>
      </w:r>
      <w:r w:rsidR="00A40A62" w:rsidRPr="0071521E">
        <w:rPr>
          <w:rFonts w:ascii="Arial" w:hAnsi="Arial" w:cs="Arial"/>
          <w:sz w:val="22"/>
          <w:szCs w:val="22"/>
        </w:rPr>
        <w:t xml:space="preserve"> like </w:t>
      </w:r>
      <w:r w:rsidRPr="0071521E">
        <w:rPr>
          <w:rFonts w:ascii="Arial" w:hAnsi="Arial" w:cs="Arial"/>
          <w:sz w:val="22"/>
          <w:szCs w:val="22"/>
        </w:rPr>
        <w:t>most of her</w:t>
      </w:r>
      <w:r w:rsidR="00816BB4" w:rsidRPr="0071521E">
        <w:rPr>
          <w:rFonts w:ascii="Arial" w:hAnsi="Arial" w:cs="Arial"/>
          <w:sz w:val="22"/>
          <w:szCs w:val="22"/>
        </w:rPr>
        <w:t xml:space="preserve"> </w:t>
      </w:r>
      <w:r w:rsidRPr="0071521E">
        <w:rPr>
          <w:rFonts w:ascii="Arial" w:hAnsi="Arial" w:cs="Arial"/>
          <w:sz w:val="22"/>
          <w:szCs w:val="22"/>
        </w:rPr>
        <w:t>interactions with the publisher were managed by a brother, it</w:t>
      </w:r>
      <w:r w:rsidR="00816BB4" w:rsidRPr="0071521E">
        <w:rPr>
          <w:rFonts w:ascii="Arial" w:hAnsi="Arial" w:cs="Arial"/>
          <w:sz w:val="22"/>
          <w:szCs w:val="22"/>
        </w:rPr>
        <w:t xml:space="preserve"> </w:t>
      </w:r>
      <w:r w:rsidRPr="0071521E">
        <w:rPr>
          <w:rFonts w:ascii="Arial" w:hAnsi="Arial" w:cs="Arial"/>
          <w:sz w:val="22"/>
          <w:szCs w:val="22"/>
        </w:rPr>
        <w:t>would have made sense if she'd left it to Henry</w:t>
      </w:r>
      <w:r w:rsidR="0076306C" w:rsidRPr="0071521E">
        <w:rPr>
          <w:rFonts w:ascii="Arial" w:hAnsi="Arial" w:cs="Arial"/>
          <w:sz w:val="22"/>
          <w:szCs w:val="22"/>
        </w:rPr>
        <w:t>.</w:t>
      </w:r>
      <w:r w:rsidRPr="0071521E">
        <w:rPr>
          <w:rFonts w:ascii="Arial" w:hAnsi="Arial" w:cs="Arial"/>
          <w:sz w:val="22"/>
          <w:szCs w:val="22"/>
        </w:rPr>
        <w:t xml:space="preserve"> </w:t>
      </w:r>
      <w:r w:rsidR="0076306C" w:rsidRPr="0071521E">
        <w:rPr>
          <w:rFonts w:ascii="Arial" w:hAnsi="Arial" w:cs="Arial"/>
          <w:sz w:val="22"/>
          <w:szCs w:val="22"/>
        </w:rPr>
        <w:t>B</w:t>
      </w:r>
      <w:r w:rsidRPr="0071521E">
        <w:rPr>
          <w:rFonts w:ascii="Arial" w:hAnsi="Arial" w:cs="Arial"/>
          <w:sz w:val="22"/>
          <w:szCs w:val="22"/>
        </w:rPr>
        <w:t xml:space="preserve">ut she </w:t>
      </w:r>
      <w:r w:rsidR="001C576E" w:rsidRPr="0071521E">
        <w:rPr>
          <w:rFonts w:ascii="Arial" w:hAnsi="Arial" w:cs="Arial"/>
          <w:sz w:val="22"/>
          <w:szCs w:val="22"/>
        </w:rPr>
        <w:t>didn’t</w:t>
      </w:r>
      <w:r w:rsidRPr="0071521E">
        <w:rPr>
          <w:rFonts w:ascii="Arial" w:hAnsi="Arial" w:cs="Arial"/>
          <w:sz w:val="22"/>
          <w:szCs w:val="22"/>
        </w:rPr>
        <w:t xml:space="preserve">, because he's not the one. </w:t>
      </w:r>
    </w:p>
    <w:p w14:paraId="4FACB454" w14:textId="77777777" w:rsidR="0076306C" w:rsidRPr="0071521E" w:rsidRDefault="0076306C">
      <w:pPr>
        <w:rPr>
          <w:rFonts w:ascii="Arial" w:hAnsi="Arial" w:cs="Arial"/>
          <w:b/>
          <w:bCs/>
          <w:sz w:val="22"/>
          <w:szCs w:val="22"/>
        </w:rPr>
      </w:pPr>
    </w:p>
    <w:p w14:paraId="3EB28155" w14:textId="4539A646" w:rsidR="00033DB6" w:rsidRPr="0071521E" w:rsidRDefault="00400EF6">
      <w:pPr>
        <w:rPr>
          <w:rFonts w:ascii="Arial" w:hAnsi="Arial" w:cs="Arial"/>
          <w:sz w:val="22"/>
          <w:szCs w:val="22"/>
        </w:rPr>
      </w:pPr>
      <w:r w:rsidRPr="0071521E">
        <w:rPr>
          <w:rFonts w:ascii="Arial" w:hAnsi="Arial" w:cs="Arial"/>
          <w:b/>
          <w:bCs/>
          <w:sz w:val="22"/>
          <w:szCs w:val="22"/>
        </w:rPr>
        <w:t>Molly:</w:t>
      </w:r>
      <w:r w:rsidR="001C576E" w:rsidRPr="0071521E">
        <w:rPr>
          <w:rFonts w:ascii="Arial" w:hAnsi="Arial" w:cs="Arial"/>
          <w:sz w:val="22"/>
          <w:szCs w:val="22"/>
        </w:rPr>
        <w:t xml:space="preserve"> </w:t>
      </w:r>
      <w:r w:rsidRPr="0071521E">
        <w:rPr>
          <w:rFonts w:ascii="Arial" w:hAnsi="Arial" w:cs="Arial"/>
          <w:sz w:val="22"/>
          <w:szCs w:val="22"/>
        </w:rPr>
        <w:t xml:space="preserve">He's not the one. </w:t>
      </w:r>
    </w:p>
    <w:p w14:paraId="507456B4" w14:textId="77777777" w:rsidR="0076306C" w:rsidRPr="0071521E" w:rsidRDefault="0076306C">
      <w:pPr>
        <w:rPr>
          <w:rFonts w:ascii="Arial" w:hAnsi="Arial" w:cs="Arial"/>
          <w:b/>
          <w:bCs/>
          <w:sz w:val="22"/>
          <w:szCs w:val="22"/>
        </w:rPr>
      </w:pPr>
    </w:p>
    <w:p w14:paraId="61186D6C" w14:textId="172A6513" w:rsidR="00033DB6" w:rsidRPr="0071521E" w:rsidRDefault="00E275AD">
      <w:pPr>
        <w:rPr>
          <w:rFonts w:ascii="Arial" w:hAnsi="Arial" w:cs="Arial"/>
          <w:sz w:val="22"/>
          <w:szCs w:val="22"/>
        </w:rPr>
      </w:pPr>
      <w:r w:rsidRPr="0071521E">
        <w:rPr>
          <w:rFonts w:ascii="Arial" w:hAnsi="Arial" w:cs="Arial"/>
          <w:b/>
          <w:bCs/>
          <w:sz w:val="22"/>
          <w:szCs w:val="22"/>
        </w:rPr>
        <w:t>Sarah:</w:t>
      </w:r>
      <w:r w:rsidR="001C576E" w:rsidRPr="0071521E">
        <w:rPr>
          <w:rFonts w:ascii="Arial" w:hAnsi="Arial" w:cs="Arial"/>
          <w:sz w:val="22"/>
          <w:szCs w:val="22"/>
        </w:rPr>
        <w:t xml:space="preserve"> </w:t>
      </w:r>
      <w:r w:rsidRPr="0071521E">
        <w:rPr>
          <w:rFonts w:ascii="Arial" w:hAnsi="Arial" w:cs="Arial"/>
          <w:sz w:val="22"/>
          <w:szCs w:val="22"/>
        </w:rPr>
        <w:t xml:space="preserve">Yeah. </w:t>
      </w:r>
    </w:p>
    <w:p w14:paraId="361B1B08" w14:textId="77777777" w:rsidR="0076306C" w:rsidRPr="0071521E" w:rsidRDefault="0076306C">
      <w:pPr>
        <w:rPr>
          <w:rFonts w:ascii="Arial" w:hAnsi="Arial" w:cs="Arial"/>
          <w:b/>
          <w:bCs/>
          <w:sz w:val="22"/>
          <w:szCs w:val="22"/>
        </w:rPr>
      </w:pPr>
    </w:p>
    <w:p w14:paraId="5EA38186" w14:textId="1BC02A15" w:rsidR="00033DB6" w:rsidRPr="0071521E" w:rsidRDefault="001C576E">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Yeah. Oh, that's really beautiful. </w:t>
      </w:r>
    </w:p>
    <w:p w14:paraId="3A89A4D5" w14:textId="77777777" w:rsidR="000B361C" w:rsidRPr="0071521E" w:rsidRDefault="000B361C">
      <w:pPr>
        <w:rPr>
          <w:rFonts w:ascii="Arial" w:hAnsi="Arial" w:cs="Arial"/>
          <w:b/>
          <w:bCs/>
          <w:sz w:val="22"/>
          <w:szCs w:val="22"/>
        </w:rPr>
      </w:pPr>
    </w:p>
    <w:p w14:paraId="4D886C94" w14:textId="68137DEB" w:rsidR="000A294D" w:rsidRPr="0071521E" w:rsidRDefault="001C75C0">
      <w:pPr>
        <w:rPr>
          <w:rFonts w:ascii="Arial" w:hAnsi="Arial" w:cs="Arial"/>
          <w:sz w:val="22"/>
          <w:szCs w:val="22"/>
        </w:rPr>
      </w:pPr>
      <w:r w:rsidRPr="0071521E">
        <w:rPr>
          <w:rFonts w:ascii="Arial" w:hAnsi="Arial" w:cs="Arial"/>
          <w:b/>
          <w:bCs/>
          <w:sz w:val="22"/>
          <w:szCs w:val="22"/>
        </w:rPr>
        <w:t>Becca:</w:t>
      </w:r>
      <w:r w:rsidR="001C576E" w:rsidRPr="0071521E">
        <w:rPr>
          <w:rFonts w:ascii="Arial" w:hAnsi="Arial" w:cs="Arial"/>
          <w:sz w:val="22"/>
          <w:szCs w:val="22"/>
        </w:rPr>
        <w:t xml:space="preserve"> </w:t>
      </w:r>
      <w:r w:rsidRPr="0071521E">
        <w:rPr>
          <w:rFonts w:ascii="Arial" w:hAnsi="Arial" w:cs="Arial"/>
          <w:sz w:val="22"/>
          <w:szCs w:val="22"/>
        </w:rPr>
        <w:t xml:space="preserve">I have an honorable mention. There's a great moment in the first </w:t>
      </w:r>
      <w:r w:rsidR="00C90568" w:rsidRPr="0071521E">
        <w:rPr>
          <w:rFonts w:ascii="Arial" w:hAnsi="Arial" w:cs="Arial"/>
          <w:b/>
          <w:bCs/>
          <w:sz w:val="22"/>
          <w:szCs w:val="22"/>
        </w:rPr>
        <w:t>[01:25:00]</w:t>
      </w:r>
      <w:r w:rsidR="00C90568" w:rsidRPr="0071521E">
        <w:rPr>
          <w:rFonts w:ascii="Arial" w:hAnsi="Arial" w:cs="Arial"/>
          <w:sz w:val="22"/>
          <w:szCs w:val="22"/>
        </w:rPr>
        <w:t xml:space="preserve"> </w:t>
      </w:r>
      <w:r w:rsidRPr="0071521E">
        <w:rPr>
          <w:rFonts w:ascii="Arial" w:hAnsi="Arial" w:cs="Arial"/>
          <w:sz w:val="22"/>
          <w:szCs w:val="22"/>
        </w:rPr>
        <w:t>episode when Mr. Collins, the pastor who is in this, is talking about how much he loves Jane Austen</w:t>
      </w:r>
      <w:r w:rsidR="00FE57C7" w:rsidRPr="0071521E">
        <w:rPr>
          <w:rFonts w:ascii="Arial" w:hAnsi="Arial" w:cs="Arial"/>
          <w:sz w:val="22"/>
          <w:szCs w:val="22"/>
        </w:rPr>
        <w:t>,</w:t>
      </w:r>
      <w:r w:rsidRPr="0071521E">
        <w:rPr>
          <w:rFonts w:ascii="Arial" w:hAnsi="Arial" w:cs="Arial"/>
          <w:sz w:val="22"/>
          <w:szCs w:val="22"/>
        </w:rPr>
        <w:t xml:space="preserve"> </w:t>
      </w:r>
      <w:r w:rsidR="00FE57C7" w:rsidRPr="0071521E">
        <w:rPr>
          <w:rFonts w:ascii="Arial" w:hAnsi="Arial" w:cs="Arial"/>
          <w:sz w:val="22"/>
          <w:szCs w:val="22"/>
        </w:rPr>
        <w:t>a</w:t>
      </w:r>
      <w:r w:rsidRPr="0071521E">
        <w:rPr>
          <w:rFonts w:ascii="Arial" w:hAnsi="Arial" w:cs="Arial"/>
          <w:sz w:val="22"/>
          <w:szCs w:val="22"/>
        </w:rPr>
        <w:t xml:space="preserve">nd he goes, </w:t>
      </w:r>
      <w:r w:rsidR="00DA64DD" w:rsidRPr="0071521E">
        <w:rPr>
          <w:rFonts w:ascii="Arial" w:hAnsi="Arial" w:cs="Arial"/>
          <w:sz w:val="22"/>
          <w:szCs w:val="22"/>
        </w:rPr>
        <w:t>“O</w:t>
      </w:r>
      <w:r w:rsidRPr="0071521E">
        <w:rPr>
          <w:rFonts w:ascii="Arial" w:hAnsi="Arial" w:cs="Arial"/>
          <w:sz w:val="22"/>
          <w:szCs w:val="22"/>
        </w:rPr>
        <w:t>h, I love</w:t>
      </w:r>
      <w:r w:rsidR="00DA64DD" w:rsidRPr="0071521E">
        <w:rPr>
          <w:rFonts w:ascii="Arial" w:hAnsi="Arial" w:cs="Arial"/>
          <w:sz w:val="22"/>
          <w:szCs w:val="22"/>
        </w:rPr>
        <w:t xml:space="preserve">-- </w:t>
      </w:r>
      <w:r w:rsidRPr="0071521E">
        <w:rPr>
          <w:rFonts w:ascii="Arial" w:hAnsi="Arial" w:cs="Arial"/>
          <w:sz w:val="22"/>
          <w:szCs w:val="22"/>
        </w:rPr>
        <w:t xml:space="preserve">There's the one with the clergyman. </w:t>
      </w:r>
      <w:r w:rsidR="00440B2B" w:rsidRPr="0071521E">
        <w:rPr>
          <w:rFonts w:ascii="Arial" w:hAnsi="Arial" w:cs="Arial"/>
          <w:sz w:val="22"/>
          <w:szCs w:val="22"/>
        </w:rPr>
        <w:t>[</w:t>
      </w:r>
      <w:r w:rsidR="004D63DE" w:rsidRPr="0071521E">
        <w:rPr>
          <w:rFonts w:ascii="Arial" w:hAnsi="Arial" w:cs="Arial"/>
          <w:sz w:val="22"/>
          <w:szCs w:val="22"/>
        </w:rPr>
        <w:t>Prerna</w:t>
      </w:r>
      <w:r w:rsidR="00440B2B" w:rsidRPr="0071521E">
        <w:rPr>
          <w:rFonts w:ascii="Arial" w:hAnsi="Arial" w:cs="Arial"/>
          <w:sz w:val="22"/>
          <w:szCs w:val="22"/>
        </w:rPr>
        <w:t xml:space="preserve"> chuckles] </w:t>
      </w:r>
      <w:r w:rsidRPr="0071521E">
        <w:rPr>
          <w:rFonts w:ascii="Arial" w:hAnsi="Arial" w:cs="Arial"/>
          <w:sz w:val="22"/>
          <w:szCs w:val="22"/>
        </w:rPr>
        <w:t>Which one was that?</w:t>
      </w:r>
      <w:r w:rsidR="00E63325" w:rsidRPr="0071521E">
        <w:rPr>
          <w:rFonts w:ascii="Arial" w:hAnsi="Arial" w:cs="Arial"/>
          <w:sz w:val="22"/>
          <w:szCs w:val="22"/>
        </w:rPr>
        <w:t>”</w:t>
      </w:r>
      <w:r w:rsidRPr="0071521E">
        <w:rPr>
          <w:rFonts w:ascii="Arial" w:hAnsi="Arial" w:cs="Arial"/>
          <w:sz w:val="22"/>
          <w:szCs w:val="22"/>
        </w:rPr>
        <w:t xml:space="preserve"> And she says, </w:t>
      </w:r>
      <w:r w:rsidR="00E63325" w:rsidRPr="0071521E">
        <w:rPr>
          <w:rFonts w:ascii="Arial" w:hAnsi="Arial" w:cs="Arial"/>
          <w:sz w:val="22"/>
          <w:szCs w:val="22"/>
        </w:rPr>
        <w:t>“O</w:t>
      </w:r>
      <w:r w:rsidRPr="0071521E">
        <w:rPr>
          <w:rFonts w:ascii="Arial" w:hAnsi="Arial" w:cs="Arial"/>
          <w:sz w:val="22"/>
          <w:szCs w:val="22"/>
        </w:rPr>
        <w:t>h, they all love clergymen</w:t>
      </w:r>
      <w:r w:rsidR="00270C38" w:rsidRPr="0071521E">
        <w:rPr>
          <w:rFonts w:ascii="Arial" w:hAnsi="Arial" w:cs="Arial"/>
          <w:sz w:val="22"/>
          <w:szCs w:val="22"/>
        </w:rPr>
        <w:t>”</w:t>
      </w:r>
      <w:r w:rsidRPr="0071521E">
        <w:rPr>
          <w:rFonts w:ascii="Arial" w:hAnsi="Arial" w:cs="Arial"/>
          <w:sz w:val="22"/>
          <w:szCs w:val="22"/>
        </w:rPr>
        <w:t xml:space="preserve"> </w:t>
      </w:r>
      <w:r w:rsidR="0081685A" w:rsidRPr="0071521E">
        <w:rPr>
          <w:rFonts w:ascii="Arial" w:hAnsi="Arial" w:cs="Arial"/>
          <w:sz w:val="22"/>
          <w:szCs w:val="22"/>
        </w:rPr>
        <w:t>a</w:t>
      </w:r>
      <w:r w:rsidRPr="0071521E">
        <w:rPr>
          <w:rFonts w:ascii="Arial" w:hAnsi="Arial" w:cs="Arial"/>
          <w:sz w:val="22"/>
          <w:szCs w:val="22"/>
        </w:rPr>
        <w:t xml:space="preserve">nd then he cuts her off and he goes, </w:t>
      </w:r>
      <w:r w:rsidR="00270C38" w:rsidRPr="0071521E">
        <w:rPr>
          <w:rFonts w:ascii="Arial" w:hAnsi="Arial" w:cs="Arial"/>
          <w:sz w:val="22"/>
          <w:szCs w:val="22"/>
        </w:rPr>
        <w:t>“M</w:t>
      </w:r>
      <w:r w:rsidRPr="0071521E">
        <w:rPr>
          <w:rFonts w:ascii="Arial" w:hAnsi="Arial" w:cs="Arial"/>
          <w:sz w:val="22"/>
          <w:szCs w:val="22"/>
        </w:rPr>
        <w:t>ansfield ground.</w:t>
      </w:r>
      <w:r w:rsidR="00270C38" w:rsidRPr="0071521E">
        <w:rPr>
          <w:rFonts w:ascii="Arial" w:hAnsi="Arial" w:cs="Arial"/>
          <w:sz w:val="22"/>
          <w:szCs w:val="22"/>
        </w:rPr>
        <w:t xml:space="preserve">” </w:t>
      </w:r>
    </w:p>
    <w:p w14:paraId="5470121C" w14:textId="77777777" w:rsidR="000A294D" w:rsidRPr="0071521E" w:rsidRDefault="000A294D">
      <w:pPr>
        <w:rPr>
          <w:rFonts w:ascii="Arial" w:hAnsi="Arial" w:cs="Arial"/>
          <w:sz w:val="22"/>
          <w:szCs w:val="22"/>
        </w:rPr>
      </w:pPr>
    </w:p>
    <w:p w14:paraId="41ACED2A" w14:textId="5E159462" w:rsidR="00033DB6" w:rsidRPr="0071521E" w:rsidRDefault="000E5CF7">
      <w:pPr>
        <w:rPr>
          <w:rFonts w:ascii="Arial" w:hAnsi="Arial" w:cs="Arial"/>
          <w:sz w:val="22"/>
          <w:szCs w:val="22"/>
        </w:rPr>
      </w:pPr>
      <w:r w:rsidRPr="0071521E">
        <w:rPr>
          <w:rFonts w:ascii="Arial" w:hAnsi="Arial" w:cs="Arial"/>
          <w:sz w:val="22"/>
          <w:szCs w:val="22"/>
        </w:rPr>
        <w:t>[laughter]</w:t>
      </w:r>
    </w:p>
    <w:p w14:paraId="7FF66F11" w14:textId="77777777" w:rsidR="000A294D" w:rsidRPr="0071521E" w:rsidRDefault="000A294D">
      <w:pPr>
        <w:rPr>
          <w:rFonts w:ascii="Arial" w:hAnsi="Arial" w:cs="Arial"/>
          <w:b/>
          <w:bCs/>
          <w:sz w:val="22"/>
          <w:szCs w:val="22"/>
        </w:rPr>
      </w:pPr>
    </w:p>
    <w:p w14:paraId="22133063" w14:textId="32EC07C7" w:rsidR="00033DB6" w:rsidRPr="0071521E" w:rsidRDefault="00400EF6">
      <w:pPr>
        <w:rPr>
          <w:rFonts w:ascii="Arial" w:hAnsi="Arial" w:cs="Arial"/>
          <w:sz w:val="22"/>
          <w:szCs w:val="22"/>
        </w:rPr>
      </w:pPr>
      <w:r w:rsidRPr="0071521E">
        <w:rPr>
          <w:rFonts w:ascii="Arial" w:hAnsi="Arial" w:cs="Arial"/>
          <w:b/>
          <w:bCs/>
          <w:sz w:val="22"/>
          <w:szCs w:val="22"/>
        </w:rPr>
        <w:t>Molly:</w:t>
      </w:r>
      <w:r w:rsidR="00270C38" w:rsidRPr="0071521E">
        <w:rPr>
          <w:rFonts w:ascii="Arial" w:hAnsi="Arial" w:cs="Arial"/>
          <w:sz w:val="22"/>
          <w:szCs w:val="22"/>
        </w:rPr>
        <w:t xml:space="preserve"> </w:t>
      </w:r>
      <w:r w:rsidRPr="0071521E">
        <w:rPr>
          <w:rFonts w:ascii="Arial" w:hAnsi="Arial" w:cs="Arial"/>
          <w:sz w:val="22"/>
          <w:szCs w:val="22"/>
        </w:rPr>
        <w:t>Yes</w:t>
      </w:r>
      <w:r w:rsidR="000A294D" w:rsidRPr="0071521E">
        <w:rPr>
          <w:rFonts w:ascii="Arial" w:hAnsi="Arial" w:cs="Arial"/>
          <w:sz w:val="22"/>
          <w:szCs w:val="22"/>
        </w:rPr>
        <w:t>.</w:t>
      </w:r>
      <w:r w:rsidRPr="0071521E">
        <w:rPr>
          <w:rFonts w:ascii="Arial" w:hAnsi="Arial" w:cs="Arial"/>
          <w:sz w:val="22"/>
          <w:szCs w:val="22"/>
        </w:rPr>
        <w:t xml:space="preserve"> </w:t>
      </w:r>
      <w:r w:rsidR="000A294D" w:rsidRPr="0071521E">
        <w:rPr>
          <w:rFonts w:ascii="Arial" w:hAnsi="Arial" w:cs="Arial"/>
          <w:sz w:val="22"/>
          <w:szCs w:val="22"/>
        </w:rPr>
        <w:t>T</w:t>
      </w:r>
      <w:r w:rsidRPr="0071521E">
        <w:rPr>
          <w:rFonts w:ascii="Arial" w:hAnsi="Arial" w:cs="Arial"/>
          <w:sz w:val="22"/>
          <w:szCs w:val="22"/>
        </w:rPr>
        <w:t>hat was very good. My best line delivery is a line that I think encompasses the</w:t>
      </w:r>
      <w:r w:rsidR="00070493" w:rsidRPr="0071521E">
        <w:rPr>
          <w:rFonts w:ascii="Arial" w:hAnsi="Arial" w:cs="Arial"/>
          <w:sz w:val="22"/>
          <w:szCs w:val="22"/>
        </w:rPr>
        <w:t xml:space="preserve"> </w:t>
      </w:r>
      <w:r w:rsidRPr="0071521E">
        <w:rPr>
          <w:rFonts w:ascii="Arial" w:hAnsi="Arial" w:cs="Arial"/>
          <w:sz w:val="22"/>
          <w:szCs w:val="22"/>
        </w:rPr>
        <w:t xml:space="preserve">biting wittiness of Jane Austen herself. It's when she's talking about how perfect Henry Hobday, I think is, and she says, </w:t>
      </w:r>
      <w:r w:rsidR="00AB275E" w:rsidRPr="0071521E">
        <w:rPr>
          <w:rFonts w:ascii="Arial" w:hAnsi="Arial" w:cs="Arial"/>
          <w:sz w:val="22"/>
          <w:szCs w:val="22"/>
        </w:rPr>
        <w:t>“A</w:t>
      </w:r>
      <w:r w:rsidRPr="0071521E">
        <w:rPr>
          <w:rFonts w:ascii="Arial" w:hAnsi="Arial" w:cs="Arial"/>
          <w:sz w:val="22"/>
          <w:szCs w:val="22"/>
        </w:rPr>
        <w:t>s a woman of many faults, I abhor faultlessness in others.</w:t>
      </w:r>
      <w:r w:rsidR="00AB275E" w:rsidRPr="0071521E">
        <w:rPr>
          <w:rFonts w:ascii="Arial" w:hAnsi="Arial" w:cs="Arial"/>
          <w:sz w:val="22"/>
          <w:szCs w:val="22"/>
        </w:rPr>
        <w:t>”</w:t>
      </w:r>
      <w:r w:rsidRPr="0071521E">
        <w:rPr>
          <w:rFonts w:ascii="Arial" w:hAnsi="Arial" w:cs="Arial"/>
          <w:sz w:val="22"/>
          <w:szCs w:val="22"/>
        </w:rPr>
        <w:t xml:space="preserve"> </w:t>
      </w:r>
    </w:p>
    <w:p w14:paraId="68894979" w14:textId="77777777" w:rsidR="00723320" w:rsidRPr="0071521E" w:rsidRDefault="00723320">
      <w:pPr>
        <w:rPr>
          <w:rFonts w:ascii="Arial" w:hAnsi="Arial" w:cs="Arial"/>
          <w:b/>
          <w:bCs/>
          <w:sz w:val="22"/>
          <w:szCs w:val="22"/>
        </w:rPr>
      </w:pPr>
    </w:p>
    <w:p w14:paraId="55340E6B" w14:textId="4879178D" w:rsidR="00033DB6" w:rsidRPr="0071521E" w:rsidRDefault="00824F8D">
      <w:pPr>
        <w:rPr>
          <w:rFonts w:ascii="Arial" w:hAnsi="Arial" w:cs="Arial"/>
          <w:sz w:val="22"/>
          <w:szCs w:val="22"/>
        </w:rPr>
      </w:pPr>
      <w:r w:rsidRPr="0071521E">
        <w:rPr>
          <w:rFonts w:ascii="Arial" w:hAnsi="Arial" w:cs="Arial"/>
          <w:b/>
          <w:bCs/>
          <w:sz w:val="22"/>
          <w:szCs w:val="22"/>
        </w:rPr>
        <w:t>Prerna:</w:t>
      </w:r>
      <w:r w:rsidR="00AB275E" w:rsidRPr="0071521E">
        <w:rPr>
          <w:rFonts w:ascii="Arial" w:hAnsi="Arial" w:cs="Arial"/>
          <w:sz w:val="22"/>
          <w:szCs w:val="22"/>
        </w:rPr>
        <w:t xml:space="preserve"> </w:t>
      </w:r>
      <w:r w:rsidRPr="0071521E">
        <w:rPr>
          <w:rFonts w:ascii="Arial" w:hAnsi="Arial" w:cs="Arial"/>
          <w:sz w:val="22"/>
          <w:szCs w:val="22"/>
        </w:rPr>
        <w:t xml:space="preserve">So good. </w:t>
      </w:r>
    </w:p>
    <w:p w14:paraId="3133C7ED" w14:textId="77777777" w:rsidR="00723320" w:rsidRPr="0071521E" w:rsidRDefault="00723320">
      <w:pPr>
        <w:rPr>
          <w:rFonts w:ascii="Arial" w:hAnsi="Arial" w:cs="Arial"/>
          <w:b/>
          <w:bCs/>
          <w:sz w:val="22"/>
          <w:szCs w:val="22"/>
        </w:rPr>
      </w:pPr>
    </w:p>
    <w:p w14:paraId="027D7FB8" w14:textId="75ED71CD" w:rsidR="00AB275E" w:rsidRPr="0071521E" w:rsidRDefault="00E275AD">
      <w:pPr>
        <w:rPr>
          <w:rFonts w:ascii="Arial" w:hAnsi="Arial" w:cs="Arial"/>
          <w:sz w:val="22"/>
          <w:szCs w:val="22"/>
        </w:rPr>
      </w:pPr>
      <w:r w:rsidRPr="0071521E">
        <w:rPr>
          <w:rFonts w:ascii="Arial" w:hAnsi="Arial" w:cs="Arial"/>
          <w:b/>
          <w:bCs/>
          <w:sz w:val="22"/>
          <w:szCs w:val="22"/>
        </w:rPr>
        <w:t>Sarah:</w:t>
      </w:r>
      <w:r w:rsidR="00AB275E" w:rsidRPr="0071521E">
        <w:rPr>
          <w:rFonts w:ascii="Arial" w:hAnsi="Arial" w:cs="Arial"/>
          <w:sz w:val="22"/>
          <w:szCs w:val="22"/>
        </w:rPr>
        <w:t xml:space="preserve"> </w:t>
      </w:r>
      <w:r w:rsidRPr="0071521E">
        <w:rPr>
          <w:rFonts w:ascii="Arial" w:hAnsi="Arial" w:cs="Arial"/>
          <w:sz w:val="22"/>
          <w:szCs w:val="22"/>
        </w:rPr>
        <w:t>Yeah, that really sounds</w:t>
      </w:r>
      <w:r w:rsidR="00AB275E" w:rsidRPr="0071521E">
        <w:rPr>
          <w:rFonts w:ascii="Arial" w:hAnsi="Arial" w:cs="Arial"/>
          <w:sz w:val="22"/>
          <w:szCs w:val="22"/>
        </w:rPr>
        <w:t xml:space="preserve"> like </w:t>
      </w:r>
      <w:r w:rsidRPr="0071521E">
        <w:rPr>
          <w:rFonts w:ascii="Arial" w:hAnsi="Arial" w:cs="Arial"/>
          <w:sz w:val="22"/>
          <w:szCs w:val="22"/>
        </w:rPr>
        <w:t xml:space="preserve">her, doesn't it? </w:t>
      </w:r>
    </w:p>
    <w:p w14:paraId="167E8F4D" w14:textId="77777777" w:rsidR="00AB275E" w:rsidRPr="0071521E" w:rsidRDefault="00AB275E">
      <w:pPr>
        <w:rPr>
          <w:rFonts w:ascii="Arial" w:hAnsi="Arial" w:cs="Arial"/>
          <w:sz w:val="22"/>
          <w:szCs w:val="22"/>
        </w:rPr>
      </w:pPr>
    </w:p>
    <w:p w14:paraId="5627DABB" w14:textId="7E0CA9EB" w:rsidR="00AB275E" w:rsidRPr="0071521E" w:rsidRDefault="00AB275E">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It does. </w:t>
      </w:r>
    </w:p>
    <w:p w14:paraId="4E284EF2" w14:textId="77777777" w:rsidR="00AB275E" w:rsidRPr="0071521E" w:rsidRDefault="00AB275E">
      <w:pPr>
        <w:rPr>
          <w:rFonts w:ascii="Arial" w:hAnsi="Arial" w:cs="Arial"/>
          <w:sz w:val="22"/>
          <w:szCs w:val="22"/>
        </w:rPr>
      </w:pPr>
    </w:p>
    <w:p w14:paraId="491A1183" w14:textId="2E43384E" w:rsidR="00033DB6" w:rsidRPr="0071521E" w:rsidRDefault="00AB275E">
      <w:pPr>
        <w:rPr>
          <w:rFonts w:ascii="Arial" w:hAnsi="Arial" w:cs="Arial"/>
          <w:sz w:val="22"/>
          <w:szCs w:val="22"/>
        </w:rPr>
      </w:pPr>
      <w:r w:rsidRPr="0071521E">
        <w:rPr>
          <w:rFonts w:ascii="Arial" w:hAnsi="Arial" w:cs="Arial"/>
          <w:b/>
          <w:bCs/>
          <w:sz w:val="22"/>
          <w:szCs w:val="22"/>
        </w:rPr>
        <w:t xml:space="preserve">Prerna: </w:t>
      </w:r>
      <w:r w:rsidRPr="0071521E">
        <w:rPr>
          <w:rFonts w:ascii="Arial" w:hAnsi="Arial" w:cs="Arial"/>
          <w:sz w:val="22"/>
          <w:szCs w:val="22"/>
        </w:rPr>
        <w:t xml:space="preserve">it's not a direction quote. Yeah. </w:t>
      </w:r>
    </w:p>
    <w:p w14:paraId="63ABCEC4" w14:textId="77777777" w:rsidR="00CD2F4A" w:rsidRPr="0071521E" w:rsidRDefault="00CD2F4A">
      <w:pPr>
        <w:rPr>
          <w:rFonts w:ascii="Arial" w:hAnsi="Arial" w:cs="Arial"/>
          <w:b/>
          <w:bCs/>
          <w:sz w:val="22"/>
          <w:szCs w:val="22"/>
        </w:rPr>
      </w:pPr>
    </w:p>
    <w:p w14:paraId="44F273C4" w14:textId="3F2AAFEC" w:rsidR="00700008" w:rsidRPr="0071521E" w:rsidRDefault="00400EF6">
      <w:pPr>
        <w:rPr>
          <w:rFonts w:ascii="Arial" w:hAnsi="Arial" w:cs="Arial"/>
          <w:sz w:val="22"/>
          <w:szCs w:val="22"/>
        </w:rPr>
      </w:pPr>
      <w:r w:rsidRPr="0071521E">
        <w:rPr>
          <w:rFonts w:ascii="Arial" w:hAnsi="Arial" w:cs="Arial"/>
          <w:b/>
          <w:bCs/>
          <w:sz w:val="22"/>
          <w:szCs w:val="22"/>
        </w:rPr>
        <w:t>Molly:</w:t>
      </w:r>
      <w:r w:rsidR="00AB275E" w:rsidRPr="0071521E">
        <w:rPr>
          <w:rFonts w:ascii="Arial" w:hAnsi="Arial" w:cs="Arial"/>
          <w:sz w:val="22"/>
          <w:szCs w:val="22"/>
        </w:rPr>
        <w:t xml:space="preserve"> Y</w:t>
      </w:r>
      <w:r w:rsidRPr="0071521E">
        <w:rPr>
          <w:rFonts w:ascii="Arial" w:hAnsi="Arial" w:cs="Arial"/>
          <w:sz w:val="22"/>
          <w:szCs w:val="22"/>
        </w:rPr>
        <w:t>eah. So good on the writers for really getting her tone down</w:t>
      </w:r>
      <w:r w:rsidR="00BA76E4" w:rsidRPr="0071521E">
        <w:rPr>
          <w:rFonts w:ascii="Arial" w:hAnsi="Arial" w:cs="Arial"/>
          <w:sz w:val="22"/>
          <w:szCs w:val="22"/>
        </w:rPr>
        <w:t xml:space="preserve">. </w:t>
      </w:r>
    </w:p>
    <w:p w14:paraId="1861D493" w14:textId="77777777" w:rsidR="00700008" w:rsidRPr="0071521E" w:rsidRDefault="00700008">
      <w:pPr>
        <w:rPr>
          <w:rFonts w:ascii="Arial" w:hAnsi="Arial" w:cs="Arial"/>
          <w:sz w:val="22"/>
          <w:szCs w:val="22"/>
        </w:rPr>
      </w:pPr>
    </w:p>
    <w:p w14:paraId="28DB2DFD" w14:textId="451CB686" w:rsidR="00700008" w:rsidRPr="0071521E" w:rsidRDefault="00700008">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w:t>
      </w:r>
      <w:r w:rsidR="00281D37" w:rsidRPr="0071521E">
        <w:rPr>
          <w:rFonts w:ascii="Arial" w:hAnsi="Arial" w:cs="Arial"/>
          <w:sz w:val="22"/>
          <w:szCs w:val="22"/>
        </w:rPr>
        <w:t>Hear-hear.</w:t>
      </w:r>
    </w:p>
    <w:p w14:paraId="2980B5CD" w14:textId="77777777" w:rsidR="00700008" w:rsidRPr="0071521E" w:rsidRDefault="00700008">
      <w:pPr>
        <w:rPr>
          <w:rFonts w:ascii="Arial" w:hAnsi="Arial" w:cs="Arial"/>
          <w:sz w:val="22"/>
          <w:szCs w:val="22"/>
        </w:rPr>
      </w:pPr>
    </w:p>
    <w:p w14:paraId="081EA4FC" w14:textId="2EA8FDA4" w:rsidR="00033DB6" w:rsidRPr="0071521E" w:rsidRDefault="00700008">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And good on the actress who said it with such a wry smile</w:t>
      </w:r>
      <w:r w:rsidR="009D5443" w:rsidRPr="0071521E">
        <w:rPr>
          <w:rFonts w:ascii="Arial" w:hAnsi="Arial" w:cs="Arial"/>
          <w:sz w:val="22"/>
          <w:szCs w:val="22"/>
        </w:rPr>
        <w:t>,</w:t>
      </w:r>
      <w:r w:rsidRPr="0071521E">
        <w:rPr>
          <w:rFonts w:ascii="Arial" w:hAnsi="Arial" w:cs="Arial"/>
          <w:sz w:val="22"/>
          <w:szCs w:val="22"/>
        </w:rPr>
        <w:t xml:space="preserve"> </w:t>
      </w:r>
      <w:r w:rsidR="009D5443" w:rsidRPr="0071521E">
        <w:rPr>
          <w:rFonts w:ascii="Arial" w:hAnsi="Arial" w:cs="Arial"/>
          <w:sz w:val="22"/>
          <w:szCs w:val="22"/>
        </w:rPr>
        <w:t>a</w:t>
      </w:r>
      <w:r w:rsidRPr="0071521E">
        <w:rPr>
          <w:rFonts w:ascii="Arial" w:hAnsi="Arial" w:cs="Arial"/>
          <w:sz w:val="22"/>
          <w:szCs w:val="22"/>
        </w:rPr>
        <w:t>nd just like really hit home every single time</w:t>
      </w:r>
      <w:r w:rsidR="00F00C7A" w:rsidRPr="0071521E">
        <w:rPr>
          <w:rFonts w:ascii="Arial" w:hAnsi="Arial" w:cs="Arial"/>
          <w:sz w:val="22"/>
          <w:szCs w:val="22"/>
        </w:rPr>
        <w:t xml:space="preserve"> s</w:t>
      </w:r>
      <w:r w:rsidRPr="0071521E">
        <w:rPr>
          <w:rFonts w:ascii="Arial" w:hAnsi="Arial" w:cs="Arial"/>
          <w:sz w:val="22"/>
          <w:szCs w:val="22"/>
        </w:rPr>
        <w:t xml:space="preserve">he did not miss. </w:t>
      </w:r>
    </w:p>
    <w:p w14:paraId="7CBC9736" w14:textId="77777777" w:rsidR="00BC218A" w:rsidRPr="0071521E" w:rsidRDefault="00BC218A">
      <w:pPr>
        <w:rPr>
          <w:rFonts w:ascii="Arial" w:hAnsi="Arial" w:cs="Arial"/>
          <w:b/>
          <w:bCs/>
          <w:sz w:val="22"/>
          <w:szCs w:val="22"/>
        </w:rPr>
      </w:pPr>
    </w:p>
    <w:p w14:paraId="1AAC1B96" w14:textId="1C301C5B" w:rsidR="00033DB6" w:rsidRPr="0071521E" w:rsidRDefault="001C75C0">
      <w:pPr>
        <w:rPr>
          <w:rFonts w:ascii="Arial" w:hAnsi="Arial" w:cs="Arial"/>
          <w:sz w:val="22"/>
          <w:szCs w:val="22"/>
        </w:rPr>
      </w:pPr>
      <w:r w:rsidRPr="0071521E">
        <w:rPr>
          <w:rFonts w:ascii="Arial" w:hAnsi="Arial" w:cs="Arial"/>
          <w:b/>
          <w:bCs/>
          <w:sz w:val="22"/>
          <w:szCs w:val="22"/>
        </w:rPr>
        <w:t>Becca:</w:t>
      </w:r>
      <w:r w:rsidR="00F00C7A" w:rsidRPr="0071521E">
        <w:rPr>
          <w:rFonts w:ascii="Arial" w:hAnsi="Arial" w:cs="Arial"/>
          <w:sz w:val="22"/>
          <w:szCs w:val="22"/>
        </w:rPr>
        <w:t xml:space="preserve"> </w:t>
      </w:r>
      <w:r w:rsidRPr="0071521E">
        <w:rPr>
          <w:rFonts w:ascii="Arial" w:hAnsi="Arial" w:cs="Arial"/>
          <w:sz w:val="22"/>
          <w:szCs w:val="22"/>
        </w:rPr>
        <w:t xml:space="preserve">Yeah. </w:t>
      </w:r>
    </w:p>
    <w:p w14:paraId="1D0E07FC" w14:textId="77777777" w:rsidR="00BC218A" w:rsidRPr="0071521E" w:rsidRDefault="00BC218A">
      <w:pPr>
        <w:rPr>
          <w:rFonts w:ascii="Arial" w:hAnsi="Arial" w:cs="Arial"/>
          <w:b/>
          <w:bCs/>
          <w:sz w:val="22"/>
          <w:szCs w:val="22"/>
        </w:rPr>
      </w:pPr>
    </w:p>
    <w:p w14:paraId="57AAFA45" w14:textId="67575969" w:rsidR="00033DB6" w:rsidRPr="0071521E" w:rsidRDefault="00824F8D">
      <w:pPr>
        <w:rPr>
          <w:rFonts w:ascii="Arial" w:hAnsi="Arial" w:cs="Arial"/>
          <w:sz w:val="22"/>
          <w:szCs w:val="22"/>
        </w:rPr>
      </w:pPr>
      <w:r w:rsidRPr="0071521E">
        <w:rPr>
          <w:rFonts w:ascii="Arial" w:hAnsi="Arial" w:cs="Arial"/>
          <w:b/>
          <w:bCs/>
          <w:sz w:val="22"/>
          <w:szCs w:val="22"/>
        </w:rPr>
        <w:t>Prerna:</w:t>
      </w:r>
      <w:r w:rsidR="00F00C7A" w:rsidRPr="0071521E">
        <w:rPr>
          <w:rFonts w:ascii="Arial" w:hAnsi="Arial" w:cs="Arial"/>
          <w:sz w:val="22"/>
          <w:szCs w:val="22"/>
        </w:rPr>
        <w:t xml:space="preserve"> </w:t>
      </w:r>
      <w:r w:rsidRPr="0071521E">
        <w:rPr>
          <w:rFonts w:ascii="Arial" w:hAnsi="Arial" w:cs="Arial"/>
          <w:sz w:val="22"/>
          <w:szCs w:val="22"/>
        </w:rPr>
        <w:t xml:space="preserve">So good. </w:t>
      </w:r>
    </w:p>
    <w:p w14:paraId="4118F0FE" w14:textId="77777777" w:rsidR="00BC218A" w:rsidRPr="0071521E" w:rsidRDefault="00BC218A">
      <w:pPr>
        <w:rPr>
          <w:rFonts w:ascii="Arial" w:hAnsi="Arial" w:cs="Arial"/>
          <w:b/>
          <w:bCs/>
          <w:sz w:val="22"/>
          <w:szCs w:val="22"/>
        </w:rPr>
      </w:pPr>
    </w:p>
    <w:p w14:paraId="55500C6C" w14:textId="6EA2CB57" w:rsidR="00033DB6" w:rsidRPr="0071521E" w:rsidRDefault="001C75C0">
      <w:pPr>
        <w:rPr>
          <w:rFonts w:ascii="Arial" w:hAnsi="Arial" w:cs="Arial"/>
          <w:sz w:val="22"/>
          <w:szCs w:val="22"/>
        </w:rPr>
      </w:pPr>
      <w:r w:rsidRPr="0071521E">
        <w:rPr>
          <w:rFonts w:ascii="Arial" w:hAnsi="Arial" w:cs="Arial"/>
          <w:b/>
          <w:bCs/>
          <w:sz w:val="22"/>
          <w:szCs w:val="22"/>
        </w:rPr>
        <w:t>Becca:</w:t>
      </w:r>
      <w:r w:rsidR="00F00C7A" w:rsidRPr="0071521E">
        <w:rPr>
          <w:rFonts w:ascii="Arial" w:hAnsi="Arial" w:cs="Arial"/>
          <w:b/>
          <w:bCs/>
          <w:sz w:val="22"/>
          <w:szCs w:val="22"/>
        </w:rPr>
        <w:t xml:space="preserve"> [01:26:00] </w:t>
      </w:r>
      <w:r w:rsidRPr="0071521E">
        <w:rPr>
          <w:rFonts w:ascii="Arial" w:hAnsi="Arial" w:cs="Arial"/>
          <w:sz w:val="22"/>
          <w:szCs w:val="22"/>
        </w:rPr>
        <w:t>So</w:t>
      </w:r>
      <w:r w:rsidR="00C65816" w:rsidRPr="0071521E">
        <w:rPr>
          <w:rFonts w:ascii="Arial" w:hAnsi="Arial" w:cs="Arial"/>
          <w:sz w:val="22"/>
          <w:szCs w:val="22"/>
        </w:rPr>
        <w:t>,</w:t>
      </w:r>
      <w:r w:rsidRPr="0071521E">
        <w:rPr>
          <w:rFonts w:ascii="Arial" w:hAnsi="Arial" w:cs="Arial"/>
          <w:sz w:val="22"/>
          <w:szCs w:val="22"/>
        </w:rPr>
        <w:t xml:space="preserve"> then</w:t>
      </w:r>
      <w:r w:rsidR="00C65816" w:rsidRPr="0071521E">
        <w:rPr>
          <w:rFonts w:ascii="Arial" w:hAnsi="Arial" w:cs="Arial"/>
          <w:sz w:val="22"/>
          <w:szCs w:val="22"/>
        </w:rPr>
        <w:t>,</w:t>
      </w:r>
      <w:r w:rsidRPr="0071521E">
        <w:rPr>
          <w:rFonts w:ascii="Arial" w:hAnsi="Arial" w:cs="Arial"/>
          <w:sz w:val="22"/>
          <w:szCs w:val="22"/>
        </w:rPr>
        <w:t xml:space="preserve"> I think we can go to favorite, least favorite part. Let's start with least favorite part, because it will end on the happier stuff. </w:t>
      </w:r>
    </w:p>
    <w:p w14:paraId="6E7573A9" w14:textId="77777777" w:rsidR="00570839" w:rsidRPr="0071521E" w:rsidRDefault="00570839">
      <w:pPr>
        <w:rPr>
          <w:rFonts w:ascii="Arial" w:hAnsi="Arial" w:cs="Arial"/>
          <w:b/>
          <w:bCs/>
          <w:sz w:val="22"/>
          <w:szCs w:val="22"/>
        </w:rPr>
      </w:pPr>
    </w:p>
    <w:p w14:paraId="7AF95F87" w14:textId="4FF09445" w:rsidR="00033DB6" w:rsidRPr="0071521E" w:rsidRDefault="00400EF6">
      <w:pPr>
        <w:rPr>
          <w:rFonts w:ascii="Arial" w:hAnsi="Arial" w:cs="Arial"/>
          <w:sz w:val="22"/>
          <w:szCs w:val="22"/>
        </w:rPr>
      </w:pPr>
      <w:r w:rsidRPr="0071521E">
        <w:rPr>
          <w:rFonts w:ascii="Arial" w:hAnsi="Arial" w:cs="Arial"/>
          <w:b/>
          <w:bCs/>
          <w:sz w:val="22"/>
          <w:szCs w:val="22"/>
        </w:rPr>
        <w:t>Molly:</w:t>
      </w:r>
      <w:r w:rsidR="00F00C7A" w:rsidRPr="0071521E">
        <w:rPr>
          <w:rFonts w:ascii="Arial" w:hAnsi="Arial" w:cs="Arial"/>
          <w:sz w:val="22"/>
          <w:szCs w:val="22"/>
        </w:rPr>
        <w:t xml:space="preserve"> </w:t>
      </w:r>
      <w:r w:rsidRPr="0071521E">
        <w:rPr>
          <w:rFonts w:ascii="Arial" w:hAnsi="Arial" w:cs="Arial"/>
          <w:sz w:val="22"/>
          <w:szCs w:val="22"/>
        </w:rPr>
        <w:t>Mine, I'll just say really quick, is the second proposal from Henry Hob</w:t>
      </w:r>
      <w:r w:rsidR="002E00D5" w:rsidRPr="0071521E">
        <w:rPr>
          <w:rFonts w:ascii="Arial" w:hAnsi="Arial" w:cs="Arial"/>
          <w:sz w:val="22"/>
          <w:szCs w:val="22"/>
        </w:rPr>
        <w:t>d</w:t>
      </w:r>
      <w:r w:rsidRPr="0071521E">
        <w:rPr>
          <w:rFonts w:ascii="Arial" w:hAnsi="Arial" w:cs="Arial"/>
          <w:sz w:val="22"/>
          <w:szCs w:val="22"/>
        </w:rPr>
        <w:t>ay</w:t>
      </w:r>
      <w:r w:rsidR="008B5AD6" w:rsidRPr="0071521E">
        <w:rPr>
          <w:rFonts w:ascii="Arial" w:hAnsi="Arial" w:cs="Arial"/>
          <w:sz w:val="22"/>
          <w:szCs w:val="22"/>
        </w:rPr>
        <w:t>,</w:t>
      </w:r>
      <w:r w:rsidR="002E00D5" w:rsidRPr="0071521E">
        <w:rPr>
          <w:rFonts w:ascii="Arial" w:hAnsi="Arial" w:cs="Arial"/>
          <w:sz w:val="22"/>
          <w:szCs w:val="22"/>
        </w:rPr>
        <w:t xml:space="preserve"> b</w:t>
      </w:r>
      <w:r w:rsidRPr="0071521E">
        <w:rPr>
          <w:rFonts w:ascii="Arial" w:hAnsi="Arial" w:cs="Arial"/>
          <w:sz w:val="22"/>
          <w:szCs w:val="22"/>
        </w:rPr>
        <w:t>ecause I was so confused</w:t>
      </w:r>
      <w:r w:rsidR="000B1C2A" w:rsidRPr="0071521E">
        <w:rPr>
          <w:rFonts w:ascii="Arial" w:hAnsi="Arial" w:cs="Arial"/>
          <w:sz w:val="22"/>
          <w:szCs w:val="22"/>
        </w:rPr>
        <w:t>.</w:t>
      </w:r>
      <w:r w:rsidRPr="0071521E">
        <w:rPr>
          <w:rFonts w:ascii="Arial" w:hAnsi="Arial" w:cs="Arial"/>
          <w:sz w:val="22"/>
          <w:szCs w:val="22"/>
        </w:rPr>
        <w:t xml:space="preserve"> </w:t>
      </w:r>
      <w:r w:rsidR="000B1C2A" w:rsidRPr="0071521E">
        <w:rPr>
          <w:rFonts w:ascii="Arial" w:hAnsi="Arial" w:cs="Arial"/>
          <w:sz w:val="22"/>
          <w:szCs w:val="22"/>
        </w:rPr>
        <w:t>O</w:t>
      </w:r>
      <w:r w:rsidRPr="0071521E">
        <w:rPr>
          <w:rFonts w:ascii="Arial" w:hAnsi="Arial" w:cs="Arial"/>
          <w:sz w:val="22"/>
          <w:szCs w:val="22"/>
        </w:rPr>
        <w:t>ne</w:t>
      </w:r>
      <w:r w:rsidR="002E00D5" w:rsidRPr="0071521E">
        <w:rPr>
          <w:rFonts w:ascii="Arial" w:hAnsi="Arial" w:cs="Arial"/>
          <w:sz w:val="22"/>
          <w:szCs w:val="22"/>
        </w:rPr>
        <w:t>,</w:t>
      </w:r>
      <w:r w:rsidRPr="0071521E">
        <w:rPr>
          <w:rFonts w:ascii="Arial" w:hAnsi="Arial" w:cs="Arial"/>
          <w:sz w:val="22"/>
          <w:szCs w:val="22"/>
        </w:rPr>
        <w:t xml:space="preserve"> why he's proposing when he just told her that he's engaged to someone else</w:t>
      </w:r>
      <w:r w:rsidR="00A378D1" w:rsidRPr="0071521E">
        <w:rPr>
          <w:rFonts w:ascii="Arial" w:hAnsi="Arial" w:cs="Arial"/>
          <w:sz w:val="22"/>
          <w:szCs w:val="22"/>
        </w:rPr>
        <w:t>?</w:t>
      </w:r>
      <w:r w:rsidRPr="0071521E">
        <w:rPr>
          <w:rFonts w:ascii="Arial" w:hAnsi="Arial" w:cs="Arial"/>
          <w:sz w:val="22"/>
          <w:szCs w:val="22"/>
        </w:rPr>
        <w:t xml:space="preserve"> </w:t>
      </w:r>
    </w:p>
    <w:p w14:paraId="2EBD6CFC" w14:textId="77777777" w:rsidR="00A378D1" w:rsidRPr="0071521E" w:rsidRDefault="00A378D1">
      <w:pPr>
        <w:rPr>
          <w:rFonts w:ascii="Arial" w:hAnsi="Arial" w:cs="Arial"/>
          <w:b/>
          <w:bCs/>
          <w:sz w:val="22"/>
          <w:szCs w:val="22"/>
        </w:rPr>
      </w:pPr>
    </w:p>
    <w:p w14:paraId="4BD2A525" w14:textId="314E952B" w:rsidR="00033DB6" w:rsidRPr="0071521E" w:rsidRDefault="00E275AD">
      <w:pPr>
        <w:rPr>
          <w:rFonts w:ascii="Arial" w:hAnsi="Arial" w:cs="Arial"/>
          <w:sz w:val="22"/>
          <w:szCs w:val="22"/>
        </w:rPr>
      </w:pPr>
      <w:r w:rsidRPr="0071521E">
        <w:rPr>
          <w:rFonts w:ascii="Arial" w:hAnsi="Arial" w:cs="Arial"/>
          <w:b/>
          <w:bCs/>
          <w:sz w:val="22"/>
          <w:szCs w:val="22"/>
        </w:rPr>
        <w:t>Sarah:</w:t>
      </w:r>
      <w:r w:rsidR="00206FAA" w:rsidRPr="0071521E">
        <w:rPr>
          <w:rFonts w:ascii="Arial" w:hAnsi="Arial" w:cs="Arial"/>
          <w:sz w:val="22"/>
          <w:szCs w:val="22"/>
        </w:rPr>
        <w:t xml:space="preserve"> </w:t>
      </w:r>
      <w:r w:rsidRPr="0071521E">
        <w:rPr>
          <w:rFonts w:ascii="Arial" w:hAnsi="Arial" w:cs="Arial"/>
          <w:sz w:val="22"/>
          <w:szCs w:val="22"/>
        </w:rPr>
        <w:t xml:space="preserve">Yes. </w:t>
      </w:r>
    </w:p>
    <w:p w14:paraId="40F4BB53" w14:textId="77777777" w:rsidR="00A378D1" w:rsidRPr="0071521E" w:rsidRDefault="00A378D1">
      <w:pPr>
        <w:rPr>
          <w:rFonts w:ascii="Arial" w:hAnsi="Arial" w:cs="Arial"/>
          <w:b/>
          <w:bCs/>
          <w:sz w:val="22"/>
          <w:szCs w:val="22"/>
        </w:rPr>
      </w:pPr>
    </w:p>
    <w:p w14:paraId="6B1653E1" w14:textId="7EF9D224" w:rsidR="00033DB6" w:rsidRPr="0071521E" w:rsidRDefault="00400EF6">
      <w:pPr>
        <w:rPr>
          <w:rFonts w:ascii="Arial" w:hAnsi="Arial" w:cs="Arial"/>
          <w:sz w:val="22"/>
          <w:szCs w:val="22"/>
        </w:rPr>
      </w:pPr>
      <w:r w:rsidRPr="0071521E">
        <w:rPr>
          <w:rFonts w:ascii="Arial" w:hAnsi="Arial" w:cs="Arial"/>
          <w:b/>
          <w:bCs/>
          <w:sz w:val="22"/>
          <w:szCs w:val="22"/>
        </w:rPr>
        <w:t>Molly:</w:t>
      </w:r>
      <w:r w:rsidR="00206FAA" w:rsidRPr="0071521E">
        <w:rPr>
          <w:rFonts w:ascii="Arial" w:hAnsi="Arial" w:cs="Arial"/>
          <w:sz w:val="22"/>
          <w:szCs w:val="22"/>
        </w:rPr>
        <w:t xml:space="preserve"> </w:t>
      </w:r>
      <w:r w:rsidRPr="0071521E">
        <w:rPr>
          <w:rFonts w:ascii="Arial" w:hAnsi="Arial" w:cs="Arial"/>
          <w:sz w:val="22"/>
          <w:szCs w:val="22"/>
        </w:rPr>
        <w:t>What a weird moment to do this. And also</w:t>
      </w:r>
      <w:r w:rsidR="003308CA" w:rsidRPr="0071521E">
        <w:rPr>
          <w:rFonts w:ascii="Arial" w:hAnsi="Arial" w:cs="Arial"/>
          <w:sz w:val="22"/>
          <w:szCs w:val="22"/>
        </w:rPr>
        <w:t>,</w:t>
      </w:r>
      <w:r w:rsidR="00862670" w:rsidRPr="0071521E">
        <w:rPr>
          <w:rFonts w:ascii="Arial" w:hAnsi="Arial" w:cs="Arial"/>
          <w:sz w:val="22"/>
          <w:szCs w:val="22"/>
        </w:rPr>
        <w:t xml:space="preserve"> </w:t>
      </w:r>
      <w:r w:rsidRPr="0071521E">
        <w:rPr>
          <w:rFonts w:ascii="Arial" w:hAnsi="Arial" w:cs="Arial"/>
          <w:sz w:val="22"/>
          <w:szCs w:val="22"/>
        </w:rPr>
        <w:t>it implies that he's been pining after her for all this time. And then</w:t>
      </w:r>
      <w:r w:rsidR="00EC78B5" w:rsidRPr="0071521E">
        <w:rPr>
          <w:rFonts w:ascii="Arial" w:hAnsi="Arial" w:cs="Arial"/>
          <w:sz w:val="22"/>
          <w:szCs w:val="22"/>
        </w:rPr>
        <w:t>,</w:t>
      </w:r>
      <w:r w:rsidRPr="0071521E">
        <w:rPr>
          <w:rFonts w:ascii="Arial" w:hAnsi="Arial" w:cs="Arial"/>
          <w:sz w:val="22"/>
          <w:szCs w:val="22"/>
        </w:rPr>
        <w:t xml:space="preserve"> </w:t>
      </w:r>
      <w:r w:rsidR="003308CA" w:rsidRPr="0071521E">
        <w:rPr>
          <w:rFonts w:ascii="Arial" w:hAnsi="Arial" w:cs="Arial"/>
          <w:sz w:val="22"/>
          <w:szCs w:val="22"/>
        </w:rPr>
        <w:t>two,</w:t>
      </w:r>
      <w:r w:rsidRPr="0071521E">
        <w:rPr>
          <w:rFonts w:ascii="Arial" w:hAnsi="Arial" w:cs="Arial"/>
          <w:sz w:val="22"/>
          <w:szCs w:val="22"/>
        </w:rPr>
        <w:t xml:space="preserve"> </w:t>
      </w:r>
      <w:r w:rsidR="003308CA" w:rsidRPr="0071521E">
        <w:rPr>
          <w:rFonts w:ascii="Arial" w:hAnsi="Arial" w:cs="Arial"/>
          <w:sz w:val="22"/>
          <w:szCs w:val="22"/>
        </w:rPr>
        <w:t>a</w:t>
      </w:r>
      <w:r w:rsidRPr="0071521E">
        <w:rPr>
          <w:rFonts w:ascii="Arial" w:hAnsi="Arial" w:cs="Arial"/>
          <w:sz w:val="22"/>
          <w:szCs w:val="22"/>
        </w:rPr>
        <w:t xml:space="preserve">s we've already discussed, her turning him down again is just weird and wrong. </w:t>
      </w:r>
    </w:p>
    <w:p w14:paraId="7558557B" w14:textId="77777777" w:rsidR="00CD0AA7" w:rsidRPr="0071521E" w:rsidRDefault="00CD0AA7">
      <w:pPr>
        <w:rPr>
          <w:rFonts w:ascii="Arial" w:hAnsi="Arial" w:cs="Arial"/>
          <w:b/>
          <w:bCs/>
          <w:sz w:val="22"/>
          <w:szCs w:val="22"/>
        </w:rPr>
      </w:pPr>
    </w:p>
    <w:p w14:paraId="529CDDF7" w14:textId="0B1143C9" w:rsidR="00033DB6" w:rsidRPr="0071521E" w:rsidRDefault="00824F8D">
      <w:pPr>
        <w:rPr>
          <w:rFonts w:ascii="Arial" w:hAnsi="Arial" w:cs="Arial"/>
          <w:sz w:val="22"/>
          <w:szCs w:val="22"/>
        </w:rPr>
      </w:pPr>
      <w:r w:rsidRPr="0071521E">
        <w:rPr>
          <w:rFonts w:ascii="Arial" w:hAnsi="Arial" w:cs="Arial"/>
          <w:b/>
          <w:bCs/>
          <w:sz w:val="22"/>
          <w:szCs w:val="22"/>
        </w:rPr>
        <w:t>Prerna:</w:t>
      </w:r>
      <w:r w:rsidR="00E15A63" w:rsidRPr="0071521E">
        <w:rPr>
          <w:rFonts w:ascii="Arial" w:hAnsi="Arial" w:cs="Arial"/>
          <w:sz w:val="22"/>
          <w:szCs w:val="22"/>
        </w:rPr>
        <w:t xml:space="preserve"> </w:t>
      </w:r>
      <w:r w:rsidRPr="0071521E">
        <w:rPr>
          <w:rFonts w:ascii="Arial" w:hAnsi="Arial" w:cs="Arial"/>
          <w:sz w:val="22"/>
          <w:szCs w:val="22"/>
        </w:rPr>
        <w:t>Yeah</w:t>
      </w:r>
      <w:r w:rsidR="00C27830" w:rsidRPr="0071521E">
        <w:rPr>
          <w:rFonts w:ascii="Arial" w:hAnsi="Arial" w:cs="Arial"/>
          <w:sz w:val="22"/>
          <w:szCs w:val="22"/>
        </w:rPr>
        <w:t xml:space="preserve">. </w:t>
      </w:r>
      <w:r w:rsidRPr="0071521E">
        <w:rPr>
          <w:rFonts w:ascii="Arial" w:hAnsi="Arial" w:cs="Arial"/>
          <w:sz w:val="22"/>
          <w:szCs w:val="22"/>
        </w:rPr>
        <w:t>I would say</w:t>
      </w:r>
      <w:r w:rsidR="007A376C" w:rsidRPr="0071521E">
        <w:rPr>
          <w:rFonts w:ascii="Arial" w:hAnsi="Arial" w:cs="Arial"/>
          <w:sz w:val="22"/>
          <w:szCs w:val="22"/>
        </w:rPr>
        <w:t>,</w:t>
      </w:r>
      <w:r w:rsidRPr="0071521E">
        <w:rPr>
          <w:rFonts w:ascii="Arial" w:hAnsi="Arial" w:cs="Arial"/>
          <w:sz w:val="22"/>
          <w:szCs w:val="22"/>
        </w:rPr>
        <w:t xml:space="preserve"> it's a hard competition between that one and just the first entire Henry Hobday situation</w:t>
      </w:r>
      <w:r w:rsidR="00AF7891" w:rsidRPr="0071521E">
        <w:rPr>
          <w:rFonts w:ascii="Arial" w:hAnsi="Arial" w:cs="Arial"/>
          <w:sz w:val="22"/>
          <w:szCs w:val="22"/>
        </w:rPr>
        <w:t>,</w:t>
      </w:r>
      <w:r w:rsidRPr="0071521E">
        <w:rPr>
          <w:rFonts w:ascii="Arial" w:hAnsi="Arial" w:cs="Arial"/>
          <w:sz w:val="22"/>
          <w:szCs w:val="22"/>
        </w:rPr>
        <w:t xml:space="preserve"> and Cassandra saying, </w:t>
      </w:r>
      <w:r w:rsidR="00D62C23" w:rsidRPr="0071521E">
        <w:rPr>
          <w:rFonts w:ascii="Arial" w:hAnsi="Arial" w:cs="Arial"/>
          <w:sz w:val="22"/>
          <w:szCs w:val="22"/>
        </w:rPr>
        <w:t>“</w:t>
      </w:r>
      <w:r w:rsidRPr="0071521E">
        <w:rPr>
          <w:rFonts w:ascii="Arial" w:hAnsi="Arial" w:cs="Arial"/>
          <w:sz w:val="22"/>
          <w:szCs w:val="22"/>
        </w:rPr>
        <w:t xml:space="preserve">I did this for you, Jane. And you're </w:t>
      </w:r>
      <w:r w:rsidR="00D62C23" w:rsidRPr="0071521E">
        <w:rPr>
          <w:rFonts w:ascii="Arial" w:hAnsi="Arial" w:cs="Arial"/>
          <w:sz w:val="22"/>
          <w:szCs w:val="22"/>
        </w:rPr>
        <w:t>like</w:t>
      </w:r>
      <w:r w:rsidR="0069152F" w:rsidRPr="0071521E">
        <w:rPr>
          <w:rFonts w:ascii="Arial" w:hAnsi="Arial" w:cs="Arial"/>
          <w:sz w:val="22"/>
          <w:szCs w:val="22"/>
        </w:rPr>
        <w:t xml:space="preserve">, </w:t>
      </w:r>
      <w:r w:rsidR="00D62C23" w:rsidRPr="0071521E">
        <w:rPr>
          <w:rFonts w:ascii="Arial" w:hAnsi="Arial" w:cs="Arial"/>
          <w:sz w:val="22"/>
          <w:szCs w:val="22"/>
        </w:rPr>
        <w:t>‘N</w:t>
      </w:r>
      <w:r w:rsidRPr="0071521E">
        <w:rPr>
          <w:rFonts w:ascii="Arial" w:hAnsi="Arial" w:cs="Arial"/>
          <w:sz w:val="22"/>
          <w:szCs w:val="22"/>
        </w:rPr>
        <w:t xml:space="preserve">o, </w:t>
      </w:r>
      <w:r w:rsidR="00D62C23" w:rsidRPr="0071521E">
        <w:rPr>
          <w:rFonts w:ascii="Arial" w:hAnsi="Arial" w:cs="Arial"/>
          <w:sz w:val="22"/>
          <w:szCs w:val="22"/>
        </w:rPr>
        <w:t>y</w:t>
      </w:r>
      <w:r w:rsidRPr="0071521E">
        <w:rPr>
          <w:rFonts w:ascii="Arial" w:hAnsi="Arial" w:cs="Arial"/>
          <w:sz w:val="22"/>
          <w:szCs w:val="22"/>
        </w:rPr>
        <w:t xml:space="preserve">ou didn't at the time. </w:t>
      </w:r>
      <w:r w:rsidR="00FF78A8" w:rsidRPr="0071521E">
        <w:rPr>
          <w:rFonts w:ascii="Arial" w:hAnsi="Arial" w:cs="Arial"/>
          <w:sz w:val="22"/>
          <w:szCs w:val="22"/>
        </w:rPr>
        <w:t xml:space="preserve">[Molly laughs] </w:t>
      </w:r>
      <w:r w:rsidR="00B56EF8" w:rsidRPr="0071521E">
        <w:rPr>
          <w:rFonts w:ascii="Arial" w:hAnsi="Arial" w:cs="Arial"/>
          <w:sz w:val="22"/>
          <w:szCs w:val="22"/>
        </w:rPr>
        <w:t xml:space="preserve">You didn’t at the time. </w:t>
      </w:r>
      <w:r w:rsidRPr="0071521E">
        <w:rPr>
          <w:rFonts w:ascii="Arial" w:hAnsi="Arial" w:cs="Arial"/>
          <w:sz w:val="22"/>
          <w:szCs w:val="22"/>
        </w:rPr>
        <w:t xml:space="preserve">At least what you told us is because you made this pledge </w:t>
      </w:r>
      <w:r w:rsidR="00E640B7" w:rsidRPr="0071521E">
        <w:rPr>
          <w:rFonts w:ascii="Arial" w:hAnsi="Arial" w:cs="Arial"/>
          <w:sz w:val="22"/>
          <w:szCs w:val="22"/>
        </w:rPr>
        <w:t xml:space="preserve">to </w:t>
      </w:r>
      <w:r w:rsidR="00D62C23" w:rsidRPr="0071521E">
        <w:rPr>
          <w:rFonts w:ascii="Arial" w:hAnsi="Arial" w:cs="Arial"/>
          <w:sz w:val="22"/>
          <w:szCs w:val="22"/>
        </w:rPr>
        <w:t>T</w:t>
      </w:r>
      <w:r w:rsidRPr="0071521E">
        <w:rPr>
          <w:rFonts w:ascii="Arial" w:hAnsi="Arial" w:cs="Arial"/>
          <w:sz w:val="22"/>
          <w:szCs w:val="22"/>
        </w:rPr>
        <w:t>om, who never asked you to make this pledge.</w:t>
      </w:r>
      <w:r w:rsidR="0019357F" w:rsidRPr="0071521E">
        <w:rPr>
          <w:rFonts w:ascii="Arial" w:hAnsi="Arial" w:cs="Arial"/>
          <w:sz w:val="22"/>
          <w:szCs w:val="22"/>
        </w:rPr>
        <w:t>’</w:t>
      </w:r>
      <w:r w:rsidRPr="0071521E">
        <w:rPr>
          <w:rFonts w:ascii="Arial" w:hAnsi="Arial" w:cs="Arial"/>
          <w:sz w:val="22"/>
          <w:szCs w:val="22"/>
        </w:rPr>
        <w:t xml:space="preserve"> But if you were actually thinking of Jane, you would have accepted this proposal</w:t>
      </w:r>
      <w:r w:rsidR="00ED1C29" w:rsidRPr="0071521E">
        <w:rPr>
          <w:rFonts w:ascii="Arial" w:hAnsi="Arial" w:cs="Arial"/>
          <w:sz w:val="22"/>
          <w:szCs w:val="22"/>
        </w:rPr>
        <w:t>,</w:t>
      </w:r>
      <w:r w:rsidRPr="0071521E">
        <w:rPr>
          <w:rFonts w:ascii="Arial" w:hAnsi="Arial" w:cs="Arial"/>
          <w:sz w:val="22"/>
          <w:szCs w:val="22"/>
        </w:rPr>
        <w:t xml:space="preserve"> because it would have set her </w:t>
      </w:r>
      <w:r w:rsidR="00CA3A4D" w:rsidRPr="0071521E">
        <w:rPr>
          <w:rFonts w:ascii="Arial" w:hAnsi="Arial" w:cs="Arial"/>
          <w:b/>
          <w:bCs/>
          <w:sz w:val="22"/>
          <w:szCs w:val="22"/>
        </w:rPr>
        <w:t>[01:27:00]</w:t>
      </w:r>
      <w:r w:rsidR="00CA3A4D" w:rsidRPr="0071521E">
        <w:rPr>
          <w:rFonts w:ascii="Arial" w:hAnsi="Arial" w:cs="Arial"/>
          <w:sz w:val="22"/>
          <w:szCs w:val="22"/>
        </w:rPr>
        <w:t xml:space="preserve"> </w:t>
      </w:r>
      <w:r w:rsidRPr="0071521E">
        <w:rPr>
          <w:rFonts w:ascii="Arial" w:hAnsi="Arial" w:cs="Arial"/>
          <w:sz w:val="22"/>
          <w:szCs w:val="22"/>
        </w:rPr>
        <w:t>up for life and it would have all been fine.</w:t>
      </w:r>
      <w:r w:rsidR="004D031A" w:rsidRPr="0071521E">
        <w:rPr>
          <w:rFonts w:ascii="Arial" w:hAnsi="Arial" w:cs="Arial"/>
          <w:sz w:val="22"/>
          <w:szCs w:val="22"/>
        </w:rPr>
        <w:t>”</w:t>
      </w:r>
      <w:r w:rsidRPr="0071521E">
        <w:rPr>
          <w:rFonts w:ascii="Arial" w:hAnsi="Arial" w:cs="Arial"/>
          <w:sz w:val="22"/>
          <w:szCs w:val="22"/>
        </w:rPr>
        <w:t xml:space="preserve"> So</w:t>
      </w:r>
      <w:r w:rsidR="004D031A" w:rsidRPr="0071521E">
        <w:rPr>
          <w:rFonts w:ascii="Arial" w:hAnsi="Arial" w:cs="Arial"/>
          <w:sz w:val="22"/>
          <w:szCs w:val="22"/>
        </w:rPr>
        <w:t>,</w:t>
      </w:r>
      <w:r w:rsidRPr="0071521E">
        <w:rPr>
          <w:rFonts w:ascii="Arial" w:hAnsi="Arial" w:cs="Arial"/>
          <w:sz w:val="22"/>
          <w:szCs w:val="22"/>
        </w:rPr>
        <w:t xml:space="preserve"> I think that whole scene was just very confusing</w:t>
      </w:r>
      <w:r w:rsidR="00510297" w:rsidRPr="0071521E">
        <w:rPr>
          <w:rFonts w:ascii="Arial" w:hAnsi="Arial" w:cs="Arial"/>
          <w:sz w:val="22"/>
          <w:szCs w:val="22"/>
        </w:rPr>
        <w:t>,</w:t>
      </w:r>
      <w:r w:rsidRPr="0071521E">
        <w:rPr>
          <w:rFonts w:ascii="Arial" w:hAnsi="Arial" w:cs="Arial"/>
          <w:sz w:val="22"/>
          <w:szCs w:val="22"/>
        </w:rPr>
        <w:t xml:space="preserve"> and felt very forced and did not really work for me at all. </w:t>
      </w:r>
    </w:p>
    <w:p w14:paraId="78505B12" w14:textId="77777777" w:rsidR="0003195D" w:rsidRPr="0071521E" w:rsidRDefault="0003195D">
      <w:pPr>
        <w:rPr>
          <w:rFonts w:ascii="Arial" w:hAnsi="Arial" w:cs="Arial"/>
          <w:b/>
          <w:bCs/>
          <w:sz w:val="22"/>
          <w:szCs w:val="22"/>
        </w:rPr>
      </w:pPr>
    </w:p>
    <w:p w14:paraId="1B56AFE3" w14:textId="7CEF02EE" w:rsidR="00492DC4" w:rsidRPr="0071521E" w:rsidRDefault="00492DC4">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 xml:space="preserve">Yeah. </w:t>
      </w:r>
    </w:p>
    <w:p w14:paraId="71A150B4" w14:textId="77777777" w:rsidR="00492DC4" w:rsidRPr="0071521E" w:rsidRDefault="00492DC4">
      <w:pPr>
        <w:rPr>
          <w:rFonts w:ascii="Arial" w:hAnsi="Arial" w:cs="Arial"/>
          <w:sz w:val="22"/>
          <w:szCs w:val="22"/>
        </w:rPr>
      </w:pPr>
    </w:p>
    <w:p w14:paraId="7F750F19" w14:textId="77777777" w:rsidR="00E0685C" w:rsidRPr="0071521E" w:rsidRDefault="00E275AD">
      <w:pPr>
        <w:rPr>
          <w:rFonts w:ascii="Arial" w:hAnsi="Arial" w:cs="Arial"/>
          <w:sz w:val="22"/>
          <w:szCs w:val="22"/>
        </w:rPr>
      </w:pPr>
      <w:r w:rsidRPr="0071521E">
        <w:rPr>
          <w:rFonts w:ascii="Arial" w:hAnsi="Arial" w:cs="Arial"/>
          <w:b/>
          <w:bCs/>
          <w:sz w:val="22"/>
          <w:szCs w:val="22"/>
        </w:rPr>
        <w:t>Sarah:</w:t>
      </w:r>
      <w:r w:rsidR="00492DC4" w:rsidRPr="0071521E">
        <w:rPr>
          <w:rFonts w:ascii="Arial" w:hAnsi="Arial" w:cs="Arial"/>
          <w:b/>
          <w:bCs/>
          <w:sz w:val="22"/>
          <w:szCs w:val="22"/>
        </w:rPr>
        <w:t xml:space="preserve"> </w:t>
      </w:r>
      <w:r w:rsidR="00492DC4" w:rsidRPr="0071521E">
        <w:rPr>
          <w:rFonts w:ascii="Arial" w:hAnsi="Arial" w:cs="Arial"/>
          <w:sz w:val="22"/>
          <w:szCs w:val="22"/>
        </w:rPr>
        <w:t>I agree. One of my least favorite things about the</w:t>
      </w:r>
      <w:r w:rsidR="00E15AAC" w:rsidRPr="0071521E">
        <w:rPr>
          <w:rFonts w:ascii="Arial" w:hAnsi="Arial" w:cs="Arial"/>
          <w:sz w:val="22"/>
          <w:szCs w:val="22"/>
        </w:rPr>
        <w:t xml:space="preserve"> o</w:t>
      </w:r>
      <w:r w:rsidR="00492DC4" w:rsidRPr="0071521E">
        <w:rPr>
          <w:rFonts w:ascii="Arial" w:hAnsi="Arial" w:cs="Arial"/>
          <w:sz w:val="22"/>
          <w:szCs w:val="22"/>
        </w:rPr>
        <w:t>r not least favorite. It's not really least favorite thing</w:t>
      </w:r>
      <w:r w:rsidR="0082548C" w:rsidRPr="0071521E">
        <w:rPr>
          <w:rFonts w:ascii="Arial" w:hAnsi="Arial" w:cs="Arial"/>
          <w:sz w:val="22"/>
          <w:szCs w:val="22"/>
        </w:rPr>
        <w:t>.</w:t>
      </w:r>
      <w:r w:rsidR="00492DC4" w:rsidRPr="0071521E">
        <w:rPr>
          <w:rFonts w:ascii="Arial" w:hAnsi="Arial" w:cs="Arial"/>
          <w:sz w:val="22"/>
          <w:szCs w:val="22"/>
        </w:rPr>
        <w:t xml:space="preserve"> </w:t>
      </w:r>
      <w:r w:rsidR="0082548C" w:rsidRPr="0071521E">
        <w:rPr>
          <w:rFonts w:ascii="Arial" w:hAnsi="Arial" w:cs="Arial"/>
          <w:sz w:val="22"/>
          <w:szCs w:val="22"/>
        </w:rPr>
        <w:t>B</w:t>
      </w:r>
      <w:r w:rsidR="00492DC4" w:rsidRPr="0071521E">
        <w:rPr>
          <w:rFonts w:ascii="Arial" w:hAnsi="Arial" w:cs="Arial"/>
          <w:sz w:val="22"/>
          <w:szCs w:val="22"/>
        </w:rPr>
        <w:t>ut what I felt was a missed opportunity</w:t>
      </w:r>
      <w:r w:rsidR="00816BB4" w:rsidRPr="0071521E">
        <w:rPr>
          <w:rFonts w:ascii="Arial" w:hAnsi="Arial" w:cs="Arial"/>
          <w:sz w:val="22"/>
          <w:szCs w:val="22"/>
        </w:rPr>
        <w:t xml:space="preserve"> </w:t>
      </w:r>
      <w:r w:rsidR="00492DC4" w:rsidRPr="0071521E">
        <w:rPr>
          <w:rFonts w:ascii="Arial" w:hAnsi="Arial" w:cs="Arial"/>
          <w:sz w:val="22"/>
          <w:szCs w:val="22"/>
        </w:rPr>
        <w:t>in the service of giving us something that feels</w:t>
      </w:r>
      <w:r w:rsidR="00EB3873" w:rsidRPr="0071521E">
        <w:rPr>
          <w:rFonts w:ascii="Arial" w:hAnsi="Arial" w:cs="Arial"/>
          <w:sz w:val="22"/>
          <w:szCs w:val="22"/>
        </w:rPr>
        <w:t xml:space="preserve"> like </w:t>
      </w:r>
      <w:r w:rsidR="00492DC4" w:rsidRPr="0071521E">
        <w:rPr>
          <w:rFonts w:ascii="Arial" w:hAnsi="Arial" w:cs="Arial"/>
          <w:sz w:val="22"/>
          <w:szCs w:val="22"/>
        </w:rPr>
        <w:t>a Jane Austen story was that the costumes were all</w:t>
      </w:r>
      <w:r w:rsidR="00070493" w:rsidRPr="0071521E">
        <w:rPr>
          <w:rFonts w:ascii="Arial" w:hAnsi="Arial" w:cs="Arial"/>
          <w:sz w:val="22"/>
          <w:szCs w:val="22"/>
        </w:rPr>
        <w:t xml:space="preserve"> </w:t>
      </w:r>
      <w:r w:rsidR="00492DC4" w:rsidRPr="0071521E">
        <w:rPr>
          <w:rFonts w:ascii="Arial" w:hAnsi="Arial" w:cs="Arial"/>
          <w:sz w:val="22"/>
          <w:szCs w:val="22"/>
        </w:rPr>
        <w:t xml:space="preserve">averaged out to about 1810s for every moment in the story. </w:t>
      </w:r>
    </w:p>
    <w:p w14:paraId="1A696461" w14:textId="77777777" w:rsidR="00E0685C" w:rsidRPr="0071521E" w:rsidRDefault="00E0685C">
      <w:pPr>
        <w:rPr>
          <w:rFonts w:ascii="Arial" w:hAnsi="Arial" w:cs="Arial"/>
          <w:sz w:val="22"/>
          <w:szCs w:val="22"/>
        </w:rPr>
      </w:pPr>
    </w:p>
    <w:p w14:paraId="7B3B8785" w14:textId="77777777" w:rsidR="007C59A6" w:rsidRPr="0071521E" w:rsidRDefault="00CD3B2B">
      <w:pPr>
        <w:rPr>
          <w:rFonts w:ascii="Arial" w:hAnsi="Arial" w:cs="Arial"/>
          <w:sz w:val="22"/>
          <w:szCs w:val="22"/>
        </w:rPr>
      </w:pPr>
      <w:r w:rsidRPr="0071521E">
        <w:rPr>
          <w:rFonts w:ascii="Arial" w:hAnsi="Arial" w:cs="Arial"/>
          <w:sz w:val="22"/>
          <w:szCs w:val="22"/>
        </w:rPr>
        <w:t>I</w:t>
      </w:r>
      <w:r w:rsidR="00492DC4" w:rsidRPr="0071521E">
        <w:rPr>
          <w:rFonts w:ascii="Arial" w:hAnsi="Arial" w:cs="Arial"/>
          <w:sz w:val="22"/>
          <w:szCs w:val="22"/>
        </w:rPr>
        <w:t>t would have been easier for the audience to process the two timelines if they'd had distinctive costumes</w:t>
      </w:r>
      <w:r w:rsidR="00F72B01" w:rsidRPr="0071521E">
        <w:rPr>
          <w:rFonts w:ascii="Arial" w:hAnsi="Arial" w:cs="Arial"/>
          <w:sz w:val="22"/>
          <w:szCs w:val="22"/>
        </w:rPr>
        <w:t>.</w:t>
      </w:r>
      <w:r w:rsidR="00260D23" w:rsidRPr="0071521E">
        <w:rPr>
          <w:rFonts w:ascii="Arial" w:hAnsi="Arial" w:cs="Arial"/>
          <w:sz w:val="22"/>
          <w:szCs w:val="22"/>
        </w:rPr>
        <w:t xml:space="preserve"> </w:t>
      </w:r>
      <w:r w:rsidR="00F72B01" w:rsidRPr="0071521E">
        <w:rPr>
          <w:rFonts w:ascii="Arial" w:hAnsi="Arial" w:cs="Arial"/>
          <w:sz w:val="22"/>
          <w:szCs w:val="22"/>
        </w:rPr>
        <w:t>B</w:t>
      </w:r>
      <w:r w:rsidR="00492DC4" w:rsidRPr="0071521E">
        <w:rPr>
          <w:rFonts w:ascii="Arial" w:hAnsi="Arial" w:cs="Arial"/>
          <w:sz w:val="22"/>
          <w:szCs w:val="22"/>
        </w:rPr>
        <w:t>ut instead</w:t>
      </w:r>
      <w:r w:rsidR="00F72B01" w:rsidRPr="0071521E">
        <w:rPr>
          <w:rFonts w:ascii="Arial" w:hAnsi="Arial" w:cs="Arial"/>
          <w:sz w:val="22"/>
          <w:szCs w:val="22"/>
        </w:rPr>
        <w:t>,</w:t>
      </w:r>
      <w:r w:rsidR="00492DC4" w:rsidRPr="0071521E">
        <w:rPr>
          <w:rFonts w:ascii="Arial" w:hAnsi="Arial" w:cs="Arial"/>
          <w:sz w:val="22"/>
          <w:szCs w:val="22"/>
        </w:rPr>
        <w:t xml:space="preserve"> you have the people who are in the 1790s wearing 1810s fashions, and then you have the people in 1830 wearing basically 1810s fashions </w:t>
      </w:r>
      <w:r w:rsidR="00C92D57" w:rsidRPr="0071521E">
        <w:rPr>
          <w:rFonts w:ascii="Arial" w:hAnsi="Arial" w:cs="Arial"/>
          <w:sz w:val="22"/>
          <w:szCs w:val="22"/>
        </w:rPr>
        <w:t xml:space="preserve">[Molly giggles] </w:t>
      </w:r>
      <w:r w:rsidR="00492DC4" w:rsidRPr="0071521E">
        <w:rPr>
          <w:rFonts w:ascii="Arial" w:hAnsi="Arial" w:cs="Arial"/>
          <w:sz w:val="22"/>
          <w:szCs w:val="22"/>
        </w:rPr>
        <w:t>with a couple of</w:t>
      </w:r>
      <w:r w:rsidR="00260D23" w:rsidRPr="0071521E">
        <w:rPr>
          <w:rFonts w:ascii="Arial" w:hAnsi="Arial" w:cs="Arial"/>
          <w:sz w:val="22"/>
          <w:szCs w:val="22"/>
        </w:rPr>
        <w:t xml:space="preserve"> </w:t>
      </w:r>
      <w:r w:rsidR="00492DC4" w:rsidRPr="0071521E">
        <w:rPr>
          <w:rFonts w:ascii="Arial" w:hAnsi="Arial" w:cs="Arial"/>
          <w:sz w:val="22"/>
          <w:szCs w:val="22"/>
        </w:rPr>
        <w:t xml:space="preserve">1821 sleeves. </w:t>
      </w:r>
    </w:p>
    <w:p w14:paraId="46A54E0F" w14:textId="77777777" w:rsidR="007C59A6" w:rsidRPr="0071521E" w:rsidRDefault="007C59A6">
      <w:pPr>
        <w:rPr>
          <w:rFonts w:ascii="Arial" w:hAnsi="Arial" w:cs="Arial"/>
          <w:sz w:val="22"/>
          <w:szCs w:val="22"/>
        </w:rPr>
      </w:pPr>
    </w:p>
    <w:p w14:paraId="74D8E442" w14:textId="35CAF853" w:rsidR="00033DB6" w:rsidRPr="0071521E" w:rsidRDefault="00492DC4">
      <w:pPr>
        <w:rPr>
          <w:rFonts w:ascii="Arial" w:hAnsi="Arial" w:cs="Arial"/>
          <w:sz w:val="22"/>
          <w:szCs w:val="22"/>
        </w:rPr>
      </w:pPr>
      <w:r w:rsidRPr="0071521E">
        <w:rPr>
          <w:rFonts w:ascii="Arial" w:hAnsi="Arial" w:cs="Arial"/>
          <w:sz w:val="22"/>
          <w:szCs w:val="22"/>
        </w:rPr>
        <w:t>I think probably</w:t>
      </w:r>
      <w:r w:rsidR="003805AE" w:rsidRPr="0071521E">
        <w:rPr>
          <w:rFonts w:ascii="Arial" w:hAnsi="Arial" w:cs="Arial"/>
          <w:sz w:val="22"/>
          <w:szCs w:val="22"/>
        </w:rPr>
        <w:t>,</w:t>
      </w:r>
      <w:r w:rsidRPr="0071521E">
        <w:rPr>
          <w:rFonts w:ascii="Arial" w:hAnsi="Arial" w:cs="Arial"/>
          <w:sz w:val="22"/>
          <w:szCs w:val="22"/>
        </w:rPr>
        <w:t xml:space="preserve"> because Jane Austen's novels all came out in the 1810s, so those are the styles that we associate with her adaptations</w:t>
      </w:r>
      <w:r w:rsidR="00CC43D8" w:rsidRPr="0071521E">
        <w:rPr>
          <w:rFonts w:ascii="Arial" w:hAnsi="Arial" w:cs="Arial"/>
          <w:sz w:val="22"/>
          <w:szCs w:val="22"/>
        </w:rPr>
        <w:t>,</w:t>
      </w:r>
      <w:r w:rsidRPr="0071521E">
        <w:rPr>
          <w:rFonts w:ascii="Arial" w:hAnsi="Arial" w:cs="Arial"/>
          <w:sz w:val="22"/>
          <w:szCs w:val="22"/>
        </w:rPr>
        <w:t xml:space="preserve"> </w:t>
      </w:r>
      <w:r w:rsidR="00DF6C44" w:rsidRPr="0071521E">
        <w:rPr>
          <w:rFonts w:ascii="Arial" w:hAnsi="Arial" w:cs="Arial"/>
          <w:sz w:val="22"/>
          <w:szCs w:val="22"/>
        </w:rPr>
        <w:t>s</w:t>
      </w:r>
      <w:r w:rsidRPr="0071521E">
        <w:rPr>
          <w:rFonts w:ascii="Arial" w:hAnsi="Arial" w:cs="Arial"/>
          <w:sz w:val="22"/>
          <w:szCs w:val="22"/>
        </w:rPr>
        <w:t>o they probably wanted</w:t>
      </w:r>
      <w:r w:rsidR="00DF6C44" w:rsidRPr="0071521E">
        <w:rPr>
          <w:rFonts w:ascii="Arial" w:hAnsi="Arial" w:cs="Arial"/>
          <w:sz w:val="22"/>
          <w:szCs w:val="22"/>
        </w:rPr>
        <w:t xml:space="preserve"> </w:t>
      </w:r>
      <w:r w:rsidRPr="0071521E">
        <w:rPr>
          <w:rFonts w:ascii="Arial" w:hAnsi="Arial" w:cs="Arial"/>
          <w:sz w:val="22"/>
          <w:szCs w:val="22"/>
        </w:rPr>
        <w:t>the photos to evoke Jane Austen adaptation</w:t>
      </w:r>
      <w:r w:rsidR="000550C9" w:rsidRPr="0071521E">
        <w:rPr>
          <w:rFonts w:ascii="Arial" w:hAnsi="Arial" w:cs="Arial"/>
          <w:sz w:val="22"/>
          <w:szCs w:val="22"/>
        </w:rPr>
        <w:t>.</w:t>
      </w:r>
      <w:r w:rsidR="005315A4" w:rsidRPr="0071521E">
        <w:rPr>
          <w:rFonts w:ascii="Arial" w:hAnsi="Arial" w:cs="Arial"/>
          <w:sz w:val="22"/>
          <w:szCs w:val="22"/>
        </w:rPr>
        <w:t xml:space="preserve"> </w:t>
      </w:r>
      <w:r w:rsidRPr="0071521E">
        <w:rPr>
          <w:rFonts w:ascii="Arial" w:hAnsi="Arial" w:cs="Arial"/>
          <w:sz w:val="22"/>
          <w:szCs w:val="22"/>
        </w:rPr>
        <w:t xml:space="preserve">I can understand </w:t>
      </w:r>
      <w:r w:rsidR="005979D6" w:rsidRPr="0071521E">
        <w:rPr>
          <w:rFonts w:ascii="Arial" w:hAnsi="Arial" w:cs="Arial"/>
          <w:b/>
          <w:bCs/>
          <w:sz w:val="22"/>
          <w:szCs w:val="22"/>
        </w:rPr>
        <w:t>[01:28:00]</w:t>
      </w:r>
      <w:r w:rsidR="005979D6" w:rsidRPr="0071521E">
        <w:rPr>
          <w:rFonts w:ascii="Arial" w:hAnsi="Arial" w:cs="Arial"/>
          <w:sz w:val="22"/>
          <w:szCs w:val="22"/>
        </w:rPr>
        <w:t xml:space="preserve"> </w:t>
      </w:r>
      <w:r w:rsidRPr="0071521E">
        <w:rPr>
          <w:rFonts w:ascii="Arial" w:hAnsi="Arial" w:cs="Arial"/>
          <w:sz w:val="22"/>
          <w:szCs w:val="22"/>
        </w:rPr>
        <w:t>that from a marketing perspective, but it seems</w:t>
      </w:r>
      <w:r w:rsidR="005315A4" w:rsidRPr="0071521E">
        <w:rPr>
          <w:rFonts w:ascii="Arial" w:hAnsi="Arial" w:cs="Arial"/>
          <w:sz w:val="22"/>
          <w:szCs w:val="22"/>
        </w:rPr>
        <w:t xml:space="preserve"> like </w:t>
      </w:r>
      <w:r w:rsidRPr="0071521E">
        <w:rPr>
          <w:rFonts w:ascii="Arial" w:hAnsi="Arial" w:cs="Arial"/>
          <w:sz w:val="22"/>
          <w:szCs w:val="22"/>
        </w:rPr>
        <w:t xml:space="preserve">it did a disservice to the audience following the story. </w:t>
      </w:r>
    </w:p>
    <w:p w14:paraId="0D1817B8" w14:textId="77777777" w:rsidR="001457F1" w:rsidRPr="0071521E" w:rsidRDefault="001457F1">
      <w:pPr>
        <w:rPr>
          <w:rFonts w:ascii="Arial" w:hAnsi="Arial" w:cs="Arial"/>
          <w:b/>
          <w:bCs/>
          <w:sz w:val="22"/>
          <w:szCs w:val="22"/>
        </w:rPr>
      </w:pPr>
    </w:p>
    <w:p w14:paraId="3FB99F74" w14:textId="3A529482" w:rsidR="00033DB6" w:rsidRPr="0071521E" w:rsidRDefault="00400EF6">
      <w:pPr>
        <w:rPr>
          <w:rFonts w:ascii="Arial" w:hAnsi="Arial" w:cs="Arial"/>
          <w:sz w:val="22"/>
          <w:szCs w:val="22"/>
        </w:rPr>
      </w:pPr>
      <w:r w:rsidRPr="0071521E">
        <w:rPr>
          <w:rFonts w:ascii="Arial" w:hAnsi="Arial" w:cs="Arial"/>
          <w:b/>
          <w:bCs/>
          <w:sz w:val="22"/>
          <w:szCs w:val="22"/>
        </w:rPr>
        <w:t>Molly:</w:t>
      </w:r>
      <w:r w:rsidR="00D305D7" w:rsidRPr="0071521E">
        <w:rPr>
          <w:rFonts w:ascii="Arial" w:hAnsi="Arial" w:cs="Arial"/>
          <w:sz w:val="22"/>
          <w:szCs w:val="22"/>
        </w:rPr>
        <w:t xml:space="preserve"> </w:t>
      </w:r>
      <w:r w:rsidRPr="0071521E">
        <w:rPr>
          <w:rFonts w:ascii="Arial" w:hAnsi="Arial" w:cs="Arial"/>
          <w:sz w:val="22"/>
          <w:szCs w:val="22"/>
        </w:rPr>
        <w:t xml:space="preserve">Totally. </w:t>
      </w:r>
    </w:p>
    <w:p w14:paraId="24E05D5C" w14:textId="77777777" w:rsidR="001457F1" w:rsidRPr="0071521E" w:rsidRDefault="001457F1">
      <w:pPr>
        <w:rPr>
          <w:rFonts w:ascii="Arial" w:hAnsi="Arial" w:cs="Arial"/>
          <w:b/>
          <w:bCs/>
          <w:sz w:val="22"/>
          <w:szCs w:val="22"/>
        </w:rPr>
      </w:pPr>
    </w:p>
    <w:p w14:paraId="4F26F922" w14:textId="3F2D7472" w:rsidR="00033DB6" w:rsidRPr="0071521E" w:rsidRDefault="001C75C0">
      <w:pPr>
        <w:rPr>
          <w:rFonts w:ascii="Arial" w:hAnsi="Arial" w:cs="Arial"/>
          <w:sz w:val="22"/>
          <w:szCs w:val="22"/>
        </w:rPr>
      </w:pPr>
      <w:r w:rsidRPr="0071521E">
        <w:rPr>
          <w:rFonts w:ascii="Arial" w:hAnsi="Arial" w:cs="Arial"/>
          <w:b/>
          <w:bCs/>
          <w:sz w:val="22"/>
          <w:szCs w:val="22"/>
        </w:rPr>
        <w:t>Becca:</w:t>
      </w:r>
      <w:r w:rsidR="00D305D7" w:rsidRPr="0071521E">
        <w:rPr>
          <w:rFonts w:ascii="Arial" w:hAnsi="Arial" w:cs="Arial"/>
          <w:sz w:val="22"/>
          <w:szCs w:val="22"/>
        </w:rPr>
        <w:t xml:space="preserve"> </w:t>
      </w:r>
      <w:r w:rsidRPr="0071521E">
        <w:rPr>
          <w:rFonts w:ascii="Arial" w:hAnsi="Arial" w:cs="Arial"/>
          <w:sz w:val="22"/>
          <w:szCs w:val="22"/>
        </w:rPr>
        <w:t>I am, as the audience knows, a little costume illiterate, but I entirely agree with you. I did notice that while I was watching this film</w:t>
      </w:r>
      <w:r w:rsidR="00027A18" w:rsidRPr="0071521E">
        <w:rPr>
          <w:rFonts w:ascii="Arial" w:hAnsi="Arial" w:cs="Arial"/>
          <w:sz w:val="22"/>
          <w:szCs w:val="22"/>
        </w:rPr>
        <w:t>,</w:t>
      </w:r>
      <w:r w:rsidRPr="0071521E">
        <w:rPr>
          <w:rFonts w:ascii="Arial" w:hAnsi="Arial" w:cs="Arial"/>
          <w:sz w:val="22"/>
          <w:szCs w:val="22"/>
        </w:rPr>
        <w:t xml:space="preserve"> and I had this moment where it was the 1830s</w:t>
      </w:r>
      <w:r w:rsidR="00291F4A" w:rsidRPr="0071521E">
        <w:rPr>
          <w:rFonts w:ascii="Arial" w:hAnsi="Arial" w:cs="Arial"/>
          <w:sz w:val="22"/>
          <w:szCs w:val="22"/>
        </w:rPr>
        <w:t>,</w:t>
      </w:r>
      <w:r w:rsidRPr="0071521E">
        <w:rPr>
          <w:rFonts w:ascii="Arial" w:hAnsi="Arial" w:cs="Arial"/>
          <w:sz w:val="22"/>
          <w:szCs w:val="22"/>
        </w:rPr>
        <w:t xml:space="preserve"> I was</w:t>
      </w:r>
      <w:r w:rsidR="00D222CC" w:rsidRPr="0071521E">
        <w:rPr>
          <w:rFonts w:ascii="Arial" w:hAnsi="Arial" w:cs="Arial"/>
          <w:sz w:val="22"/>
          <w:szCs w:val="22"/>
        </w:rPr>
        <w:t xml:space="preserve"> like “A</w:t>
      </w:r>
      <w:r w:rsidRPr="0071521E">
        <w:rPr>
          <w:rFonts w:ascii="Arial" w:hAnsi="Arial" w:cs="Arial"/>
          <w:sz w:val="22"/>
          <w:szCs w:val="22"/>
        </w:rPr>
        <w:t>ren't we supposed to be more Victorian at this point?</w:t>
      </w:r>
      <w:r w:rsidR="00FD20F3" w:rsidRPr="0071521E">
        <w:rPr>
          <w:rFonts w:ascii="Arial" w:hAnsi="Arial" w:cs="Arial"/>
          <w:sz w:val="22"/>
          <w:szCs w:val="22"/>
        </w:rPr>
        <w:t>”</w:t>
      </w:r>
      <w:r w:rsidRPr="0071521E">
        <w:rPr>
          <w:rFonts w:ascii="Arial" w:hAnsi="Arial" w:cs="Arial"/>
          <w:sz w:val="22"/>
          <w:szCs w:val="22"/>
        </w:rPr>
        <w:t xml:space="preserve"> </w:t>
      </w:r>
    </w:p>
    <w:p w14:paraId="17A5230F" w14:textId="77777777" w:rsidR="00407B2B" w:rsidRPr="0071521E" w:rsidRDefault="00407B2B">
      <w:pPr>
        <w:rPr>
          <w:rFonts w:ascii="Arial" w:hAnsi="Arial" w:cs="Arial"/>
          <w:b/>
          <w:bCs/>
          <w:sz w:val="22"/>
          <w:szCs w:val="22"/>
        </w:rPr>
      </w:pPr>
    </w:p>
    <w:p w14:paraId="768D2087" w14:textId="54F58B2C" w:rsidR="00447A5E" w:rsidRPr="0071521E" w:rsidRDefault="00E275AD">
      <w:pPr>
        <w:rPr>
          <w:rFonts w:ascii="Arial" w:hAnsi="Arial" w:cs="Arial"/>
          <w:sz w:val="22"/>
          <w:szCs w:val="22"/>
        </w:rPr>
      </w:pPr>
      <w:r w:rsidRPr="0071521E">
        <w:rPr>
          <w:rFonts w:ascii="Arial" w:hAnsi="Arial" w:cs="Arial"/>
          <w:b/>
          <w:bCs/>
          <w:sz w:val="22"/>
          <w:szCs w:val="22"/>
        </w:rPr>
        <w:t>Sarah:</w:t>
      </w:r>
      <w:r w:rsidR="00FD20F3" w:rsidRPr="0071521E">
        <w:rPr>
          <w:rFonts w:ascii="Arial" w:hAnsi="Arial" w:cs="Arial"/>
          <w:sz w:val="22"/>
          <w:szCs w:val="22"/>
        </w:rPr>
        <w:t xml:space="preserve"> </w:t>
      </w:r>
      <w:r w:rsidRPr="0071521E">
        <w:rPr>
          <w:rFonts w:ascii="Arial" w:hAnsi="Arial" w:cs="Arial"/>
          <w:sz w:val="22"/>
          <w:szCs w:val="22"/>
        </w:rPr>
        <w:t>The other thing is the book takes place in 1840</w:t>
      </w:r>
      <w:r w:rsidR="00AB3531" w:rsidRPr="0071521E">
        <w:rPr>
          <w:rFonts w:ascii="Arial" w:hAnsi="Arial" w:cs="Arial"/>
          <w:sz w:val="22"/>
          <w:szCs w:val="22"/>
        </w:rPr>
        <w:t>. S</w:t>
      </w:r>
      <w:r w:rsidRPr="0071521E">
        <w:rPr>
          <w:rFonts w:ascii="Arial" w:hAnsi="Arial" w:cs="Arial"/>
          <w:sz w:val="22"/>
          <w:szCs w:val="22"/>
        </w:rPr>
        <w:t>o</w:t>
      </w:r>
      <w:r w:rsidR="00AB3531" w:rsidRPr="0071521E">
        <w:rPr>
          <w:rFonts w:ascii="Arial" w:hAnsi="Arial" w:cs="Arial"/>
          <w:sz w:val="22"/>
          <w:szCs w:val="22"/>
        </w:rPr>
        <w:t>,</w:t>
      </w:r>
      <w:r w:rsidRPr="0071521E">
        <w:rPr>
          <w:rFonts w:ascii="Arial" w:hAnsi="Arial" w:cs="Arial"/>
          <w:sz w:val="22"/>
          <w:szCs w:val="22"/>
        </w:rPr>
        <w:t xml:space="preserve"> they moved it back to 1830</w:t>
      </w:r>
      <w:r w:rsidR="00FC655E" w:rsidRPr="0071521E">
        <w:rPr>
          <w:rFonts w:ascii="Arial" w:hAnsi="Arial" w:cs="Arial"/>
          <w:sz w:val="22"/>
          <w:szCs w:val="22"/>
        </w:rPr>
        <w:t xml:space="preserve">, </w:t>
      </w:r>
      <w:r w:rsidRPr="0071521E">
        <w:rPr>
          <w:rFonts w:ascii="Arial" w:hAnsi="Arial" w:cs="Arial"/>
          <w:sz w:val="22"/>
          <w:szCs w:val="22"/>
        </w:rPr>
        <w:t xml:space="preserve">I assume because </w:t>
      </w:r>
      <w:r w:rsidR="005E3249" w:rsidRPr="0071521E">
        <w:rPr>
          <w:rFonts w:ascii="Arial" w:hAnsi="Arial" w:cs="Arial"/>
          <w:sz w:val="22"/>
          <w:szCs w:val="22"/>
        </w:rPr>
        <w:t>Keeley</w:t>
      </w:r>
      <w:r w:rsidRPr="0071521E">
        <w:rPr>
          <w:rFonts w:ascii="Arial" w:hAnsi="Arial" w:cs="Arial"/>
          <w:sz w:val="22"/>
          <w:szCs w:val="22"/>
        </w:rPr>
        <w:t xml:space="preserve"> Hawes is younger than</w:t>
      </w:r>
      <w:r w:rsidR="00447A5E" w:rsidRPr="0071521E">
        <w:rPr>
          <w:rFonts w:ascii="Arial" w:hAnsi="Arial" w:cs="Arial"/>
          <w:sz w:val="22"/>
          <w:szCs w:val="22"/>
        </w:rPr>
        <w:t>--</w:t>
      </w:r>
      <w:r w:rsidR="003D554F" w:rsidRPr="0071521E">
        <w:rPr>
          <w:rFonts w:ascii="Arial" w:hAnsi="Arial" w:cs="Arial"/>
          <w:sz w:val="22"/>
          <w:szCs w:val="22"/>
        </w:rPr>
        <w:t xml:space="preserve"> [crosstalk]</w:t>
      </w:r>
    </w:p>
    <w:p w14:paraId="49A33F92" w14:textId="77777777" w:rsidR="00447A5E" w:rsidRPr="0071521E" w:rsidRDefault="00447A5E">
      <w:pPr>
        <w:rPr>
          <w:rFonts w:ascii="Arial" w:hAnsi="Arial" w:cs="Arial"/>
          <w:sz w:val="22"/>
          <w:szCs w:val="22"/>
        </w:rPr>
      </w:pPr>
    </w:p>
    <w:p w14:paraId="3FC1E068" w14:textId="4A40C2B4" w:rsidR="00447A5E" w:rsidRPr="0071521E" w:rsidRDefault="00447A5E">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Yeah. </w:t>
      </w:r>
    </w:p>
    <w:p w14:paraId="07E34DE2" w14:textId="77777777" w:rsidR="00447A5E" w:rsidRPr="0071521E" w:rsidRDefault="00447A5E">
      <w:pPr>
        <w:rPr>
          <w:rFonts w:ascii="Arial" w:hAnsi="Arial" w:cs="Arial"/>
          <w:sz w:val="22"/>
          <w:szCs w:val="22"/>
        </w:rPr>
      </w:pPr>
    </w:p>
    <w:p w14:paraId="25307EF2" w14:textId="0E54BA30" w:rsidR="00033DB6" w:rsidRPr="0071521E" w:rsidRDefault="00E275AD">
      <w:pPr>
        <w:rPr>
          <w:rFonts w:ascii="Arial" w:hAnsi="Arial" w:cs="Arial"/>
          <w:sz w:val="22"/>
          <w:szCs w:val="22"/>
        </w:rPr>
      </w:pPr>
      <w:r w:rsidRPr="0071521E">
        <w:rPr>
          <w:rFonts w:ascii="Arial" w:hAnsi="Arial" w:cs="Arial"/>
          <w:b/>
          <w:bCs/>
          <w:sz w:val="22"/>
          <w:szCs w:val="22"/>
        </w:rPr>
        <w:t>Sarah:</w:t>
      </w:r>
      <w:r w:rsidR="00447A5E" w:rsidRPr="0071521E">
        <w:rPr>
          <w:rFonts w:ascii="Arial" w:hAnsi="Arial" w:cs="Arial"/>
          <w:b/>
          <w:bCs/>
          <w:sz w:val="22"/>
          <w:szCs w:val="22"/>
        </w:rPr>
        <w:t xml:space="preserve"> </w:t>
      </w:r>
      <w:r w:rsidR="00447A5E" w:rsidRPr="0071521E">
        <w:rPr>
          <w:rFonts w:ascii="Arial" w:hAnsi="Arial" w:cs="Arial"/>
          <w:sz w:val="22"/>
          <w:szCs w:val="22"/>
        </w:rPr>
        <w:t xml:space="preserve">She wanted to play this part understandably. </w:t>
      </w:r>
    </w:p>
    <w:p w14:paraId="72E2949C" w14:textId="77777777" w:rsidR="003D554F" w:rsidRPr="0071521E" w:rsidRDefault="003D554F">
      <w:pPr>
        <w:rPr>
          <w:rFonts w:ascii="Arial" w:hAnsi="Arial" w:cs="Arial"/>
          <w:b/>
          <w:bCs/>
          <w:sz w:val="22"/>
          <w:szCs w:val="22"/>
        </w:rPr>
      </w:pPr>
    </w:p>
    <w:p w14:paraId="0CB3D534" w14:textId="10BA18FA" w:rsidR="005A2C85" w:rsidRPr="0071521E" w:rsidRDefault="001C75C0">
      <w:pPr>
        <w:rPr>
          <w:rFonts w:ascii="Arial" w:hAnsi="Arial" w:cs="Arial"/>
          <w:sz w:val="22"/>
          <w:szCs w:val="22"/>
        </w:rPr>
      </w:pPr>
      <w:r w:rsidRPr="0071521E">
        <w:rPr>
          <w:rFonts w:ascii="Arial" w:hAnsi="Arial" w:cs="Arial"/>
          <w:b/>
          <w:bCs/>
          <w:sz w:val="22"/>
          <w:szCs w:val="22"/>
        </w:rPr>
        <w:t>Becca:</w:t>
      </w:r>
      <w:r w:rsidR="0028170B" w:rsidRPr="0071521E">
        <w:rPr>
          <w:rFonts w:ascii="Arial" w:hAnsi="Arial" w:cs="Arial"/>
          <w:sz w:val="22"/>
          <w:szCs w:val="22"/>
        </w:rPr>
        <w:t xml:space="preserve"> </w:t>
      </w:r>
      <w:r w:rsidRPr="0071521E">
        <w:rPr>
          <w:rFonts w:ascii="Arial" w:hAnsi="Arial" w:cs="Arial"/>
          <w:sz w:val="22"/>
          <w:szCs w:val="22"/>
        </w:rPr>
        <w:t>I will give my least favorite</w:t>
      </w:r>
      <w:r w:rsidR="005B562E" w:rsidRPr="0071521E">
        <w:rPr>
          <w:rFonts w:ascii="Arial" w:hAnsi="Arial" w:cs="Arial"/>
          <w:sz w:val="22"/>
          <w:szCs w:val="22"/>
        </w:rPr>
        <w:t>,</w:t>
      </w:r>
      <w:r w:rsidRPr="0071521E">
        <w:rPr>
          <w:rFonts w:ascii="Arial" w:hAnsi="Arial" w:cs="Arial"/>
          <w:sz w:val="22"/>
          <w:szCs w:val="22"/>
        </w:rPr>
        <w:t xml:space="preserve"> generally</w:t>
      </w:r>
      <w:r w:rsidR="0028170B" w:rsidRPr="0071521E">
        <w:rPr>
          <w:rFonts w:ascii="Arial" w:hAnsi="Arial" w:cs="Arial"/>
          <w:sz w:val="22"/>
          <w:szCs w:val="22"/>
        </w:rPr>
        <w:t>, a</w:t>
      </w:r>
      <w:r w:rsidRPr="0071521E">
        <w:rPr>
          <w:rFonts w:ascii="Arial" w:hAnsi="Arial" w:cs="Arial"/>
          <w:sz w:val="22"/>
          <w:szCs w:val="22"/>
        </w:rPr>
        <w:t>nd it is not the fault of the actress</w:t>
      </w:r>
      <w:r w:rsidR="00E3334F" w:rsidRPr="0071521E">
        <w:rPr>
          <w:rFonts w:ascii="Arial" w:hAnsi="Arial" w:cs="Arial"/>
          <w:sz w:val="22"/>
          <w:szCs w:val="22"/>
        </w:rPr>
        <w:t xml:space="preserve"> to </w:t>
      </w:r>
      <w:r w:rsidRPr="0071521E">
        <w:rPr>
          <w:rFonts w:ascii="Arial" w:hAnsi="Arial" w:cs="Arial"/>
          <w:sz w:val="22"/>
          <w:szCs w:val="22"/>
        </w:rPr>
        <w:t>that moment</w:t>
      </w:r>
      <w:r w:rsidR="00E3334F" w:rsidRPr="0071521E">
        <w:rPr>
          <w:rFonts w:ascii="Arial" w:hAnsi="Arial" w:cs="Arial"/>
          <w:sz w:val="22"/>
          <w:szCs w:val="22"/>
        </w:rPr>
        <w:t xml:space="preserve"> </w:t>
      </w:r>
      <w:r w:rsidRPr="0071521E">
        <w:rPr>
          <w:rFonts w:ascii="Arial" w:hAnsi="Arial" w:cs="Arial"/>
          <w:sz w:val="22"/>
          <w:szCs w:val="22"/>
        </w:rPr>
        <w:t xml:space="preserve">Dinah fell down the stairs. Not a great moment, not a great plot </w:t>
      </w:r>
      <w:r w:rsidR="00E30445" w:rsidRPr="0071521E">
        <w:rPr>
          <w:rFonts w:ascii="Arial" w:hAnsi="Arial" w:cs="Arial"/>
          <w:sz w:val="22"/>
          <w:szCs w:val="22"/>
        </w:rPr>
        <w:t xml:space="preserve">device. </w:t>
      </w:r>
      <w:r w:rsidRPr="0071521E">
        <w:rPr>
          <w:rFonts w:ascii="Arial" w:hAnsi="Arial" w:cs="Arial"/>
          <w:sz w:val="22"/>
          <w:szCs w:val="22"/>
        </w:rPr>
        <w:t>And also</w:t>
      </w:r>
      <w:r w:rsidR="00E30445" w:rsidRPr="0071521E">
        <w:rPr>
          <w:rFonts w:ascii="Arial" w:hAnsi="Arial" w:cs="Arial"/>
          <w:sz w:val="22"/>
          <w:szCs w:val="22"/>
        </w:rPr>
        <w:t>,</w:t>
      </w:r>
      <w:r w:rsidRPr="0071521E">
        <w:rPr>
          <w:rFonts w:ascii="Arial" w:hAnsi="Arial" w:cs="Arial"/>
          <w:sz w:val="22"/>
          <w:szCs w:val="22"/>
        </w:rPr>
        <w:t xml:space="preserve"> just generally, Dinah was a weird character. </w:t>
      </w:r>
    </w:p>
    <w:p w14:paraId="26EA3158" w14:textId="77777777" w:rsidR="005A2C85" w:rsidRPr="0071521E" w:rsidRDefault="005A2C85">
      <w:pPr>
        <w:rPr>
          <w:rFonts w:ascii="Arial" w:hAnsi="Arial" w:cs="Arial"/>
          <w:sz w:val="22"/>
          <w:szCs w:val="22"/>
        </w:rPr>
      </w:pPr>
    </w:p>
    <w:p w14:paraId="175E7745" w14:textId="0F69062F" w:rsidR="00B854B3" w:rsidRPr="0071521E" w:rsidRDefault="00000000">
      <w:pPr>
        <w:rPr>
          <w:rFonts w:ascii="Arial" w:hAnsi="Arial" w:cs="Arial"/>
          <w:sz w:val="22"/>
          <w:szCs w:val="22"/>
        </w:rPr>
      </w:pPr>
      <w:r w:rsidRPr="0071521E">
        <w:rPr>
          <w:rFonts w:ascii="Arial" w:hAnsi="Arial" w:cs="Arial"/>
          <w:sz w:val="22"/>
          <w:szCs w:val="22"/>
        </w:rPr>
        <w:t>Again, I enjoyed the performance of the actress</w:t>
      </w:r>
      <w:r w:rsidR="006411A4" w:rsidRPr="0071521E">
        <w:rPr>
          <w:rFonts w:ascii="Arial" w:hAnsi="Arial" w:cs="Arial"/>
          <w:sz w:val="22"/>
          <w:szCs w:val="22"/>
        </w:rPr>
        <w:t>.</w:t>
      </w:r>
      <w:r w:rsidRPr="0071521E">
        <w:rPr>
          <w:rFonts w:ascii="Arial" w:hAnsi="Arial" w:cs="Arial"/>
          <w:sz w:val="22"/>
          <w:szCs w:val="22"/>
        </w:rPr>
        <w:t xml:space="preserve"> </w:t>
      </w:r>
      <w:r w:rsidR="006411A4" w:rsidRPr="0071521E">
        <w:rPr>
          <w:rFonts w:ascii="Arial" w:hAnsi="Arial" w:cs="Arial"/>
          <w:sz w:val="22"/>
          <w:szCs w:val="22"/>
        </w:rPr>
        <w:t>S</w:t>
      </w:r>
      <w:r w:rsidRPr="0071521E">
        <w:rPr>
          <w:rFonts w:ascii="Arial" w:hAnsi="Arial" w:cs="Arial"/>
          <w:sz w:val="22"/>
          <w:szCs w:val="22"/>
        </w:rPr>
        <w:t>he was very good. I</w:t>
      </w:r>
      <w:r w:rsidR="005A2C85" w:rsidRPr="0071521E">
        <w:rPr>
          <w:rFonts w:ascii="Arial" w:hAnsi="Arial" w:cs="Arial"/>
          <w:sz w:val="22"/>
          <w:szCs w:val="22"/>
        </w:rPr>
        <w:t xml:space="preserve"> like</w:t>
      </w:r>
      <w:r w:rsidRPr="0071521E">
        <w:rPr>
          <w:rFonts w:ascii="Arial" w:hAnsi="Arial" w:cs="Arial"/>
          <w:sz w:val="22"/>
          <w:szCs w:val="22"/>
        </w:rPr>
        <w:t>d the idea that Isabella had a close sister</w:t>
      </w:r>
      <w:r w:rsidR="004F6B58" w:rsidRPr="0071521E">
        <w:rPr>
          <w:rFonts w:ascii="Arial" w:hAnsi="Arial" w:cs="Arial"/>
          <w:sz w:val="22"/>
          <w:szCs w:val="22"/>
        </w:rPr>
        <w:t>-like</w:t>
      </w:r>
      <w:r w:rsidR="004F6B58" w:rsidRPr="0071521E">
        <w:rPr>
          <w:rFonts w:ascii="Arial" w:hAnsi="Arial" w:cs="Arial"/>
          <w:b/>
          <w:bCs/>
          <w:sz w:val="22"/>
          <w:szCs w:val="22"/>
        </w:rPr>
        <w:t xml:space="preserve"> </w:t>
      </w:r>
      <w:r w:rsidRPr="0071521E">
        <w:rPr>
          <w:rFonts w:ascii="Arial" w:hAnsi="Arial" w:cs="Arial"/>
          <w:sz w:val="22"/>
          <w:szCs w:val="22"/>
        </w:rPr>
        <w:t>connection, even if she didn't have a close connection with her sisters. But Dinah was just</w:t>
      </w:r>
      <w:r w:rsidR="00070493" w:rsidRPr="0071521E">
        <w:rPr>
          <w:rFonts w:ascii="Arial" w:hAnsi="Arial" w:cs="Arial"/>
          <w:sz w:val="22"/>
          <w:szCs w:val="22"/>
        </w:rPr>
        <w:t xml:space="preserve"> </w:t>
      </w:r>
      <w:r w:rsidR="004F6B58" w:rsidRPr="0071521E">
        <w:rPr>
          <w:rFonts w:ascii="Arial" w:hAnsi="Arial" w:cs="Arial"/>
          <w:sz w:val="22"/>
          <w:szCs w:val="22"/>
        </w:rPr>
        <w:t>like--</w:t>
      </w:r>
      <w:r w:rsidRPr="0071521E">
        <w:rPr>
          <w:rFonts w:ascii="Arial" w:hAnsi="Arial" w:cs="Arial"/>
          <w:sz w:val="22"/>
          <w:szCs w:val="22"/>
        </w:rPr>
        <w:t xml:space="preserve"> </w:t>
      </w:r>
      <w:r w:rsidR="004F6B58" w:rsidRPr="0071521E">
        <w:rPr>
          <w:rFonts w:ascii="Arial" w:hAnsi="Arial" w:cs="Arial"/>
          <w:sz w:val="22"/>
          <w:szCs w:val="22"/>
        </w:rPr>
        <w:t>A</w:t>
      </w:r>
      <w:r w:rsidRPr="0071521E">
        <w:rPr>
          <w:rFonts w:ascii="Arial" w:hAnsi="Arial" w:cs="Arial"/>
          <w:sz w:val="22"/>
          <w:szCs w:val="22"/>
        </w:rPr>
        <w:t>gain, giving a lot of Samwise Ga</w:t>
      </w:r>
      <w:r w:rsidR="00B854B3" w:rsidRPr="0071521E">
        <w:rPr>
          <w:rFonts w:ascii="Arial" w:hAnsi="Arial" w:cs="Arial"/>
          <w:sz w:val="22"/>
          <w:szCs w:val="22"/>
        </w:rPr>
        <w:t>m</w:t>
      </w:r>
      <w:r w:rsidRPr="0071521E">
        <w:rPr>
          <w:rFonts w:ascii="Arial" w:hAnsi="Arial" w:cs="Arial"/>
          <w:sz w:val="22"/>
          <w:szCs w:val="22"/>
        </w:rPr>
        <w:t>ge</w:t>
      </w:r>
      <w:r w:rsidR="00B854B3" w:rsidRPr="0071521E">
        <w:rPr>
          <w:rFonts w:ascii="Arial" w:hAnsi="Arial" w:cs="Arial"/>
          <w:sz w:val="22"/>
          <w:szCs w:val="22"/>
        </w:rPr>
        <w:t>e</w:t>
      </w:r>
      <w:r w:rsidR="009871B0" w:rsidRPr="0071521E">
        <w:rPr>
          <w:rFonts w:ascii="Arial" w:hAnsi="Arial" w:cs="Arial"/>
          <w:sz w:val="22"/>
          <w:szCs w:val="22"/>
        </w:rPr>
        <w:t xml:space="preserve"> like</w:t>
      </w:r>
      <w:r w:rsidR="00B854B3" w:rsidRPr="0071521E">
        <w:rPr>
          <w:rFonts w:ascii="Arial" w:hAnsi="Arial" w:cs="Arial"/>
          <w:sz w:val="22"/>
          <w:szCs w:val="22"/>
        </w:rPr>
        <w:t xml:space="preserve">, </w:t>
      </w:r>
      <w:r w:rsidR="009871B0" w:rsidRPr="0071521E">
        <w:rPr>
          <w:rFonts w:ascii="Arial" w:hAnsi="Arial" w:cs="Arial"/>
          <w:sz w:val="22"/>
          <w:szCs w:val="22"/>
        </w:rPr>
        <w:t>“</w:t>
      </w:r>
      <w:r w:rsidRPr="0071521E">
        <w:rPr>
          <w:rFonts w:ascii="Arial" w:hAnsi="Arial" w:cs="Arial"/>
          <w:sz w:val="22"/>
          <w:szCs w:val="22"/>
        </w:rPr>
        <w:t>I would die for my boss</w:t>
      </w:r>
      <w:r w:rsidR="003479C5" w:rsidRPr="0071521E">
        <w:rPr>
          <w:rFonts w:ascii="Arial" w:hAnsi="Arial" w:cs="Arial"/>
          <w:sz w:val="22"/>
          <w:szCs w:val="22"/>
        </w:rPr>
        <w:t>”</w:t>
      </w:r>
      <w:r w:rsidRPr="0071521E">
        <w:rPr>
          <w:rFonts w:ascii="Arial" w:hAnsi="Arial" w:cs="Arial"/>
          <w:sz w:val="22"/>
          <w:szCs w:val="22"/>
        </w:rPr>
        <w:t xml:space="preserve"> </w:t>
      </w:r>
      <w:r w:rsidR="00B854B3" w:rsidRPr="0071521E">
        <w:rPr>
          <w:rFonts w:ascii="Arial" w:hAnsi="Arial" w:cs="Arial"/>
          <w:b/>
          <w:bCs/>
          <w:sz w:val="22"/>
          <w:szCs w:val="22"/>
        </w:rPr>
        <w:t>[01:29:00]</w:t>
      </w:r>
      <w:r w:rsidR="00B854B3" w:rsidRPr="0071521E">
        <w:rPr>
          <w:rFonts w:ascii="Arial" w:hAnsi="Arial" w:cs="Arial"/>
          <w:sz w:val="22"/>
          <w:szCs w:val="22"/>
        </w:rPr>
        <w:t xml:space="preserve"> </w:t>
      </w:r>
      <w:r w:rsidRPr="0071521E">
        <w:rPr>
          <w:rFonts w:ascii="Arial" w:hAnsi="Arial" w:cs="Arial"/>
          <w:sz w:val="22"/>
          <w:szCs w:val="22"/>
        </w:rPr>
        <w:t>energy</w:t>
      </w:r>
      <w:r w:rsidR="00B854B3" w:rsidRPr="0071521E">
        <w:rPr>
          <w:rFonts w:ascii="Arial" w:hAnsi="Arial" w:cs="Arial"/>
          <w:sz w:val="22"/>
          <w:szCs w:val="22"/>
        </w:rPr>
        <w:t xml:space="preserve">- </w:t>
      </w:r>
    </w:p>
    <w:p w14:paraId="415B50A1" w14:textId="77777777" w:rsidR="00B854B3" w:rsidRPr="0071521E" w:rsidRDefault="00B854B3">
      <w:pPr>
        <w:rPr>
          <w:rFonts w:ascii="Arial" w:hAnsi="Arial" w:cs="Arial"/>
          <w:sz w:val="22"/>
          <w:szCs w:val="22"/>
        </w:rPr>
      </w:pPr>
    </w:p>
    <w:p w14:paraId="43CA3DFD" w14:textId="77777777" w:rsidR="00B854B3" w:rsidRPr="0071521E" w:rsidRDefault="00B854B3">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Mm-hmm. </w:t>
      </w:r>
    </w:p>
    <w:p w14:paraId="118A717C" w14:textId="77777777" w:rsidR="00B854B3" w:rsidRPr="0071521E" w:rsidRDefault="00B854B3">
      <w:pPr>
        <w:rPr>
          <w:rFonts w:ascii="Arial" w:hAnsi="Arial" w:cs="Arial"/>
          <w:sz w:val="22"/>
          <w:szCs w:val="22"/>
        </w:rPr>
      </w:pPr>
    </w:p>
    <w:p w14:paraId="5082CB7A" w14:textId="4015FB01" w:rsidR="00033DB6" w:rsidRPr="0071521E" w:rsidRDefault="00B854B3">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which was not totally explained and translated oddly. </w:t>
      </w:r>
    </w:p>
    <w:p w14:paraId="0FE8E06C" w14:textId="77777777" w:rsidR="00F82BF4" w:rsidRPr="0071521E" w:rsidRDefault="00F82BF4">
      <w:pPr>
        <w:rPr>
          <w:rFonts w:ascii="Arial" w:hAnsi="Arial" w:cs="Arial"/>
          <w:b/>
          <w:bCs/>
          <w:sz w:val="22"/>
          <w:szCs w:val="22"/>
        </w:rPr>
      </w:pPr>
    </w:p>
    <w:p w14:paraId="563F9EDE" w14:textId="1448A0CA" w:rsidR="000275EF" w:rsidRPr="0071521E" w:rsidRDefault="00400EF6">
      <w:pPr>
        <w:rPr>
          <w:rFonts w:ascii="Arial" w:hAnsi="Arial" w:cs="Arial"/>
          <w:sz w:val="22"/>
          <w:szCs w:val="22"/>
        </w:rPr>
      </w:pPr>
      <w:r w:rsidRPr="0071521E">
        <w:rPr>
          <w:rFonts w:ascii="Arial" w:hAnsi="Arial" w:cs="Arial"/>
          <w:b/>
          <w:bCs/>
          <w:sz w:val="22"/>
          <w:szCs w:val="22"/>
        </w:rPr>
        <w:t>Molly:</w:t>
      </w:r>
      <w:r w:rsidR="00B854B3" w:rsidRPr="0071521E">
        <w:rPr>
          <w:rFonts w:ascii="Arial" w:hAnsi="Arial" w:cs="Arial"/>
          <w:sz w:val="22"/>
          <w:szCs w:val="22"/>
        </w:rPr>
        <w:t xml:space="preserve"> </w:t>
      </w:r>
      <w:r w:rsidRPr="0071521E">
        <w:rPr>
          <w:rFonts w:ascii="Arial" w:hAnsi="Arial" w:cs="Arial"/>
          <w:sz w:val="22"/>
          <w:szCs w:val="22"/>
        </w:rPr>
        <w:t>Yeah</w:t>
      </w:r>
      <w:r w:rsidR="00685294" w:rsidRPr="0071521E">
        <w:rPr>
          <w:rFonts w:ascii="Arial" w:hAnsi="Arial" w:cs="Arial"/>
          <w:sz w:val="22"/>
          <w:szCs w:val="22"/>
        </w:rPr>
        <w:t>. B</w:t>
      </w:r>
      <w:r w:rsidRPr="0071521E">
        <w:rPr>
          <w:rFonts w:ascii="Arial" w:hAnsi="Arial" w:cs="Arial"/>
          <w:sz w:val="22"/>
          <w:szCs w:val="22"/>
        </w:rPr>
        <w:t xml:space="preserve">ut it was so high tension in a way that is so similar to the </w:t>
      </w:r>
      <w:r w:rsidR="000275EF" w:rsidRPr="0071521E">
        <w:rPr>
          <w:rFonts w:ascii="Arial" w:hAnsi="Arial" w:cs="Arial"/>
          <w:sz w:val="22"/>
          <w:szCs w:val="22"/>
        </w:rPr>
        <w:t>c</w:t>
      </w:r>
      <w:r w:rsidRPr="0071521E">
        <w:rPr>
          <w:rFonts w:ascii="Arial" w:hAnsi="Arial" w:cs="Arial"/>
          <w:sz w:val="22"/>
          <w:szCs w:val="22"/>
        </w:rPr>
        <w:t>ob in a story</w:t>
      </w:r>
      <w:r w:rsidR="000275EF" w:rsidRPr="0071521E">
        <w:rPr>
          <w:rFonts w:ascii="Arial" w:hAnsi="Arial" w:cs="Arial"/>
          <w:sz w:val="22"/>
          <w:szCs w:val="22"/>
        </w:rPr>
        <w:t>-</w:t>
      </w:r>
      <w:r w:rsidRPr="0071521E">
        <w:rPr>
          <w:rFonts w:ascii="Arial" w:hAnsi="Arial" w:cs="Arial"/>
          <w:sz w:val="22"/>
          <w:szCs w:val="22"/>
        </w:rPr>
        <w:t xml:space="preserve"> </w:t>
      </w:r>
    </w:p>
    <w:p w14:paraId="63ABA691" w14:textId="77777777" w:rsidR="000275EF" w:rsidRPr="0071521E" w:rsidRDefault="000275EF">
      <w:pPr>
        <w:rPr>
          <w:rFonts w:ascii="Arial" w:hAnsi="Arial" w:cs="Arial"/>
          <w:sz w:val="22"/>
          <w:szCs w:val="22"/>
        </w:rPr>
      </w:pPr>
    </w:p>
    <w:p w14:paraId="15DA16DF" w14:textId="009AEA46" w:rsidR="000275EF" w:rsidRPr="0071521E" w:rsidRDefault="00197B5E">
      <w:pPr>
        <w:rPr>
          <w:rFonts w:ascii="Arial" w:hAnsi="Arial" w:cs="Arial"/>
          <w:sz w:val="22"/>
          <w:szCs w:val="22"/>
        </w:rPr>
      </w:pPr>
      <w:r w:rsidRPr="0071521E">
        <w:rPr>
          <w:rFonts w:ascii="Arial" w:hAnsi="Arial" w:cs="Arial"/>
          <w:b/>
          <w:bCs/>
          <w:sz w:val="22"/>
          <w:szCs w:val="22"/>
        </w:rPr>
        <w:t>Prerna</w:t>
      </w:r>
      <w:r w:rsidR="00E275AD" w:rsidRPr="0071521E">
        <w:rPr>
          <w:rFonts w:ascii="Arial" w:hAnsi="Arial" w:cs="Arial"/>
          <w:b/>
          <w:bCs/>
          <w:sz w:val="22"/>
          <w:szCs w:val="22"/>
        </w:rPr>
        <w:t>:</w:t>
      </w:r>
      <w:r w:rsidR="00874646" w:rsidRPr="0071521E">
        <w:rPr>
          <w:rFonts w:ascii="Arial" w:hAnsi="Arial" w:cs="Arial"/>
          <w:b/>
          <w:bCs/>
          <w:sz w:val="22"/>
          <w:szCs w:val="22"/>
        </w:rPr>
        <w:t xml:space="preserve"> </w:t>
      </w:r>
      <w:r w:rsidR="000275EF" w:rsidRPr="0071521E">
        <w:rPr>
          <w:rFonts w:ascii="Arial" w:hAnsi="Arial" w:cs="Arial"/>
          <w:sz w:val="22"/>
          <w:szCs w:val="22"/>
        </w:rPr>
        <w:t xml:space="preserve">Yeah. </w:t>
      </w:r>
    </w:p>
    <w:p w14:paraId="66B405C1" w14:textId="77777777" w:rsidR="000275EF" w:rsidRPr="0071521E" w:rsidRDefault="000275EF">
      <w:pPr>
        <w:rPr>
          <w:rFonts w:ascii="Arial" w:hAnsi="Arial" w:cs="Arial"/>
          <w:sz w:val="22"/>
          <w:szCs w:val="22"/>
        </w:rPr>
      </w:pPr>
    </w:p>
    <w:p w14:paraId="44C4DEB0" w14:textId="5E8355AD" w:rsidR="00033DB6" w:rsidRPr="0071521E" w:rsidRDefault="000275EF">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that is otherwise not high tension.</w:t>
      </w:r>
      <w:r w:rsidR="002B2E05" w:rsidRPr="0071521E">
        <w:rPr>
          <w:rFonts w:ascii="Arial" w:hAnsi="Arial" w:cs="Arial"/>
          <w:sz w:val="22"/>
          <w:szCs w:val="22"/>
        </w:rPr>
        <w:t xml:space="preserve"> </w:t>
      </w:r>
      <w:r w:rsidR="002A0783" w:rsidRPr="0071521E">
        <w:rPr>
          <w:rFonts w:ascii="Arial" w:hAnsi="Arial" w:cs="Arial"/>
          <w:sz w:val="22"/>
          <w:szCs w:val="22"/>
        </w:rPr>
        <w:t xml:space="preserve">I mean, </w:t>
      </w:r>
      <w:r w:rsidRPr="0071521E">
        <w:rPr>
          <w:rFonts w:ascii="Arial" w:hAnsi="Arial" w:cs="Arial"/>
          <w:sz w:val="22"/>
          <w:szCs w:val="22"/>
        </w:rPr>
        <w:t xml:space="preserve">not high physical tension. </w:t>
      </w:r>
    </w:p>
    <w:p w14:paraId="48DC368A" w14:textId="77777777" w:rsidR="00D810C7" w:rsidRPr="0071521E" w:rsidRDefault="00D810C7">
      <w:pPr>
        <w:rPr>
          <w:rFonts w:ascii="Arial" w:hAnsi="Arial" w:cs="Arial"/>
          <w:b/>
          <w:bCs/>
          <w:sz w:val="22"/>
          <w:szCs w:val="22"/>
        </w:rPr>
      </w:pPr>
    </w:p>
    <w:p w14:paraId="4F9FD7D5" w14:textId="7A21D743" w:rsidR="00033DB6" w:rsidRPr="0071521E" w:rsidRDefault="00E35E7B">
      <w:pPr>
        <w:rPr>
          <w:rFonts w:ascii="Arial" w:hAnsi="Arial" w:cs="Arial"/>
          <w:sz w:val="22"/>
          <w:szCs w:val="22"/>
        </w:rPr>
      </w:pPr>
      <w:r w:rsidRPr="0071521E">
        <w:rPr>
          <w:rFonts w:ascii="Arial" w:hAnsi="Arial" w:cs="Arial"/>
          <w:b/>
          <w:bCs/>
          <w:sz w:val="22"/>
          <w:szCs w:val="22"/>
        </w:rPr>
        <w:t>Becca</w:t>
      </w:r>
      <w:r w:rsidR="00824F8D" w:rsidRPr="0071521E">
        <w:rPr>
          <w:rFonts w:ascii="Arial" w:hAnsi="Arial" w:cs="Arial"/>
          <w:b/>
          <w:bCs/>
          <w:sz w:val="22"/>
          <w:szCs w:val="22"/>
        </w:rPr>
        <w:t>:</w:t>
      </w:r>
      <w:r w:rsidR="00874646" w:rsidRPr="0071521E">
        <w:rPr>
          <w:rFonts w:ascii="Arial" w:hAnsi="Arial" w:cs="Arial"/>
          <w:sz w:val="22"/>
          <w:szCs w:val="22"/>
        </w:rPr>
        <w:t xml:space="preserve"> </w:t>
      </w:r>
      <w:r w:rsidR="007057CF" w:rsidRPr="0071521E">
        <w:rPr>
          <w:rFonts w:ascii="Arial" w:hAnsi="Arial" w:cs="Arial"/>
          <w:sz w:val="22"/>
          <w:szCs w:val="22"/>
        </w:rPr>
        <w:t>Yup</w:t>
      </w:r>
      <w:r w:rsidRPr="0071521E">
        <w:rPr>
          <w:rFonts w:ascii="Arial" w:hAnsi="Arial" w:cs="Arial"/>
          <w:sz w:val="22"/>
          <w:szCs w:val="22"/>
        </w:rPr>
        <w:t xml:space="preserve">. </w:t>
      </w:r>
    </w:p>
    <w:p w14:paraId="4E5B7A88" w14:textId="77777777" w:rsidR="00D810C7" w:rsidRPr="0071521E" w:rsidRDefault="00D810C7">
      <w:pPr>
        <w:rPr>
          <w:rFonts w:ascii="Arial" w:hAnsi="Arial" w:cs="Arial"/>
          <w:b/>
          <w:bCs/>
          <w:sz w:val="22"/>
          <w:szCs w:val="22"/>
        </w:rPr>
      </w:pPr>
    </w:p>
    <w:p w14:paraId="5B3BEACA" w14:textId="211272C9" w:rsidR="00874646" w:rsidRPr="0071521E" w:rsidRDefault="00400EF6">
      <w:pPr>
        <w:rPr>
          <w:rFonts w:ascii="Arial" w:hAnsi="Arial" w:cs="Arial"/>
          <w:sz w:val="22"/>
          <w:szCs w:val="22"/>
        </w:rPr>
      </w:pPr>
      <w:r w:rsidRPr="0071521E">
        <w:rPr>
          <w:rFonts w:ascii="Arial" w:hAnsi="Arial" w:cs="Arial"/>
          <w:b/>
          <w:bCs/>
          <w:sz w:val="22"/>
          <w:szCs w:val="22"/>
        </w:rPr>
        <w:t>Molly:</w:t>
      </w:r>
      <w:r w:rsidR="00874646" w:rsidRPr="0071521E">
        <w:rPr>
          <w:rFonts w:ascii="Arial" w:hAnsi="Arial" w:cs="Arial"/>
          <w:sz w:val="22"/>
          <w:szCs w:val="22"/>
        </w:rPr>
        <w:t xml:space="preserve"> </w:t>
      </w:r>
      <w:r w:rsidR="001C2AFD" w:rsidRPr="0071521E">
        <w:rPr>
          <w:rFonts w:ascii="Arial" w:hAnsi="Arial" w:cs="Arial"/>
          <w:sz w:val="22"/>
          <w:szCs w:val="22"/>
        </w:rPr>
        <w:t>I</w:t>
      </w:r>
      <w:r w:rsidRPr="0071521E">
        <w:rPr>
          <w:rFonts w:ascii="Arial" w:hAnsi="Arial" w:cs="Arial"/>
          <w:sz w:val="22"/>
          <w:szCs w:val="22"/>
        </w:rPr>
        <w:t>t was honestly just unhinged enough for me to come around</w:t>
      </w:r>
      <w:r w:rsidR="00874646" w:rsidRPr="0071521E">
        <w:rPr>
          <w:rFonts w:ascii="Arial" w:hAnsi="Arial" w:cs="Arial"/>
          <w:sz w:val="22"/>
          <w:szCs w:val="22"/>
        </w:rPr>
        <w:t>.</w:t>
      </w:r>
    </w:p>
    <w:p w14:paraId="5454574F" w14:textId="77777777" w:rsidR="00874646" w:rsidRPr="0071521E" w:rsidRDefault="00874646">
      <w:pPr>
        <w:rPr>
          <w:rFonts w:ascii="Arial" w:hAnsi="Arial" w:cs="Arial"/>
          <w:sz w:val="22"/>
          <w:szCs w:val="22"/>
        </w:rPr>
      </w:pPr>
    </w:p>
    <w:p w14:paraId="2DB9B960" w14:textId="77777777" w:rsidR="00CA609E" w:rsidRPr="0071521E" w:rsidRDefault="00874646">
      <w:pPr>
        <w:rPr>
          <w:rFonts w:ascii="Arial" w:hAnsi="Arial" w:cs="Arial"/>
          <w:sz w:val="22"/>
          <w:szCs w:val="22"/>
        </w:rPr>
      </w:pPr>
      <w:r w:rsidRPr="0071521E">
        <w:rPr>
          <w:rFonts w:ascii="Arial" w:hAnsi="Arial" w:cs="Arial"/>
          <w:b/>
          <w:bCs/>
          <w:sz w:val="22"/>
          <w:szCs w:val="22"/>
        </w:rPr>
        <w:t>Becca:</w:t>
      </w:r>
      <w:r w:rsidR="00070493" w:rsidRPr="0071521E">
        <w:rPr>
          <w:rFonts w:ascii="Arial" w:hAnsi="Arial" w:cs="Arial"/>
          <w:sz w:val="22"/>
          <w:szCs w:val="22"/>
        </w:rPr>
        <w:t xml:space="preserve"> </w:t>
      </w:r>
      <w:r w:rsidR="009C7B47" w:rsidRPr="0071521E">
        <w:rPr>
          <w:rFonts w:ascii="Arial" w:hAnsi="Arial" w:cs="Arial"/>
          <w:sz w:val="22"/>
          <w:szCs w:val="22"/>
        </w:rPr>
        <w:t>Kind of v</w:t>
      </w:r>
      <w:r w:rsidRPr="0071521E">
        <w:rPr>
          <w:rFonts w:ascii="Arial" w:hAnsi="Arial" w:cs="Arial"/>
          <w:sz w:val="22"/>
          <w:szCs w:val="22"/>
        </w:rPr>
        <w:t xml:space="preserve">ibe </w:t>
      </w:r>
    </w:p>
    <w:p w14:paraId="07542E13" w14:textId="77777777" w:rsidR="00CA609E" w:rsidRPr="0071521E" w:rsidRDefault="00CA609E">
      <w:pPr>
        <w:rPr>
          <w:rFonts w:ascii="Arial" w:hAnsi="Arial" w:cs="Arial"/>
          <w:sz w:val="22"/>
          <w:szCs w:val="22"/>
        </w:rPr>
      </w:pPr>
    </w:p>
    <w:p w14:paraId="7027AB90" w14:textId="0E5A0726" w:rsidR="00874646" w:rsidRPr="0071521E" w:rsidRDefault="00CA609E">
      <w:pPr>
        <w:rPr>
          <w:rFonts w:ascii="Arial" w:hAnsi="Arial" w:cs="Arial"/>
          <w:sz w:val="22"/>
          <w:szCs w:val="22"/>
        </w:rPr>
      </w:pPr>
      <w:r w:rsidRPr="0071521E">
        <w:rPr>
          <w:rFonts w:ascii="Arial" w:hAnsi="Arial" w:cs="Arial"/>
          <w:sz w:val="22"/>
          <w:szCs w:val="22"/>
        </w:rPr>
        <w:t>[laughter]</w:t>
      </w:r>
      <w:r w:rsidR="00874646" w:rsidRPr="0071521E">
        <w:rPr>
          <w:rFonts w:ascii="Arial" w:hAnsi="Arial" w:cs="Arial"/>
          <w:sz w:val="22"/>
          <w:szCs w:val="22"/>
        </w:rPr>
        <w:t xml:space="preserve"> </w:t>
      </w:r>
    </w:p>
    <w:p w14:paraId="7CF81A7C" w14:textId="77777777" w:rsidR="00874646" w:rsidRPr="0071521E" w:rsidRDefault="00874646">
      <w:pPr>
        <w:rPr>
          <w:rFonts w:ascii="Arial" w:hAnsi="Arial" w:cs="Arial"/>
          <w:sz w:val="22"/>
          <w:szCs w:val="22"/>
        </w:rPr>
      </w:pPr>
    </w:p>
    <w:p w14:paraId="4227F4AC" w14:textId="54BC24D9" w:rsidR="00033DB6" w:rsidRPr="0071521E" w:rsidRDefault="00874646">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w:t>
      </w:r>
      <w:r w:rsidR="00292ECC" w:rsidRPr="0071521E">
        <w:rPr>
          <w:rFonts w:ascii="Arial" w:hAnsi="Arial" w:cs="Arial"/>
          <w:sz w:val="22"/>
          <w:szCs w:val="22"/>
        </w:rPr>
        <w:t xml:space="preserve">Like, </w:t>
      </w:r>
      <w:r w:rsidRPr="0071521E">
        <w:rPr>
          <w:rFonts w:ascii="Arial" w:hAnsi="Arial" w:cs="Arial"/>
          <w:sz w:val="22"/>
          <w:szCs w:val="22"/>
        </w:rPr>
        <w:t xml:space="preserve">I did with the octopus in </w:t>
      </w:r>
      <w:r w:rsidRPr="0071521E">
        <w:rPr>
          <w:rFonts w:ascii="Arial" w:hAnsi="Arial" w:cs="Arial"/>
          <w:i/>
          <w:iCs/>
          <w:sz w:val="22"/>
          <w:szCs w:val="22"/>
        </w:rPr>
        <w:t>Persuasion</w:t>
      </w:r>
      <w:r w:rsidRPr="0071521E">
        <w:rPr>
          <w:rFonts w:ascii="Arial" w:hAnsi="Arial" w:cs="Arial"/>
          <w:sz w:val="22"/>
          <w:szCs w:val="22"/>
        </w:rPr>
        <w:t xml:space="preserve"> 2022. </w:t>
      </w:r>
    </w:p>
    <w:p w14:paraId="18279588" w14:textId="77777777" w:rsidR="004E3E8A" w:rsidRPr="0071521E" w:rsidRDefault="004E3E8A">
      <w:pPr>
        <w:rPr>
          <w:rFonts w:ascii="Arial" w:hAnsi="Arial" w:cs="Arial"/>
          <w:b/>
          <w:bCs/>
          <w:sz w:val="22"/>
          <w:szCs w:val="22"/>
        </w:rPr>
      </w:pPr>
    </w:p>
    <w:p w14:paraId="11E252B6" w14:textId="0B13F841" w:rsidR="00033DB6" w:rsidRPr="0071521E" w:rsidRDefault="00824F8D">
      <w:pPr>
        <w:rPr>
          <w:rFonts w:ascii="Arial" w:hAnsi="Arial" w:cs="Arial"/>
          <w:sz w:val="22"/>
          <w:szCs w:val="22"/>
        </w:rPr>
      </w:pPr>
      <w:r w:rsidRPr="0071521E">
        <w:rPr>
          <w:rFonts w:ascii="Arial" w:hAnsi="Arial" w:cs="Arial"/>
          <w:b/>
          <w:bCs/>
          <w:sz w:val="22"/>
          <w:szCs w:val="22"/>
        </w:rPr>
        <w:t>Prerna:</w:t>
      </w:r>
      <w:r w:rsidR="00874646" w:rsidRPr="0071521E">
        <w:rPr>
          <w:rFonts w:ascii="Arial" w:hAnsi="Arial" w:cs="Arial"/>
          <w:sz w:val="22"/>
          <w:szCs w:val="22"/>
        </w:rPr>
        <w:t xml:space="preserve"> </w:t>
      </w:r>
      <w:r w:rsidRPr="0071521E">
        <w:rPr>
          <w:rFonts w:ascii="Arial" w:hAnsi="Arial" w:cs="Arial"/>
          <w:sz w:val="22"/>
          <w:szCs w:val="22"/>
        </w:rPr>
        <w:t xml:space="preserve">Oh, God. </w:t>
      </w:r>
    </w:p>
    <w:p w14:paraId="30FE0519" w14:textId="77777777" w:rsidR="005C6129" w:rsidRPr="0071521E" w:rsidRDefault="005C6129">
      <w:pPr>
        <w:rPr>
          <w:rFonts w:ascii="Arial" w:hAnsi="Arial" w:cs="Arial"/>
          <w:sz w:val="22"/>
          <w:szCs w:val="22"/>
        </w:rPr>
      </w:pPr>
    </w:p>
    <w:p w14:paraId="1F697CC2" w14:textId="29BA0F47" w:rsidR="005C6129" w:rsidRPr="0071521E" w:rsidRDefault="005C6129">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laughs] </w:t>
      </w:r>
    </w:p>
    <w:p w14:paraId="1D5CDA91" w14:textId="77777777" w:rsidR="00BD23DF" w:rsidRPr="0071521E" w:rsidRDefault="00BD23DF">
      <w:pPr>
        <w:rPr>
          <w:rFonts w:ascii="Arial" w:hAnsi="Arial" w:cs="Arial"/>
          <w:b/>
          <w:bCs/>
          <w:sz w:val="22"/>
          <w:szCs w:val="22"/>
        </w:rPr>
      </w:pPr>
    </w:p>
    <w:p w14:paraId="328BDCFF" w14:textId="15F61A55" w:rsidR="00033DB6" w:rsidRPr="0071521E" w:rsidRDefault="001C75C0">
      <w:pPr>
        <w:rPr>
          <w:rFonts w:ascii="Arial" w:hAnsi="Arial" w:cs="Arial"/>
          <w:sz w:val="22"/>
          <w:szCs w:val="22"/>
        </w:rPr>
      </w:pPr>
      <w:r w:rsidRPr="0071521E">
        <w:rPr>
          <w:rFonts w:ascii="Arial" w:hAnsi="Arial" w:cs="Arial"/>
          <w:b/>
          <w:bCs/>
          <w:sz w:val="22"/>
          <w:szCs w:val="22"/>
        </w:rPr>
        <w:t>Becca:</w:t>
      </w:r>
      <w:r w:rsidR="00874646" w:rsidRPr="0071521E">
        <w:rPr>
          <w:rFonts w:ascii="Arial" w:hAnsi="Arial" w:cs="Arial"/>
          <w:sz w:val="22"/>
          <w:szCs w:val="22"/>
        </w:rPr>
        <w:t xml:space="preserve"> </w:t>
      </w:r>
      <w:r w:rsidRPr="0071521E">
        <w:rPr>
          <w:rFonts w:ascii="Arial" w:hAnsi="Arial" w:cs="Arial"/>
          <w:sz w:val="22"/>
          <w:szCs w:val="22"/>
        </w:rPr>
        <w:t xml:space="preserve">Oh, boy. </w:t>
      </w:r>
    </w:p>
    <w:p w14:paraId="180769EF" w14:textId="77777777" w:rsidR="005C6129" w:rsidRPr="0071521E" w:rsidRDefault="005C6129">
      <w:pPr>
        <w:rPr>
          <w:rFonts w:ascii="Arial" w:hAnsi="Arial" w:cs="Arial"/>
          <w:b/>
          <w:bCs/>
          <w:sz w:val="22"/>
          <w:szCs w:val="22"/>
        </w:rPr>
      </w:pPr>
    </w:p>
    <w:p w14:paraId="3AA9E40D" w14:textId="3CB572F1" w:rsidR="00033DB6" w:rsidRPr="0071521E" w:rsidRDefault="00400EF6">
      <w:pPr>
        <w:rPr>
          <w:rFonts w:ascii="Arial" w:hAnsi="Arial" w:cs="Arial"/>
          <w:sz w:val="22"/>
          <w:szCs w:val="22"/>
        </w:rPr>
      </w:pPr>
      <w:r w:rsidRPr="0071521E">
        <w:rPr>
          <w:rFonts w:ascii="Arial" w:hAnsi="Arial" w:cs="Arial"/>
          <w:b/>
          <w:bCs/>
          <w:sz w:val="22"/>
          <w:szCs w:val="22"/>
        </w:rPr>
        <w:t>Molly:</w:t>
      </w:r>
      <w:r w:rsidR="00874646" w:rsidRPr="0071521E">
        <w:rPr>
          <w:rFonts w:ascii="Arial" w:hAnsi="Arial" w:cs="Arial"/>
          <w:sz w:val="22"/>
          <w:szCs w:val="22"/>
        </w:rPr>
        <w:t xml:space="preserve"> </w:t>
      </w:r>
      <w:r w:rsidRPr="0071521E">
        <w:rPr>
          <w:rFonts w:ascii="Arial" w:hAnsi="Arial" w:cs="Arial"/>
          <w:sz w:val="22"/>
          <w:szCs w:val="22"/>
        </w:rPr>
        <w:t xml:space="preserve">But I understand why it's your least favorite, for sure. Should we talk about our most favorite parts? </w:t>
      </w:r>
    </w:p>
    <w:p w14:paraId="46F61749" w14:textId="77777777" w:rsidR="00CF4000" w:rsidRPr="0071521E" w:rsidRDefault="00CF4000">
      <w:pPr>
        <w:rPr>
          <w:rFonts w:ascii="Arial" w:hAnsi="Arial" w:cs="Arial"/>
          <w:b/>
          <w:bCs/>
          <w:sz w:val="22"/>
          <w:szCs w:val="22"/>
        </w:rPr>
      </w:pPr>
    </w:p>
    <w:p w14:paraId="229E9028" w14:textId="3E2F078B" w:rsidR="00033DB6" w:rsidRPr="0071521E" w:rsidRDefault="001C75C0">
      <w:pPr>
        <w:rPr>
          <w:rFonts w:ascii="Arial" w:hAnsi="Arial" w:cs="Arial"/>
          <w:sz w:val="22"/>
          <w:szCs w:val="22"/>
        </w:rPr>
      </w:pPr>
      <w:r w:rsidRPr="0071521E">
        <w:rPr>
          <w:rFonts w:ascii="Arial" w:hAnsi="Arial" w:cs="Arial"/>
          <w:b/>
          <w:bCs/>
          <w:sz w:val="22"/>
          <w:szCs w:val="22"/>
        </w:rPr>
        <w:t>Becca:</w:t>
      </w:r>
      <w:r w:rsidR="00A30D00" w:rsidRPr="0071521E">
        <w:rPr>
          <w:rFonts w:ascii="Arial" w:hAnsi="Arial" w:cs="Arial"/>
          <w:sz w:val="22"/>
          <w:szCs w:val="22"/>
        </w:rPr>
        <w:t xml:space="preserve"> </w:t>
      </w:r>
      <w:r w:rsidRPr="0071521E">
        <w:rPr>
          <w:rFonts w:ascii="Arial" w:hAnsi="Arial" w:cs="Arial"/>
          <w:sz w:val="22"/>
          <w:szCs w:val="22"/>
        </w:rPr>
        <w:t>Yes, we should. We've talked a lot about Patsy F</w:t>
      </w:r>
      <w:r w:rsidR="00A30D00" w:rsidRPr="0071521E">
        <w:rPr>
          <w:rFonts w:ascii="Arial" w:hAnsi="Arial" w:cs="Arial"/>
          <w:sz w:val="22"/>
          <w:szCs w:val="22"/>
        </w:rPr>
        <w:t>e</w:t>
      </w:r>
      <w:r w:rsidRPr="0071521E">
        <w:rPr>
          <w:rFonts w:ascii="Arial" w:hAnsi="Arial" w:cs="Arial"/>
          <w:sz w:val="22"/>
          <w:szCs w:val="22"/>
        </w:rPr>
        <w:t>r</w:t>
      </w:r>
      <w:r w:rsidR="00A30D00" w:rsidRPr="0071521E">
        <w:rPr>
          <w:rFonts w:ascii="Arial" w:hAnsi="Arial" w:cs="Arial"/>
          <w:sz w:val="22"/>
          <w:szCs w:val="22"/>
        </w:rPr>
        <w:t>ra</w:t>
      </w:r>
      <w:r w:rsidRPr="0071521E">
        <w:rPr>
          <w:rFonts w:ascii="Arial" w:hAnsi="Arial" w:cs="Arial"/>
          <w:sz w:val="22"/>
          <w:szCs w:val="22"/>
        </w:rPr>
        <w:t xml:space="preserve">n here, but we haven't talked enough about, I think, in my opinion was </w:t>
      </w:r>
      <w:r w:rsidR="005E3249" w:rsidRPr="0071521E">
        <w:rPr>
          <w:rFonts w:ascii="Arial" w:hAnsi="Arial" w:cs="Arial"/>
          <w:sz w:val="22"/>
          <w:szCs w:val="22"/>
        </w:rPr>
        <w:t>Keeley</w:t>
      </w:r>
      <w:r w:rsidRPr="0071521E">
        <w:rPr>
          <w:rFonts w:ascii="Arial" w:hAnsi="Arial" w:cs="Arial"/>
          <w:sz w:val="22"/>
          <w:szCs w:val="22"/>
        </w:rPr>
        <w:t xml:space="preserve"> Hawes, who plays the older Cassandra. Her performance is subtle and beautiful and warm. And I wanted to best friends with this middle</w:t>
      </w:r>
      <w:r w:rsidR="007449C0" w:rsidRPr="0071521E">
        <w:rPr>
          <w:rFonts w:ascii="Arial" w:hAnsi="Arial" w:cs="Arial"/>
          <w:sz w:val="22"/>
          <w:szCs w:val="22"/>
        </w:rPr>
        <w:t>-</w:t>
      </w:r>
      <w:r w:rsidRPr="0071521E">
        <w:rPr>
          <w:rFonts w:ascii="Arial" w:hAnsi="Arial" w:cs="Arial"/>
          <w:sz w:val="22"/>
          <w:szCs w:val="22"/>
        </w:rPr>
        <w:t>aged woman who was out there determined to take care of her sister's legacy at all costs</w:t>
      </w:r>
      <w:r w:rsidR="0027567A" w:rsidRPr="0071521E">
        <w:rPr>
          <w:rFonts w:ascii="Arial" w:hAnsi="Arial" w:cs="Arial"/>
          <w:sz w:val="22"/>
          <w:szCs w:val="22"/>
        </w:rPr>
        <w:t xml:space="preserve"> j</w:t>
      </w:r>
      <w:r w:rsidRPr="0071521E">
        <w:rPr>
          <w:rFonts w:ascii="Arial" w:hAnsi="Arial" w:cs="Arial"/>
          <w:sz w:val="22"/>
          <w:szCs w:val="22"/>
        </w:rPr>
        <w:t xml:space="preserve">ust </w:t>
      </w:r>
      <w:r w:rsidR="0027567A" w:rsidRPr="0071521E">
        <w:rPr>
          <w:rFonts w:ascii="Arial" w:hAnsi="Arial" w:cs="Arial"/>
          <w:sz w:val="22"/>
          <w:szCs w:val="22"/>
        </w:rPr>
        <w:t xml:space="preserve">like </w:t>
      </w:r>
      <w:r w:rsidRPr="0071521E">
        <w:rPr>
          <w:rFonts w:ascii="Arial" w:hAnsi="Arial" w:cs="Arial"/>
          <w:sz w:val="22"/>
          <w:szCs w:val="22"/>
        </w:rPr>
        <w:t xml:space="preserve">a truly astonishing lead performance in a very difficult </w:t>
      </w:r>
      <w:r w:rsidR="00290A7F" w:rsidRPr="0071521E">
        <w:rPr>
          <w:rFonts w:ascii="Arial" w:hAnsi="Arial" w:cs="Arial"/>
          <w:b/>
          <w:bCs/>
          <w:sz w:val="22"/>
          <w:szCs w:val="22"/>
        </w:rPr>
        <w:t>[01:30:00]</w:t>
      </w:r>
      <w:r w:rsidR="00290A7F" w:rsidRPr="0071521E">
        <w:rPr>
          <w:rFonts w:ascii="Arial" w:hAnsi="Arial" w:cs="Arial"/>
          <w:sz w:val="22"/>
          <w:szCs w:val="22"/>
        </w:rPr>
        <w:t xml:space="preserve"> </w:t>
      </w:r>
      <w:r w:rsidRPr="0071521E">
        <w:rPr>
          <w:rFonts w:ascii="Arial" w:hAnsi="Arial" w:cs="Arial"/>
          <w:sz w:val="22"/>
          <w:szCs w:val="22"/>
        </w:rPr>
        <w:t>role</w:t>
      </w:r>
      <w:r w:rsidR="00290A7F" w:rsidRPr="0071521E">
        <w:rPr>
          <w:rFonts w:ascii="Arial" w:hAnsi="Arial" w:cs="Arial"/>
          <w:sz w:val="22"/>
          <w:szCs w:val="22"/>
        </w:rPr>
        <w:t>,</w:t>
      </w:r>
      <w:r w:rsidRPr="0071521E">
        <w:rPr>
          <w:rFonts w:ascii="Arial" w:hAnsi="Arial" w:cs="Arial"/>
          <w:sz w:val="22"/>
          <w:szCs w:val="22"/>
        </w:rPr>
        <w:t xml:space="preserve"> because a lot of what she does is just read letters. </w:t>
      </w:r>
    </w:p>
    <w:p w14:paraId="1F2445E4" w14:textId="77777777" w:rsidR="00021524" w:rsidRPr="0071521E" w:rsidRDefault="00021524">
      <w:pPr>
        <w:rPr>
          <w:rFonts w:ascii="Arial" w:hAnsi="Arial" w:cs="Arial"/>
          <w:b/>
          <w:bCs/>
          <w:sz w:val="22"/>
          <w:szCs w:val="22"/>
        </w:rPr>
      </w:pPr>
    </w:p>
    <w:p w14:paraId="380D024F" w14:textId="3EF38439" w:rsidR="00033DB6" w:rsidRPr="0071521E" w:rsidRDefault="00400EF6">
      <w:pPr>
        <w:rPr>
          <w:rFonts w:ascii="Arial" w:hAnsi="Arial" w:cs="Arial"/>
          <w:sz w:val="22"/>
          <w:szCs w:val="22"/>
        </w:rPr>
      </w:pPr>
      <w:r w:rsidRPr="0071521E">
        <w:rPr>
          <w:rFonts w:ascii="Arial" w:hAnsi="Arial" w:cs="Arial"/>
          <w:b/>
          <w:bCs/>
          <w:sz w:val="22"/>
          <w:szCs w:val="22"/>
        </w:rPr>
        <w:t>Molly:</w:t>
      </w:r>
      <w:r w:rsidR="00045E82" w:rsidRPr="0071521E">
        <w:rPr>
          <w:rFonts w:ascii="Arial" w:hAnsi="Arial" w:cs="Arial"/>
          <w:sz w:val="22"/>
          <w:szCs w:val="22"/>
        </w:rPr>
        <w:t xml:space="preserve"> </w:t>
      </w:r>
      <w:r w:rsidRPr="0071521E">
        <w:rPr>
          <w:rFonts w:ascii="Arial" w:hAnsi="Arial" w:cs="Arial"/>
          <w:sz w:val="22"/>
          <w:szCs w:val="22"/>
        </w:rPr>
        <w:t xml:space="preserve">Yeah. I was </w:t>
      </w:r>
      <w:r w:rsidR="00E70924" w:rsidRPr="0071521E">
        <w:rPr>
          <w:rFonts w:ascii="Arial" w:hAnsi="Arial" w:cs="Arial"/>
          <w:sz w:val="22"/>
          <w:szCs w:val="22"/>
        </w:rPr>
        <w:t>going to</w:t>
      </w:r>
      <w:r w:rsidRPr="0071521E">
        <w:rPr>
          <w:rFonts w:ascii="Arial" w:hAnsi="Arial" w:cs="Arial"/>
          <w:sz w:val="22"/>
          <w:szCs w:val="22"/>
        </w:rPr>
        <w:t xml:space="preserve"> give it to all the acting. The casting director. Let's give it to the casting director. </w:t>
      </w:r>
    </w:p>
    <w:p w14:paraId="3DB08517" w14:textId="77777777" w:rsidR="00887183" w:rsidRPr="0071521E" w:rsidRDefault="00887183">
      <w:pPr>
        <w:rPr>
          <w:rFonts w:ascii="Arial" w:hAnsi="Arial" w:cs="Arial"/>
          <w:b/>
          <w:bCs/>
          <w:sz w:val="22"/>
          <w:szCs w:val="22"/>
        </w:rPr>
      </w:pPr>
    </w:p>
    <w:p w14:paraId="661E57E1" w14:textId="2DDACB28" w:rsidR="00033DB6" w:rsidRPr="0071521E" w:rsidRDefault="001C75C0">
      <w:pPr>
        <w:rPr>
          <w:rFonts w:ascii="Arial" w:hAnsi="Arial" w:cs="Arial"/>
          <w:sz w:val="22"/>
          <w:szCs w:val="22"/>
        </w:rPr>
      </w:pPr>
      <w:r w:rsidRPr="0071521E">
        <w:rPr>
          <w:rFonts w:ascii="Arial" w:hAnsi="Arial" w:cs="Arial"/>
          <w:b/>
          <w:bCs/>
          <w:sz w:val="22"/>
          <w:szCs w:val="22"/>
        </w:rPr>
        <w:t>Becca:</w:t>
      </w:r>
      <w:r w:rsidR="00045E82" w:rsidRPr="0071521E">
        <w:rPr>
          <w:rFonts w:ascii="Arial" w:hAnsi="Arial" w:cs="Arial"/>
          <w:sz w:val="22"/>
          <w:szCs w:val="22"/>
        </w:rPr>
        <w:t xml:space="preserve"> </w:t>
      </w:r>
      <w:r w:rsidRPr="0071521E">
        <w:rPr>
          <w:rFonts w:ascii="Arial" w:hAnsi="Arial" w:cs="Arial"/>
          <w:sz w:val="22"/>
          <w:szCs w:val="22"/>
        </w:rPr>
        <w:t xml:space="preserve">Yeah, absolutely. </w:t>
      </w:r>
    </w:p>
    <w:p w14:paraId="1372F6FC" w14:textId="77777777" w:rsidR="00887183" w:rsidRPr="0071521E" w:rsidRDefault="00887183">
      <w:pPr>
        <w:rPr>
          <w:rFonts w:ascii="Arial" w:hAnsi="Arial" w:cs="Arial"/>
          <w:b/>
          <w:bCs/>
          <w:sz w:val="22"/>
          <w:szCs w:val="22"/>
        </w:rPr>
      </w:pPr>
    </w:p>
    <w:p w14:paraId="351E4202" w14:textId="55009C24" w:rsidR="00033DB6" w:rsidRPr="0071521E" w:rsidRDefault="00824F8D">
      <w:pPr>
        <w:rPr>
          <w:rFonts w:ascii="Arial" w:hAnsi="Arial" w:cs="Arial"/>
          <w:sz w:val="22"/>
          <w:szCs w:val="22"/>
        </w:rPr>
      </w:pPr>
      <w:r w:rsidRPr="0071521E">
        <w:rPr>
          <w:rFonts w:ascii="Arial" w:hAnsi="Arial" w:cs="Arial"/>
          <w:b/>
          <w:bCs/>
          <w:sz w:val="22"/>
          <w:szCs w:val="22"/>
        </w:rPr>
        <w:t>Prerna:</w:t>
      </w:r>
      <w:r w:rsidR="00045E82" w:rsidRPr="0071521E">
        <w:rPr>
          <w:rFonts w:ascii="Arial" w:hAnsi="Arial" w:cs="Arial"/>
          <w:sz w:val="22"/>
          <w:szCs w:val="22"/>
        </w:rPr>
        <w:t xml:space="preserve"> </w:t>
      </w:r>
      <w:r w:rsidRPr="0071521E">
        <w:rPr>
          <w:rFonts w:ascii="Arial" w:hAnsi="Arial" w:cs="Arial"/>
          <w:sz w:val="22"/>
          <w:szCs w:val="22"/>
        </w:rPr>
        <w:t xml:space="preserve">Yeah. </w:t>
      </w:r>
    </w:p>
    <w:p w14:paraId="35A2DAD6" w14:textId="77777777" w:rsidR="00887183" w:rsidRPr="0071521E" w:rsidRDefault="00887183">
      <w:pPr>
        <w:rPr>
          <w:rFonts w:ascii="Arial" w:hAnsi="Arial" w:cs="Arial"/>
          <w:b/>
          <w:bCs/>
          <w:sz w:val="22"/>
          <w:szCs w:val="22"/>
        </w:rPr>
      </w:pPr>
    </w:p>
    <w:p w14:paraId="64D71673" w14:textId="291C16C9" w:rsidR="00033DB6" w:rsidRPr="0071521E" w:rsidRDefault="00E275AD">
      <w:pPr>
        <w:rPr>
          <w:rFonts w:ascii="Arial" w:hAnsi="Arial" w:cs="Arial"/>
          <w:sz w:val="22"/>
          <w:szCs w:val="22"/>
        </w:rPr>
      </w:pPr>
      <w:r w:rsidRPr="0071521E">
        <w:rPr>
          <w:rFonts w:ascii="Arial" w:hAnsi="Arial" w:cs="Arial"/>
          <w:b/>
          <w:bCs/>
          <w:sz w:val="22"/>
          <w:szCs w:val="22"/>
        </w:rPr>
        <w:t>Sarah:</w:t>
      </w:r>
      <w:r w:rsidR="00045E82" w:rsidRPr="0071521E">
        <w:rPr>
          <w:rFonts w:ascii="Arial" w:hAnsi="Arial" w:cs="Arial"/>
          <w:sz w:val="22"/>
          <w:szCs w:val="22"/>
        </w:rPr>
        <w:t xml:space="preserve"> </w:t>
      </w:r>
      <w:r w:rsidRPr="0071521E">
        <w:rPr>
          <w:rFonts w:ascii="Arial" w:hAnsi="Arial" w:cs="Arial"/>
          <w:sz w:val="22"/>
          <w:szCs w:val="22"/>
        </w:rPr>
        <w:t>And also</w:t>
      </w:r>
      <w:r w:rsidR="00045E82" w:rsidRPr="0071521E">
        <w:rPr>
          <w:rFonts w:ascii="Arial" w:hAnsi="Arial" w:cs="Arial"/>
          <w:sz w:val="22"/>
          <w:szCs w:val="22"/>
        </w:rPr>
        <w:t>,</w:t>
      </w:r>
      <w:r w:rsidRPr="0071521E">
        <w:rPr>
          <w:rFonts w:ascii="Arial" w:hAnsi="Arial" w:cs="Arial"/>
          <w:sz w:val="22"/>
          <w:szCs w:val="22"/>
        </w:rPr>
        <w:t xml:space="preserve"> the cinematography was beautiful. The lighting was beautiful. </w:t>
      </w:r>
    </w:p>
    <w:p w14:paraId="393C668E" w14:textId="77777777" w:rsidR="002A7DD8" w:rsidRPr="0071521E" w:rsidRDefault="002A7DD8">
      <w:pPr>
        <w:rPr>
          <w:rFonts w:ascii="Arial" w:hAnsi="Arial" w:cs="Arial"/>
          <w:b/>
          <w:bCs/>
          <w:sz w:val="22"/>
          <w:szCs w:val="22"/>
        </w:rPr>
      </w:pPr>
    </w:p>
    <w:p w14:paraId="5C7AF50E" w14:textId="254386E4" w:rsidR="00045E82" w:rsidRPr="0071521E" w:rsidRDefault="00045E82">
      <w:pPr>
        <w:rPr>
          <w:rFonts w:ascii="Arial" w:hAnsi="Arial" w:cs="Arial"/>
          <w:sz w:val="22"/>
          <w:szCs w:val="22"/>
        </w:rPr>
      </w:pPr>
      <w:r w:rsidRPr="0071521E">
        <w:rPr>
          <w:rFonts w:ascii="Arial" w:hAnsi="Arial" w:cs="Arial"/>
          <w:b/>
          <w:bCs/>
          <w:sz w:val="22"/>
          <w:szCs w:val="22"/>
        </w:rPr>
        <w:t xml:space="preserve">Molly: </w:t>
      </w:r>
      <w:r w:rsidRPr="0071521E">
        <w:rPr>
          <w:rFonts w:ascii="Arial" w:hAnsi="Arial" w:cs="Arial"/>
          <w:sz w:val="22"/>
          <w:szCs w:val="22"/>
        </w:rPr>
        <w:t>Mm-hmm.</w:t>
      </w:r>
    </w:p>
    <w:p w14:paraId="064D3AC7" w14:textId="77777777" w:rsidR="002A7DD8" w:rsidRPr="0071521E" w:rsidRDefault="002A7DD8">
      <w:pPr>
        <w:rPr>
          <w:rFonts w:ascii="Arial" w:hAnsi="Arial" w:cs="Arial"/>
          <w:b/>
          <w:bCs/>
          <w:sz w:val="22"/>
          <w:szCs w:val="22"/>
        </w:rPr>
      </w:pPr>
    </w:p>
    <w:p w14:paraId="2A851DCF" w14:textId="638766AD" w:rsidR="00033DB6" w:rsidRPr="0071521E" w:rsidRDefault="00824F8D">
      <w:pPr>
        <w:rPr>
          <w:rFonts w:ascii="Arial" w:hAnsi="Arial" w:cs="Arial"/>
          <w:sz w:val="22"/>
          <w:szCs w:val="22"/>
        </w:rPr>
      </w:pPr>
      <w:r w:rsidRPr="0071521E">
        <w:rPr>
          <w:rFonts w:ascii="Arial" w:hAnsi="Arial" w:cs="Arial"/>
          <w:b/>
          <w:bCs/>
          <w:sz w:val="22"/>
          <w:szCs w:val="22"/>
        </w:rPr>
        <w:t>Prerna:</w:t>
      </w:r>
      <w:r w:rsidR="00045E82" w:rsidRPr="0071521E">
        <w:rPr>
          <w:rFonts w:ascii="Arial" w:hAnsi="Arial" w:cs="Arial"/>
          <w:sz w:val="22"/>
          <w:szCs w:val="22"/>
        </w:rPr>
        <w:t xml:space="preserve"> </w:t>
      </w:r>
      <w:r w:rsidRPr="0071521E">
        <w:rPr>
          <w:rFonts w:ascii="Arial" w:hAnsi="Arial" w:cs="Arial"/>
          <w:sz w:val="22"/>
          <w:szCs w:val="22"/>
        </w:rPr>
        <w:t xml:space="preserve">Yes. </w:t>
      </w:r>
    </w:p>
    <w:p w14:paraId="66D91A34" w14:textId="77777777" w:rsidR="002A7DD8" w:rsidRPr="0071521E" w:rsidRDefault="002A7DD8">
      <w:pPr>
        <w:rPr>
          <w:rFonts w:ascii="Arial" w:hAnsi="Arial" w:cs="Arial"/>
          <w:b/>
          <w:bCs/>
          <w:sz w:val="22"/>
          <w:szCs w:val="22"/>
        </w:rPr>
      </w:pPr>
    </w:p>
    <w:p w14:paraId="4FD5547B" w14:textId="6A9164E8" w:rsidR="00033DB6" w:rsidRPr="0071521E" w:rsidRDefault="001C75C0">
      <w:pPr>
        <w:rPr>
          <w:rFonts w:ascii="Arial" w:hAnsi="Arial" w:cs="Arial"/>
          <w:sz w:val="22"/>
          <w:szCs w:val="22"/>
        </w:rPr>
      </w:pPr>
      <w:r w:rsidRPr="0071521E">
        <w:rPr>
          <w:rFonts w:ascii="Arial" w:hAnsi="Arial" w:cs="Arial"/>
          <w:b/>
          <w:bCs/>
          <w:sz w:val="22"/>
          <w:szCs w:val="22"/>
        </w:rPr>
        <w:t>Becca:</w:t>
      </w:r>
      <w:r w:rsidR="00045E82" w:rsidRPr="0071521E">
        <w:rPr>
          <w:rFonts w:ascii="Arial" w:hAnsi="Arial" w:cs="Arial"/>
          <w:sz w:val="22"/>
          <w:szCs w:val="22"/>
        </w:rPr>
        <w:t xml:space="preserve"> </w:t>
      </w:r>
      <w:r w:rsidR="007057CF" w:rsidRPr="0071521E">
        <w:rPr>
          <w:rFonts w:ascii="Arial" w:hAnsi="Arial" w:cs="Arial"/>
          <w:sz w:val="22"/>
          <w:szCs w:val="22"/>
        </w:rPr>
        <w:t>Yup</w:t>
      </w:r>
      <w:r w:rsidRPr="0071521E">
        <w:rPr>
          <w:rFonts w:ascii="Arial" w:hAnsi="Arial" w:cs="Arial"/>
          <w:sz w:val="22"/>
          <w:szCs w:val="22"/>
        </w:rPr>
        <w:t xml:space="preserve">. </w:t>
      </w:r>
    </w:p>
    <w:p w14:paraId="3D9ACAB0" w14:textId="77777777" w:rsidR="002A7DD8" w:rsidRPr="0071521E" w:rsidRDefault="002A7DD8">
      <w:pPr>
        <w:rPr>
          <w:rFonts w:ascii="Arial" w:hAnsi="Arial" w:cs="Arial"/>
          <w:b/>
          <w:bCs/>
          <w:sz w:val="22"/>
          <w:szCs w:val="22"/>
        </w:rPr>
      </w:pPr>
    </w:p>
    <w:p w14:paraId="2EB5BA7F" w14:textId="77777777" w:rsidR="00720BFE" w:rsidRPr="0071521E" w:rsidRDefault="00824F8D">
      <w:pPr>
        <w:rPr>
          <w:rFonts w:ascii="Arial" w:hAnsi="Arial" w:cs="Arial"/>
          <w:sz w:val="22"/>
          <w:szCs w:val="22"/>
        </w:rPr>
      </w:pPr>
      <w:r w:rsidRPr="0071521E">
        <w:rPr>
          <w:rFonts w:ascii="Arial" w:hAnsi="Arial" w:cs="Arial"/>
          <w:b/>
          <w:bCs/>
          <w:sz w:val="22"/>
          <w:szCs w:val="22"/>
        </w:rPr>
        <w:t>Prerna:</w:t>
      </w:r>
      <w:r w:rsidR="00045E82" w:rsidRPr="0071521E">
        <w:rPr>
          <w:rFonts w:ascii="Arial" w:hAnsi="Arial" w:cs="Arial"/>
          <w:sz w:val="22"/>
          <w:szCs w:val="22"/>
        </w:rPr>
        <w:t xml:space="preserve"> </w:t>
      </w:r>
      <w:r w:rsidRPr="0071521E">
        <w:rPr>
          <w:rFonts w:ascii="Arial" w:hAnsi="Arial" w:cs="Arial"/>
          <w:sz w:val="22"/>
          <w:szCs w:val="22"/>
        </w:rPr>
        <w:t xml:space="preserve">I loved the acting. I'm going to call out a very specific part though, which is, I think the one good thing that came out of the whole Henry </w:t>
      </w:r>
      <w:r w:rsidR="0043048A" w:rsidRPr="0071521E">
        <w:rPr>
          <w:rFonts w:ascii="Arial" w:hAnsi="Arial" w:cs="Arial"/>
          <w:sz w:val="22"/>
          <w:szCs w:val="22"/>
        </w:rPr>
        <w:t xml:space="preserve">Hobday </w:t>
      </w:r>
      <w:r w:rsidRPr="0071521E">
        <w:rPr>
          <w:rFonts w:ascii="Arial" w:hAnsi="Arial" w:cs="Arial"/>
          <w:sz w:val="22"/>
          <w:szCs w:val="22"/>
        </w:rPr>
        <w:t xml:space="preserve">situation was the scene we got after that. </w:t>
      </w:r>
    </w:p>
    <w:p w14:paraId="4A4E5C1C" w14:textId="77777777" w:rsidR="00720BFE" w:rsidRPr="0071521E" w:rsidRDefault="00720BFE">
      <w:pPr>
        <w:rPr>
          <w:rFonts w:ascii="Arial" w:hAnsi="Arial" w:cs="Arial"/>
          <w:sz w:val="22"/>
          <w:szCs w:val="22"/>
        </w:rPr>
      </w:pPr>
    </w:p>
    <w:p w14:paraId="6DFC1FE2" w14:textId="77777777" w:rsidR="00720BFE" w:rsidRPr="0071521E" w:rsidRDefault="00720BFE">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Yeah.</w:t>
      </w:r>
    </w:p>
    <w:p w14:paraId="0D4C91B6" w14:textId="77777777" w:rsidR="00720BFE" w:rsidRPr="0071521E" w:rsidRDefault="00720BFE">
      <w:pPr>
        <w:rPr>
          <w:rFonts w:ascii="Arial" w:hAnsi="Arial" w:cs="Arial"/>
          <w:sz w:val="22"/>
          <w:szCs w:val="22"/>
        </w:rPr>
      </w:pPr>
    </w:p>
    <w:p w14:paraId="669C235B" w14:textId="41718AB6" w:rsidR="00C3051D" w:rsidRPr="0071521E" w:rsidRDefault="00720BFE">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I think it's just both filmed really beautifully</w:t>
      </w:r>
      <w:r w:rsidR="00A96C48" w:rsidRPr="0071521E">
        <w:rPr>
          <w:rFonts w:ascii="Arial" w:hAnsi="Arial" w:cs="Arial"/>
          <w:sz w:val="22"/>
          <w:szCs w:val="22"/>
        </w:rPr>
        <w:t>,</w:t>
      </w:r>
      <w:r w:rsidRPr="0071521E">
        <w:rPr>
          <w:rFonts w:ascii="Arial" w:hAnsi="Arial" w:cs="Arial"/>
          <w:sz w:val="22"/>
          <w:szCs w:val="22"/>
        </w:rPr>
        <w:t xml:space="preserve"> because it's in a closed space and it's evocative. A little bit of the 1995 BBC Colin Firth</w:t>
      </w:r>
      <w:r w:rsidR="00EE5B2C" w:rsidRPr="0071521E">
        <w:rPr>
          <w:rFonts w:ascii="Arial" w:hAnsi="Arial" w:cs="Arial"/>
          <w:sz w:val="22"/>
          <w:szCs w:val="22"/>
        </w:rPr>
        <w:t>-</w:t>
      </w:r>
      <w:r w:rsidRPr="0071521E">
        <w:rPr>
          <w:rFonts w:ascii="Arial" w:hAnsi="Arial" w:cs="Arial"/>
          <w:sz w:val="22"/>
          <w:szCs w:val="22"/>
        </w:rPr>
        <w:t xml:space="preserve">Jennifer </w:t>
      </w:r>
      <w:r w:rsidR="00A66CCE" w:rsidRPr="0071521E">
        <w:rPr>
          <w:rFonts w:ascii="Arial" w:hAnsi="Arial" w:cs="Arial"/>
          <w:sz w:val="22"/>
          <w:szCs w:val="22"/>
        </w:rPr>
        <w:t xml:space="preserve">Ehle </w:t>
      </w:r>
      <w:r w:rsidRPr="0071521E">
        <w:rPr>
          <w:rFonts w:ascii="Arial" w:hAnsi="Arial" w:cs="Arial"/>
          <w:i/>
          <w:iCs/>
          <w:sz w:val="22"/>
          <w:szCs w:val="22"/>
        </w:rPr>
        <w:t>Pride and Prejudice</w:t>
      </w:r>
      <w:r w:rsidRPr="0071521E">
        <w:rPr>
          <w:rFonts w:ascii="Arial" w:hAnsi="Arial" w:cs="Arial"/>
          <w:sz w:val="22"/>
          <w:szCs w:val="22"/>
        </w:rPr>
        <w:t xml:space="preserve">, where Lizzie is sitting in a carriage coming home after rejecting Darcy at Lady Catherine's. And she's in this carriage and it's </w:t>
      </w:r>
      <w:r w:rsidR="00C3051D" w:rsidRPr="0071521E">
        <w:rPr>
          <w:rFonts w:ascii="Arial" w:hAnsi="Arial" w:cs="Arial"/>
          <w:sz w:val="22"/>
          <w:szCs w:val="22"/>
        </w:rPr>
        <w:t>like this</w:t>
      </w:r>
      <w:r w:rsidR="002A7062" w:rsidRPr="0071521E">
        <w:rPr>
          <w:rFonts w:ascii="Arial" w:hAnsi="Arial" w:cs="Arial"/>
          <w:sz w:val="22"/>
          <w:szCs w:val="22"/>
        </w:rPr>
        <w:t>,</w:t>
      </w:r>
      <w:r w:rsidR="00C3051D" w:rsidRPr="0071521E">
        <w:rPr>
          <w:rFonts w:ascii="Arial" w:hAnsi="Arial" w:cs="Arial"/>
          <w:b/>
          <w:bCs/>
          <w:sz w:val="22"/>
          <w:szCs w:val="22"/>
        </w:rPr>
        <w:t xml:space="preserve"> </w:t>
      </w:r>
      <w:r w:rsidR="00C3051D" w:rsidRPr="0071521E">
        <w:rPr>
          <w:rFonts w:ascii="Arial" w:hAnsi="Arial" w:cs="Arial"/>
          <w:sz w:val="22"/>
          <w:szCs w:val="22"/>
        </w:rPr>
        <w:t>a</w:t>
      </w:r>
      <w:r w:rsidRPr="0071521E">
        <w:rPr>
          <w:rFonts w:ascii="Arial" w:hAnsi="Arial" w:cs="Arial"/>
          <w:sz w:val="22"/>
          <w:szCs w:val="22"/>
        </w:rPr>
        <w:t>gain, closed and confined space</w:t>
      </w:r>
      <w:r w:rsidR="00C3051D" w:rsidRPr="0071521E">
        <w:rPr>
          <w:rFonts w:ascii="Arial" w:hAnsi="Arial" w:cs="Arial"/>
          <w:sz w:val="22"/>
          <w:szCs w:val="22"/>
        </w:rPr>
        <w:t xml:space="preserve">. </w:t>
      </w:r>
    </w:p>
    <w:p w14:paraId="5AAF7628" w14:textId="77777777" w:rsidR="00C3051D" w:rsidRPr="0071521E" w:rsidRDefault="00C3051D">
      <w:pPr>
        <w:rPr>
          <w:rFonts w:ascii="Arial" w:hAnsi="Arial" w:cs="Arial"/>
          <w:sz w:val="22"/>
          <w:szCs w:val="22"/>
        </w:rPr>
      </w:pPr>
    </w:p>
    <w:p w14:paraId="067333B7" w14:textId="77777777" w:rsidR="00DE2412" w:rsidRPr="0071521E" w:rsidRDefault="00C3051D">
      <w:pPr>
        <w:rPr>
          <w:rFonts w:ascii="Arial" w:hAnsi="Arial" w:cs="Arial"/>
          <w:sz w:val="22"/>
          <w:szCs w:val="22"/>
        </w:rPr>
      </w:pPr>
      <w:r w:rsidRPr="0071521E">
        <w:rPr>
          <w:rFonts w:ascii="Arial" w:hAnsi="Arial" w:cs="Arial"/>
          <w:sz w:val="22"/>
          <w:szCs w:val="22"/>
        </w:rPr>
        <w:t xml:space="preserve">But it's the scene where the two sisters are sitting in this carriage. And at this point, both of them have rejected and have gone through proposal rejections. Sorry, it's not after the Henry Hobday situation. It's after the </w:t>
      </w:r>
      <w:r w:rsidR="00CF50AF" w:rsidRPr="0071521E">
        <w:rPr>
          <w:rFonts w:ascii="Arial" w:hAnsi="Arial" w:cs="Arial"/>
          <w:sz w:val="22"/>
          <w:szCs w:val="22"/>
        </w:rPr>
        <w:t>Bigg-Wither</w:t>
      </w:r>
      <w:r w:rsidRPr="0071521E">
        <w:rPr>
          <w:rFonts w:ascii="Arial" w:hAnsi="Arial" w:cs="Arial"/>
          <w:sz w:val="22"/>
          <w:szCs w:val="22"/>
        </w:rPr>
        <w:t xml:space="preserve"> proposal, after she rejects Harris</w:t>
      </w:r>
      <w:r w:rsidR="00B14DAD" w:rsidRPr="0071521E">
        <w:rPr>
          <w:rFonts w:ascii="Arial" w:hAnsi="Arial" w:cs="Arial"/>
          <w:sz w:val="22"/>
          <w:szCs w:val="22"/>
        </w:rPr>
        <w:t>.</w:t>
      </w:r>
      <w:r w:rsidRPr="0071521E">
        <w:rPr>
          <w:rFonts w:ascii="Arial" w:hAnsi="Arial" w:cs="Arial"/>
          <w:sz w:val="22"/>
          <w:szCs w:val="22"/>
        </w:rPr>
        <w:t xml:space="preserve"> </w:t>
      </w:r>
      <w:r w:rsidR="00B14DAD" w:rsidRPr="0071521E">
        <w:rPr>
          <w:rFonts w:ascii="Arial" w:hAnsi="Arial" w:cs="Arial"/>
          <w:sz w:val="22"/>
          <w:szCs w:val="22"/>
        </w:rPr>
        <w:t>T</w:t>
      </w:r>
      <w:r w:rsidRPr="0071521E">
        <w:rPr>
          <w:rFonts w:ascii="Arial" w:hAnsi="Arial" w:cs="Arial"/>
          <w:sz w:val="22"/>
          <w:szCs w:val="22"/>
        </w:rPr>
        <w:t xml:space="preserve">hey're both sitting </w:t>
      </w:r>
      <w:r w:rsidR="00AF3835" w:rsidRPr="0071521E">
        <w:rPr>
          <w:rFonts w:ascii="Arial" w:hAnsi="Arial" w:cs="Arial"/>
          <w:b/>
          <w:bCs/>
          <w:sz w:val="22"/>
          <w:szCs w:val="22"/>
        </w:rPr>
        <w:t>[01:31:00]</w:t>
      </w:r>
      <w:r w:rsidR="00AF3835" w:rsidRPr="0071521E">
        <w:rPr>
          <w:rFonts w:ascii="Arial" w:hAnsi="Arial" w:cs="Arial"/>
          <w:sz w:val="22"/>
          <w:szCs w:val="22"/>
        </w:rPr>
        <w:t xml:space="preserve"> </w:t>
      </w:r>
      <w:r w:rsidRPr="0071521E">
        <w:rPr>
          <w:rFonts w:ascii="Arial" w:hAnsi="Arial" w:cs="Arial"/>
          <w:sz w:val="22"/>
          <w:szCs w:val="22"/>
        </w:rPr>
        <w:t xml:space="preserve">next to each other. </w:t>
      </w:r>
    </w:p>
    <w:p w14:paraId="1A3916FE" w14:textId="77777777" w:rsidR="00DE2412" w:rsidRPr="0071521E" w:rsidRDefault="00DE2412">
      <w:pPr>
        <w:rPr>
          <w:rFonts w:ascii="Arial" w:hAnsi="Arial" w:cs="Arial"/>
          <w:sz w:val="22"/>
          <w:szCs w:val="22"/>
        </w:rPr>
      </w:pPr>
    </w:p>
    <w:p w14:paraId="51C7C708" w14:textId="774E4D9D" w:rsidR="00845096" w:rsidRPr="0071521E" w:rsidRDefault="007A7EC6">
      <w:pPr>
        <w:rPr>
          <w:rFonts w:ascii="Arial" w:hAnsi="Arial" w:cs="Arial"/>
          <w:sz w:val="22"/>
          <w:szCs w:val="22"/>
        </w:rPr>
      </w:pPr>
      <w:r w:rsidRPr="0071521E">
        <w:rPr>
          <w:rFonts w:ascii="Arial" w:hAnsi="Arial" w:cs="Arial"/>
          <w:sz w:val="22"/>
          <w:szCs w:val="22"/>
        </w:rPr>
        <w:t>T</w:t>
      </w:r>
      <w:r w:rsidR="00C3051D" w:rsidRPr="0071521E">
        <w:rPr>
          <w:rFonts w:ascii="Arial" w:hAnsi="Arial" w:cs="Arial"/>
          <w:sz w:val="22"/>
          <w:szCs w:val="22"/>
        </w:rPr>
        <w:t xml:space="preserve">here's so much unsaid in that moment, but there's still said with just the silence. And the space is really confined and they're in this carriage and they're just together </w:t>
      </w:r>
      <w:r w:rsidR="00A228EF" w:rsidRPr="0071521E">
        <w:rPr>
          <w:rFonts w:ascii="Arial" w:hAnsi="Arial" w:cs="Arial"/>
          <w:sz w:val="22"/>
          <w:szCs w:val="22"/>
        </w:rPr>
        <w:t>a</w:t>
      </w:r>
      <w:r w:rsidR="00C3051D" w:rsidRPr="0071521E">
        <w:rPr>
          <w:rFonts w:ascii="Arial" w:hAnsi="Arial" w:cs="Arial"/>
          <w:sz w:val="22"/>
          <w:szCs w:val="22"/>
        </w:rPr>
        <w:t>nd then you're</w:t>
      </w:r>
      <w:r w:rsidR="00AF3835" w:rsidRPr="0071521E">
        <w:rPr>
          <w:rFonts w:ascii="Arial" w:hAnsi="Arial" w:cs="Arial"/>
          <w:sz w:val="22"/>
          <w:szCs w:val="22"/>
        </w:rPr>
        <w:t xml:space="preserve"> like</w:t>
      </w:r>
      <w:r w:rsidR="00A228EF" w:rsidRPr="0071521E">
        <w:rPr>
          <w:rFonts w:ascii="Arial" w:hAnsi="Arial" w:cs="Arial"/>
          <w:sz w:val="22"/>
          <w:szCs w:val="22"/>
        </w:rPr>
        <w:t>,</w:t>
      </w:r>
      <w:r w:rsidR="00AF3835" w:rsidRPr="0071521E">
        <w:rPr>
          <w:rFonts w:ascii="Arial" w:hAnsi="Arial" w:cs="Arial"/>
          <w:sz w:val="22"/>
          <w:szCs w:val="22"/>
        </w:rPr>
        <w:t xml:space="preserve"> </w:t>
      </w:r>
      <w:r w:rsidR="00A228EF" w:rsidRPr="0071521E">
        <w:rPr>
          <w:rFonts w:ascii="Arial" w:hAnsi="Arial" w:cs="Arial"/>
          <w:sz w:val="22"/>
          <w:szCs w:val="22"/>
        </w:rPr>
        <w:t>“T</w:t>
      </w:r>
      <w:r w:rsidR="00C3051D" w:rsidRPr="0071521E">
        <w:rPr>
          <w:rFonts w:ascii="Arial" w:hAnsi="Arial" w:cs="Arial"/>
          <w:sz w:val="22"/>
          <w:szCs w:val="22"/>
        </w:rPr>
        <w:t xml:space="preserve">his is how these sisters are and will always be. It's just </w:t>
      </w:r>
      <w:r w:rsidR="00E70924" w:rsidRPr="0071521E">
        <w:rPr>
          <w:rFonts w:ascii="Arial" w:hAnsi="Arial" w:cs="Arial"/>
          <w:sz w:val="22"/>
          <w:szCs w:val="22"/>
        </w:rPr>
        <w:t>going to</w:t>
      </w:r>
      <w:r w:rsidR="00C3051D" w:rsidRPr="0071521E">
        <w:rPr>
          <w:rFonts w:ascii="Arial" w:hAnsi="Arial" w:cs="Arial"/>
          <w:sz w:val="22"/>
          <w:szCs w:val="22"/>
        </w:rPr>
        <w:t xml:space="preserve"> be the two of them against the world.</w:t>
      </w:r>
      <w:r w:rsidR="00587628" w:rsidRPr="0071521E">
        <w:rPr>
          <w:rFonts w:ascii="Arial" w:hAnsi="Arial" w:cs="Arial"/>
          <w:sz w:val="22"/>
          <w:szCs w:val="22"/>
        </w:rPr>
        <w:t>”</w:t>
      </w:r>
      <w:r w:rsidR="00C3051D" w:rsidRPr="0071521E">
        <w:rPr>
          <w:rFonts w:ascii="Arial" w:hAnsi="Arial" w:cs="Arial"/>
          <w:sz w:val="22"/>
          <w:szCs w:val="22"/>
        </w:rPr>
        <w:t xml:space="preserve"> And no matter how many opportunities they're going to get to be </w:t>
      </w:r>
      <w:r w:rsidR="00C3051D" w:rsidRPr="0071521E">
        <w:rPr>
          <w:rFonts w:ascii="Arial" w:hAnsi="Arial" w:cs="Arial"/>
          <w:sz w:val="22"/>
          <w:szCs w:val="22"/>
        </w:rPr>
        <w:lastRenderedPageBreak/>
        <w:t xml:space="preserve">separated from each other, </w:t>
      </w:r>
      <w:r w:rsidR="00ED5BC9" w:rsidRPr="0071521E">
        <w:rPr>
          <w:rFonts w:ascii="Arial" w:hAnsi="Arial" w:cs="Arial"/>
          <w:sz w:val="22"/>
          <w:szCs w:val="22"/>
        </w:rPr>
        <w:t>“T</w:t>
      </w:r>
      <w:r w:rsidR="00C3051D" w:rsidRPr="0071521E">
        <w:rPr>
          <w:rFonts w:ascii="Arial" w:hAnsi="Arial" w:cs="Arial"/>
          <w:sz w:val="22"/>
          <w:szCs w:val="22"/>
        </w:rPr>
        <w:t xml:space="preserve">hey're not </w:t>
      </w:r>
      <w:r w:rsidR="00E70924" w:rsidRPr="0071521E">
        <w:rPr>
          <w:rFonts w:ascii="Arial" w:hAnsi="Arial" w:cs="Arial"/>
          <w:sz w:val="22"/>
          <w:szCs w:val="22"/>
        </w:rPr>
        <w:t>going to</w:t>
      </w:r>
      <w:r w:rsidR="00C3051D" w:rsidRPr="0071521E">
        <w:rPr>
          <w:rFonts w:ascii="Arial" w:hAnsi="Arial" w:cs="Arial"/>
          <w:sz w:val="22"/>
          <w:szCs w:val="22"/>
        </w:rPr>
        <w:t xml:space="preserve"> take it</w:t>
      </w:r>
      <w:r w:rsidR="00845096" w:rsidRPr="0071521E">
        <w:rPr>
          <w:rFonts w:ascii="Arial" w:hAnsi="Arial" w:cs="Arial"/>
          <w:sz w:val="22"/>
          <w:szCs w:val="22"/>
        </w:rPr>
        <w:t>,</w:t>
      </w:r>
      <w:r w:rsidR="00C3051D" w:rsidRPr="0071521E">
        <w:rPr>
          <w:rFonts w:ascii="Arial" w:hAnsi="Arial" w:cs="Arial"/>
          <w:sz w:val="22"/>
          <w:szCs w:val="22"/>
        </w:rPr>
        <w:t xml:space="preserve"> and they're just </w:t>
      </w:r>
      <w:r w:rsidR="00E70924" w:rsidRPr="0071521E">
        <w:rPr>
          <w:rFonts w:ascii="Arial" w:hAnsi="Arial" w:cs="Arial"/>
          <w:sz w:val="22"/>
          <w:szCs w:val="22"/>
        </w:rPr>
        <w:t>going to</w:t>
      </w:r>
      <w:r w:rsidR="00C3051D" w:rsidRPr="0071521E">
        <w:rPr>
          <w:rFonts w:ascii="Arial" w:hAnsi="Arial" w:cs="Arial"/>
          <w:sz w:val="22"/>
          <w:szCs w:val="22"/>
        </w:rPr>
        <w:t xml:space="preserve"> be together.</w:t>
      </w:r>
      <w:r w:rsidR="00845096" w:rsidRPr="0071521E">
        <w:rPr>
          <w:rFonts w:ascii="Arial" w:hAnsi="Arial" w:cs="Arial"/>
          <w:sz w:val="22"/>
          <w:szCs w:val="22"/>
        </w:rPr>
        <w:t>”</w:t>
      </w:r>
      <w:r w:rsidR="00C3051D" w:rsidRPr="0071521E">
        <w:rPr>
          <w:rFonts w:ascii="Arial" w:hAnsi="Arial" w:cs="Arial"/>
          <w:sz w:val="22"/>
          <w:szCs w:val="22"/>
        </w:rPr>
        <w:t xml:space="preserve"> </w:t>
      </w:r>
    </w:p>
    <w:p w14:paraId="3486CCE4" w14:textId="77777777" w:rsidR="00845096" w:rsidRPr="0071521E" w:rsidRDefault="00845096">
      <w:pPr>
        <w:rPr>
          <w:rFonts w:ascii="Arial" w:hAnsi="Arial" w:cs="Arial"/>
          <w:sz w:val="22"/>
          <w:szCs w:val="22"/>
        </w:rPr>
      </w:pPr>
    </w:p>
    <w:p w14:paraId="7A104EDF" w14:textId="78E0F9A2" w:rsidR="00033DB6" w:rsidRPr="0071521E" w:rsidRDefault="00000000">
      <w:pPr>
        <w:rPr>
          <w:rFonts w:ascii="Arial" w:hAnsi="Arial" w:cs="Arial"/>
          <w:sz w:val="22"/>
          <w:szCs w:val="22"/>
        </w:rPr>
      </w:pPr>
      <w:r w:rsidRPr="0071521E">
        <w:rPr>
          <w:rFonts w:ascii="Arial" w:hAnsi="Arial" w:cs="Arial"/>
          <w:sz w:val="22"/>
          <w:szCs w:val="22"/>
        </w:rPr>
        <w:t>And that I think the way that it was framed and filmed and just the amount that these actors faces did without saying a single word was so</w:t>
      </w:r>
      <w:r w:rsidR="003B64A6" w:rsidRPr="0071521E">
        <w:rPr>
          <w:rFonts w:ascii="Arial" w:hAnsi="Arial" w:cs="Arial"/>
          <w:sz w:val="22"/>
          <w:szCs w:val="22"/>
        </w:rPr>
        <w:t>, so</w:t>
      </w:r>
      <w:r w:rsidRPr="0071521E">
        <w:rPr>
          <w:rFonts w:ascii="Arial" w:hAnsi="Arial" w:cs="Arial"/>
          <w:sz w:val="22"/>
          <w:szCs w:val="22"/>
        </w:rPr>
        <w:t xml:space="preserve"> beautiful. I also thought it was really funny that it was immediately followed by them getting home and seeing that Mary and James were visiting and they were </w:t>
      </w:r>
      <w:r w:rsidR="008C1207" w:rsidRPr="0071521E">
        <w:rPr>
          <w:rFonts w:ascii="Arial" w:hAnsi="Arial" w:cs="Arial"/>
          <w:sz w:val="22"/>
          <w:szCs w:val="22"/>
        </w:rPr>
        <w:t>like,</w:t>
      </w:r>
      <w:r w:rsidR="008C1207" w:rsidRPr="0071521E">
        <w:rPr>
          <w:rFonts w:ascii="Arial" w:hAnsi="Arial" w:cs="Arial"/>
          <w:b/>
          <w:bCs/>
          <w:sz w:val="22"/>
          <w:szCs w:val="22"/>
        </w:rPr>
        <w:t xml:space="preserve"> </w:t>
      </w:r>
      <w:r w:rsidR="008C1207" w:rsidRPr="0071521E">
        <w:rPr>
          <w:rFonts w:ascii="Arial" w:hAnsi="Arial" w:cs="Arial"/>
          <w:sz w:val="22"/>
          <w:szCs w:val="22"/>
        </w:rPr>
        <w:t>“WTF</w:t>
      </w:r>
      <w:r w:rsidRPr="0071521E">
        <w:rPr>
          <w:rFonts w:ascii="Arial" w:hAnsi="Arial" w:cs="Arial"/>
          <w:sz w:val="22"/>
          <w:szCs w:val="22"/>
        </w:rPr>
        <w:t>? Why are they here again?</w:t>
      </w:r>
      <w:r w:rsidR="00164187" w:rsidRPr="0071521E">
        <w:rPr>
          <w:rFonts w:ascii="Arial" w:hAnsi="Arial" w:cs="Arial"/>
          <w:sz w:val="22"/>
          <w:szCs w:val="22"/>
        </w:rPr>
        <w:t xml:space="preserve"> </w:t>
      </w:r>
      <w:r w:rsidR="008C1207" w:rsidRPr="0071521E">
        <w:rPr>
          <w:rFonts w:ascii="Arial" w:hAnsi="Arial" w:cs="Arial"/>
          <w:sz w:val="22"/>
          <w:szCs w:val="22"/>
        </w:rPr>
        <w:t xml:space="preserve">We thought were rid of them.” I thought it was really cute. </w:t>
      </w:r>
    </w:p>
    <w:p w14:paraId="2120430C" w14:textId="77777777" w:rsidR="007D36AE" w:rsidRPr="0071521E" w:rsidRDefault="007D36AE">
      <w:pPr>
        <w:rPr>
          <w:rFonts w:ascii="Arial" w:hAnsi="Arial" w:cs="Arial"/>
          <w:b/>
          <w:bCs/>
          <w:sz w:val="22"/>
          <w:szCs w:val="22"/>
        </w:rPr>
      </w:pPr>
    </w:p>
    <w:p w14:paraId="5EAEB1A1" w14:textId="1E54020D" w:rsidR="00033DB6" w:rsidRPr="0071521E" w:rsidRDefault="00400EF6">
      <w:pPr>
        <w:rPr>
          <w:rFonts w:ascii="Arial" w:hAnsi="Arial" w:cs="Arial"/>
          <w:sz w:val="22"/>
          <w:szCs w:val="22"/>
        </w:rPr>
      </w:pPr>
      <w:r w:rsidRPr="0071521E">
        <w:rPr>
          <w:rFonts w:ascii="Arial" w:hAnsi="Arial" w:cs="Arial"/>
          <w:b/>
          <w:bCs/>
          <w:sz w:val="22"/>
          <w:szCs w:val="22"/>
        </w:rPr>
        <w:t>Molly:</w:t>
      </w:r>
      <w:r w:rsidR="008C1207" w:rsidRPr="0071521E">
        <w:rPr>
          <w:rFonts w:ascii="Arial" w:hAnsi="Arial" w:cs="Arial"/>
          <w:sz w:val="22"/>
          <w:szCs w:val="22"/>
        </w:rPr>
        <w:t xml:space="preserve"> </w:t>
      </w:r>
      <w:r w:rsidRPr="0071521E">
        <w:rPr>
          <w:rFonts w:ascii="Arial" w:hAnsi="Arial" w:cs="Arial"/>
          <w:sz w:val="22"/>
          <w:szCs w:val="22"/>
        </w:rPr>
        <w:t xml:space="preserve">Yeah. </w:t>
      </w:r>
      <w:r w:rsidR="008C1207" w:rsidRPr="0071521E">
        <w:rPr>
          <w:rFonts w:ascii="Arial" w:hAnsi="Arial" w:cs="Arial"/>
          <w:sz w:val="22"/>
          <w:szCs w:val="22"/>
        </w:rPr>
        <w:t>A</w:t>
      </w:r>
      <w:r w:rsidRPr="0071521E">
        <w:rPr>
          <w:rFonts w:ascii="Arial" w:hAnsi="Arial" w:cs="Arial"/>
          <w:sz w:val="22"/>
          <w:szCs w:val="22"/>
        </w:rPr>
        <w:t>ctually, I want to change my favorite part</w:t>
      </w:r>
      <w:r w:rsidR="00DE5D30" w:rsidRPr="0071521E">
        <w:rPr>
          <w:rFonts w:ascii="Arial" w:hAnsi="Arial" w:cs="Arial"/>
          <w:sz w:val="22"/>
          <w:szCs w:val="22"/>
        </w:rPr>
        <w:t>,</w:t>
      </w:r>
      <w:r w:rsidRPr="0071521E">
        <w:rPr>
          <w:rFonts w:ascii="Arial" w:hAnsi="Arial" w:cs="Arial"/>
          <w:sz w:val="22"/>
          <w:szCs w:val="22"/>
        </w:rPr>
        <w:t xml:space="preserve"> because it's the moment when Isabella and </w:t>
      </w:r>
      <w:r w:rsidR="000339B4" w:rsidRPr="0071521E">
        <w:rPr>
          <w:rFonts w:ascii="Arial" w:hAnsi="Arial" w:cs="Arial"/>
          <w:sz w:val="22"/>
          <w:szCs w:val="22"/>
        </w:rPr>
        <w:t>Mr. Lidderdale</w:t>
      </w:r>
      <w:r w:rsidRPr="0071521E">
        <w:rPr>
          <w:rFonts w:ascii="Arial" w:hAnsi="Arial" w:cs="Arial"/>
          <w:sz w:val="22"/>
          <w:szCs w:val="22"/>
        </w:rPr>
        <w:t xml:space="preserve"> run to each other and kiss. </w:t>
      </w:r>
      <w:r w:rsidR="003436BD" w:rsidRPr="0071521E">
        <w:rPr>
          <w:rFonts w:ascii="Arial" w:hAnsi="Arial" w:cs="Arial"/>
          <w:sz w:val="22"/>
          <w:szCs w:val="22"/>
        </w:rPr>
        <w:t>[</w:t>
      </w:r>
      <w:r w:rsidR="0089559C" w:rsidRPr="0071521E">
        <w:rPr>
          <w:rFonts w:ascii="Arial" w:hAnsi="Arial" w:cs="Arial"/>
          <w:sz w:val="22"/>
          <w:szCs w:val="22"/>
        </w:rPr>
        <w:t>g</w:t>
      </w:r>
      <w:r w:rsidR="003436BD" w:rsidRPr="0071521E">
        <w:rPr>
          <w:rFonts w:ascii="Arial" w:hAnsi="Arial" w:cs="Arial"/>
          <w:sz w:val="22"/>
          <w:szCs w:val="22"/>
        </w:rPr>
        <w:t xml:space="preserve">iggles] </w:t>
      </w:r>
    </w:p>
    <w:p w14:paraId="19A2CC4D" w14:textId="77777777" w:rsidR="00A44483" w:rsidRPr="0071521E" w:rsidRDefault="00A44483">
      <w:pPr>
        <w:rPr>
          <w:rFonts w:ascii="Arial" w:hAnsi="Arial" w:cs="Arial"/>
          <w:b/>
          <w:bCs/>
          <w:sz w:val="22"/>
          <w:szCs w:val="22"/>
        </w:rPr>
      </w:pPr>
    </w:p>
    <w:p w14:paraId="6EE147A0" w14:textId="3B4D2575" w:rsidR="00033DB6" w:rsidRPr="0071521E" w:rsidRDefault="001C75C0">
      <w:pPr>
        <w:rPr>
          <w:rFonts w:ascii="Arial" w:hAnsi="Arial" w:cs="Arial"/>
          <w:sz w:val="22"/>
          <w:szCs w:val="22"/>
        </w:rPr>
      </w:pPr>
      <w:r w:rsidRPr="0071521E">
        <w:rPr>
          <w:rFonts w:ascii="Arial" w:hAnsi="Arial" w:cs="Arial"/>
          <w:b/>
          <w:bCs/>
          <w:sz w:val="22"/>
          <w:szCs w:val="22"/>
        </w:rPr>
        <w:t>Becca:</w:t>
      </w:r>
      <w:r w:rsidR="003436BD" w:rsidRPr="0071521E">
        <w:rPr>
          <w:rFonts w:ascii="Arial" w:hAnsi="Arial" w:cs="Arial"/>
          <w:sz w:val="22"/>
          <w:szCs w:val="22"/>
        </w:rPr>
        <w:t xml:space="preserve"> </w:t>
      </w:r>
      <w:r w:rsidRPr="0071521E">
        <w:rPr>
          <w:rFonts w:ascii="Arial" w:hAnsi="Arial" w:cs="Arial"/>
          <w:sz w:val="22"/>
          <w:szCs w:val="22"/>
        </w:rPr>
        <w:t xml:space="preserve">Yes. </w:t>
      </w:r>
    </w:p>
    <w:p w14:paraId="7EF5342B" w14:textId="77777777" w:rsidR="002D6E6C" w:rsidRPr="0071521E" w:rsidRDefault="002D6E6C">
      <w:pPr>
        <w:rPr>
          <w:rFonts w:ascii="Arial" w:hAnsi="Arial" w:cs="Arial"/>
          <w:b/>
          <w:bCs/>
          <w:sz w:val="22"/>
          <w:szCs w:val="22"/>
        </w:rPr>
      </w:pPr>
    </w:p>
    <w:p w14:paraId="56337C93" w14:textId="692C2300" w:rsidR="00211A78" w:rsidRPr="0071521E" w:rsidRDefault="00E275AD">
      <w:pPr>
        <w:rPr>
          <w:rFonts w:ascii="Arial" w:hAnsi="Arial" w:cs="Arial"/>
          <w:b/>
          <w:bCs/>
          <w:sz w:val="22"/>
          <w:szCs w:val="22"/>
        </w:rPr>
      </w:pPr>
      <w:r w:rsidRPr="0071521E">
        <w:rPr>
          <w:rFonts w:ascii="Arial" w:hAnsi="Arial" w:cs="Arial"/>
          <w:b/>
          <w:bCs/>
          <w:sz w:val="22"/>
          <w:szCs w:val="22"/>
        </w:rPr>
        <w:t>Sarah:</w:t>
      </w:r>
      <w:r w:rsidR="003436BD" w:rsidRPr="0071521E">
        <w:rPr>
          <w:rFonts w:ascii="Arial" w:hAnsi="Arial" w:cs="Arial"/>
          <w:sz w:val="22"/>
          <w:szCs w:val="22"/>
        </w:rPr>
        <w:t xml:space="preserve"> </w:t>
      </w:r>
      <w:r w:rsidRPr="0071521E">
        <w:rPr>
          <w:rFonts w:ascii="Arial" w:hAnsi="Arial" w:cs="Arial"/>
          <w:sz w:val="22"/>
          <w:szCs w:val="22"/>
        </w:rPr>
        <w:t xml:space="preserve">That was a really lovely moment. </w:t>
      </w:r>
      <w:r w:rsidR="00B1033D" w:rsidRPr="0071521E">
        <w:rPr>
          <w:rFonts w:ascii="Arial" w:hAnsi="Arial" w:cs="Arial"/>
          <w:b/>
          <w:bCs/>
          <w:sz w:val="22"/>
          <w:szCs w:val="22"/>
        </w:rPr>
        <w:t>[01:32:00]</w:t>
      </w:r>
      <w:r w:rsidR="00B1033D" w:rsidRPr="0071521E">
        <w:rPr>
          <w:rFonts w:ascii="Arial" w:hAnsi="Arial" w:cs="Arial"/>
          <w:sz w:val="22"/>
          <w:szCs w:val="22"/>
        </w:rPr>
        <w:t xml:space="preserve"> </w:t>
      </w:r>
      <w:r w:rsidRPr="0071521E">
        <w:rPr>
          <w:rFonts w:ascii="Arial" w:hAnsi="Arial" w:cs="Arial"/>
          <w:sz w:val="22"/>
          <w:szCs w:val="22"/>
        </w:rPr>
        <w:t xml:space="preserve">I agree with you, Molly. I found myself more invested in that romance than I think I usually am with things I see on screen. </w:t>
      </w:r>
      <w:r w:rsidR="00C35CFB" w:rsidRPr="0071521E">
        <w:rPr>
          <w:rFonts w:ascii="Arial" w:hAnsi="Arial" w:cs="Arial"/>
          <w:sz w:val="22"/>
          <w:szCs w:val="22"/>
        </w:rPr>
        <w:t>M</w:t>
      </w:r>
      <w:r w:rsidRPr="0071521E">
        <w:rPr>
          <w:rFonts w:ascii="Arial" w:hAnsi="Arial" w:cs="Arial"/>
          <w:sz w:val="22"/>
          <w:szCs w:val="22"/>
        </w:rPr>
        <w:t xml:space="preserve">aybe it is because it was so subtle. </w:t>
      </w:r>
    </w:p>
    <w:p w14:paraId="5B705A8E" w14:textId="77777777" w:rsidR="00211A78" w:rsidRPr="0071521E" w:rsidRDefault="00211A78">
      <w:pPr>
        <w:rPr>
          <w:rFonts w:ascii="Arial" w:hAnsi="Arial" w:cs="Arial"/>
          <w:b/>
          <w:bCs/>
          <w:sz w:val="22"/>
          <w:szCs w:val="22"/>
        </w:rPr>
      </w:pPr>
    </w:p>
    <w:p w14:paraId="40B56D52" w14:textId="77777777" w:rsidR="00211A78" w:rsidRPr="0071521E" w:rsidRDefault="00211A78">
      <w:pPr>
        <w:rPr>
          <w:rFonts w:ascii="Arial" w:hAnsi="Arial" w:cs="Arial"/>
          <w:b/>
          <w:bCs/>
          <w:sz w:val="22"/>
          <w:szCs w:val="22"/>
        </w:rPr>
      </w:pPr>
      <w:r w:rsidRPr="0071521E">
        <w:rPr>
          <w:rFonts w:ascii="Arial" w:hAnsi="Arial" w:cs="Arial"/>
          <w:b/>
          <w:bCs/>
          <w:sz w:val="22"/>
          <w:szCs w:val="22"/>
        </w:rPr>
        <w:t xml:space="preserve">Molly: </w:t>
      </w:r>
      <w:r w:rsidRPr="0071521E">
        <w:rPr>
          <w:rFonts w:ascii="Arial" w:hAnsi="Arial" w:cs="Arial"/>
          <w:sz w:val="22"/>
          <w:szCs w:val="22"/>
        </w:rPr>
        <w:t>Yeah.</w:t>
      </w:r>
      <w:r w:rsidRPr="0071521E">
        <w:rPr>
          <w:rFonts w:ascii="Arial" w:hAnsi="Arial" w:cs="Arial"/>
          <w:b/>
          <w:bCs/>
          <w:sz w:val="22"/>
          <w:szCs w:val="22"/>
        </w:rPr>
        <w:t xml:space="preserve"> </w:t>
      </w:r>
    </w:p>
    <w:p w14:paraId="432A69BA" w14:textId="77777777" w:rsidR="00211A78" w:rsidRPr="0071521E" w:rsidRDefault="00211A78">
      <w:pPr>
        <w:rPr>
          <w:rFonts w:ascii="Arial" w:hAnsi="Arial" w:cs="Arial"/>
          <w:b/>
          <w:bCs/>
          <w:sz w:val="22"/>
          <w:szCs w:val="22"/>
        </w:rPr>
      </w:pPr>
    </w:p>
    <w:p w14:paraId="03439570" w14:textId="77777777" w:rsidR="00211A78" w:rsidRPr="0071521E" w:rsidRDefault="00211A78">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Yeah. </w:t>
      </w:r>
    </w:p>
    <w:p w14:paraId="754505CD" w14:textId="77777777" w:rsidR="00211A78" w:rsidRPr="0071521E" w:rsidRDefault="00211A78">
      <w:pPr>
        <w:rPr>
          <w:rFonts w:ascii="Arial" w:hAnsi="Arial" w:cs="Arial"/>
          <w:b/>
          <w:bCs/>
          <w:sz w:val="22"/>
          <w:szCs w:val="22"/>
        </w:rPr>
      </w:pPr>
    </w:p>
    <w:p w14:paraId="590C7846" w14:textId="4C7ACCA0" w:rsidR="00211A78" w:rsidRPr="0071521E" w:rsidRDefault="00E275AD">
      <w:pPr>
        <w:rPr>
          <w:rFonts w:ascii="Arial" w:hAnsi="Arial" w:cs="Arial"/>
          <w:sz w:val="22"/>
          <w:szCs w:val="22"/>
        </w:rPr>
      </w:pPr>
      <w:r w:rsidRPr="0071521E">
        <w:rPr>
          <w:rFonts w:ascii="Arial" w:hAnsi="Arial" w:cs="Arial"/>
          <w:b/>
          <w:bCs/>
          <w:sz w:val="22"/>
          <w:szCs w:val="22"/>
        </w:rPr>
        <w:t>Sarah:</w:t>
      </w:r>
      <w:r w:rsidR="00211A78" w:rsidRPr="0071521E">
        <w:rPr>
          <w:rFonts w:ascii="Arial" w:hAnsi="Arial" w:cs="Arial"/>
          <w:b/>
          <w:bCs/>
          <w:sz w:val="22"/>
          <w:szCs w:val="22"/>
        </w:rPr>
        <w:t xml:space="preserve"> </w:t>
      </w:r>
      <w:r w:rsidR="00211A78" w:rsidRPr="0071521E">
        <w:rPr>
          <w:rFonts w:ascii="Arial" w:hAnsi="Arial" w:cs="Arial"/>
          <w:sz w:val="22"/>
          <w:szCs w:val="22"/>
        </w:rPr>
        <w:t>It was really just their faces</w:t>
      </w:r>
      <w:r w:rsidR="00D31F16" w:rsidRPr="0071521E">
        <w:rPr>
          <w:rFonts w:ascii="Arial" w:hAnsi="Arial" w:cs="Arial"/>
          <w:sz w:val="22"/>
          <w:szCs w:val="22"/>
        </w:rPr>
        <w:t>,</w:t>
      </w:r>
      <w:r w:rsidR="00211A78" w:rsidRPr="0071521E">
        <w:rPr>
          <w:rFonts w:ascii="Arial" w:hAnsi="Arial" w:cs="Arial"/>
          <w:sz w:val="22"/>
          <w:szCs w:val="22"/>
        </w:rPr>
        <w:t xml:space="preserve"> and then Cassandra piecing it together.</w:t>
      </w:r>
    </w:p>
    <w:p w14:paraId="57217174" w14:textId="77777777" w:rsidR="00837EB2" w:rsidRPr="0071521E" w:rsidRDefault="00837EB2">
      <w:pPr>
        <w:rPr>
          <w:rFonts w:ascii="Arial" w:hAnsi="Arial" w:cs="Arial"/>
          <w:b/>
          <w:bCs/>
          <w:sz w:val="22"/>
          <w:szCs w:val="22"/>
        </w:rPr>
      </w:pPr>
    </w:p>
    <w:p w14:paraId="14AC6FE6" w14:textId="77B2A5E0" w:rsidR="00211A78" w:rsidRPr="0071521E" w:rsidRDefault="00211A78">
      <w:pPr>
        <w:rPr>
          <w:rFonts w:ascii="Arial" w:hAnsi="Arial" w:cs="Arial"/>
          <w:b/>
          <w:bCs/>
          <w:sz w:val="22"/>
          <w:szCs w:val="22"/>
        </w:rPr>
      </w:pPr>
      <w:r w:rsidRPr="0071521E">
        <w:rPr>
          <w:rFonts w:ascii="Arial" w:hAnsi="Arial" w:cs="Arial"/>
          <w:b/>
          <w:bCs/>
          <w:sz w:val="22"/>
          <w:szCs w:val="22"/>
        </w:rPr>
        <w:t xml:space="preserve">Molly: </w:t>
      </w:r>
      <w:r w:rsidRPr="0071521E">
        <w:rPr>
          <w:rFonts w:ascii="Arial" w:hAnsi="Arial" w:cs="Arial"/>
          <w:sz w:val="22"/>
          <w:szCs w:val="22"/>
        </w:rPr>
        <w:t>Yeah.</w:t>
      </w:r>
      <w:r w:rsidRPr="0071521E">
        <w:rPr>
          <w:rFonts w:ascii="Arial" w:hAnsi="Arial" w:cs="Arial"/>
          <w:b/>
          <w:bCs/>
          <w:sz w:val="22"/>
          <w:szCs w:val="22"/>
        </w:rPr>
        <w:t xml:space="preserve"> </w:t>
      </w:r>
    </w:p>
    <w:p w14:paraId="5C4F749D" w14:textId="77777777" w:rsidR="00211A78" w:rsidRPr="0071521E" w:rsidRDefault="00211A78">
      <w:pPr>
        <w:rPr>
          <w:rFonts w:ascii="Arial" w:hAnsi="Arial" w:cs="Arial"/>
          <w:b/>
          <w:bCs/>
          <w:sz w:val="22"/>
          <w:szCs w:val="22"/>
        </w:rPr>
      </w:pPr>
    </w:p>
    <w:p w14:paraId="4B24398A" w14:textId="4796EB21" w:rsidR="00033DB6" w:rsidRPr="0071521E" w:rsidRDefault="001C75C0">
      <w:pPr>
        <w:rPr>
          <w:rFonts w:ascii="Arial" w:hAnsi="Arial" w:cs="Arial"/>
          <w:sz w:val="22"/>
          <w:szCs w:val="22"/>
        </w:rPr>
      </w:pPr>
      <w:r w:rsidRPr="0071521E">
        <w:rPr>
          <w:rFonts w:ascii="Arial" w:hAnsi="Arial" w:cs="Arial"/>
          <w:b/>
          <w:bCs/>
          <w:sz w:val="22"/>
          <w:szCs w:val="22"/>
        </w:rPr>
        <w:t>Becca:</w:t>
      </w:r>
      <w:r w:rsidR="00211A78" w:rsidRPr="0071521E">
        <w:rPr>
          <w:rFonts w:ascii="Arial" w:hAnsi="Arial" w:cs="Arial"/>
          <w:sz w:val="22"/>
          <w:szCs w:val="22"/>
        </w:rPr>
        <w:t xml:space="preserve"> A</w:t>
      </w:r>
      <w:r w:rsidRPr="0071521E">
        <w:rPr>
          <w:rFonts w:ascii="Arial" w:hAnsi="Arial" w:cs="Arial"/>
          <w:sz w:val="22"/>
          <w:szCs w:val="22"/>
        </w:rPr>
        <w:t xml:space="preserve">bsolutely. </w:t>
      </w:r>
      <w:r w:rsidR="004F6E64" w:rsidRPr="0071521E">
        <w:rPr>
          <w:rFonts w:ascii="Arial" w:hAnsi="Arial" w:cs="Arial"/>
          <w:sz w:val="22"/>
          <w:szCs w:val="22"/>
        </w:rPr>
        <w:t>I</w:t>
      </w:r>
      <w:r w:rsidRPr="0071521E">
        <w:rPr>
          <w:rFonts w:ascii="Arial" w:hAnsi="Arial" w:cs="Arial"/>
          <w:sz w:val="22"/>
          <w:szCs w:val="22"/>
        </w:rPr>
        <w:t>t was a testament, I also think, to those two actors. I think Alfie Enoch</w:t>
      </w:r>
      <w:r w:rsidR="00AB4F45" w:rsidRPr="0071521E">
        <w:rPr>
          <w:rFonts w:ascii="Arial" w:hAnsi="Arial" w:cs="Arial"/>
          <w:sz w:val="22"/>
          <w:szCs w:val="22"/>
        </w:rPr>
        <w:t xml:space="preserve">. </w:t>
      </w:r>
    </w:p>
    <w:p w14:paraId="695EE8F6" w14:textId="77777777" w:rsidR="006228D8" w:rsidRPr="0071521E" w:rsidRDefault="006228D8">
      <w:pPr>
        <w:rPr>
          <w:rFonts w:ascii="Arial" w:hAnsi="Arial" w:cs="Arial"/>
          <w:b/>
          <w:bCs/>
          <w:sz w:val="22"/>
          <w:szCs w:val="22"/>
        </w:rPr>
      </w:pPr>
    </w:p>
    <w:p w14:paraId="7685236E" w14:textId="77777777" w:rsidR="005C6BE4" w:rsidRPr="0071521E" w:rsidRDefault="00E275AD">
      <w:pPr>
        <w:rPr>
          <w:rFonts w:ascii="Arial" w:hAnsi="Arial" w:cs="Arial"/>
          <w:sz w:val="22"/>
          <w:szCs w:val="22"/>
        </w:rPr>
      </w:pPr>
      <w:r w:rsidRPr="0071521E">
        <w:rPr>
          <w:rFonts w:ascii="Arial" w:hAnsi="Arial" w:cs="Arial"/>
          <w:b/>
          <w:bCs/>
          <w:sz w:val="22"/>
          <w:szCs w:val="22"/>
        </w:rPr>
        <w:t>Sarah:</w:t>
      </w:r>
      <w:r w:rsidR="00AB4F45" w:rsidRPr="0071521E">
        <w:rPr>
          <w:rFonts w:ascii="Arial" w:hAnsi="Arial" w:cs="Arial"/>
          <w:sz w:val="22"/>
          <w:szCs w:val="22"/>
        </w:rPr>
        <w:t xml:space="preserve"> </w:t>
      </w:r>
      <w:r w:rsidRPr="0071521E">
        <w:rPr>
          <w:rFonts w:ascii="Arial" w:hAnsi="Arial" w:cs="Arial"/>
          <w:sz w:val="22"/>
          <w:szCs w:val="22"/>
        </w:rPr>
        <w:t>He's so gorgeous</w:t>
      </w:r>
      <w:r w:rsidR="005C6BE4" w:rsidRPr="0071521E">
        <w:rPr>
          <w:rFonts w:ascii="Arial" w:hAnsi="Arial" w:cs="Arial"/>
          <w:sz w:val="22"/>
          <w:szCs w:val="22"/>
        </w:rPr>
        <w:t>.</w:t>
      </w:r>
      <w:r w:rsidR="00AB4F45" w:rsidRPr="0071521E">
        <w:rPr>
          <w:rFonts w:ascii="Arial" w:hAnsi="Arial" w:cs="Arial"/>
          <w:sz w:val="22"/>
          <w:szCs w:val="22"/>
        </w:rPr>
        <w:t xml:space="preserve"> </w:t>
      </w:r>
    </w:p>
    <w:p w14:paraId="4A9C4F12" w14:textId="77777777" w:rsidR="005C6BE4" w:rsidRPr="0071521E" w:rsidRDefault="005C6BE4">
      <w:pPr>
        <w:rPr>
          <w:rFonts w:ascii="Arial" w:hAnsi="Arial" w:cs="Arial"/>
          <w:sz w:val="22"/>
          <w:szCs w:val="22"/>
        </w:rPr>
      </w:pPr>
    </w:p>
    <w:p w14:paraId="596B28B4" w14:textId="1A36164B" w:rsidR="00AB4F45" w:rsidRPr="0071521E" w:rsidRDefault="005C6BE4">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Beautiful</w:t>
      </w:r>
      <w:r w:rsidR="00AB4F45" w:rsidRPr="0071521E">
        <w:rPr>
          <w:rFonts w:ascii="Arial" w:hAnsi="Arial" w:cs="Arial"/>
          <w:sz w:val="22"/>
          <w:szCs w:val="22"/>
        </w:rPr>
        <w:t xml:space="preserve">. </w:t>
      </w:r>
    </w:p>
    <w:p w14:paraId="0CAEEAEB" w14:textId="77777777" w:rsidR="00AB4F45" w:rsidRPr="0071521E" w:rsidRDefault="00AB4F45">
      <w:pPr>
        <w:rPr>
          <w:rFonts w:ascii="Arial" w:hAnsi="Arial" w:cs="Arial"/>
          <w:sz w:val="22"/>
          <w:szCs w:val="22"/>
        </w:rPr>
      </w:pPr>
    </w:p>
    <w:p w14:paraId="35828789" w14:textId="616470C3" w:rsidR="00033DB6" w:rsidRPr="0071521E" w:rsidRDefault="00AB4F45">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 xml:space="preserve">Stunning. </w:t>
      </w:r>
    </w:p>
    <w:p w14:paraId="3AD04103" w14:textId="77777777" w:rsidR="00CB1F52" w:rsidRPr="0071521E" w:rsidRDefault="00CB1F52">
      <w:pPr>
        <w:rPr>
          <w:rFonts w:ascii="Arial" w:hAnsi="Arial" w:cs="Arial"/>
          <w:b/>
          <w:bCs/>
          <w:sz w:val="22"/>
          <w:szCs w:val="22"/>
        </w:rPr>
      </w:pPr>
    </w:p>
    <w:p w14:paraId="6B9659CD" w14:textId="1C123C7E" w:rsidR="00033DB6" w:rsidRPr="0071521E" w:rsidRDefault="00E275AD">
      <w:pPr>
        <w:rPr>
          <w:rFonts w:ascii="Arial" w:hAnsi="Arial" w:cs="Arial"/>
          <w:sz w:val="22"/>
          <w:szCs w:val="22"/>
        </w:rPr>
      </w:pPr>
      <w:r w:rsidRPr="0071521E">
        <w:rPr>
          <w:rFonts w:ascii="Arial" w:hAnsi="Arial" w:cs="Arial"/>
          <w:b/>
          <w:bCs/>
          <w:sz w:val="22"/>
          <w:szCs w:val="22"/>
        </w:rPr>
        <w:t>Sarah:</w:t>
      </w:r>
      <w:r w:rsidR="00AB4F45" w:rsidRPr="0071521E">
        <w:rPr>
          <w:rFonts w:ascii="Arial" w:hAnsi="Arial" w:cs="Arial"/>
          <w:sz w:val="22"/>
          <w:szCs w:val="22"/>
        </w:rPr>
        <w:t xml:space="preserve"> </w:t>
      </w:r>
      <w:r w:rsidRPr="0071521E">
        <w:rPr>
          <w:rFonts w:ascii="Arial" w:hAnsi="Arial" w:cs="Arial"/>
          <w:sz w:val="22"/>
          <w:szCs w:val="22"/>
        </w:rPr>
        <w:t>And so</w:t>
      </w:r>
      <w:r w:rsidR="000B4FF8" w:rsidRPr="0071521E">
        <w:rPr>
          <w:rFonts w:ascii="Arial" w:hAnsi="Arial" w:cs="Arial"/>
          <w:sz w:val="22"/>
          <w:szCs w:val="22"/>
        </w:rPr>
        <w:t>,</w:t>
      </w:r>
      <w:r w:rsidRPr="0071521E">
        <w:rPr>
          <w:rFonts w:ascii="Arial" w:hAnsi="Arial" w:cs="Arial"/>
          <w:sz w:val="22"/>
          <w:szCs w:val="22"/>
        </w:rPr>
        <w:t xml:space="preserve"> is she. </w:t>
      </w:r>
    </w:p>
    <w:p w14:paraId="1849FAF2" w14:textId="77777777" w:rsidR="00AB4F45" w:rsidRPr="0071521E" w:rsidRDefault="00AB4F45">
      <w:pPr>
        <w:rPr>
          <w:rFonts w:ascii="Arial" w:hAnsi="Arial" w:cs="Arial"/>
          <w:sz w:val="22"/>
          <w:szCs w:val="22"/>
        </w:rPr>
      </w:pPr>
    </w:p>
    <w:p w14:paraId="75ACD934" w14:textId="4F83373A" w:rsidR="00AB4F45" w:rsidRPr="0071521E" w:rsidRDefault="00AB4F45">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Yes. </w:t>
      </w:r>
    </w:p>
    <w:p w14:paraId="054A3E29" w14:textId="77777777" w:rsidR="000B4FF8" w:rsidRPr="0071521E" w:rsidRDefault="000B4FF8">
      <w:pPr>
        <w:rPr>
          <w:rFonts w:ascii="Arial" w:hAnsi="Arial" w:cs="Arial"/>
          <w:b/>
          <w:bCs/>
          <w:sz w:val="22"/>
          <w:szCs w:val="22"/>
        </w:rPr>
      </w:pPr>
    </w:p>
    <w:p w14:paraId="175C4E51" w14:textId="6DFC5B5F" w:rsidR="00BB36BE" w:rsidRPr="0071521E" w:rsidRDefault="001C75C0">
      <w:pPr>
        <w:rPr>
          <w:rFonts w:ascii="Arial" w:hAnsi="Arial" w:cs="Arial"/>
          <w:sz w:val="22"/>
          <w:szCs w:val="22"/>
        </w:rPr>
      </w:pPr>
      <w:r w:rsidRPr="0071521E">
        <w:rPr>
          <w:rFonts w:ascii="Arial" w:hAnsi="Arial" w:cs="Arial"/>
          <w:b/>
          <w:bCs/>
          <w:sz w:val="22"/>
          <w:szCs w:val="22"/>
        </w:rPr>
        <w:t>Becca:</w:t>
      </w:r>
      <w:r w:rsidR="00AB4F45" w:rsidRPr="0071521E">
        <w:rPr>
          <w:rFonts w:ascii="Arial" w:hAnsi="Arial" w:cs="Arial"/>
          <w:sz w:val="22"/>
          <w:szCs w:val="22"/>
        </w:rPr>
        <w:t xml:space="preserve"> T</w:t>
      </w:r>
      <w:r w:rsidRPr="0071521E">
        <w:rPr>
          <w:rFonts w:ascii="Arial" w:hAnsi="Arial" w:cs="Arial"/>
          <w:sz w:val="22"/>
          <w:szCs w:val="22"/>
        </w:rPr>
        <w:t>hey're both so beautiful. She's married to Jon Snow in real life</w:t>
      </w:r>
      <w:r w:rsidR="00BB36BE" w:rsidRPr="0071521E">
        <w:rPr>
          <w:rFonts w:ascii="Arial" w:hAnsi="Arial" w:cs="Arial"/>
          <w:sz w:val="22"/>
          <w:szCs w:val="22"/>
        </w:rPr>
        <w:t xml:space="preserve">, </w:t>
      </w:r>
      <w:r w:rsidRPr="0071521E">
        <w:rPr>
          <w:rFonts w:ascii="Arial" w:hAnsi="Arial" w:cs="Arial"/>
          <w:sz w:val="22"/>
          <w:szCs w:val="22"/>
        </w:rPr>
        <w:t xml:space="preserve">Kit Harrington. </w:t>
      </w:r>
    </w:p>
    <w:p w14:paraId="04304992" w14:textId="77777777" w:rsidR="00BB36BE" w:rsidRPr="0071521E" w:rsidRDefault="00BB36BE">
      <w:pPr>
        <w:rPr>
          <w:rFonts w:ascii="Arial" w:hAnsi="Arial" w:cs="Arial"/>
          <w:sz w:val="22"/>
          <w:szCs w:val="22"/>
        </w:rPr>
      </w:pPr>
    </w:p>
    <w:p w14:paraId="01CC93BB" w14:textId="21BA3150" w:rsidR="00BB36BE" w:rsidRPr="0071521E" w:rsidRDefault="00393516">
      <w:pPr>
        <w:rPr>
          <w:rFonts w:ascii="Arial" w:hAnsi="Arial" w:cs="Arial"/>
          <w:sz w:val="22"/>
          <w:szCs w:val="22"/>
        </w:rPr>
      </w:pPr>
      <w:r w:rsidRPr="0071521E">
        <w:rPr>
          <w:rFonts w:ascii="Arial" w:hAnsi="Arial" w:cs="Arial"/>
          <w:b/>
          <w:bCs/>
          <w:sz w:val="22"/>
          <w:szCs w:val="22"/>
        </w:rPr>
        <w:t>Prerna</w:t>
      </w:r>
      <w:r w:rsidR="00BB36BE" w:rsidRPr="0071521E">
        <w:rPr>
          <w:rFonts w:ascii="Arial" w:hAnsi="Arial" w:cs="Arial"/>
          <w:b/>
          <w:bCs/>
          <w:sz w:val="22"/>
          <w:szCs w:val="22"/>
        </w:rPr>
        <w:t>:</w:t>
      </w:r>
      <w:r w:rsidR="00BB36BE" w:rsidRPr="0071521E">
        <w:rPr>
          <w:rFonts w:ascii="Arial" w:hAnsi="Arial" w:cs="Arial"/>
          <w:sz w:val="22"/>
          <w:szCs w:val="22"/>
        </w:rPr>
        <w:t xml:space="preserve"> Yes. </w:t>
      </w:r>
    </w:p>
    <w:p w14:paraId="5172F250" w14:textId="77777777" w:rsidR="00BB36BE" w:rsidRPr="0071521E" w:rsidRDefault="00BB36BE">
      <w:pPr>
        <w:rPr>
          <w:rFonts w:ascii="Arial" w:hAnsi="Arial" w:cs="Arial"/>
          <w:sz w:val="22"/>
          <w:szCs w:val="22"/>
        </w:rPr>
      </w:pPr>
    </w:p>
    <w:p w14:paraId="566E0223" w14:textId="77777777" w:rsidR="009A6E80" w:rsidRPr="0071521E" w:rsidRDefault="00BB36BE">
      <w:pPr>
        <w:rPr>
          <w:rFonts w:ascii="Arial" w:hAnsi="Arial" w:cs="Arial"/>
          <w:sz w:val="22"/>
          <w:szCs w:val="22"/>
        </w:rPr>
      </w:pPr>
      <w:r w:rsidRPr="0071521E">
        <w:rPr>
          <w:rFonts w:ascii="Arial" w:hAnsi="Arial" w:cs="Arial"/>
          <w:b/>
          <w:bCs/>
          <w:sz w:val="22"/>
          <w:szCs w:val="22"/>
        </w:rPr>
        <w:t xml:space="preserve">Becca: </w:t>
      </w:r>
      <w:r w:rsidR="00C15844" w:rsidRPr="0071521E">
        <w:rPr>
          <w:rFonts w:ascii="Arial" w:hAnsi="Arial" w:cs="Arial"/>
          <w:sz w:val="22"/>
          <w:szCs w:val="22"/>
        </w:rPr>
        <w:t>S</w:t>
      </w:r>
      <w:r w:rsidRPr="0071521E">
        <w:rPr>
          <w:rFonts w:ascii="Arial" w:hAnsi="Arial" w:cs="Arial"/>
          <w:sz w:val="22"/>
          <w:szCs w:val="22"/>
        </w:rPr>
        <w:t xml:space="preserve">poiler alerts for </w:t>
      </w:r>
      <w:r w:rsidRPr="0071521E">
        <w:rPr>
          <w:rFonts w:ascii="Arial" w:hAnsi="Arial" w:cs="Arial"/>
          <w:i/>
          <w:iCs/>
          <w:sz w:val="22"/>
          <w:szCs w:val="22"/>
        </w:rPr>
        <w:t>Game of Thrones</w:t>
      </w:r>
      <w:r w:rsidRPr="0071521E">
        <w:rPr>
          <w:rFonts w:ascii="Arial" w:hAnsi="Arial" w:cs="Arial"/>
          <w:sz w:val="22"/>
          <w:szCs w:val="22"/>
        </w:rPr>
        <w:t xml:space="preserve">. </w:t>
      </w:r>
      <w:r w:rsidR="00CA60DD" w:rsidRPr="0071521E">
        <w:rPr>
          <w:rFonts w:ascii="Arial" w:hAnsi="Arial" w:cs="Arial"/>
          <w:sz w:val="22"/>
          <w:szCs w:val="22"/>
        </w:rPr>
        <w:t xml:space="preserve">[Sarah chuckles] </w:t>
      </w:r>
      <w:r w:rsidRPr="0071521E">
        <w:rPr>
          <w:rFonts w:ascii="Arial" w:hAnsi="Arial" w:cs="Arial"/>
          <w:sz w:val="22"/>
          <w:szCs w:val="22"/>
        </w:rPr>
        <w:t xml:space="preserve">They played lovers on </w:t>
      </w:r>
      <w:r w:rsidRPr="0071521E">
        <w:rPr>
          <w:rFonts w:ascii="Arial" w:hAnsi="Arial" w:cs="Arial"/>
          <w:i/>
          <w:iCs/>
          <w:sz w:val="22"/>
          <w:szCs w:val="22"/>
        </w:rPr>
        <w:t>Game of Thrones</w:t>
      </w:r>
      <w:r w:rsidRPr="0071521E">
        <w:rPr>
          <w:rFonts w:ascii="Arial" w:hAnsi="Arial" w:cs="Arial"/>
          <w:sz w:val="22"/>
          <w:szCs w:val="22"/>
        </w:rPr>
        <w:t>, and then</w:t>
      </w:r>
      <w:r w:rsidR="009A6E80" w:rsidRPr="0071521E">
        <w:rPr>
          <w:rFonts w:ascii="Arial" w:hAnsi="Arial" w:cs="Arial"/>
          <w:sz w:val="22"/>
          <w:szCs w:val="22"/>
        </w:rPr>
        <w:t>-</w:t>
      </w:r>
    </w:p>
    <w:p w14:paraId="35405F2D" w14:textId="77777777" w:rsidR="009A6E80" w:rsidRPr="0071521E" w:rsidRDefault="009A6E80">
      <w:pPr>
        <w:rPr>
          <w:rFonts w:ascii="Arial" w:hAnsi="Arial" w:cs="Arial"/>
          <w:sz w:val="22"/>
          <w:szCs w:val="22"/>
        </w:rPr>
      </w:pPr>
    </w:p>
    <w:p w14:paraId="77F37C7B" w14:textId="77777777" w:rsidR="009A6E80" w:rsidRPr="0071521E" w:rsidRDefault="009A6E80">
      <w:pPr>
        <w:rPr>
          <w:rFonts w:ascii="Arial" w:hAnsi="Arial" w:cs="Arial"/>
          <w:sz w:val="22"/>
          <w:szCs w:val="22"/>
        </w:rPr>
      </w:pPr>
      <w:r w:rsidRPr="0071521E">
        <w:rPr>
          <w:rFonts w:ascii="Arial" w:hAnsi="Arial" w:cs="Arial"/>
          <w:b/>
          <w:bCs/>
          <w:sz w:val="22"/>
          <w:szCs w:val="22"/>
        </w:rPr>
        <w:t>Sarah:</w:t>
      </w:r>
      <w:r w:rsidRPr="0071521E">
        <w:rPr>
          <w:rFonts w:ascii="Arial" w:hAnsi="Arial" w:cs="Arial"/>
          <w:sz w:val="22"/>
          <w:szCs w:val="22"/>
        </w:rPr>
        <w:t xml:space="preserve"> Ooh.</w:t>
      </w:r>
    </w:p>
    <w:p w14:paraId="1507E3D1" w14:textId="77777777" w:rsidR="009A6E80" w:rsidRPr="0071521E" w:rsidRDefault="009A6E80">
      <w:pPr>
        <w:rPr>
          <w:rFonts w:ascii="Arial" w:hAnsi="Arial" w:cs="Arial"/>
          <w:sz w:val="22"/>
          <w:szCs w:val="22"/>
        </w:rPr>
      </w:pPr>
    </w:p>
    <w:p w14:paraId="00F033A1" w14:textId="1E2A4A83" w:rsidR="00BB36BE" w:rsidRPr="0071521E" w:rsidRDefault="009A6E80">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w:t>
      </w:r>
      <w:r w:rsidR="00BB36BE" w:rsidRPr="0071521E">
        <w:rPr>
          <w:rFonts w:ascii="Arial" w:hAnsi="Arial" w:cs="Arial"/>
          <w:sz w:val="22"/>
          <w:szCs w:val="22"/>
        </w:rPr>
        <w:t xml:space="preserve">they got married after playing lovers on </w:t>
      </w:r>
      <w:r w:rsidR="00BB36BE" w:rsidRPr="0071521E">
        <w:rPr>
          <w:rFonts w:ascii="Arial" w:hAnsi="Arial" w:cs="Arial"/>
          <w:i/>
          <w:iCs/>
          <w:sz w:val="22"/>
          <w:szCs w:val="22"/>
        </w:rPr>
        <w:t>Game of Thrones</w:t>
      </w:r>
      <w:r w:rsidR="00BB36BE" w:rsidRPr="0071521E">
        <w:rPr>
          <w:rFonts w:ascii="Arial" w:hAnsi="Arial" w:cs="Arial"/>
          <w:sz w:val="22"/>
          <w:szCs w:val="22"/>
        </w:rPr>
        <w:t xml:space="preserve">. </w:t>
      </w:r>
    </w:p>
    <w:p w14:paraId="4F11F3C3" w14:textId="77777777" w:rsidR="00BB36BE" w:rsidRPr="0071521E" w:rsidRDefault="00BB36BE">
      <w:pPr>
        <w:rPr>
          <w:rFonts w:ascii="Arial" w:hAnsi="Arial" w:cs="Arial"/>
          <w:sz w:val="22"/>
          <w:szCs w:val="22"/>
        </w:rPr>
      </w:pPr>
    </w:p>
    <w:p w14:paraId="5AE4F685" w14:textId="36AAAFE9" w:rsidR="00BB36BE" w:rsidRPr="0071521E" w:rsidRDefault="00780A02">
      <w:pPr>
        <w:rPr>
          <w:rFonts w:ascii="Arial" w:hAnsi="Arial" w:cs="Arial"/>
          <w:sz w:val="22"/>
          <w:szCs w:val="22"/>
        </w:rPr>
      </w:pPr>
      <w:r w:rsidRPr="0071521E">
        <w:rPr>
          <w:rFonts w:ascii="Arial" w:hAnsi="Arial" w:cs="Arial"/>
          <w:b/>
          <w:bCs/>
          <w:sz w:val="22"/>
          <w:szCs w:val="22"/>
        </w:rPr>
        <w:t>Molly</w:t>
      </w:r>
      <w:r w:rsidR="00E275AD" w:rsidRPr="0071521E">
        <w:rPr>
          <w:rFonts w:ascii="Arial" w:hAnsi="Arial" w:cs="Arial"/>
          <w:b/>
          <w:bCs/>
          <w:sz w:val="22"/>
          <w:szCs w:val="22"/>
        </w:rPr>
        <w:t>:</w:t>
      </w:r>
      <w:r w:rsidR="00BB36BE" w:rsidRPr="0071521E">
        <w:rPr>
          <w:rFonts w:ascii="Arial" w:hAnsi="Arial" w:cs="Arial"/>
          <w:sz w:val="22"/>
          <w:szCs w:val="22"/>
        </w:rPr>
        <w:t xml:space="preserve"> Wow. </w:t>
      </w:r>
    </w:p>
    <w:p w14:paraId="27DE50B3" w14:textId="77777777" w:rsidR="00BB36BE" w:rsidRPr="0071521E" w:rsidRDefault="00BB36BE">
      <w:pPr>
        <w:rPr>
          <w:rFonts w:ascii="Arial" w:hAnsi="Arial" w:cs="Arial"/>
          <w:sz w:val="22"/>
          <w:szCs w:val="22"/>
        </w:rPr>
      </w:pPr>
    </w:p>
    <w:p w14:paraId="7AB6A293" w14:textId="1845D18A" w:rsidR="00BB36BE" w:rsidRPr="0071521E" w:rsidRDefault="00BB36BE">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Cute. </w:t>
      </w:r>
    </w:p>
    <w:p w14:paraId="0F4FE9E4" w14:textId="77777777" w:rsidR="00BB36BE" w:rsidRPr="0071521E" w:rsidRDefault="00BB36BE">
      <w:pPr>
        <w:rPr>
          <w:rFonts w:ascii="Arial" w:hAnsi="Arial" w:cs="Arial"/>
          <w:sz w:val="22"/>
          <w:szCs w:val="22"/>
        </w:rPr>
      </w:pPr>
    </w:p>
    <w:p w14:paraId="7E3A9020" w14:textId="34985E48" w:rsidR="003A685B" w:rsidRPr="0071521E" w:rsidRDefault="00BB36BE">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Very lovely. But what I was going to say is Alfie Enoch</w:t>
      </w:r>
      <w:r w:rsidR="0051139F" w:rsidRPr="0071521E">
        <w:rPr>
          <w:rFonts w:ascii="Arial" w:hAnsi="Arial" w:cs="Arial"/>
          <w:sz w:val="22"/>
          <w:szCs w:val="22"/>
        </w:rPr>
        <w:t>,</w:t>
      </w:r>
      <w:r w:rsidRPr="0071521E">
        <w:rPr>
          <w:rFonts w:ascii="Arial" w:hAnsi="Arial" w:cs="Arial"/>
          <w:sz w:val="22"/>
          <w:szCs w:val="22"/>
        </w:rPr>
        <w:t xml:space="preserve"> in particular, he's not just pretty, he's puppy dog pretty. He's got that</w:t>
      </w:r>
      <w:r w:rsidR="003A685B" w:rsidRPr="0071521E">
        <w:rPr>
          <w:rFonts w:ascii="Arial" w:hAnsi="Arial" w:cs="Arial"/>
          <w:sz w:val="22"/>
          <w:szCs w:val="22"/>
        </w:rPr>
        <w:t xml:space="preserve"> like</w:t>
      </w:r>
      <w:r w:rsidR="008D1B76" w:rsidRPr="0071521E">
        <w:rPr>
          <w:rFonts w:ascii="Arial" w:hAnsi="Arial" w:cs="Arial"/>
          <w:sz w:val="22"/>
          <w:szCs w:val="22"/>
        </w:rPr>
        <w:t>-</w:t>
      </w:r>
    </w:p>
    <w:p w14:paraId="5F0A4F00" w14:textId="77777777" w:rsidR="003A685B" w:rsidRPr="0071521E" w:rsidRDefault="003A685B">
      <w:pPr>
        <w:rPr>
          <w:rFonts w:ascii="Arial" w:hAnsi="Arial" w:cs="Arial"/>
          <w:sz w:val="22"/>
          <w:szCs w:val="22"/>
        </w:rPr>
      </w:pPr>
    </w:p>
    <w:p w14:paraId="07895D9A" w14:textId="37ED9617" w:rsidR="003A685B" w:rsidRPr="0071521E" w:rsidRDefault="008D1B76">
      <w:pPr>
        <w:rPr>
          <w:rFonts w:ascii="Arial" w:hAnsi="Arial" w:cs="Arial"/>
          <w:sz w:val="22"/>
          <w:szCs w:val="22"/>
        </w:rPr>
      </w:pPr>
      <w:r w:rsidRPr="0071521E">
        <w:rPr>
          <w:rFonts w:ascii="Arial" w:hAnsi="Arial" w:cs="Arial"/>
          <w:b/>
          <w:bCs/>
          <w:sz w:val="22"/>
          <w:szCs w:val="22"/>
        </w:rPr>
        <w:t>Prerna</w:t>
      </w:r>
      <w:r w:rsidR="00E275AD" w:rsidRPr="0071521E">
        <w:rPr>
          <w:rFonts w:ascii="Arial" w:hAnsi="Arial" w:cs="Arial"/>
          <w:b/>
          <w:bCs/>
          <w:sz w:val="22"/>
          <w:szCs w:val="22"/>
        </w:rPr>
        <w:t>:</w:t>
      </w:r>
      <w:r w:rsidR="003A685B" w:rsidRPr="0071521E">
        <w:rPr>
          <w:rFonts w:ascii="Arial" w:hAnsi="Arial" w:cs="Arial"/>
          <w:sz w:val="22"/>
          <w:szCs w:val="22"/>
        </w:rPr>
        <w:t xml:space="preserve"> Yes.  </w:t>
      </w:r>
    </w:p>
    <w:p w14:paraId="3E8DF9E1" w14:textId="77777777" w:rsidR="003A685B" w:rsidRPr="0071521E" w:rsidRDefault="003A685B">
      <w:pPr>
        <w:rPr>
          <w:rFonts w:ascii="Arial" w:hAnsi="Arial" w:cs="Arial"/>
          <w:sz w:val="22"/>
          <w:szCs w:val="22"/>
        </w:rPr>
      </w:pPr>
    </w:p>
    <w:p w14:paraId="72185CB3" w14:textId="77777777" w:rsidR="00973E15" w:rsidRPr="0071521E" w:rsidRDefault="003A685B">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really endearing dimples, big brown eyes thing going on, which makes you just root for him. And then</w:t>
      </w:r>
      <w:r w:rsidR="00E14C4E" w:rsidRPr="0071521E">
        <w:rPr>
          <w:rFonts w:ascii="Arial" w:hAnsi="Arial" w:cs="Arial"/>
          <w:sz w:val="22"/>
          <w:szCs w:val="22"/>
        </w:rPr>
        <w:t>,</w:t>
      </w:r>
      <w:r w:rsidRPr="0071521E">
        <w:rPr>
          <w:rFonts w:ascii="Arial" w:hAnsi="Arial" w:cs="Arial"/>
          <w:sz w:val="22"/>
          <w:szCs w:val="22"/>
        </w:rPr>
        <w:t xml:space="preserve"> Rose Leslie just is a so charismatic as an actor that you do root for her as well. So</w:t>
      </w:r>
      <w:r w:rsidR="0079395C" w:rsidRPr="0071521E">
        <w:rPr>
          <w:rFonts w:ascii="Arial" w:hAnsi="Arial" w:cs="Arial"/>
          <w:sz w:val="22"/>
          <w:szCs w:val="22"/>
        </w:rPr>
        <w:t>,</w:t>
      </w:r>
      <w:r w:rsidRPr="0071521E">
        <w:rPr>
          <w:rFonts w:ascii="Arial" w:hAnsi="Arial" w:cs="Arial"/>
          <w:sz w:val="22"/>
          <w:szCs w:val="22"/>
        </w:rPr>
        <w:t xml:space="preserve"> I think</w:t>
      </w:r>
      <w:r w:rsidR="0079395C" w:rsidRPr="0071521E">
        <w:rPr>
          <w:rFonts w:ascii="Arial" w:hAnsi="Arial" w:cs="Arial"/>
          <w:sz w:val="22"/>
          <w:szCs w:val="22"/>
        </w:rPr>
        <w:t xml:space="preserve"> </w:t>
      </w:r>
      <w:r w:rsidRPr="0071521E">
        <w:rPr>
          <w:rFonts w:ascii="Arial" w:hAnsi="Arial" w:cs="Arial"/>
          <w:sz w:val="22"/>
          <w:szCs w:val="22"/>
        </w:rPr>
        <w:t xml:space="preserve">the two performances and the chemistry between </w:t>
      </w:r>
      <w:r w:rsidR="0009612B" w:rsidRPr="0071521E">
        <w:rPr>
          <w:rFonts w:ascii="Arial" w:hAnsi="Arial" w:cs="Arial"/>
          <w:b/>
          <w:bCs/>
          <w:sz w:val="22"/>
          <w:szCs w:val="22"/>
        </w:rPr>
        <w:t>[01:33:00]</w:t>
      </w:r>
      <w:r w:rsidR="0009612B" w:rsidRPr="0071521E">
        <w:rPr>
          <w:rFonts w:ascii="Arial" w:hAnsi="Arial" w:cs="Arial"/>
          <w:sz w:val="22"/>
          <w:szCs w:val="22"/>
        </w:rPr>
        <w:t xml:space="preserve"> </w:t>
      </w:r>
      <w:r w:rsidRPr="0071521E">
        <w:rPr>
          <w:rFonts w:ascii="Arial" w:hAnsi="Arial" w:cs="Arial"/>
          <w:sz w:val="22"/>
          <w:szCs w:val="22"/>
        </w:rPr>
        <w:t>the two took what was, on paper, I think,</w:t>
      </w:r>
      <w:r w:rsidR="00070493" w:rsidRPr="0071521E">
        <w:rPr>
          <w:rFonts w:ascii="Arial" w:hAnsi="Arial" w:cs="Arial"/>
          <w:sz w:val="22"/>
          <w:szCs w:val="22"/>
        </w:rPr>
        <w:t xml:space="preserve"> </w:t>
      </w:r>
      <w:r w:rsidRPr="0071521E">
        <w:rPr>
          <w:rFonts w:ascii="Arial" w:hAnsi="Arial" w:cs="Arial"/>
          <w:sz w:val="22"/>
          <w:szCs w:val="22"/>
        </w:rPr>
        <w:t>potentially a subdued love story with that unhinged moment where she turns him away while her aunt is dying of diphtheria</w:t>
      </w:r>
      <w:r w:rsidR="00973E15" w:rsidRPr="0071521E">
        <w:rPr>
          <w:rFonts w:ascii="Arial" w:hAnsi="Arial" w:cs="Arial"/>
          <w:sz w:val="22"/>
          <w:szCs w:val="22"/>
        </w:rPr>
        <w:t>.</w:t>
      </w:r>
    </w:p>
    <w:p w14:paraId="17FF7FC5" w14:textId="77777777" w:rsidR="00973E15" w:rsidRPr="0071521E" w:rsidRDefault="00973E15">
      <w:pPr>
        <w:rPr>
          <w:rFonts w:ascii="Arial" w:hAnsi="Arial" w:cs="Arial"/>
          <w:sz w:val="22"/>
          <w:szCs w:val="22"/>
        </w:rPr>
      </w:pPr>
    </w:p>
    <w:p w14:paraId="358EC104" w14:textId="77777777" w:rsidR="00973E15" w:rsidRPr="0071521E" w:rsidRDefault="000E5CF7">
      <w:pPr>
        <w:rPr>
          <w:rFonts w:ascii="Arial" w:hAnsi="Arial" w:cs="Arial"/>
          <w:sz w:val="22"/>
          <w:szCs w:val="22"/>
        </w:rPr>
      </w:pPr>
      <w:r w:rsidRPr="0071521E">
        <w:rPr>
          <w:rFonts w:ascii="Arial" w:hAnsi="Arial" w:cs="Arial"/>
          <w:sz w:val="22"/>
          <w:szCs w:val="22"/>
        </w:rPr>
        <w:t>[laughter]</w:t>
      </w:r>
    </w:p>
    <w:p w14:paraId="5ACB2B04" w14:textId="77777777" w:rsidR="00973E15" w:rsidRPr="0071521E" w:rsidRDefault="00973E15">
      <w:pPr>
        <w:rPr>
          <w:rFonts w:ascii="Arial" w:hAnsi="Arial" w:cs="Arial"/>
          <w:sz w:val="22"/>
          <w:szCs w:val="22"/>
        </w:rPr>
      </w:pPr>
    </w:p>
    <w:p w14:paraId="6BE91555" w14:textId="37A7F3B3" w:rsidR="00033DB6" w:rsidRPr="0071521E" w:rsidRDefault="00973E15">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I</w:t>
      </w:r>
      <w:r w:rsidR="003A685B" w:rsidRPr="0071521E">
        <w:rPr>
          <w:rFonts w:ascii="Arial" w:hAnsi="Arial" w:cs="Arial"/>
          <w:sz w:val="22"/>
          <w:szCs w:val="22"/>
        </w:rPr>
        <w:t>t makes</w:t>
      </w:r>
      <w:r w:rsidR="00234049" w:rsidRPr="0071521E">
        <w:rPr>
          <w:rFonts w:ascii="Arial" w:hAnsi="Arial" w:cs="Arial"/>
          <w:sz w:val="22"/>
          <w:szCs w:val="22"/>
        </w:rPr>
        <w:t xml:space="preserve"> </w:t>
      </w:r>
      <w:r w:rsidR="003A685B" w:rsidRPr="0071521E">
        <w:rPr>
          <w:rFonts w:ascii="Arial" w:hAnsi="Arial" w:cs="Arial"/>
          <w:sz w:val="22"/>
          <w:szCs w:val="22"/>
        </w:rPr>
        <w:t xml:space="preserve">the story come to life in a way that you care about it a lot. </w:t>
      </w:r>
    </w:p>
    <w:p w14:paraId="3E3A3F90" w14:textId="77777777" w:rsidR="003D1A72" w:rsidRPr="0071521E" w:rsidRDefault="003D1A72">
      <w:pPr>
        <w:rPr>
          <w:rFonts w:ascii="Arial" w:hAnsi="Arial" w:cs="Arial"/>
          <w:sz w:val="22"/>
          <w:szCs w:val="22"/>
        </w:rPr>
      </w:pPr>
    </w:p>
    <w:p w14:paraId="6DD4119C" w14:textId="478AAD3E" w:rsidR="003D1A72" w:rsidRPr="0071521E" w:rsidRDefault="003D1A72">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Mm-hmm. </w:t>
      </w:r>
    </w:p>
    <w:p w14:paraId="4F64049A" w14:textId="77777777" w:rsidR="00973E15" w:rsidRPr="0071521E" w:rsidRDefault="00973E15">
      <w:pPr>
        <w:rPr>
          <w:rFonts w:ascii="Arial" w:hAnsi="Arial" w:cs="Arial"/>
          <w:b/>
          <w:bCs/>
          <w:sz w:val="22"/>
          <w:szCs w:val="22"/>
        </w:rPr>
      </w:pPr>
    </w:p>
    <w:p w14:paraId="67E44068" w14:textId="5AF6F6B9" w:rsidR="00033DB6" w:rsidRPr="0071521E" w:rsidRDefault="00400EF6">
      <w:pPr>
        <w:rPr>
          <w:rFonts w:ascii="Arial" w:hAnsi="Arial" w:cs="Arial"/>
          <w:sz w:val="22"/>
          <w:szCs w:val="22"/>
        </w:rPr>
      </w:pPr>
      <w:r w:rsidRPr="0071521E">
        <w:rPr>
          <w:rFonts w:ascii="Arial" w:hAnsi="Arial" w:cs="Arial"/>
          <w:b/>
          <w:bCs/>
          <w:sz w:val="22"/>
          <w:szCs w:val="22"/>
        </w:rPr>
        <w:t>Molly:</w:t>
      </w:r>
      <w:r w:rsidR="00273F58" w:rsidRPr="0071521E">
        <w:rPr>
          <w:rFonts w:ascii="Arial" w:hAnsi="Arial" w:cs="Arial"/>
          <w:sz w:val="22"/>
          <w:szCs w:val="22"/>
        </w:rPr>
        <w:t xml:space="preserve"> </w:t>
      </w:r>
      <w:r w:rsidRPr="0071521E">
        <w:rPr>
          <w:rFonts w:ascii="Arial" w:hAnsi="Arial" w:cs="Arial"/>
          <w:sz w:val="22"/>
          <w:szCs w:val="22"/>
        </w:rPr>
        <w:t xml:space="preserve">And last but not least, who wins this show? </w:t>
      </w:r>
    </w:p>
    <w:p w14:paraId="112415C2" w14:textId="77777777" w:rsidR="00973E15" w:rsidRPr="0071521E" w:rsidRDefault="00973E15">
      <w:pPr>
        <w:rPr>
          <w:rFonts w:ascii="Arial" w:hAnsi="Arial" w:cs="Arial"/>
          <w:b/>
          <w:bCs/>
          <w:sz w:val="22"/>
          <w:szCs w:val="22"/>
        </w:rPr>
      </w:pPr>
    </w:p>
    <w:p w14:paraId="3A87D097" w14:textId="04BE5A84" w:rsidR="00033DB6" w:rsidRPr="0071521E" w:rsidRDefault="001C75C0">
      <w:pPr>
        <w:rPr>
          <w:rFonts w:ascii="Arial" w:hAnsi="Arial" w:cs="Arial"/>
          <w:sz w:val="22"/>
          <w:szCs w:val="22"/>
        </w:rPr>
      </w:pPr>
      <w:r w:rsidRPr="0071521E">
        <w:rPr>
          <w:rFonts w:ascii="Arial" w:hAnsi="Arial" w:cs="Arial"/>
          <w:b/>
          <w:bCs/>
          <w:sz w:val="22"/>
          <w:szCs w:val="22"/>
        </w:rPr>
        <w:t>Becca:</w:t>
      </w:r>
      <w:r w:rsidR="003D1A72" w:rsidRPr="0071521E">
        <w:rPr>
          <w:rFonts w:ascii="Arial" w:hAnsi="Arial" w:cs="Arial"/>
          <w:sz w:val="22"/>
          <w:szCs w:val="22"/>
        </w:rPr>
        <w:t xml:space="preserve"> </w:t>
      </w:r>
      <w:r w:rsidRPr="0071521E">
        <w:rPr>
          <w:rFonts w:ascii="Arial" w:hAnsi="Arial" w:cs="Arial"/>
          <w:sz w:val="22"/>
          <w:szCs w:val="22"/>
        </w:rPr>
        <w:t xml:space="preserve">The legacy of Cassandra Austen wins this show for me. Her sister gets a lot of shine. It was really wonderful. I had not contemplated the inner </w:t>
      </w:r>
      <w:r w:rsidR="00870241" w:rsidRPr="0071521E">
        <w:rPr>
          <w:rFonts w:ascii="Arial" w:hAnsi="Arial" w:cs="Arial"/>
          <w:sz w:val="22"/>
          <w:szCs w:val="22"/>
        </w:rPr>
        <w:t>l</w:t>
      </w:r>
      <w:r w:rsidRPr="0071521E">
        <w:rPr>
          <w:rFonts w:ascii="Arial" w:hAnsi="Arial" w:cs="Arial"/>
          <w:sz w:val="22"/>
          <w:szCs w:val="22"/>
        </w:rPr>
        <w:t xml:space="preserve">ife of Cassandra Austen before watching this. I am riveted by what her life was in this fictional imagination. </w:t>
      </w:r>
    </w:p>
    <w:p w14:paraId="7750DCCF" w14:textId="77777777" w:rsidR="00955F8D" w:rsidRPr="0071521E" w:rsidRDefault="00955F8D">
      <w:pPr>
        <w:rPr>
          <w:rFonts w:ascii="Arial" w:hAnsi="Arial" w:cs="Arial"/>
          <w:b/>
          <w:bCs/>
          <w:sz w:val="22"/>
          <w:szCs w:val="22"/>
        </w:rPr>
      </w:pPr>
    </w:p>
    <w:p w14:paraId="6B71BECF" w14:textId="7133624D" w:rsidR="00561711" w:rsidRPr="0071521E" w:rsidRDefault="00824F8D">
      <w:pPr>
        <w:rPr>
          <w:rFonts w:ascii="Arial" w:hAnsi="Arial" w:cs="Arial"/>
          <w:sz w:val="22"/>
          <w:szCs w:val="22"/>
        </w:rPr>
      </w:pPr>
      <w:r w:rsidRPr="0071521E">
        <w:rPr>
          <w:rFonts w:ascii="Arial" w:hAnsi="Arial" w:cs="Arial"/>
          <w:b/>
          <w:bCs/>
          <w:sz w:val="22"/>
          <w:szCs w:val="22"/>
        </w:rPr>
        <w:t>Prerna:</w:t>
      </w:r>
      <w:r w:rsidR="002F2FD6" w:rsidRPr="0071521E">
        <w:rPr>
          <w:rFonts w:ascii="Arial" w:hAnsi="Arial" w:cs="Arial"/>
          <w:sz w:val="22"/>
          <w:szCs w:val="22"/>
        </w:rPr>
        <w:t xml:space="preserve"> </w:t>
      </w:r>
      <w:r w:rsidRPr="0071521E">
        <w:rPr>
          <w:rFonts w:ascii="Arial" w:hAnsi="Arial" w:cs="Arial"/>
          <w:sz w:val="22"/>
          <w:szCs w:val="22"/>
        </w:rPr>
        <w:t>Yeah</w:t>
      </w:r>
      <w:r w:rsidR="0080145A" w:rsidRPr="0071521E">
        <w:rPr>
          <w:rFonts w:ascii="Arial" w:hAnsi="Arial" w:cs="Arial"/>
          <w:sz w:val="22"/>
          <w:szCs w:val="22"/>
        </w:rPr>
        <w:t xml:space="preserve">. </w:t>
      </w:r>
      <w:r w:rsidRPr="0071521E">
        <w:rPr>
          <w:rFonts w:ascii="Arial" w:hAnsi="Arial" w:cs="Arial"/>
          <w:sz w:val="22"/>
          <w:szCs w:val="22"/>
        </w:rPr>
        <w:t xml:space="preserve">I think mine is similar. I know it's theoretically just about technically about Cassandra's life, but I think on a meta level, this idea of having support and community to create good art is something that really wins. Because what Cassandra gives Jane is the reason we have Jane's books. </w:t>
      </w:r>
      <w:r w:rsidR="002F37A2" w:rsidRPr="0071521E">
        <w:rPr>
          <w:rFonts w:ascii="Arial" w:hAnsi="Arial" w:cs="Arial"/>
          <w:b/>
          <w:bCs/>
          <w:sz w:val="22"/>
          <w:szCs w:val="22"/>
        </w:rPr>
        <w:t>[01:34:00]</w:t>
      </w:r>
      <w:r w:rsidR="002F37A2" w:rsidRPr="0071521E">
        <w:rPr>
          <w:rFonts w:ascii="Arial" w:hAnsi="Arial" w:cs="Arial"/>
          <w:sz w:val="22"/>
          <w:szCs w:val="22"/>
        </w:rPr>
        <w:t xml:space="preserve"> </w:t>
      </w:r>
    </w:p>
    <w:p w14:paraId="1A8EBE9E" w14:textId="77777777" w:rsidR="00561711" w:rsidRPr="0071521E" w:rsidRDefault="00561711">
      <w:pPr>
        <w:rPr>
          <w:rFonts w:ascii="Arial" w:hAnsi="Arial" w:cs="Arial"/>
          <w:sz w:val="22"/>
          <w:szCs w:val="22"/>
        </w:rPr>
      </w:pPr>
    </w:p>
    <w:p w14:paraId="0B0FFCFF" w14:textId="57B1DB96" w:rsidR="004A3AAC" w:rsidRPr="0071521E" w:rsidRDefault="00000000">
      <w:pPr>
        <w:rPr>
          <w:rFonts w:ascii="Arial" w:hAnsi="Arial" w:cs="Arial"/>
          <w:sz w:val="22"/>
          <w:szCs w:val="22"/>
        </w:rPr>
      </w:pPr>
      <w:r w:rsidRPr="0071521E">
        <w:rPr>
          <w:rFonts w:ascii="Arial" w:hAnsi="Arial" w:cs="Arial"/>
          <w:sz w:val="22"/>
          <w:szCs w:val="22"/>
        </w:rPr>
        <w:t>I think it does such a good job of at least</w:t>
      </w:r>
      <w:r w:rsidR="002F37A2" w:rsidRPr="0071521E">
        <w:rPr>
          <w:rFonts w:ascii="Arial" w:hAnsi="Arial" w:cs="Arial"/>
          <w:sz w:val="22"/>
          <w:szCs w:val="22"/>
        </w:rPr>
        <w:t xml:space="preserve"> like</w:t>
      </w:r>
      <w:r w:rsidR="00402349" w:rsidRPr="0071521E">
        <w:rPr>
          <w:rFonts w:ascii="Arial" w:hAnsi="Arial" w:cs="Arial"/>
          <w:sz w:val="22"/>
          <w:szCs w:val="22"/>
        </w:rPr>
        <w:t>--</w:t>
      </w:r>
      <w:r w:rsidR="002F37A2" w:rsidRPr="0071521E">
        <w:rPr>
          <w:rFonts w:ascii="Arial" w:hAnsi="Arial" w:cs="Arial"/>
          <w:sz w:val="22"/>
          <w:szCs w:val="22"/>
        </w:rPr>
        <w:t xml:space="preserve"> </w:t>
      </w:r>
      <w:r w:rsidRPr="0071521E">
        <w:rPr>
          <w:rFonts w:ascii="Arial" w:hAnsi="Arial" w:cs="Arial"/>
          <w:sz w:val="22"/>
          <w:szCs w:val="22"/>
        </w:rPr>
        <w:t>I think it could have gone deeper into this, but at least</w:t>
      </w:r>
      <w:r w:rsidR="00286AE8" w:rsidRPr="0071521E">
        <w:rPr>
          <w:rFonts w:ascii="Arial" w:hAnsi="Arial" w:cs="Arial"/>
          <w:sz w:val="22"/>
          <w:szCs w:val="22"/>
        </w:rPr>
        <w:t>,</w:t>
      </w:r>
      <w:r w:rsidRPr="0071521E">
        <w:rPr>
          <w:rFonts w:ascii="Arial" w:hAnsi="Arial" w:cs="Arial"/>
          <w:sz w:val="22"/>
          <w:szCs w:val="22"/>
        </w:rPr>
        <w:t xml:space="preserve"> it raises the idea that Jane Austen's work didn't happen in a vacuum. </w:t>
      </w:r>
      <w:r w:rsidR="00280F3F" w:rsidRPr="0071521E">
        <w:rPr>
          <w:rFonts w:ascii="Arial" w:hAnsi="Arial" w:cs="Arial"/>
          <w:sz w:val="22"/>
          <w:szCs w:val="22"/>
        </w:rPr>
        <w:t>W</w:t>
      </w:r>
      <w:r w:rsidRPr="0071521E">
        <w:rPr>
          <w:rFonts w:ascii="Arial" w:hAnsi="Arial" w:cs="Arial"/>
          <w:sz w:val="22"/>
          <w:szCs w:val="22"/>
        </w:rPr>
        <w:t xml:space="preserve">e didn't get these beautiful stories because of just one individual. </w:t>
      </w:r>
      <w:r w:rsidR="003C4533" w:rsidRPr="0071521E">
        <w:rPr>
          <w:rFonts w:ascii="Arial" w:hAnsi="Arial" w:cs="Arial"/>
          <w:sz w:val="22"/>
          <w:szCs w:val="22"/>
        </w:rPr>
        <w:t>I</w:t>
      </w:r>
      <w:r w:rsidRPr="0071521E">
        <w:rPr>
          <w:rFonts w:ascii="Arial" w:hAnsi="Arial" w:cs="Arial"/>
          <w:sz w:val="22"/>
          <w:szCs w:val="22"/>
        </w:rPr>
        <w:t>t took</w:t>
      </w:r>
      <w:r w:rsidR="00B36B1E" w:rsidRPr="0071521E">
        <w:rPr>
          <w:rFonts w:ascii="Arial" w:hAnsi="Arial" w:cs="Arial"/>
          <w:sz w:val="22"/>
          <w:szCs w:val="22"/>
        </w:rPr>
        <w:t xml:space="preserve"> </w:t>
      </w:r>
      <w:r w:rsidRPr="0071521E">
        <w:rPr>
          <w:rFonts w:ascii="Arial" w:hAnsi="Arial" w:cs="Arial"/>
          <w:sz w:val="22"/>
          <w:szCs w:val="22"/>
        </w:rPr>
        <w:t>the support of someone who loves her deeply</w:t>
      </w:r>
      <w:r w:rsidR="00A67D09" w:rsidRPr="0071521E">
        <w:rPr>
          <w:rFonts w:ascii="Arial" w:hAnsi="Arial" w:cs="Arial"/>
          <w:sz w:val="22"/>
          <w:szCs w:val="22"/>
        </w:rPr>
        <w:t>,</w:t>
      </w:r>
      <w:r w:rsidRPr="0071521E">
        <w:rPr>
          <w:rFonts w:ascii="Arial" w:hAnsi="Arial" w:cs="Arial"/>
          <w:sz w:val="22"/>
          <w:szCs w:val="22"/>
        </w:rPr>
        <w:t xml:space="preserve"> and who believes in her work to push it out the door and get it out to the world</w:t>
      </w:r>
      <w:r w:rsidR="00EE02D0" w:rsidRPr="0071521E">
        <w:rPr>
          <w:rFonts w:ascii="Arial" w:hAnsi="Arial" w:cs="Arial"/>
          <w:sz w:val="22"/>
          <w:szCs w:val="22"/>
        </w:rPr>
        <w:t>.</w:t>
      </w:r>
      <w:r w:rsidR="004A3AAC" w:rsidRPr="0071521E">
        <w:rPr>
          <w:rFonts w:ascii="Arial" w:hAnsi="Arial" w:cs="Arial"/>
          <w:sz w:val="22"/>
          <w:szCs w:val="22"/>
        </w:rPr>
        <w:t xml:space="preserve"> </w:t>
      </w:r>
      <w:r w:rsidRPr="0071521E">
        <w:rPr>
          <w:rFonts w:ascii="Arial" w:hAnsi="Arial" w:cs="Arial"/>
          <w:sz w:val="22"/>
          <w:szCs w:val="22"/>
        </w:rPr>
        <w:t>I think it's so important for artists to see this and feel this</w:t>
      </w:r>
      <w:r w:rsidR="004A3AAC" w:rsidRPr="0071521E">
        <w:rPr>
          <w:rFonts w:ascii="Arial" w:hAnsi="Arial" w:cs="Arial"/>
          <w:sz w:val="22"/>
          <w:szCs w:val="22"/>
        </w:rPr>
        <w:t>.</w:t>
      </w:r>
      <w:r w:rsidRPr="0071521E">
        <w:rPr>
          <w:rFonts w:ascii="Arial" w:hAnsi="Arial" w:cs="Arial"/>
          <w:sz w:val="22"/>
          <w:szCs w:val="22"/>
        </w:rPr>
        <w:t xml:space="preserve"> </w:t>
      </w:r>
    </w:p>
    <w:p w14:paraId="0E85A9F3" w14:textId="77777777" w:rsidR="004A3AAC" w:rsidRPr="0071521E" w:rsidRDefault="004A3AAC">
      <w:pPr>
        <w:rPr>
          <w:rFonts w:ascii="Arial" w:hAnsi="Arial" w:cs="Arial"/>
          <w:sz w:val="22"/>
          <w:szCs w:val="22"/>
        </w:rPr>
      </w:pPr>
    </w:p>
    <w:p w14:paraId="22ACD39C" w14:textId="2ED27831" w:rsidR="00033DB6" w:rsidRPr="0071521E" w:rsidRDefault="004A3AAC">
      <w:pPr>
        <w:rPr>
          <w:rFonts w:ascii="Arial" w:hAnsi="Arial" w:cs="Arial"/>
          <w:sz w:val="22"/>
          <w:szCs w:val="22"/>
        </w:rPr>
      </w:pPr>
      <w:r w:rsidRPr="0071521E">
        <w:rPr>
          <w:rFonts w:ascii="Arial" w:hAnsi="Arial" w:cs="Arial"/>
          <w:sz w:val="22"/>
          <w:szCs w:val="22"/>
        </w:rPr>
        <w:t xml:space="preserve">And for other people to understand why it's important to support art and artists, because we face rejection most of our lives. Unless, I guess you come from a really privileged family and I guess you're </w:t>
      </w:r>
      <w:r w:rsidR="00152F44" w:rsidRPr="0071521E">
        <w:rPr>
          <w:rFonts w:ascii="Arial" w:hAnsi="Arial" w:cs="Arial"/>
          <w:sz w:val="22"/>
          <w:szCs w:val="22"/>
        </w:rPr>
        <w:t>a</w:t>
      </w:r>
      <w:r w:rsidR="00152F44" w:rsidRPr="0071521E">
        <w:rPr>
          <w:rFonts w:ascii="Arial" w:hAnsi="Arial" w:cs="Arial"/>
          <w:b/>
          <w:bCs/>
          <w:sz w:val="22"/>
          <w:szCs w:val="22"/>
        </w:rPr>
        <w:t xml:space="preserve"> </w:t>
      </w:r>
      <w:r w:rsidRPr="0071521E">
        <w:rPr>
          <w:rFonts w:ascii="Arial" w:hAnsi="Arial" w:cs="Arial"/>
          <w:sz w:val="22"/>
          <w:szCs w:val="22"/>
        </w:rPr>
        <w:t>Nepo baby</w:t>
      </w:r>
      <w:r w:rsidR="00EA0BEB" w:rsidRPr="0071521E">
        <w:rPr>
          <w:rFonts w:ascii="Arial" w:hAnsi="Arial" w:cs="Arial"/>
          <w:sz w:val="22"/>
          <w:szCs w:val="22"/>
        </w:rPr>
        <w:t>.</w:t>
      </w:r>
      <w:r w:rsidRPr="0071521E">
        <w:rPr>
          <w:rFonts w:ascii="Arial" w:hAnsi="Arial" w:cs="Arial"/>
          <w:sz w:val="22"/>
          <w:szCs w:val="22"/>
        </w:rPr>
        <w:t xml:space="preserve"> </w:t>
      </w:r>
      <w:r w:rsidR="00EA0BEB" w:rsidRPr="0071521E">
        <w:rPr>
          <w:rFonts w:ascii="Arial" w:hAnsi="Arial" w:cs="Arial"/>
          <w:sz w:val="22"/>
          <w:szCs w:val="22"/>
        </w:rPr>
        <w:t>B</w:t>
      </w:r>
      <w:r w:rsidRPr="0071521E">
        <w:rPr>
          <w:rFonts w:ascii="Arial" w:hAnsi="Arial" w:cs="Arial"/>
          <w:sz w:val="22"/>
          <w:szCs w:val="22"/>
        </w:rPr>
        <w:t xml:space="preserve">ut I don't know, maybe Nepo babies is a little rejection too. </w:t>
      </w:r>
    </w:p>
    <w:p w14:paraId="76950B0F" w14:textId="77777777" w:rsidR="00EA0BEB" w:rsidRPr="0071521E" w:rsidRDefault="00EA0BEB">
      <w:pPr>
        <w:rPr>
          <w:rFonts w:ascii="Arial" w:hAnsi="Arial" w:cs="Arial"/>
          <w:b/>
          <w:bCs/>
          <w:sz w:val="22"/>
          <w:szCs w:val="22"/>
        </w:rPr>
      </w:pPr>
    </w:p>
    <w:p w14:paraId="5B3EBAEC" w14:textId="6E3511F7" w:rsidR="00033DB6" w:rsidRPr="0071521E" w:rsidRDefault="00E275AD">
      <w:pPr>
        <w:rPr>
          <w:rFonts w:ascii="Arial" w:hAnsi="Arial" w:cs="Arial"/>
          <w:sz w:val="22"/>
          <w:szCs w:val="22"/>
        </w:rPr>
      </w:pPr>
      <w:r w:rsidRPr="0071521E">
        <w:rPr>
          <w:rFonts w:ascii="Arial" w:hAnsi="Arial" w:cs="Arial"/>
          <w:b/>
          <w:bCs/>
          <w:sz w:val="22"/>
          <w:szCs w:val="22"/>
        </w:rPr>
        <w:t>Sarah:</w:t>
      </w:r>
      <w:r w:rsidR="00152F44" w:rsidRPr="0071521E">
        <w:rPr>
          <w:rFonts w:ascii="Arial" w:hAnsi="Arial" w:cs="Arial"/>
          <w:sz w:val="22"/>
          <w:szCs w:val="22"/>
        </w:rPr>
        <w:t xml:space="preserve"> </w:t>
      </w:r>
      <w:r w:rsidRPr="0071521E">
        <w:rPr>
          <w:rFonts w:ascii="Arial" w:hAnsi="Arial" w:cs="Arial"/>
          <w:sz w:val="22"/>
          <w:szCs w:val="22"/>
        </w:rPr>
        <w:t>People still dis</w:t>
      </w:r>
      <w:r w:rsidR="00152F44" w:rsidRPr="0071521E">
        <w:rPr>
          <w:rFonts w:ascii="Arial" w:hAnsi="Arial" w:cs="Arial"/>
          <w:sz w:val="22"/>
          <w:szCs w:val="22"/>
        </w:rPr>
        <w:t>like</w:t>
      </w:r>
      <w:r w:rsidRPr="0071521E">
        <w:rPr>
          <w:rFonts w:ascii="Arial" w:hAnsi="Arial" w:cs="Arial"/>
          <w:sz w:val="22"/>
          <w:szCs w:val="22"/>
        </w:rPr>
        <w:t xml:space="preserve"> their work. </w:t>
      </w:r>
      <w:r w:rsidR="00FA289A" w:rsidRPr="0071521E">
        <w:rPr>
          <w:rFonts w:ascii="Arial" w:hAnsi="Arial" w:cs="Arial"/>
          <w:sz w:val="22"/>
          <w:szCs w:val="22"/>
        </w:rPr>
        <w:t xml:space="preserve">[chuckles] </w:t>
      </w:r>
    </w:p>
    <w:p w14:paraId="60FEC8A2" w14:textId="77777777" w:rsidR="00152F44" w:rsidRPr="0071521E" w:rsidRDefault="00152F44">
      <w:pPr>
        <w:rPr>
          <w:rFonts w:ascii="Arial" w:hAnsi="Arial" w:cs="Arial"/>
          <w:sz w:val="22"/>
          <w:szCs w:val="22"/>
        </w:rPr>
      </w:pPr>
    </w:p>
    <w:p w14:paraId="78BD0A6E" w14:textId="1B9F495B" w:rsidR="00152F44" w:rsidRPr="0071521E" w:rsidRDefault="00152F44">
      <w:pPr>
        <w:rPr>
          <w:rFonts w:ascii="Arial" w:hAnsi="Arial" w:cs="Arial"/>
          <w:sz w:val="22"/>
          <w:szCs w:val="22"/>
        </w:rPr>
      </w:pPr>
      <w:r w:rsidRPr="0071521E">
        <w:rPr>
          <w:rFonts w:ascii="Arial" w:hAnsi="Arial" w:cs="Arial"/>
          <w:b/>
          <w:bCs/>
          <w:sz w:val="22"/>
          <w:szCs w:val="22"/>
        </w:rPr>
        <w:t>Becca:</w:t>
      </w:r>
      <w:r w:rsidRPr="0071521E">
        <w:rPr>
          <w:rFonts w:ascii="Arial" w:hAnsi="Arial" w:cs="Arial"/>
          <w:sz w:val="22"/>
          <w:szCs w:val="22"/>
        </w:rPr>
        <w:t xml:space="preserve"> Yeah.</w:t>
      </w:r>
    </w:p>
    <w:p w14:paraId="72449C03" w14:textId="77777777" w:rsidR="00FA289A" w:rsidRPr="0071521E" w:rsidRDefault="00FA289A">
      <w:pPr>
        <w:rPr>
          <w:rFonts w:ascii="Arial" w:hAnsi="Arial" w:cs="Arial"/>
          <w:b/>
          <w:bCs/>
          <w:sz w:val="22"/>
          <w:szCs w:val="22"/>
        </w:rPr>
      </w:pPr>
    </w:p>
    <w:p w14:paraId="1095D2DE" w14:textId="663678F5" w:rsidR="00033DB6" w:rsidRPr="0071521E" w:rsidRDefault="00824F8D">
      <w:pPr>
        <w:rPr>
          <w:rFonts w:ascii="Arial" w:hAnsi="Arial" w:cs="Arial"/>
          <w:sz w:val="22"/>
          <w:szCs w:val="22"/>
        </w:rPr>
      </w:pPr>
      <w:r w:rsidRPr="0071521E">
        <w:rPr>
          <w:rFonts w:ascii="Arial" w:hAnsi="Arial" w:cs="Arial"/>
          <w:b/>
          <w:bCs/>
          <w:sz w:val="22"/>
          <w:szCs w:val="22"/>
        </w:rPr>
        <w:t>Prerna:</w:t>
      </w:r>
      <w:r w:rsidR="00152F44" w:rsidRPr="0071521E">
        <w:rPr>
          <w:rFonts w:ascii="Arial" w:hAnsi="Arial" w:cs="Arial"/>
          <w:sz w:val="22"/>
          <w:szCs w:val="22"/>
        </w:rPr>
        <w:t xml:space="preserve"> P</w:t>
      </w:r>
      <w:r w:rsidRPr="0071521E">
        <w:rPr>
          <w:rFonts w:ascii="Arial" w:hAnsi="Arial" w:cs="Arial"/>
          <w:sz w:val="22"/>
          <w:szCs w:val="22"/>
        </w:rPr>
        <w:t>eople still di</w:t>
      </w:r>
      <w:r w:rsidR="00152F44" w:rsidRPr="0071521E">
        <w:rPr>
          <w:rFonts w:ascii="Arial" w:hAnsi="Arial" w:cs="Arial"/>
          <w:sz w:val="22"/>
          <w:szCs w:val="22"/>
        </w:rPr>
        <w:t>slike</w:t>
      </w:r>
      <w:r w:rsidRPr="0071521E">
        <w:rPr>
          <w:rFonts w:ascii="Arial" w:hAnsi="Arial" w:cs="Arial"/>
          <w:sz w:val="22"/>
          <w:szCs w:val="22"/>
        </w:rPr>
        <w:t xml:space="preserve"> that. I think artists face rejection most of their life. And so</w:t>
      </w:r>
      <w:r w:rsidR="00152F44" w:rsidRPr="0071521E">
        <w:rPr>
          <w:rFonts w:ascii="Arial" w:hAnsi="Arial" w:cs="Arial"/>
          <w:sz w:val="22"/>
          <w:szCs w:val="22"/>
        </w:rPr>
        <w:t>,</w:t>
      </w:r>
      <w:r w:rsidRPr="0071521E">
        <w:rPr>
          <w:rFonts w:ascii="Arial" w:hAnsi="Arial" w:cs="Arial"/>
          <w:sz w:val="22"/>
          <w:szCs w:val="22"/>
        </w:rPr>
        <w:t xml:space="preserve"> the importance of having cheerleaders</w:t>
      </w:r>
      <w:r w:rsidR="00765694" w:rsidRPr="0071521E">
        <w:rPr>
          <w:rFonts w:ascii="Arial" w:hAnsi="Arial" w:cs="Arial"/>
          <w:sz w:val="22"/>
          <w:szCs w:val="22"/>
        </w:rPr>
        <w:t>,</w:t>
      </w:r>
      <w:r w:rsidRPr="0071521E">
        <w:rPr>
          <w:rFonts w:ascii="Arial" w:hAnsi="Arial" w:cs="Arial"/>
          <w:sz w:val="22"/>
          <w:szCs w:val="22"/>
        </w:rPr>
        <w:t xml:space="preserve"> and supporters and people who love your work is so important in our ability to continue to make art</w:t>
      </w:r>
      <w:r w:rsidR="002E6E0B" w:rsidRPr="0071521E">
        <w:rPr>
          <w:rFonts w:ascii="Arial" w:hAnsi="Arial" w:cs="Arial"/>
          <w:sz w:val="22"/>
          <w:szCs w:val="22"/>
        </w:rPr>
        <w:t>.</w:t>
      </w:r>
      <w:r w:rsidR="001A0FF7" w:rsidRPr="0071521E">
        <w:rPr>
          <w:rFonts w:ascii="Arial" w:hAnsi="Arial" w:cs="Arial"/>
          <w:sz w:val="22"/>
          <w:szCs w:val="22"/>
        </w:rPr>
        <w:t xml:space="preserve"> </w:t>
      </w:r>
      <w:r w:rsidRPr="0071521E">
        <w:rPr>
          <w:rFonts w:ascii="Arial" w:hAnsi="Arial" w:cs="Arial"/>
          <w:sz w:val="22"/>
          <w:szCs w:val="22"/>
        </w:rPr>
        <w:t xml:space="preserve">I think that's the show </w:t>
      </w:r>
      <w:r w:rsidR="00A816FA" w:rsidRPr="0071521E">
        <w:rPr>
          <w:rFonts w:ascii="Arial" w:hAnsi="Arial" w:cs="Arial"/>
          <w:b/>
          <w:bCs/>
          <w:sz w:val="22"/>
          <w:szCs w:val="22"/>
        </w:rPr>
        <w:t>[01:35:00]</w:t>
      </w:r>
      <w:r w:rsidR="00A816FA" w:rsidRPr="0071521E">
        <w:rPr>
          <w:rFonts w:ascii="Arial" w:hAnsi="Arial" w:cs="Arial"/>
          <w:sz w:val="22"/>
          <w:szCs w:val="22"/>
        </w:rPr>
        <w:t xml:space="preserve"> </w:t>
      </w:r>
      <w:r w:rsidRPr="0071521E">
        <w:rPr>
          <w:rFonts w:ascii="Arial" w:hAnsi="Arial" w:cs="Arial"/>
          <w:sz w:val="22"/>
          <w:szCs w:val="22"/>
        </w:rPr>
        <w:t>that</w:t>
      </w:r>
      <w:r w:rsidR="001A0FF7" w:rsidRPr="0071521E">
        <w:rPr>
          <w:rFonts w:ascii="Arial" w:hAnsi="Arial" w:cs="Arial"/>
          <w:sz w:val="22"/>
          <w:szCs w:val="22"/>
        </w:rPr>
        <w:t xml:space="preserve"> </w:t>
      </w:r>
      <w:r w:rsidRPr="0071521E">
        <w:rPr>
          <w:rFonts w:ascii="Arial" w:hAnsi="Arial" w:cs="Arial"/>
          <w:sz w:val="22"/>
          <w:szCs w:val="22"/>
        </w:rPr>
        <w:t>is what won</w:t>
      </w:r>
      <w:r w:rsidR="001A0FF7" w:rsidRPr="0071521E">
        <w:rPr>
          <w:rFonts w:ascii="Arial" w:hAnsi="Arial" w:cs="Arial"/>
          <w:sz w:val="22"/>
          <w:szCs w:val="22"/>
        </w:rPr>
        <w:t xml:space="preserve">, </w:t>
      </w:r>
      <w:r w:rsidR="00B71CE9" w:rsidRPr="0071521E">
        <w:rPr>
          <w:rFonts w:ascii="Arial" w:hAnsi="Arial" w:cs="Arial"/>
          <w:sz w:val="22"/>
          <w:szCs w:val="22"/>
        </w:rPr>
        <w:t xml:space="preserve">like </w:t>
      </w:r>
      <w:r w:rsidR="001A0FF7" w:rsidRPr="0071521E">
        <w:rPr>
          <w:rFonts w:ascii="Arial" w:hAnsi="Arial" w:cs="Arial"/>
          <w:sz w:val="22"/>
          <w:szCs w:val="22"/>
        </w:rPr>
        <w:t>s</w:t>
      </w:r>
      <w:r w:rsidRPr="0071521E">
        <w:rPr>
          <w:rFonts w:ascii="Arial" w:hAnsi="Arial" w:cs="Arial"/>
          <w:sz w:val="22"/>
          <w:szCs w:val="22"/>
        </w:rPr>
        <w:t>upporting artists, and believing in someone is</w:t>
      </w:r>
      <w:r w:rsidR="001A0FF7" w:rsidRPr="0071521E">
        <w:rPr>
          <w:rFonts w:ascii="Arial" w:hAnsi="Arial" w:cs="Arial"/>
          <w:sz w:val="22"/>
          <w:szCs w:val="22"/>
        </w:rPr>
        <w:t xml:space="preserve"> </w:t>
      </w:r>
      <w:r w:rsidRPr="0071521E">
        <w:rPr>
          <w:rFonts w:ascii="Arial" w:hAnsi="Arial" w:cs="Arial"/>
          <w:sz w:val="22"/>
          <w:szCs w:val="22"/>
        </w:rPr>
        <w:t>I think, so important</w:t>
      </w:r>
      <w:r w:rsidR="001A0FF7" w:rsidRPr="0071521E">
        <w:rPr>
          <w:rFonts w:ascii="Arial" w:hAnsi="Arial" w:cs="Arial"/>
          <w:sz w:val="22"/>
          <w:szCs w:val="22"/>
        </w:rPr>
        <w:t xml:space="preserve"> a</w:t>
      </w:r>
      <w:r w:rsidRPr="0071521E">
        <w:rPr>
          <w:rFonts w:ascii="Arial" w:hAnsi="Arial" w:cs="Arial"/>
          <w:sz w:val="22"/>
          <w:szCs w:val="22"/>
        </w:rPr>
        <w:t xml:space="preserve">nd that's, I think, what won in the show. </w:t>
      </w:r>
    </w:p>
    <w:p w14:paraId="69B2A97A" w14:textId="77777777" w:rsidR="0007693D" w:rsidRPr="0071521E" w:rsidRDefault="0007693D">
      <w:pPr>
        <w:rPr>
          <w:rFonts w:ascii="Arial" w:hAnsi="Arial" w:cs="Arial"/>
          <w:b/>
          <w:bCs/>
          <w:sz w:val="22"/>
          <w:szCs w:val="22"/>
        </w:rPr>
      </w:pPr>
    </w:p>
    <w:p w14:paraId="5EC74E09" w14:textId="1AD94D33" w:rsidR="00033DB6" w:rsidRPr="0071521E" w:rsidRDefault="00E275AD">
      <w:pPr>
        <w:rPr>
          <w:rFonts w:ascii="Arial" w:hAnsi="Arial" w:cs="Arial"/>
          <w:sz w:val="22"/>
          <w:szCs w:val="22"/>
        </w:rPr>
      </w:pPr>
      <w:r w:rsidRPr="0071521E">
        <w:rPr>
          <w:rFonts w:ascii="Arial" w:hAnsi="Arial" w:cs="Arial"/>
          <w:b/>
          <w:bCs/>
          <w:sz w:val="22"/>
          <w:szCs w:val="22"/>
        </w:rPr>
        <w:t>Sarah:</w:t>
      </w:r>
      <w:r w:rsidR="001A0FF7" w:rsidRPr="0071521E">
        <w:rPr>
          <w:rFonts w:ascii="Arial" w:hAnsi="Arial" w:cs="Arial"/>
          <w:sz w:val="22"/>
          <w:szCs w:val="22"/>
        </w:rPr>
        <w:t xml:space="preserve"> </w:t>
      </w:r>
      <w:r w:rsidRPr="0071521E">
        <w:rPr>
          <w:rFonts w:ascii="Arial" w:hAnsi="Arial" w:cs="Arial"/>
          <w:sz w:val="22"/>
          <w:szCs w:val="22"/>
        </w:rPr>
        <w:t>I totally agree. And also</w:t>
      </w:r>
      <w:r w:rsidR="001A0FF7" w:rsidRPr="0071521E">
        <w:rPr>
          <w:rFonts w:ascii="Arial" w:hAnsi="Arial" w:cs="Arial"/>
          <w:sz w:val="22"/>
          <w:szCs w:val="22"/>
        </w:rPr>
        <w:t>,</w:t>
      </w:r>
      <w:r w:rsidRPr="0071521E">
        <w:rPr>
          <w:rFonts w:ascii="Arial" w:hAnsi="Arial" w:cs="Arial"/>
          <w:sz w:val="22"/>
          <w:szCs w:val="22"/>
        </w:rPr>
        <w:t xml:space="preserve"> that's a nice segue to mention that we have a</w:t>
      </w:r>
      <w:r w:rsidR="00087BCD" w:rsidRPr="0071521E">
        <w:rPr>
          <w:rFonts w:ascii="Arial" w:hAnsi="Arial" w:cs="Arial"/>
          <w:sz w:val="22"/>
          <w:szCs w:val="22"/>
        </w:rPr>
        <w:t xml:space="preserve"> K</w:t>
      </w:r>
      <w:r w:rsidRPr="0071521E">
        <w:rPr>
          <w:rFonts w:ascii="Arial" w:hAnsi="Arial" w:cs="Arial"/>
          <w:sz w:val="22"/>
          <w:szCs w:val="22"/>
        </w:rPr>
        <w:t>ickstarter campaign going</w:t>
      </w:r>
      <w:r w:rsidR="00E27208" w:rsidRPr="0071521E">
        <w:rPr>
          <w:rFonts w:ascii="Arial" w:hAnsi="Arial" w:cs="Arial"/>
          <w:sz w:val="22"/>
          <w:szCs w:val="22"/>
        </w:rPr>
        <w:t>-</w:t>
      </w:r>
      <w:r w:rsidRPr="0071521E">
        <w:rPr>
          <w:rFonts w:ascii="Arial" w:hAnsi="Arial" w:cs="Arial"/>
          <w:sz w:val="22"/>
          <w:szCs w:val="22"/>
        </w:rPr>
        <w:t xml:space="preserve"> </w:t>
      </w:r>
    </w:p>
    <w:p w14:paraId="72D8AF00" w14:textId="77777777" w:rsidR="00490F03" w:rsidRPr="0071521E" w:rsidRDefault="00490F03">
      <w:pPr>
        <w:rPr>
          <w:rFonts w:ascii="Arial" w:hAnsi="Arial" w:cs="Arial"/>
          <w:b/>
          <w:bCs/>
          <w:sz w:val="22"/>
          <w:szCs w:val="22"/>
        </w:rPr>
      </w:pPr>
    </w:p>
    <w:p w14:paraId="1F09A2BD" w14:textId="1C548E02" w:rsidR="00033DB6" w:rsidRPr="0071521E" w:rsidRDefault="00400EF6">
      <w:pPr>
        <w:rPr>
          <w:rFonts w:ascii="Arial" w:hAnsi="Arial" w:cs="Arial"/>
          <w:sz w:val="22"/>
          <w:szCs w:val="22"/>
        </w:rPr>
      </w:pPr>
      <w:r w:rsidRPr="0071521E">
        <w:rPr>
          <w:rFonts w:ascii="Arial" w:hAnsi="Arial" w:cs="Arial"/>
          <w:b/>
          <w:bCs/>
          <w:sz w:val="22"/>
          <w:szCs w:val="22"/>
        </w:rPr>
        <w:t>Molly:</w:t>
      </w:r>
      <w:r w:rsidR="004C6C25" w:rsidRPr="0071521E">
        <w:rPr>
          <w:rFonts w:ascii="Arial" w:hAnsi="Arial" w:cs="Arial"/>
          <w:sz w:val="22"/>
          <w:szCs w:val="22"/>
        </w:rPr>
        <w:t xml:space="preserve"> </w:t>
      </w:r>
      <w:r w:rsidRPr="0071521E">
        <w:rPr>
          <w:rFonts w:ascii="Arial" w:hAnsi="Arial" w:cs="Arial"/>
          <w:sz w:val="22"/>
          <w:szCs w:val="22"/>
        </w:rPr>
        <w:t xml:space="preserve">Yes, you do. </w:t>
      </w:r>
    </w:p>
    <w:p w14:paraId="5B02A157" w14:textId="77777777" w:rsidR="00661526" w:rsidRPr="0071521E" w:rsidRDefault="00661526">
      <w:pPr>
        <w:rPr>
          <w:rFonts w:ascii="Arial" w:hAnsi="Arial" w:cs="Arial"/>
          <w:b/>
          <w:bCs/>
          <w:sz w:val="22"/>
          <w:szCs w:val="22"/>
        </w:rPr>
      </w:pPr>
    </w:p>
    <w:p w14:paraId="4FB4DC9D" w14:textId="2C5FCB0F" w:rsidR="00033DB6" w:rsidRPr="0071521E" w:rsidRDefault="00E275AD">
      <w:pPr>
        <w:rPr>
          <w:rFonts w:ascii="Arial" w:hAnsi="Arial" w:cs="Arial"/>
          <w:sz w:val="22"/>
          <w:szCs w:val="22"/>
        </w:rPr>
      </w:pPr>
      <w:r w:rsidRPr="0071521E">
        <w:rPr>
          <w:rFonts w:ascii="Arial" w:hAnsi="Arial" w:cs="Arial"/>
          <w:b/>
          <w:bCs/>
          <w:sz w:val="22"/>
          <w:szCs w:val="22"/>
        </w:rPr>
        <w:t>Sarah:</w:t>
      </w:r>
      <w:r w:rsidR="008136AF" w:rsidRPr="0071521E">
        <w:rPr>
          <w:rFonts w:ascii="Arial" w:hAnsi="Arial" w:cs="Arial"/>
          <w:sz w:val="22"/>
          <w:szCs w:val="22"/>
        </w:rPr>
        <w:t xml:space="preserve"> </w:t>
      </w:r>
      <w:r w:rsidR="00E27208" w:rsidRPr="0071521E">
        <w:rPr>
          <w:rFonts w:ascii="Arial" w:hAnsi="Arial" w:cs="Arial"/>
          <w:sz w:val="22"/>
          <w:szCs w:val="22"/>
        </w:rPr>
        <w:t>-t</w:t>
      </w:r>
      <w:r w:rsidRPr="0071521E">
        <w:rPr>
          <w:rFonts w:ascii="Arial" w:hAnsi="Arial" w:cs="Arial"/>
          <w:sz w:val="22"/>
          <w:szCs w:val="22"/>
        </w:rPr>
        <w:t xml:space="preserve">o raise funds for our film adaptation of </w:t>
      </w:r>
      <w:r w:rsidR="00824F8D" w:rsidRPr="0071521E">
        <w:rPr>
          <w:rFonts w:ascii="Arial" w:hAnsi="Arial" w:cs="Arial"/>
          <w:i/>
          <w:iCs/>
          <w:sz w:val="22"/>
          <w:szCs w:val="22"/>
        </w:rPr>
        <w:t>Manydown</w:t>
      </w:r>
      <w:r w:rsidRPr="0071521E">
        <w:rPr>
          <w:rFonts w:ascii="Arial" w:hAnsi="Arial" w:cs="Arial"/>
          <w:sz w:val="22"/>
          <w:szCs w:val="22"/>
        </w:rPr>
        <w:t xml:space="preserve">. </w:t>
      </w:r>
    </w:p>
    <w:p w14:paraId="52C140B4" w14:textId="77777777" w:rsidR="000F57E4" w:rsidRPr="0071521E" w:rsidRDefault="000F57E4">
      <w:pPr>
        <w:rPr>
          <w:rFonts w:ascii="Arial" w:hAnsi="Arial" w:cs="Arial"/>
          <w:b/>
          <w:bCs/>
          <w:sz w:val="22"/>
          <w:szCs w:val="22"/>
        </w:rPr>
      </w:pPr>
    </w:p>
    <w:p w14:paraId="68805676" w14:textId="07AA1093" w:rsidR="00033DB6" w:rsidRPr="0071521E" w:rsidRDefault="00400EF6">
      <w:pPr>
        <w:rPr>
          <w:rFonts w:ascii="Arial" w:hAnsi="Arial" w:cs="Arial"/>
          <w:sz w:val="22"/>
          <w:szCs w:val="22"/>
        </w:rPr>
      </w:pPr>
      <w:r w:rsidRPr="0071521E">
        <w:rPr>
          <w:rFonts w:ascii="Arial" w:hAnsi="Arial" w:cs="Arial"/>
          <w:b/>
          <w:bCs/>
          <w:sz w:val="22"/>
          <w:szCs w:val="22"/>
        </w:rPr>
        <w:t>Molly:</w:t>
      </w:r>
      <w:r w:rsidR="008136AF" w:rsidRPr="0071521E">
        <w:rPr>
          <w:rFonts w:ascii="Arial" w:hAnsi="Arial" w:cs="Arial"/>
          <w:sz w:val="22"/>
          <w:szCs w:val="22"/>
        </w:rPr>
        <w:t xml:space="preserve"> </w:t>
      </w:r>
      <w:r w:rsidRPr="0071521E">
        <w:rPr>
          <w:rFonts w:ascii="Arial" w:hAnsi="Arial" w:cs="Arial"/>
          <w:sz w:val="22"/>
          <w:szCs w:val="22"/>
        </w:rPr>
        <w:t xml:space="preserve">Tell us about your </w:t>
      </w:r>
      <w:r w:rsidR="00087BCD" w:rsidRPr="0071521E">
        <w:rPr>
          <w:rFonts w:ascii="Arial" w:hAnsi="Arial" w:cs="Arial"/>
          <w:sz w:val="22"/>
          <w:szCs w:val="22"/>
        </w:rPr>
        <w:t>K</w:t>
      </w:r>
      <w:r w:rsidRPr="0071521E">
        <w:rPr>
          <w:rFonts w:ascii="Arial" w:hAnsi="Arial" w:cs="Arial"/>
          <w:sz w:val="22"/>
          <w:szCs w:val="22"/>
        </w:rPr>
        <w:t>ickstarter</w:t>
      </w:r>
      <w:r w:rsidR="00087BCD" w:rsidRPr="0071521E">
        <w:rPr>
          <w:rFonts w:ascii="Arial" w:hAnsi="Arial" w:cs="Arial"/>
          <w:sz w:val="22"/>
          <w:szCs w:val="22"/>
        </w:rPr>
        <w:t>, b</w:t>
      </w:r>
      <w:r w:rsidRPr="0071521E">
        <w:rPr>
          <w:rFonts w:ascii="Arial" w:hAnsi="Arial" w:cs="Arial"/>
          <w:sz w:val="22"/>
          <w:szCs w:val="22"/>
        </w:rPr>
        <w:t>ecause I'm not going to be able top that for who wins</w:t>
      </w:r>
      <w:r w:rsidR="008C1C96" w:rsidRPr="0071521E">
        <w:rPr>
          <w:rFonts w:ascii="Arial" w:hAnsi="Arial" w:cs="Arial"/>
          <w:sz w:val="22"/>
          <w:szCs w:val="22"/>
        </w:rPr>
        <w:t xml:space="preserve">, </w:t>
      </w:r>
      <w:r w:rsidRPr="0071521E">
        <w:rPr>
          <w:rFonts w:ascii="Arial" w:hAnsi="Arial" w:cs="Arial"/>
          <w:sz w:val="22"/>
          <w:szCs w:val="22"/>
        </w:rPr>
        <w:t>I'm going to give that the win</w:t>
      </w:r>
      <w:r w:rsidR="00BF0B5C" w:rsidRPr="0071521E">
        <w:rPr>
          <w:rFonts w:ascii="Arial" w:hAnsi="Arial" w:cs="Arial"/>
          <w:sz w:val="22"/>
          <w:szCs w:val="22"/>
        </w:rPr>
        <w:t>.</w:t>
      </w:r>
      <w:r w:rsidR="008136AF" w:rsidRPr="0071521E">
        <w:rPr>
          <w:rFonts w:ascii="Arial" w:hAnsi="Arial" w:cs="Arial"/>
          <w:sz w:val="22"/>
          <w:szCs w:val="22"/>
        </w:rPr>
        <w:t xml:space="preserve"> </w:t>
      </w:r>
      <w:r w:rsidR="00BF0B5C" w:rsidRPr="0071521E">
        <w:rPr>
          <w:rFonts w:ascii="Arial" w:hAnsi="Arial" w:cs="Arial"/>
          <w:sz w:val="22"/>
          <w:szCs w:val="22"/>
        </w:rPr>
        <w:t>S</w:t>
      </w:r>
      <w:r w:rsidRPr="0071521E">
        <w:rPr>
          <w:rFonts w:ascii="Arial" w:hAnsi="Arial" w:cs="Arial"/>
          <w:sz w:val="22"/>
          <w:szCs w:val="22"/>
        </w:rPr>
        <w:t>o</w:t>
      </w:r>
      <w:r w:rsidR="00BF0B5C" w:rsidRPr="0071521E">
        <w:rPr>
          <w:rFonts w:ascii="Arial" w:hAnsi="Arial" w:cs="Arial"/>
          <w:sz w:val="22"/>
          <w:szCs w:val="22"/>
        </w:rPr>
        <w:t>,</w:t>
      </w:r>
      <w:r w:rsidRPr="0071521E">
        <w:rPr>
          <w:rFonts w:ascii="Arial" w:hAnsi="Arial" w:cs="Arial"/>
          <w:sz w:val="22"/>
          <w:szCs w:val="22"/>
        </w:rPr>
        <w:t xml:space="preserve"> tell us about your Kickstarter. </w:t>
      </w:r>
    </w:p>
    <w:p w14:paraId="207821E9" w14:textId="77777777" w:rsidR="00AA1E95" w:rsidRPr="0071521E" w:rsidRDefault="00AA1E95">
      <w:pPr>
        <w:rPr>
          <w:rFonts w:ascii="Arial" w:hAnsi="Arial" w:cs="Arial"/>
          <w:b/>
          <w:bCs/>
          <w:sz w:val="22"/>
          <w:szCs w:val="22"/>
        </w:rPr>
      </w:pPr>
    </w:p>
    <w:p w14:paraId="54250CA8" w14:textId="1AF655A6" w:rsidR="00D734AD" w:rsidRPr="0071521E" w:rsidRDefault="00824F8D">
      <w:pPr>
        <w:rPr>
          <w:rFonts w:ascii="Arial" w:hAnsi="Arial" w:cs="Arial"/>
          <w:sz w:val="22"/>
          <w:szCs w:val="22"/>
        </w:rPr>
      </w:pPr>
      <w:r w:rsidRPr="0071521E">
        <w:rPr>
          <w:rFonts w:ascii="Arial" w:hAnsi="Arial" w:cs="Arial"/>
          <w:b/>
          <w:bCs/>
          <w:sz w:val="22"/>
          <w:szCs w:val="22"/>
        </w:rPr>
        <w:t>Prerna:</w:t>
      </w:r>
      <w:r w:rsidR="008136AF" w:rsidRPr="0071521E">
        <w:rPr>
          <w:rFonts w:ascii="Arial" w:hAnsi="Arial" w:cs="Arial"/>
          <w:sz w:val="22"/>
          <w:szCs w:val="22"/>
        </w:rPr>
        <w:t xml:space="preserve"> </w:t>
      </w:r>
      <w:r w:rsidRPr="0071521E">
        <w:rPr>
          <w:rFonts w:ascii="Arial" w:hAnsi="Arial" w:cs="Arial"/>
          <w:sz w:val="22"/>
          <w:szCs w:val="22"/>
        </w:rPr>
        <w:t>Yeah</w:t>
      </w:r>
      <w:r w:rsidR="00AA1E95" w:rsidRPr="0071521E">
        <w:rPr>
          <w:rFonts w:ascii="Arial" w:hAnsi="Arial" w:cs="Arial"/>
          <w:sz w:val="22"/>
          <w:szCs w:val="22"/>
        </w:rPr>
        <w:t>.</w:t>
      </w:r>
      <w:r w:rsidRPr="0071521E">
        <w:rPr>
          <w:rFonts w:ascii="Arial" w:hAnsi="Arial" w:cs="Arial"/>
          <w:sz w:val="22"/>
          <w:szCs w:val="22"/>
        </w:rPr>
        <w:t xml:space="preserve"> </w:t>
      </w:r>
      <w:r w:rsidR="00AA1E95" w:rsidRPr="0071521E">
        <w:rPr>
          <w:rFonts w:ascii="Arial" w:hAnsi="Arial" w:cs="Arial"/>
          <w:sz w:val="22"/>
          <w:szCs w:val="22"/>
        </w:rPr>
        <w:t>W</w:t>
      </w:r>
      <w:r w:rsidRPr="0071521E">
        <w:rPr>
          <w:rFonts w:ascii="Arial" w:hAnsi="Arial" w:cs="Arial"/>
          <w:sz w:val="22"/>
          <w:szCs w:val="22"/>
        </w:rPr>
        <w:t xml:space="preserve">e're running a Kickstarter campaign to fund </w:t>
      </w:r>
      <w:r w:rsidRPr="0071521E">
        <w:rPr>
          <w:rFonts w:ascii="Arial" w:hAnsi="Arial" w:cs="Arial"/>
          <w:i/>
          <w:iCs/>
          <w:sz w:val="22"/>
          <w:szCs w:val="22"/>
        </w:rPr>
        <w:t>Manydown</w:t>
      </w:r>
      <w:r w:rsidRPr="0071521E">
        <w:rPr>
          <w:rFonts w:ascii="Arial" w:hAnsi="Arial" w:cs="Arial"/>
          <w:sz w:val="22"/>
          <w:szCs w:val="22"/>
        </w:rPr>
        <w:t xml:space="preserve">, which is a short film about the night that Jane Austen was </w:t>
      </w:r>
      <w:r w:rsidR="00D734AD" w:rsidRPr="0071521E">
        <w:rPr>
          <w:rFonts w:ascii="Arial" w:hAnsi="Arial" w:cs="Arial"/>
          <w:sz w:val="22"/>
          <w:szCs w:val="22"/>
        </w:rPr>
        <w:t>e</w:t>
      </w:r>
      <w:r w:rsidRPr="0071521E">
        <w:rPr>
          <w:rFonts w:ascii="Arial" w:hAnsi="Arial" w:cs="Arial"/>
          <w:sz w:val="22"/>
          <w:szCs w:val="22"/>
        </w:rPr>
        <w:t xml:space="preserve">ngaged, very briefly. If you want to see a different interpretation of what could have happened that night from what you just saw in </w:t>
      </w:r>
      <w:r w:rsidR="001C75C0" w:rsidRPr="0071521E">
        <w:rPr>
          <w:rFonts w:ascii="Arial" w:hAnsi="Arial" w:cs="Arial"/>
          <w:i/>
          <w:iCs/>
          <w:sz w:val="22"/>
          <w:szCs w:val="22"/>
        </w:rPr>
        <w:t>Miss Austen</w:t>
      </w:r>
      <w:r w:rsidRPr="0071521E">
        <w:rPr>
          <w:rFonts w:ascii="Arial" w:hAnsi="Arial" w:cs="Arial"/>
          <w:sz w:val="22"/>
          <w:szCs w:val="22"/>
        </w:rPr>
        <w:t xml:space="preserve">, please support our work. </w:t>
      </w:r>
    </w:p>
    <w:p w14:paraId="7E055D76" w14:textId="77777777" w:rsidR="00D734AD" w:rsidRPr="0071521E" w:rsidRDefault="00D734AD">
      <w:pPr>
        <w:rPr>
          <w:rFonts w:ascii="Arial" w:hAnsi="Arial" w:cs="Arial"/>
          <w:sz w:val="22"/>
          <w:szCs w:val="22"/>
        </w:rPr>
      </w:pPr>
    </w:p>
    <w:p w14:paraId="617F02CA" w14:textId="517E2076" w:rsidR="00DD5D5B" w:rsidRPr="0071521E" w:rsidRDefault="00000000">
      <w:pPr>
        <w:rPr>
          <w:rFonts w:ascii="Arial" w:hAnsi="Arial" w:cs="Arial"/>
          <w:sz w:val="22"/>
          <w:szCs w:val="22"/>
        </w:rPr>
      </w:pPr>
      <w:r w:rsidRPr="0071521E">
        <w:rPr>
          <w:rFonts w:ascii="Arial" w:hAnsi="Arial" w:cs="Arial"/>
          <w:sz w:val="22"/>
          <w:szCs w:val="22"/>
        </w:rPr>
        <w:t>Not only is it's about the engagement, but really</w:t>
      </w:r>
      <w:r w:rsidR="00D734AD" w:rsidRPr="0071521E">
        <w:rPr>
          <w:rFonts w:ascii="Arial" w:hAnsi="Arial" w:cs="Arial"/>
          <w:sz w:val="22"/>
          <w:szCs w:val="22"/>
        </w:rPr>
        <w:t>,</w:t>
      </w:r>
      <w:r w:rsidRPr="0071521E">
        <w:rPr>
          <w:rFonts w:ascii="Arial" w:hAnsi="Arial" w:cs="Arial"/>
          <w:sz w:val="22"/>
          <w:szCs w:val="22"/>
        </w:rPr>
        <w:t xml:space="preserve"> it's about the relationship that Jane and Cassandra share</w:t>
      </w:r>
      <w:r w:rsidR="00853CCA" w:rsidRPr="0071521E">
        <w:rPr>
          <w:rFonts w:ascii="Arial" w:hAnsi="Arial" w:cs="Arial"/>
          <w:sz w:val="22"/>
          <w:szCs w:val="22"/>
        </w:rPr>
        <w:t>,</w:t>
      </w:r>
      <w:r w:rsidRPr="0071521E">
        <w:rPr>
          <w:rFonts w:ascii="Arial" w:hAnsi="Arial" w:cs="Arial"/>
          <w:sz w:val="22"/>
          <w:szCs w:val="22"/>
        </w:rPr>
        <w:t xml:space="preserve"> and the sounding board that Cassandra offered to Jane when she was making this very important decision. It's funny</w:t>
      </w:r>
      <w:r w:rsidR="00802E8F" w:rsidRPr="0071521E">
        <w:rPr>
          <w:rFonts w:ascii="Arial" w:hAnsi="Arial" w:cs="Arial"/>
          <w:sz w:val="22"/>
          <w:szCs w:val="22"/>
        </w:rPr>
        <w:t>,</w:t>
      </w:r>
      <w:r w:rsidRPr="0071521E">
        <w:rPr>
          <w:rFonts w:ascii="Arial" w:hAnsi="Arial" w:cs="Arial"/>
          <w:sz w:val="22"/>
          <w:szCs w:val="22"/>
        </w:rPr>
        <w:t xml:space="preserve"> because </w:t>
      </w:r>
      <w:r w:rsidR="001C75C0" w:rsidRPr="0071521E">
        <w:rPr>
          <w:rFonts w:ascii="Arial" w:hAnsi="Arial" w:cs="Arial"/>
          <w:sz w:val="22"/>
          <w:szCs w:val="22"/>
        </w:rPr>
        <w:t>Austen</w:t>
      </w:r>
      <w:r w:rsidRPr="0071521E">
        <w:rPr>
          <w:rFonts w:ascii="Arial" w:hAnsi="Arial" w:cs="Arial"/>
          <w:sz w:val="22"/>
          <w:szCs w:val="22"/>
        </w:rPr>
        <w:t xml:space="preserve"> is funny and we wanted to bring that humor, but it's also a sister story </w:t>
      </w:r>
      <w:r w:rsidR="00C03E33" w:rsidRPr="0071521E">
        <w:rPr>
          <w:rFonts w:ascii="Arial" w:hAnsi="Arial" w:cs="Arial"/>
          <w:sz w:val="22"/>
          <w:szCs w:val="22"/>
        </w:rPr>
        <w:t>a</w:t>
      </w:r>
      <w:r w:rsidRPr="0071521E">
        <w:rPr>
          <w:rFonts w:ascii="Arial" w:hAnsi="Arial" w:cs="Arial"/>
          <w:sz w:val="22"/>
          <w:szCs w:val="22"/>
        </w:rPr>
        <w:t xml:space="preserve">nd it's also fundamentally about the choices that artists are faced </w:t>
      </w:r>
      <w:r w:rsidR="00B23E00" w:rsidRPr="0071521E">
        <w:rPr>
          <w:rFonts w:ascii="Arial" w:hAnsi="Arial" w:cs="Arial"/>
          <w:b/>
          <w:bCs/>
          <w:sz w:val="22"/>
          <w:szCs w:val="22"/>
        </w:rPr>
        <w:t>[01:36:00]</w:t>
      </w:r>
      <w:r w:rsidR="00B23E00" w:rsidRPr="0071521E">
        <w:rPr>
          <w:rFonts w:ascii="Arial" w:hAnsi="Arial" w:cs="Arial"/>
          <w:sz w:val="22"/>
          <w:szCs w:val="22"/>
        </w:rPr>
        <w:t xml:space="preserve"> </w:t>
      </w:r>
      <w:r w:rsidRPr="0071521E">
        <w:rPr>
          <w:rFonts w:ascii="Arial" w:hAnsi="Arial" w:cs="Arial"/>
          <w:sz w:val="22"/>
          <w:szCs w:val="22"/>
        </w:rPr>
        <w:t xml:space="preserve">with making, no matter what generation of artists they're in, which is, </w:t>
      </w:r>
      <w:r w:rsidR="00210B27" w:rsidRPr="0071521E">
        <w:rPr>
          <w:rFonts w:ascii="Arial" w:hAnsi="Arial" w:cs="Arial"/>
          <w:sz w:val="22"/>
          <w:szCs w:val="22"/>
        </w:rPr>
        <w:t>“D</w:t>
      </w:r>
      <w:r w:rsidRPr="0071521E">
        <w:rPr>
          <w:rFonts w:ascii="Arial" w:hAnsi="Arial" w:cs="Arial"/>
          <w:sz w:val="22"/>
          <w:szCs w:val="22"/>
        </w:rPr>
        <w:t>o I do something that is financially secure</w:t>
      </w:r>
      <w:r w:rsidR="005038C1" w:rsidRPr="0071521E">
        <w:rPr>
          <w:rFonts w:ascii="Arial" w:hAnsi="Arial" w:cs="Arial"/>
          <w:sz w:val="22"/>
          <w:szCs w:val="22"/>
        </w:rPr>
        <w:t>,</w:t>
      </w:r>
      <w:r w:rsidR="00210B27" w:rsidRPr="0071521E">
        <w:rPr>
          <w:rFonts w:ascii="Arial" w:hAnsi="Arial" w:cs="Arial"/>
          <w:sz w:val="22"/>
          <w:szCs w:val="22"/>
        </w:rPr>
        <w:t xml:space="preserve"> </w:t>
      </w:r>
      <w:r w:rsidR="005038C1" w:rsidRPr="0071521E">
        <w:rPr>
          <w:rFonts w:ascii="Arial" w:hAnsi="Arial" w:cs="Arial"/>
          <w:sz w:val="22"/>
          <w:szCs w:val="22"/>
        </w:rPr>
        <w:t>o</w:t>
      </w:r>
      <w:r w:rsidRPr="0071521E">
        <w:rPr>
          <w:rFonts w:ascii="Arial" w:hAnsi="Arial" w:cs="Arial"/>
          <w:sz w:val="22"/>
          <w:szCs w:val="22"/>
        </w:rPr>
        <w:t xml:space="preserve">r do I follow my heart and passion and potentially set myself up for a life of financial insecurity </w:t>
      </w:r>
      <w:r w:rsidR="00DD5D5B" w:rsidRPr="0071521E">
        <w:rPr>
          <w:rFonts w:ascii="Arial" w:hAnsi="Arial" w:cs="Arial"/>
          <w:sz w:val="22"/>
          <w:szCs w:val="22"/>
        </w:rPr>
        <w:t>a</w:t>
      </w:r>
      <w:r w:rsidRPr="0071521E">
        <w:rPr>
          <w:rFonts w:ascii="Arial" w:hAnsi="Arial" w:cs="Arial"/>
          <w:sz w:val="22"/>
          <w:szCs w:val="22"/>
        </w:rPr>
        <w:t>nd how do I balance those two?</w:t>
      </w:r>
      <w:r w:rsidR="00210B27" w:rsidRPr="0071521E">
        <w:rPr>
          <w:rFonts w:ascii="Arial" w:hAnsi="Arial" w:cs="Arial"/>
          <w:sz w:val="22"/>
          <w:szCs w:val="22"/>
        </w:rPr>
        <w:t>”</w:t>
      </w:r>
      <w:r w:rsidRPr="0071521E">
        <w:rPr>
          <w:rFonts w:ascii="Arial" w:hAnsi="Arial" w:cs="Arial"/>
          <w:sz w:val="22"/>
          <w:szCs w:val="22"/>
        </w:rPr>
        <w:t xml:space="preserve"> That's what the movie's about. </w:t>
      </w:r>
    </w:p>
    <w:p w14:paraId="314F7D13" w14:textId="77777777" w:rsidR="00DD5D5B" w:rsidRPr="0071521E" w:rsidRDefault="00DD5D5B">
      <w:pPr>
        <w:rPr>
          <w:rFonts w:ascii="Arial" w:hAnsi="Arial" w:cs="Arial"/>
          <w:sz w:val="22"/>
          <w:szCs w:val="22"/>
        </w:rPr>
      </w:pPr>
    </w:p>
    <w:p w14:paraId="1B58E902" w14:textId="77777777" w:rsidR="00966AFD" w:rsidRPr="0071521E" w:rsidRDefault="00DD5D5B">
      <w:pPr>
        <w:rPr>
          <w:rFonts w:ascii="Arial" w:hAnsi="Arial" w:cs="Arial"/>
          <w:sz w:val="22"/>
          <w:szCs w:val="22"/>
        </w:rPr>
      </w:pPr>
      <w:r w:rsidRPr="0071521E">
        <w:rPr>
          <w:rFonts w:ascii="Arial" w:hAnsi="Arial" w:cs="Arial"/>
          <w:sz w:val="22"/>
          <w:szCs w:val="22"/>
        </w:rPr>
        <w:t xml:space="preserve">We have a Kickstarter that's live </w:t>
      </w:r>
      <w:r w:rsidR="00F21C68" w:rsidRPr="0071521E">
        <w:rPr>
          <w:rFonts w:ascii="Arial" w:hAnsi="Arial" w:cs="Arial"/>
          <w:sz w:val="22"/>
          <w:szCs w:val="22"/>
        </w:rPr>
        <w:t>right</w:t>
      </w:r>
      <w:r w:rsidR="00F21C68" w:rsidRPr="0071521E">
        <w:rPr>
          <w:rFonts w:ascii="Arial" w:hAnsi="Arial" w:cs="Arial"/>
          <w:b/>
          <w:bCs/>
          <w:sz w:val="22"/>
          <w:szCs w:val="22"/>
        </w:rPr>
        <w:t xml:space="preserve"> </w:t>
      </w:r>
      <w:r w:rsidRPr="0071521E">
        <w:rPr>
          <w:rFonts w:ascii="Arial" w:hAnsi="Arial" w:cs="Arial"/>
          <w:sz w:val="22"/>
          <w:szCs w:val="22"/>
        </w:rPr>
        <w:t>now. It's live until August 15th. Please go and support us. Kickstarter is all or nothing. So</w:t>
      </w:r>
      <w:r w:rsidR="00F21C68" w:rsidRPr="0071521E">
        <w:rPr>
          <w:rFonts w:ascii="Arial" w:hAnsi="Arial" w:cs="Arial"/>
          <w:sz w:val="22"/>
          <w:szCs w:val="22"/>
        </w:rPr>
        <w:t>,</w:t>
      </w:r>
      <w:r w:rsidRPr="0071521E">
        <w:rPr>
          <w:rFonts w:ascii="Arial" w:hAnsi="Arial" w:cs="Arial"/>
          <w:sz w:val="22"/>
          <w:szCs w:val="22"/>
        </w:rPr>
        <w:t xml:space="preserve"> if we don't hit our goal, we don't get any of the money. So</w:t>
      </w:r>
      <w:r w:rsidR="00377B4E" w:rsidRPr="0071521E">
        <w:rPr>
          <w:rFonts w:ascii="Arial" w:hAnsi="Arial" w:cs="Arial"/>
          <w:sz w:val="22"/>
          <w:szCs w:val="22"/>
        </w:rPr>
        <w:t>,</w:t>
      </w:r>
      <w:r w:rsidRPr="0071521E">
        <w:rPr>
          <w:rFonts w:ascii="Arial" w:hAnsi="Arial" w:cs="Arial"/>
          <w:sz w:val="22"/>
          <w:szCs w:val="22"/>
        </w:rPr>
        <w:t xml:space="preserve"> any little bit that you pledge counts and helps us make this film. We have a lot of different reward tiers, from $10 to $1,000. So</w:t>
      </w:r>
      <w:r w:rsidR="00FF2163" w:rsidRPr="0071521E">
        <w:rPr>
          <w:rFonts w:ascii="Arial" w:hAnsi="Arial" w:cs="Arial"/>
          <w:sz w:val="22"/>
          <w:szCs w:val="22"/>
        </w:rPr>
        <w:t>,</w:t>
      </w:r>
      <w:r w:rsidRPr="0071521E">
        <w:rPr>
          <w:rFonts w:ascii="Arial" w:hAnsi="Arial" w:cs="Arial"/>
          <w:sz w:val="22"/>
          <w:szCs w:val="22"/>
        </w:rPr>
        <w:t xml:space="preserve"> whatever you can give us will make a difference. But you can also pledge without getting a reward if you don't want to pledge any of the amounts we've given. </w:t>
      </w:r>
      <w:r w:rsidR="00447BF0" w:rsidRPr="0071521E">
        <w:rPr>
          <w:rFonts w:ascii="Arial" w:hAnsi="Arial" w:cs="Arial"/>
          <w:sz w:val="22"/>
          <w:szCs w:val="22"/>
        </w:rPr>
        <w:t>T</w:t>
      </w:r>
      <w:r w:rsidRPr="0071521E">
        <w:rPr>
          <w:rFonts w:ascii="Arial" w:hAnsi="Arial" w:cs="Arial"/>
          <w:sz w:val="22"/>
          <w:szCs w:val="22"/>
        </w:rPr>
        <w:t>here's some fun rewards in there as well</w:t>
      </w:r>
      <w:r w:rsidR="00ED4DBB" w:rsidRPr="0071521E">
        <w:rPr>
          <w:rFonts w:ascii="Arial" w:hAnsi="Arial" w:cs="Arial"/>
          <w:sz w:val="22"/>
          <w:szCs w:val="22"/>
        </w:rPr>
        <w:t>.</w:t>
      </w:r>
      <w:r w:rsidRPr="0071521E">
        <w:rPr>
          <w:rFonts w:ascii="Arial" w:hAnsi="Arial" w:cs="Arial"/>
          <w:sz w:val="22"/>
          <w:szCs w:val="22"/>
        </w:rPr>
        <w:t xml:space="preserve"> </w:t>
      </w:r>
      <w:r w:rsidR="00ED4DBB" w:rsidRPr="0071521E">
        <w:rPr>
          <w:rFonts w:ascii="Arial" w:hAnsi="Arial" w:cs="Arial"/>
          <w:sz w:val="22"/>
          <w:szCs w:val="22"/>
        </w:rPr>
        <w:t>S</w:t>
      </w:r>
      <w:r w:rsidRPr="0071521E">
        <w:rPr>
          <w:rFonts w:ascii="Arial" w:hAnsi="Arial" w:cs="Arial"/>
          <w:sz w:val="22"/>
          <w:szCs w:val="22"/>
        </w:rPr>
        <w:t>o</w:t>
      </w:r>
      <w:r w:rsidR="00ED4DBB" w:rsidRPr="0071521E">
        <w:rPr>
          <w:rFonts w:ascii="Arial" w:hAnsi="Arial" w:cs="Arial"/>
          <w:sz w:val="22"/>
          <w:szCs w:val="22"/>
        </w:rPr>
        <w:t>,</w:t>
      </w:r>
      <w:r w:rsidRPr="0071521E">
        <w:rPr>
          <w:rFonts w:ascii="Arial" w:hAnsi="Arial" w:cs="Arial"/>
          <w:sz w:val="22"/>
          <w:szCs w:val="22"/>
        </w:rPr>
        <w:t xml:space="preserve"> take a look at it. </w:t>
      </w:r>
      <w:r w:rsidR="00376D41" w:rsidRPr="0071521E">
        <w:rPr>
          <w:rFonts w:ascii="Arial" w:hAnsi="Arial" w:cs="Arial"/>
          <w:sz w:val="22"/>
          <w:szCs w:val="22"/>
        </w:rPr>
        <w:t>I’m s</w:t>
      </w:r>
      <w:r w:rsidRPr="0071521E">
        <w:rPr>
          <w:rFonts w:ascii="Arial" w:hAnsi="Arial" w:cs="Arial"/>
          <w:sz w:val="22"/>
          <w:szCs w:val="22"/>
        </w:rPr>
        <w:t>ure</w:t>
      </w:r>
      <w:r w:rsidR="00376D41" w:rsidRPr="0071521E">
        <w:rPr>
          <w:rFonts w:ascii="Arial" w:hAnsi="Arial" w:cs="Arial"/>
          <w:sz w:val="22"/>
          <w:szCs w:val="22"/>
        </w:rPr>
        <w:t xml:space="preserve"> y</w:t>
      </w:r>
      <w:r w:rsidRPr="0071521E">
        <w:rPr>
          <w:rFonts w:ascii="Arial" w:hAnsi="Arial" w:cs="Arial"/>
          <w:sz w:val="22"/>
          <w:szCs w:val="22"/>
        </w:rPr>
        <w:t>ou'll link the Kickstarter in the show notes</w:t>
      </w:r>
      <w:r w:rsidR="00966AFD" w:rsidRPr="0071521E">
        <w:rPr>
          <w:rFonts w:ascii="Arial" w:hAnsi="Arial" w:cs="Arial"/>
          <w:sz w:val="22"/>
          <w:szCs w:val="22"/>
        </w:rPr>
        <w:t>-</w:t>
      </w:r>
    </w:p>
    <w:p w14:paraId="513CC694" w14:textId="77777777" w:rsidR="00966AFD" w:rsidRPr="0071521E" w:rsidRDefault="00966AFD">
      <w:pPr>
        <w:rPr>
          <w:rFonts w:ascii="Arial" w:hAnsi="Arial" w:cs="Arial"/>
          <w:sz w:val="22"/>
          <w:szCs w:val="22"/>
        </w:rPr>
      </w:pPr>
    </w:p>
    <w:p w14:paraId="4A64C9F5" w14:textId="1C6E9FB1" w:rsidR="00966AFD" w:rsidRPr="0071521E" w:rsidRDefault="00966AFD">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Yes.</w:t>
      </w:r>
    </w:p>
    <w:p w14:paraId="20F866ED" w14:textId="77777777" w:rsidR="00966AFD" w:rsidRPr="0071521E" w:rsidRDefault="00966AFD">
      <w:pPr>
        <w:rPr>
          <w:rFonts w:ascii="Arial" w:hAnsi="Arial" w:cs="Arial"/>
          <w:sz w:val="22"/>
          <w:szCs w:val="22"/>
        </w:rPr>
      </w:pPr>
    </w:p>
    <w:p w14:paraId="304BD90A" w14:textId="0BAB484D" w:rsidR="00272C4E" w:rsidRPr="0071521E" w:rsidRDefault="00966AFD">
      <w:pPr>
        <w:rPr>
          <w:rFonts w:ascii="Arial" w:hAnsi="Arial" w:cs="Arial"/>
          <w:sz w:val="22"/>
          <w:szCs w:val="22"/>
        </w:rPr>
      </w:pPr>
      <w:r w:rsidRPr="0071521E">
        <w:rPr>
          <w:rFonts w:ascii="Arial" w:hAnsi="Arial" w:cs="Arial"/>
          <w:b/>
          <w:bCs/>
          <w:sz w:val="22"/>
          <w:szCs w:val="22"/>
        </w:rPr>
        <w:t>Prerna:</w:t>
      </w:r>
      <w:r w:rsidRPr="0071521E">
        <w:rPr>
          <w:rFonts w:ascii="Arial" w:hAnsi="Arial" w:cs="Arial"/>
          <w:sz w:val="22"/>
          <w:szCs w:val="22"/>
        </w:rPr>
        <w:t xml:space="preserve"> -and the socials. </w:t>
      </w:r>
    </w:p>
    <w:p w14:paraId="42C24BF6" w14:textId="77777777" w:rsidR="00272C4E" w:rsidRPr="0071521E" w:rsidRDefault="00272C4E">
      <w:pPr>
        <w:rPr>
          <w:rFonts w:ascii="Arial" w:hAnsi="Arial" w:cs="Arial"/>
          <w:sz w:val="22"/>
          <w:szCs w:val="22"/>
        </w:rPr>
      </w:pPr>
    </w:p>
    <w:p w14:paraId="2B4BE2AE" w14:textId="129C6A15" w:rsidR="00272C4E" w:rsidRPr="0071521E" w:rsidRDefault="00272C4E">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Absolutely. </w:t>
      </w:r>
    </w:p>
    <w:p w14:paraId="6259291C" w14:textId="77777777" w:rsidR="00272C4E" w:rsidRPr="0071521E" w:rsidRDefault="00272C4E">
      <w:pPr>
        <w:rPr>
          <w:rFonts w:ascii="Arial" w:hAnsi="Arial" w:cs="Arial"/>
          <w:sz w:val="22"/>
          <w:szCs w:val="22"/>
        </w:rPr>
      </w:pPr>
    </w:p>
    <w:p w14:paraId="5E57645A" w14:textId="77777777" w:rsidR="002302B5" w:rsidRPr="0071521E" w:rsidRDefault="00272C4E">
      <w:pPr>
        <w:rPr>
          <w:rFonts w:ascii="Arial" w:hAnsi="Arial" w:cs="Arial"/>
          <w:sz w:val="22"/>
          <w:szCs w:val="22"/>
        </w:rPr>
      </w:pPr>
      <w:r w:rsidRPr="0071521E">
        <w:rPr>
          <w:rFonts w:ascii="Arial" w:hAnsi="Arial" w:cs="Arial"/>
          <w:b/>
          <w:bCs/>
          <w:sz w:val="22"/>
          <w:szCs w:val="22"/>
        </w:rPr>
        <w:t xml:space="preserve">Prerna: </w:t>
      </w:r>
      <w:r w:rsidRPr="0071521E">
        <w:rPr>
          <w:rFonts w:ascii="Arial" w:hAnsi="Arial" w:cs="Arial"/>
          <w:sz w:val="22"/>
          <w:szCs w:val="22"/>
        </w:rPr>
        <w:t>And yeah, we have some fun casting announcements coming up</w:t>
      </w:r>
      <w:r w:rsidR="002526A7" w:rsidRPr="0071521E">
        <w:rPr>
          <w:rFonts w:ascii="Arial" w:hAnsi="Arial" w:cs="Arial"/>
          <w:sz w:val="22"/>
          <w:szCs w:val="22"/>
        </w:rPr>
        <w:t>,</w:t>
      </w:r>
      <w:r w:rsidRPr="0071521E">
        <w:rPr>
          <w:rFonts w:ascii="Arial" w:hAnsi="Arial" w:cs="Arial"/>
          <w:sz w:val="22"/>
          <w:szCs w:val="22"/>
        </w:rPr>
        <w:t xml:space="preserve"> because we're in the middle of casting as we're recording this podcast episode. I'm so</w:t>
      </w:r>
      <w:r w:rsidR="00316E61" w:rsidRPr="0071521E">
        <w:rPr>
          <w:rFonts w:ascii="Arial" w:hAnsi="Arial" w:cs="Arial"/>
          <w:sz w:val="22"/>
          <w:szCs w:val="22"/>
        </w:rPr>
        <w:t>, so</w:t>
      </w:r>
      <w:r w:rsidRPr="0071521E">
        <w:rPr>
          <w:rFonts w:ascii="Arial" w:hAnsi="Arial" w:cs="Arial"/>
          <w:sz w:val="22"/>
          <w:szCs w:val="22"/>
        </w:rPr>
        <w:t xml:space="preserve"> excited about bringing Rose's beautiful story </w:t>
      </w:r>
      <w:r w:rsidR="00316E61" w:rsidRPr="0071521E">
        <w:rPr>
          <w:rFonts w:ascii="Arial" w:hAnsi="Arial" w:cs="Arial"/>
          <w:b/>
          <w:bCs/>
          <w:sz w:val="22"/>
          <w:szCs w:val="22"/>
        </w:rPr>
        <w:t>[01:37:00]</w:t>
      </w:r>
      <w:r w:rsidR="00316E61" w:rsidRPr="0071521E">
        <w:rPr>
          <w:rFonts w:ascii="Arial" w:hAnsi="Arial" w:cs="Arial"/>
          <w:sz w:val="22"/>
          <w:szCs w:val="22"/>
        </w:rPr>
        <w:t xml:space="preserve"> </w:t>
      </w:r>
      <w:r w:rsidRPr="0071521E">
        <w:rPr>
          <w:rFonts w:ascii="Arial" w:hAnsi="Arial" w:cs="Arial"/>
          <w:sz w:val="22"/>
          <w:szCs w:val="22"/>
        </w:rPr>
        <w:t xml:space="preserve">to the screen. </w:t>
      </w:r>
    </w:p>
    <w:p w14:paraId="1368F318" w14:textId="77777777" w:rsidR="002302B5" w:rsidRPr="0071521E" w:rsidRDefault="002302B5">
      <w:pPr>
        <w:rPr>
          <w:rFonts w:ascii="Arial" w:hAnsi="Arial" w:cs="Arial"/>
          <w:sz w:val="22"/>
          <w:szCs w:val="22"/>
        </w:rPr>
      </w:pPr>
    </w:p>
    <w:p w14:paraId="32C68DB8" w14:textId="6B8D2CE0" w:rsidR="000F468B" w:rsidRPr="0071521E" w:rsidRDefault="00272C4E">
      <w:pPr>
        <w:rPr>
          <w:rFonts w:ascii="Arial" w:hAnsi="Arial" w:cs="Arial"/>
          <w:sz w:val="22"/>
          <w:szCs w:val="22"/>
        </w:rPr>
      </w:pPr>
      <w:r w:rsidRPr="0071521E">
        <w:rPr>
          <w:rFonts w:ascii="Arial" w:hAnsi="Arial" w:cs="Arial"/>
          <w:sz w:val="22"/>
          <w:szCs w:val="22"/>
        </w:rPr>
        <w:t xml:space="preserve">And the last thing I'll add since Rose mentioned </w:t>
      </w:r>
      <w:r w:rsidR="00B657D5" w:rsidRPr="0071521E">
        <w:rPr>
          <w:rFonts w:ascii="Arial" w:hAnsi="Arial" w:cs="Arial"/>
          <w:i/>
          <w:iCs/>
          <w:sz w:val="22"/>
          <w:szCs w:val="22"/>
        </w:rPr>
        <w:t>The Austens</w:t>
      </w:r>
      <w:r w:rsidRPr="0071521E">
        <w:rPr>
          <w:rFonts w:ascii="Arial" w:hAnsi="Arial" w:cs="Arial"/>
          <w:sz w:val="22"/>
          <w:szCs w:val="22"/>
        </w:rPr>
        <w:t>. So</w:t>
      </w:r>
      <w:r w:rsidR="00316E61" w:rsidRPr="0071521E">
        <w:rPr>
          <w:rFonts w:ascii="Arial" w:hAnsi="Arial" w:cs="Arial"/>
          <w:sz w:val="22"/>
          <w:szCs w:val="22"/>
        </w:rPr>
        <w:t>,</w:t>
      </w:r>
      <w:r w:rsidRPr="0071521E">
        <w:rPr>
          <w:rFonts w:ascii="Arial" w:hAnsi="Arial" w:cs="Arial"/>
          <w:sz w:val="22"/>
          <w:szCs w:val="22"/>
        </w:rPr>
        <w:t xml:space="preserve"> </w:t>
      </w:r>
      <w:r w:rsidR="00B657D5" w:rsidRPr="0071521E">
        <w:rPr>
          <w:rFonts w:ascii="Arial" w:hAnsi="Arial" w:cs="Arial"/>
          <w:i/>
          <w:iCs/>
          <w:sz w:val="22"/>
          <w:szCs w:val="22"/>
        </w:rPr>
        <w:t>The Austens</w:t>
      </w:r>
      <w:r w:rsidRPr="0071521E">
        <w:rPr>
          <w:rFonts w:ascii="Arial" w:hAnsi="Arial" w:cs="Arial"/>
          <w:sz w:val="22"/>
          <w:szCs w:val="22"/>
        </w:rPr>
        <w:t xml:space="preserve"> is a full length play she's writing that is almost </w:t>
      </w:r>
      <w:r w:rsidR="00E42212" w:rsidRPr="0071521E">
        <w:rPr>
          <w:rFonts w:ascii="Arial" w:hAnsi="Arial" w:cs="Arial"/>
          <w:sz w:val="22"/>
          <w:szCs w:val="22"/>
        </w:rPr>
        <w:t>like</w:t>
      </w:r>
      <w:r w:rsidR="00E42212" w:rsidRPr="0071521E">
        <w:rPr>
          <w:rFonts w:ascii="Arial" w:hAnsi="Arial" w:cs="Arial"/>
          <w:b/>
          <w:bCs/>
          <w:sz w:val="22"/>
          <w:szCs w:val="22"/>
        </w:rPr>
        <w:t xml:space="preserve"> </w:t>
      </w:r>
      <w:r w:rsidRPr="0071521E">
        <w:rPr>
          <w:rFonts w:ascii="Arial" w:hAnsi="Arial" w:cs="Arial"/>
          <w:sz w:val="22"/>
          <w:szCs w:val="22"/>
        </w:rPr>
        <w:t xml:space="preserve">a sequel to the events that take place in </w:t>
      </w:r>
      <w:r w:rsidR="00824F8D" w:rsidRPr="0071521E">
        <w:rPr>
          <w:rFonts w:ascii="Arial" w:hAnsi="Arial" w:cs="Arial"/>
          <w:i/>
          <w:iCs/>
          <w:sz w:val="22"/>
          <w:szCs w:val="22"/>
        </w:rPr>
        <w:t>Manydown</w:t>
      </w:r>
      <w:r w:rsidRPr="0071521E">
        <w:rPr>
          <w:rFonts w:ascii="Arial" w:hAnsi="Arial" w:cs="Arial"/>
          <w:sz w:val="22"/>
          <w:szCs w:val="22"/>
        </w:rPr>
        <w:t>, because we know that she rejected this proposal, sold her first novel not long after</w:t>
      </w:r>
      <w:r w:rsidR="00243E5B" w:rsidRPr="0071521E">
        <w:rPr>
          <w:rFonts w:ascii="Arial" w:hAnsi="Arial" w:cs="Arial"/>
          <w:sz w:val="22"/>
          <w:szCs w:val="22"/>
        </w:rPr>
        <w:t>,</w:t>
      </w:r>
      <w:r w:rsidRPr="0071521E">
        <w:rPr>
          <w:rFonts w:ascii="Arial" w:hAnsi="Arial" w:cs="Arial"/>
          <w:sz w:val="22"/>
          <w:szCs w:val="22"/>
        </w:rPr>
        <w:t xml:space="preserve"> </w:t>
      </w:r>
      <w:r w:rsidR="00243E5B" w:rsidRPr="0071521E">
        <w:rPr>
          <w:rFonts w:ascii="Arial" w:hAnsi="Arial" w:cs="Arial"/>
          <w:sz w:val="22"/>
          <w:szCs w:val="22"/>
        </w:rPr>
        <w:t>b</w:t>
      </w:r>
      <w:r w:rsidRPr="0071521E">
        <w:rPr>
          <w:rFonts w:ascii="Arial" w:hAnsi="Arial" w:cs="Arial"/>
          <w:sz w:val="22"/>
          <w:szCs w:val="22"/>
        </w:rPr>
        <w:t>ut then the novel never went anywhere</w:t>
      </w:r>
      <w:r w:rsidR="00243E5B" w:rsidRPr="0071521E">
        <w:rPr>
          <w:rFonts w:ascii="Arial" w:hAnsi="Arial" w:cs="Arial"/>
          <w:sz w:val="22"/>
          <w:szCs w:val="22"/>
        </w:rPr>
        <w:t>,</w:t>
      </w:r>
      <w:r w:rsidRPr="0071521E">
        <w:rPr>
          <w:rFonts w:ascii="Arial" w:hAnsi="Arial" w:cs="Arial"/>
          <w:sz w:val="22"/>
          <w:szCs w:val="22"/>
        </w:rPr>
        <w:t xml:space="preserve"> </w:t>
      </w:r>
      <w:r w:rsidR="00243E5B" w:rsidRPr="0071521E">
        <w:rPr>
          <w:rFonts w:ascii="Arial" w:hAnsi="Arial" w:cs="Arial"/>
          <w:sz w:val="22"/>
          <w:szCs w:val="22"/>
        </w:rPr>
        <w:t>t</w:t>
      </w:r>
      <w:r w:rsidRPr="0071521E">
        <w:rPr>
          <w:rFonts w:ascii="Arial" w:hAnsi="Arial" w:cs="Arial"/>
          <w:sz w:val="22"/>
          <w:szCs w:val="22"/>
        </w:rPr>
        <w:t xml:space="preserve">he publisher never published it. </w:t>
      </w:r>
    </w:p>
    <w:p w14:paraId="1BD9D8CE" w14:textId="77777777" w:rsidR="000F468B" w:rsidRPr="0071521E" w:rsidRDefault="000F468B">
      <w:pPr>
        <w:rPr>
          <w:rFonts w:ascii="Arial" w:hAnsi="Arial" w:cs="Arial"/>
          <w:sz w:val="22"/>
          <w:szCs w:val="22"/>
        </w:rPr>
      </w:pPr>
    </w:p>
    <w:p w14:paraId="0BBB96BF" w14:textId="77777777" w:rsidR="005E6073" w:rsidRPr="0071521E" w:rsidRDefault="00000000">
      <w:pPr>
        <w:rPr>
          <w:rFonts w:ascii="Arial" w:hAnsi="Arial" w:cs="Arial"/>
          <w:sz w:val="22"/>
          <w:szCs w:val="22"/>
        </w:rPr>
      </w:pPr>
      <w:r w:rsidRPr="0071521E">
        <w:rPr>
          <w:rFonts w:ascii="Arial" w:hAnsi="Arial" w:cs="Arial"/>
          <w:sz w:val="22"/>
          <w:szCs w:val="22"/>
        </w:rPr>
        <w:t>And so</w:t>
      </w:r>
      <w:r w:rsidR="005B62A9" w:rsidRPr="0071521E">
        <w:rPr>
          <w:rFonts w:ascii="Arial" w:hAnsi="Arial" w:cs="Arial"/>
          <w:sz w:val="22"/>
          <w:szCs w:val="22"/>
        </w:rPr>
        <w:t>,</w:t>
      </w:r>
      <w:r w:rsidRPr="0071521E">
        <w:rPr>
          <w:rFonts w:ascii="Arial" w:hAnsi="Arial" w:cs="Arial"/>
          <w:sz w:val="22"/>
          <w:szCs w:val="22"/>
        </w:rPr>
        <w:t xml:space="preserve"> in </w:t>
      </w:r>
      <w:r w:rsidR="00B657D5" w:rsidRPr="0071521E">
        <w:rPr>
          <w:rFonts w:ascii="Arial" w:hAnsi="Arial" w:cs="Arial"/>
          <w:i/>
          <w:iCs/>
          <w:sz w:val="22"/>
          <w:szCs w:val="22"/>
        </w:rPr>
        <w:t>The Austens</w:t>
      </w:r>
      <w:r w:rsidRPr="0071521E">
        <w:rPr>
          <w:rFonts w:ascii="Arial" w:hAnsi="Arial" w:cs="Arial"/>
          <w:sz w:val="22"/>
          <w:szCs w:val="22"/>
        </w:rPr>
        <w:t xml:space="preserve">, we see Jane </w:t>
      </w:r>
      <w:r w:rsidR="005B62A9" w:rsidRPr="0071521E">
        <w:rPr>
          <w:rFonts w:ascii="Arial" w:hAnsi="Arial" w:cs="Arial"/>
          <w:sz w:val="22"/>
          <w:szCs w:val="22"/>
        </w:rPr>
        <w:t>“</w:t>
      </w:r>
      <w:r w:rsidR="00B44F9D" w:rsidRPr="0071521E">
        <w:rPr>
          <w:rFonts w:ascii="Arial" w:hAnsi="Arial" w:cs="Arial"/>
          <w:sz w:val="22"/>
          <w:szCs w:val="22"/>
        </w:rPr>
        <w:t>o</w:t>
      </w:r>
      <w:r w:rsidRPr="0071521E">
        <w:rPr>
          <w:rFonts w:ascii="Arial" w:hAnsi="Arial" w:cs="Arial"/>
          <w:sz w:val="22"/>
          <w:szCs w:val="22"/>
        </w:rPr>
        <w:t>lder</w:t>
      </w:r>
      <w:r w:rsidR="005B62A9" w:rsidRPr="0071521E">
        <w:rPr>
          <w:rFonts w:ascii="Arial" w:hAnsi="Arial" w:cs="Arial"/>
          <w:sz w:val="22"/>
          <w:szCs w:val="22"/>
        </w:rPr>
        <w:t>”</w:t>
      </w:r>
      <w:r w:rsidRPr="0071521E">
        <w:rPr>
          <w:rFonts w:ascii="Arial" w:hAnsi="Arial" w:cs="Arial"/>
          <w:sz w:val="22"/>
          <w:szCs w:val="22"/>
        </w:rPr>
        <w:t xml:space="preserve"> in her 30s, unpublished, and has</w:t>
      </w:r>
      <w:r w:rsidR="00816BB4" w:rsidRPr="0071521E">
        <w:rPr>
          <w:rFonts w:ascii="Arial" w:hAnsi="Arial" w:cs="Arial"/>
          <w:sz w:val="22"/>
          <w:szCs w:val="22"/>
        </w:rPr>
        <w:t xml:space="preserve"> </w:t>
      </w:r>
      <w:r w:rsidRPr="0071521E">
        <w:rPr>
          <w:rFonts w:ascii="Arial" w:hAnsi="Arial" w:cs="Arial"/>
          <w:sz w:val="22"/>
          <w:szCs w:val="22"/>
        </w:rPr>
        <w:t>given up on writing and given up on her creative pursuits and is all sad and melancholy, but still</w:t>
      </w:r>
      <w:r w:rsidR="000F468B" w:rsidRPr="0071521E">
        <w:rPr>
          <w:rFonts w:ascii="Arial" w:hAnsi="Arial" w:cs="Arial"/>
          <w:sz w:val="22"/>
          <w:szCs w:val="22"/>
        </w:rPr>
        <w:t xml:space="preserve"> </w:t>
      </w:r>
      <w:r w:rsidRPr="0071521E">
        <w:rPr>
          <w:rFonts w:ascii="Arial" w:hAnsi="Arial" w:cs="Arial"/>
          <w:sz w:val="22"/>
          <w:szCs w:val="22"/>
        </w:rPr>
        <w:t xml:space="preserve">witty and funny. </w:t>
      </w:r>
      <w:r w:rsidR="0082110C" w:rsidRPr="0071521E">
        <w:rPr>
          <w:rFonts w:ascii="Arial" w:hAnsi="Arial" w:cs="Arial"/>
          <w:sz w:val="22"/>
          <w:szCs w:val="22"/>
        </w:rPr>
        <w:t>I</w:t>
      </w:r>
      <w:r w:rsidRPr="0071521E">
        <w:rPr>
          <w:rFonts w:ascii="Arial" w:hAnsi="Arial" w:cs="Arial"/>
          <w:sz w:val="22"/>
          <w:szCs w:val="22"/>
        </w:rPr>
        <w:t>t's the journey that she takes to fall back in love with her writing</w:t>
      </w:r>
      <w:r w:rsidR="000A5AF9" w:rsidRPr="0071521E">
        <w:rPr>
          <w:rFonts w:ascii="Arial" w:hAnsi="Arial" w:cs="Arial"/>
          <w:sz w:val="22"/>
          <w:szCs w:val="22"/>
        </w:rPr>
        <w:t>,</w:t>
      </w:r>
      <w:r w:rsidRPr="0071521E">
        <w:rPr>
          <w:rFonts w:ascii="Arial" w:hAnsi="Arial" w:cs="Arial"/>
          <w:sz w:val="22"/>
          <w:szCs w:val="22"/>
        </w:rPr>
        <w:t xml:space="preserve"> and embrace her writing and actually get her first book out. So</w:t>
      </w:r>
      <w:r w:rsidR="00C46B4F" w:rsidRPr="0071521E">
        <w:rPr>
          <w:rFonts w:ascii="Arial" w:hAnsi="Arial" w:cs="Arial"/>
          <w:sz w:val="22"/>
          <w:szCs w:val="22"/>
        </w:rPr>
        <w:t>,</w:t>
      </w:r>
      <w:r w:rsidRPr="0071521E">
        <w:rPr>
          <w:rFonts w:ascii="Arial" w:hAnsi="Arial" w:cs="Arial"/>
          <w:sz w:val="22"/>
          <w:szCs w:val="22"/>
        </w:rPr>
        <w:t xml:space="preserve"> it leads up to the publication of </w:t>
      </w:r>
      <w:r w:rsidRPr="0071521E">
        <w:rPr>
          <w:rFonts w:ascii="Arial" w:hAnsi="Arial" w:cs="Arial"/>
          <w:i/>
          <w:iCs/>
          <w:sz w:val="22"/>
          <w:szCs w:val="22"/>
        </w:rPr>
        <w:t>Sense and Sensibility</w:t>
      </w:r>
      <w:r w:rsidRPr="0071521E">
        <w:rPr>
          <w:rFonts w:ascii="Arial" w:hAnsi="Arial" w:cs="Arial"/>
          <w:sz w:val="22"/>
          <w:szCs w:val="22"/>
        </w:rPr>
        <w:t xml:space="preserve">. </w:t>
      </w:r>
    </w:p>
    <w:p w14:paraId="3974BF2F" w14:textId="77777777" w:rsidR="005E6073" w:rsidRPr="0071521E" w:rsidRDefault="005E6073">
      <w:pPr>
        <w:rPr>
          <w:rFonts w:ascii="Arial" w:hAnsi="Arial" w:cs="Arial"/>
          <w:sz w:val="22"/>
          <w:szCs w:val="22"/>
        </w:rPr>
      </w:pPr>
    </w:p>
    <w:p w14:paraId="5C0BD1AE" w14:textId="4462903C" w:rsidR="00033DB6" w:rsidRPr="0071521E" w:rsidRDefault="00000000">
      <w:pPr>
        <w:rPr>
          <w:rFonts w:ascii="Arial" w:hAnsi="Arial" w:cs="Arial"/>
          <w:sz w:val="22"/>
          <w:szCs w:val="22"/>
        </w:rPr>
      </w:pPr>
      <w:r w:rsidRPr="0071521E">
        <w:rPr>
          <w:rFonts w:ascii="Arial" w:hAnsi="Arial" w:cs="Arial"/>
          <w:sz w:val="22"/>
          <w:szCs w:val="22"/>
        </w:rPr>
        <w:t>I think it's a beautiful story. I think it's worthy of being a feature film. And so</w:t>
      </w:r>
      <w:r w:rsidR="00E02506" w:rsidRPr="0071521E">
        <w:rPr>
          <w:rFonts w:ascii="Arial" w:hAnsi="Arial" w:cs="Arial"/>
          <w:sz w:val="22"/>
          <w:szCs w:val="22"/>
        </w:rPr>
        <w:t>,</w:t>
      </w:r>
      <w:r w:rsidRPr="0071521E">
        <w:rPr>
          <w:rFonts w:ascii="Arial" w:hAnsi="Arial" w:cs="Arial"/>
          <w:sz w:val="22"/>
          <w:szCs w:val="22"/>
        </w:rPr>
        <w:t xml:space="preserve"> we're making </w:t>
      </w:r>
      <w:r w:rsidR="00824F8D" w:rsidRPr="0071521E">
        <w:rPr>
          <w:rFonts w:ascii="Arial" w:hAnsi="Arial" w:cs="Arial"/>
          <w:i/>
          <w:iCs/>
          <w:sz w:val="22"/>
          <w:szCs w:val="22"/>
        </w:rPr>
        <w:t>Manydown</w:t>
      </w:r>
      <w:r w:rsidR="007C3324" w:rsidRPr="0071521E">
        <w:rPr>
          <w:rFonts w:ascii="Arial" w:hAnsi="Arial" w:cs="Arial"/>
          <w:i/>
          <w:iCs/>
          <w:sz w:val="22"/>
          <w:szCs w:val="22"/>
        </w:rPr>
        <w:t>,</w:t>
      </w:r>
      <w:r w:rsidRPr="0071521E">
        <w:rPr>
          <w:rFonts w:ascii="Arial" w:hAnsi="Arial" w:cs="Arial"/>
          <w:sz w:val="22"/>
          <w:szCs w:val="22"/>
        </w:rPr>
        <w:t xml:space="preserve"> the short film as a </w:t>
      </w:r>
      <w:r w:rsidR="00E02506" w:rsidRPr="0071521E">
        <w:rPr>
          <w:rFonts w:ascii="Arial" w:hAnsi="Arial" w:cs="Arial"/>
          <w:sz w:val="22"/>
          <w:szCs w:val="22"/>
        </w:rPr>
        <w:t>proof-of-concept/</w:t>
      </w:r>
      <w:r w:rsidRPr="0071521E">
        <w:rPr>
          <w:rFonts w:ascii="Arial" w:hAnsi="Arial" w:cs="Arial"/>
          <w:sz w:val="22"/>
          <w:szCs w:val="22"/>
        </w:rPr>
        <w:t xml:space="preserve">prequel to what would eventually be the feature film that actually tracks how Jane Austen finally got published. </w:t>
      </w:r>
      <w:r w:rsidR="00AE5B75" w:rsidRPr="0071521E">
        <w:rPr>
          <w:rFonts w:ascii="Arial" w:hAnsi="Arial" w:cs="Arial"/>
          <w:sz w:val="22"/>
          <w:szCs w:val="22"/>
        </w:rPr>
        <w:t>W</w:t>
      </w:r>
      <w:r w:rsidRPr="0071521E">
        <w:rPr>
          <w:rFonts w:ascii="Arial" w:hAnsi="Arial" w:cs="Arial"/>
          <w:sz w:val="22"/>
          <w:szCs w:val="22"/>
        </w:rPr>
        <w:t xml:space="preserve">e hope that if you can help us </w:t>
      </w:r>
      <w:r w:rsidR="00F266E9" w:rsidRPr="0071521E">
        <w:rPr>
          <w:rFonts w:ascii="Arial" w:hAnsi="Arial" w:cs="Arial"/>
          <w:b/>
          <w:bCs/>
          <w:sz w:val="22"/>
          <w:szCs w:val="22"/>
        </w:rPr>
        <w:t>[01:38:00]</w:t>
      </w:r>
      <w:r w:rsidR="00F266E9" w:rsidRPr="0071521E">
        <w:rPr>
          <w:rFonts w:ascii="Arial" w:hAnsi="Arial" w:cs="Arial"/>
          <w:sz w:val="22"/>
          <w:szCs w:val="22"/>
        </w:rPr>
        <w:t xml:space="preserve"> </w:t>
      </w:r>
      <w:r w:rsidRPr="0071521E">
        <w:rPr>
          <w:rFonts w:ascii="Arial" w:hAnsi="Arial" w:cs="Arial"/>
          <w:sz w:val="22"/>
          <w:szCs w:val="22"/>
        </w:rPr>
        <w:t xml:space="preserve">fund this short, and the short does well, we attract someone with a </w:t>
      </w:r>
      <w:r w:rsidR="000120CA" w:rsidRPr="0071521E">
        <w:rPr>
          <w:rFonts w:ascii="Arial" w:hAnsi="Arial" w:cs="Arial"/>
          <w:sz w:val="22"/>
          <w:szCs w:val="22"/>
        </w:rPr>
        <w:t>l</w:t>
      </w:r>
      <w:r w:rsidRPr="0071521E">
        <w:rPr>
          <w:rFonts w:ascii="Arial" w:hAnsi="Arial" w:cs="Arial"/>
          <w:sz w:val="22"/>
          <w:szCs w:val="22"/>
        </w:rPr>
        <w:t xml:space="preserve">ot of money or production company that will give us the money to make the feature film that we're working on. </w:t>
      </w:r>
    </w:p>
    <w:p w14:paraId="03A21F08" w14:textId="77777777" w:rsidR="00760D98" w:rsidRPr="0071521E" w:rsidRDefault="00760D98">
      <w:pPr>
        <w:rPr>
          <w:rFonts w:ascii="Arial" w:hAnsi="Arial" w:cs="Arial"/>
          <w:b/>
          <w:bCs/>
          <w:sz w:val="22"/>
          <w:szCs w:val="22"/>
        </w:rPr>
      </w:pPr>
    </w:p>
    <w:p w14:paraId="4C77D734" w14:textId="2556FD51" w:rsidR="00033DB6" w:rsidRPr="0071521E" w:rsidRDefault="00C478C4">
      <w:pPr>
        <w:rPr>
          <w:rFonts w:ascii="Arial" w:hAnsi="Arial" w:cs="Arial"/>
          <w:sz w:val="22"/>
          <w:szCs w:val="22"/>
        </w:rPr>
      </w:pPr>
      <w:r w:rsidRPr="0071521E">
        <w:rPr>
          <w:rFonts w:ascii="Arial" w:hAnsi="Arial" w:cs="Arial"/>
          <w:b/>
          <w:bCs/>
          <w:sz w:val="22"/>
          <w:szCs w:val="22"/>
        </w:rPr>
        <w:t>Sarah</w:t>
      </w:r>
      <w:r w:rsidR="00CD16EE" w:rsidRPr="0071521E">
        <w:rPr>
          <w:rFonts w:ascii="Arial" w:hAnsi="Arial" w:cs="Arial"/>
          <w:b/>
          <w:bCs/>
          <w:sz w:val="22"/>
          <w:szCs w:val="22"/>
        </w:rPr>
        <w:t xml:space="preserve">: </w:t>
      </w:r>
      <w:r w:rsidRPr="0071521E">
        <w:rPr>
          <w:rFonts w:ascii="Arial" w:hAnsi="Arial" w:cs="Arial"/>
          <w:sz w:val="22"/>
          <w:szCs w:val="22"/>
        </w:rPr>
        <w:t xml:space="preserve">That's </w:t>
      </w:r>
      <w:r w:rsidR="00CD16EE" w:rsidRPr="0071521E">
        <w:rPr>
          <w:rFonts w:ascii="Arial" w:hAnsi="Arial" w:cs="Arial"/>
          <w:sz w:val="22"/>
          <w:szCs w:val="22"/>
        </w:rPr>
        <w:t>right.</w:t>
      </w:r>
      <w:r w:rsidR="009D0635" w:rsidRPr="0071521E">
        <w:rPr>
          <w:rFonts w:ascii="Arial" w:hAnsi="Arial" w:cs="Arial"/>
          <w:sz w:val="22"/>
          <w:szCs w:val="22"/>
        </w:rPr>
        <w:t xml:space="preserve"> </w:t>
      </w:r>
      <w:r w:rsidRPr="0071521E">
        <w:rPr>
          <w:rFonts w:ascii="Arial" w:hAnsi="Arial" w:cs="Arial"/>
          <w:sz w:val="22"/>
          <w:szCs w:val="22"/>
        </w:rPr>
        <w:t xml:space="preserve">Lovely. </w:t>
      </w:r>
    </w:p>
    <w:p w14:paraId="23C25282" w14:textId="77777777" w:rsidR="0068030B" w:rsidRPr="0071521E" w:rsidRDefault="0068030B">
      <w:pPr>
        <w:rPr>
          <w:rFonts w:ascii="Arial" w:hAnsi="Arial" w:cs="Arial"/>
          <w:b/>
          <w:bCs/>
          <w:sz w:val="22"/>
          <w:szCs w:val="22"/>
        </w:rPr>
      </w:pPr>
    </w:p>
    <w:p w14:paraId="2C87BB4F" w14:textId="1B9AFC00" w:rsidR="00033DB6" w:rsidRPr="0071521E" w:rsidRDefault="00400EF6">
      <w:pPr>
        <w:rPr>
          <w:rFonts w:ascii="Arial" w:hAnsi="Arial" w:cs="Arial"/>
          <w:sz w:val="22"/>
          <w:szCs w:val="22"/>
        </w:rPr>
      </w:pPr>
      <w:r w:rsidRPr="0071521E">
        <w:rPr>
          <w:rFonts w:ascii="Arial" w:hAnsi="Arial" w:cs="Arial"/>
          <w:b/>
          <w:bCs/>
          <w:sz w:val="22"/>
          <w:szCs w:val="22"/>
        </w:rPr>
        <w:t>Molly:</w:t>
      </w:r>
      <w:r w:rsidR="00CD16EE" w:rsidRPr="0071521E">
        <w:rPr>
          <w:rFonts w:ascii="Arial" w:hAnsi="Arial" w:cs="Arial"/>
          <w:sz w:val="22"/>
          <w:szCs w:val="22"/>
        </w:rPr>
        <w:t xml:space="preserve"> </w:t>
      </w:r>
      <w:r w:rsidRPr="0071521E">
        <w:rPr>
          <w:rFonts w:ascii="Arial" w:hAnsi="Arial" w:cs="Arial"/>
          <w:sz w:val="22"/>
          <w:szCs w:val="22"/>
        </w:rPr>
        <w:t>I'm</w:t>
      </w:r>
      <w:r w:rsidR="00CD16EE" w:rsidRPr="0071521E">
        <w:rPr>
          <w:rFonts w:ascii="Arial" w:hAnsi="Arial" w:cs="Arial"/>
          <w:sz w:val="22"/>
          <w:szCs w:val="22"/>
        </w:rPr>
        <w:t xml:space="preserve"> like </w:t>
      </w:r>
      <w:r w:rsidRPr="0071521E">
        <w:rPr>
          <w:rFonts w:ascii="Arial" w:hAnsi="Arial" w:cs="Arial"/>
          <w:sz w:val="22"/>
          <w:szCs w:val="22"/>
        </w:rPr>
        <w:t>foaming at the mouth. I'm so</w:t>
      </w:r>
      <w:r w:rsidR="00CD16EE" w:rsidRPr="0071521E">
        <w:rPr>
          <w:rFonts w:ascii="Arial" w:hAnsi="Arial" w:cs="Arial"/>
          <w:sz w:val="22"/>
          <w:szCs w:val="22"/>
        </w:rPr>
        <w:t xml:space="preserve"> excited. </w:t>
      </w:r>
    </w:p>
    <w:p w14:paraId="42861831" w14:textId="77777777" w:rsidR="00CD16EE" w:rsidRPr="0071521E" w:rsidRDefault="00CD16EE">
      <w:pPr>
        <w:rPr>
          <w:rFonts w:ascii="Arial" w:hAnsi="Arial" w:cs="Arial"/>
          <w:b/>
          <w:bCs/>
          <w:sz w:val="22"/>
          <w:szCs w:val="22"/>
        </w:rPr>
      </w:pPr>
    </w:p>
    <w:p w14:paraId="4E41BE26" w14:textId="62554CB3" w:rsidR="00033DB6" w:rsidRPr="0071521E" w:rsidRDefault="001C75C0">
      <w:pPr>
        <w:rPr>
          <w:rFonts w:ascii="Arial" w:hAnsi="Arial" w:cs="Arial"/>
          <w:sz w:val="22"/>
          <w:szCs w:val="22"/>
        </w:rPr>
      </w:pPr>
      <w:r w:rsidRPr="0071521E">
        <w:rPr>
          <w:rFonts w:ascii="Arial" w:hAnsi="Arial" w:cs="Arial"/>
          <w:b/>
          <w:bCs/>
          <w:sz w:val="22"/>
          <w:szCs w:val="22"/>
        </w:rPr>
        <w:lastRenderedPageBreak/>
        <w:t>Becca:</w:t>
      </w:r>
      <w:r w:rsidR="00CD16EE" w:rsidRPr="0071521E">
        <w:rPr>
          <w:rFonts w:ascii="Arial" w:hAnsi="Arial" w:cs="Arial"/>
          <w:sz w:val="22"/>
          <w:szCs w:val="22"/>
        </w:rPr>
        <w:t xml:space="preserve"> </w:t>
      </w:r>
      <w:r w:rsidR="00594EC6" w:rsidRPr="0071521E">
        <w:rPr>
          <w:rFonts w:ascii="Arial" w:hAnsi="Arial" w:cs="Arial"/>
          <w:sz w:val="22"/>
          <w:szCs w:val="22"/>
        </w:rPr>
        <w:t xml:space="preserve">Yeah. </w:t>
      </w:r>
      <w:r w:rsidRPr="0071521E">
        <w:rPr>
          <w:rFonts w:ascii="Arial" w:hAnsi="Arial" w:cs="Arial"/>
          <w:sz w:val="22"/>
          <w:szCs w:val="22"/>
        </w:rPr>
        <w:t>I am beyond so</w:t>
      </w:r>
      <w:r w:rsidR="00CD16EE" w:rsidRPr="0071521E">
        <w:rPr>
          <w:rFonts w:ascii="Arial" w:hAnsi="Arial" w:cs="Arial"/>
          <w:sz w:val="22"/>
          <w:szCs w:val="22"/>
        </w:rPr>
        <w:t xml:space="preserve">ld </w:t>
      </w:r>
      <w:r w:rsidRPr="0071521E">
        <w:rPr>
          <w:rFonts w:ascii="Arial" w:hAnsi="Arial" w:cs="Arial"/>
          <w:sz w:val="22"/>
          <w:szCs w:val="22"/>
        </w:rPr>
        <w:t>on this. I'm sure our listeners will agree 100</w:t>
      </w:r>
      <w:r w:rsidR="00A11FEF" w:rsidRPr="0071521E">
        <w:rPr>
          <w:rFonts w:ascii="Arial" w:hAnsi="Arial" w:cs="Arial"/>
          <w:sz w:val="22"/>
          <w:szCs w:val="22"/>
        </w:rPr>
        <w:t>%</w:t>
      </w:r>
      <w:r w:rsidRPr="0071521E">
        <w:rPr>
          <w:rFonts w:ascii="Arial" w:hAnsi="Arial" w:cs="Arial"/>
          <w:sz w:val="22"/>
          <w:szCs w:val="22"/>
        </w:rPr>
        <w:t>. But you</w:t>
      </w:r>
      <w:r w:rsidR="000F2DBF" w:rsidRPr="0071521E">
        <w:rPr>
          <w:rFonts w:ascii="Arial" w:hAnsi="Arial" w:cs="Arial"/>
          <w:sz w:val="22"/>
          <w:szCs w:val="22"/>
        </w:rPr>
        <w:t>,</w:t>
      </w:r>
      <w:r w:rsidRPr="0071521E">
        <w:rPr>
          <w:rFonts w:ascii="Arial" w:hAnsi="Arial" w:cs="Arial"/>
          <w:sz w:val="22"/>
          <w:szCs w:val="22"/>
        </w:rPr>
        <w:t xml:space="preserve"> guys</w:t>
      </w:r>
      <w:r w:rsidR="000F2DBF" w:rsidRPr="0071521E">
        <w:rPr>
          <w:rFonts w:ascii="Arial" w:hAnsi="Arial" w:cs="Arial"/>
          <w:sz w:val="22"/>
          <w:szCs w:val="22"/>
        </w:rPr>
        <w:t>,</w:t>
      </w:r>
      <w:r w:rsidRPr="0071521E">
        <w:rPr>
          <w:rFonts w:ascii="Arial" w:hAnsi="Arial" w:cs="Arial"/>
          <w:sz w:val="22"/>
          <w:szCs w:val="22"/>
        </w:rPr>
        <w:t xml:space="preserve"> have made it so clear that you guys are the type of people who really should be making Jane Austen content because of the love and the dedication to her work in her life</w:t>
      </w:r>
      <w:r w:rsidR="00DC0842" w:rsidRPr="0071521E">
        <w:rPr>
          <w:rFonts w:ascii="Arial" w:hAnsi="Arial" w:cs="Arial"/>
          <w:sz w:val="22"/>
          <w:szCs w:val="22"/>
        </w:rPr>
        <w:t>.</w:t>
      </w:r>
      <w:r w:rsidR="00A102B1" w:rsidRPr="0071521E">
        <w:rPr>
          <w:rFonts w:ascii="Arial" w:hAnsi="Arial" w:cs="Arial"/>
          <w:sz w:val="22"/>
          <w:szCs w:val="22"/>
        </w:rPr>
        <w:t xml:space="preserve"> </w:t>
      </w:r>
      <w:r w:rsidRPr="0071521E">
        <w:rPr>
          <w:rFonts w:ascii="Arial" w:hAnsi="Arial" w:cs="Arial"/>
          <w:sz w:val="22"/>
          <w:szCs w:val="22"/>
        </w:rPr>
        <w:t>I am really excited to see how you</w:t>
      </w:r>
      <w:r w:rsidR="00DC0842" w:rsidRPr="0071521E">
        <w:rPr>
          <w:rFonts w:ascii="Arial" w:hAnsi="Arial" w:cs="Arial"/>
          <w:sz w:val="22"/>
          <w:szCs w:val="22"/>
        </w:rPr>
        <w:t>,</w:t>
      </w:r>
      <w:r w:rsidRPr="0071521E">
        <w:rPr>
          <w:rFonts w:ascii="Arial" w:hAnsi="Arial" w:cs="Arial"/>
          <w:sz w:val="22"/>
          <w:szCs w:val="22"/>
        </w:rPr>
        <w:t xml:space="preserve"> guys</w:t>
      </w:r>
      <w:r w:rsidR="00DC0842" w:rsidRPr="0071521E">
        <w:rPr>
          <w:rFonts w:ascii="Arial" w:hAnsi="Arial" w:cs="Arial"/>
          <w:sz w:val="22"/>
          <w:szCs w:val="22"/>
        </w:rPr>
        <w:t>,</w:t>
      </w:r>
      <w:r w:rsidRPr="0071521E">
        <w:rPr>
          <w:rFonts w:ascii="Arial" w:hAnsi="Arial" w:cs="Arial"/>
          <w:sz w:val="22"/>
          <w:szCs w:val="22"/>
        </w:rPr>
        <w:t xml:space="preserve"> bring</w:t>
      </w:r>
      <w:r w:rsidR="00A102B1" w:rsidRPr="0071521E">
        <w:rPr>
          <w:rFonts w:ascii="Arial" w:hAnsi="Arial" w:cs="Arial"/>
          <w:sz w:val="22"/>
          <w:szCs w:val="22"/>
        </w:rPr>
        <w:t xml:space="preserve"> h</w:t>
      </w:r>
      <w:r w:rsidRPr="0071521E">
        <w:rPr>
          <w:rFonts w:ascii="Arial" w:hAnsi="Arial" w:cs="Arial"/>
          <w:sz w:val="22"/>
          <w:szCs w:val="22"/>
        </w:rPr>
        <w:t>er story to life</w:t>
      </w:r>
      <w:r w:rsidR="00B46A35" w:rsidRPr="0071521E">
        <w:rPr>
          <w:rFonts w:ascii="Arial" w:hAnsi="Arial" w:cs="Arial"/>
          <w:sz w:val="22"/>
          <w:szCs w:val="22"/>
        </w:rPr>
        <w:t>.</w:t>
      </w:r>
      <w:r w:rsidRPr="0071521E">
        <w:rPr>
          <w:rFonts w:ascii="Arial" w:hAnsi="Arial" w:cs="Arial"/>
          <w:sz w:val="22"/>
          <w:szCs w:val="22"/>
        </w:rPr>
        <w:t xml:space="preserve"> </w:t>
      </w:r>
      <w:r w:rsidR="00B46A35" w:rsidRPr="0071521E">
        <w:rPr>
          <w:rFonts w:ascii="Arial" w:hAnsi="Arial" w:cs="Arial"/>
          <w:sz w:val="22"/>
          <w:szCs w:val="22"/>
        </w:rPr>
        <w:t>O</w:t>
      </w:r>
      <w:r w:rsidRPr="0071521E">
        <w:rPr>
          <w:rFonts w:ascii="Arial" w:hAnsi="Arial" w:cs="Arial"/>
          <w:sz w:val="22"/>
          <w:szCs w:val="22"/>
        </w:rPr>
        <w:t>n the socials</w:t>
      </w:r>
      <w:r w:rsidR="00DB41CF" w:rsidRPr="0071521E">
        <w:rPr>
          <w:rFonts w:ascii="Arial" w:hAnsi="Arial" w:cs="Arial"/>
          <w:sz w:val="22"/>
          <w:szCs w:val="22"/>
        </w:rPr>
        <w:t>, d</w:t>
      </w:r>
      <w:r w:rsidRPr="0071521E">
        <w:rPr>
          <w:rFonts w:ascii="Arial" w:hAnsi="Arial" w:cs="Arial"/>
          <w:sz w:val="22"/>
          <w:szCs w:val="22"/>
        </w:rPr>
        <w:t xml:space="preserve">o you want to tell people where they can find you? </w:t>
      </w:r>
    </w:p>
    <w:p w14:paraId="5DCFDBAC" w14:textId="77777777" w:rsidR="001A70D9" w:rsidRPr="0071521E" w:rsidRDefault="001A70D9">
      <w:pPr>
        <w:rPr>
          <w:rFonts w:ascii="Arial" w:hAnsi="Arial" w:cs="Arial"/>
          <w:b/>
          <w:bCs/>
          <w:sz w:val="22"/>
          <w:szCs w:val="22"/>
        </w:rPr>
      </w:pPr>
    </w:p>
    <w:p w14:paraId="4EBB8C3E" w14:textId="4EC60B7C" w:rsidR="00DB41CF" w:rsidRPr="0071521E" w:rsidRDefault="00824F8D">
      <w:pPr>
        <w:rPr>
          <w:rFonts w:ascii="Arial" w:hAnsi="Arial" w:cs="Arial"/>
          <w:sz w:val="22"/>
          <w:szCs w:val="22"/>
        </w:rPr>
      </w:pPr>
      <w:r w:rsidRPr="0071521E">
        <w:rPr>
          <w:rFonts w:ascii="Arial" w:hAnsi="Arial" w:cs="Arial"/>
          <w:b/>
          <w:bCs/>
          <w:sz w:val="22"/>
          <w:szCs w:val="22"/>
        </w:rPr>
        <w:t>Prerna:</w:t>
      </w:r>
      <w:r w:rsidR="00DB41CF" w:rsidRPr="0071521E">
        <w:rPr>
          <w:rFonts w:ascii="Arial" w:hAnsi="Arial" w:cs="Arial"/>
          <w:sz w:val="22"/>
          <w:szCs w:val="22"/>
        </w:rPr>
        <w:t xml:space="preserve"> </w:t>
      </w:r>
      <w:r w:rsidRPr="0071521E">
        <w:rPr>
          <w:rFonts w:ascii="Arial" w:hAnsi="Arial" w:cs="Arial"/>
          <w:sz w:val="22"/>
          <w:szCs w:val="22"/>
        </w:rPr>
        <w:t xml:space="preserve">I'm on </w:t>
      </w:r>
      <w:r w:rsidR="00B40285" w:rsidRPr="0071521E">
        <w:rPr>
          <w:rFonts w:ascii="Arial" w:hAnsi="Arial" w:cs="Arial"/>
          <w:sz w:val="22"/>
          <w:szCs w:val="22"/>
        </w:rPr>
        <w:t>@</w:t>
      </w:r>
      <w:r w:rsidR="006136AF" w:rsidRPr="0071521E">
        <w:rPr>
          <w:rFonts w:ascii="Arial" w:hAnsi="Arial" w:cs="Arial"/>
          <w:i/>
          <w:iCs/>
          <w:sz w:val="22"/>
          <w:szCs w:val="22"/>
        </w:rPr>
        <w:t>prernaramachandra</w:t>
      </w:r>
      <w:r w:rsidR="00DB41CF" w:rsidRPr="0071521E">
        <w:rPr>
          <w:rFonts w:ascii="Arial" w:hAnsi="Arial" w:cs="Arial"/>
          <w:sz w:val="22"/>
          <w:szCs w:val="22"/>
        </w:rPr>
        <w:t xml:space="preserve"> </w:t>
      </w:r>
      <w:r w:rsidRPr="0071521E">
        <w:rPr>
          <w:rFonts w:ascii="Arial" w:hAnsi="Arial" w:cs="Arial"/>
          <w:sz w:val="22"/>
          <w:szCs w:val="22"/>
        </w:rPr>
        <w:t xml:space="preserve">on Instagram, which is our main social. We have a </w:t>
      </w:r>
      <w:r w:rsidR="00DB41CF" w:rsidRPr="0071521E">
        <w:rPr>
          <w:rFonts w:ascii="Arial" w:hAnsi="Arial" w:cs="Arial"/>
          <w:sz w:val="22"/>
          <w:szCs w:val="22"/>
        </w:rPr>
        <w:t>S</w:t>
      </w:r>
      <w:r w:rsidRPr="0071521E">
        <w:rPr>
          <w:rFonts w:ascii="Arial" w:hAnsi="Arial" w:cs="Arial"/>
          <w:sz w:val="22"/>
          <w:szCs w:val="22"/>
        </w:rPr>
        <w:t xml:space="preserve">ubstack for </w:t>
      </w:r>
      <w:r w:rsidRPr="0071521E">
        <w:rPr>
          <w:rFonts w:ascii="Arial" w:hAnsi="Arial" w:cs="Arial"/>
          <w:i/>
          <w:iCs/>
          <w:sz w:val="22"/>
          <w:szCs w:val="22"/>
        </w:rPr>
        <w:t>Manydown</w:t>
      </w:r>
      <w:r w:rsidRPr="0071521E">
        <w:rPr>
          <w:rFonts w:ascii="Arial" w:hAnsi="Arial" w:cs="Arial"/>
          <w:sz w:val="22"/>
          <w:szCs w:val="22"/>
        </w:rPr>
        <w:t xml:space="preserve"> that you can subscribe to get all the latest info on what's happening</w:t>
      </w:r>
      <w:r w:rsidR="00DB41CF" w:rsidRPr="0071521E">
        <w:rPr>
          <w:rFonts w:ascii="Arial" w:hAnsi="Arial" w:cs="Arial"/>
          <w:sz w:val="22"/>
          <w:szCs w:val="22"/>
        </w:rPr>
        <w:t xml:space="preserve"> w</w:t>
      </w:r>
      <w:r w:rsidRPr="0071521E">
        <w:rPr>
          <w:rFonts w:ascii="Arial" w:hAnsi="Arial" w:cs="Arial"/>
          <w:sz w:val="22"/>
          <w:szCs w:val="22"/>
        </w:rPr>
        <w:t>ith the film</w:t>
      </w:r>
      <w:r w:rsidR="00DB41CF" w:rsidRPr="0071521E">
        <w:rPr>
          <w:rFonts w:ascii="Arial" w:hAnsi="Arial" w:cs="Arial"/>
          <w:sz w:val="22"/>
          <w:szCs w:val="22"/>
        </w:rPr>
        <w:t>.</w:t>
      </w:r>
      <w:r w:rsidRPr="0071521E">
        <w:rPr>
          <w:rFonts w:ascii="Arial" w:hAnsi="Arial" w:cs="Arial"/>
          <w:sz w:val="22"/>
          <w:szCs w:val="22"/>
        </w:rPr>
        <w:t xml:space="preserve"> </w:t>
      </w:r>
    </w:p>
    <w:p w14:paraId="7A53BC56" w14:textId="77777777" w:rsidR="00DB41CF" w:rsidRPr="0071521E" w:rsidRDefault="00DB41CF">
      <w:pPr>
        <w:rPr>
          <w:rFonts w:ascii="Arial" w:hAnsi="Arial" w:cs="Arial"/>
          <w:sz w:val="22"/>
          <w:szCs w:val="22"/>
        </w:rPr>
      </w:pPr>
    </w:p>
    <w:p w14:paraId="6F203055" w14:textId="1BB957CC" w:rsidR="00033DB6" w:rsidRPr="0071521E" w:rsidRDefault="00E275AD">
      <w:pPr>
        <w:rPr>
          <w:rFonts w:ascii="Arial" w:hAnsi="Arial" w:cs="Arial"/>
          <w:sz w:val="22"/>
          <w:szCs w:val="22"/>
        </w:rPr>
      </w:pPr>
      <w:r w:rsidRPr="0071521E">
        <w:rPr>
          <w:rFonts w:ascii="Arial" w:hAnsi="Arial" w:cs="Arial"/>
          <w:b/>
          <w:bCs/>
          <w:sz w:val="22"/>
          <w:szCs w:val="22"/>
        </w:rPr>
        <w:t>Sarah:</w:t>
      </w:r>
      <w:r w:rsidR="00DB41CF" w:rsidRPr="0071521E">
        <w:rPr>
          <w:rFonts w:ascii="Arial" w:hAnsi="Arial" w:cs="Arial"/>
          <w:b/>
          <w:bCs/>
          <w:sz w:val="22"/>
          <w:szCs w:val="22"/>
        </w:rPr>
        <w:t xml:space="preserve"> </w:t>
      </w:r>
      <w:r w:rsidR="00DB41CF" w:rsidRPr="0071521E">
        <w:rPr>
          <w:rFonts w:ascii="Arial" w:hAnsi="Arial" w:cs="Arial"/>
          <w:sz w:val="22"/>
          <w:szCs w:val="22"/>
        </w:rPr>
        <w:t xml:space="preserve">And also, the Instagram account for </w:t>
      </w:r>
      <w:r w:rsidR="002E3B9A" w:rsidRPr="0071521E">
        <w:rPr>
          <w:rFonts w:ascii="Arial" w:hAnsi="Arial" w:cs="Arial"/>
          <w:i/>
          <w:iCs/>
          <w:sz w:val="22"/>
          <w:szCs w:val="22"/>
        </w:rPr>
        <w:t>@</w:t>
      </w:r>
      <w:r w:rsidR="00DB41CF" w:rsidRPr="0071521E">
        <w:rPr>
          <w:rFonts w:ascii="Arial" w:hAnsi="Arial" w:cs="Arial"/>
          <w:i/>
          <w:iCs/>
          <w:sz w:val="22"/>
          <w:szCs w:val="22"/>
        </w:rPr>
        <w:t>the</w:t>
      </w:r>
      <w:r w:rsidR="002E3B9A" w:rsidRPr="0071521E">
        <w:rPr>
          <w:rFonts w:ascii="Arial" w:hAnsi="Arial" w:cs="Arial"/>
          <w:i/>
          <w:iCs/>
          <w:sz w:val="22"/>
          <w:szCs w:val="22"/>
        </w:rPr>
        <w:t>h</w:t>
      </w:r>
      <w:r w:rsidR="00DB41CF" w:rsidRPr="0071521E">
        <w:rPr>
          <w:rFonts w:ascii="Arial" w:hAnsi="Arial" w:cs="Arial"/>
          <w:i/>
          <w:iCs/>
          <w:sz w:val="22"/>
          <w:szCs w:val="22"/>
        </w:rPr>
        <w:t>oly</w:t>
      </w:r>
      <w:r w:rsidR="002E3B9A" w:rsidRPr="0071521E">
        <w:rPr>
          <w:rFonts w:ascii="Arial" w:hAnsi="Arial" w:cs="Arial"/>
          <w:i/>
          <w:iCs/>
          <w:sz w:val="22"/>
          <w:szCs w:val="22"/>
        </w:rPr>
        <w:t>t</w:t>
      </w:r>
      <w:r w:rsidR="00DB41CF" w:rsidRPr="0071521E">
        <w:rPr>
          <w:rFonts w:ascii="Arial" w:hAnsi="Arial" w:cs="Arial"/>
          <w:i/>
          <w:iCs/>
          <w:sz w:val="22"/>
          <w:szCs w:val="22"/>
        </w:rPr>
        <w:t>heatre</w:t>
      </w:r>
      <w:r w:rsidR="006E3E69" w:rsidRPr="0071521E">
        <w:rPr>
          <w:rFonts w:ascii="Arial" w:hAnsi="Arial" w:cs="Arial"/>
          <w:sz w:val="22"/>
          <w:szCs w:val="22"/>
        </w:rPr>
        <w:t>,</w:t>
      </w:r>
      <w:r w:rsidR="00DB41CF" w:rsidRPr="0071521E">
        <w:rPr>
          <w:rFonts w:ascii="Arial" w:hAnsi="Arial" w:cs="Arial"/>
          <w:sz w:val="22"/>
          <w:szCs w:val="22"/>
        </w:rPr>
        <w:t xml:space="preserve"> </w:t>
      </w:r>
      <w:r w:rsidR="006E3E69" w:rsidRPr="0071521E">
        <w:rPr>
          <w:rFonts w:ascii="Arial" w:hAnsi="Arial" w:cs="Arial"/>
          <w:sz w:val="22"/>
          <w:szCs w:val="22"/>
        </w:rPr>
        <w:t>t</w:t>
      </w:r>
      <w:r w:rsidR="00DB41CF" w:rsidRPr="0071521E">
        <w:rPr>
          <w:rFonts w:ascii="Arial" w:hAnsi="Arial" w:cs="Arial"/>
          <w:sz w:val="22"/>
          <w:szCs w:val="22"/>
        </w:rPr>
        <w:t>he theatr</w:t>
      </w:r>
      <w:r w:rsidR="006039FB" w:rsidRPr="0071521E">
        <w:rPr>
          <w:rFonts w:ascii="Arial" w:hAnsi="Arial" w:cs="Arial"/>
          <w:sz w:val="22"/>
          <w:szCs w:val="22"/>
        </w:rPr>
        <w:t>e</w:t>
      </w:r>
      <w:r w:rsidR="00DB41CF" w:rsidRPr="0071521E">
        <w:rPr>
          <w:rFonts w:ascii="Arial" w:hAnsi="Arial" w:cs="Arial"/>
          <w:sz w:val="22"/>
          <w:szCs w:val="22"/>
        </w:rPr>
        <w:t xml:space="preserve"> company that I founded in 2022 is where we're doing a lot of the-- I guess </w:t>
      </w:r>
      <w:r w:rsidR="00FA1814" w:rsidRPr="0071521E">
        <w:rPr>
          <w:rFonts w:ascii="Arial" w:hAnsi="Arial" w:cs="Arial"/>
          <w:b/>
          <w:bCs/>
          <w:sz w:val="22"/>
          <w:szCs w:val="22"/>
        </w:rPr>
        <w:t xml:space="preserve">[01:39:00] </w:t>
      </w:r>
      <w:r w:rsidR="00DB41CF" w:rsidRPr="0071521E">
        <w:rPr>
          <w:rFonts w:ascii="Arial" w:hAnsi="Arial" w:cs="Arial"/>
          <w:sz w:val="22"/>
          <w:szCs w:val="22"/>
        </w:rPr>
        <w:t>it'll still be running when this airs. The Sisters bracket</w:t>
      </w:r>
      <w:r w:rsidR="008961DE" w:rsidRPr="0071521E">
        <w:rPr>
          <w:rFonts w:ascii="Arial" w:hAnsi="Arial" w:cs="Arial"/>
          <w:sz w:val="22"/>
          <w:szCs w:val="22"/>
        </w:rPr>
        <w:t>, w</w:t>
      </w:r>
      <w:r w:rsidR="00DB41CF" w:rsidRPr="0071521E">
        <w:rPr>
          <w:rFonts w:ascii="Arial" w:hAnsi="Arial" w:cs="Arial"/>
          <w:sz w:val="22"/>
          <w:szCs w:val="22"/>
        </w:rPr>
        <w:t xml:space="preserve">e're doing an interactive Instagram thing. I don't have the </w:t>
      </w:r>
      <w:r w:rsidR="008961DE" w:rsidRPr="0071521E">
        <w:rPr>
          <w:rFonts w:ascii="Arial" w:hAnsi="Arial" w:cs="Arial"/>
          <w:sz w:val="22"/>
          <w:szCs w:val="22"/>
        </w:rPr>
        <w:t>right</w:t>
      </w:r>
      <w:r w:rsidR="008961DE" w:rsidRPr="0071521E">
        <w:rPr>
          <w:rFonts w:ascii="Arial" w:hAnsi="Arial" w:cs="Arial"/>
          <w:b/>
          <w:bCs/>
          <w:sz w:val="22"/>
          <w:szCs w:val="22"/>
        </w:rPr>
        <w:t xml:space="preserve"> </w:t>
      </w:r>
      <w:r w:rsidR="00DB41CF" w:rsidRPr="0071521E">
        <w:rPr>
          <w:rFonts w:ascii="Arial" w:hAnsi="Arial" w:cs="Arial"/>
          <w:sz w:val="22"/>
          <w:szCs w:val="22"/>
        </w:rPr>
        <w:t xml:space="preserve">words. </w:t>
      </w:r>
      <w:r w:rsidR="008961DE" w:rsidRPr="0071521E">
        <w:rPr>
          <w:rFonts w:ascii="Arial" w:hAnsi="Arial" w:cs="Arial"/>
          <w:sz w:val="22"/>
          <w:szCs w:val="22"/>
        </w:rPr>
        <w:t>I</w:t>
      </w:r>
      <w:r w:rsidR="00DB41CF" w:rsidRPr="0071521E">
        <w:rPr>
          <w:rFonts w:ascii="Arial" w:hAnsi="Arial" w:cs="Arial"/>
          <w:sz w:val="22"/>
          <w:szCs w:val="22"/>
        </w:rPr>
        <w:t xml:space="preserve">t's not really my </w:t>
      </w:r>
      <w:r w:rsidR="008961DE" w:rsidRPr="0071521E">
        <w:rPr>
          <w:rFonts w:ascii="Arial" w:hAnsi="Arial" w:cs="Arial"/>
          <w:sz w:val="22"/>
          <w:szCs w:val="22"/>
        </w:rPr>
        <w:t>field</w:t>
      </w:r>
      <w:r w:rsidR="00DB41CF" w:rsidRPr="0071521E">
        <w:rPr>
          <w:rFonts w:ascii="Arial" w:hAnsi="Arial" w:cs="Arial"/>
          <w:sz w:val="22"/>
          <w:szCs w:val="22"/>
        </w:rPr>
        <w:t xml:space="preserve">. </w:t>
      </w:r>
    </w:p>
    <w:p w14:paraId="65F1DD03" w14:textId="77777777" w:rsidR="00C270FD" w:rsidRPr="0071521E" w:rsidRDefault="00C270FD">
      <w:pPr>
        <w:rPr>
          <w:rFonts w:ascii="Arial" w:hAnsi="Arial" w:cs="Arial"/>
          <w:b/>
          <w:bCs/>
          <w:sz w:val="22"/>
          <w:szCs w:val="22"/>
        </w:rPr>
      </w:pPr>
    </w:p>
    <w:p w14:paraId="40EB316D" w14:textId="60FAA33F" w:rsidR="00033DB6" w:rsidRPr="0071521E" w:rsidRDefault="00400EF6">
      <w:pPr>
        <w:rPr>
          <w:rFonts w:ascii="Arial" w:hAnsi="Arial" w:cs="Arial"/>
          <w:sz w:val="22"/>
          <w:szCs w:val="22"/>
        </w:rPr>
      </w:pPr>
      <w:r w:rsidRPr="0071521E">
        <w:rPr>
          <w:rFonts w:ascii="Arial" w:hAnsi="Arial" w:cs="Arial"/>
          <w:b/>
          <w:bCs/>
          <w:sz w:val="22"/>
          <w:szCs w:val="22"/>
        </w:rPr>
        <w:t>Molly:</w:t>
      </w:r>
      <w:r w:rsidR="008961DE" w:rsidRPr="0071521E">
        <w:rPr>
          <w:rFonts w:ascii="Arial" w:hAnsi="Arial" w:cs="Arial"/>
          <w:sz w:val="22"/>
          <w:szCs w:val="22"/>
        </w:rPr>
        <w:t xml:space="preserve"> </w:t>
      </w:r>
      <w:r w:rsidRPr="0071521E">
        <w:rPr>
          <w:rFonts w:ascii="Arial" w:hAnsi="Arial" w:cs="Arial"/>
          <w:sz w:val="22"/>
          <w:szCs w:val="22"/>
        </w:rPr>
        <w:t>Becca and I</w:t>
      </w:r>
      <w:r w:rsidR="00A70318" w:rsidRPr="0071521E">
        <w:rPr>
          <w:rFonts w:ascii="Arial" w:hAnsi="Arial" w:cs="Arial"/>
          <w:sz w:val="22"/>
          <w:szCs w:val="22"/>
        </w:rPr>
        <w:t>,</w:t>
      </w:r>
      <w:r w:rsidRPr="0071521E">
        <w:rPr>
          <w:rFonts w:ascii="Arial" w:hAnsi="Arial" w:cs="Arial"/>
          <w:sz w:val="22"/>
          <w:szCs w:val="22"/>
        </w:rPr>
        <w:t xml:space="preserve"> actually, we participated in</w:t>
      </w:r>
      <w:r w:rsidR="008961DE" w:rsidRPr="0071521E">
        <w:rPr>
          <w:rFonts w:ascii="Arial" w:hAnsi="Arial" w:cs="Arial"/>
          <w:sz w:val="22"/>
          <w:szCs w:val="22"/>
        </w:rPr>
        <w:t>-</w:t>
      </w:r>
      <w:r w:rsidRPr="0071521E">
        <w:rPr>
          <w:rFonts w:ascii="Arial" w:hAnsi="Arial" w:cs="Arial"/>
          <w:sz w:val="22"/>
          <w:szCs w:val="22"/>
        </w:rPr>
        <w:t xml:space="preserve"> </w:t>
      </w:r>
    </w:p>
    <w:p w14:paraId="3C451BA4" w14:textId="77777777" w:rsidR="006F713C" w:rsidRPr="0071521E" w:rsidRDefault="006F713C">
      <w:pPr>
        <w:rPr>
          <w:rFonts w:ascii="Arial" w:hAnsi="Arial" w:cs="Arial"/>
          <w:b/>
          <w:bCs/>
          <w:sz w:val="22"/>
          <w:szCs w:val="22"/>
        </w:rPr>
      </w:pPr>
    </w:p>
    <w:p w14:paraId="19D408E1" w14:textId="2C405D39" w:rsidR="00033DB6" w:rsidRPr="0071521E" w:rsidRDefault="00E275AD">
      <w:pPr>
        <w:rPr>
          <w:rFonts w:ascii="Arial" w:hAnsi="Arial" w:cs="Arial"/>
          <w:sz w:val="22"/>
          <w:szCs w:val="22"/>
        </w:rPr>
      </w:pPr>
      <w:r w:rsidRPr="0071521E">
        <w:rPr>
          <w:rFonts w:ascii="Arial" w:hAnsi="Arial" w:cs="Arial"/>
          <w:b/>
          <w:bCs/>
          <w:sz w:val="22"/>
          <w:szCs w:val="22"/>
        </w:rPr>
        <w:t>Sarah:</w:t>
      </w:r>
      <w:r w:rsidR="008961DE" w:rsidRPr="0071521E">
        <w:rPr>
          <w:rFonts w:ascii="Arial" w:hAnsi="Arial" w:cs="Arial"/>
          <w:sz w:val="22"/>
          <w:szCs w:val="22"/>
        </w:rPr>
        <w:t xml:space="preserve"> </w:t>
      </w:r>
      <w:r w:rsidRPr="0071521E">
        <w:rPr>
          <w:rFonts w:ascii="Arial" w:hAnsi="Arial" w:cs="Arial"/>
          <w:sz w:val="22"/>
          <w:szCs w:val="22"/>
        </w:rPr>
        <w:t xml:space="preserve">Yeah. </w:t>
      </w:r>
    </w:p>
    <w:p w14:paraId="67C23BF5" w14:textId="77777777" w:rsidR="00781F47" w:rsidRPr="0071521E" w:rsidRDefault="00781F47">
      <w:pPr>
        <w:rPr>
          <w:rFonts w:ascii="Arial" w:hAnsi="Arial" w:cs="Arial"/>
          <w:b/>
          <w:bCs/>
          <w:sz w:val="22"/>
          <w:szCs w:val="22"/>
        </w:rPr>
      </w:pPr>
    </w:p>
    <w:p w14:paraId="7D3AF694" w14:textId="483844F4" w:rsidR="00781F47" w:rsidRPr="0071521E" w:rsidRDefault="00400EF6">
      <w:pPr>
        <w:rPr>
          <w:rFonts w:ascii="Arial" w:hAnsi="Arial" w:cs="Arial"/>
          <w:sz w:val="22"/>
          <w:szCs w:val="22"/>
        </w:rPr>
      </w:pPr>
      <w:r w:rsidRPr="0071521E">
        <w:rPr>
          <w:rFonts w:ascii="Arial" w:hAnsi="Arial" w:cs="Arial"/>
          <w:b/>
          <w:bCs/>
          <w:sz w:val="22"/>
          <w:szCs w:val="22"/>
        </w:rPr>
        <w:t>Molly:</w:t>
      </w:r>
      <w:r w:rsidR="00781F47" w:rsidRPr="0071521E">
        <w:rPr>
          <w:rFonts w:ascii="Arial" w:hAnsi="Arial" w:cs="Arial"/>
          <w:sz w:val="22"/>
          <w:szCs w:val="22"/>
        </w:rPr>
        <w:t xml:space="preserve"> -s</w:t>
      </w:r>
      <w:r w:rsidRPr="0071521E">
        <w:rPr>
          <w:rFonts w:ascii="Arial" w:hAnsi="Arial" w:cs="Arial"/>
          <w:sz w:val="22"/>
          <w:szCs w:val="22"/>
        </w:rPr>
        <w:t>etting</w:t>
      </w:r>
      <w:r w:rsidR="00D96BA5" w:rsidRPr="0071521E">
        <w:rPr>
          <w:rFonts w:ascii="Arial" w:hAnsi="Arial" w:cs="Arial"/>
          <w:sz w:val="22"/>
          <w:szCs w:val="22"/>
        </w:rPr>
        <w:t>--</w:t>
      </w:r>
      <w:r w:rsidRPr="0071521E">
        <w:rPr>
          <w:rFonts w:ascii="Arial" w:hAnsi="Arial" w:cs="Arial"/>
          <w:sz w:val="22"/>
          <w:szCs w:val="22"/>
        </w:rPr>
        <w:t xml:space="preserve"> Well, I set Hallie and Annie from </w:t>
      </w:r>
      <w:r w:rsidR="00781F47" w:rsidRPr="0071521E">
        <w:rPr>
          <w:rFonts w:ascii="Arial" w:hAnsi="Arial" w:cs="Arial"/>
          <w:i/>
          <w:iCs/>
          <w:sz w:val="22"/>
          <w:szCs w:val="22"/>
        </w:rPr>
        <w:t>T</w:t>
      </w:r>
      <w:r w:rsidRPr="0071521E">
        <w:rPr>
          <w:rFonts w:ascii="Arial" w:hAnsi="Arial" w:cs="Arial"/>
          <w:i/>
          <w:iCs/>
          <w:sz w:val="22"/>
          <w:szCs w:val="22"/>
        </w:rPr>
        <w:t>he Parent Trap</w:t>
      </w:r>
      <w:r w:rsidRPr="0071521E">
        <w:rPr>
          <w:rFonts w:ascii="Arial" w:hAnsi="Arial" w:cs="Arial"/>
          <w:sz w:val="22"/>
          <w:szCs w:val="22"/>
        </w:rPr>
        <w:t xml:space="preserve"> against Kit and Dottie from </w:t>
      </w:r>
      <w:r w:rsidRPr="0071521E">
        <w:rPr>
          <w:rFonts w:ascii="Arial" w:hAnsi="Arial" w:cs="Arial"/>
          <w:i/>
          <w:iCs/>
          <w:sz w:val="22"/>
          <w:szCs w:val="22"/>
        </w:rPr>
        <w:t>A League of Their Own</w:t>
      </w:r>
      <w:r w:rsidRPr="0071521E">
        <w:rPr>
          <w:rFonts w:ascii="Arial" w:hAnsi="Arial" w:cs="Arial"/>
          <w:sz w:val="22"/>
          <w:szCs w:val="22"/>
        </w:rPr>
        <w:t>, and Becca set Lilo and Nani against Elsa</w:t>
      </w:r>
      <w:r w:rsidR="00781F47" w:rsidRPr="0071521E">
        <w:rPr>
          <w:rFonts w:ascii="Arial" w:hAnsi="Arial" w:cs="Arial"/>
          <w:sz w:val="22"/>
          <w:szCs w:val="22"/>
        </w:rPr>
        <w:t xml:space="preserve"> and Anna.</w:t>
      </w:r>
    </w:p>
    <w:p w14:paraId="13ECA24A" w14:textId="77777777" w:rsidR="00781F47" w:rsidRPr="0071521E" w:rsidRDefault="00781F47">
      <w:pPr>
        <w:rPr>
          <w:rFonts w:ascii="Arial" w:hAnsi="Arial" w:cs="Arial"/>
          <w:sz w:val="22"/>
          <w:szCs w:val="22"/>
        </w:rPr>
      </w:pPr>
    </w:p>
    <w:p w14:paraId="27DD1AAA" w14:textId="4113CEE8" w:rsidR="00033DB6" w:rsidRPr="0071521E" w:rsidRDefault="001C75C0">
      <w:pPr>
        <w:rPr>
          <w:rFonts w:ascii="Arial" w:hAnsi="Arial" w:cs="Arial"/>
          <w:sz w:val="22"/>
          <w:szCs w:val="22"/>
        </w:rPr>
      </w:pPr>
      <w:r w:rsidRPr="0071521E">
        <w:rPr>
          <w:rFonts w:ascii="Arial" w:hAnsi="Arial" w:cs="Arial"/>
          <w:b/>
          <w:bCs/>
          <w:sz w:val="22"/>
          <w:szCs w:val="22"/>
        </w:rPr>
        <w:t>Becca:</w:t>
      </w:r>
      <w:r w:rsidR="00781F47" w:rsidRPr="0071521E">
        <w:rPr>
          <w:rFonts w:ascii="Arial" w:hAnsi="Arial" w:cs="Arial"/>
          <w:sz w:val="22"/>
          <w:szCs w:val="22"/>
        </w:rPr>
        <w:t xml:space="preserve"> And </w:t>
      </w:r>
      <w:r w:rsidRPr="0071521E">
        <w:rPr>
          <w:rFonts w:ascii="Arial" w:hAnsi="Arial" w:cs="Arial"/>
          <w:sz w:val="22"/>
          <w:szCs w:val="22"/>
        </w:rPr>
        <w:t xml:space="preserve">Lilo and Nani ran away with it. </w:t>
      </w:r>
      <w:r w:rsidR="00795464" w:rsidRPr="0071521E">
        <w:rPr>
          <w:rFonts w:ascii="Arial" w:hAnsi="Arial" w:cs="Arial"/>
          <w:sz w:val="22"/>
          <w:szCs w:val="22"/>
        </w:rPr>
        <w:t>[</w:t>
      </w:r>
      <w:r w:rsidR="00FC2E50" w:rsidRPr="0071521E">
        <w:rPr>
          <w:rFonts w:ascii="Arial" w:hAnsi="Arial" w:cs="Arial"/>
          <w:sz w:val="22"/>
          <w:szCs w:val="22"/>
        </w:rPr>
        <w:t>Sarah chuckles]</w:t>
      </w:r>
      <w:r w:rsidR="00763212" w:rsidRPr="0071521E">
        <w:rPr>
          <w:rFonts w:ascii="Arial" w:hAnsi="Arial" w:cs="Arial"/>
          <w:sz w:val="22"/>
          <w:szCs w:val="22"/>
        </w:rPr>
        <w:t xml:space="preserve"> </w:t>
      </w:r>
    </w:p>
    <w:p w14:paraId="260A7254" w14:textId="77777777" w:rsidR="00FC2E50" w:rsidRPr="0071521E" w:rsidRDefault="00FC2E50">
      <w:pPr>
        <w:rPr>
          <w:rFonts w:ascii="Arial" w:hAnsi="Arial" w:cs="Arial"/>
          <w:b/>
          <w:bCs/>
          <w:sz w:val="22"/>
          <w:szCs w:val="22"/>
        </w:rPr>
      </w:pPr>
    </w:p>
    <w:p w14:paraId="6854AB85" w14:textId="2F455A30" w:rsidR="00033DB6" w:rsidRPr="0071521E" w:rsidRDefault="00824F8D">
      <w:pPr>
        <w:rPr>
          <w:rFonts w:ascii="Arial" w:hAnsi="Arial" w:cs="Arial"/>
          <w:sz w:val="22"/>
          <w:szCs w:val="22"/>
        </w:rPr>
      </w:pPr>
      <w:r w:rsidRPr="0071521E">
        <w:rPr>
          <w:rFonts w:ascii="Arial" w:hAnsi="Arial" w:cs="Arial"/>
          <w:b/>
          <w:bCs/>
          <w:sz w:val="22"/>
          <w:szCs w:val="22"/>
        </w:rPr>
        <w:t>Prerna:</w:t>
      </w:r>
      <w:r w:rsidR="00763212" w:rsidRPr="0071521E">
        <w:rPr>
          <w:rFonts w:ascii="Arial" w:hAnsi="Arial" w:cs="Arial"/>
          <w:sz w:val="22"/>
          <w:szCs w:val="22"/>
        </w:rPr>
        <w:t xml:space="preserve"> </w:t>
      </w:r>
      <w:r w:rsidRPr="0071521E">
        <w:rPr>
          <w:rFonts w:ascii="Arial" w:hAnsi="Arial" w:cs="Arial"/>
          <w:sz w:val="22"/>
          <w:szCs w:val="22"/>
        </w:rPr>
        <w:t>And now</w:t>
      </w:r>
      <w:r w:rsidR="00A80C2C" w:rsidRPr="0071521E">
        <w:rPr>
          <w:rFonts w:ascii="Arial" w:hAnsi="Arial" w:cs="Arial"/>
          <w:sz w:val="22"/>
          <w:szCs w:val="22"/>
        </w:rPr>
        <w:t>,</w:t>
      </w:r>
      <w:r w:rsidRPr="0071521E">
        <w:rPr>
          <w:rFonts w:ascii="Arial" w:hAnsi="Arial" w:cs="Arial"/>
          <w:sz w:val="22"/>
          <w:szCs w:val="22"/>
        </w:rPr>
        <w:t xml:space="preserve"> Lilo and Nani and </w:t>
      </w:r>
      <w:r w:rsidR="00BE0953" w:rsidRPr="0071521E">
        <w:rPr>
          <w:rFonts w:ascii="Arial" w:hAnsi="Arial" w:cs="Arial"/>
          <w:sz w:val="22"/>
          <w:szCs w:val="22"/>
        </w:rPr>
        <w:t xml:space="preserve">Hallie and Annie </w:t>
      </w:r>
      <w:r w:rsidRPr="0071521E">
        <w:rPr>
          <w:rFonts w:ascii="Arial" w:hAnsi="Arial" w:cs="Arial"/>
          <w:sz w:val="22"/>
          <w:szCs w:val="22"/>
        </w:rPr>
        <w:t xml:space="preserve">are going up against each other. </w:t>
      </w:r>
    </w:p>
    <w:p w14:paraId="66D1F207" w14:textId="77777777" w:rsidR="00F44D0E" w:rsidRPr="0071521E" w:rsidRDefault="00F44D0E">
      <w:pPr>
        <w:rPr>
          <w:rFonts w:ascii="Arial" w:hAnsi="Arial" w:cs="Arial"/>
          <w:b/>
          <w:bCs/>
          <w:sz w:val="22"/>
          <w:szCs w:val="22"/>
        </w:rPr>
      </w:pPr>
    </w:p>
    <w:p w14:paraId="1344FD43" w14:textId="30AA34FE" w:rsidR="00033DB6" w:rsidRPr="0071521E" w:rsidRDefault="00E275AD">
      <w:pPr>
        <w:rPr>
          <w:rFonts w:ascii="Arial" w:hAnsi="Arial" w:cs="Arial"/>
          <w:sz w:val="22"/>
          <w:szCs w:val="22"/>
        </w:rPr>
      </w:pPr>
      <w:r w:rsidRPr="0071521E">
        <w:rPr>
          <w:rFonts w:ascii="Arial" w:hAnsi="Arial" w:cs="Arial"/>
          <w:b/>
          <w:bCs/>
          <w:sz w:val="22"/>
          <w:szCs w:val="22"/>
        </w:rPr>
        <w:t>Sarah:</w:t>
      </w:r>
      <w:r w:rsidR="00BE0953" w:rsidRPr="0071521E">
        <w:rPr>
          <w:rFonts w:ascii="Arial" w:hAnsi="Arial" w:cs="Arial"/>
          <w:sz w:val="22"/>
          <w:szCs w:val="22"/>
        </w:rPr>
        <w:t xml:space="preserve"> </w:t>
      </w:r>
      <w:r w:rsidR="008E7E29" w:rsidRPr="0071521E">
        <w:rPr>
          <w:rFonts w:ascii="Arial" w:hAnsi="Arial" w:cs="Arial"/>
          <w:sz w:val="22"/>
          <w:szCs w:val="22"/>
        </w:rPr>
        <w:t xml:space="preserve">Imagine how sweet. </w:t>
      </w:r>
      <w:r w:rsidRPr="0071521E">
        <w:rPr>
          <w:rFonts w:ascii="Arial" w:hAnsi="Arial" w:cs="Arial"/>
          <w:sz w:val="22"/>
          <w:szCs w:val="22"/>
        </w:rPr>
        <w:t xml:space="preserve">And so, yes, if you love </w:t>
      </w:r>
      <w:r w:rsidR="00BE0953" w:rsidRPr="0071521E">
        <w:rPr>
          <w:rFonts w:ascii="Arial" w:hAnsi="Arial" w:cs="Arial"/>
          <w:sz w:val="22"/>
          <w:szCs w:val="22"/>
        </w:rPr>
        <w:t>s</w:t>
      </w:r>
      <w:r w:rsidRPr="0071521E">
        <w:rPr>
          <w:rFonts w:ascii="Arial" w:hAnsi="Arial" w:cs="Arial"/>
          <w:sz w:val="22"/>
          <w:szCs w:val="22"/>
        </w:rPr>
        <w:t xml:space="preserve">isters as much as we do, then follow </w:t>
      </w:r>
      <w:r w:rsidR="00034F29" w:rsidRPr="0071521E">
        <w:rPr>
          <w:rFonts w:ascii="Arial" w:hAnsi="Arial" w:cs="Arial"/>
          <w:i/>
          <w:iCs/>
          <w:sz w:val="22"/>
          <w:szCs w:val="22"/>
        </w:rPr>
        <w:t>@</w:t>
      </w:r>
      <w:r w:rsidRPr="0071521E">
        <w:rPr>
          <w:rFonts w:ascii="Arial" w:hAnsi="Arial" w:cs="Arial"/>
          <w:i/>
          <w:iCs/>
          <w:sz w:val="22"/>
          <w:szCs w:val="22"/>
        </w:rPr>
        <w:t>the</w:t>
      </w:r>
      <w:r w:rsidR="00034F29" w:rsidRPr="0071521E">
        <w:rPr>
          <w:rFonts w:ascii="Arial" w:hAnsi="Arial" w:cs="Arial"/>
          <w:i/>
          <w:iCs/>
          <w:sz w:val="22"/>
          <w:szCs w:val="22"/>
        </w:rPr>
        <w:t>holytheatre</w:t>
      </w:r>
      <w:r w:rsidR="00034F29" w:rsidRPr="0071521E">
        <w:rPr>
          <w:rFonts w:ascii="Arial" w:hAnsi="Arial" w:cs="Arial"/>
          <w:sz w:val="22"/>
          <w:szCs w:val="22"/>
        </w:rPr>
        <w:t>,</w:t>
      </w:r>
      <w:r w:rsidRPr="0071521E">
        <w:rPr>
          <w:rFonts w:ascii="Arial" w:hAnsi="Arial" w:cs="Arial"/>
          <w:sz w:val="22"/>
          <w:szCs w:val="22"/>
        </w:rPr>
        <w:t xml:space="preserve"> Instagram. It's </w:t>
      </w:r>
      <w:r w:rsidR="005D7596" w:rsidRPr="0071521E">
        <w:rPr>
          <w:rFonts w:ascii="Arial" w:hAnsi="Arial" w:cs="Arial"/>
          <w:sz w:val="22"/>
          <w:szCs w:val="22"/>
        </w:rPr>
        <w:t>T</w:t>
      </w:r>
      <w:r w:rsidRPr="0071521E">
        <w:rPr>
          <w:rFonts w:ascii="Arial" w:hAnsi="Arial" w:cs="Arial"/>
          <w:sz w:val="22"/>
          <w:szCs w:val="22"/>
        </w:rPr>
        <w:t>he Holy Theatre</w:t>
      </w:r>
      <w:r w:rsidR="005D7596" w:rsidRPr="0071521E">
        <w:rPr>
          <w:rFonts w:ascii="Arial" w:hAnsi="Arial" w:cs="Arial"/>
          <w:sz w:val="22"/>
          <w:szCs w:val="22"/>
        </w:rPr>
        <w:t>,</w:t>
      </w:r>
      <w:r w:rsidRPr="0071521E">
        <w:rPr>
          <w:rFonts w:ascii="Arial" w:hAnsi="Arial" w:cs="Arial"/>
          <w:sz w:val="22"/>
          <w:szCs w:val="22"/>
        </w:rPr>
        <w:t xml:space="preserve"> and that's theat</w:t>
      </w:r>
      <w:r w:rsidR="00BE0953" w:rsidRPr="0071521E">
        <w:rPr>
          <w:rFonts w:ascii="Arial" w:hAnsi="Arial" w:cs="Arial"/>
          <w:sz w:val="22"/>
          <w:szCs w:val="22"/>
        </w:rPr>
        <w:t>re</w:t>
      </w:r>
      <w:r w:rsidRPr="0071521E">
        <w:rPr>
          <w:rFonts w:ascii="Arial" w:hAnsi="Arial" w:cs="Arial"/>
          <w:sz w:val="22"/>
          <w:szCs w:val="22"/>
        </w:rPr>
        <w:t xml:space="preserve"> with an </w:t>
      </w:r>
      <w:r w:rsidR="00BE0953" w:rsidRPr="0071521E">
        <w:rPr>
          <w:rFonts w:ascii="Arial" w:hAnsi="Arial" w:cs="Arial"/>
          <w:sz w:val="22"/>
          <w:szCs w:val="22"/>
        </w:rPr>
        <w:t>R-E</w:t>
      </w:r>
      <w:r w:rsidRPr="0071521E">
        <w:rPr>
          <w:rFonts w:ascii="Arial" w:hAnsi="Arial" w:cs="Arial"/>
          <w:sz w:val="22"/>
          <w:szCs w:val="22"/>
        </w:rPr>
        <w:t xml:space="preserve">. </w:t>
      </w:r>
    </w:p>
    <w:p w14:paraId="05F0B578" w14:textId="77777777" w:rsidR="00F800C6" w:rsidRPr="0071521E" w:rsidRDefault="00F800C6">
      <w:pPr>
        <w:rPr>
          <w:rFonts w:ascii="Arial" w:hAnsi="Arial" w:cs="Arial"/>
          <w:b/>
          <w:bCs/>
          <w:sz w:val="22"/>
          <w:szCs w:val="22"/>
        </w:rPr>
      </w:pPr>
    </w:p>
    <w:p w14:paraId="58B4B50D" w14:textId="5A478CC8" w:rsidR="00033DB6" w:rsidRPr="0071521E" w:rsidRDefault="00400EF6">
      <w:pPr>
        <w:rPr>
          <w:rFonts w:ascii="Arial" w:hAnsi="Arial" w:cs="Arial"/>
          <w:sz w:val="22"/>
          <w:szCs w:val="22"/>
        </w:rPr>
      </w:pPr>
      <w:r w:rsidRPr="0071521E">
        <w:rPr>
          <w:rFonts w:ascii="Arial" w:hAnsi="Arial" w:cs="Arial"/>
          <w:b/>
          <w:bCs/>
          <w:sz w:val="22"/>
          <w:szCs w:val="22"/>
        </w:rPr>
        <w:t>Molly:</w:t>
      </w:r>
      <w:r w:rsidR="00FB2229" w:rsidRPr="0071521E">
        <w:rPr>
          <w:rFonts w:ascii="Arial" w:hAnsi="Arial" w:cs="Arial"/>
          <w:sz w:val="22"/>
          <w:szCs w:val="22"/>
        </w:rPr>
        <w:t xml:space="preserve"> </w:t>
      </w:r>
      <w:r w:rsidRPr="0071521E">
        <w:rPr>
          <w:rFonts w:ascii="Arial" w:hAnsi="Arial" w:cs="Arial"/>
          <w:sz w:val="22"/>
          <w:szCs w:val="22"/>
        </w:rPr>
        <w:t xml:space="preserve">Incredible. </w:t>
      </w:r>
    </w:p>
    <w:p w14:paraId="7599FF16" w14:textId="77777777" w:rsidR="00F800C6" w:rsidRPr="0071521E" w:rsidRDefault="00F800C6">
      <w:pPr>
        <w:rPr>
          <w:rFonts w:ascii="Arial" w:hAnsi="Arial" w:cs="Arial"/>
          <w:b/>
          <w:bCs/>
          <w:sz w:val="22"/>
          <w:szCs w:val="22"/>
        </w:rPr>
      </w:pPr>
    </w:p>
    <w:p w14:paraId="7DDBFF21" w14:textId="77777777" w:rsidR="001B55B7" w:rsidRPr="0071521E" w:rsidRDefault="001C75C0">
      <w:pPr>
        <w:rPr>
          <w:rFonts w:ascii="Arial" w:hAnsi="Arial" w:cs="Arial"/>
          <w:sz w:val="22"/>
          <w:szCs w:val="22"/>
        </w:rPr>
      </w:pPr>
      <w:r w:rsidRPr="0071521E">
        <w:rPr>
          <w:rFonts w:ascii="Arial" w:hAnsi="Arial" w:cs="Arial"/>
          <w:b/>
          <w:bCs/>
          <w:sz w:val="22"/>
          <w:szCs w:val="22"/>
        </w:rPr>
        <w:t>Becca:</w:t>
      </w:r>
      <w:r w:rsidR="00FB2229" w:rsidRPr="0071521E">
        <w:rPr>
          <w:rFonts w:ascii="Arial" w:hAnsi="Arial" w:cs="Arial"/>
          <w:sz w:val="22"/>
          <w:szCs w:val="22"/>
        </w:rPr>
        <w:t xml:space="preserve"> </w:t>
      </w:r>
      <w:r w:rsidRPr="0071521E">
        <w:rPr>
          <w:rFonts w:ascii="Arial" w:hAnsi="Arial" w:cs="Arial"/>
          <w:sz w:val="22"/>
          <w:szCs w:val="22"/>
        </w:rPr>
        <w:t>Rose and Prerna, thank you so much for your dedication to Jane Austen's work and life</w:t>
      </w:r>
      <w:r w:rsidR="006167E2" w:rsidRPr="0071521E">
        <w:rPr>
          <w:rFonts w:ascii="Arial" w:hAnsi="Arial" w:cs="Arial"/>
          <w:sz w:val="22"/>
          <w:szCs w:val="22"/>
        </w:rPr>
        <w:t>,</w:t>
      </w:r>
      <w:r w:rsidRPr="0071521E">
        <w:rPr>
          <w:rFonts w:ascii="Arial" w:hAnsi="Arial" w:cs="Arial"/>
          <w:sz w:val="22"/>
          <w:szCs w:val="22"/>
        </w:rPr>
        <w:t xml:space="preserve"> </w:t>
      </w:r>
      <w:r w:rsidR="006167E2" w:rsidRPr="0071521E">
        <w:rPr>
          <w:rFonts w:ascii="Arial" w:hAnsi="Arial" w:cs="Arial"/>
          <w:sz w:val="22"/>
          <w:szCs w:val="22"/>
        </w:rPr>
        <w:t>a</w:t>
      </w:r>
      <w:r w:rsidRPr="0071521E">
        <w:rPr>
          <w:rFonts w:ascii="Arial" w:hAnsi="Arial" w:cs="Arial"/>
          <w:sz w:val="22"/>
          <w:szCs w:val="22"/>
        </w:rPr>
        <w:t>nd thank you so much for joining us here to discuss what was a delightful television series to consume</w:t>
      </w:r>
      <w:r w:rsidR="00B26371" w:rsidRPr="0071521E">
        <w:rPr>
          <w:rFonts w:ascii="Arial" w:hAnsi="Arial" w:cs="Arial"/>
          <w:sz w:val="22"/>
          <w:szCs w:val="22"/>
        </w:rPr>
        <w:t>.</w:t>
      </w:r>
      <w:r w:rsidRPr="0071521E">
        <w:rPr>
          <w:rFonts w:ascii="Arial" w:hAnsi="Arial" w:cs="Arial"/>
          <w:sz w:val="22"/>
          <w:szCs w:val="22"/>
        </w:rPr>
        <w:t xml:space="preserve"> </w:t>
      </w:r>
    </w:p>
    <w:p w14:paraId="16332531" w14:textId="77777777" w:rsidR="001B55B7" w:rsidRPr="0071521E" w:rsidRDefault="001B55B7">
      <w:pPr>
        <w:rPr>
          <w:rFonts w:ascii="Arial" w:hAnsi="Arial" w:cs="Arial"/>
          <w:sz w:val="22"/>
          <w:szCs w:val="22"/>
        </w:rPr>
      </w:pPr>
    </w:p>
    <w:p w14:paraId="27929907" w14:textId="4CAAC216" w:rsidR="00033DB6" w:rsidRPr="0071521E" w:rsidRDefault="00B26371">
      <w:pPr>
        <w:rPr>
          <w:rFonts w:ascii="Arial" w:hAnsi="Arial" w:cs="Arial"/>
          <w:sz w:val="22"/>
          <w:szCs w:val="22"/>
        </w:rPr>
      </w:pPr>
      <w:r w:rsidRPr="0071521E">
        <w:rPr>
          <w:rFonts w:ascii="Arial" w:hAnsi="Arial" w:cs="Arial"/>
          <w:sz w:val="22"/>
          <w:szCs w:val="22"/>
        </w:rPr>
        <w:t xml:space="preserve">Listeners, that concludes this episode of Pod and Prejudice. For next time, we will be reading </w:t>
      </w:r>
      <w:r w:rsidR="001C75C0" w:rsidRPr="0071521E">
        <w:rPr>
          <w:rFonts w:ascii="Arial" w:hAnsi="Arial" w:cs="Arial"/>
          <w:i/>
          <w:iCs/>
          <w:sz w:val="22"/>
          <w:szCs w:val="22"/>
        </w:rPr>
        <w:t>Austen</w:t>
      </w:r>
      <w:r w:rsidRPr="0071521E">
        <w:rPr>
          <w:rFonts w:ascii="Arial" w:hAnsi="Arial" w:cs="Arial"/>
          <w:i/>
          <w:iCs/>
          <w:sz w:val="22"/>
          <w:szCs w:val="22"/>
        </w:rPr>
        <w:t>land</w:t>
      </w:r>
      <w:r w:rsidRPr="0071521E">
        <w:rPr>
          <w:rFonts w:ascii="Arial" w:hAnsi="Arial" w:cs="Arial"/>
          <w:sz w:val="22"/>
          <w:szCs w:val="22"/>
        </w:rPr>
        <w:t xml:space="preserve"> and watching the movie </w:t>
      </w:r>
      <w:r w:rsidR="003A6A81" w:rsidRPr="0071521E">
        <w:rPr>
          <w:rFonts w:ascii="Arial" w:hAnsi="Arial" w:cs="Arial"/>
          <w:b/>
          <w:bCs/>
          <w:sz w:val="22"/>
          <w:szCs w:val="22"/>
        </w:rPr>
        <w:t>[01:40:00]</w:t>
      </w:r>
      <w:r w:rsidR="003A6A81" w:rsidRPr="0071521E">
        <w:rPr>
          <w:rFonts w:ascii="Arial" w:hAnsi="Arial" w:cs="Arial"/>
          <w:sz w:val="22"/>
          <w:szCs w:val="22"/>
        </w:rPr>
        <w:t xml:space="preserve"> </w:t>
      </w:r>
      <w:r w:rsidRPr="0071521E">
        <w:rPr>
          <w:rFonts w:ascii="Arial" w:hAnsi="Arial" w:cs="Arial"/>
          <w:sz w:val="22"/>
          <w:szCs w:val="22"/>
        </w:rPr>
        <w:t xml:space="preserve">version of </w:t>
      </w:r>
      <w:r w:rsidR="001C75C0" w:rsidRPr="0071521E">
        <w:rPr>
          <w:rFonts w:ascii="Arial" w:hAnsi="Arial" w:cs="Arial"/>
          <w:i/>
          <w:iCs/>
          <w:sz w:val="22"/>
          <w:szCs w:val="22"/>
        </w:rPr>
        <w:t>Austen</w:t>
      </w:r>
      <w:r w:rsidRPr="0071521E">
        <w:rPr>
          <w:rFonts w:ascii="Arial" w:hAnsi="Arial" w:cs="Arial"/>
          <w:i/>
          <w:iCs/>
          <w:sz w:val="22"/>
          <w:szCs w:val="22"/>
        </w:rPr>
        <w:t>land</w:t>
      </w:r>
      <w:r w:rsidRPr="0071521E">
        <w:rPr>
          <w:rFonts w:ascii="Arial" w:hAnsi="Arial" w:cs="Arial"/>
          <w:sz w:val="22"/>
          <w:szCs w:val="22"/>
        </w:rPr>
        <w:t xml:space="preserve">. Movie or TV, I don't really know, but we'll find out. </w:t>
      </w:r>
    </w:p>
    <w:p w14:paraId="3256D026" w14:textId="77777777" w:rsidR="00C52942" w:rsidRPr="0071521E" w:rsidRDefault="00C52942">
      <w:pPr>
        <w:rPr>
          <w:rFonts w:ascii="Arial" w:hAnsi="Arial" w:cs="Arial"/>
          <w:b/>
          <w:bCs/>
          <w:sz w:val="22"/>
          <w:szCs w:val="22"/>
        </w:rPr>
      </w:pPr>
    </w:p>
    <w:p w14:paraId="3E056B33" w14:textId="7289FA5E" w:rsidR="00033DB6" w:rsidRPr="0071521E" w:rsidRDefault="00400EF6">
      <w:pPr>
        <w:rPr>
          <w:rFonts w:ascii="Arial" w:hAnsi="Arial" w:cs="Arial"/>
          <w:sz w:val="22"/>
          <w:szCs w:val="22"/>
        </w:rPr>
      </w:pPr>
      <w:r w:rsidRPr="0071521E">
        <w:rPr>
          <w:rFonts w:ascii="Arial" w:hAnsi="Arial" w:cs="Arial"/>
          <w:b/>
          <w:bCs/>
          <w:sz w:val="22"/>
          <w:szCs w:val="22"/>
        </w:rPr>
        <w:t>Molly:</w:t>
      </w:r>
      <w:r w:rsidR="00B26371" w:rsidRPr="0071521E">
        <w:rPr>
          <w:rFonts w:ascii="Arial" w:hAnsi="Arial" w:cs="Arial"/>
          <w:sz w:val="22"/>
          <w:szCs w:val="22"/>
        </w:rPr>
        <w:t xml:space="preserve"> </w:t>
      </w:r>
      <w:r w:rsidRPr="0071521E">
        <w:rPr>
          <w:rFonts w:ascii="Arial" w:hAnsi="Arial" w:cs="Arial"/>
          <w:sz w:val="22"/>
          <w:szCs w:val="22"/>
        </w:rPr>
        <w:t xml:space="preserve">I think it's a movie with Jennifer Coolidge. </w:t>
      </w:r>
    </w:p>
    <w:p w14:paraId="13C7F1B6" w14:textId="77777777" w:rsidR="00D81BC2" w:rsidRPr="0071521E" w:rsidRDefault="00D81BC2">
      <w:pPr>
        <w:rPr>
          <w:rFonts w:ascii="Arial" w:hAnsi="Arial" w:cs="Arial"/>
          <w:b/>
          <w:bCs/>
          <w:sz w:val="22"/>
          <w:szCs w:val="22"/>
        </w:rPr>
      </w:pPr>
    </w:p>
    <w:p w14:paraId="78061A35" w14:textId="0DAEA9EC" w:rsidR="00B26371" w:rsidRPr="0071521E" w:rsidRDefault="001C75C0">
      <w:pPr>
        <w:rPr>
          <w:rFonts w:ascii="Arial" w:hAnsi="Arial" w:cs="Arial"/>
          <w:sz w:val="22"/>
          <w:szCs w:val="22"/>
        </w:rPr>
      </w:pPr>
      <w:r w:rsidRPr="0071521E">
        <w:rPr>
          <w:rFonts w:ascii="Arial" w:hAnsi="Arial" w:cs="Arial"/>
          <w:b/>
          <w:bCs/>
          <w:sz w:val="22"/>
          <w:szCs w:val="22"/>
        </w:rPr>
        <w:t>Becca:</w:t>
      </w:r>
      <w:r w:rsidR="00B26371" w:rsidRPr="0071521E">
        <w:rPr>
          <w:rFonts w:ascii="Arial" w:hAnsi="Arial" w:cs="Arial"/>
          <w:sz w:val="22"/>
          <w:szCs w:val="22"/>
        </w:rPr>
        <w:t xml:space="preserve"> </w:t>
      </w:r>
      <w:r w:rsidRPr="0071521E">
        <w:rPr>
          <w:rFonts w:ascii="Arial" w:hAnsi="Arial" w:cs="Arial"/>
          <w:sz w:val="22"/>
          <w:szCs w:val="22"/>
        </w:rPr>
        <w:t>Oh</w:t>
      </w:r>
      <w:r w:rsidR="00CD7124" w:rsidRPr="0071521E">
        <w:rPr>
          <w:rFonts w:ascii="Arial" w:hAnsi="Arial" w:cs="Arial"/>
          <w:sz w:val="22"/>
          <w:szCs w:val="22"/>
        </w:rPr>
        <w:t>.</w:t>
      </w:r>
      <w:r w:rsidRPr="0071521E">
        <w:rPr>
          <w:rFonts w:ascii="Arial" w:hAnsi="Arial" w:cs="Arial"/>
          <w:sz w:val="22"/>
          <w:szCs w:val="22"/>
        </w:rPr>
        <w:t xml:space="preserve"> </w:t>
      </w:r>
      <w:r w:rsidR="00CD7124" w:rsidRPr="0071521E">
        <w:rPr>
          <w:rFonts w:ascii="Arial" w:hAnsi="Arial" w:cs="Arial"/>
          <w:sz w:val="22"/>
          <w:szCs w:val="22"/>
        </w:rPr>
        <w:t>T</w:t>
      </w:r>
      <w:r w:rsidRPr="0071521E">
        <w:rPr>
          <w:rFonts w:ascii="Arial" w:hAnsi="Arial" w:cs="Arial"/>
          <w:sz w:val="22"/>
          <w:szCs w:val="22"/>
        </w:rPr>
        <w:t xml:space="preserve">hat's all I needed to know. </w:t>
      </w:r>
    </w:p>
    <w:p w14:paraId="46D68D60" w14:textId="77777777" w:rsidR="00B26371" w:rsidRPr="0071521E" w:rsidRDefault="00B26371">
      <w:pPr>
        <w:rPr>
          <w:rFonts w:ascii="Arial" w:hAnsi="Arial" w:cs="Arial"/>
          <w:sz w:val="22"/>
          <w:szCs w:val="22"/>
        </w:rPr>
      </w:pPr>
    </w:p>
    <w:p w14:paraId="36B39CF4" w14:textId="594550EE" w:rsidR="00B26371" w:rsidRPr="0071521E" w:rsidRDefault="00B26371">
      <w:pPr>
        <w:rPr>
          <w:rFonts w:ascii="Arial" w:hAnsi="Arial" w:cs="Arial"/>
          <w:sz w:val="22"/>
          <w:szCs w:val="22"/>
        </w:rPr>
      </w:pPr>
      <w:r w:rsidRPr="0071521E">
        <w:rPr>
          <w:rFonts w:ascii="Arial" w:hAnsi="Arial" w:cs="Arial"/>
          <w:b/>
          <w:bCs/>
          <w:sz w:val="22"/>
          <w:szCs w:val="22"/>
        </w:rPr>
        <w:t>Molly:</w:t>
      </w:r>
      <w:r w:rsidRPr="0071521E">
        <w:rPr>
          <w:rFonts w:ascii="Arial" w:hAnsi="Arial" w:cs="Arial"/>
          <w:sz w:val="22"/>
          <w:szCs w:val="22"/>
        </w:rPr>
        <w:t xml:space="preserve"> Yeah. </w:t>
      </w:r>
    </w:p>
    <w:p w14:paraId="324B47F1" w14:textId="77777777" w:rsidR="00B26371" w:rsidRPr="0071521E" w:rsidRDefault="00B26371">
      <w:pPr>
        <w:rPr>
          <w:rFonts w:ascii="Arial" w:hAnsi="Arial" w:cs="Arial"/>
          <w:sz w:val="22"/>
          <w:szCs w:val="22"/>
        </w:rPr>
      </w:pPr>
    </w:p>
    <w:p w14:paraId="2CFF9FE0" w14:textId="0494ED1E" w:rsidR="00033DB6" w:rsidRPr="0071521E" w:rsidRDefault="00B26371">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So, we will be consuming that content for next time. Before we</w:t>
      </w:r>
      <w:r w:rsidR="00070493" w:rsidRPr="0071521E">
        <w:rPr>
          <w:rFonts w:ascii="Arial" w:hAnsi="Arial" w:cs="Arial"/>
          <w:sz w:val="22"/>
          <w:szCs w:val="22"/>
        </w:rPr>
        <w:t xml:space="preserve"> </w:t>
      </w:r>
      <w:r w:rsidRPr="0071521E">
        <w:rPr>
          <w:rFonts w:ascii="Arial" w:hAnsi="Arial" w:cs="Arial"/>
          <w:sz w:val="22"/>
          <w:szCs w:val="22"/>
        </w:rPr>
        <w:t xml:space="preserve">wrap up, say a little goodbye to </w:t>
      </w:r>
      <w:r w:rsidRPr="0071521E">
        <w:rPr>
          <w:rFonts w:ascii="Arial" w:hAnsi="Arial" w:cs="Arial"/>
          <w:i/>
          <w:iCs/>
          <w:sz w:val="22"/>
          <w:szCs w:val="22"/>
        </w:rPr>
        <w:t>Persuasion</w:t>
      </w:r>
      <w:r w:rsidRPr="0071521E">
        <w:rPr>
          <w:rFonts w:ascii="Arial" w:hAnsi="Arial" w:cs="Arial"/>
          <w:sz w:val="22"/>
          <w:szCs w:val="22"/>
        </w:rPr>
        <w:t xml:space="preserve"> and end up running over to </w:t>
      </w:r>
      <w:r w:rsidRPr="0071521E">
        <w:rPr>
          <w:rFonts w:ascii="Arial" w:hAnsi="Arial" w:cs="Arial"/>
          <w:i/>
          <w:iCs/>
          <w:sz w:val="22"/>
          <w:szCs w:val="22"/>
        </w:rPr>
        <w:t xml:space="preserve">Mansfield </w:t>
      </w:r>
      <w:r w:rsidR="001034AA" w:rsidRPr="0071521E">
        <w:rPr>
          <w:rFonts w:ascii="Arial" w:hAnsi="Arial" w:cs="Arial"/>
          <w:i/>
          <w:iCs/>
          <w:sz w:val="22"/>
          <w:szCs w:val="22"/>
        </w:rPr>
        <w:t>P</w:t>
      </w:r>
      <w:r w:rsidRPr="0071521E">
        <w:rPr>
          <w:rFonts w:ascii="Arial" w:hAnsi="Arial" w:cs="Arial"/>
          <w:i/>
          <w:iCs/>
          <w:sz w:val="22"/>
          <w:szCs w:val="22"/>
        </w:rPr>
        <w:t>ark</w:t>
      </w:r>
      <w:r w:rsidRPr="0071521E">
        <w:rPr>
          <w:rFonts w:ascii="Arial" w:hAnsi="Arial" w:cs="Arial"/>
          <w:sz w:val="22"/>
          <w:szCs w:val="22"/>
        </w:rPr>
        <w:t>, as Molly said. And that is going to be coming</w:t>
      </w:r>
      <w:r w:rsidR="001034AA" w:rsidRPr="0071521E">
        <w:rPr>
          <w:rFonts w:ascii="Arial" w:hAnsi="Arial" w:cs="Arial"/>
          <w:sz w:val="22"/>
          <w:szCs w:val="22"/>
        </w:rPr>
        <w:t xml:space="preserve"> y</w:t>
      </w:r>
      <w:r w:rsidRPr="0071521E">
        <w:rPr>
          <w:rFonts w:ascii="Arial" w:hAnsi="Arial" w:cs="Arial"/>
          <w:sz w:val="22"/>
          <w:szCs w:val="22"/>
        </w:rPr>
        <w:t xml:space="preserve">our way this fall. And until next time, listeners, stay proper. </w:t>
      </w:r>
    </w:p>
    <w:p w14:paraId="1F524530" w14:textId="77777777" w:rsidR="00EB2609" w:rsidRPr="0071521E" w:rsidRDefault="00EB2609">
      <w:pPr>
        <w:rPr>
          <w:rFonts w:ascii="Arial" w:hAnsi="Arial" w:cs="Arial"/>
          <w:b/>
          <w:bCs/>
          <w:sz w:val="22"/>
          <w:szCs w:val="22"/>
        </w:rPr>
      </w:pPr>
    </w:p>
    <w:p w14:paraId="7A0A2BD1" w14:textId="6DD8556E" w:rsidR="00BC1AEC" w:rsidRPr="0071521E" w:rsidRDefault="00400EF6">
      <w:pPr>
        <w:rPr>
          <w:rFonts w:ascii="Arial" w:hAnsi="Arial" w:cs="Arial"/>
          <w:sz w:val="22"/>
          <w:szCs w:val="22"/>
        </w:rPr>
      </w:pPr>
      <w:r w:rsidRPr="0071521E">
        <w:rPr>
          <w:rFonts w:ascii="Arial" w:hAnsi="Arial" w:cs="Arial"/>
          <w:b/>
          <w:bCs/>
          <w:sz w:val="22"/>
          <w:szCs w:val="22"/>
        </w:rPr>
        <w:t>Molly:</w:t>
      </w:r>
      <w:r w:rsidR="00BC1AEC" w:rsidRPr="0071521E">
        <w:rPr>
          <w:rFonts w:ascii="Arial" w:hAnsi="Arial" w:cs="Arial"/>
          <w:sz w:val="22"/>
          <w:szCs w:val="22"/>
        </w:rPr>
        <w:t xml:space="preserve"> </w:t>
      </w:r>
      <w:r w:rsidRPr="0071521E">
        <w:rPr>
          <w:rFonts w:ascii="Arial" w:hAnsi="Arial" w:cs="Arial"/>
          <w:sz w:val="22"/>
          <w:szCs w:val="22"/>
        </w:rPr>
        <w:t xml:space="preserve">And support the </w:t>
      </w:r>
      <w:r w:rsidR="00824F8D" w:rsidRPr="0071521E">
        <w:rPr>
          <w:rFonts w:ascii="Arial" w:hAnsi="Arial" w:cs="Arial"/>
          <w:i/>
          <w:iCs/>
          <w:sz w:val="22"/>
          <w:szCs w:val="22"/>
        </w:rPr>
        <w:t>Manydown</w:t>
      </w:r>
      <w:r w:rsidR="00BC1AEC" w:rsidRPr="0071521E">
        <w:rPr>
          <w:rFonts w:ascii="Arial" w:hAnsi="Arial" w:cs="Arial"/>
          <w:sz w:val="22"/>
          <w:szCs w:val="22"/>
        </w:rPr>
        <w:t xml:space="preserve"> </w:t>
      </w:r>
      <w:r w:rsidRPr="0071521E">
        <w:rPr>
          <w:rFonts w:ascii="Arial" w:hAnsi="Arial" w:cs="Arial"/>
          <w:sz w:val="22"/>
          <w:szCs w:val="22"/>
        </w:rPr>
        <w:t>Kickstarter</w:t>
      </w:r>
      <w:r w:rsidR="00BC1AEC" w:rsidRPr="0071521E">
        <w:rPr>
          <w:rFonts w:ascii="Arial" w:hAnsi="Arial" w:cs="Arial"/>
          <w:sz w:val="22"/>
          <w:szCs w:val="22"/>
        </w:rPr>
        <w:t>.</w:t>
      </w:r>
      <w:r w:rsidRPr="0071521E">
        <w:rPr>
          <w:rFonts w:ascii="Arial" w:hAnsi="Arial" w:cs="Arial"/>
          <w:sz w:val="22"/>
          <w:szCs w:val="22"/>
        </w:rPr>
        <w:t xml:space="preserve"> </w:t>
      </w:r>
    </w:p>
    <w:p w14:paraId="759F817D" w14:textId="77777777" w:rsidR="00BC1AEC" w:rsidRPr="0071521E" w:rsidRDefault="00BC1AEC">
      <w:pPr>
        <w:rPr>
          <w:rFonts w:ascii="Arial" w:hAnsi="Arial" w:cs="Arial"/>
          <w:sz w:val="22"/>
          <w:szCs w:val="22"/>
        </w:rPr>
      </w:pPr>
    </w:p>
    <w:p w14:paraId="0C07AFDF" w14:textId="655D9943" w:rsidR="00033DB6" w:rsidRPr="0071521E" w:rsidRDefault="00BC1AEC">
      <w:pPr>
        <w:rPr>
          <w:rFonts w:ascii="Arial" w:hAnsi="Arial" w:cs="Arial"/>
          <w:sz w:val="22"/>
          <w:szCs w:val="22"/>
        </w:rPr>
      </w:pPr>
      <w:r w:rsidRPr="0071521E">
        <w:rPr>
          <w:rFonts w:ascii="Arial" w:hAnsi="Arial" w:cs="Arial"/>
          <w:b/>
          <w:bCs/>
          <w:sz w:val="22"/>
          <w:szCs w:val="22"/>
        </w:rPr>
        <w:t xml:space="preserve">Becca: </w:t>
      </w:r>
      <w:r w:rsidRPr="0071521E">
        <w:rPr>
          <w:rFonts w:ascii="Arial" w:hAnsi="Arial" w:cs="Arial"/>
          <w:sz w:val="22"/>
          <w:szCs w:val="22"/>
        </w:rPr>
        <w:t>Yes</w:t>
      </w:r>
      <w:r w:rsidR="0037759D" w:rsidRPr="0071521E">
        <w:rPr>
          <w:rFonts w:ascii="Arial" w:hAnsi="Arial" w:cs="Arial"/>
          <w:sz w:val="22"/>
          <w:szCs w:val="22"/>
        </w:rPr>
        <w:t>.</w:t>
      </w:r>
      <w:r w:rsidRPr="0071521E">
        <w:rPr>
          <w:rFonts w:ascii="Arial" w:hAnsi="Arial" w:cs="Arial"/>
          <w:sz w:val="22"/>
          <w:szCs w:val="22"/>
        </w:rPr>
        <w:t xml:space="preserve"> </w:t>
      </w:r>
      <w:r w:rsidR="0037759D" w:rsidRPr="0071521E">
        <w:rPr>
          <w:rFonts w:ascii="Arial" w:hAnsi="Arial" w:cs="Arial"/>
          <w:sz w:val="22"/>
          <w:szCs w:val="22"/>
        </w:rPr>
        <w:t>S</w:t>
      </w:r>
      <w:r w:rsidRPr="0071521E">
        <w:rPr>
          <w:rFonts w:ascii="Arial" w:hAnsi="Arial" w:cs="Arial"/>
          <w:sz w:val="22"/>
          <w:szCs w:val="22"/>
        </w:rPr>
        <w:t xml:space="preserve">upport </w:t>
      </w:r>
      <w:r w:rsidR="00824F8D" w:rsidRPr="0071521E">
        <w:rPr>
          <w:rFonts w:ascii="Arial" w:hAnsi="Arial" w:cs="Arial"/>
          <w:i/>
          <w:iCs/>
          <w:sz w:val="22"/>
          <w:szCs w:val="22"/>
        </w:rPr>
        <w:t>Manydown</w:t>
      </w:r>
      <w:r w:rsidRPr="0071521E">
        <w:rPr>
          <w:rFonts w:ascii="Arial" w:hAnsi="Arial" w:cs="Arial"/>
          <w:sz w:val="22"/>
          <w:szCs w:val="22"/>
        </w:rPr>
        <w:t xml:space="preserve">. </w:t>
      </w:r>
    </w:p>
    <w:p w14:paraId="7C5ED309" w14:textId="77777777" w:rsidR="0037759D" w:rsidRPr="0071521E" w:rsidRDefault="0037759D">
      <w:pPr>
        <w:rPr>
          <w:rFonts w:ascii="Arial" w:hAnsi="Arial" w:cs="Arial"/>
          <w:b/>
          <w:bCs/>
          <w:sz w:val="22"/>
          <w:szCs w:val="22"/>
        </w:rPr>
      </w:pPr>
    </w:p>
    <w:p w14:paraId="771AB8B8" w14:textId="2FFC47E4" w:rsidR="003E005D" w:rsidRPr="0071521E" w:rsidRDefault="00E275AD">
      <w:pPr>
        <w:rPr>
          <w:rFonts w:ascii="Arial" w:hAnsi="Arial" w:cs="Arial"/>
          <w:sz w:val="22"/>
          <w:szCs w:val="22"/>
        </w:rPr>
      </w:pPr>
      <w:r w:rsidRPr="0071521E">
        <w:rPr>
          <w:rFonts w:ascii="Arial" w:hAnsi="Arial" w:cs="Arial"/>
          <w:b/>
          <w:bCs/>
          <w:sz w:val="22"/>
          <w:szCs w:val="22"/>
        </w:rPr>
        <w:t>Sarah:</w:t>
      </w:r>
      <w:r w:rsidR="003E005D" w:rsidRPr="0071521E">
        <w:rPr>
          <w:rFonts w:ascii="Arial" w:hAnsi="Arial" w:cs="Arial"/>
          <w:sz w:val="22"/>
          <w:szCs w:val="22"/>
        </w:rPr>
        <w:t xml:space="preserve"> </w:t>
      </w:r>
      <w:r w:rsidRPr="0071521E">
        <w:rPr>
          <w:rFonts w:ascii="Arial" w:hAnsi="Arial" w:cs="Arial"/>
          <w:sz w:val="22"/>
          <w:szCs w:val="22"/>
        </w:rPr>
        <w:t xml:space="preserve">Thank you so much. </w:t>
      </w:r>
    </w:p>
    <w:p w14:paraId="52D1369B" w14:textId="77777777" w:rsidR="003E005D" w:rsidRPr="0071521E" w:rsidRDefault="003E005D">
      <w:pPr>
        <w:rPr>
          <w:rFonts w:ascii="Arial" w:hAnsi="Arial" w:cs="Arial"/>
          <w:b/>
          <w:bCs/>
          <w:sz w:val="22"/>
          <w:szCs w:val="22"/>
        </w:rPr>
      </w:pPr>
    </w:p>
    <w:p w14:paraId="054A5AA9" w14:textId="6EC691B8" w:rsidR="00033DB6" w:rsidRPr="0071521E" w:rsidRDefault="00824F8D">
      <w:pPr>
        <w:rPr>
          <w:rFonts w:ascii="Arial" w:hAnsi="Arial" w:cs="Arial"/>
          <w:sz w:val="22"/>
          <w:szCs w:val="22"/>
        </w:rPr>
      </w:pPr>
      <w:r w:rsidRPr="0071521E">
        <w:rPr>
          <w:rFonts w:ascii="Arial" w:hAnsi="Arial" w:cs="Arial"/>
          <w:b/>
          <w:bCs/>
          <w:sz w:val="22"/>
          <w:szCs w:val="22"/>
        </w:rPr>
        <w:lastRenderedPageBreak/>
        <w:t>Prerna:</w:t>
      </w:r>
      <w:r w:rsidR="003E005D" w:rsidRPr="0071521E">
        <w:rPr>
          <w:rFonts w:ascii="Arial" w:hAnsi="Arial" w:cs="Arial"/>
          <w:b/>
          <w:bCs/>
          <w:sz w:val="22"/>
          <w:szCs w:val="22"/>
        </w:rPr>
        <w:t xml:space="preserve"> </w:t>
      </w:r>
      <w:r w:rsidRPr="0071521E">
        <w:rPr>
          <w:rFonts w:ascii="Arial" w:hAnsi="Arial" w:cs="Arial"/>
          <w:sz w:val="22"/>
          <w:szCs w:val="22"/>
        </w:rPr>
        <w:t xml:space="preserve">Thank you. </w:t>
      </w:r>
    </w:p>
    <w:p w14:paraId="520CB403" w14:textId="77777777" w:rsidR="004868DC" w:rsidRPr="0071521E" w:rsidRDefault="004868DC">
      <w:pPr>
        <w:rPr>
          <w:rFonts w:ascii="Arial" w:hAnsi="Arial" w:cs="Arial"/>
          <w:b/>
          <w:bCs/>
          <w:sz w:val="22"/>
          <w:szCs w:val="22"/>
        </w:rPr>
      </w:pPr>
    </w:p>
    <w:p w14:paraId="1084B474" w14:textId="59DB6DB6" w:rsidR="00033DB6" w:rsidRPr="0071521E" w:rsidRDefault="00E275AD">
      <w:pPr>
        <w:rPr>
          <w:rFonts w:ascii="Arial" w:hAnsi="Arial" w:cs="Arial"/>
          <w:sz w:val="22"/>
          <w:szCs w:val="22"/>
        </w:rPr>
      </w:pPr>
      <w:r w:rsidRPr="0071521E">
        <w:rPr>
          <w:rFonts w:ascii="Arial" w:hAnsi="Arial" w:cs="Arial"/>
          <w:b/>
          <w:bCs/>
          <w:sz w:val="22"/>
          <w:szCs w:val="22"/>
        </w:rPr>
        <w:t>Sarah:</w:t>
      </w:r>
      <w:r w:rsidR="003E005D" w:rsidRPr="0071521E">
        <w:rPr>
          <w:rFonts w:ascii="Arial" w:hAnsi="Arial" w:cs="Arial"/>
          <w:sz w:val="22"/>
          <w:szCs w:val="22"/>
        </w:rPr>
        <w:t xml:space="preserve"> </w:t>
      </w:r>
      <w:r w:rsidRPr="0071521E">
        <w:rPr>
          <w:rFonts w:ascii="Arial" w:hAnsi="Arial" w:cs="Arial"/>
          <w:sz w:val="22"/>
          <w:szCs w:val="22"/>
        </w:rPr>
        <w:t xml:space="preserve">You're amazing. Thank you. </w:t>
      </w:r>
    </w:p>
    <w:p w14:paraId="2777DBBF" w14:textId="77777777" w:rsidR="00FD428C" w:rsidRPr="0071521E" w:rsidRDefault="00FD428C">
      <w:pPr>
        <w:rPr>
          <w:rFonts w:ascii="Arial" w:hAnsi="Arial" w:cs="Arial"/>
          <w:sz w:val="22"/>
          <w:szCs w:val="22"/>
        </w:rPr>
      </w:pPr>
    </w:p>
    <w:p w14:paraId="7DF80C7C" w14:textId="6B124B4B" w:rsidR="00FD428C" w:rsidRPr="0071521E" w:rsidRDefault="00FD428C">
      <w:pPr>
        <w:rPr>
          <w:rFonts w:ascii="Arial" w:hAnsi="Arial" w:cs="Arial"/>
          <w:sz w:val="22"/>
          <w:szCs w:val="22"/>
        </w:rPr>
      </w:pPr>
      <w:r w:rsidRPr="0071521E">
        <w:rPr>
          <w:rFonts w:ascii="Arial" w:hAnsi="Arial" w:cs="Arial"/>
          <w:sz w:val="22"/>
          <w:szCs w:val="22"/>
        </w:rPr>
        <w:t>[music]</w:t>
      </w:r>
    </w:p>
    <w:p w14:paraId="5FEF768C" w14:textId="77777777" w:rsidR="00FD428C" w:rsidRPr="0071521E" w:rsidRDefault="00FD428C" w:rsidP="009F0E07">
      <w:pPr>
        <w:rPr>
          <w:rFonts w:ascii="Arial" w:hAnsi="Arial" w:cs="Arial"/>
          <w:b/>
          <w:bCs/>
          <w:sz w:val="22"/>
          <w:szCs w:val="22"/>
        </w:rPr>
      </w:pPr>
    </w:p>
    <w:p w14:paraId="033F27B4" w14:textId="56379FE1" w:rsidR="009F0E07" w:rsidRPr="0071521E" w:rsidRDefault="00400EF6" w:rsidP="009F0E07">
      <w:pPr>
        <w:rPr>
          <w:rFonts w:ascii="Arial" w:hAnsi="Arial" w:cs="Arial"/>
          <w:sz w:val="22"/>
          <w:szCs w:val="22"/>
        </w:rPr>
      </w:pPr>
      <w:r w:rsidRPr="0071521E">
        <w:rPr>
          <w:rFonts w:ascii="Arial" w:hAnsi="Arial" w:cs="Arial"/>
          <w:b/>
          <w:bCs/>
          <w:sz w:val="22"/>
          <w:szCs w:val="22"/>
        </w:rPr>
        <w:t>Molly:</w:t>
      </w:r>
      <w:r w:rsidR="003E005D" w:rsidRPr="0071521E">
        <w:rPr>
          <w:rFonts w:ascii="Arial" w:hAnsi="Arial" w:cs="Arial"/>
          <w:sz w:val="22"/>
          <w:szCs w:val="22"/>
        </w:rPr>
        <w:t xml:space="preserve"> </w:t>
      </w:r>
      <w:r w:rsidR="009F0E07" w:rsidRPr="0071521E">
        <w:rPr>
          <w:rFonts w:ascii="Arial" w:hAnsi="Arial" w:cs="Arial"/>
          <w:sz w:val="22"/>
          <w:szCs w:val="22"/>
        </w:rPr>
        <w:t xml:space="preserve">Pod and Prejudice is edited by Molly Burdick and audio produced by Graham Cook. Our show art is designed by Torrance Browne. Our show is transcribed by SpeechDocs Podcast Transcription. For transcripts and to learn more about our team, check out our website at </w:t>
      </w:r>
      <w:r w:rsidR="009F0E07" w:rsidRPr="0071521E">
        <w:rPr>
          <w:rFonts w:ascii="Arial" w:hAnsi="Arial" w:cs="Arial"/>
          <w:i/>
          <w:iCs/>
          <w:sz w:val="22"/>
          <w:szCs w:val="22"/>
        </w:rPr>
        <w:t>podandprejudice.com</w:t>
      </w:r>
      <w:r w:rsidR="009F0E07" w:rsidRPr="0071521E">
        <w:rPr>
          <w:rFonts w:ascii="Arial" w:hAnsi="Arial" w:cs="Arial"/>
          <w:sz w:val="22"/>
          <w:szCs w:val="22"/>
        </w:rPr>
        <w:t xml:space="preserve">. To keep up with the show, you can follow us on Twitter, Instagram and Facebook, </w:t>
      </w:r>
      <w:r w:rsidR="009F0E07" w:rsidRPr="0071521E">
        <w:rPr>
          <w:rFonts w:ascii="Arial" w:hAnsi="Arial" w:cs="Arial"/>
          <w:i/>
          <w:iCs/>
          <w:sz w:val="22"/>
          <w:szCs w:val="22"/>
        </w:rPr>
        <w:t>@podandprejudice</w:t>
      </w:r>
      <w:r w:rsidR="009F0E07" w:rsidRPr="0071521E">
        <w:rPr>
          <w:rFonts w:ascii="Arial" w:hAnsi="Arial" w:cs="Arial"/>
          <w:sz w:val="22"/>
          <w:szCs w:val="22"/>
        </w:rPr>
        <w:t xml:space="preserve">. If you love what you hear, check out our Patreon at </w:t>
      </w:r>
      <w:r w:rsidR="009F0E07" w:rsidRPr="0071521E">
        <w:rPr>
          <w:rFonts w:ascii="Arial" w:hAnsi="Arial" w:cs="Arial"/>
          <w:i/>
          <w:iCs/>
          <w:sz w:val="22"/>
          <w:szCs w:val="22"/>
        </w:rPr>
        <w:t>patreon.com/podandprejudice</w:t>
      </w:r>
      <w:r w:rsidR="009F0E07" w:rsidRPr="0071521E">
        <w:rPr>
          <w:rFonts w:ascii="Arial" w:hAnsi="Arial" w:cs="Arial"/>
          <w:sz w:val="22"/>
          <w:szCs w:val="22"/>
        </w:rPr>
        <w:t xml:space="preserve"> to see how you can support us </w:t>
      </w:r>
      <w:r w:rsidR="00D91797" w:rsidRPr="0071521E">
        <w:rPr>
          <w:rFonts w:ascii="Arial" w:hAnsi="Arial" w:cs="Arial"/>
          <w:b/>
          <w:bCs/>
          <w:sz w:val="22"/>
          <w:szCs w:val="22"/>
        </w:rPr>
        <w:t xml:space="preserve">[01:41:00] </w:t>
      </w:r>
      <w:r w:rsidR="009F0E07" w:rsidRPr="0071521E">
        <w:rPr>
          <w:rFonts w:ascii="Arial" w:hAnsi="Arial" w:cs="Arial"/>
          <w:sz w:val="22"/>
          <w:szCs w:val="22"/>
        </w:rPr>
        <w:t>or just drop us a rating and a review wherever you listen to podcasts.</w:t>
      </w:r>
      <w:r w:rsidR="005E5938" w:rsidRPr="0071521E">
        <w:rPr>
          <w:rFonts w:ascii="Arial" w:hAnsi="Arial" w:cs="Arial"/>
          <w:sz w:val="22"/>
          <w:szCs w:val="22"/>
        </w:rPr>
        <w:t xml:space="preserve"> </w:t>
      </w:r>
      <w:r w:rsidR="009F0E07" w:rsidRPr="0071521E">
        <w:rPr>
          <w:rFonts w:ascii="Arial" w:hAnsi="Arial" w:cs="Arial"/>
          <w:sz w:val="22"/>
          <w:szCs w:val="22"/>
        </w:rPr>
        <w:t>Thanks for listening.</w:t>
      </w:r>
    </w:p>
    <w:p w14:paraId="4E0B7C50" w14:textId="28E2DBEA" w:rsidR="00033DB6" w:rsidRPr="0071521E" w:rsidRDefault="00033DB6">
      <w:pPr>
        <w:rPr>
          <w:rFonts w:ascii="Arial" w:hAnsi="Arial" w:cs="Arial"/>
          <w:sz w:val="22"/>
          <w:szCs w:val="22"/>
        </w:rPr>
      </w:pPr>
    </w:p>
    <w:p w14:paraId="6D08F578" w14:textId="3CE8530C" w:rsidR="002D33CF" w:rsidRPr="0071521E" w:rsidRDefault="002D33CF">
      <w:pPr>
        <w:rPr>
          <w:rFonts w:ascii="Arial" w:hAnsi="Arial" w:cs="Arial"/>
          <w:sz w:val="22"/>
          <w:szCs w:val="22"/>
        </w:rPr>
      </w:pPr>
      <w:r w:rsidRPr="0071521E">
        <w:rPr>
          <w:rStyle w:val="normaltextrun"/>
          <w:rFonts w:ascii="Arial" w:hAnsi="Arial" w:cs="Arial"/>
          <w:color w:val="222222"/>
          <w:sz w:val="22"/>
          <w:szCs w:val="22"/>
          <w:shd w:val="clear" w:color="auto" w:fill="FFFFFF"/>
        </w:rPr>
        <w:t>[Transcript provided by</w:t>
      </w:r>
      <w:r w:rsidRPr="0071521E">
        <w:rPr>
          <w:rStyle w:val="normaltextrun"/>
          <w:rFonts w:ascii="Arial" w:hAnsi="Arial" w:cs="Arial"/>
          <w:i/>
          <w:iCs/>
          <w:color w:val="222222"/>
          <w:sz w:val="22"/>
          <w:szCs w:val="22"/>
          <w:shd w:val="clear" w:color="auto" w:fill="FFFFFF"/>
        </w:rPr>
        <w:t xml:space="preserve"> </w:t>
      </w:r>
      <w:hyperlink r:id="rId9" w:tgtFrame="_blank" w:history="1">
        <w:r w:rsidRPr="0071521E">
          <w:rPr>
            <w:rStyle w:val="normaltextrun"/>
            <w:rFonts w:ascii="Arial" w:hAnsi="Arial" w:cs="Arial"/>
            <w:i/>
            <w:iCs/>
            <w:color w:val="1155CC"/>
            <w:sz w:val="22"/>
            <w:szCs w:val="22"/>
            <w:u w:val="single"/>
            <w:shd w:val="clear" w:color="auto" w:fill="FFFFFF"/>
          </w:rPr>
          <w:t>SpeechDocs Podcast Transcription</w:t>
        </w:r>
      </w:hyperlink>
      <w:r w:rsidRPr="0071521E">
        <w:rPr>
          <w:rStyle w:val="normaltextrun"/>
          <w:rFonts w:ascii="Arial" w:hAnsi="Arial" w:cs="Arial"/>
          <w:color w:val="222222"/>
          <w:sz w:val="22"/>
          <w:szCs w:val="22"/>
          <w:shd w:val="clear" w:color="auto" w:fill="FFFFFF"/>
        </w:rPr>
        <w:t>]</w:t>
      </w:r>
    </w:p>
    <w:sectPr w:rsidR="002D33CF" w:rsidRPr="0071521E">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4951AB"/>
    <w:multiLevelType w:val="hybridMultilevel"/>
    <w:tmpl w:val="AE48823A"/>
    <w:lvl w:ilvl="0" w:tplc="4C5E435C">
      <w:start w:val="1"/>
      <w:numFmt w:val="bullet"/>
      <w:lvlText w:val="●"/>
      <w:lvlJc w:val="left"/>
      <w:pPr>
        <w:ind w:left="720" w:hanging="360"/>
      </w:pPr>
    </w:lvl>
    <w:lvl w:ilvl="1" w:tplc="92C27EB8">
      <w:start w:val="1"/>
      <w:numFmt w:val="bullet"/>
      <w:lvlText w:val="○"/>
      <w:lvlJc w:val="left"/>
      <w:pPr>
        <w:ind w:left="1440" w:hanging="360"/>
      </w:pPr>
    </w:lvl>
    <w:lvl w:ilvl="2" w:tplc="EAB0FBCC">
      <w:start w:val="1"/>
      <w:numFmt w:val="bullet"/>
      <w:lvlText w:val="■"/>
      <w:lvlJc w:val="left"/>
      <w:pPr>
        <w:ind w:left="2160" w:hanging="360"/>
      </w:pPr>
    </w:lvl>
    <w:lvl w:ilvl="3" w:tplc="7DE64E2E">
      <w:start w:val="1"/>
      <w:numFmt w:val="bullet"/>
      <w:lvlText w:val="●"/>
      <w:lvlJc w:val="left"/>
      <w:pPr>
        <w:ind w:left="2880" w:hanging="360"/>
      </w:pPr>
    </w:lvl>
    <w:lvl w:ilvl="4" w:tplc="A6E29B90">
      <w:start w:val="1"/>
      <w:numFmt w:val="bullet"/>
      <w:lvlText w:val="○"/>
      <w:lvlJc w:val="left"/>
      <w:pPr>
        <w:ind w:left="3600" w:hanging="360"/>
      </w:pPr>
    </w:lvl>
    <w:lvl w:ilvl="5" w:tplc="7FBE0FC0">
      <w:start w:val="1"/>
      <w:numFmt w:val="bullet"/>
      <w:lvlText w:val="■"/>
      <w:lvlJc w:val="left"/>
      <w:pPr>
        <w:ind w:left="4320" w:hanging="360"/>
      </w:pPr>
    </w:lvl>
    <w:lvl w:ilvl="6" w:tplc="96585CC4">
      <w:start w:val="1"/>
      <w:numFmt w:val="bullet"/>
      <w:lvlText w:val="●"/>
      <w:lvlJc w:val="left"/>
      <w:pPr>
        <w:ind w:left="5040" w:hanging="360"/>
      </w:pPr>
    </w:lvl>
    <w:lvl w:ilvl="7" w:tplc="56F20764">
      <w:start w:val="1"/>
      <w:numFmt w:val="bullet"/>
      <w:lvlText w:val="●"/>
      <w:lvlJc w:val="left"/>
      <w:pPr>
        <w:ind w:left="5760" w:hanging="360"/>
      </w:pPr>
    </w:lvl>
    <w:lvl w:ilvl="8" w:tplc="D7A2DDD4">
      <w:start w:val="1"/>
      <w:numFmt w:val="bullet"/>
      <w:lvlText w:val="●"/>
      <w:lvlJc w:val="left"/>
      <w:pPr>
        <w:ind w:left="6480" w:hanging="360"/>
      </w:pPr>
    </w:lvl>
  </w:abstractNum>
  <w:num w:numId="1" w16cid:durableId="83842169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NDa1NDM2MbM0N7BU0lEKTi0uzszPAykwrgUAQzTlkiwAAAA="/>
  </w:docVars>
  <w:rsids>
    <w:rsidRoot w:val="00033DB6"/>
    <w:rsid w:val="000013B4"/>
    <w:rsid w:val="0000156D"/>
    <w:rsid w:val="00001AB4"/>
    <w:rsid w:val="00001C6B"/>
    <w:rsid w:val="000022F2"/>
    <w:rsid w:val="00002412"/>
    <w:rsid w:val="00002491"/>
    <w:rsid w:val="000026C8"/>
    <w:rsid w:val="00002767"/>
    <w:rsid w:val="00002CBA"/>
    <w:rsid w:val="00002CED"/>
    <w:rsid w:val="00002F50"/>
    <w:rsid w:val="00003330"/>
    <w:rsid w:val="00004E14"/>
    <w:rsid w:val="000053D7"/>
    <w:rsid w:val="000058A0"/>
    <w:rsid w:val="00005F12"/>
    <w:rsid w:val="000063C2"/>
    <w:rsid w:val="00006C83"/>
    <w:rsid w:val="0000757D"/>
    <w:rsid w:val="00007613"/>
    <w:rsid w:val="00007915"/>
    <w:rsid w:val="00010050"/>
    <w:rsid w:val="00011008"/>
    <w:rsid w:val="00011A3E"/>
    <w:rsid w:val="00012022"/>
    <w:rsid w:val="000120CA"/>
    <w:rsid w:val="0001250A"/>
    <w:rsid w:val="0001268B"/>
    <w:rsid w:val="00012A04"/>
    <w:rsid w:val="00013036"/>
    <w:rsid w:val="00013457"/>
    <w:rsid w:val="000134D9"/>
    <w:rsid w:val="000144B3"/>
    <w:rsid w:val="000147D7"/>
    <w:rsid w:val="000148D7"/>
    <w:rsid w:val="00015727"/>
    <w:rsid w:val="00015CC1"/>
    <w:rsid w:val="00015CF2"/>
    <w:rsid w:val="000174EC"/>
    <w:rsid w:val="0001758D"/>
    <w:rsid w:val="00017698"/>
    <w:rsid w:val="00020F2D"/>
    <w:rsid w:val="00021075"/>
    <w:rsid w:val="000212CE"/>
    <w:rsid w:val="00021524"/>
    <w:rsid w:val="00021948"/>
    <w:rsid w:val="0002195A"/>
    <w:rsid w:val="00021A60"/>
    <w:rsid w:val="00021C47"/>
    <w:rsid w:val="00022CE9"/>
    <w:rsid w:val="00024132"/>
    <w:rsid w:val="0002476E"/>
    <w:rsid w:val="00024C3D"/>
    <w:rsid w:val="00024CA1"/>
    <w:rsid w:val="00024DA6"/>
    <w:rsid w:val="00024DD6"/>
    <w:rsid w:val="00024E85"/>
    <w:rsid w:val="000252B7"/>
    <w:rsid w:val="0002535F"/>
    <w:rsid w:val="000255DE"/>
    <w:rsid w:val="00026D68"/>
    <w:rsid w:val="00027070"/>
    <w:rsid w:val="000271A2"/>
    <w:rsid w:val="00027534"/>
    <w:rsid w:val="000275EF"/>
    <w:rsid w:val="00027659"/>
    <w:rsid w:val="00027A18"/>
    <w:rsid w:val="00027EF8"/>
    <w:rsid w:val="00027F9C"/>
    <w:rsid w:val="00027FAF"/>
    <w:rsid w:val="0003024F"/>
    <w:rsid w:val="00030425"/>
    <w:rsid w:val="000304EA"/>
    <w:rsid w:val="0003102A"/>
    <w:rsid w:val="00031428"/>
    <w:rsid w:val="0003195D"/>
    <w:rsid w:val="00031D05"/>
    <w:rsid w:val="00031D8B"/>
    <w:rsid w:val="00031F5C"/>
    <w:rsid w:val="00031FC4"/>
    <w:rsid w:val="0003265D"/>
    <w:rsid w:val="00033275"/>
    <w:rsid w:val="000333AC"/>
    <w:rsid w:val="00033957"/>
    <w:rsid w:val="000339B4"/>
    <w:rsid w:val="00033DB6"/>
    <w:rsid w:val="00034168"/>
    <w:rsid w:val="000349F8"/>
    <w:rsid w:val="00034D4C"/>
    <w:rsid w:val="00034F29"/>
    <w:rsid w:val="000351C8"/>
    <w:rsid w:val="00035204"/>
    <w:rsid w:val="0003626C"/>
    <w:rsid w:val="00036432"/>
    <w:rsid w:val="00037013"/>
    <w:rsid w:val="00037396"/>
    <w:rsid w:val="000377AD"/>
    <w:rsid w:val="000377D9"/>
    <w:rsid w:val="00040211"/>
    <w:rsid w:val="00040B15"/>
    <w:rsid w:val="00040DCF"/>
    <w:rsid w:val="00041347"/>
    <w:rsid w:val="000417B2"/>
    <w:rsid w:val="00041C5A"/>
    <w:rsid w:val="000421AA"/>
    <w:rsid w:val="00042625"/>
    <w:rsid w:val="00042AAC"/>
    <w:rsid w:val="00042EA3"/>
    <w:rsid w:val="00042FAA"/>
    <w:rsid w:val="00042FF6"/>
    <w:rsid w:val="00043931"/>
    <w:rsid w:val="00043E6D"/>
    <w:rsid w:val="00043E90"/>
    <w:rsid w:val="0004481C"/>
    <w:rsid w:val="000448AE"/>
    <w:rsid w:val="00044B6D"/>
    <w:rsid w:val="00045038"/>
    <w:rsid w:val="0004515E"/>
    <w:rsid w:val="000451C7"/>
    <w:rsid w:val="00045859"/>
    <w:rsid w:val="00045E82"/>
    <w:rsid w:val="00046270"/>
    <w:rsid w:val="0004656D"/>
    <w:rsid w:val="00046FA3"/>
    <w:rsid w:val="000471B4"/>
    <w:rsid w:val="000475EB"/>
    <w:rsid w:val="00047C32"/>
    <w:rsid w:val="00047E76"/>
    <w:rsid w:val="00050916"/>
    <w:rsid w:val="00050CC5"/>
    <w:rsid w:val="00051176"/>
    <w:rsid w:val="000520A5"/>
    <w:rsid w:val="00052863"/>
    <w:rsid w:val="000533CE"/>
    <w:rsid w:val="00053541"/>
    <w:rsid w:val="00053626"/>
    <w:rsid w:val="000536C9"/>
    <w:rsid w:val="000536D1"/>
    <w:rsid w:val="0005374C"/>
    <w:rsid w:val="000546AB"/>
    <w:rsid w:val="000550C9"/>
    <w:rsid w:val="000556F2"/>
    <w:rsid w:val="00056089"/>
    <w:rsid w:val="00056522"/>
    <w:rsid w:val="00056CAE"/>
    <w:rsid w:val="00057687"/>
    <w:rsid w:val="0005778D"/>
    <w:rsid w:val="00057947"/>
    <w:rsid w:val="00060564"/>
    <w:rsid w:val="0006063D"/>
    <w:rsid w:val="000609E2"/>
    <w:rsid w:val="00060A58"/>
    <w:rsid w:val="00060B62"/>
    <w:rsid w:val="000618A7"/>
    <w:rsid w:val="00061973"/>
    <w:rsid w:val="000619B2"/>
    <w:rsid w:val="00062463"/>
    <w:rsid w:val="00062492"/>
    <w:rsid w:val="00062607"/>
    <w:rsid w:val="00062848"/>
    <w:rsid w:val="000628D7"/>
    <w:rsid w:val="00063147"/>
    <w:rsid w:val="0006373E"/>
    <w:rsid w:val="00063849"/>
    <w:rsid w:val="00064056"/>
    <w:rsid w:val="00064901"/>
    <w:rsid w:val="000652A1"/>
    <w:rsid w:val="000653FD"/>
    <w:rsid w:val="00065555"/>
    <w:rsid w:val="00065D54"/>
    <w:rsid w:val="000660B7"/>
    <w:rsid w:val="00066CF3"/>
    <w:rsid w:val="00067313"/>
    <w:rsid w:val="0006750D"/>
    <w:rsid w:val="000677B7"/>
    <w:rsid w:val="00067C4C"/>
    <w:rsid w:val="00067EBE"/>
    <w:rsid w:val="00070493"/>
    <w:rsid w:val="000706D1"/>
    <w:rsid w:val="00070987"/>
    <w:rsid w:val="00070B1F"/>
    <w:rsid w:val="0007169D"/>
    <w:rsid w:val="00072177"/>
    <w:rsid w:val="00072373"/>
    <w:rsid w:val="000725D2"/>
    <w:rsid w:val="00072845"/>
    <w:rsid w:val="00072A0C"/>
    <w:rsid w:val="00072BFE"/>
    <w:rsid w:val="0007326B"/>
    <w:rsid w:val="000732F8"/>
    <w:rsid w:val="0007346C"/>
    <w:rsid w:val="00074CA9"/>
    <w:rsid w:val="000757CE"/>
    <w:rsid w:val="00075D8E"/>
    <w:rsid w:val="00075F89"/>
    <w:rsid w:val="00076681"/>
    <w:rsid w:val="0007682F"/>
    <w:rsid w:val="0007693D"/>
    <w:rsid w:val="00076C8B"/>
    <w:rsid w:val="000771FC"/>
    <w:rsid w:val="000776E7"/>
    <w:rsid w:val="00077811"/>
    <w:rsid w:val="00077DB8"/>
    <w:rsid w:val="00080451"/>
    <w:rsid w:val="000804FE"/>
    <w:rsid w:val="00080BDA"/>
    <w:rsid w:val="000813D4"/>
    <w:rsid w:val="000816B9"/>
    <w:rsid w:val="0008170D"/>
    <w:rsid w:val="00081EE1"/>
    <w:rsid w:val="000824E2"/>
    <w:rsid w:val="0008294D"/>
    <w:rsid w:val="000829AF"/>
    <w:rsid w:val="00083B1D"/>
    <w:rsid w:val="00084AD4"/>
    <w:rsid w:val="00084E73"/>
    <w:rsid w:val="00084E92"/>
    <w:rsid w:val="00085419"/>
    <w:rsid w:val="0008549B"/>
    <w:rsid w:val="00085577"/>
    <w:rsid w:val="00085EA6"/>
    <w:rsid w:val="000863E9"/>
    <w:rsid w:val="000863F3"/>
    <w:rsid w:val="00086EFA"/>
    <w:rsid w:val="00087929"/>
    <w:rsid w:val="000879D6"/>
    <w:rsid w:val="00087BCD"/>
    <w:rsid w:val="000907F6"/>
    <w:rsid w:val="00090AA8"/>
    <w:rsid w:val="00090BF6"/>
    <w:rsid w:val="00090DCD"/>
    <w:rsid w:val="00090EFE"/>
    <w:rsid w:val="00091138"/>
    <w:rsid w:val="00091554"/>
    <w:rsid w:val="00091F2E"/>
    <w:rsid w:val="000920FF"/>
    <w:rsid w:val="00092B64"/>
    <w:rsid w:val="00092C1A"/>
    <w:rsid w:val="00093BAA"/>
    <w:rsid w:val="00093BDE"/>
    <w:rsid w:val="000941D0"/>
    <w:rsid w:val="00094935"/>
    <w:rsid w:val="00094C51"/>
    <w:rsid w:val="00094E95"/>
    <w:rsid w:val="000955C6"/>
    <w:rsid w:val="000955E0"/>
    <w:rsid w:val="000958CA"/>
    <w:rsid w:val="000960D1"/>
    <w:rsid w:val="0009612B"/>
    <w:rsid w:val="000961F1"/>
    <w:rsid w:val="0009620D"/>
    <w:rsid w:val="00096690"/>
    <w:rsid w:val="00096901"/>
    <w:rsid w:val="0009733D"/>
    <w:rsid w:val="00097667"/>
    <w:rsid w:val="0009798B"/>
    <w:rsid w:val="000A035B"/>
    <w:rsid w:val="000A03A9"/>
    <w:rsid w:val="000A0631"/>
    <w:rsid w:val="000A06D1"/>
    <w:rsid w:val="000A11C6"/>
    <w:rsid w:val="000A1679"/>
    <w:rsid w:val="000A1753"/>
    <w:rsid w:val="000A17CB"/>
    <w:rsid w:val="000A25B9"/>
    <w:rsid w:val="000A26EA"/>
    <w:rsid w:val="000A2708"/>
    <w:rsid w:val="000A294D"/>
    <w:rsid w:val="000A2BD2"/>
    <w:rsid w:val="000A2CF1"/>
    <w:rsid w:val="000A2F8B"/>
    <w:rsid w:val="000A352E"/>
    <w:rsid w:val="000A3905"/>
    <w:rsid w:val="000A3A18"/>
    <w:rsid w:val="000A3CD7"/>
    <w:rsid w:val="000A4208"/>
    <w:rsid w:val="000A47F3"/>
    <w:rsid w:val="000A52DD"/>
    <w:rsid w:val="000A52F9"/>
    <w:rsid w:val="000A5401"/>
    <w:rsid w:val="000A5747"/>
    <w:rsid w:val="000A5AF9"/>
    <w:rsid w:val="000A5C1D"/>
    <w:rsid w:val="000A60B7"/>
    <w:rsid w:val="000A60E5"/>
    <w:rsid w:val="000A632A"/>
    <w:rsid w:val="000A66C2"/>
    <w:rsid w:val="000A6D8F"/>
    <w:rsid w:val="000A774B"/>
    <w:rsid w:val="000A7A62"/>
    <w:rsid w:val="000A7B4C"/>
    <w:rsid w:val="000A7E88"/>
    <w:rsid w:val="000B0154"/>
    <w:rsid w:val="000B01D1"/>
    <w:rsid w:val="000B041E"/>
    <w:rsid w:val="000B076B"/>
    <w:rsid w:val="000B0CC6"/>
    <w:rsid w:val="000B0E27"/>
    <w:rsid w:val="000B118D"/>
    <w:rsid w:val="000B143A"/>
    <w:rsid w:val="000B1471"/>
    <w:rsid w:val="000B1931"/>
    <w:rsid w:val="000B1C2A"/>
    <w:rsid w:val="000B2B21"/>
    <w:rsid w:val="000B2D7E"/>
    <w:rsid w:val="000B2DA5"/>
    <w:rsid w:val="000B30C6"/>
    <w:rsid w:val="000B3582"/>
    <w:rsid w:val="000B361C"/>
    <w:rsid w:val="000B4115"/>
    <w:rsid w:val="000B42D9"/>
    <w:rsid w:val="000B4BE7"/>
    <w:rsid w:val="000B4F12"/>
    <w:rsid w:val="000B4FF8"/>
    <w:rsid w:val="000B5025"/>
    <w:rsid w:val="000B72B7"/>
    <w:rsid w:val="000B73AC"/>
    <w:rsid w:val="000B781D"/>
    <w:rsid w:val="000B7AC7"/>
    <w:rsid w:val="000C0BC5"/>
    <w:rsid w:val="000C0E33"/>
    <w:rsid w:val="000C17A2"/>
    <w:rsid w:val="000C20E4"/>
    <w:rsid w:val="000C2159"/>
    <w:rsid w:val="000C21A2"/>
    <w:rsid w:val="000C233D"/>
    <w:rsid w:val="000C24FD"/>
    <w:rsid w:val="000C29A7"/>
    <w:rsid w:val="000C2B50"/>
    <w:rsid w:val="000C351B"/>
    <w:rsid w:val="000C3810"/>
    <w:rsid w:val="000C4397"/>
    <w:rsid w:val="000C4A34"/>
    <w:rsid w:val="000C4D84"/>
    <w:rsid w:val="000C5584"/>
    <w:rsid w:val="000C56F5"/>
    <w:rsid w:val="000C57ED"/>
    <w:rsid w:val="000C5A42"/>
    <w:rsid w:val="000C6335"/>
    <w:rsid w:val="000C6776"/>
    <w:rsid w:val="000C6C4A"/>
    <w:rsid w:val="000C6C88"/>
    <w:rsid w:val="000C7088"/>
    <w:rsid w:val="000C721B"/>
    <w:rsid w:val="000C7B0A"/>
    <w:rsid w:val="000D0240"/>
    <w:rsid w:val="000D03B4"/>
    <w:rsid w:val="000D05A7"/>
    <w:rsid w:val="000D0872"/>
    <w:rsid w:val="000D158F"/>
    <w:rsid w:val="000D1619"/>
    <w:rsid w:val="000D1F94"/>
    <w:rsid w:val="000D223F"/>
    <w:rsid w:val="000D22AD"/>
    <w:rsid w:val="000D249B"/>
    <w:rsid w:val="000D2ECB"/>
    <w:rsid w:val="000D2FFC"/>
    <w:rsid w:val="000D3249"/>
    <w:rsid w:val="000D3CE3"/>
    <w:rsid w:val="000D4409"/>
    <w:rsid w:val="000D55EB"/>
    <w:rsid w:val="000D5667"/>
    <w:rsid w:val="000D66F0"/>
    <w:rsid w:val="000D6766"/>
    <w:rsid w:val="000D697A"/>
    <w:rsid w:val="000D6981"/>
    <w:rsid w:val="000D6A4C"/>
    <w:rsid w:val="000D708A"/>
    <w:rsid w:val="000D76F6"/>
    <w:rsid w:val="000D7BA6"/>
    <w:rsid w:val="000D7E03"/>
    <w:rsid w:val="000E0C3F"/>
    <w:rsid w:val="000E0C79"/>
    <w:rsid w:val="000E138D"/>
    <w:rsid w:val="000E1402"/>
    <w:rsid w:val="000E151D"/>
    <w:rsid w:val="000E15A7"/>
    <w:rsid w:val="000E1D8C"/>
    <w:rsid w:val="000E1E10"/>
    <w:rsid w:val="000E281A"/>
    <w:rsid w:val="000E2826"/>
    <w:rsid w:val="000E33AA"/>
    <w:rsid w:val="000E3694"/>
    <w:rsid w:val="000E3982"/>
    <w:rsid w:val="000E3CD1"/>
    <w:rsid w:val="000E42C9"/>
    <w:rsid w:val="000E472B"/>
    <w:rsid w:val="000E49A7"/>
    <w:rsid w:val="000E4A75"/>
    <w:rsid w:val="000E5208"/>
    <w:rsid w:val="000E5447"/>
    <w:rsid w:val="000E5943"/>
    <w:rsid w:val="000E5978"/>
    <w:rsid w:val="000E5AD0"/>
    <w:rsid w:val="000E5CF7"/>
    <w:rsid w:val="000E5FF7"/>
    <w:rsid w:val="000E6125"/>
    <w:rsid w:val="000E628D"/>
    <w:rsid w:val="000E636B"/>
    <w:rsid w:val="000E687E"/>
    <w:rsid w:val="000E72E8"/>
    <w:rsid w:val="000E746E"/>
    <w:rsid w:val="000E7579"/>
    <w:rsid w:val="000E7944"/>
    <w:rsid w:val="000E7AC3"/>
    <w:rsid w:val="000F078A"/>
    <w:rsid w:val="000F0879"/>
    <w:rsid w:val="000F1B38"/>
    <w:rsid w:val="000F1CC5"/>
    <w:rsid w:val="000F1DD6"/>
    <w:rsid w:val="000F225D"/>
    <w:rsid w:val="000F29FE"/>
    <w:rsid w:val="000F2A91"/>
    <w:rsid w:val="000F2DBF"/>
    <w:rsid w:val="000F3486"/>
    <w:rsid w:val="000F3531"/>
    <w:rsid w:val="000F392B"/>
    <w:rsid w:val="000F3A47"/>
    <w:rsid w:val="000F3A57"/>
    <w:rsid w:val="000F3A74"/>
    <w:rsid w:val="000F3C72"/>
    <w:rsid w:val="000F3C9E"/>
    <w:rsid w:val="000F3ED6"/>
    <w:rsid w:val="000F468B"/>
    <w:rsid w:val="000F4C6F"/>
    <w:rsid w:val="000F4E17"/>
    <w:rsid w:val="000F554F"/>
    <w:rsid w:val="000F57E4"/>
    <w:rsid w:val="000F5935"/>
    <w:rsid w:val="000F5E7A"/>
    <w:rsid w:val="000F5F3A"/>
    <w:rsid w:val="000F5FD4"/>
    <w:rsid w:val="000F62BE"/>
    <w:rsid w:val="000F659E"/>
    <w:rsid w:val="000F662F"/>
    <w:rsid w:val="000F7026"/>
    <w:rsid w:val="000F72A2"/>
    <w:rsid w:val="000F76D0"/>
    <w:rsid w:val="000F7A88"/>
    <w:rsid w:val="000F7B8E"/>
    <w:rsid w:val="001001DD"/>
    <w:rsid w:val="001004BD"/>
    <w:rsid w:val="0010073C"/>
    <w:rsid w:val="00100C27"/>
    <w:rsid w:val="00100E85"/>
    <w:rsid w:val="001017AD"/>
    <w:rsid w:val="00101846"/>
    <w:rsid w:val="00101944"/>
    <w:rsid w:val="001028B9"/>
    <w:rsid w:val="00102A1E"/>
    <w:rsid w:val="00102DA9"/>
    <w:rsid w:val="001034AA"/>
    <w:rsid w:val="001036B2"/>
    <w:rsid w:val="001038A1"/>
    <w:rsid w:val="00103D24"/>
    <w:rsid w:val="00103E86"/>
    <w:rsid w:val="001040A6"/>
    <w:rsid w:val="00104583"/>
    <w:rsid w:val="001048E4"/>
    <w:rsid w:val="00104B30"/>
    <w:rsid w:val="00104E20"/>
    <w:rsid w:val="001050EC"/>
    <w:rsid w:val="00105397"/>
    <w:rsid w:val="0010547B"/>
    <w:rsid w:val="00105536"/>
    <w:rsid w:val="001055C5"/>
    <w:rsid w:val="00105D78"/>
    <w:rsid w:val="00105FE1"/>
    <w:rsid w:val="00106002"/>
    <w:rsid w:val="0010628C"/>
    <w:rsid w:val="001066BB"/>
    <w:rsid w:val="0010674D"/>
    <w:rsid w:val="00106776"/>
    <w:rsid w:val="00106D91"/>
    <w:rsid w:val="00107599"/>
    <w:rsid w:val="001076E1"/>
    <w:rsid w:val="001077BD"/>
    <w:rsid w:val="00107941"/>
    <w:rsid w:val="001100B3"/>
    <w:rsid w:val="001104F9"/>
    <w:rsid w:val="00110703"/>
    <w:rsid w:val="00111349"/>
    <w:rsid w:val="0011134B"/>
    <w:rsid w:val="001114CC"/>
    <w:rsid w:val="001115B2"/>
    <w:rsid w:val="00111853"/>
    <w:rsid w:val="0011189A"/>
    <w:rsid w:val="00112661"/>
    <w:rsid w:val="001126EA"/>
    <w:rsid w:val="00112727"/>
    <w:rsid w:val="00112B49"/>
    <w:rsid w:val="00112BB4"/>
    <w:rsid w:val="00112D1D"/>
    <w:rsid w:val="00112F3B"/>
    <w:rsid w:val="00113416"/>
    <w:rsid w:val="00113720"/>
    <w:rsid w:val="001138EC"/>
    <w:rsid w:val="00113E09"/>
    <w:rsid w:val="00114060"/>
    <w:rsid w:val="0011445B"/>
    <w:rsid w:val="001148E5"/>
    <w:rsid w:val="00114E3F"/>
    <w:rsid w:val="00114F54"/>
    <w:rsid w:val="00115604"/>
    <w:rsid w:val="00115972"/>
    <w:rsid w:val="00115C75"/>
    <w:rsid w:val="00116125"/>
    <w:rsid w:val="001172EE"/>
    <w:rsid w:val="0011740F"/>
    <w:rsid w:val="00117533"/>
    <w:rsid w:val="001177E6"/>
    <w:rsid w:val="00117B1B"/>
    <w:rsid w:val="0012015B"/>
    <w:rsid w:val="00120266"/>
    <w:rsid w:val="001206EA"/>
    <w:rsid w:val="00120DA4"/>
    <w:rsid w:val="0012158B"/>
    <w:rsid w:val="00121A71"/>
    <w:rsid w:val="00121F4D"/>
    <w:rsid w:val="001224E3"/>
    <w:rsid w:val="00122C40"/>
    <w:rsid w:val="00122E29"/>
    <w:rsid w:val="00123088"/>
    <w:rsid w:val="00123089"/>
    <w:rsid w:val="00123989"/>
    <w:rsid w:val="00123DA9"/>
    <w:rsid w:val="00123F5A"/>
    <w:rsid w:val="00123FCF"/>
    <w:rsid w:val="001248CE"/>
    <w:rsid w:val="00124A76"/>
    <w:rsid w:val="00124BBA"/>
    <w:rsid w:val="001253EC"/>
    <w:rsid w:val="0012586B"/>
    <w:rsid w:val="0012590A"/>
    <w:rsid w:val="00125D6F"/>
    <w:rsid w:val="00125F8C"/>
    <w:rsid w:val="001261B7"/>
    <w:rsid w:val="001261E1"/>
    <w:rsid w:val="001264D7"/>
    <w:rsid w:val="00127822"/>
    <w:rsid w:val="00127834"/>
    <w:rsid w:val="00127C4E"/>
    <w:rsid w:val="001302E2"/>
    <w:rsid w:val="0013054F"/>
    <w:rsid w:val="00130656"/>
    <w:rsid w:val="00130834"/>
    <w:rsid w:val="00130E16"/>
    <w:rsid w:val="00130ED4"/>
    <w:rsid w:val="001315AB"/>
    <w:rsid w:val="00131ABA"/>
    <w:rsid w:val="00132689"/>
    <w:rsid w:val="00132E0D"/>
    <w:rsid w:val="00133786"/>
    <w:rsid w:val="00133B20"/>
    <w:rsid w:val="0013402B"/>
    <w:rsid w:val="00134955"/>
    <w:rsid w:val="001351D2"/>
    <w:rsid w:val="00135402"/>
    <w:rsid w:val="0013585A"/>
    <w:rsid w:val="00135A72"/>
    <w:rsid w:val="00135D2B"/>
    <w:rsid w:val="00136738"/>
    <w:rsid w:val="0013683A"/>
    <w:rsid w:val="00136D95"/>
    <w:rsid w:val="001375F9"/>
    <w:rsid w:val="001376FB"/>
    <w:rsid w:val="0013776B"/>
    <w:rsid w:val="0014140F"/>
    <w:rsid w:val="00141B2C"/>
    <w:rsid w:val="0014227D"/>
    <w:rsid w:val="0014239E"/>
    <w:rsid w:val="0014245E"/>
    <w:rsid w:val="001429A9"/>
    <w:rsid w:val="00142AC2"/>
    <w:rsid w:val="00142B18"/>
    <w:rsid w:val="00142E3B"/>
    <w:rsid w:val="001433F2"/>
    <w:rsid w:val="0014396D"/>
    <w:rsid w:val="00144442"/>
    <w:rsid w:val="00144D38"/>
    <w:rsid w:val="0014519F"/>
    <w:rsid w:val="001451C4"/>
    <w:rsid w:val="00145360"/>
    <w:rsid w:val="0014538C"/>
    <w:rsid w:val="001457F1"/>
    <w:rsid w:val="00145F4A"/>
    <w:rsid w:val="001461FF"/>
    <w:rsid w:val="00146A2E"/>
    <w:rsid w:val="00146F39"/>
    <w:rsid w:val="0014723D"/>
    <w:rsid w:val="00147289"/>
    <w:rsid w:val="001472B5"/>
    <w:rsid w:val="00147604"/>
    <w:rsid w:val="0014761C"/>
    <w:rsid w:val="0015047A"/>
    <w:rsid w:val="0015049B"/>
    <w:rsid w:val="00150699"/>
    <w:rsid w:val="00150AEE"/>
    <w:rsid w:val="00150AF4"/>
    <w:rsid w:val="00151DAB"/>
    <w:rsid w:val="00151DD5"/>
    <w:rsid w:val="001521B2"/>
    <w:rsid w:val="00152267"/>
    <w:rsid w:val="001522C5"/>
    <w:rsid w:val="0015251A"/>
    <w:rsid w:val="0015261B"/>
    <w:rsid w:val="00152D47"/>
    <w:rsid w:val="00152F44"/>
    <w:rsid w:val="0015301F"/>
    <w:rsid w:val="00153089"/>
    <w:rsid w:val="00153244"/>
    <w:rsid w:val="00153685"/>
    <w:rsid w:val="0015474A"/>
    <w:rsid w:val="00154763"/>
    <w:rsid w:val="00154A3C"/>
    <w:rsid w:val="00154ADD"/>
    <w:rsid w:val="00154F70"/>
    <w:rsid w:val="0015588B"/>
    <w:rsid w:val="00155C70"/>
    <w:rsid w:val="00155FE3"/>
    <w:rsid w:val="001564D2"/>
    <w:rsid w:val="0015661F"/>
    <w:rsid w:val="00156E2B"/>
    <w:rsid w:val="00156F25"/>
    <w:rsid w:val="001575A6"/>
    <w:rsid w:val="00157A0D"/>
    <w:rsid w:val="00157B18"/>
    <w:rsid w:val="00157C75"/>
    <w:rsid w:val="00160F21"/>
    <w:rsid w:val="00161001"/>
    <w:rsid w:val="00161216"/>
    <w:rsid w:val="00161225"/>
    <w:rsid w:val="00162235"/>
    <w:rsid w:val="00162E76"/>
    <w:rsid w:val="00162EC8"/>
    <w:rsid w:val="001635BD"/>
    <w:rsid w:val="00163E2B"/>
    <w:rsid w:val="00164046"/>
    <w:rsid w:val="00164187"/>
    <w:rsid w:val="00165642"/>
    <w:rsid w:val="00165D4B"/>
    <w:rsid w:val="00165F45"/>
    <w:rsid w:val="00165FD7"/>
    <w:rsid w:val="00166121"/>
    <w:rsid w:val="0016617C"/>
    <w:rsid w:val="00166DB5"/>
    <w:rsid w:val="00167053"/>
    <w:rsid w:val="00167524"/>
    <w:rsid w:val="001675BE"/>
    <w:rsid w:val="00167893"/>
    <w:rsid w:val="001678D2"/>
    <w:rsid w:val="001700E8"/>
    <w:rsid w:val="00170E32"/>
    <w:rsid w:val="00171DB3"/>
    <w:rsid w:val="00171F49"/>
    <w:rsid w:val="0017201E"/>
    <w:rsid w:val="00172284"/>
    <w:rsid w:val="00172646"/>
    <w:rsid w:val="00172A50"/>
    <w:rsid w:val="00172CA8"/>
    <w:rsid w:val="00172DE4"/>
    <w:rsid w:val="0017317B"/>
    <w:rsid w:val="00173437"/>
    <w:rsid w:val="001734F4"/>
    <w:rsid w:val="0017359C"/>
    <w:rsid w:val="00173608"/>
    <w:rsid w:val="001736B9"/>
    <w:rsid w:val="00173716"/>
    <w:rsid w:val="00173AD3"/>
    <w:rsid w:val="00174B0C"/>
    <w:rsid w:val="00174D57"/>
    <w:rsid w:val="0017521A"/>
    <w:rsid w:val="00175616"/>
    <w:rsid w:val="00175617"/>
    <w:rsid w:val="00175925"/>
    <w:rsid w:val="00175998"/>
    <w:rsid w:val="00175B52"/>
    <w:rsid w:val="00175C5C"/>
    <w:rsid w:val="00175CFC"/>
    <w:rsid w:val="00175F2B"/>
    <w:rsid w:val="00176166"/>
    <w:rsid w:val="001761C3"/>
    <w:rsid w:val="00177142"/>
    <w:rsid w:val="00177751"/>
    <w:rsid w:val="00177F2E"/>
    <w:rsid w:val="0018048B"/>
    <w:rsid w:val="001807C2"/>
    <w:rsid w:val="00180923"/>
    <w:rsid w:val="001810D4"/>
    <w:rsid w:val="0018123A"/>
    <w:rsid w:val="001813ED"/>
    <w:rsid w:val="00181C6F"/>
    <w:rsid w:val="00181D07"/>
    <w:rsid w:val="0018310C"/>
    <w:rsid w:val="0018386A"/>
    <w:rsid w:val="00183C99"/>
    <w:rsid w:val="00183E97"/>
    <w:rsid w:val="00184299"/>
    <w:rsid w:val="00184905"/>
    <w:rsid w:val="00184DC8"/>
    <w:rsid w:val="00185510"/>
    <w:rsid w:val="00185CCF"/>
    <w:rsid w:val="00185E21"/>
    <w:rsid w:val="00186158"/>
    <w:rsid w:val="00186392"/>
    <w:rsid w:val="0018698F"/>
    <w:rsid w:val="00186A58"/>
    <w:rsid w:val="00186EBE"/>
    <w:rsid w:val="00187181"/>
    <w:rsid w:val="001872B7"/>
    <w:rsid w:val="001875CB"/>
    <w:rsid w:val="0019088D"/>
    <w:rsid w:val="001909D7"/>
    <w:rsid w:val="00190A44"/>
    <w:rsid w:val="00190B2E"/>
    <w:rsid w:val="00190C03"/>
    <w:rsid w:val="00191190"/>
    <w:rsid w:val="00191EE5"/>
    <w:rsid w:val="0019267F"/>
    <w:rsid w:val="00192811"/>
    <w:rsid w:val="00192A4D"/>
    <w:rsid w:val="00192A53"/>
    <w:rsid w:val="0019313C"/>
    <w:rsid w:val="001931CA"/>
    <w:rsid w:val="0019357F"/>
    <w:rsid w:val="00193745"/>
    <w:rsid w:val="001939C8"/>
    <w:rsid w:val="001939D9"/>
    <w:rsid w:val="00195267"/>
    <w:rsid w:val="001958A0"/>
    <w:rsid w:val="001959F6"/>
    <w:rsid w:val="00195BE5"/>
    <w:rsid w:val="00195F48"/>
    <w:rsid w:val="00196580"/>
    <w:rsid w:val="00196F2C"/>
    <w:rsid w:val="00197A8B"/>
    <w:rsid w:val="00197B5E"/>
    <w:rsid w:val="00197F30"/>
    <w:rsid w:val="001A07CB"/>
    <w:rsid w:val="001A0884"/>
    <w:rsid w:val="001A0C46"/>
    <w:rsid w:val="001A0FF7"/>
    <w:rsid w:val="001A10D6"/>
    <w:rsid w:val="001A10DF"/>
    <w:rsid w:val="001A2089"/>
    <w:rsid w:val="001A2E82"/>
    <w:rsid w:val="001A39CC"/>
    <w:rsid w:val="001A4E0C"/>
    <w:rsid w:val="001A565C"/>
    <w:rsid w:val="001A5BDE"/>
    <w:rsid w:val="001A5D09"/>
    <w:rsid w:val="001A5EE9"/>
    <w:rsid w:val="001A5FCB"/>
    <w:rsid w:val="001A6680"/>
    <w:rsid w:val="001A6790"/>
    <w:rsid w:val="001A70D9"/>
    <w:rsid w:val="001A7554"/>
    <w:rsid w:val="001A76C1"/>
    <w:rsid w:val="001A7CBC"/>
    <w:rsid w:val="001A7EB6"/>
    <w:rsid w:val="001B010D"/>
    <w:rsid w:val="001B0FF5"/>
    <w:rsid w:val="001B11E3"/>
    <w:rsid w:val="001B14AC"/>
    <w:rsid w:val="001B17CA"/>
    <w:rsid w:val="001B1AEF"/>
    <w:rsid w:val="001B20E1"/>
    <w:rsid w:val="001B314D"/>
    <w:rsid w:val="001B370A"/>
    <w:rsid w:val="001B3B9A"/>
    <w:rsid w:val="001B4117"/>
    <w:rsid w:val="001B41F9"/>
    <w:rsid w:val="001B4815"/>
    <w:rsid w:val="001B4ADC"/>
    <w:rsid w:val="001B4BF0"/>
    <w:rsid w:val="001B55B7"/>
    <w:rsid w:val="001B6A90"/>
    <w:rsid w:val="001B6B09"/>
    <w:rsid w:val="001B6B83"/>
    <w:rsid w:val="001B6CCE"/>
    <w:rsid w:val="001B704A"/>
    <w:rsid w:val="001B7835"/>
    <w:rsid w:val="001B7B83"/>
    <w:rsid w:val="001C090D"/>
    <w:rsid w:val="001C0A5C"/>
    <w:rsid w:val="001C1039"/>
    <w:rsid w:val="001C146A"/>
    <w:rsid w:val="001C1493"/>
    <w:rsid w:val="001C160E"/>
    <w:rsid w:val="001C1694"/>
    <w:rsid w:val="001C189B"/>
    <w:rsid w:val="001C1A8D"/>
    <w:rsid w:val="001C1B18"/>
    <w:rsid w:val="001C20FB"/>
    <w:rsid w:val="001C2AFD"/>
    <w:rsid w:val="001C2C01"/>
    <w:rsid w:val="001C316C"/>
    <w:rsid w:val="001C3442"/>
    <w:rsid w:val="001C3C0F"/>
    <w:rsid w:val="001C3C9D"/>
    <w:rsid w:val="001C3F21"/>
    <w:rsid w:val="001C45F9"/>
    <w:rsid w:val="001C576E"/>
    <w:rsid w:val="001C5951"/>
    <w:rsid w:val="001C5B86"/>
    <w:rsid w:val="001C5BD8"/>
    <w:rsid w:val="001C5D59"/>
    <w:rsid w:val="001C5D7C"/>
    <w:rsid w:val="001C7160"/>
    <w:rsid w:val="001C7569"/>
    <w:rsid w:val="001C75C0"/>
    <w:rsid w:val="001C775B"/>
    <w:rsid w:val="001D082E"/>
    <w:rsid w:val="001D09BE"/>
    <w:rsid w:val="001D0E42"/>
    <w:rsid w:val="001D11B9"/>
    <w:rsid w:val="001D15F4"/>
    <w:rsid w:val="001D15F8"/>
    <w:rsid w:val="001D1B4C"/>
    <w:rsid w:val="001D2E97"/>
    <w:rsid w:val="001D3561"/>
    <w:rsid w:val="001D360F"/>
    <w:rsid w:val="001D3714"/>
    <w:rsid w:val="001D391D"/>
    <w:rsid w:val="001D3E63"/>
    <w:rsid w:val="001D4219"/>
    <w:rsid w:val="001D43E0"/>
    <w:rsid w:val="001D45D7"/>
    <w:rsid w:val="001D45ED"/>
    <w:rsid w:val="001D4693"/>
    <w:rsid w:val="001D46E2"/>
    <w:rsid w:val="001D4806"/>
    <w:rsid w:val="001D4A62"/>
    <w:rsid w:val="001D51A9"/>
    <w:rsid w:val="001D5753"/>
    <w:rsid w:val="001D5802"/>
    <w:rsid w:val="001D58D1"/>
    <w:rsid w:val="001D5E4E"/>
    <w:rsid w:val="001D6312"/>
    <w:rsid w:val="001D6A21"/>
    <w:rsid w:val="001D6C22"/>
    <w:rsid w:val="001D6F49"/>
    <w:rsid w:val="001D7746"/>
    <w:rsid w:val="001D7A68"/>
    <w:rsid w:val="001D7AC5"/>
    <w:rsid w:val="001E0440"/>
    <w:rsid w:val="001E0F78"/>
    <w:rsid w:val="001E1027"/>
    <w:rsid w:val="001E1166"/>
    <w:rsid w:val="001E131E"/>
    <w:rsid w:val="001E1320"/>
    <w:rsid w:val="001E1517"/>
    <w:rsid w:val="001E1E4B"/>
    <w:rsid w:val="001E23CF"/>
    <w:rsid w:val="001E27C6"/>
    <w:rsid w:val="001E2D6A"/>
    <w:rsid w:val="001E44C0"/>
    <w:rsid w:val="001E508C"/>
    <w:rsid w:val="001E551C"/>
    <w:rsid w:val="001E60C2"/>
    <w:rsid w:val="001E6894"/>
    <w:rsid w:val="001E6BD6"/>
    <w:rsid w:val="001E6EF4"/>
    <w:rsid w:val="001E7032"/>
    <w:rsid w:val="001E75C8"/>
    <w:rsid w:val="001F011E"/>
    <w:rsid w:val="001F0402"/>
    <w:rsid w:val="001F06D9"/>
    <w:rsid w:val="001F0727"/>
    <w:rsid w:val="001F07B0"/>
    <w:rsid w:val="001F0F03"/>
    <w:rsid w:val="001F1406"/>
    <w:rsid w:val="001F2209"/>
    <w:rsid w:val="001F2391"/>
    <w:rsid w:val="001F277F"/>
    <w:rsid w:val="001F2DFE"/>
    <w:rsid w:val="001F2FD3"/>
    <w:rsid w:val="001F32A1"/>
    <w:rsid w:val="001F3351"/>
    <w:rsid w:val="001F3460"/>
    <w:rsid w:val="001F3540"/>
    <w:rsid w:val="001F3677"/>
    <w:rsid w:val="001F3F8B"/>
    <w:rsid w:val="001F4180"/>
    <w:rsid w:val="001F4FB1"/>
    <w:rsid w:val="001F4FDE"/>
    <w:rsid w:val="001F5157"/>
    <w:rsid w:val="001F51D4"/>
    <w:rsid w:val="001F5B8B"/>
    <w:rsid w:val="001F5EED"/>
    <w:rsid w:val="001F68C1"/>
    <w:rsid w:val="001F69F4"/>
    <w:rsid w:val="001F7115"/>
    <w:rsid w:val="001F7280"/>
    <w:rsid w:val="001F748C"/>
    <w:rsid w:val="001F74CD"/>
    <w:rsid w:val="001F77B3"/>
    <w:rsid w:val="001F7840"/>
    <w:rsid w:val="00200BB9"/>
    <w:rsid w:val="00200D97"/>
    <w:rsid w:val="00200DB7"/>
    <w:rsid w:val="00201210"/>
    <w:rsid w:val="002016A7"/>
    <w:rsid w:val="0020170B"/>
    <w:rsid w:val="002017D1"/>
    <w:rsid w:val="00201B56"/>
    <w:rsid w:val="00201CE7"/>
    <w:rsid w:val="002020A5"/>
    <w:rsid w:val="00202132"/>
    <w:rsid w:val="0020215C"/>
    <w:rsid w:val="00202E47"/>
    <w:rsid w:val="00202F28"/>
    <w:rsid w:val="00203072"/>
    <w:rsid w:val="00203658"/>
    <w:rsid w:val="00203896"/>
    <w:rsid w:val="00204367"/>
    <w:rsid w:val="0020444C"/>
    <w:rsid w:val="002045A2"/>
    <w:rsid w:val="002059F8"/>
    <w:rsid w:val="00205C5C"/>
    <w:rsid w:val="002061FE"/>
    <w:rsid w:val="002066DA"/>
    <w:rsid w:val="002068B0"/>
    <w:rsid w:val="00206E4D"/>
    <w:rsid w:val="00206FAA"/>
    <w:rsid w:val="002076E5"/>
    <w:rsid w:val="002077DB"/>
    <w:rsid w:val="002078CD"/>
    <w:rsid w:val="00207F80"/>
    <w:rsid w:val="00210B27"/>
    <w:rsid w:val="00211A78"/>
    <w:rsid w:val="00211C0C"/>
    <w:rsid w:val="002120FE"/>
    <w:rsid w:val="002122F5"/>
    <w:rsid w:val="002129EA"/>
    <w:rsid w:val="00212CC9"/>
    <w:rsid w:val="00213417"/>
    <w:rsid w:val="00213813"/>
    <w:rsid w:val="00213BE0"/>
    <w:rsid w:val="00213E02"/>
    <w:rsid w:val="00214510"/>
    <w:rsid w:val="00214EA5"/>
    <w:rsid w:val="0021527E"/>
    <w:rsid w:val="002153AC"/>
    <w:rsid w:val="002153C3"/>
    <w:rsid w:val="00215503"/>
    <w:rsid w:val="00215DF8"/>
    <w:rsid w:val="002161AF"/>
    <w:rsid w:val="0021640A"/>
    <w:rsid w:val="0021696D"/>
    <w:rsid w:val="00216FBA"/>
    <w:rsid w:val="00217FC1"/>
    <w:rsid w:val="0022012F"/>
    <w:rsid w:val="002206B2"/>
    <w:rsid w:val="00220BB7"/>
    <w:rsid w:val="00220CAC"/>
    <w:rsid w:val="00220CE1"/>
    <w:rsid w:val="00220FB7"/>
    <w:rsid w:val="00221012"/>
    <w:rsid w:val="00221205"/>
    <w:rsid w:val="00221582"/>
    <w:rsid w:val="002235B1"/>
    <w:rsid w:val="00223A7C"/>
    <w:rsid w:val="0022459B"/>
    <w:rsid w:val="00224ECB"/>
    <w:rsid w:val="00225017"/>
    <w:rsid w:val="002256E1"/>
    <w:rsid w:val="00225787"/>
    <w:rsid w:val="002257BC"/>
    <w:rsid w:val="00225C79"/>
    <w:rsid w:val="00225F98"/>
    <w:rsid w:val="00225FF7"/>
    <w:rsid w:val="002263D6"/>
    <w:rsid w:val="00226672"/>
    <w:rsid w:val="00226922"/>
    <w:rsid w:val="002269D8"/>
    <w:rsid w:val="00226D05"/>
    <w:rsid w:val="00226E22"/>
    <w:rsid w:val="00226E9C"/>
    <w:rsid w:val="00227829"/>
    <w:rsid w:val="00227A12"/>
    <w:rsid w:val="00227C4C"/>
    <w:rsid w:val="002302B5"/>
    <w:rsid w:val="00230F3A"/>
    <w:rsid w:val="002316C1"/>
    <w:rsid w:val="00231A37"/>
    <w:rsid w:val="00231A56"/>
    <w:rsid w:val="00231A88"/>
    <w:rsid w:val="00231FC5"/>
    <w:rsid w:val="0023211C"/>
    <w:rsid w:val="002325AD"/>
    <w:rsid w:val="00232C87"/>
    <w:rsid w:val="00232D59"/>
    <w:rsid w:val="00232F50"/>
    <w:rsid w:val="0023355D"/>
    <w:rsid w:val="00233608"/>
    <w:rsid w:val="00233788"/>
    <w:rsid w:val="00233A53"/>
    <w:rsid w:val="00233BD6"/>
    <w:rsid w:val="00233F69"/>
    <w:rsid w:val="00234049"/>
    <w:rsid w:val="002344D4"/>
    <w:rsid w:val="00234B13"/>
    <w:rsid w:val="00234C1A"/>
    <w:rsid w:val="00234D05"/>
    <w:rsid w:val="00234DB8"/>
    <w:rsid w:val="00234E13"/>
    <w:rsid w:val="00235397"/>
    <w:rsid w:val="00235570"/>
    <w:rsid w:val="002357D1"/>
    <w:rsid w:val="00235D91"/>
    <w:rsid w:val="00235F8D"/>
    <w:rsid w:val="00236021"/>
    <w:rsid w:val="002365FA"/>
    <w:rsid w:val="0023674D"/>
    <w:rsid w:val="002367A5"/>
    <w:rsid w:val="00236915"/>
    <w:rsid w:val="0023694D"/>
    <w:rsid w:val="00236AD2"/>
    <w:rsid w:val="00236D98"/>
    <w:rsid w:val="0023761D"/>
    <w:rsid w:val="002400AB"/>
    <w:rsid w:val="0024044B"/>
    <w:rsid w:val="00241106"/>
    <w:rsid w:val="0024129F"/>
    <w:rsid w:val="00241308"/>
    <w:rsid w:val="00241449"/>
    <w:rsid w:val="002417F8"/>
    <w:rsid w:val="00241D97"/>
    <w:rsid w:val="00241DC5"/>
    <w:rsid w:val="002422E5"/>
    <w:rsid w:val="002422EF"/>
    <w:rsid w:val="002423B1"/>
    <w:rsid w:val="002424C4"/>
    <w:rsid w:val="002427ED"/>
    <w:rsid w:val="002427F0"/>
    <w:rsid w:val="00242B6A"/>
    <w:rsid w:val="00242B73"/>
    <w:rsid w:val="00243BAD"/>
    <w:rsid w:val="00243E5B"/>
    <w:rsid w:val="002440CA"/>
    <w:rsid w:val="0024420E"/>
    <w:rsid w:val="00244304"/>
    <w:rsid w:val="0024534E"/>
    <w:rsid w:val="002454A6"/>
    <w:rsid w:val="0024581C"/>
    <w:rsid w:val="00245DDD"/>
    <w:rsid w:val="00245E05"/>
    <w:rsid w:val="002462B7"/>
    <w:rsid w:val="002469B9"/>
    <w:rsid w:val="0024704B"/>
    <w:rsid w:val="002471B4"/>
    <w:rsid w:val="002476AE"/>
    <w:rsid w:val="00247927"/>
    <w:rsid w:val="00247F9E"/>
    <w:rsid w:val="00250792"/>
    <w:rsid w:val="00250A3B"/>
    <w:rsid w:val="00250CFA"/>
    <w:rsid w:val="00250E1F"/>
    <w:rsid w:val="002512E6"/>
    <w:rsid w:val="002514DF"/>
    <w:rsid w:val="00251665"/>
    <w:rsid w:val="00251765"/>
    <w:rsid w:val="0025177A"/>
    <w:rsid w:val="0025241C"/>
    <w:rsid w:val="002526A7"/>
    <w:rsid w:val="002527DA"/>
    <w:rsid w:val="00252A2A"/>
    <w:rsid w:val="00252D18"/>
    <w:rsid w:val="002538B2"/>
    <w:rsid w:val="00253C21"/>
    <w:rsid w:val="0025412F"/>
    <w:rsid w:val="0025413D"/>
    <w:rsid w:val="0025441A"/>
    <w:rsid w:val="00254B17"/>
    <w:rsid w:val="00255097"/>
    <w:rsid w:val="0025525E"/>
    <w:rsid w:val="00255521"/>
    <w:rsid w:val="00255C81"/>
    <w:rsid w:val="002565EA"/>
    <w:rsid w:val="00256795"/>
    <w:rsid w:val="0025698F"/>
    <w:rsid w:val="00256E95"/>
    <w:rsid w:val="00257291"/>
    <w:rsid w:val="00257A9F"/>
    <w:rsid w:val="00257C3E"/>
    <w:rsid w:val="00257D65"/>
    <w:rsid w:val="00257F68"/>
    <w:rsid w:val="00260B9A"/>
    <w:rsid w:val="00260C8F"/>
    <w:rsid w:val="00260D23"/>
    <w:rsid w:val="00260EF0"/>
    <w:rsid w:val="0026194F"/>
    <w:rsid w:val="00261AB4"/>
    <w:rsid w:val="00261CDD"/>
    <w:rsid w:val="00262157"/>
    <w:rsid w:val="002628EC"/>
    <w:rsid w:val="00263546"/>
    <w:rsid w:val="002635F5"/>
    <w:rsid w:val="00263932"/>
    <w:rsid w:val="00263C1B"/>
    <w:rsid w:val="00263CCE"/>
    <w:rsid w:val="002643F5"/>
    <w:rsid w:val="00264AA3"/>
    <w:rsid w:val="00264B62"/>
    <w:rsid w:val="00264EB1"/>
    <w:rsid w:val="002651E4"/>
    <w:rsid w:val="002653A8"/>
    <w:rsid w:val="00265565"/>
    <w:rsid w:val="00265667"/>
    <w:rsid w:val="0026578E"/>
    <w:rsid w:val="00265FEE"/>
    <w:rsid w:val="002660BE"/>
    <w:rsid w:val="002662B2"/>
    <w:rsid w:val="00266573"/>
    <w:rsid w:val="002671D2"/>
    <w:rsid w:val="002677C4"/>
    <w:rsid w:val="00267926"/>
    <w:rsid w:val="00267A54"/>
    <w:rsid w:val="00267C1E"/>
    <w:rsid w:val="00270C38"/>
    <w:rsid w:val="002710DE"/>
    <w:rsid w:val="002714E1"/>
    <w:rsid w:val="00271813"/>
    <w:rsid w:val="002722B3"/>
    <w:rsid w:val="0027235F"/>
    <w:rsid w:val="0027287E"/>
    <w:rsid w:val="002729EA"/>
    <w:rsid w:val="00272C4E"/>
    <w:rsid w:val="00272C6C"/>
    <w:rsid w:val="00272DDF"/>
    <w:rsid w:val="00273617"/>
    <w:rsid w:val="00273AB6"/>
    <w:rsid w:val="00273F58"/>
    <w:rsid w:val="002740A3"/>
    <w:rsid w:val="002744CE"/>
    <w:rsid w:val="00274579"/>
    <w:rsid w:val="002746BF"/>
    <w:rsid w:val="00274C8E"/>
    <w:rsid w:val="00274E0E"/>
    <w:rsid w:val="0027527B"/>
    <w:rsid w:val="0027567A"/>
    <w:rsid w:val="0027575B"/>
    <w:rsid w:val="0027588B"/>
    <w:rsid w:val="002759A3"/>
    <w:rsid w:val="00275F39"/>
    <w:rsid w:val="00276065"/>
    <w:rsid w:val="0027606D"/>
    <w:rsid w:val="00276080"/>
    <w:rsid w:val="0027682D"/>
    <w:rsid w:val="00276880"/>
    <w:rsid w:val="00276BDB"/>
    <w:rsid w:val="0027718F"/>
    <w:rsid w:val="00277314"/>
    <w:rsid w:val="00277ECF"/>
    <w:rsid w:val="002802D4"/>
    <w:rsid w:val="00280752"/>
    <w:rsid w:val="002807D8"/>
    <w:rsid w:val="00280832"/>
    <w:rsid w:val="00280C71"/>
    <w:rsid w:val="00280F3F"/>
    <w:rsid w:val="00280FC3"/>
    <w:rsid w:val="0028170B"/>
    <w:rsid w:val="00281D37"/>
    <w:rsid w:val="002825E4"/>
    <w:rsid w:val="00282636"/>
    <w:rsid w:val="00282962"/>
    <w:rsid w:val="00282CC9"/>
    <w:rsid w:val="002835E6"/>
    <w:rsid w:val="00283927"/>
    <w:rsid w:val="0028394B"/>
    <w:rsid w:val="0028399F"/>
    <w:rsid w:val="0028434E"/>
    <w:rsid w:val="00284519"/>
    <w:rsid w:val="002849C6"/>
    <w:rsid w:val="00284A28"/>
    <w:rsid w:val="0028523D"/>
    <w:rsid w:val="002853BC"/>
    <w:rsid w:val="0028568A"/>
    <w:rsid w:val="00285B3F"/>
    <w:rsid w:val="00286180"/>
    <w:rsid w:val="002861A2"/>
    <w:rsid w:val="00286909"/>
    <w:rsid w:val="00286AE8"/>
    <w:rsid w:val="00286CD9"/>
    <w:rsid w:val="00286CE7"/>
    <w:rsid w:val="00286E0E"/>
    <w:rsid w:val="00286E61"/>
    <w:rsid w:val="00286F56"/>
    <w:rsid w:val="002875BB"/>
    <w:rsid w:val="002876D9"/>
    <w:rsid w:val="002876ED"/>
    <w:rsid w:val="00287AF1"/>
    <w:rsid w:val="002903E0"/>
    <w:rsid w:val="00290A71"/>
    <w:rsid w:val="00290A7F"/>
    <w:rsid w:val="00290C66"/>
    <w:rsid w:val="00290E20"/>
    <w:rsid w:val="00291878"/>
    <w:rsid w:val="00291F4A"/>
    <w:rsid w:val="00291F6F"/>
    <w:rsid w:val="00292151"/>
    <w:rsid w:val="00292E63"/>
    <w:rsid w:val="00292ECC"/>
    <w:rsid w:val="002931A2"/>
    <w:rsid w:val="00293355"/>
    <w:rsid w:val="002937F2"/>
    <w:rsid w:val="00293DF3"/>
    <w:rsid w:val="002943CE"/>
    <w:rsid w:val="00294DC2"/>
    <w:rsid w:val="00294EC5"/>
    <w:rsid w:val="00295258"/>
    <w:rsid w:val="00295727"/>
    <w:rsid w:val="00296319"/>
    <w:rsid w:val="00296347"/>
    <w:rsid w:val="00296D24"/>
    <w:rsid w:val="002971D0"/>
    <w:rsid w:val="0029736E"/>
    <w:rsid w:val="002976E8"/>
    <w:rsid w:val="002978FE"/>
    <w:rsid w:val="00297A90"/>
    <w:rsid w:val="00297B1C"/>
    <w:rsid w:val="00297CDC"/>
    <w:rsid w:val="00297F4B"/>
    <w:rsid w:val="002A04C4"/>
    <w:rsid w:val="002A0527"/>
    <w:rsid w:val="002A0783"/>
    <w:rsid w:val="002A09A2"/>
    <w:rsid w:val="002A1CC8"/>
    <w:rsid w:val="002A1D42"/>
    <w:rsid w:val="002A383B"/>
    <w:rsid w:val="002A38D0"/>
    <w:rsid w:val="002A3D98"/>
    <w:rsid w:val="002A45F0"/>
    <w:rsid w:val="002A4C10"/>
    <w:rsid w:val="002A5318"/>
    <w:rsid w:val="002A5529"/>
    <w:rsid w:val="002A5B31"/>
    <w:rsid w:val="002A61AA"/>
    <w:rsid w:val="002A6313"/>
    <w:rsid w:val="002A6967"/>
    <w:rsid w:val="002A6C52"/>
    <w:rsid w:val="002A7062"/>
    <w:rsid w:val="002A72D6"/>
    <w:rsid w:val="002A7430"/>
    <w:rsid w:val="002A7754"/>
    <w:rsid w:val="002A7DD8"/>
    <w:rsid w:val="002B0084"/>
    <w:rsid w:val="002B09A8"/>
    <w:rsid w:val="002B14F5"/>
    <w:rsid w:val="002B182B"/>
    <w:rsid w:val="002B189D"/>
    <w:rsid w:val="002B1B96"/>
    <w:rsid w:val="002B206D"/>
    <w:rsid w:val="002B21D9"/>
    <w:rsid w:val="002B2798"/>
    <w:rsid w:val="002B281C"/>
    <w:rsid w:val="002B2A87"/>
    <w:rsid w:val="002B2E05"/>
    <w:rsid w:val="002B3491"/>
    <w:rsid w:val="002B3D4E"/>
    <w:rsid w:val="002B41E2"/>
    <w:rsid w:val="002B51BC"/>
    <w:rsid w:val="002B5A40"/>
    <w:rsid w:val="002B5B02"/>
    <w:rsid w:val="002B5C14"/>
    <w:rsid w:val="002B62DA"/>
    <w:rsid w:val="002B653A"/>
    <w:rsid w:val="002B6E64"/>
    <w:rsid w:val="002B73C7"/>
    <w:rsid w:val="002B7720"/>
    <w:rsid w:val="002B7937"/>
    <w:rsid w:val="002B7A81"/>
    <w:rsid w:val="002B7CE3"/>
    <w:rsid w:val="002B7EB3"/>
    <w:rsid w:val="002C046E"/>
    <w:rsid w:val="002C06F1"/>
    <w:rsid w:val="002C0982"/>
    <w:rsid w:val="002C17FF"/>
    <w:rsid w:val="002C219A"/>
    <w:rsid w:val="002C2589"/>
    <w:rsid w:val="002C29E7"/>
    <w:rsid w:val="002C30F9"/>
    <w:rsid w:val="002C3310"/>
    <w:rsid w:val="002C39FA"/>
    <w:rsid w:val="002C447E"/>
    <w:rsid w:val="002C4CA6"/>
    <w:rsid w:val="002C576A"/>
    <w:rsid w:val="002C5896"/>
    <w:rsid w:val="002C5CD5"/>
    <w:rsid w:val="002C6299"/>
    <w:rsid w:val="002C6988"/>
    <w:rsid w:val="002C6E3C"/>
    <w:rsid w:val="002C7CF4"/>
    <w:rsid w:val="002C7F64"/>
    <w:rsid w:val="002D00CD"/>
    <w:rsid w:val="002D025F"/>
    <w:rsid w:val="002D069A"/>
    <w:rsid w:val="002D0C8B"/>
    <w:rsid w:val="002D10E6"/>
    <w:rsid w:val="002D15CB"/>
    <w:rsid w:val="002D1695"/>
    <w:rsid w:val="002D191D"/>
    <w:rsid w:val="002D1D52"/>
    <w:rsid w:val="002D1E80"/>
    <w:rsid w:val="002D2669"/>
    <w:rsid w:val="002D2E0A"/>
    <w:rsid w:val="002D2F5F"/>
    <w:rsid w:val="002D2FB0"/>
    <w:rsid w:val="002D33CF"/>
    <w:rsid w:val="002D34B8"/>
    <w:rsid w:val="002D36C7"/>
    <w:rsid w:val="002D3B6F"/>
    <w:rsid w:val="002D3C6B"/>
    <w:rsid w:val="002D3D51"/>
    <w:rsid w:val="002D3F6D"/>
    <w:rsid w:val="002D5599"/>
    <w:rsid w:val="002D5F40"/>
    <w:rsid w:val="002D6589"/>
    <w:rsid w:val="002D6E6C"/>
    <w:rsid w:val="002D6F35"/>
    <w:rsid w:val="002D71BE"/>
    <w:rsid w:val="002D7226"/>
    <w:rsid w:val="002D753C"/>
    <w:rsid w:val="002D7D49"/>
    <w:rsid w:val="002D7EC1"/>
    <w:rsid w:val="002D7FCC"/>
    <w:rsid w:val="002E00D5"/>
    <w:rsid w:val="002E0CBF"/>
    <w:rsid w:val="002E18B2"/>
    <w:rsid w:val="002E1D07"/>
    <w:rsid w:val="002E2196"/>
    <w:rsid w:val="002E23B9"/>
    <w:rsid w:val="002E25B3"/>
    <w:rsid w:val="002E25F8"/>
    <w:rsid w:val="002E27EC"/>
    <w:rsid w:val="002E2B73"/>
    <w:rsid w:val="002E2C2C"/>
    <w:rsid w:val="002E2FA8"/>
    <w:rsid w:val="002E3B9A"/>
    <w:rsid w:val="002E3E08"/>
    <w:rsid w:val="002E452B"/>
    <w:rsid w:val="002E47A8"/>
    <w:rsid w:val="002E52F1"/>
    <w:rsid w:val="002E5348"/>
    <w:rsid w:val="002E5966"/>
    <w:rsid w:val="002E5B54"/>
    <w:rsid w:val="002E5D79"/>
    <w:rsid w:val="002E636A"/>
    <w:rsid w:val="002E6E0B"/>
    <w:rsid w:val="002E786C"/>
    <w:rsid w:val="002E7C9B"/>
    <w:rsid w:val="002E7D97"/>
    <w:rsid w:val="002F02BF"/>
    <w:rsid w:val="002F0499"/>
    <w:rsid w:val="002F14CD"/>
    <w:rsid w:val="002F14E7"/>
    <w:rsid w:val="002F17C6"/>
    <w:rsid w:val="002F1882"/>
    <w:rsid w:val="002F2222"/>
    <w:rsid w:val="002F2D20"/>
    <w:rsid w:val="002F2FD6"/>
    <w:rsid w:val="002F329F"/>
    <w:rsid w:val="002F341C"/>
    <w:rsid w:val="002F34CB"/>
    <w:rsid w:val="002F374F"/>
    <w:rsid w:val="002F37A2"/>
    <w:rsid w:val="002F41C6"/>
    <w:rsid w:val="002F4226"/>
    <w:rsid w:val="002F46EF"/>
    <w:rsid w:val="002F46FA"/>
    <w:rsid w:val="002F4A8D"/>
    <w:rsid w:val="002F4BFD"/>
    <w:rsid w:val="002F4E1B"/>
    <w:rsid w:val="002F5273"/>
    <w:rsid w:val="002F5AFE"/>
    <w:rsid w:val="002F617E"/>
    <w:rsid w:val="002F629D"/>
    <w:rsid w:val="002F6AC7"/>
    <w:rsid w:val="002F6C26"/>
    <w:rsid w:val="002F78EF"/>
    <w:rsid w:val="002F7A6D"/>
    <w:rsid w:val="002F7B49"/>
    <w:rsid w:val="002F7EDE"/>
    <w:rsid w:val="00300735"/>
    <w:rsid w:val="00301731"/>
    <w:rsid w:val="00301FDA"/>
    <w:rsid w:val="0030209D"/>
    <w:rsid w:val="00302407"/>
    <w:rsid w:val="00302616"/>
    <w:rsid w:val="0030298C"/>
    <w:rsid w:val="00302A50"/>
    <w:rsid w:val="003030A9"/>
    <w:rsid w:val="00303253"/>
    <w:rsid w:val="003038C8"/>
    <w:rsid w:val="00303F36"/>
    <w:rsid w:val="0030403C"/>
    <w:rsid w:val="0030433B"/>
    <w:rsid w:val="00304529"/>
    <w:rsid w:val="00304535"/>
    <w:rsid w:val="0030455D"/>
    <w:rsid w:val="00304881"/>
    <w:rsid w:val="0030493B"/>
    <w:rsid w:val="00304B1B"/>
    <w:rsid w:val="00305192"/>
    <w:rsid w:val="003052F9"/>
    <w:rsid w:val="00305B4A"/>
    <w:rsid w:val="00305C2C"/>
    <w:rsid w:val="003066F3"/>
    <w:rsid w:val="003067A3"/>
    <w:rsid w:val="003067FF"/>
    <w:rsid w:val="00306CEA"/>
    <w:rsid w:val="0030752C"/>
    <w:rsid w:val="0030789E"/>
    <w:rsid w:val="00307D5F"/>
    <w:rsid w:val="00307F26"/>
    <w:rsid w:val="003104DD"/>
    <w:rsid w:val="003104EF"/>
    <w:rsid w:val="0031071C"/>
    <w:rsid w:val="003110FA"/>
    <w:rsid w:val="00311539"/>
    <w:rsid w:val="003119B7"/>
    <w:rsid w:val="003119E4"/>
    <w:rsid w:val="00311F59"/>
    <w:rsid w:val="00312043"/>
    <w:rsid w:val="00312194"/>
    <w:rsid w:val="00312E8E"/>
    <w:rsid w:val="0031304B"/>
    <w:rsid w:val="00313214"/>
    <w:rsid w:val="0031348B"/>
    <w:rsid w:val="00313758"/>
    <w:rsid w:val="00313877"/>
    <w:rsid w:val="00313C24"/>
    <w:rsid w:val="00314970"/>
    <w:rsid w:val="00314B1F"/>
    <w:rsid w:val="003154E6"/>
    <w:rsid w:val="003159DC"/>
    <w:rsid w:val="00315C08"/>
    <w:rsid w:val="00316015"/>
    <w:rsid w:val="0031627D"/>
    <w:rsid w:val="0031634A"/>
    <w:rsid w:val="00316464"/>
    <w:rsid w:val="0031651F"/>
    <w:rsid w:val="0031690D"/>
    <w:rsid w:val="003169CE"/>
    <w:rsid w:val="00316CC0"/>
    <w:rsid w:val="00316E61"/>
    <w:rsid w:val="0031771E"/>
    <w:rsid w:val="00320518"/>
    <w:rsid w:val="00320796"/>
    <w:rsid w:val="00320C3E"/>
    <w:rsid w:val="00320E43"/>
    <w:rsid w:val="00320E98"/>
    <w:rsid w:val="003220FC"/>
    <w:rsid w:val="0032287B"/>
    <w:rsid w:val="00322A4D"/>
    <w:rsid w:val="00323192"/>
    <w:rsid w:val="0032321B"/>
    <w:rsid w:val="00323321"/>
    <w:rsid w:val="00323471"/>
    <w:rsid w:val="0032468B"/>
    <w:rsid w:val="003253A8"/>
    <w:rsid w:val="003255BB"/>
    <w:rsid w:val="00325671"/>
    <w:rsid w:val="0032568D"/>
    <w:rsid w:val="003256C9"/>
    <w:rsid w:val="00325C16"/>
    <w:rsid w:val="00327F80"/>
    <w:rsid w:val="003306E4"/>
    <w:rsid w:val="003308CA"/>
    <w:rsid w:val="003309BE"/>
    <w:rsid w:val="00330FC7"/>
    <w:rsid w:val="00331016"/>
    <w:rsid w:val="003313B2"/>
    <w:rsid w:val="00331400"/>
    <w:rsid w:val="00331E76"/>
    <w:rsid w:val="00332328"/>
    <w:rsid w:val="00332CFD"/>
    <w:rsid w:val="003332DE"/>
    <w:rsid w:val="003339DB"/>
    <w:rsid w:val="00333AF9"/>
    <w:rsid w:val="00333B63"/>
    <w:rsid w:val="003343A3"/>
    <w:rsid w:val="00334E21"/>
    <w:rsid w:val="003353B7"/>
    <w:rsid w:val="003355E3"/>
    <w:rsid w:val="003360A3"/>
    <w:rsid w:val="0033657D"/>
    <w:rsid w:val="00336B38"/>
    <w:rsid w:val="0033735D"/>
    <w:rsid w:val="003373E4"/>
    <w:rsid w:val="00337AA5"/>
    <w:rsid w:val="00337DF9"/>
    <w:rsid w:val="003404F9"/>
    <w:rsid w:val="003409AC"/>
    <w:rsid w:val="00340AB6"/>
    <w:rsid w:val="00341C74"/>
    <w:rsid w:val="00342790"/>
    <w:rsid w:val="003436BD"/>
    <w:rsid w:val="00343CDD"/>
    <w:rsid w:val="00343D6D"/>
    <w:rsid w:val="00344558"/>
    <w:rsid w:val="00344709"/>
    <w:rsid w:val="0034479C"/>
    <w:rsid w:val="00344A3A"/>
    <w:rsid w:val="00344FCB"/>
    <w:rsid w:val="00345237"/>
    <w:rsid w:val="0034553A"/>
    <w:rsid w:val="00346928"/>
    <w:rsid w:val="00346C9C"/>
    <w:rsid w:val="0034758F"/>
    <w:rsid w:val="00347847"/>
    <w:rsid w:val="003479C5"/>
    <w:rsid w:val="00347BEA"/>
    <w:rsid w:val="003503AF"/>
    <w:rsid w:val="003506E2"/>
    <w:rsid w:val="00350C7E"/>
    <w:rsid w:val="00351606"/>
    <w:rsid w:val="00351A2C"/>
    <w:rsid w:val="003520CC"/>
    <w:rsid w:val="003522D9"/>
    <w:rsid w:val="003523B4"/>
    <w:rsid w:val="00352B56"/>
    <w:rsid w:val="0035307C"/>
    <w:rsid w:val="00353930"/>
    <w:rsid w:val="00353D08"/>
    <w:rsid w:val="0035437B"/>
    <w:rsid w:val="003545F6"/>
    <w:rsid w:val="003549A6"/>
    <w:rsid w:val="00354DFE"/>
    <w:rsid w:val="00355730"/>
    <w:rsid w:val="003560FF"/>
    <w:rsid w:val="0035633F"/>
    <w:rsid w:val="003566DA"/>
    <w:rsid w:val="003567D4"/>
    <w:rsid w:val="00356B28"/>
    <w:rsid w:val="00357139"/>
    <w:rsid w:val="003572D7"/>
    <w:rsid w:val="0035745F"/>
    <w:rsid w:val="0036057E"/>
    <w:rsid w:val="003606CF"/>
    <w:rsid w:val="003607C3"/>
    <w:rsid w:val="00360C9E"/>
    <w:rsid w:val="00360DBC"/>
    <w:rsid w:val="00361922"/>
    <w:rsid w:val="00361982"/>
    <w:rsid w:val="00362170"/>
    <w:rsid w:val="003624F1"/>
    <w:rsid w:val="0036262E"/>
    <w:rsid w:val="00362D92"/>
    <w:rsid w:val="00362E8C"/>
    <w:rsid w:val="003638DA"/>
    <w:rsid w:val="00364077"/>
    <w:rsid w:val="003646F4"/>
    <w:rsid w:val="00364DBA"/>
    <w:rsid w:val="00365937"/>
    <w:rsid w:val="00365B42"/>
    <w:rsid w:val="00365B56"/>
    <w:rsid w:val="00365C08"/>
    <w:rsid w:val="0036612D"/>
    <w:rsid w:val="0036658A"/>
    <w:rsid w:val="0036698E"/>
    <w:rsid w:val="00366B10"/>
    <w:rsid w:val="00366B19"/>
    <w:rsid w:val="00367EF9"/>
    <w:rsid w:val="00370588"/>
    <w:rsid w:val="00371059"/>
    <w:rsid w:val="00371815"/>
    <w:rsid w:val="0037208B"/>
    <w:rsid w:val="003724D7"/>
    <w:rsid w:val="003734B6"/>
    <w:rsid w:val="00374209"/>
    <w:rsid w:val="003748E4"/>
    <w:rsid w:val="00374AB3"/>
    <w:rsid w:val="003755B2"/>
    <w:rsid w:val="003756E4"/>
    <w:rsid w:val="00375AE9"/>
    <w:rsid w:val="00375B3D"/>
    <w:rsid w:val="00376109"/>
    <w:rsid w:val="003763CE"/>
    <w:rsid w:val="003769EC"/>
    <w:rsid w:val="00376D41"/>
    <w:rsid w:val="00376F10"/>
    <w:rsid w:val="00376F21"/>
    <w:rsid w:val="0037759D"/>
    <w:rsid w:val="00377B4E"/>
    <w:rsid w:val="00377BE3"/>
    <w:rsid w:val="00380312"/>
    <w:rsid w:val="003805A5"/>
    <w:rsid w:val="003805AE"/>
    <w:rsid w:val="00380A37"/>
    <w:rsid w:val="00380CA1"/>
    <w:rsid w:val="003812F5"/>
    <w:rsid w:val="00381FE7"/>
    <w:rsid w:val="0038218B"/>
    <w:rsid w:val="0038255C"/>
    <w:rsid w:val="003827F0"/>
    <w:rsid w:val="003828AE"/>
    <w:rsid w:val="00382E6E"/>
    <w:rsid w:val="0038379D"/>
    <w:rsid w:val="00383B45"/>
    <w:rsid w:val="00383D06"/>
    <w:rsid w:val="00384430"/>
    <w:rsid w:val="00384F0A"/>
    <w:rsid w:val="00384F9D"/>
    <w:rsid w:val="0038569C"/>
    <w:rsid w:val="00385E3E"/>
    <w:rsid w:val="00386239"/>
    <w:rsid w:val="003862F2"/>
    <w:rsid w:val="00386836"/>
    <w:rsid w:val="00386E8E"/>
    <w:rsid w:val="00386EE9"/>
    <w:rsid w:val="00387069"/>
    <w:rsid w:val="00387BC6"/>
    <w:rsid w:val="003901F5"/>
    <w:rsid w:val="0039055F"/>
    <w:rsid w:val="00390581"/>
    <w:rsid w:val="00390E0E"/>
    <w:rsid w:val="00391350"/>
    <w:rsid w:val="003920CA"/>
    <w:rsid w:val="003921DD"/>
    <w:rsid w:val="0039280A"/>
    <w:rsid w:val="003928D1"/>
    <w:rsid w:val="00392D5C"/>
    <w:rsid w:val="00393404"/>
    <w:rsid w:val="00393494"/>
    <w:rsid w:val="00393516"/>
    <w:rsid w:val="003935B3"/>
    <w:rsid w:val="00393BDB"/>
    <w:rsid w:val="00393DB9"/>
    <w:rsid w:val="0039448B"/>
    <w:rsid w:val="003945B9"/>
    <w:rsid w:val="003948C6"/>
    <w:rsid w:val="003952F7"/>
    <w:rsid w:val="003956A5"/>
    <w:rsid w:val="0039596A"/>
    <w:rsid w:val="00395C1B"/>
    <w:rsid w:val="00396529"/>
    <w:rsid w:val="00396831"/>
    <w:rsid w:val="00396C2B"/>
    <w:rsid w:val="00396DED"/>
    <w:rsid w:val="003971BC"/>
    <w:rsid w:val="00397516"/>
    <w:rsid w:val="00397BD0"/>
    <w:rsid w:val="003A0F9F"/>
    <w:rsid w:val="003A108B"/>
    <w:rsid w:val="003A189D"/>
    <w:rsid w:val="003A18AA"/>
    <w:rsid w:val="003A1A47"/>
    <w:rsid w:val="003A2783"/>
    <w:rsid w:val="003A330E"/>
    <w:rsid w:val="003A3644"/>
    <w:rsid w:val="003A3651"/>
    <w:rsid w:val="003A3A70"/>
    <w:rsid w:val="003A445C"/>
    <w:rsid w:val="003A48A4"/>
    <w:rsid w:val="003A4CEE"/>
    <w:rsid w:val="003A4E06"/>
    <w:rsid w:val="003A534F"/>
    <w:rsid w:val="003A5D3B"/>
    <w:rsid w:val="003A5D53"/>
    <w:rsid w:val="003A5E79"/>
    <w:rsid w:val="003A6229"/>
    <w:rsid w:val="003A64EA"/>
    <w:rsid w:val="003A685B"/>
    <w:rsid w:val="003A6A81"/>
    <w:rsid w:val="003A756E"/>
    <w:rsid w:val="003A7E95"/>
    <w:rsid w:val="003B03E6"/>
    <w:rsid w:val="003B06D8"/>
    <w:rsid w:val="003B0771"/>
    <w:rsid w:val="003B07E9"/>
    <w:rsid w:val="003B10D7"/>
    <w:rsid w:val="003B130C"/>
    <w:rsid w:val="003B1759"/>
    <w:rsid w:val="003B19BA"/>
    <w:rsid w:val="003B2222"/>
    <w:rsid w:val="003B2460"/>
    <w:rsid w:val="003B2F5C"/>
    <w:rsid w:val="003B337B"/>
    <w:rsid w:val="003B3449"/>
    <w:rsid w:val="003B3726"/>
    <w:rsid w:val="003B4724"/>
    <w:rsid w:val="003B514C"/>
    <w:rsid w:val="003B5D29"/>
    <w:rsid w:val="003B60BE"/>
    <w:rsid w:val="003B649F"/>
    <w:rsid w:val="003B64A6"/>
    <w:rsid w:val="003B7178"/>
    <w:rsid w:val="003B7207"/>
    <w:rsid w:val="003B7430"/>
    <w:rsid w:val="003B77A5"/>
    <w:rsid w:val="003B7829"/>
    <w:rsid w:val="003B7A80"/>
    <w:rsid w:val="003B7DA0"/>
    <w:rsid w:val="003B7F08"/>
    <w:rsid w:val="003C0298"/>
    <w:rsid w:val="003C07CE"/>
    <w:rsid w:val="003C0813"/>
    <w:rsid w:val="003C0922"/>
    <w:rsid w:val="003C193C"/>
    <w:rsid w:val="003C1999"/>
    <w:rsid w:val="003C19A7"/>
    <w:rsid w:val="003C2000"/>
    <w:rsid w:val="003C22C8"/>
    <w:rsid w:val="003C2364"/>
    <w:rsid w:val="003C3032"/>
    <w:rsid w:val="003C399D"/>
    <w:rsid w:val="003C4076"/>
    <w:rsid w:val="003C4533"/>
    <w:rsid w:val="003C454B"/>
    <w:rsid w:val="003C47AE"/>
    <w:rsid w:val="003C4A63"/>
    <w:rsid w:val="003C4F1C"/>
    <w:rsid w:val="003C51F4"/>
    <w:rsid w:val="003C5FF7"/>
    <w:rsid w:val="003C6082"/>
    <w:rsid w:val="003C60AC"/>
    <w:rsid w:val="003C6B7E"/>
    <w:rsid w:val="003C717F"/>
    <w:rsid w:val="003C7366"/>
    <w:rsid w:val="003C74A7"/>
    <w:rsid w:val="003C7789"/>
    <w:rsid w:val="003C799D"/>
    <w:rsid w:val="003C7C62"/>
    <w:rsid w:val="003D0235"/>
    <w:rsid w:val="003D02C1"/>
    <w:rsid w:val="003D03D1"/>
    <w:rsid w:val="003D0592"/>
    <w:rsid w:val="003D078D"/>
    <w:rsid w:val="003D0848"/>
    <w:rsid w:val="003D0CC2"/>
    <w:rsid w:val="003D1A72"/>
    <w:rsid w:val="003D1BCF"/>
    <w:rsid w:val="003D1BD7"/>
    <w:rsid w:val="003D1E61"/>
    <w:rsid w:val="003D1E9A"/>
    <w:rsid w:val="003D26BF"/>
    <w:rsid w:val="003D2B80"/>
    <w:rsid w:val="003D3547"/>
    <w:rsid w:val="003D3656"/>
    <w:rsid w:val="003D3BD7"/>
    <w:rsid w:val="003D3D54"/>
    <w:rsid w:val="003D3F26"/>
    <w:rsid w:val="003D422B"/>
    <w:rsid w:val="003D4BD4"/>
    <w:rsid w:val="003D4F8B"/>
    <w:rsid w:val="003D4FDE"/>
    <w:rsid w:val="003D554F"/>
    <w:rsid w:val="003D55AF"/>
    <w:rsid w:val="003D55C2"/>
    <w:rsid w:val="003D55FD"/>
    <w:rsid w:val="003D56D7"/>
    <w:rsid w:val="003D5BB1"/>
    <w:rsid w:val="003D5E1D"/>
    <w:rsid w:val="003D6574"/>
    <w:rsid w:val="003D65FD"/>
    <w:rsid w:val="003D6D6E"/>
    <w:rsid w:val="003D7541"/>
    <w:rsid w:val="003D7859"/>
    <w:rsid w:val="003D7A95"/>
    <w:rsid w:val="003D7C24"/>
    <w:rsid w:val="003E005D"/>
    <w:rsid w:val="003E05FD"/>
    <w:rsid w:val="003E0858"/>
    <w:rsid w:val="003E08F5"/>
    <w:rsid w:val="003E0B48"/>
    <w:rsid w:val="003E0E2B"/>
    <w:rsid w:val="003E0E4C"/>
    <w:rsid w:val="003E10EE"/>
    <w:rsid w:val="003E155B"/>
    <w:rsid w:val="003E161C"/>
    <w:rsid w:val="003E1974"/>
    <w:rsid w:val="003E1BF1"/>
    <w:rsid w:val="003E1CBA"/>
    <w:rsid w:val="003E1D4A"/>
    <w:rsid w:val="003E20E5"/>
    <w:rsid w:val="003E259C"/>
    <w:rsid w:val="003E25F1"/>
    <w:rsid w:val="003E2888"/>
    <w:rsid w:val="003E2B12"/>
    <w:rsid w:val="003E2D48"/>
    <w:rsid w:val="003E2FE2"/>
    <w:rsid w:val="003E36B7"/>
    <w:rsid w:val="003E37D6"/>
    <w:rsid w:val="003E3D4F"/>
    <w:rsid w:val="003E3DBC"/>
    <w:rsid w:val="003E450B"/>
    <w:rsid w:val="003E4C0F"/>
    <w:rsid w:val="003E4DDC"/>
    <w:rsid w:val="003E5392"/>
    <w:rsid w:val="003E55B4"/>
    <w:rsid w:val="003E596A"/>
    <w:rsid w:val="003E5CD5"/>
    <w:rsid w:val="003E5F79"/>
    <w:rsid w:val="003E6181"/>
    <w:rsid w:val="003E62AA"/>
    <w:rsid w:val="003E67F4"/>
    <w:rsid w:val="003E6A2D"/>
    <w:rsid w:val="003E6A98"/>
    <w:rsid w:val="003E6F53"/>
    <w:rsid w:val="003E73F5"/>
    <w:rsid w:val="003E7687"/>
    <w:rsid w:val="003E7DBA"/>
    <w:rsid w:val="003F0463"/>
    <w:rsid w:val="003F0482"/>
    <w:rsid w:val="003F04B6"/>
    <w:rsid w:val="003F0539"/>
    <w:rsid w:val="003F056E"/>
    <w:rsid w:val="003F09A9"/>
    <w:rsid w:val="003F0FEF"/>
    <w:rsid w:val="003F10FA"/>
    <w:rsid w:val="003F1596"/>
    <w:rsid w:val="003F15C3"/>
    <w:rsid w:val="003F15E1"/>
    <w:rsid w:val="003F1A8F"/>
    <w:rsid w:val="003F1E0F"/>
    <w:rsid w:val="003F214C"/>
    <w:rsid w:val="003F273E"/>
    <w:rsid w:val="003F2D61"/>
    <w:rsid w:val="003F3544"/>
    <w:rsid w:val="003F364E"/>
    <w:rsid w:val="003F3823"/>
    <w:rsid w:val="003F3946"/>
    <w:rsid w:val="003F3ED9"/>
    <w:rsid w:val="003F433F"/>
    <w:rsid w:val="003F4CC9"/>
    <w:rsid w:val="003F4E41"/>
    <w:rsid w:val="003F4E77"/>
    <w:rsid w:val="003F52C5"/>
    <w:rsid w:val="003F5A03"/>
    <w:rsid w:val="003F5B82"/>
    <w:rsid w:val="003F5D3F"/>
    <w:rsid w:val="003F5FCC"/>
    <w:rsid w:val="003F690F"/>
    <w:rsid w:val="003F6B32"/>
    <w:rsid w:val="003F6CF8"/>
    <w:rsid w:val="003F6DC7"/>
    <w:rsid w:val="003F7E6A"/>
    <w:rsid w:val="0040077D"/>
    <w:rsid w:val="00400A3C"/>
    <w:rsid w:val="00400EF6"/>
    <w:rsid w:val="00400F9F"/>
    <w:rsid w:val="004010A0"/>
    <w:rsid w:val="0040131A"/>
    <w:rsid w:val="00402349"/>
    <w:rsid w:val="00402912"/>
    <w:rsid w:val="00402FA5"/>
    <w:rsid w:val="00403343"/>
    <w:rsid w:val="004034BE"/>
    <w:rsid w:val="00403AC8"/>
    <w:rsid w:val="0040444F"/>
    <w:rsid w:val="00404A39"/>
    <w:rsid w:val="00404B1D"/>
    <w:rsid w:val="00404C51"/>
    <w:rsid w:val="00404DC3"/>
    <w:rsid w:val="0040597F"/>
    <w:rsid w:val="00405A21"/>
    <w:rsid w:val="00405C2E"/>
    <w:rsid w:val="00405D94"/>
    <w:rsid w:val="00405ECD"/>
    <w:rsid w:val="00406659"/>
    <w:rsid w:val="004067C9"/>
    <w:rsid w:val="00406810"/>
    <w:rsid w:val="004069BF"/>
    <w:rsid w:val="0040725E"/>
    <w:rsid w:val="00407414"/>
    <w:rsid w:val="00407B2B"/>
    <w:rsid w:val="00407EF5"/>
    <w:rsid w:val="0041031A"/>
    <w:rsid w:val="004106C4"/>
    <w:rsid w:val="00410B24"/>
    <w:rsid w:val="00410CB8"/>
    <w:rsid w:val="00410FD3"/>
    <w:rsid w:val="00411558"/>
    <w:rsid w:val="004117BD"/>
    <w:rsid w:val="004119DD"/>
    <w:rsid w:val="00411A69"/>
    <w:rsid w:val="00411D3E"/>
    <w:rsid w:val="00411EAE"/>
    <w:rsid w:val="00411ED8"/>
    <w:rsid w:val="00411FBA"/>
    <w:rsid w:val="0041222C"/>
    <w:rsid w:val="004127B3"/>
    <w:rsid w:val="00412D36"/>
    <w:rsid w:val="004135E4"/>
    <w:rsid w:val="00413655"/>
    <w:rsid w:val="00413972"/>
    <w:rsid w:val="00413B8C"/>
    <w:rsid w:val="00413E40"/>
    <w:rsid w:val="00413EF1"/>
    <w:rsid w:val="004140EE"/>
    <w:rsid w:val="004142C6"/>
    <w:rsid w:val="00414335"/>
    <w:rsid w:val="0041482B"/>
    <w:rsid w:val="0041487F"/>
    <w:rsid w:val="00414E9A"/>
    <w:rsid w:val="0041517C"/>
    <w:rsid w:val="00415420"/>
    <w:rsid w:val="004154EC"/>
    <w:rsid w:val="0041557F"/>
    <w:rsid w:val="004156FD"/>
    <w:rsid w:val="004157B3"/>
    <w:rsid w:val="00415B2D"/>
    <w:rsid w:val="0041610E"/>
    <w:rsid w:val="00417240"/>
    <w:rsid w:val="00417D45"/>
    <w:rsid w:val="00417FAC"/>
    <w:rsid w:val="00420BDB"/>
    <w:rsid w:val="00421974"/>
    <w:rsid w:val="00421C3A"/>
    <w:rsid w:val="00422464"/>
    <w:rsid w:val="00422701"/>
    <w:rsid w:val="00424334"/>
    <w:rsid w:val="004245BB"/>
    <w:rsid w:val="0042589B"/>
    <w:rsid w:val="00425911"/>
    <w:rsid w:val="00425923"/>
    <w:rsid w:val="00425A33"/>
    <w:rsid w:val="00425DAC"/>
    <w:rsid w:val="004260E7"/>
    <w:rsid w:val="00426EBC"/>
    <w:rsid w:val="0042705D"/>
    <w:rsid w:val="00427569"/>
    <w:rsid w:val="00427ABE"/>
    <w:rsid w:val="00427B19"/>
    <w:rsid w:val="00427F70"/>
    <w:rsid w:val="0043048A"/>
    <w:rsid w:val="0043086C"/>
    <w:rsid w:val="004309EA"/>
    <w:rsid w:val="00430D97"/>
    <w:rsid w:val="004313C1"/>
    <w:rsid w:val="004315DB"/>
    <w:rsid w:val="00431A62"/>
    <w:rsid w:val="00431EB6"/>
    <w:rsid w:val="0043216B"/>
    <w:rsid w:val="00432C21"/>
    <w:rsid w:val="004330F6"/>
    <w:rsid w:val="004357E4"/>
    <w:rsid w:val="00435BCD"/>
    <w:rsid w:val="004361CA"/>
    <w:rsid w:val="004366F5"/>
    <w:rsid w:val="00436E37"/>
    <w:rsid w:val="00436FE8"/>
    <w:rsid w:val="00437042"/>
    <w:rsid w:val="00437E51"/>
    <w:rsid w:val="004409D6"/>
    <w:rsid w:val="00440A24"/>
    <w:rsid w:val="00440B18"/>
    <w:rsid w:val="00440B2B"/>
    <w:rsid w:val="00440F33"/>
    <w:rsid w:val="004413B5"/>
    <w:rsid w:val="00441ADE"/>
    <w:rsid w:val="00441AE1"/>
    <w:rsid w:val="00441ED2"/>
    <w:rsid w:val="0044211E"/>
    <w:rsid w:val="00442346"/>
    <w:rsid w:val="00442348"/>
    <w:rsid w:val="0044300E"/>
    <w:rsid w:val="004432F5"/>
    <w:rsid w:val="004432FA"/>
    <w:rsid w:val="0044413A"/>
    <w:rsid w:val="00444423"/>
    <w:rsid w:val="00444CC7"/>
    <w:rsid w:val="004456C3"/>
    <w:rsid w:val="00445D50"/>
    <w:rsid w:val="00445DBC"/>
    <w:rsid w:val="004461EF"/>
    <w:rsid w:val="00446579"/>
    <w:rsid w:val="004468CE"/>
    <w:rsid w:val="0044691A"/>
    <w:rsid w:val="00446920"/>
    <w:rsid w:val="00447175"/>
    <w:rsid w:val="004477B6"/>
    <w:rsid w:val="00447A5E"/>
    <w:rsid w:val="00447B41"/>
    <w:rsid w:val="00447BE5"/>
    <w:rsid w:val="00447BF0"/>
    <w:rsid w:val="00447DE8"/>
    <w:rsid w:val="0045011D"/>
    <w:rsid w:val="00450254"/>
    <w:rsid w:val="00450656"/>
    <w:rsid w:val="00450CE1"/>
    <w:rsid w:val="0045105F"/>
    <w:rsid w:val="00451369"/>
    <w:rsid w:val="004513B2"/>
    <w:rsid w:val="00451650"/>
    <w:rsid w:val="004519E1"/>
    <w:rsid w:val="0045208C"/>
    <w:rsid w:val="00452106"/>
    <w:rsid w:val="0045299E"/>
    <w:rsid w:val="00452A5B"/>
    <w:rsid w:val="0045307F"/>
    <w:rsid w:val="00453110"/>
    <w:rsid w:val="00453235"/>
    <w:rsid w:val="00453364"/>
    <w:rsid w:val="00453717"/>
    <w:rsid w:val="00453794"/>
    <w:rsid w:val="00453AF5"/>
    <w:rsid w:val="00454177"/>
    <w:rsid w:val="00454359"/>
    <w:rsid w:val="00454B6E"/>
    <w:rsid w:val="00455080"/>
    <w:rsid w:val="00455952"/>
    <w:rsid w:val="004559C6"/>
    <w:rsid w:val="00455C4E"/>
    <w:rsid w:val="004568A2"/>
    <w:rsid w:val="004568FB"/>
    <w:rsid w:val="00456A57"/>
    <w:rsid w:val="00456C2A"/>
    <w:rsid w:val="00456CF9"/>
    <w:rsid w:val="00457031"/>
    <w:rsid w:val="004578E4"/>
    <w:rsid w:val="00457A01"/>
    <w:rsid w:val="00457D60"/>
    <w:rsid w:val="00457E62"/>
    <w:rsid w:val="00457F0E"/>
    <w:rsid w:val="0046031B"/>
    <w:rsid w:val="00460E87"/>
    <w:rsid w:val="0046100D"/>
    <w:rsid w:val="0046155D"/>
    <w:rsid w:val="00463299"/>
    <w:rsid w:val="00463B24"/>
    <w:rsid w:val="0046402B"/>
    <w:rsid w:val="0046437C"/>
    <w:rsid w:val="0046466F"/>
    <w:rsid w:val="004646E2"/>
    <w:rsid w:val="00464F59"/>
    <w:rsid w:val="004650B6"/>
    <w:rsid w:val="004650BE"/>
    <w:rsid w:val="00465782"/>
    <w:rsid w:val="00465B30"/>
    <w:rsid w:val="004663A8"/>
    <w:rsid w:val="00466BBA"/>
    <w:rsid w:val="004671E1"/>
    <w:rsid w:val="00467973"/>
    <w:rsid w:val="00467A1E"/>
    <w:rsid w:val="0047081E"/>
    <w:rsid w:val="00470C8F"/>
    <w:rsid w:val="00470C93"/>
    <w:rsid w:val="00471116"/>
    <w:rsid w:val="00471132"/>
    <w:rsid w:val="00471275"/>
    <w:rsid w:val="00471730"/>
    <w:rsid w:val="00471930"/>
    <w:rsid w:val="00471C55"/>
    <w:rsid w:val="004726B6"/>
    <w:rsid w:val="004726BF"/>
    <w:rsid w:val="004733D0"/>
    <w:rsid w:val="004735CB"/>
    <w:rsid w:val="0047403E"/>
    <w:rsid w:val="00474338"/>
    <w:rsid w:val="00474C16"/>
    <w:rsid w:val="00475934"/>
    <w:rsid w:val="004760A9"/>
    <w:rsid w:val="00476230"/>
    <w:rsid w:val="0047642A"/>
    <w:rsid w:val="004765B9"/>
    <w:rsid w:val="0047694B"/>
    <w:rsid w:val="004769E4"/>
    <w:rsid w:val="00476A13"/>
    <w:rsid w:val="00476BF4"/>
    <w:rsid w:val="00476C87"/>
    <w:rsid w:val="004772A5"/>
    <w:rsid w:val="004777E2"/>
    <w:rsid w:val="00477920"/>
    <w:rsid w:val="00477B4F"/>
    <w:rsid w:val="00480864"/>
    <w:rsid w:val="00480C84"/>
    <w:rsid w:val="00480FFD"/>
    <w:rsid w:val="0048136D"/>
    <w:rsid w:val="004814FF"/>
    <w:rsid w:val="004817B7"/>
    <w:rsid w:val="004817FD"/>
    <w:rsid w:val="00481CA2"/>
    <w:rsid w:val="0048200B"/>
    <w:rsid w:val="004824AC"/>
    <w:rsid w:val="00482C6C"/>
    <w:rsid w:val="00482FB3"/>
    <w:rsid w:val="00484227"/>
    <w:rsid w:val="00484390"/>
    <w:rsid w:val="00484414"/>
    <w:rsid w:val="0048486B"/>
    <w:rsid w:val="00484B79"/>
    <w:rsid w:val="00484BA8"/>
    <w:rsid w:val="0048527C"/>
    <w:rsid w:val="00485454"/>
    <w:rsid w:val="00485B67"/>
    <w:rsid w:val="00486408"/>
    <w:rsid w:val="00486626"/>
    <w:rsid w:val="004868DB"/>
    <w:rsid w:val="004868DC"/>
    <w:rsid w:val="00486E01"/>
    <w:rsid w:val="004871AD"/>
    <w:rsid w:val="00487A44"/>
    <w:rsid w:val="00487AFF"/>
    <w:rsid w:val="00487B4F"/>
    <w:rsid w:val="00490209"/>
    <w:rsid w:val="004907A0"/>
    <w:rsid w:val="004908F2"/>
    <w:rsid w:val="00490ACA"/>
    <w:rsid w:val="00490F03"/>
    <w:rsid w:val="00491089"/>
    <w:rsid w:val="00491371"/>
    <w:rsid w:val="00491510"/>
    <w:rsid w:val="0049164D"/>
    <w:rsid w:val="00491790"/>
    <w:rsid w:val="00492032"/>
    <w:rsid w:val="00492543"/>
    <w:rsid w:val="0049285A"/>
    <w:rsid w:val="00492C18"/>
    <w:rsid w:val="00492DC4"/>
    <w:rsid w:val="00493919"/>
    <w:rsid w:val="00494040"/>
    <w:rsid w:val="004945F6"/>
    <w:rsid w:val="0049514A"/>
    <w:rsid w:val="0049542F"/>
    <w:rsid w:val="00495AF2"/>
    <w:rsid w:val="00495C70"/>
    <w:rsid w:val="00495EF8"/>
    <w:rsid w:val="00496245"/>
    <w:rsid w:val="00496479"/>
    <w:rsid w:val="00496DDD"/>
    <w:rsid w:val="004974AC"/>
    <w:rsid w:val="00497B65"/>
    <w:rsid w:val="00497CCA"/>
    <w:rsid w:val="00497DCC"/>
    <w:rsid w:val="004A0122"/>
    <w:rsid w:val="004A0253"/>
    <w:rsid w:val="004A0784"/>
    <w:rsid w:val="004A08CD"/>
    <w:rsid w:val="004A0D96"/>
    <w:rsid w:val="004A183C"/>
    <w:rsid w:val="004A1C71"/>
    <w:rsid w:val="004A1DE4"/>
    <w:rsid w:val="004A2831"/>
    <w:rsid w:val="004A2CDD"/>
    <w:rsid w:val="004A30E3"/>
    <w:rsid w:val="004A3259"/>
    <w:rsid w:val="004A362B"/>
    <w:rsid w:val="004A3852"/>
    <w:rsid w:val="004A3AAC"/>
    <w:rsid w:val="004A3D4F"/>
    <w:rsid w:val="004A3EC5"/>
    <w:rsid w:val="004A425D"/>
    <w:rsid w:val="004A509F"/>
    <w:rsid w:val="004A5E64"/>
    <w:rsid w:val="004A61C2"/>
    <w:rsid w:val="004A6269"/>
    <w:rsid w:val="004A638B"/>
    <w:rsid w:val="004A6E1B"/>
    <w:rsid w:val="004A70A1"/>
    <w:rsid w:val="004A74A9"/>
    <w:rsid w:val="004A7771"/>
    <w:rsid w:val="004A7DCC"/>
    <w:rsid w:val="004A7E9D"/>
    <w:rsid w:val="004B071A"/>
    <w:rsid w:val="004B0B7C"/>
    <w:rsid w:val="004B0E6B"/>
    <w:rsid w:val="004B0FA7"/>
    <w:rsid w:val="004B1001"/>
    <w:rsid w:val="004B1246"/>
    <w:rsid w:val="004B1381"/>
    <w:rsid w:val="004B2048"/>
    <w:rsid w:val="004B2515"/>
    <w:rsid w:val="004B254E"/>
    <w:rsid w:val="004B30CB"/>
    <w:rsid w:val="004B39B6"/>
    <w:rsid w:val="004B3A7C"/>
    <w:rsid w:val="004B3BF7"/>
    <w:rsid w:val="004B3D95"/>
    <w:rsid w:val="004B40B7"/>
    <w:rsid w:val="004B4587"/>
    <w:rsid w:val="004B49B6"/>
    <w:rsid w:val="004B4A35"/>
    <w:rsid w:val="004B5161"/>
    <w:rsid w:val="004B51E0"/>
    <w:rsid w:val="004B6328"/>
    <w:rsid w:val="004B6AD1"/>
    <w:rsid w:val="004B70F1"/>
    <w:rsid w:val="004B71E8"/>
    <w:rsid w:val="004B7EFA"/>
    <w:rsid w:val="004B7F54"/>
    <w:rsid w:val="004C0FDF"/>
    <w:rsid w:val="004C2CE7"/>
    <w:rsid w:val="004C3499"/>
    <w:rsid w:val="004C3DAF"/>
    <w:rsid w:val="004C4E21"/>
    <w:rsid w:val="004C54C4"/>
    <w:rsid w:val="004C5D7A"/>
    <w:rsid w:val="004C6B20"/>
    <w:rsid w:val="004C6C25"/>
    <w:rsid w:val="004C6C7B"/>
    <w:rsid w:val="004C6DE1"/>
    <w:rsid w:val="004C74BE"/>
    <w:rsid w:val="004C7EC9"/>
    <w:rsid w:val="004D031A"/>
    <w:rsid w:val="004D049C"/>
    <w:rsid w:val="004D114F"/>
    <w:rsid w:val="004D195B"/>
    <w:rsid w:val="004D1BD7"/>
    <w:rsid w:val="004D221F"/>
    <w:rsid w:val="004D2610"/>
    <w:rsid w:val="004D29B3"/>
    <w:rsid w:val="004D32B0"/>
    <w:rsid w:val="004D3443"/>
    <w:rsid w:val="004D3699"/>
    <w:rsid w:val="004D46A9"/>
    <w:rsid w:val="004D46F5"/>
    <w:rsid w:val="004D4846"/>
    <w:rsid w:val="004D51BB"/>
    <w:rsid w:val="004D5210"/>
    <w:rsid w:val="004D54D2"/>
    <w:rsid w:val="004D63DE"/>
    <w:rsid w:val="004D656D"/>
    <w:rsid w:val="004D69A0"/>
    <w:rsid w:val="004D7473"/>
    <w:rsid w:val="004D7B2D"/>
    <w:rsid w:val="004E0105"/>
    <w:rsid w:val="004E0BF1"/>
    <w:rsid w:val="004E0DE3"/>
    <w:rsid w:val="004E0E54"/>
    <w:rsid w:val="004E13D3"/>
    <w:rsid w:val="004E1894"/>
    <w:rsid w:val="004E19A3"/>
    <w:rsid w:val="004E1A7A"/>
    <w:rsid w:val="004E2477"/>
    <w:rsid w:val="004E2768"/>
    <w:rsid w:val="004E2BF0"/>
    <w:rsid w:val="004E2CE8"/>
    <w:rsid w:val="004E2FF6"/>
    <w:rsid w:val="004E3544"/>
    <w:rsid w:val="004E37ED"/>
    <w:rsid w:val="004E3AFF"/>
    <w:rsid w:val="004E3E8A"/>
    <w:rsid w:val="004E471B"/>
    <w:rsid w:val="004E4790"/>
    <w:rsid w:val="004E4B05"/>
    <w:rsid w:val="004E5ACF"/>
    <w:rsid w:val="004E5CED"/>
    <w:rsid w:val="004E5DAD"/>
    <w:rsid w:val="004E6064"/>
    <w:rsid w:val="004E6141"/>
    <w:rsid w:val="004E61FD"/>
    <w:rsid w:val="004E6272"/>
    <w:rsid w:val="004E63E0"/>
    <w:rsid w:val="004E6994"/>
    <w:rsid w:val="004E6DFB"/>
    <w:rsid w:val="004E7786"/>
    <w:rsid w:val="004E7BD2"/>
    <w:rsid w:val="004E7DC8"/>
    <w:rsid w:val="004E7E6C"/>
    <w:rsid w:val="004E7FF0"/>
    <w:rsid w:val="004F03CD"/>
    <w:rsid w:val="004F0C45"/>
    <w:rsid w:val="004F1029"/>
    <w:rsid w:val="004F1143"/>
    <w:rsid w:val="004F17FF"/>
    <w:rsid w:val="004F1A0E"/>
    <w:rsid w:val="004F24D3"/>
    <w:rsid w:val="004F3301"/>
    <w:rsid w:val="004F42BD"/>
    <w:rsid w:val="004F466F"/>
    <w:rsid w:val="004F470D"/>
    <w:rsid w:val="004F4883"/>
    <w:rsid w:val="004F4A0E"/>
    <w:rsid w:val="004F4A23"/>
    <w:rsid w:val="004F4FC4"/>
    <w:rsid w:val="004F5341"/>
    <w:rsid w:val="004F5821"/>
    <w:rsid w:val="004F5DFD"/>
    <w:rsid w:val="004F6127"/>
    <w:rsid w:val="004F62CC"/>
    <w:rsid w:val="004F64E5"/>
    <w:rsid w:val="004F65E2"/>
    <w:rsid w:val="004F6B58"/>
    <w:rsid w:val="004F6E64"/>
    <w:rsid w:val="004F6E9E"/>
    <w:rsid w:val="004F74B5"/>
    <w:rsid w:val="004F762D"/>
    <w:rsid w:val="004F778E"/>
    <w:rsid w:val="004F7A77"/>
    <w:rsid w:val="00500360"/>
    <w:rsid w:val="00500646"/>
    <w:rsid w:val="00500C64"/>
    <w:rsid w:val="00500F7D"/>
    <w:rsid w:val="00501435"/>
    <w:rsid w:val="0050147D"/>
    <w:rsid w:val="00501498"/>
    <w:rsid w:val="00501A62"/>
    <w:rsid w:val="00501D41"/>
    <w:rsid w:val="00502009"/>
    <w:rsid w:val="005021CE"/>
    <w:rsid w:val="005026E5"/>
    <w:rsid w:val="00502C09"/>
    <w:rsid w:val="00502D7C"/>
    <w:rsid w:val="00502DFF"/>
    <w:rsid w:val="005030D6"/>
    <w:rsid w:val="00503319"/>
    <w:rsid w:val="00503551"/>
    <w:rsid w:val="005038C1"/>
    <w:rsid w:val="00504B81"/>
    <w:rsid w:val="00504B9C"/>
    <w:rsid w:val="005054FE"/>
    <w:rsid w:val="00505704"/>
    <w:rsid w:val="00505FD9"/>
    <w:rsid w:val="00506AF6"/>
    <w:rsid w:val="00506F83"/>
    <w:rsid w:val="00507B81"/>
    <w:rsid w:val="00510297"/>
    <w:rsid w:val="00510685"/>
    <w:rsid w:val="00510CC4"/>
    <w:rsid w:val="00510FEA"/>
    <w:rsid w:val="0051139F"/>
    <w:rsid w:val="00511EC2"/>
    <w:rsid w:val="005120DC"/>
    <w:rsid w:val="00512AF2"/>
    <w:rsid w:val="00512DD7"/>
    <w:rsid w:val="005132E4"/>
    <w:rsid w:val="0051468B"/>
    <w:rsid w:val="00514D6B"/>
    <w:rsid w:val="00515098"/>
    <w:rsid w:val="00515860"/>
    <w:rsid w:val="00515FC7"/>
    <w:rsid w:val="00516938"/>
    <w:rsid w:val="00516B3F"/>
    <w:rsid w:val="00516EDC"/>
    <w:rsid w:val="00517396"/>
    <w:rsid w:val="00517950"/>
    <w:rsid w:val="00517C7D"/>
    <w:rsid w:val="005203B7"/>
    <w:rsid w:val="005205F5"/>
    <w:rsid w:val="0052064F"/>
    <w:rsid w:val="005210CA"/>
    <w:rsid w:val="00521286"/>
    <w:rsid w:val="00521A13"/>
    <w:rsid w:val="00521C53"/>
    <w:rsid w:val="00522248"/>
    <w:rsid w:val="005224EC"/>
    <w:rsid w:val="0052265D"/>
    <w:rsid w:val="00522820"/>
    <w:rsid w:val="00523475"/>
    <w:rsid w:val="0052355B"/>
    <w:rsid w:val="00523765"/>
    <w:rsid w:val="00523B24"/>
    <w:rsid w:val="00523F23"/>
    <w:rsid w:val="00524DB5"/>
    <w:rsid w:val="00524EE8"/>
    <w:rsid w:val="005255D0"/>
    <w:rsid w:val="00525F3B"/>
    <w:rsid w:val="00525FE7"/>
    <w:rsid w:val="0052628A"/>
    <w:rsid w:val="0052729F"/>
    <w:rsid w:val="005272F4"/>
    <w:rsid w:val="005278E2"/>
    <w:rsid w:val="00527999"/>
    <w:rsid w:val="00527CC3"/>
    <w:rsid w:val="00527D39"/>
    <w:rsid w:val="0053015C"/>
    <w:rsid w:val="005303A8"/>
    <w:rsid w:val="00530D14"/>
    <w:rsid w:val="00530E4F"/>
    <w:rsid w:val="005315A4"/>
    <w:rsid w:val="00531D7B"/>
    <w:rsid w:val="005327AC"/>
    <w:rsid w:val="005329B3"/>
    <w:rsid w:val="00532A9C"/>
    <w:rsid w:val="00533B67"/>
    <w:rsid w:val="0053401F"/>
    <w:rsid w:val="00534629"/>
    <w:rsid w:val="00534785"/>
    <w:rsid w:val="005349D0"/>
    <w:rsid w:val="00534AE4"/>
    <w:rsid w:val="00534B2A"/>
    <w:rsid w:val="005351EC"/>
    <w:rsid w:val="0053535D"/>
    <w:rsid w:val="00536A9A"/>
    <w:rsid w:val="00536F86"/>
    <w:rsid w:val="0053731B"/>
    <w:rsid w:val="00537872"/>
    <w:rsid w:val="00537949"/>
    <w:rsid w:val="00537C16"/>
    <w:rsid w:val="00537E31"/>
    <w:rsid w:val="005404A6"/>
    <w:rsid w:val="005413BF"/>
    <w:rsid w:val="0054179F"/>
    <w:rsid w:val="005418F4"/>
    <w:rsid w:val="00541D4C"/>
    <w:rsid w:val="00542BB5"/>
    <w:rsid w:val="00542BF1"/>
    <w:rsid w:val="00542C34"/>
    <w:rsid w:val="00542D27"/>
    <w:rsid w:val="005434D2"/>
    <w:rsid w:val="005437E0"/>
    <w:rsid w:val="005438C4"/>
    <w:rsid w:val="00543BBD"/>
    <w:rsid w:val="00544362"/>
    <w:rsid w:val="00544787"/>
    <w:rsid w:val="00544A88"/>
    <w:rsid w:val="00544BFA"/>
    <w:rsid w:val="0054551B"/>
    <w:rsid w:val="00546060"/>
    <w:rsid w:val="00546241"/>
    <w:rsid w:val="00547BC2"/>
    <w:rsid w:val="00550106"/>
    <w:rsid w:val="00550ACC"/>
    <w:rsid w:val="00550F66"/>
    <w:rsid w:val="0055185D"/>
    <w:rsid w:val="00551DD0"/>
    <w:rsid w:val="0055212C"/>
    <w:rsid w:val="0055212D"/>
    <w:rsid w:val="00552C7F"/>
    <w:rsid w:val="00552F8E"/>
    <w:rsid w:val="0055323C"/>
    <w:rsid w:val="00553821"/>
    <w:rsid w:val="00553C9A"/>
    <w:rsid w:val="00553DF0"/>
    <w:rsid w:val="0055422F"/>
    <w:rsid w:val="0055437B"/>
    <w:rsid w:val="00554A3F"/>
    <w:rsid w:val="00554CDB"/>
    <w:rsid w:val="00555386"/>
    <w:rsid w:val="005565A6"/>
    <w:rsid w:val="00557423"/>
    <w:rsid w:val="005578C2"/>
    <w:rsid w:val="00557CF5"/>
    <w:rsid w:val="005602A2"/>
    <w:rsid w:val="0056079C"/>
    <w:rsid w:val="0056081A"/>
    <w:rsid w:val="00560B19"/>
    <w:rsid w:val="00560BC1"/>
    <w:rsid w:val="00560DAB"/>
    <w:rsid w:val="00561563"/>
    <w:rsid w:val="005616A1"/>
    <w:rsid w:val="00561711"/>
    <w:rsid w:val="00561CFD"/>
    <w:rsid w:val="00561EA7"/>
    <w:rsid w:val="00561F35"/>
    <w:rsid w:val="0056214E"/>
    <w:rsid w:val="00562599"/>
    <w:rsid w:val="005627FD"/>
    <w:rsid w:val="0056293B"/>
    <w:rsid w:val="00562AC8"/>
    <w:rsid w:val="00563CEE"/>
    <w:rsid w:val="00564183"/>
    <w:rsid w:val="00564521"/>
    <w:rsid w:val="00564810"/>
    <w:rsid w:val="00564A5C"/>
    <w:rsid w:val="00564DC5"/>
    <w:rsid w:val="00565003"/>
    <w:rsid w:val="005650CD"/>
    <w:rsid w:val="005657E5"/>
    <w:rsid w:val="00565BE4"/>
    <w:rsid w:val="00565FF4"/>
    <w:rsid w:val="005660FE"/>
    <w:rsid w:val="00566EF5"/>
    <w:rsid w:val="00567068"/>
    <w:rsid w:val="005676B5"/>
    <w:rsid w:val="00567EA5"/>
    <w:rsid w:val="00567F85"/>
    <w:rsid w:val="005703AE"/>
    <w:rsid w:val="005704EC"/>
    <w:rsid w:val="00570839"/>
    <w:rsid w:val="00571440"/>
    <w:rsid w:val="005717E5"/>
    <w:rsid w:val="00571AF1"/>
    <w:rsid w:val="005721C7"/>
    <w:rsid w:val="00572209"/>
    <w:rsid w:val="00572882"/>
    <w:rsid w:val="00573031"/>
    <w:rsid w:val="00573856"/>
    <w:rsid w:val="00573BEE"/>
    <w:rsid w:val="0057468F"/>
    <w:rsid w:val="005746F2"/>
    <w:rsid w:val="00574780"/>
    <w:rsid w:val="00574823"/>
    <w:rsid w:val="00574887"/>
    <w:rsid w:val="005752DD"/>
    <w:rsid w:val="005759C7"/>
    <w:rsid w:val="00576554"/>
    <w:rsid w:val="00576560"/>
    <w:rsid w:val="005765B7"/>
    <w:rsid w:val="00576857"/>
    <w:rsid w:val="005769D7"/>
    <w:rsid w:val="00576A0C"/>
    <w:rsid w:val="00577679"/>
    <w:rsid w:val="0057775F"/>
    <w:rsid w:val="0058048C"/>
    <w:rsid w:val="0058086D"/>
    <w:rsid w:val="00581098"/>
    <w:rsid w:val="00581228"/>
    <w:rsid w:val="00581399"/>
    <w:rsid w:val="00581FF4"/>
    <w:rsid w:val="00582872"/>
    <w:rsid w:val="005828EA"/>
    <w:rsid w:val="00582B66"/>
    <w:rsid w:val="00582D3E"/>
    <w:rsid w:val="0058375D"/>
    <w:rsid w:val="00584305"/>
    <w:rsid w:val="005844C0"/>
    <w:rsid w:val="00584A23"/>
    <w:rsid w:val="00584A36"/>
    <w:rsid w:val="00585193"/>
    <w:rsid w:val="005852F4"/>
    <w:rsid w:val="005856E8"/>
    <w:rsid w:val="0058575F"/>
    <w:rsid w:val="00586192"/>
    <w:rsid w:val="00586317"/>
    <w:rsid w:val="00586877"/>
    <w:rsid w:val="00586D84"/>
    <w:rsid w:val="00587070"/>
    <w:rsid w:val="0058721B"/>
    <w:rsid w:val="00587279"/>
    <w:rsid w:val="00587628"/>
    <w:rsid w:val="00587826"/>
    <w:rsid w:val="005906BD"/>
    <w:rsid w:val="0059091D"/>
    <w:rsid w:val="00590B2B"/>
    <w:rsid w:val="00590B3B"/>
    <w:rsid w:val="00590D83"/>
    <w:rsid w:val="00591124"/>
    <w:rsid w:val="00591433"/>
    <w:rsid w:val="00591BD3"/>
    <w:rsid w:val="00591FBF"/>
    <w:rsid w:val="00592157"/>
    <w:rsid w:val="0059294B"/>
    <w:rsid w:val="00592BF5"/>
    <w:rsid w:val="00592D75"/>
    <w:rsid w:val="00593217"/>
    <w:rsid w:val="005934D6"/>
    <w:rsid w:val="00593682"/>
    <w:rsid w:val="005936ED"/>
    <w:rsid w:val="00593A8A"/>
    <w:rsid w:val="00594CC0"/>
    <w:rsid w:val="00594EC6"/>
    <w:rsid w:val="00595ADB"/>
    <w:rsid w:val="00595B3C"/>
    <w:rsid w:val="00595D3F"/>
    <w:rsid w:val="0059611D"/>
    <w:rsid w:val="00596602"/>
    <w:rsid w:val="005970E6"/>
    <w:rsid w:val="005976D2"/>
    <w:rsid w:val="00597756"/>
    <w:rsid w:val="0059783F"/>
    <w:rsid w:val="005979D6"/>
    <w:rsid w:val="00597A6A"/>
    <w:rsid w:val="00597B06"/>
    <w:rsid w:val="00597CD7"/>
    <w:rsid w:val="005A07B3"/>
    <w:rsid w:val="005A19DF"/>
    <w:rsid w:val="005A1B5A"/>
    <w:rsid w:val="005A23F4"/>
    <w:rsid w:val="005A2657"/>
    <w:rsid w:val="005A2AF5"/>
    <w:rsid w:val="005A2C85"/>
    <w:rsid w:val="005A2E0D"/>
    <w:rsid w:val="005A2F1E"/>
    <w:rsid w:val="005A300E"/>
    <w:rsid w:val="005A3201"/>
    <w:rsid w:val="005A334B"/>
    <w:rsid w:val="005A33A7"/>
    <w:rsid w:val="005A3445"/>
    <w:rsid w:val="005A3A56"/>
    <w:rsid w:val="005A3E15"/>
    <w:rsid w:val="005A3FAE"/>
    <w:rsid w:val="005A471A"/>
    <w:rsid w:val="005A4C64"/>
    <w:rsid w:val="005A4C81"/>
    <w:rsid w:val="005A5522"/>
    <w:rsid w:val="005A5639"/>
    <w:rsid w:val="005A579F"/>
    <w:rsid w:val="005A57DA"/>
    <w:rsid w:val="005A5FDC"/>
    <w:rsid w:val="005A6014"/>
    <w:rsid w:val="005A61C4"/>
    <w:rsid w:val="005A61DB"/>
    <w:rsid w:val="005A64A2"/>
    <w:rsid w:val="005A6E90"/>
    <w:rsid w:val="005A7462"/>
    <w:rsid w:val="005A7A00"/>
    <w:rsid w:val="005A7C5E"/>
    <w:rsid w:val="005A7D03"/>
    <w:rsid w:val="005B02F0"/>
    <w:rsid w:val="005B03F7"/>
    <w:rsid w:val="005B084D"/>
    <w:rsid w:val="005B0FCC"/>
    <w:rsid w:val="005B13BD"/>
    <w:rsid w:val="005B17BC"/>
    <w:rsid w:val="005B1FA4"/>
    <w:rsid w:val="005B332C"/>
    <w:rsid w:val="005B379C"/>
    <w:rsid w:val="005B40F7"/>
    <w:rsid w:val="005B43C1"/>
    <w:rsid w:val="005B4552"/>
    <w:rsid w:val="005B4725"/>
    <w:rsid w:val="005B4809"/>
    <w:rsid w:val="005B4A2F"/>
    <w:rsid w:val="005B52F0"/>
    <w:rsid w:val="005B562E"/>
    <w:rsid w:val="005B5830"/>
    <w:rsid w:val="005B5C42"/>
    <w:rsid w:val="005B5E5E"/>
    <w:rsid w:val="005B5FA0"/>
    <w:rsid w:val="005B62A9"/>
    <w:rsid w:val="005B62E3"/>
    <w:rsid w:val="005B71A1"/>
    <w:rsid w:val="005B733F"/>
    <w:rsid w:val="005B77A7"/>
    <w:rsid w:val="005B7970"/>
    <w:rsid w:val="005B7B7B"/>
    <w:rsid w:val="005B7BE8"/>
    <w:rsid w:val="005B7DDC"/>
    <w:rsid w:val="005C07EB"/>
    <w:rsid w:val="005C0CE6"/>
    <w:rsid w:val="005C1318"/>
    <w:rsid w:val="005C1937"/>
    <w:rsid w:val="005C1D96"/>
    <w:rsid w:val="005C1FEB"/>
    <w:rsid w:val="005C2331"/>
    <w:rsid w:val="005C2334"/>
    <w:rsid w:val="005C24AF"/>
    <w:rsid w:val="005C25A0"/>
    <w:rsid w:val="005C2630"/>
    <w:rsid w:val="005C2710"/>
    <w:rsid w:val="005C2C44"/>
    <w:rsid w:val="005C2C7B"/>
    <w:rsid w:val="005C2E5B"/>
    <w:rsid w:val="005C33C5"/>
    <w:rsid w:val="005C3793"/>
    <w:rsid w:val="005C39F6"/>
    <w:rsid w:val="005C3ABC"/>
    <w:rsid w:val="005C426D"/>
    <w:rsid w:val="005C48F8"/>
    <w:rsid w:val="005C4BA8"/>
    <w:rsid w:val="005C4F13"/>
    <w:rsid w:val="005C54F4"/>
    <w:rsid w:val="005C5746"/>
    <w:rsid w:val="005C59BE"/>
    <w:rsid w:val="005C6129"/>
    <w:rsid w:val="005C6404"/>
    <w:rsid w:val="005C67A3"/>
    <w:rsid w:val="005C6BE4"/>
    <w:rsid w:val="005C778F"/>
    <w:rsid w:val="005C7A97"/>
    <w:rsid w:val="005C7ABB"/>
    <w:rsid w:val="005C7AFD"/>
    <w:rsid w:val="005D1220"/>
    <w:rsid w:val="005D1A29"/>
    <w:rsid w:val="005D1D3C"/>
    <w:rsid w:val="005D1F9E"/>
    <w:rsid w:val="005D1FD6"/>
    <w:rsid w:val="005D2057"/>
    <w:rsid w:val="005D218E"/>
    <w:rsid w:val="005D2519"/>
    <w:rsid w:val="005D25FB"/>
    <w:rsid w:val="005D2765"/>
    <w:rsid w:val="005D4324"/>
    <w:rsid w:val="005D44FA"/>
    <w:rsid w:val="005D4656"/>
    <w:rsid w:val="005D48B2"/>
    <w:rsid w:val="005D53E2"/>
    <w:rsid w:val="005D6D25"/>
    <w:rsid w:val="005D6D82"/>
    <w:rsid w:val="005D6F97"/>
    <w:rsid w:val="005D72F1"/>
    <w:rsid w:val="005D7596"/>
    <w:rsid w:val="005D763B"/>
    <w:rsid w:val="005D7F99"/>
    <w:rsid w:val="005E017B"/>
    <w:rsid w:val="005E18C7"/>
    <w:rsid w:val="005E1B92"/>
    <w:rsid w:val="005E1CD5"/>
    <w:rsid w:val="005E1DFB"/>
    <w:rsid w:val="005E1F47"/>
    <w:rsid w:val="005E1FE0"/>
    <w:rsid w:val="005E242B"/>
    <w:rsid w:val="005E262C"/>
    <w:rsid w:val="005E2C7C"/>
    <w:rsid w:val="005E3249"/>
    <w:rsid w:val="005E329E"/>
    <w:rsid w:val="005E3418"/>
    <w:rsid w:val="005E3C6C"/>
    <w:rsid w:val="005E4A06"/>
    <w:rsid w:val="005E4A1B"/>
    <w:rsid w:val="005E4EBB"/>
    <w:rsid w:val="005E506C"/>
    <w:rsid w:val="005E51E4"/>
    <w:rsid w:val="005E5938"/>
    <w:rsid w:val="005E5FC0"/>
    <w:rsid w:val="005E5FC7"/>
    <w:rsid w:val="005E6073"/>
    <w:rsid w:val="005E6632"/>
    <w:rsid w:val="005E6DA2"/>
    <w:rsid w:val="005E705C"/>
    <w:rsid w:val="005E7410"/>
    <w:rsid w:val="005E7823"/>
    <w:rsid w:val="005E7BA8"/>
    <w:rsid w:val="005E7D45"/>
    <w:rsid w:val="005F0788"/>
    <w:rsid w:val="005F12D3"/>
    <w:rsid w:val="005F1360"/>
    <w:rsid w:val="005F1386"/>
    <w:rsid w:val="005F1950"/>
    <w:rsid w:val="005F1C6D"/>
    <w:rsid w:val="005F1CD8"/>
    <w:rsid w:val="005F1FD3"/>
    <w:rsid w:val="005F229B"/>
    <w:rsid w:val="005F254B"/>
    <w:rsid w:val="005F2603"/>
    <w:rsid w:val="005F2A9D"/>
    <w:rsid w:val="005F2BB7"/>
    <w:rsid w:val="005F2D86"/>
    <w:rsid w:val="005F2F55"/>
    <w:rsid w:val="005F3453"/>
    <w:rsid w:val="005F34D9"/>
    <w:rsid w:val="005F3507"/>
    <w:rsid w:val="005F3C33"/>
    <w:rsid w:val="005F40EC"/>
    <w:rsid w:val="005F4212"/>
    <w:rsid w:val="005F45D7"/>
    <w:rsid w:val="005F468A"/>
    <w:rsid w:val="005F57A9"/>
    <w:rsid w:val="005F642E"/>
    <w:rsid w:val="005F64B9"/>
    <w:rsid w:val="005F674C"/>
    <w:rsid w:val="005F6800"/>
    <w:rsid w:val="005F6C8E"/>
    <w:rsid w:val="005F717B"/>
    <w:rsid w:val="005F72FF"/>
    <w:rsid w:val="005F79CE"/>
    <w:rsid w:val="005F7AB0"/>
    <w:rsid w:val="005F7AF3"/>
    <w:rsid w:val="00601467"/>
    <w:rsid w:val="00601BC3"/>
    <w:rsid w:val="00601C64"/>
    <w:rsid w:val="006023B7"/>
    <w:rsid w:val="00602504"/>
    <w:rsid w:val="006027F4"/>
    <w:rsid w:val="00602A77"/>
    <w:rsid w:val="00602E67"/>
    <w:rsid w:val="00603807"/>
    <w:rsid w:val="006039FB"/>
    <w:rsid w:val="00603BB2"/>
    <w:rsid w:val="00604099"/>
    <w:rsid w:val="00605438"/>
    <w:rsid w:val="0060574B"/>
    <w:rsid w:val="00605E05"/>
    <w:rsid w:val="0060626A"/>
    <w:rsid w:val="006062AF"/>
    <w:rsid w:val="0060762A"/>
    <w:rsid w:val="0060799F"/>
    <w:rsid w:val="00607F3B"/>
    <w:rsid w:val="00607FFA"/>
    <w:rsid w:val="006101B6"/>
    <w:rsid w:val="00610619"/>
    <w:rsid w:val="00611544"/>
    <w:rsid w:val="00611A2E"/>
    <w:rsid w:val="00612238"/>
    <w:rsid w:val="006127B8"/>
    <w:rsid w:val="006136AF"/>
    <w:rsid w:val="00613791"/>
    <w:rsid w:val="00613D34"/>
    <w:rsid w:val="00613F60"/>
    <w:rsid w:val="00614733"/>
    <w:rsid w:val="006148EC"/>
    <w:rsid w:val="00614B76"/>
    <w:rsid w:val="00614BA8"/>
    <w:rsid w:val="00614BAB"/>
    <w:rsid w:val="00614FA3"/>
    <w:rsid w:val="00615402"/>
    <w:rsid w:val="00615804"/>
    <w:rsid w:val="0061603C"/>
    <w:rsid w:val="006165A7"/>
    <w:rsid w:val="00616716"/>
    <w:rsid w:val="006167E2"/>
    <w:rsid w:val="00616958"/>
    <w:rsid w:val="00616D1E"/>
    <w:rsid w:val="00616D75"/>
    <w:rsid w:val="00616F6B"/>
    <w:rsid w:val="00617532"/>
    <w:rsid w:val="00617638"/>
    <w:rsid w:val="00617842"/>
    <w:rsid w:val="00617966"/>
    <w:rsid w:val="0062013D"/>
    <w:rsid w:val="00620DEB"/>
    <w:rsid w:val="0062164D"/>
    <w:rsid w:val="00621904"/>
    <w:rsid w:val="00622122"/>
    <w:rsid w:val="00622214"/>
    <w:rsid w:val="00622511"/>
    <w:rsid w:val="006227DE"/>
    <w:rsid w:val="006228D8"/>
    <w:rsid w:val="00622CE7"/>
    <w:rsid w:val="00622CFD"/>
    <w:rsid w:val="006232F0"/>
    <w:rsid w:val="006232FC"/>
    <w:rsid w:val="006237DA"/>
    <w:rsid w:val="006241AE"/>
    <w:rsid w:val="006241ED"/>
    <w:rsid w:val="00624442"/>
    <w:rsid w:val="006245F5"/>
    <w:rsid w:val="0062481A"/>
    <w:rsid w:val="006248D9"/>
    <w:rsid w:val="00624E3E"/>
    <w:rsid w:val="00624FF8"/>
    <w:rsid w:val="006255A3"/>
    <w:rsid w:val="006257E6"/>
    <w:rsid w:val="0062596A"/>
    <w:rsid w:val="00625A09"/>
    <w:rsid w:val="00626033"/>
    <w:rsid w:val="00626CFE"/>
    <w:rsid w:val="00626D7E"/>
    <w:rsid w:val="006271EB"/>
    <w:rsid w:val="0062769B"/>
    <w:rsid w:val="006302EE"/>
    <w:rsid w:val="0063041B"/>
    <w:rsid w:val="00630AB0"/>
    <w:rsid w:val="006312C9"/>
    <w:rsid w:val="00631964"/>
    <w:rsid w:val="00631C23"/>
    <w:rsid w:val="00632359"/>
    <w:rsid w:val="00632BED"/>
    <w:rsid w:val="00632C30"/>
    <w:rsid w:val="00632F35"/>
    <w:rsid w:val="00633EC6"/>
    <w:rsid w:val="006340D5"/>
    <w:rsid w:val="006347A1"/>
    <w:rsid w:val="00634A34"/>
    <w:rsid w:val="00634AC5"/>
    <w:rsid w:val="00634D7B"/>
    <w:rsid w:val="00634DB7"/>
    <w:rsid w:val="00634DE4"/>
    <w:rsid w:val="0063524B"/>
    <w:rsid w:val="006353CA"/>
    <w:rsid w:val="0063550C"/>
    <w:rsid w:val="006362E3"/>
    <w:rsid w:val="0063638F"/>
    <w:rsid w:val="006365BD"/>
    <w:rsid w:val="00636C9C"/>
    <w:rsid w:val="00636DE3"/>
    <w:rsid w:val="00637489"/>
    <w:rsid w:val="0063751E"/>
    <w:rsid w:val="00637A3E"/>
    <w:rsid w:val="00637BA1"/>
    <w:rsid w:val="00637BEE"/>
    <w:rsid w:val="00637C2D"/>
    <w:rsid w:val="00637D73"/>
    <w:rsid w:val="00637EB8"/>
    <w:rsid w:val="006405C8"/>
    <w:rsid w:val="00641150"/>
    <w:rsid w:val="006411A4"/>
    <w:rsid w:val="00641322"/>
    <w:rsid w:val="00641AB9"/>
    <w:rsid w:val="00641B1D"/>
    <w:rsid w:val="006424EC"/>
    <w:rsid w:val="0064294D"/>
    <w:rsid w:val="00642AFD"/>
    <w:rsid w:val="00642F2A"/>
    <w:rsid w:val="00642F3D"/>
    <w:rsid w:val="006431A2"/>
    <w:rsid w:val="0064327A"/>
    <w:rsid w:val="0064339E"/>
    <w:rsid w:val="006433D1"/>
    <w:rsid w:val="00643483"/>
    <w:rsid w:val="00643508"/>
    <w:rsid w:val="00643CBD"/>
    <w:rsid w:val="00643D0E"/>
    <w:rsid w:val="00643D96"/>
    <w:rsid w:val="00643DBF"/>
    <w:rsid w:val="00643FFC"/>
    <w:rsid w:val="00644461"/>
    <w:rsid w:val="0064479F"/>
    <w:rsid w:val="00644DF9"/>
    <w:rsid w:val="0064532B"/>
    <w:rsid w:val="006453BC"/>
    <w:rsid w:val="006457A9"/>
    <w:rsid w:val="00645A34"/>
    <w:rsid w:val="00645CA6"/>
    <w:rsid w:val="006462A7"/>
    <w:rsid w:val="00646770"/>
    <w:rsid w:val="00646AAB"/>
    <w:rsid w:val="00646C2C"/>
    <w:rsid w:val="00646C71"/>
    <w:rsid w:val="00646EA4"/>
    <w:rsid w:val="00647905"/>
    <w:rsid w:val="006479F0"/>
    <w:rsid w:val="00647CC4"/>
    <w:rsid w:val="00647D47"/>
    <w:rsid w:val="00647DF1"/>
    <w:rsid w:val="00650053"/>
    <w:rsid w:val="00650A91"/>
    <w:rsid w:val="00650CD5"/>
    <w:rsid w:val="006511F6"/>
    <w:rsid w:val="00651675"/>
    <w:rsid w:val="00651796"/>
    <w:rsid w:val="0065195C"/>
    <w:rsid w:val="00651C50"/>
    <w:rsid w:val="006520C0"/>
    <w:rsid w:val="0065215F"/>
    <w:rsid w:val="00652195"/>
    <w:rsid w:val="00652590"/>
    <w:rsid w:val="00653295"/>
    <w:rsid w:val="006536BF"/>
    <w:rsid w:val="00653978"/>
    <w:rsid w:val="00653D5A"/>
    <w:rsid w:val="00654DC9"/>
    <w:rsid w:val="00654F88"/>
    <w:rsid w:val="00655010"/>
    <w:rsid w:val="00655599"/>
    <w:rsid w:val="00655882"/>
    <w:rsid w:val="006559EB"/>
    <w:rsid w:val="00655C15"/>
    <w:rsid w:val="00655C78"/>
    <w:rsid w:val="00656985"/>
    <w:rsid w:val="00656E66"/>
    <w:rsid w:val="00656E7A"/>
    <w:rsid w:val="00656EF3"/>
    <w:rsid w:val="006575F4"/>
    <w:rsid w:val="00657F3F"/>
    <w:rsid w:val="00660C31"/>
    <w:rsid w:val="0066119B"/>
    <w:rsid w:val="006613F2"/>
    <w:rsid w:val="00661526"/>
    <w:rsid w:val="0066157C"/>
    <w:rsid w:val="0066186C"/>
    <w:rsid w:val="00663445"/>
    <w:rsid w:val="00663731"/>
    <w:rsid w:val="006638EC"/>
    <w:rsid w:val="00663951"/>
    <w:rsid w:val="00663CBC"/>
    <w:rsid w:val="00663E81"/>
    <w:rsid w:val="00663EF8"/>
    <w:rsid w:val="006641C4"/>
    <w:rsid w:val="0066431A"/>
    <w:rsid w:val="0066438A"/>
    <w:rsid w:val="0066540A"/>
    <w:rsid w:val="006655BD"/>
    <w:rsid w:val="006655D1"/>
    <w:rsid w:val="0066561C"/>
    <w:rsid w:val="00665655"/>
    <w:rsid w:val="006656AF"/>
    <w:rsid w:val="006658F5"/>
    <w:rsid w:val="00665C2F"/>
    <w:rsid w:val="006661C5"/>
    <w:rsid w:val="006664AA"/>
    <w:rsid w:val="00667117"/>
    <w:rsid w:val="00667140"/>
    <w:rsid w:val="00667330"/>
    <w:rsid w:val="00667EBE"/>
    <w:rsid w:val="006701A7"/>
    <w:rsid w:val="0067027E"/>
    <w:rsid w:val="006702B5"/>
    <w:rsid w:val="00670C23"/>
    <w:rsid w:val="00670FB8"/>
    <w:rsid w:val="0067101B"/>
    <w:rsid w:val="00671A53"/>
    <w:rsid w:val="00671CC7"/>
    <w:rsid w:val="00671E6D"/>
    <w:rsid w:val="00671F3B"/>
    <w:rsid w:val="00672BD9"/>
    <w:rsid w:val="0067335A"/>
    <w:rsid w:val="0067343A"/>
    <w:rsid w:val="00673953"/>
    <w:rsid w:val="00673A65"/>
    <w:rsid w:val="00673BCB"/>
    <w:rsid w:val="00673F9C"/>
    <w:rsid w:val="00674FF3"/>
    <w:rsid w:val="0067505F"/>
    <w:rsid w:val="00675107"/>
    <w:rsid w:val="0067514E"/>
    <w:rsid w:val="0067524C"/>
    <w:rsid w:val="006756BD"/>
    <w:rsid w:val="00675D96"/>
    <w:rsid w:val="00675EBD"/>
    <w:rsid w:val="00676B28"/>
    <w:rsid w:val="00677357"/>
    <w:rsid w:val="006773C5"/>
    <w:rsid w:val="00677C4C"/>
    <w:rsid w:val="0068030B"/>
    <w:rsid w:val="0068035A"/>
    <w:rsid w:val="00680B93"/>
    <w:rsid w:val="00680DE1"/>
    <w:rsid w:val="006823E6"/>
    <w:rsid w:val="0068279D"/>
    <w:rsid w:val="006830CA"/>
    <w:rsid w:val="00683549"/>
    <w:rsid w:val="00683914"/>
    <w:rsid w:val="00683B14"/>
    <w:rsid w:val="00684234"/>
    <w:rsid w:val="00684576"/>
    <w:rsid w:val="006848C1"/>
    <w:rsid w:val="00684A70"/>
    <w:rsid w:val="00685095"/>
    <w:rsid w:val="00685294"/>
    <w:rsid w:val="00685735"/>
    <w:rsid w:val="006869DB"/>
    <w:rsid w:val="00686AE0"/>
    <w:rsid w:val="00686B33"/>
    <w:rsid w:val="00686D5D"/>
    <w:rsid w:val="00686E4D"/>
    <w:rsid w:val="00687058"/>
    <w:rsid w:val="00687160"/>
    <w:rsid w:val="0068781C"/>
    <w:rsid w:val="00687CB8"/>
    <w:rsid w:val="00687DED"/>
    <w:rsid w:val="006900F5"/>
    <w:rsid w:val="0069028F"/>
    <w:rsid w:val="00690C38"/>
    <w:rsid w:val="00690CE0"/>
    <w:rsid w:val="00691079"/>
    <w:rsid w:val="006910A3"/>
    <w:rsid w:val="0069152F"/>
    <w:rsid w:val="0069164F"/>
    <w:rsid w:val="006916BC"/>
    <w:rsid w:val="00691FE8"/>
    <w:rsid w:val="0069221E"/>
    <w:rsid w:val="0069229A"/>
    <w:rsid w:val="00692783"/>
    <w:rsid w:val="006930AB"/>
    <w:rsid w:val="00693892"/>
    <w:rsid w:val="00693A8C"/>
    <w:rsid w:val="006941FF"/>
    <w:rsid w:val="00694991"/>
    <w:rsid w:val="00694D40"/>
    <w:rsid w:val="006954DE"/>
    <w:rsid w:val="00695702"/>
    <w:rsid w:val="00695D94"/>
    <w:rsid w:val="00695E39"/>
    <w:rsid w:val="006965DB"/>
    <w:rsid w:val="0069693F"/>
    <w:rsid w:val="00696E8A"/>
    <w:rsid w:val="006970BA"/>
    <w:rsid w:val="006971A9"/>
    <w:rsid w:val="006971AB"/>
    <w:rsid w:val="00697351"/>
    <w:rsid w:val="006976F7"/>
    <w:rsid w:val="00697738"/>
    <w:rsid w:val="006978FA"/>
    <w:rsid w:val="006A0A88"/>
    <w:rsid w:val="006A0B94"/>
    <w:rsid w:val="006A10F0"/>
    <w:rsid w:val="006A133C"/>
    <w:rsid w:val="006A1F90"/>
    <w:rsid w:val="006A2642"/>
    <w:rsid w:val="006A2E51"/>
    <w:rsid w:val="006A3AAA"/>
    <w:rsid w:val="006A3E70"/>
    <w:rsid w:val="006A3F33"/>
    <w:rsid w:val="006A42A7"/>
    <w:rsid w:val="006A4369"/>
    <w:rsid w:val="006A437D"/>
    <w:rsid w:val="006A43D5"/>
    <w:rsid w:val="006A4575"/>
    <w:rsid w:val="006A4710"/>
    <w:rsid w:val="006A54C3"/>
    <w:rsid w:val="006A57B8"/>
    <w:rsid w:val="006A58AE"/>
    <w:rsid w:val="006A59C9"/>
    <w:rsid w:val="006A5BD7"/>
    <w:rsid w:val="006A5D45"/>
    <w:rsid w:val="006A5DCC"/>
    <w:rsid w:val="006A61A1"/>
    <w:rsid w:val="006A67B4"/>
    <w:rsid w:val="006A764A"/>
    <w:rsid w:val="006A78D4"/>
    <w:rsid w:val="006B0014"/>
    <w:rsid w:val="006B0022"/>
    <w:rsid w:val="006B05B8"/>
    <w:rsid w:val="006B1219"/>
    <w:rsid w:val="006B12E1"/>
    <w:rsid w:val="006B13B6"/>
    <w:rsid w:val="006B1BC9"/>
    <w:rsid w:val="006B2430"/>
    <w:rsid w:val="006B3160"/>
    <w:rsid w:val="006B317B"/>
    <w:rsid w:val="006B3344"/>
    <w:rsid w:val="006B33DA"/>
    <w:rsid w:val="006B3BF4"/>
    <w:rsid w:val="006B3C0E"/>
    <w:rsid w:val="006B4A84"/>
    <w:rsid w:val="006B4B80"/>
    <w:rsid w:val="006B52BD"/>
    <w:rsid w:val="006B5F78"/>
    <w:rsid w:val="006B63A4"/>
    <w:rsid w:val="006B6AB2"/>
    <w:rsid w:val="006B7ACB"/>
    <w:rsid w:val="006B7DE0"/>
    <w:rsid w:val="006B7FF1"/>
    <w:rsid w:val="006C04BB"/>
    <w:rsid w:val="006C04D1"/>
    <w:rsid w:val="006C0CAF"/>
    <w:rsid w:val="006C0DAF"/>
    <w:rsid w:val="006C10BB"/>
    <w:rsid w:val="006C146E"/>
    <w:rsid w:val="006C1B54"/>
    <w:rsid w:val="006C1CC7"/>
    <w:rsid w:val="006C1EDB"/>
    <w:rsid w:val="006C2317"/>
    <w:rsid w:val="006C2ABE"/>
    <w:rsid w:val="006C3682"/>
    <w:rsid w:val="006C37C7"/>
    <w:rsid w:val="006C382C"/>
    <w:rsid w:val="006C3A5B"/>
    <w:rsid w:val="006C40B2"/>
    <w:rsid w:val="006C40F8"/>
    <w:rsid w:val="006C42B5"/>
    <w:rsid w:val="006C460A"/>
    <w:rsid w:val="006C4936"/>
    <w:rsid w:val="006C4CE6"/>
    <w:rsid w:val="006C5157"/>
    <w:rsid w:val="006C58E8"/>
    <w:rsid w:val="006C5B83"/>
    <w:rsid w:val="006C5DF8"/>
    <w:rsid w:val="006C620A"/>
    <w:rsid w:val="006C6617"/>
    <w:rsid w:val="006C68A5"/>
    <w:rsid w:val="006C69A9"/>
    <w:rsid w:val="006C69C4"/>
    <w:rsid w:val="006C6DD6"/>
    <w:rsid w:val="006C7B88"/>
    <w:rsid w:val="006C7E94"/>
    <w:rsid w:val="006D01F8"/>
    <w:rsid w:val="006D0300"/>
    <w:rsid w:val="006D0635"/>
    <w:rsid w:val="006D0710"/>
    <w:rsid w:val="006D071D"/>
    <w:rsid w:val="006D151B"/>
    <w:rsid w:val="006D1587"/>
    <w:rsid w:val="006D1818"/>
    <w:rsid w:val="006D18AF"/>
    <w:rsid w:val="006D1C4A"/>
    <w:rsid w:val="006D270A"/>
    <w:rsid w:val="006D2AAD"/>
    <w:rsid w:val="006D2D5D"/>
    <w:rsid w:val="006D2E8D"/>
    <w:rsid w:val="006D340A"/>
    <w:rsid w:val="006D3C8D"/>
    <w:rsid w:val="006D3F6F"/>
    <w:rsid w:val="006D4ADB"/>
    <w:rsid w:val="006D535E"/>
    <w:rsid w:val="006D55D0"/>
    <w:rsid w:val="006D6F23"/>
    <w:rsid w:val="006D77FE"/>
    <w:rsid w:val="006D7B40"/>
    <w:rsid w:val="006E0106"/>
    <w:rsid w:val="006E034C"/>
    <w:rsid w:val="006E03CE"/>
    <w:rsid w:val="006E04A3"/>
    <w:rsid w:val="006E04CA"/>
    <w:rsid w:val="006E0929"/>
    <w:rsid w:val="006E0BCE"/>
    <w:rsid w:val="006E0E18"/>
    <w:rsid w:val="006E1122"/>
    <w:rsid w:val="006E1283"/>
    <w:rsid w:val="006E1B97"/>
    <w:rsid w:val="006E1D81"/>
    <w:rsid w:val="006E1E94"/>
    <w:rsid w:val="006E288A"/>
    <w:rsid w:val="006E3041"/>
    <w:rsid w:val="006E33F6"/>
    <w:rsid w:val="006E346E"/>
    <w:rsid w:val="006E35E6"/>
    <w:rsid w:val="006E3628"/>
    <w:rsid w:val="006E39D5"/>
    <w:rsid w:val="006E3A45"/>
    <w:rsid w:val="006E3E69"/>
    <w:rsid w:val="006E42E3"/>
    <w:rsid w:val="006E4698"/>
    <w:rsid w:val="006E4B58"/>
    <w:rsid w:val="006E4D13"/>
    <w:rsid w:val="006E4D58"/>
    <w:rsid w:val="006E502D"/>
    <w:rsid w:val="006E539E"/>
    <w:rsid w:val="006E5462"/>
    <w:rsid w:val="006E565C"/>
    <w:rsid w:val="006E5B1F"/>
    <w:rsid w:val="006E6D75"/>
    <w:rsid w:val="006E7940"/>
    <w:rsid w:val="006E7D14"/>
    <w:rsid w:val="006E7DCB"/>
    <w:rsid w:val="006F05E4"/>
    <w:rsid w:val="006F146E"/>
    <w:rsid w:val="006F1DB9"/>
    <w:rsid w:val="006F206A"/>
    <w:rsid w:val="006F25EC"/>
    <w:rsid w:val="006F27B0"/>
    <w:rsid w:val="006F289D"/>
    <w:rsid w:val="006F2F76"/>
    <w:rsid w:val="006F3355"/>
    <w:rsid w:val="006F362C"/>
    <w:rsid w:val="006F3BCB"/>
    <w:rsid w:val="006F44CD"/>
    <w:rsid w:val="006F4B7E"/>
    <w:rsid w:val="006F4F47"/>
    <w:rsid w:val="006F514E"/>
    <w:rsid w:val="006F549F"/>
    <w:rsid w:val="006F583D"/>
    <w:rsid w:val="006F58DF"/>
    <w:rsid w:val="006F60E0"/>
    <w:rsid w:val="006F69CC"/>
    <w:rsid w:val="006F6A45"/>
    <w:rsid w:val="006F6D2A"/>
    <w:rsid w:val="006F6FE9"/>
    <w:rsid w:val="006F713C"/>
    <w:rsid w:val="006F7183"/>
    <w:rsid w:val="006F79E7"/>
    <w:rsid w:val="006F7C25"/>
    <w:rsid w:val="00700008"/>
    <w:rsid w:val="007005D4"/>
    <w:rsid w:val="00700DE4"/>
    <w:rsid w:val="007015A8"/>
    <w:rsid w:val="00703E5C"/>
    <w:rsid w:val="00704C40"/>
    <w:rsid w:val="00704D51"/>
    <w:rsid w:val="00704DBA"/>
    <w:rsid w:val="007050EA"/>
    <w:rsid w:val="007057CF"/>
    <w:rsid w:val="00705C97"/>
    <w:rsid w:val="00705D76"/>
    <w:rsid w:val="00705E64"/>
    <w:rsid w:val="0070662D"/>
    <w:rsid w:val="007067C9"/>
    <w:rsid w:val="007069C3"/>
    <w:rsid w:val="00707A74"/>
    <w:rsid w:val="00707D24"/>
    <w:rsid w:val="00707DAE"/>
    <w:rsid w:val="00707FB4"/>
    <w:rsid w:val="00710428"/>
    <w:rsid w:val="007113D0"/>
    <w:rsid w:val="007114DE"/>
    <w:rsid w:val="007117CD"/>
    <w:rsid w:val="00711A99"/>
    <w:rsid w:val="00711B9B"/>
    <w:rsid w:val="00711F5D"/>
    <w:rsid w:val="0071210D"/>
    <w:rsid w:val="00712536"/>
    <w:rsid w:val="0071275C"/>
    <w:rsid w:val="00713369"/>
    <w:rsid w:val="00713411"/>
    <w:rsid w:val="00713732"/>
    <w:rsid w:val="00713A1C"/>
    <w:rsid w:val="00713E61"/>
    <w:rsid w:val="00714340"/>
    <w:rsid w:val="0071521E"/>
    <w:rsid w:val="00715443"/>
    <w:rsid w:val="0071545E"/>
    <w:rsid w:val="007154CD"/>
    <w:rsid w:val="007158DE"/>
    <w:rsid w:val="007158DF"/>
    <w:rsid w:val="00716108"/>
    <w:rsid w:val="007174F3"/>
    <w:rsid w:val="00717FCD"/>
    <w:rsid w:val="0072066C"/>
    <w:rsid w:val="00720702"/>
    <w:rsid w:val="007209D8"/>
    <w:rsid w:val="00720BFE"/>
    <w:rsid w:val="007211B2"/>
    <w:rsid w:val="00721261"/>
    <w:rsid w:val="00721C99"/>
    <w:rsid w:val="0072260D"/>
    <w:rsid w:val="0072274A"/>
    <w:rsid w:val="00722A0F"/>
    <w:rsid w:val="00722A28"/>
    <w:rsid w:val="00722EF6"/>
    <w:rsid w:val="00723320"/>
    <w:rsid w:val="007234FD"/>
    <w:rsid w:val="00723C7A"/>
    <w:rsid w:val="007241BC"/>
    <w:rsid w:val="00724353"/>
    <w:rsid w:val="00724983"/>
    <w:rsid w:val="00724F5A"/>
    <w:rsid w:val="0072570B"/>
    <w:rsid w:val="00726348"/>
    <w:rsid w:val="00726699"/>
    <w:rsid w:val="007268B4"/>
    <w:rsid w:val="00726B18"/>
    <w:rsid w:val="007272F9"/>
    <w:rsid w:val="00727335"/>
    <w:rsid w:val="007273A3"/>
    <w:rsid w:val="007278A8"/>
    <w:rsid w:val="00727FFE"/>
    <w:rsid w:val="00730B4B"/>
    <w:rsid w:val="00730B69"/>
    <w:rsid w:val="00730C76"/>
    <w:rsid w:val="007312A3"/>
    <w:rsid w:val="00731596"/>
    <w:rsid w:val="00731A2C"/>
    <w:rsid w:val="00731C22"/>
    <w:rsid w:val="00731CD5"/>
    <w:rsid w:val="00731DEE"/>
    <w:rsid w:val="00731FC9"/>
    <w:rsid w:val="00732061"/>
    <w:rsid w:val="007320C9"/>
    <w:rsid w:val="007324F9"/>
    <w:rsid w:val="0073287F"/>
    <w:rsid w:val="0073324C"/>
    <w:rsid w:val="007333FB"/>
    <w:rsid w:val="0073341D"/>
    <w:rsid w:val="0073366C"/>
    <w:rsid w:val="007340F4"/>
    <w:rsid w:val="00735630"/>
    <w:rsid w:val="007358C4"/>
    <w:rsid w:val="00735C35"/>
    <w:rsid w:val="00735C8B"/>
    <w:rsid w:val="00735EB8"/>
    <w:rsid w:val="00736286"/>
    <w:rsid w:val="007365D9"/>
    <w:rsid w:val="007366E2"/>
    <w:rsid w:val="0073680C"/>
    <w:rsid w:val="00737049"/>
    <w:rsid w:val="00737490"/>
    <w:rsid w:val="007378BE"/>
    <w:rsid w:val="0073796C"/>
    <w:rsid w:val="007379EF"/>
    <w:rsid w:val="00737AE8"/>
    <w:rsid w:val="00737FEB"/>
    <w:rsid w:val="00740416"/>
    <w:rsid w:val="0074086D"/>
    <w:rsid w:val="00740B84"/>
    <w:rsid w:val="007421D2"/>
    <w:rsid w:val="007422A9"/>
    <w:rsid w:val="007423C9"/>
    <w:rsid w:val="00742779"/>
    <w:rsid w:val="00742B10"/>
    <w:rsid w:val="00742BDE"/>
    <w:rsid w:val="00742D8A"/>
    <w:rsid w:val="00742EE4"/>
    <w:rsid w:val="0074354C"/>
    <w:rsid w:val="0074400E"/>
    <w:rsid w:val="007443C6"/>
    <w:rsid w:val="00744445"/>
    <w:rsid w:val="007449C0"/>
    <w:rsid w:val="007449F3"/>
    <w:rsid w:val="00744D8C"/>
    <w:rsid w:val="00745117"/>
    <w:rsid w:val="00745169"/>
    <w:rsid w:val="0074683B"/>
    <w:rsid w:val="00746928"/>
    <w:rsid w:val="00746B2E"/>
    <w:rsid w:val="00747435"/>
    <w:rsid w:val="00747C21"/>
    <w:rsid w:val="00747ED9"/>
    <w:rsid w:val="00750968"/>
    <w:rsid w:val="00750ABA"/>
    <w:rsid w:val="00750C9A"/>
    <w:rsid w:val="00750CE1"/>
    <w:rsid w:val="00751300"/>
    <w:rsid w:val="007515F5"/>
    <w:rsid w:val="007519F0"/>
    <w:rsid w:val="00751C41"/>
    <w:rsid w:val="00751DED"/>
    <w:rsid w:val="00751FB8"/>
    <w:rsid w:val="0075233F"/>
    <w:rsid w:val="0075234F"/>
    <w:rsid w:val="00752879"/>
    <w:rsid w:val="0075303E"/>
    <w:rsid w:val="007536A9"/>
    <w:rsid w:val="00753718"/>
    <w:rsid w:val="00754159"/>
    <w:rsid w:val="00754377"/>
    <w:rsid w:val="007544B1"/>
    <w:rsid w:val="00754DC9"/>
    <w:rsid w:val="0075525E"/>
    <w:rsid w:val="007553E2"/>
    <w:rsid w:val="00755936"/>
    <w:rsid w:val="00755961"/>
    <w:rsid w:val="00755E99"/>
    <w:rsid w:val="007560DD"/>
    <w:rsid w:val="0075661D"/>
    <w:rsid w:val="00756EC3"/>
    <w:rsid w:val="007572F8"/>
    <w:rsid w:val="00757639"/>
    <w:rsid w:val="00757707"/>
    <w:rsid w:val="007578F6"/>
    <w:rsid w:val="00757CA2"/>
    <w:rsid w:val="00757D3F"/>
    <w:rsid w:val="00760438"/>
    <w:rsid w:val="007609D6"/>
    <w:rsid w:val="00760D98"/>
    <w:rsid w:val="007611E3"/>
    <w:rsid w:val="0076177C"/>
    <w:rsid w:val="00761983"/>
    <w:rsid w:val="0076220B"/>
    <w:rsid w:val="007622AC"/>
    <w:rsid w:val="00762300"/>
    <w:rsid w:val="00762579"/>
    <w:rsid w:val="00762B69"/>
    <w:rsid w:val="00762D6C"/>
    <w:rsid w:val="0076306C"/>
    <w:rsid w:val="00763212"/>
    <w:rsid w:val="007634A3"/>
    <w:rsid w:val="00764253"/>
    <w:rsid w:val="00764336"/>
    <w:rsid w:val="007650CF"/>
    <w:rsid w:val="00765694"/>
    <w:rsid w:val="0076618B"/>
    <w:rsid w:val="007663B9"/>
    <w:rsid w:val="0076640B"/>
    <w:rsid w:val="00766480"/>
    <w:rsid w:val="00766716"/>
    <w:rsid w:val="00766FF6"/>
    <w:rsid w:val="0076724E"/>
    <w:rsid w:val="0076734E"/>
    <w:rsid w:val="0076777D"/>
    <w:rsid w:val="00767976"/>
    <w:rsid w:val="00767D2B"/>
    <w:rsid w:val="00770259"/>
    <w:rsid w:val="00770395"/>
    <w:rsid w:val="007711AA"/>
    <w:rsid w:val="007712CB"/>
    <w:rsid w:val="00771504"/>
    <w:rsid w:val="0077172F"/>
    <w:rsid w:val="007723B6"/>
    <w:rsid w:val="007725FF"/>
    <w:rsid w:val="00772798"/>
    <w:rsid w:val="007728A5"/>
    <w:rsid w:val="00773251"/>
    <w:rsid w:val="0077398E"/>
    <w:rsid w:val="00773BF0"/>
    <w:rsid w:val="00774692"/>
    <w:rsid w:val="007748A9"/>
    <w:rsid w:val="00774EC9"/>
    <w:rsid w:val="00775B80"/>
    <w:rsid w:val="007761EA"/>
    <w:rsid w:val="007766EB"/>
    <w:rsid w:val="00777224"/>
    <w:rsid w:val="00777310"/>
    <w:rsid w:val="00777328"/>
    <w:rsid w:val="007774E5"/>
    <w:rsid w:val="007779CF"/>
    <w:rsid w:val="007800D8"/>
    <w:rsid w:val="00780557"/>
    <w:rsid w:val="00780825"/>
    <w:rsid w:val="00780A02"/>
    <w:rsid w:val="00780E10"/>
    <w:rsid w:val="007811C1"/>
    <w:rsid w:val="0078121F"/>
    <w:rsid w:val="00781AC7"/>
    <w:rsid w:val="00781F47"/>
    <w:rsid w:val="0078343F"/>
    <w:rsid w:val="0078397B"/>
    <w:rsid w:val="00783ADA"/>
    <w:rsid w:val="00783D12"/>
    <w:rsid w:val="00783D5A"/>
    <w:rsid w:val="007843FF"/>
    <w:rsid w:val="0078476D"/>
    <w:rsid w:val="0078479D"/>
    <w:rsid w:val="007847DD"/>
    <w:rsid w:val="00784807"/>
    <w:rsid w:val="007850F2"/>
    <w:rsid w:val="007856D7"/>
    <w:rsid w:val="007869A0"/>
    <w:rsid w:val="00786F97"/>
    <w:rsid w:val="0078702E"/>
    <w:rsid w:val="00787172"/>
    <w:rsid w:val="007874F3"/>
    <w:rsid w:val="007902CE"/>
    <w:rsid w:val="007905D8"/>
    <w:rsid w:val="0079112C"/>
    <w:rsid w:val="0079135D"/>
    <w:rsid w:val="007913ED"/>
    <w:rsid w:val="0079146C"/>
    <w:rsid w:val="0079155B"/>
    <w:rsid w:val="00791BC3"/>
    <w:rsid w:val="00791D61"/>
    <w:rsid w:val="0079208A"/>
    <w:rsid w:val="007920B4"/>
    <w:rsid w:val="00792538"/>
    <w:rsid w:val="00792746"/>
    <w:rsid w:val="00792EFF"/>
    <w:rsid w:val="00793375"/>
    <w:rsid w:val="00793731"/>
    <w:rsid w:val="007937F7"/>
    <w:rsid w:val="0079395C"/>
    <w:rsid w:val="0079476B"/>
    <w:rsid w:val="00795373"/>
    <w:rsid w:val="007953EC"/>
    <w:rsid w:val="00795464"/>
    <w:rsid w:val="00795496"/>
    <w:rsid w:val="00795844"/>
    <w:rsid w:val="00795AA4"/>
    <w:rsid w:val="00795B10"/>
    <w:rsid w:val="00795D25"/>
    <w:rsid w:val="00795D5C"/>
    <w:rsid w:val="0079604F"/>
    <w:rsid w:val="0079643B"/>
    <w:rsid w:val="00796B8F"/>
    <w:rsid w:val="00796D59"/>
    <w:rsid w:val="0079737C"/>
    <w:rsid w:val="007974BA"/>
    <w:rsid w:val="007A01BA"/>
    <w:rsid w:val="007A01EB"/>
    <w:rsid w:val="007A076E"/>
    <w:rsid w:val="007A0A33"/>
    <w:rsid w:val="007A0C14"/>
    <w:rsid w:val="007A0F68"/>
    <w:rsid w:val="007A1537"/>
    <w:rsid w:val="007A15B8"/>
    <w:rsid w:val="007A1897"/>
    <w:rsid w:val="007A1BE1"/>
    <w:rsid w:val="007A1F35"/>
    <w:rsid w:val="007A2135"/>
    <w:rsid w:val="007A217B"/>
    <w:rsid w:val="007A2336"/>
    <w:rsid w:val="007A24A3"/>
    <w:rsid w:val="007A29CF"/>
    <w:rsid w:val="007A2E0B"/>
    <w:rsid w:val="007A3096"/>
    <w:rsid w:val="007A357F"/>
    <w:rsid w:val="007A3678"/>
    <w:rsid w:val="007A376C"/>
    <w:rsid w:val="007A3AEC"/>
    <w:rsid w:val="007A3CBD"/>
    <w:rsid w:val="007A4474"/>
    <w:rsid w:val="007A494C"/>
    <w:rsid w:val="007A4D47"/>
    <w:rsid w:val="007A4DE6"/>
    <w:rsid w:val="007A59BC"/>
    <w:rsid w:val="007A607C"/>
    <w:rsid w:val="007A688A"/>
    <w:rsid w:val="007A6A86"/>
    <w:rsid w:val="007A6CFA"/>
    <w:rsid w:val="007A6E02"/>
    <w:rsid w:val="007A78A0"/>
    <w:rsid w:val="007A7AC0"/>
    <w:rsid w:val="007A7B51"/>
    <w:rsid w:val="007A7E7F"/>
    <w:rsid w:val="007A7EC6"/>
    <w:rsid w:val="007B0554"/>
    <w:rsid w:val="007B0AE3"/>
    <w:rsid w:val="007B0DD0"/>
    <w:rsid w:val="007B116E"/>
    <w:rsid w:val="007B1315"/>
    <w:rsid w:val="007B1581"/>
    <w:rsid w:val="007B1C99"/>
    <w:rsid w:val="007B20A9"/>
    <w:rsid w:val="007B2328"/>
    <w:rsid w:val="007B27B0"/>
    <w:rsid w:val="007B2CE4"/>
    <w:rsid w:val="007B2E15"/>
    <w:rsid w:val="007B310E"/>
    <w:rsid w:val="007B31FD"/>
    <w:rsid w:val="007B3C86"/>
    <w:rsid w:val="007B3EEF"/>
    <w:rsid w:val="007B3EF2"/>
    <w:rsid w:val="007B4454"/>
    <w:rsid w:val="007B4589"/>
    <w:rsid w:val="007B4A79"/>
    <w:rsid w:val="007B4A84"/>
    <w:rsid w:val="007B4AB0"/>
    <w:rsid w:val="007B4C9F"/>
    <w:rsid w:val="007B508B"/>
    <w:rsid w:val="007B50C9"/>
    <w:rsid w:val="007B5BC2"/>
    <w:rsid w:val="007B5D55"/>
    <w:rsid w:val="007B655B"/>
    <w:rsid w:val="007B67E8"/>
    <w:rsid w:val="007B6B2E"/>
    <w:rsid w:val="007B6C6C"/>
    <w:rsid w:val="007B7716"/>
    <w:rsid w:val="007B7F1C"/>
    <w:rsid w:val="007C0BC5"/>
    <w:rsid w:val="007C0C40"/>
    <w:rsid w:val="007C1098"/>
    <w:rsid w:val="007C1163"/>
    <w:rsid w:val="007C12B0"/>
    <w:rsid w:val="007C14DE"/>
    <w:rsid w:val="007C16C7"/>
    <w:rsid w:val="007C1EFA"/>
    <w:rsid w:val="007C2769"/>
    <w:rsid w:val="007C3324"/>
    <w:rsid w:val="007C344E"/>
    <w:rsid w:val="007C3B3B"/>
    <w:rsid w:val="007C3D55"/>
    <w:rsid w:val="007C40FF"/>
    <w:rsid w:val="007C42A9"/>
    <w:rsid w:val="007C43E5"/>
    <w:rsid w:val="007C457B"/>
    <w:rsid w:val="007C5797"/>
    <w:rsid w:val="007C5948"/>
    <w:rsid w:val="007C59A6"/>
    <w:rsid w:val="007C6667"/>
    <w:rsid w:val="007C7B47"/>
    <w:rsid w:val="007C7D11"/>
    <w:rsid w:val="007C7F07"/>
    <w:rsid w:val="007D0BCA"/>
    <w:rsid w:val="007D0CCD"/>
    <w:rsid w:val="007D0D0C"/>
    <w:rsid w:val="007D0D33"/>
    <w:rsid w:val="007D126B"/>
    <w:rsid w:val="007D1321"/>
    <w:rsid w:val="007D14A8"/>
    <w:rsid w:val="007D16D6"/>
    <w:rsid w:val="007D1966"/>
    <w:rsid w:val="007D1B38"/>
    <w:rsid w:val="007D1D8E"/>
    <w:rsid w:val="007D1E33"/>
    <w:rsid w:val="007D2089"/>
    <w:rsid w:val="007D244E"/>
    <w:rsid w:val="007D365E"/>
    <w:rsid w:val="007D36AE"/>
    <w:rsid w:val="007D3D1E"/>
    <w:rsid w:val="007D3E02"/>
    <w:rsid w:val="007D4694"/>
    <w:rsid w:val="007D4F2B"/>
    <w:rsid w:val="007D53D4"/>
    <w:rsid w:val="007D607D"/>
    <w:rsid w:val="007D6147"/>
    <w:rsid w:val="007D6D95"/>
    <w:rsid w:val="007D6DD4"/>
    <w:rsid w:val="007D74A9"/>
    <w:rsid w:val="007D7AE1"/>
    <w:rsid w:val="007D7C05"/>
    <w:rsid w:val="007D7E12"/>
    <w:rsid w:val="007E01E3"/>
    <w:rsid w:val="007E0623"/>
    <w:rsid w:val="007E0B71"/>
    <w:rsid w:val="007E0BE3"/>
    <w:rsid w:val="007E1899"/>
    <w:rsid w:val="007E194D"/>
    <w:rsid w:val="007E19F4"/>
    <w:rsid w:val="007E21EE"/>
    <w:rsid w:val="007E2459"/>
    <w:rsid w:val="007E2CB8"/>
    <w:rsid w:val="007E2DA4"/>
    <w:rsid w:val="007E3081"/>
    <w:rsid w:val="007E33A1"/>
    <w:rsid w:val="007E34A4"/>
    <w:rsid w:val="007E3A48"/>
    <w:rsid w:val="007E405C"/>
    <w:rsid w:val="007E4482"/>
    <w:rsid w:val="007E4D9C"/>
    <w:rsid w:val="007E4E56"/>
    <w:rsid w:val="007E5589"/>
    <w:rsid w:val="007E5658"/>
    <w:rsid w:val="007E5659"/>
    <w:rsid w:val="007E5714"/>
    <w:rsid w:val="007E5D3A"/>
    <w:rsid w:val="007E6853"/>
    <w:rsid w:val="007E6CBA"/>
    <w:rsid w:val="007E6F63"/>
    <w:rsid w:val="007E7038"/>
    <w:rsid w:val="007E7413"/>
    <w:rsid w:val="007E7537"/>
    <w:rsid w:val="007E79B7"/>
    <w:rsid w:val="007E7A94"/>
    <w:rsid w:val="007E7FD6"/>
    <w:rsid w:val="007F02A7"/>
    <w:rsid w:val="007F0936"/>
    <w:rsid w:val="007F09CD"/>
    <w:rsid w:val="007F0C7B"/>
    <w:rsid w:val="007F111A"/>
    <w:rsid w:val="007F162B"/>
    <w:rsid w:val="007F1EA4"/>
    <w:rsid w:val="007F1EB3"/>
    <w:rsid w:val="007F203A"/>
    <w:rsid w:val="007F21AC"/>
    <w:rsid w:val="007F21E5"/>
    <w:rsid w:val="007F2764"/>
    <w:rsid w:val="007F2D65"/>
    <w:rsid w:val="007F2EE8"/>
    <w:rsid w:val="007F36C0"/>
    <w:rsid w:val="007F40B8"/>
    <w:rsid w:val="007F432B"/>
    <w:rsid w:val="007F4400"/>
    <w:rsid w:val="007F4750"/>
    <w:rsid w:val="007F482E"/>
    <w:rsid w:val="007F51A9"/>
    <w:rsid w:val="007F53BF"/>
    <w:rsid w:val="007F579D"/>
    <w:rsid w:val="007F5E71"/>
    <w:rsid w:val="007F5EB6"/>
    <w:rsid w:val="007F6B95"/>
    <w:rsid w:val="007F6EFC"/>
    <w:rsid w:val="007F7120"/>
    <w:rsid w:val="007F727B"/>
    <w:rsid w:val="007F72F8"/>
    <w:rsid w:val="007F73D2"/>
    <w:rsid w:val="007F742C"/>
    <w:rsid w:val="007F7DB1"/>
    <w:rsid w:val="0080000F"/>
    <w:rsid w:val="0080132C"/>
    <w:rsid w:val="0080143A"/>
    <w:rsid w:val="0080145A"/>
    <w:rsid w:val="00801BF5"/>
    <w:rsid w:val="00802847"/>
    <w:rsid w:val="00802B19"/>
    <w:rsid w:val="00802BAF"/>
    <w:rsid w:val="00802E8F"/>
    <w:rsid w:val="00803024"/>
    <w:rsid w:val="0080315F"/>
    <w:rsid w:val="00803336"/>
    <w:rsid w:val="0080372A"/>
    <w:rsid w:val="00803EC1"/>
    <w:rsid w:val="008040BA"/>
    <w:rsid w:val="00804879"/>
    <w:rsid w:val="00804C24"/>
    <w:rsid w:val="00805957"/>
    <w:rsid w:val="00805BD9"/>
    <w:rsid w:val="00805CCF"/>
    <w:rsid w:val="008062D8"/>
    <w:rsid w:val="00806AB1"/>
    <w:rsid w:val="008073A6"/>
    <w:rsid w:val="00807902"/>
    <w:rsid w:val="00807920"/>
    <w:rsid w:val="00807A82"/>
    <w:rsid w:val="00810806"/>
    <w:rsid w:val="00810971"/>
    <w:rsid w:val="00810B77"/>
    <w:rsid w:val="00810C53"/>
    <w:rsid w:val="00810C89"/>
    <w:rsid w:val="00810D54"/>
    <w:rsid w:val="008116AB"/>
    <w:rsid w:val="00811BE0"/>
    <w:rsid w:val="008127C9"/>
    <w:rsid w:val="00812B22"/>
    <w:rsid w:val="00812D15"/>
    <w:rsid w:val="00813561"/>
    <w:rsid w:val="008136AF"/>
    <w:rsid w:val="00813942"/>
    <w:rsid w:val="00813C3A"/>
    <w:rsid w:val="0081443E"/>
    <w:rsid w:val="0081559A"/>
    <w:rsid w:val="008156B0"/>
    <w:rsid w:val="00815712"/>
    <w:rsid w:val="00815CEB"/>
    <w:rsid w:val="00815F7E"/>
    <w:rsid w:val="008162E7"/>
    <w:rsid w:val="0081685A"/>
    <w:rsid w:val="00816BB4"/>
    <w:rsid w:val="0081738F"/>
    <w:rsid w:val="00817647"/>
    <w:rsid w:val="00817FAB"/>
    <w:rsid w:val="0082001F"/>
    <w:rsid w:val="008202B2"/>
    <w:rsid w:val="008202C0"/>
    <w:rsid w:val="008202E5"/>
    <w:rsid w:val="00820B17"/>
    <w:rsid w:val="00820E39"/>
    <w:rsid w:val="0082110C"/>
    <w:rsid w:val="00821905"/>
    <w:rsid w:val="00821950"/>
    <w:rsid w:val="00822213"/>
    <w:rsid w:val="00822522"/>
    <w:rsid w:val="008226FB"/>
    <w:rsid w:val="00822AE1"/>
    <w:rsid w:val="008234DD"/>
    <w:rsid w:val="00823775"/>
    <w:rsid w:val="008238FB"/>
    <w:rsid w:val="008239DB"/>
    <w:rsid w:val="00824AD6"/>
    <w:rsid w:val="00824EE9"/>
    <w:rsid w:val="00824F8D"/>
    <w:rsid w:val="00825235"/>
    <w:rsid w:val="0082548C"/>
    <w:rsid w:val="00825561"/>
    <w:rsid w:val="00825827"/>
    <w:rsid w:val="00825C45"/>
    <w:rsid w:val="00825D79"/>
    <w:rsid w:val="00826241"/>
    <w:rsid w:val="00826403"/>
    <w:rsid w:val="00826E19"/>
    <w:rsid w:val="00827437"/>
    <w:rsid w:val="0082750B"/>
    <w:rsid w:val="008277C6"/>
    <w:rsid w:val="00830A90"/>
    <w:rsid w:val="008311CC"/>
    <w:rsid w:val="00831426"/>
    <w:rsid w:val="0083177D"/>
    <w:rsid w:val="0083180D"/>
    <w:rsid w:val="008318CD"/>
    <w:rsid w:val="008319C6"/>
    <w:rsid w:val="00831B44"/>
    <w:rsid w:val="00831CEC"/>
    <w:rsid w:val="00831D1A"/>
    <w:rsid w:val="00832885"/>
    <w:rsid w:val="008329CA"/>
    <w:rsid w:val="00832C02"/>
    <w:rsid w:val="00832C90"/>
    <w:rsid w:val="00834304"/>
    <w:rsid w:val="00834365"/>
    <w:rsid w:val="00835053"/>
    <w:rsid w:val="008350AF"/>
    <w:rsid w:val="008354EE"/>
    <w:rsid w:val="00835EF3"/>
    <w:rsid w:val="008362F4"/>
    <w:rsid w:val="008365A3"/>
    <w:rsid w:val="008365B5"/>
    <w:rsid w:val="00837147"/>
    <w:rsid w:val="00837393"/>
    <w:rsid w:val="00837556"/>
    <w:rsid w:val="008375AF"/>
    <w:rsid w:val="008376EC"/>
    <w:rsid w:val="00837EB2"/>
    <w:rsid w:val="00840159"/>
    <w:rsid w:val="008407E0"/>
    <w:rsid w:val="008416A4"/>
    <w:rsid w:val="008416D6"/>
    <w:rsid w:val="008416EE"/>
    <w:rsid w:val="00841DCA"/>
    <w:rsid w:val="00842338"/>
    <w:rsid w:val="008425F0"/>
    <w:rsid w:val="008428E2"/>
    <w:rsid w:val="008429F7"/>
    <w:rsid w:val="00843066"/>
    <w:rsid w:val="00843924"/>
    <w:rsid w:val="00843BA4"/>
    <w:rsid w:val="00843E76"/>
    <w:rsid w:val="00844452"/>
    <w:rsid w:val="00844512"/>
    <w:rsid w:val="00844A00"/>
    <w:rsid w:val="00844ED3"/>
    <w:rsid w:val="00844F7C"/>
    <w:rsid w:val="00845096"/>
    <w:rsid w:val="00845541"/>
    <w:rsid w:val="00845573"/>
    <w:rsid w:val="008456DF"/>
    <w:rsid w:val="00845CC0"/>
    <w:rsid w:val="0084617B"/>
    <w:rsid w:val="00846281"/>
    <w:rsid w:val="008463E8"/>
    <w:rsid w:val="00847488"/>
    <w:rsid w:val="008475A6"/>
    <w:rsid w:val="008478BD"/>
    <w:rsid w:val="00847F4B"/>
    <w:rsid w:val="0085068E"/>
    <w:rsid w:val="00850924"/>
    <w:rsid w:val="00851C54"/>
    <w:rsid w:val="00851DCA"/>
    <w:rsid w:val="008520AF"/>
    <w:rsid w:val="00852296"/>
    <w:rsid w:val="00852493"/>
    <w:rsid w:val="0085263C"/>
    <w:rsid w:val="00852705"/>
    <w:rsid w:val="008527EC"/>
    <w:rsid w:val="00852DD1"/>
    <w:rsid w:val="00852E92"/>
    <w:rsid w:val="00853CCA"/>
    <w:rsid w:val="00854112"/>
    <w:rsid w:val="00854C27"/>
    <w:rsid w:val="00854C60"/>
    <w:rsid w:val="00854FDF"/>
    <w:rsid w:val="008551B0"/>
    <w:rsid w:val="008552A0"/>
    <w:rsid w:val="0085566F"/>
    <w:rsid w:val="00855693"/>
    <w:rsid w:val="00855C37"/>
    <w:rsid w:val="00855DC0"/>
    <w:rsid w:val="00856030"/>
    <w:rsid w:val="00856918"/>
    <w:rsid w:val="00856AEA"/>
    <w:rsid w:val="00857D5D"/>
    <w:rsid w:val="00857E47"/>
    <w:rsid w:val="00860306"/>
    <w:rsid w:val="008603AE"/>
    <w:rsid w:val="00860B2B"/>
    <w:rsid w:val="00860C6A"/>
    <w:rsid w:val="0086128D"/>
    <w:rsid w:val="008612FD"/>
    <w:rsid w:val="00861407"/>
    <w:rsid w:val="00861989"/>
    <w:rsid w:val="008619B4"/>
    <w:rsid w:val="00862037"/>
    <w:rsid w:val="0086244B"/>
    <w:rsid w:val="00862670"/>
    <w:rsid w:val="00862E8A"/>
    <w:rsid w:val="00862EDF"/>
    <w:rsid w:val="00863331"/>
    <w:rsid w:val="008648C6"/>
    <w:rsid w:val="008651A3"/>
    <w:rsid w:val="00865666"/>
    <w:rsid w:val="00865DAD"/>
    <w:rsid w:val="00865F16"/>
    <w:rsid w:val="00865F29"/>
    <w:rsid w:val="00866201"/>
    <w:rsid w:val="008662C8"/>
    <w:rsid w:val="0086643E"/>
    <w:rsid w:val="00866616"/>
    <w:rsid w:val="00866E3C"/>
    <w:rsid w:val="00866E49"/>
    <w:rsid w:val="0086740F"/>
    <w:rsid w:val="008674ED"/>
    <w:rsid w:val="00867C46"/>
    <w:rsid w:val="00870050"/>
    <w:rsid w:val="008700F6"/>
    <w:rsid w:val="00870208"/>
    <w:rsid w:val="00870241"/>
    <w:rsid w:val="00870705"/>
    <w:rsid w:val="0087110D"/>
    <w:rsid w:val="0087137F"/>
    <w:rsid w:val="0087146E"/>
    <w:rsid w:val="0087164B"/>
    <w:rsid w:val="00871A95"/>
    <w:rsid w:val="008726AA"/>
    <w:rsid w:val="00872A94"/>
    <w:rsid w:val="00872D3D"/>
    <w:rsid w:val="00873029"/>
    <w:rsid w:val="00873202"/>
    <w:rsid w:val="00873399"/>
    <w:rsid w:val="00873F85"/>
    <w:rsid w:val="008740D0"/>
    <w:rsid w:val="008744A3"/>
    <w:rsid w:val="00874646"/>
    <w:rsid w:val="00874DDB"/>
    <w:rsid w:val="00874F3E"/>
    <w:rsid w:val="0087573C"/>
    <w:rsid w:val="00875749"/>
    <w:rsid w:val="008758B9"/>
    <w:rsid w:val="00875CCA"/>
    <w:rsid w:val="00875CD6"/>
    <w:rsid w:val="0087651F"/>
    <w:rsid w:val="00876EEB"/>
    <w:rsid w:val="008771AB"/>
    <w:rsid w:val="00880B5A"/>
    <w:rsid w:val="008811BB"/>
    <w:rsid w:val="008812C1"/>
    <w:rsid w:val="00882AD1"/>
    <w:rsid w:val="00882AF0"/>
    <w:rsid w:val="00882C37"/>
    <w:rsid w:val="00883532"/>
    <w:rsid w:val="008835D7"/>
    <w:rsid w:val="00883A30"/>
    <w:rsid w:val="00883C60"/>
    <w:rsid w:val="00883F0F"/>
    <w:rsid w:val="00883F9B"/>
    <w:rsid w:val="00884098"/>
    <w:rsid w:val="0088420A"/>
    <w:rsid w:val="00884435"/>
    <w:rsid w:val="00884709"/>
    <w:rsid w:val="00884893"/>
    <w:rsid w:val="00884D25"/>
    <w:rsid w:val="0088505F"/>
    <w:rsid w:val="00885196"/>
    <w:rsid w:val="008851BC"/>
    <w:rsid w:val="008852EE"/>
    <w:rsid w:val="00885D0D"/>
    <w:rsid w:val="00887183"/>
    <w:rsid w:val="0088720D"/>
    <w:rsid w:val="0088721C"/>
    <w:rsid w:val="008872C4"/>
    <w:rsid w:val="008874BC"/>
    <w:rsid w:val="008878CA"/>
    <w:rsid w:val="00887C3A"/>
    <w:rsid w:val="00887F97"/>
    <w:rsid w:val="00887F99"/>
    <w:rsid w:val="008905CA"/>
    <w:rsid w:val="008912C0"/>
    <w:rsid w:val="008918C5"/>
    <w:rsid w:val="00891E9F"/>
    <w:rsid w:val="0089222F"/>
    <w:rsid w:val="008923C3"/>
    <w:rsid w:val="0089247C"/>
    <w:rsid w:val="0089252B"/>
    <w:rsid w:val="008925B8"/>
    <w:rsid w:val="00892AA6"/>
    <w:rsid w:val="00893E65"/>
    <w:rsid w:val="00893FD2"/>
    <w:rsid w:val="0089402E"/>
    <w:rsid w:val="008945D7"/>
    <w:rsid w:val="008945FD"/>
    <w:rsid w:val="00894734"/>
    <w:rsid w:val="00894B2B"/>
    <w:rsid w:val="008950E6"/>
    <w:rsid w:val="0089536A"/>
    <w:rsid w:val="0089559C"/>
    <w:rsid w:val="008955E2"/>
    <w:rsid w:val="00895FAD"/>
    <w:rsid w:val="008961DE"/>
    <w:rsid w:val="00896B4B"/>
    <w:rsid w:val="00896D53"/>
    <w:rsid w:val="00896FD5"/>
    <w:rsid w:val="0089707E"/>
    <w:rsid w:val="00897279"/>
    <w:rsid w:val="0089757F"/>
    <w:rsid w:val="00897667"/>
    <w:rsid w:val="0089776F"/>
    <w:rsid w:val="00897A1B"/>
    <w:rsid w:val="008A028C"/>
    <w:rsid w:val="008A0328"/>
    <w:rsid w:val="008A037D"/>
    <w:rsid w:val="008A039B"/>
    <w:rsid w:val="008A0B14"/>
    <w:rsid w:val="008A0E6C"/>
    <w:rsid w:val="008A104A"/>
    <w:rsid w:val="008A182A"/>
    <w:rsid w:val="008A1CDF"/>
    <w:rsid w:val="008A237A"/>
    <w:rsid w:val="008A2421"/>
    <w:rsid w:val="008A282D"/>
    <w:rsid w:val="008A2940"/>
    <w:rsid w:val="008A2965"/>
    <w:rsid w:val="008A2DB4"/>
    <w:rsid w:val="008A2E89"/>
    <w:rsid w:val="008A2F5F"/>
    <w:rsid w:val="008A3286"/>
    <w:rsid w:val="008A3347"/>
    <w:rsid w:val="008A431D"/>
    <w:rsid w:val="008A4354"/>
    <w:rsid w:val="008A4577"/>
    <w:rsid w:val="008A46BB"/>
    <w:rsid w:val="008A47D4"/>
    <w:rsid w:val="008A5591"/>
    <w:rsid w:val="008A5A68"/>
    <w:rsid w:val="008A5BD4"/>
    <w:rsid w:val="008A6192"/>
    <w:rsid w:val="008A6A3D"/>
    <w:rsid w:val="008A6D98"/>
    <w:rsid w:val="008A761F"/>
    <w:rsid w:val="008A7638"/>
    <w:rsid w:val="008A771E"/>
    <w:rsid w:val="008A779B"/>
    <w:rsid w:val="008A7B12"/>
    <w:rsid w:val="008A7B44"/>
    <w:rsid w:val="008B03A4"/>
    <w:rsid w:val="008B07DE"/>
    <w:rsid w:val="008B0E8C"/>
    <w:rsid w:val="008B14B6"/>
    <w:rsid w:val="008B177E"/>
    <w:rsid w:val="008B1923"/>
    <w:rsid w:val="008B1A83"/>
    <w:rsid w:val="008B1C95"/>
    <w:rsid w:val="008B1D10"/>
    <w:rsid w:val="008B1E41"/>
    <w:rsid w:val="008B237C"/>
    <w:rsid w:val="008B2412"/>
    <w:rsid w:val="008B28C9"/>
    <w:rsid w:val="008B39C1"/>
    <w:rsid w:val="008B3E53"/>
    <w:rsid w:val="008B4075"/>
    <w:rsid w:val="008B413E"/>
    <w:rsid w:val="008B4197"/>
    <w:rsid w:val="008B4598"/>
    <w:rsid w:val="008B462E"/>
    <w:rsid w:val="008B516D"/>
    <w:rsid w:val="008B59EF"/>
    <w:rsid w:val="008B5AD6"/>
    <w:rsid w:val="008B5D4C"/>
    <w:rsid w:val="008B69CD"/>
    <w:rsid w:val="008B6D54"/>
    <w:rsid w:val="008B76D3"/>
    <w:rsid w:val="008B78EF"/>
    <w:rsid w:val="008C0824"/>
    <w:rsid w:val="008C09CE"/>
    <w:rsid w:val="008C1207"/>
    <w:rsid w:val="008C1C96"/>
    <w:rsid w:val="008C23E3"/>
    <w:rsid w:val="008C3408"/>
    <w:rsid w:val="008C3748"/>
    <w:rsid w:val="008C37C2"/>
    <w:rsid w:val="008C3833"/>
    <w:rsid w:val="008C39BB"/>
    <w:rsid w:val="008C3B23"/>
    <w:rsid w:val="008C3F11"/>
    <w:rsid w:val="008C3FE3"/>
    <w:rsid w:val="008C40F3"/>
    <w:rsid w:val="008C463C"/>
    <w:rsid w:val="008C4826"/>
    <w:rsid w:val="008C4DDC"/>
    <w:rsid w:val="008C4FAE"/>
    <w:rsid w:val="008C51AE"/>
    <w:rsid w:val="008C520F"/>
    <w:rsid w:val="008C5771"/>
    <w:rsid w:val="008C5C59"/>
    <w:rsid w:val="008C5F13"/>
    <w:rsid w:val="008C60FC"/>
    <w:rsid w:val="008C639C"/>
    <w:rsid w:val="008C6558"/>
    <w:rsid w:val="008C680D"/>
    <w:rsid w:val="008C69AB"/>
    <w:rsid w:val="008C6AEC"/>
    <w:rsid w:val="008C7823"/>
    <w:rsid w:val="008C798F"/>
    <w:rsid w:val="008C7B2E"/>
    <w:rsid w:val="008C7D4C"/>
    <w:rsid w:val="008D00BD"/>
    <w:rsid w:val="008D0969"/>
    <w:rsid w:val="008D110B"/>
    <w:rsid w:val="008D141B"/>
    <w:rsid w:val="008D19D4"/>
    <w:rsid w:val="008D1B76"/>
    <w:rsid w:val="008D1C8C"/>
    <w:rsid w:val="008D1DED"/>
    <w:rsid w:val="008D2014"/>
    <w:rsid w:val="008D217E"/>
    <w:rsid w:val="008D23E0"/>
    <w:rsid w:val="008D2603"/>
    <w:rsid w:val="008D2802"/>
    <w:rsid w:val="008D2A8E"/>
    <w:rsid w:val="008D2F01"/>
    <w:rsid w:val="008D3046"/>
    <w:rsid w:val="008D333B"/>
    <w:rsid w:val="008D33BF"/>
    <w:rsid w:val="008D3402"/>
    <w:rsid w:val="008D3455"/>
    <w:rsid w:val="008D34A8"/>
    <w:rsid w:val="008D38BD"/>
    <w:rsid w:val="008D39B1"/>
    <w:rsid w:val="008D3A67"/>
    <w:rsid w:val="008D4283"/>
    <w:rsid w:val="008D42ED"/>
    <w:rsid w:val="008D45BD"/>
    <w:rsid w:val="008D47D0"/>
    <w:rsid w:val="008D490D"/>
    <w:rsid w:val="008D4AC1"/>
    <w:rsid w:val="008D4B2B"/>
    <w:rsid w:val="008D4B54"/>
    <w:rsid w:val="008D4C7A"/>
    <w:rsid w:val="008D5946"/>
    <w:rsid w:val="008D5A32"/>
    <w:rsid w:val="008D6B96"/>
    <w:rsid w:val="008D6C8C"/>
    <w:rsid w:val="008D70C3"/>
    <w:rsid w:val="008D72BF"/>
    <w:rsid w:val="008D734B"/>
    <w:rsid w:val="008D7B88"/>
    <w:rsid w:val="008D7BBE"/>
    <w:rsid w:val="008D7D8D"/>
    <w:rsid w:val="008E02E2"/>
    <w:rsid w:val="008E076A"/>
    <w:rsid w:val="008E07A6"/>
    <w:rsid w:val="008E17B7"/>
    <w:rsid w:val="008E1A43"/>
    <w:rsid w:val="008E25B6"/>
    <w:rsid w:val="008E30D5"/>
    <w:rsid w:val="008E3691"/>
    <w:rsid w:val="008E3B42"/>
    <w:rsid w:val="008E3E90"/>
    <w:rsid w:val="008E3F92"/>
    <w:rsid w:val="008E43B6"/>
    <w:rsid w:val="008E454C"/>
    <w:rsid w:val="008E457D"/>
    <w:rsid w:val="008E4B6C"/>
    <w:rsid w:val="008E5167"/>
    <w:rsid w:val="008E557B"/>
    <w:rsid w:val="008E61A2"/>
    <w:rsid w:val="008E65DB"/>
    <w:rsid w:val="008E6E0C"/>
    <w:rsid w:val="008E7477"/>
    <w:rsid w:val="008E749B"/>
    <w:rsid w:val="008E765F"/>
    <w:rsid w:val="008E79E3"/>
    <w:rsid w:val="008E7E29"/>
    <w:rsid w:val="008F01BA"/>
    <w:rsid w:val="008F023B"/>
    <w:rsid w:val="008F0F6F"/>
    <w:rsid w:val="008F1101"/>
    <w:rsid w:val="008F1399"/>
    <w:rsid w:val="008F1587"/>
    <w:rsid w:val="008F223E"/>
    <w:rsid w:val="008F24BF"/>
    <w:rsid w:val="008F2506"/>
    <w:rsid w:val="008F272C"/>
    <w:rsid w:val="008F28B2"/>
    <w:rsid w:val="008F3749"/>
    <w:rsid w:val="008F39CB"/>
    <w:rsid w:val="008F3CEE"/>
    <w:rsid w:val="008F4614"/>
    <w:rsid w:val="008F4BAB"/>
    <w:rsid w:val="008F4BC0"/>
    <w:rsid w:val="008F4C1C"/>
    <w:rsid w:val="008F4F8C"/>
    <w:rsid w:val="008F505A"/>
    <w:rsid w:val="008F5065"/>
    <w:rsid w:val="008F5275"/>
    <w:rsid w:val="008F5A93"/>
    <w:rsid w:val="008F5EB2"/>
    <w:rsid w:val="008F6739"/>
    <w:rsid w:val="008F7046"/>
    <w:rsid w:val="008F752F"/>
    <w:rsid w:val="008F7683"/>
    <w:rsid w:val="008F76F8"/>
    <w:rsid w:val="008F7913"/>
    <w:rsid w:val="008F7935"/>
    <w:rsid w:val="00900577"/>
    <w:rsid w:val="009009EF"/>
    <w:rsid w:val="00901D8D"/>
    <w:rsid w:val="00901E53"/>
    <w:rsid w:val="00902D5E"/>
    <w:rsid w:val="009030F8"/>
    <w:rsid w:val="00903808"/>
    <w:rsid w:val="009039A4"/>
    <w:rsid w:val="0090424C"/>
    <w:rsid w:val="00904673"/>
    <w:rsid w:val="00905202"/>
    <w:rsid w:val="0090533B"/>
    <w:rsid w:val="009054D4"/>
    <w:rsid w:val="009058A6"/>
    <w:rsid w:val="00905D92"/>
    <w:rsid w:val="00906085"/>
    <w:rsid w:val="00906108"/>
    <w:rsid w:val="009068E6"/>
    <w:rsid w:val="00907475"/>
    <w:rsid w:val="009074D2"/>
    <w:rsid w:val="009076AD"/>
    <w:rsid w:val="00907E20"/>
    <w:rsid w:val="0091076B"/>
    <w:rsid w:val="00910D09"/>
    <w:rsid w:val="009113D8"/>
    <w:rsid w:val="009114E5"/>
    <w:rsid w:val="00911730"/>
    <w:rsid w:val="00911740"/>
    <w:rsid w:val="009117E3"/>
    <w:rsid w:val="009124DD"/>
    <w:rsid w:val="009125E1"/>
    <w:rsid w:val="00912866"/>
    <w:rsid w:val="00913094"/>
    <w:rsid w:val="009131CF"/>
    <w:rsid w:val="00913292"/>
    <w:rsid w:val="009135A9"/>
    <w:rsid w:val="00913A86"/>
    <w:rsid w:val="00914040"/>
    <w:rsid w:val="00914352"/>
    <w:rsid w:val="009143D3"/>
    <w:rsid w:val="00914739"/>
    <w:rsid w:val="00915512"/>
    <w:rsid w:val="00915859"/>
    <w:rsid w:val="009158AA"/>
    <w:rsid w:val="00915EF9"/>
    <w:rsid w:val="00915F0F"/>
    <w:rsid w:val="00916062"/>
    <w:rsid w:val="00916370"/>
    <w:rsid w:val="009163C7"/>
    <w:rsid w:val="00916B98"/>
    <w:rsid w:val="00916F45"/>
    <w:rsid w:val="009178B9"/>
    <w:rsid w:val="00917D18"/>
    <w:rsid w:val="0092043B"/>
    <w:rsid w:val="0092147F"/>
    <w:rsid w:val="0092176D"/>
    <w:rsid w:val="00921EF9"/>
    <w:rsid w:val="00922007"/>
    <w:rsid w:val="009237EE"/>
    <w:rsid w:val="00924081"/>
    <w:rsid w:val="0092415A"/>
    <w:rsid w:val="009249BC"/>
    <w:rsid w:val="00924A61"/>
    <w:rsid w:val="00924C11"/>
    <w:rsid w:val="00924E00"/>
    <w:rsid w:val="00925362"/>
    <w:rsid w:val="0092613D"/>
    <w:rsid w:val="009262B6"/>
    <w:rsid w:val="00926785"/>
    <w:rsid w:val="00926A6A"/>
    <w:rsid w:val="009272FB"/>
    <w:rsid w:val="00927392"/>
    <w:rsid w:val="00927EC0"/>
    <w:rsid w:val="009308A2"/>
    <w:rsid w:val="00930AC9"/>
    <w:rsid w:val="0093150B"/>
    <w:rsid w:val="0093153F"/>
    <w:rsid w:val="009316EC"/>
    <w:rsid w:val="00931A57"/>
    <w:rsid w:val="00932F23"/>
    <w:rsid w:val="009335BC"/>
    <w:rsid w:val="0093465F"/>
    <w:rsid w:val="00935002"/>
    <w:rsid w:val="009350D3"/>
    <w:rsid w:val="009355DA"/>
    <w:rsid w:val="00935F26"/>
    <w:rsid w:val="00936F65"/>
    <w:rsid w:val="00937149"/>
    <w:rsid w:val="009372F6"/>
    <w:rsid w:val="0093731A"/>
    <w:rsid w:val="00937466"/>
    <w:rsid w:val="009377BA"/>
    <w:rsid w:val="00940237"/>
    <w:rsid w:val="00940266"/>
    <w:rsid w:val="009404D2"/>
    <w:rsid w:val="00940598"/>
    <w:rsid w:val="009409A9"/>
    <w:rsid w:val="009409F1"/>
    <w:rsid w:val="00940FF3"/>
    <w:rsid w:val="00940FFE"/>
    <w:rsid w:val="00942263"/>
    <w:rsid w:val="00942A31"/>
    <w:rsid w:val="00942B9A"/>
    <w:rsid w:val="00943221"/>
    <w:rsid w:val="00944033"/>
    <w:rsid w:val="00944337"/>
    <w:rsid w:val="00944836"/>
    <w:rsid w:val="00944CBC"/>
    <w:rsid w:val="00944E7D"/>
    <w:rsid w:val="0094529D"/>
    <w:rsid w:val="00945471"/>
    <w:rsid w:val="00945754"/>
    <w:rsid w:val="00945927"/>
    <w:rsid w:val="00945B6D"/>
    <w:rsid w:val="009461D1"/>
    <w:rsid w:val="009463E5"/>
    <w:rsid w:val="00946C73"/>
    <w:rsid w:val="00947156"/>
    <w:rsid w:val="00947977"/>
    <w:rsid w:val="00947C11"/>
    <w:rsid w:val="00950C07"/>
    <w:rsid w:val="00950DF1"/>
    <w:rsid w:val="00951540"/>
    <w:rsid w:val="0095168D"/>
    <w:rsid w:val="00951F0C"/>
    <w:rsid w:val="0095226B"/>
    <w:rsid w:val="00952AC2"/>
    <w:rsid w:val="00953028"/>
    <w:rsid w:val="009532F6"/>
    <w:rsid w:val="009536B2"/>
    <w:rsid w:val="00953D27"/>
    <w:rsid w:val="0095420F"/>
    <w:rsid w:val="00954266"/>
    <w:rsid w:val="009558D7"/>
    <w:rsid w:val="00955E16"/>
    <w:rsid w:val="00955F8D"/>
    <w:rsid w:val="00956955"/>
    <w:rsid w:val="00956ADD"/>
    <w:rsid w:val="00956CCE"/>
    <w:rsid w:val="00956DF7"/>
    <w:rsid w:val="00957370"/>
    <w:rsid w:val="0095764F"/>
    <w:rsid w:val="009576AB"/>
    <w:rsid w:val="00957866"/>
    <w:rsid w:val="00957A19"/>
    <w:rsid w:val="00957EDE"/>
    <w:rsid w:val="00957EEF"/>
    <w:rsid w:val="0096002B"/>
    <w:rsid w:val="0096065A"/>
    <w:rsid w:val="009606DD"/>
    <w:rsid w:val="00960710"/>
    <w:rsid w:val="00960FB2"/>
    <w:rsid w:val="00961925"/>
    <w:rsid w:val="00962388"/>
    <w:rsid w:val="009624CE"/>
    <w:rsid w:val="00962BCB"/>
    <w:rsid w:val="00962CD6"/>
    <w:rsid w:val="009635EE"/>
    <w:rsid w:val="009637FF"/>
    <w:rsid w:val="00964858"/>
    <w:rsid w:val="00964986"/>
    <w:rsid w:val="00964D0D"/>
    <w:rsid w:val="00965B75"/>
    <w:rsid w:val="00965BE8"/>
    <w:rsid w:val="00965C03"/>
    <w:rsid w:val="009664A4"/>
    <w:rsid w:val="00966775"/>
    <w:rsid w:val="00966AFD"/>
    <w:rsid w:val="00966BB7"/>
    <w:rsid w:val="00966C14"/>
    <w:rsid w:val="00966C93"/>
    <w:rsid w:val="00966F0B"/>
    <w:rsid w:val="009675B6"/>
    <w:rsid w:val="009676A1"/>
    <w:rsid w:val="00970291"/>
    <w:rsid w:val="00970413"/>
    <w:rsid w:val="00970511"/>
    <w:rsid w:val="00970B0E"/>
    <w:rsid w:val="00971132"/>
    <w:rsid w:val="00971609"/>
    <w:rsid w:val="00971AC5"/>
    <w:rsid w:val="00971DB4"/>
    <w:rsid w:val="00972472"/>
    <w:rsid w:val="009726A6"/>
    <w:rsid w:val="009727DB"/>
    <w:rsid w:val="00972878"/>
    <w:rsid w:val="00972AEF"/>
    <w:rsid w:val="0097307C"/>
    <w:rsid w:val="009732F5"/>
    <w:rsid w:val="009738AA"/>
    <w:rsid w:val="00973CFC"/>
    <w:rsid w:val="00973D9C"/>
    <w:rsid w:val="00973DA4"/>
    <w:rsid w:val="00973E15"/>
    <w:rsid w:val="00974279"/>
    <w:rsid w:val="009745C1"/>
    <w:rsid w:val="009748AF"/>
    <w:rsid w:val="00974B4B"/>
    <w:rsid w:val="00974E33"/>
    <w:rsid w:val="00974FFF"/>
    <w:rsid w:val="0097576C"/>
    <w:rsid w:val="0097642F"/>
    <w:rsid w:val="0097672A"/>
    <w:rsid w:val="0097693B"/>
    <w:rsid w:val="00976A72"/>
    <w:rsid w:val="00976C0A"/>
    <w:rsid w:val="00976F52"/>
    <w:rsid w:val="009774B8"/>
    <w:rsid w:val="009776C0"/>
    <w:rsid w:val="00977F9C"/>
    <w:rsid w:val="00977FA7"/>
    <w:rsid w:val="00980476"/>
    <w:rsid w:val="009806BA"/>
    <w:rsid w:val="00980944"/>
    <w:rsid w:val="00980CE2"/>
    <w:rsid w:val="00980D82"/>
    <w:rsid w:val="009811CE"/>
    <w:rsid w:val="009819B4"/>
    <w:rsid w:val="00981F54"/>
    <w:rsid w:val="0098297C"/>
    <w:rsid w:val="00982B7E"/>
    <w:rsid w:val="00983702"/>
    <w:rsid w:val="00983745"/>
    <w:rsid w:val="00984089"/>
    <w:rsid w:val="00984850"/>
    <w:rsid w:val="0098507C"/>
    <w:rsid w:val="00986218"/>
    <w:rsid w:val="009862D1"/>
    <w:rsid w:val="00986559"/>
    <w:rsid w:val="009865E3"/>
    <w:rsid w:val="009868B4"/>
    <w:rsid w:val="0098719A"/>
    <w:rsid w:val="009871B0"/>
    <w:rsid w:val="009871BA"/>
    <w:rsid w:val="00987E4E"/>
    <w:rsid w:val="00987E83"/>
    <w:rsid w:val="009901EA"/>
    <w:rsid w:val="00990617"/>
    <w:rsid w:val="009908C5"/>
    <w:rsid w:val="00991E9D"/>
    <w:rsid w:val="00991FFD"/>
    <w:rsid w:val="00992098"/>
    <w:rsid w:val="00993A33"/>
    <w:rsid w:val="00993BFA"/>
    <w:rsid w:val="00993CD4"/>
    <w:rsid w:val="00993E4C"/>
    <w:rsid w:val="00994078"/>
    <w:rsid w:val="00994149"/>
    <w:rsid w:val="00994C68"/>
    <w:rsid w:val="00994D01"/>
    <w:rsid w:val="00995044"/>
    <w:rsid w:val="00995486"/>
    <w:rsid w:val="009956EF"/>
    <w:rsid w:val="009956FA"/>
    <w:rsid w:val="00995722"/>
    <w:rsid w:val="00995896"/>
    <w:rsid w:val="00995962"/>
    <w:rsid w:val="00995F7B"/>
    <w:rsid w:val="009960F2"/>
    <w:rsid w:val="0099620B"/>
    <w:rsid w:val="00996426"/>
    <w:rsid w:val="009968D3"/>
    <w:rsid w:val="00996CFB"/>
    <w:rsid w:val="00996DF4"/>
    <w:rsid w:val="00996F38"/>
    <w:rsid w:val="009975E0"/>
    <w:rsid w:val="009975E4"/>
    <w:rsid w:val="00997630"/>
    <w:rsid w:val="00997C65"/>
    <w:rsid w:val="00997DBE"/>
    <w:rsid w:val="009A022A"/>
    <w:rsid w:val="009A06C7"/>
    <w:rsid w:val="009A0798"/>
    <w:rsid w:val="009A0AD4"/>
    <w:rsid w:val="009A0D77"/>
    <w:rsid w:val="009A0D85"/>
    <w:rsid w:val="009A0EEF"/>
    <w:rsid w:val="009A2005"/>
    <w:rsid w:val="009A2197"/>
    <w:rsid w:val="009A2656"/>
    <w:rsid w:val="009A276F"/>
    <w:rsid w:val="009A348A"/>
    <w:rsid w:val="009A3549"/>
    <w:rsid w:val="009A3A43"/>
    <w:rsid w:val="009A3C4C"/>
    <w:rsid w:val="009A3ED7"/>
    <w:rsid w:val="009A4310"/>
    <w:rsid w:val="009A4752"/>
    <w:rsid w:val="009A4E32"/>
    <w:rsid w:val="009A55E1"/>
    <w:rsid w:val="009A6E80"/>
    <w:rsid w:val="009A70AA"/>
    <w:rsid w:val="009A7C7B"/>
    <w:rsid w:val="009B00F8"/>
    <w:rsid w:val="009B07B9"/>
    <w:rsid w:val="009B0AE7"/>
    <w:rsid w:val="009B0B4B"/>
    <w:rsid w:val="009B14CC"/>
    <w:rsid w:val="009B2228"/>
    <w:rsid w:val="009B27B0"/>
    <w:rsid w:val="009B2A95"/>
    <w:rsid w:val="009B2BA8"/>
    <w:rsid w:val="009B31F8"/>
    <w:rsid w:val="009B3E0A"/>
    <w:rsid w:val="009B4790"/>
    <w:rsid w:val="009B5ACE"/>
    <w:rsid w:val="009B5C72"/>
    <w:rsid w:val="009B6B19"/>
    <w:rsid w:val="009B6CE8"/>
    <w:rsid w:val="009B6E08"/>
    <w:rsid w:val="009B74D2"/>
    <w:rsid w:val="009B7D7B"/>
    <w:rsid w:val="009B7E5E"/>
    <w:rsid w:val="009C0158"/>
    <w:rsid w:val="009C0F90"/>
    <w:rsid w:val="009C1166"/>
    <w:rsid w:val="009C1454"/>
    <w:rsid w:val="009C1551"/>
    <w:rsid w:val="009C1B44"/>
    <w:rsid w:val="009C2863"/>
    <w:rsid w:val="009C311B"/>
    <w:rsid w:val="009C32D4"/>
    <w:rsid w:val="009C34E7"/>
    <w:rsid w:val="009C3A02"/>
    <w:rsid w:val="009C3A25"/>
    <w:rsid w:val="009C3B3A"/>
    <w:rsid w:val="009C3EB2"/>
    <w:rsid w:val="009C4302"/>
    <w:rsid w:val="009C4343"/>
    <w:rsid w:val="009C44F7"/>
    <w:rsid w:val="009C4F6E"/>
    <w:rsid w:val="009C4F74"/>
    <w:rsid w:val="009C512B"/>
    <w:rsid w:val="009C5511"/>
    <w:rsid w:val="009C5CAF"/>
    <w:rsid w:val="009C6690"/>
    <w:rsid w:val="009C74B0"/>
    <w:rsid w:val="009C760A"/>
    <w:rsid w:val="009C7990"/>
    <w:rsid w:val="009C7B47"/>
    <w:rsid w:val="009D012A"/>
    <w:rsid w:val="009D0635"/>
    <w:rsid w:val="009D0B43"/>
    <w:rsid w:val="009D0F05"/>
    <w:rsid w:val="009D11D5"/>
    <w:rsid w:val="009D21B8"/>
    <w:rsid w:val="009D2267"/>
    <w:rsid w:val="009D2CD3"/>
    <w:rsid w:val="009D2DB8"/>
    <w:rsid w:val="009D2FB6"/>
    <w:rsid w:val="009D347F"/>
    <w:rsid w:val="009D3A28"/>
    <w:rsid w:val="009D45B4"/>
    <w:rsid w:val="009D4814"/>
    <w:rsid w:val="009D48C0"/>
    <w:rsid w:val="009D4CC1"/>
    <w:rsid w:val="009D542F"/>
    <w:rsid w:val="009D5443"/>
    <w:rsid w:val="009D5A8D"/>
    <w:rsid w:val="009D5BA4"/>
    <w:rsid w:val="009D5F64"/>
    <w:rsid w:val="009D633A"/>
    <w:rsid w:val="009D6629"/>
    <w:rsid w:val="009D6740"/>
    <w:rsid w:val="009D6CA7"/>
    <w:rsid w:val="009D6FBB"/>
    <w:rsid w:val="009D734B"/>
    <w:rsid w:val="009D7A7D"/>
    <w:rsid w:val="009D7B19"/>
    <w:rsid w:val="009E0244"/>
    <w:rsid w:val="009E0D4E"/>
    <w:rsid w:val="009E1002"/>
    <w:rsid w:val="009E1194"/>
    <w:rsid w:val="009E1FEB"/>
    <w:rsid w:val="009E2409"/>
    <w:rsid w:val="009E2418"/>
    <w:rsid w:val="009E26D9"/>
    <w:rsid w:val="009E2CAA"/>
    <w:rsid w:val="009E3934"/>
    <w:rsid w:val="009E396A"/>
    <w:rsid w:val="009E3B2D"/>
    <w:rsid w:val="009E3F7B"/>
    <w:rsid w:val="009E4324"/>
    <w:rsid w:val="009E435A"/>
    <w:rsid w:val="009E4800"/>
    <w:rsid w:val="009E4E14"/>
    <w:rsid w:val="009E582B"/>
    <w:rsid w:val="009E5CD1"/>
    <w:rsid w:val="009E62A8"/>
    <w:rsid w:val="009E6C2B"/>
    <w:rsid w:val="009E6D60"/>
    <w:rsid w:val="009E6F35"/>
    <w:rsid w:val="009E71DB"/>
    <w:rsid w:val="009E732E"/>
    <w:rsid w:val="009E7391"/>
    <w:rsid w:val="009F028C"/>
    <w:rsid w:val="009F02FF"/>
    <w:rsid w:val="009F063F"/>
    <w:rsid w:val="009F095D"/>
    <w:rsid w:val="009F0E07"/>
    <w:rsid w:val="009F0EAD"/>
    <w:rsid w:val="009F1461"/>
    <w:rsid w:val="009F1629"/>
    <w:rsid w:val="009F1849"/>
    <w:rsid w:val="009F1CFF"/>
    <w:rsid w:val="009F276B"/>
    <w:rsid w:val="009F2A20"/>
    <w:rsid w:val="009F2C75"/>
    <w:rsid w:val="009F2D8C"/>
    <w:rsid w:val="009F2DDB"/>
    <w:rsid w:val="009F3099"/>
    <w:rsid w:val="009F351B"/>
    <w:rsid w:val="009F3627"/>
    <w:rsid w:val="009F3758"/>
    <w:rsid w:val="009F39A0"/>
    <w:rsid w:val="009F3A7A"/>
    <w:rsid w:val="009F3C36"/>
    <w:rsid w:val="009F4342"/>
    <w:rsid w:val="009F4566"/>
    <w:rsid w:val="009F456C"/>
    <w:rsid w:val="009F5196"/>
    <w:rsid w:val="009F55A5"/>
    <w:rsid w:val="009F6E84"/>
    <w:rsid w:val="009F7BBB"/>
    <w:rsid w:val="00A0007A"/>
    <w:rsid w:val="00A0009C"/>
    <w:rsid w:val="00A001CE"/>
    <w:rsid w:val="00A00B83"/>
    <w:rsid w:val="00A01158"/>
    <w:rsid w:val="00A01BBC"/>
    <w:rsid w:val="00A01C32"/>
    <w:rsid w:val="00A01D74"/>
    <w:rsid w:val="00A01DD3"/>
    <w:rsid w:val="00A020F8"/>
    <w:rsid w:val="00A02DEF"/>
    <w:rsid w:val="00A036E3"/>
    <w:rsid w:val="00A03804"/>
    <w:rsid w:val="00A03860"/>
    <w:rsid w:val="00A041D2"/>
    <w:rsid w:val="00A044A0"/>
    <w:rsid w:val="00A048FA"/>
    <w:rsid w:val="00A04C5A"/>
    <w:rsid w:val="00A05E2C"/>
    <w:rsid w:val="00A06B61"/>
    <w:rsid w:val="00A07232"/>
    <w:rsid w:val="00A1021D"/>
    <w:rsid w:val="00A102B1"/>
    <w:rsid w:val="00A103EF"/>
    <w:rsid w:val="00A11197"/>
    <w:rsid w:val="00A11A0E"/>
    <w:rsid w:val="00A11EBD"/>
    <w:rsid w:val="00A11FEF"/>
    <w:rsid w:val="00A1272A"/>
    <w:rsid w:val="00A1281D"/>
    <w:rsid w:val="00A130EF"/>
    <w:rsid w:val="00A1323A"/>
    <w:rsid w:val="00A132FA"/>
    <w:rsid w:val="00A13838"/>
    <w:rsid w:val="00A13BDA"/>
    <w:rsid w:val="00A13CFD"/>
    <w:rsid w:val="00A13E17"/>
    <w:rsid w:val="00A1430D"/>
    <w:rsid w:val="00A14975"/>
    <w:rsid w:val="00A14C6F"/>
    <w:rsid w:val="00A14FF4"/>
    <w:rsid w:val="00A1533E"/>
    <w:rsid w:val="00A158D6"/>
    <w:rsid w:val="00A15A8E"/>
    <w:rsid w:val="00A15F6F"/>
    <w:rsid w:val="00A16275"/>
    <w:rsid w:val="00A162BF"/>
    <w:rsid w:val="00A16540"/>
    <w:rsid w:val="00A16558"/>
    <w:rsid w:val="00A1701D"/>
    <w:rsid w:val="00A17174"/>
    <w:rsid w:val="00A173AC"/>
    <w:rsid w:val="00A176A5"/>
    <w:rsid w:val="00A17D73"/>
    <w:rsid w:val="00A2011E"/>
    <w:rsid w:val="00A20363"/>
    <w:rsid w:val="00A205E2"/>
    <w:rsid w:val="00A2128E"/>
    <w:rsid w:val="00A21C24"/>
    <w:rsid w:val="00A21DB3"/>
    <w:rsid w:val="00A2217D"/>
    <w:rsid w:val="00A2243E"/>
    <w:rsid w:val="00A22561"/>
    <w:rsid w:val="00A228EF"/>
    <w:rsid w:val="00A229BE"/>
    <w:rsid w:val="00A23199"/>
    <w:rsid w:val="00A237A5"/>
    <w:rsid w:val="00A2404E"/>
    <w:rsid w:val="00A24384"/>
    <w:rsid w:val="00A24931"/>
    <w:rsid w:val="00A249D7"/>
    <w:rsid w:val="00A25300"/>
    <w:rsid w:val="00A256AC"/>
    <w:rsid w:val="00A25C59"/>
    <w:rsid w:val="00A26222"/>
    <w:rsid w:val="00A26738"/>
    <w:rsid w:val="00A274BC"/>
    <w:rsid w:val="00A277B6"/>
    <w:rsid w:val="00A27ED9"/>
    <w:rsid w:val="00A30467"/>
    <w:rsid w:val="00A30653"/>
    <w:rsid w:val="00A30654"/>
    <w:rsid w:val="00A30C1B"/>
    <w:rsid w:val="00A30C69"/>
    <w:rsid w:val="00A30D00"/>
    <w:rsid w:val="00A311C6"/>
    <w:rsid w:val="00A313CE"/>
    <w:rsid w:val="00A31918"/>
    <w:rsid w:val="00A31D03"/>
    <w:rsid w:val="00A3254E"/>
    <w:rsid w:val="00A32879"/>
    <w:rsid w:val="00A32A58"/>
    <w:rsid w:val="00A330F5"/>
    <w:rsid w:val="00A34032"/>
    <w:rsid w:val="00A34244"/>
    <w:rsid w:val="00A34656"/>
    <w:rsid w:val="00A34FDE"/>
    <w:rsid w:val="00A3518C"/>
    <w:rsid w:val="00A35404"/>
    <w:rsid w:val="00A35A7F"/>
    <w:rsid w:val="00A3637D"/>
    <w:rsid w:val="00A368A9"/>
    <w:rsid w:val="00A368B6"/>
    <w:rsid w:val="00A36B4A"/>
    <w:rsid w:val="00A3704F"/>
    <w:rsid w:val="00A371EC"/>
    <w:rsid w:val="00A37387"/>
    <w:rsid w:val="00A376A1"/>
    <w:rsid w:val="00A378D1"/>
    <w:rsid w:val="00A37C45"/>
    <w:rsid w:val="00A37F4F"/>
    <w:rsid w:val="00A401C8"/>
    <w:rsid w:val="00A40A62"/>
    <w:rsid w:val="00A40C5F"/>
    <w:rsid w:val="00A41503"/>
    <w:rsid w:val="00A41723"/>
    <w:rsid w:val="00A41B01"/>
    <w:rsid w:val="00A41E0E"/>
    <w:rsid w:val="00A41F29"/>
    <w:rsid w:val="00A41F44"/>
    <w:rsid w:val="00A424B6"/>
    <w:rsid w:val="00A4251E"/>
    <w:rsid w:val="00A425B1"/>
    <w:rsid w:val="00A42865"/>
    <w:rsid w:val="00A42B7C"/>
    <w:rsid w:val="00A43862"/>
    <w:rsid w:val="00A4398F"/>
    <w:rsid w:val="00A44483"/>
    <w:rsid w:val="00A448EE"/>
    <w:rsid w:val="00A44E83"/>
    <w:rsid w:val="00A45226"/>
    <w:rsid w:val="00A45669"/>
    <w:rsid w:val="00A458D7"/>
    <w:rsid w:val="00A46EEA"/>
    <w:rsid w:val="00A47001"/>
    <w:rsid w:val="00A4753A"/>
    <w:rsid w:val="00A4781D"/>
    <w:rsid w:val="00A47B4F"/>
    <w:rsid w:val="00A50581"/>
    <w:rsid w:val="00A507B0"/>
    <w:rsid w:val="00A50ADE"/>
    <w:rsid w:val="00A50B1F"/>
    <w:rsid w:val="00A50C25"/>
    <w:rsid w:val="00A51154"/>
    <w:rsid w:val="00A5135E"/>
    <w:rsid w:val="00A51383"/>
    <w:rsid w:val="00A514EE"/>
    <w:rsid w:val="00A51853"/>
    <w:rsid w:val="00A51B79"/>
    <w:rsid w:val="00A51CED"/>
    <w:rsid w:val="00A522C8"/>
    <w:rsid w:val="00A53195"/>
    <w:rsid w:val="00A538BD"/>
    <w:rsid w:val="00A53AB2"/>
    <w:rsid w:val="00A53BFA"/>
    <w:rsid w:val="00A545C5"/>
    <w:rsid w:val="00A5508C"/>
    <w:rsid w:val="00A553BB"/>
    <w:rsid w:val="00A55D53"/>
    <w:rsid w:val="00A560F7"/>
    <w:rsid w:val="00A56C39"/>
    <w:rsid w:val="00A56DBE"/>
    <w:rsid w:val="00A56DCC"/>
    <w:rsid w:val="00A57008"/>
    <w:rsid w:val="00A576B6"/>
    <w:rsid w:val="00A57B2A"/>
    <w:rsid w:val="00A57D86"/>
    <w:rsid w:val="00A57DCC"/>
    <w:rsid w:val="00A60071"/>
    <w:rsid w:val="00A606A2"/>
    <w:rsid w:val="00A6084A"/>
    <w:rsid w:val="00A6095B"/>
    <w:rsid w:val="00A60A8B"/>
    <w:rsid w:val="00A60D28"/>
    <w:rsid w:val="00A612FB"/>
    <w:rsid w:val="00A6130D"/>
    <w:rsid w:val="00A614D6"/>
    <w:rsid w:val="00A61888"/>
    <w:rsid w:val="00A618F4"/>
    <w:rsid w:val="00A61A9E"/>
    <w:rsid w:val="00A61F20"/>
    <w:rsid w:val="00A62517"/>
    <w:rsid w:val="00A62B9E"/>
    <w:rsid w:val="00A62FF7"/>
    <w:rsid w:val="00A63477"/>
    <w:rsid w:val="00A63561"/>
    <w:rsid w:val="00A635CD"/>
    <w:rsid w:val="00A6364D"/>
    <w:rsid w:val="00A64B2B"/>
    <w:rsid w:val="00A64CA0"/>
    <w:rsid w:val="00A64D7D"/>
    <w:rsid w:val="00A65052"/>
    <w:rsid w:val="00A651CF"/>
    <w:rsid w:val="00A657FA"/>
    <w:rsid w:val="00A659D7"/>
    <w:rsid w:val="00A667F2"/>
    <w:rsid w:val="00A66A86"/>
    <w:rsid w:val="00A66CCE"/>
    <w:rsid w:val="00A66DCA"/>
    <w:rsid w:val="00A6795B"/>
    <w:rsid w:val="00A67D09"/>
    <w:rsid w:val="00A70255"/>
    <w:rsid w:val="00A702CF"/>
    <w:rsid w:val="00A70318"/>
    <w:rsid w:val="00A70A1F"/>
    <w:rsid w:val="00A70E7C"/>
    <w:rsid w:val="00A7108D"/>
    <w:rsid w:val="00A71790"/>
    <w:rsid w:val="00A71DE7"/>
    <w:rsid w:val="00A722E1"/>
    <w:rsid w:val="00A72438"/>
    <w:rsid w:val="00A72695"/>
    <w:rsid w:val="00A727BC"/>
    <w:rsid w:val="00A72917"/>
    <w:rsid w:val="00A72943"/>
    <w:rsid w:val="00A72AFF"/>
    <w:rsid w:val="00A72F4D"/>
    <w:rsid w:val="00A7333D"/>
    <w:rsid w:val="00A7386A"/>
    <w:rsid w:val="00A7489F"/>
    <w:rsid w:val="00A74989"/>
    <w:rsid w:val="00A74BE5"/>
    <w:rsid w:val="00A74E32"/>
    <w:rsid w:val="00A75561"/>
    <w:rsid w:val="00A75616"/>
    <w:rsid w:val="00A75A22"/>
    <w:rsid w:val="00A75AAE"/>
    <w:rsid w:val="00A760BD"/>
    <w:rsid w:val="00A7657C"/>
    <w:rsid w:val="00A767BD"/>
    <w:rsid w:val="00A767C3"/>
    <w:rsid w:val="00A7684B"/>
    <w:rsid w:val="00A768FA"/>
    <w:rsid w:val="00A76DB3"/>
    <w:rsid w:val="00A76E32"/>
    <w:rsid w:val="00A76FED"/>
    <w:rsid w:val="00A775D1"/>
    <w:rsid w:val="00A77B84"/>
    <w:rsid w:val="00A77E18"/>
    <w:rsid w:val="00A80273"/>
    <w:rsid w:val="00A80338"/>
    <w:rsid w:val="00A805FF"/>
    <w:rsid w:val="00A8073D"/>
    <w:rsid w:val="00A80A05"/>
    <w:rsid w:val="00A80B76"/>
    <w:rsid w:val="00A80C2C"/>
    <w:rsid w:val="00A816FA"/>
    <w:rsid w:val="00A81782"/>
    <w:rsid w:val="00A81F55"/>
    <w:rsid w:val="00A823C7"/>
    <w:rsid w:val="00A824D0"/>
    <w:rsid w:val="00A8264B"/>
    <w:rsid w:val="00A827C2"/>
    <w:rsid w:val="00A8296B"/>
    <w:rsid w:val="00A82B21"/>
    <w:rsid w:val="00A83058"/>
    <w:rsid w:val="00A83488"/>
    <w:rsid w:val="00A841D5"/>
    <w:rsid w:val="00A84ECB"/>
    <w:rsid w:val="00A854D3"/>
    <w:rsid w:val="00A86223"/>
    <w:rsid w:val="00A86271"/>
    <w:rsid w:val="00A86478"/>
    <w:rsid w:val="00A86570"/>
    <w:rsid w:val="00A86854"/>
    <w:rsid w:val="00A86857"/>
    <w:rsid w:val="00A869BE"/>
    <w:rsid w:val="00A9043B"/>
    <w:rsid w:val="00A914C8"/>
    <w:rsid w:val="00A915C4"/>
    <w:rsid w:val="00A928A3"/>
    <w:rsid w:val="00A928C6"/>
    <w:rsid w:val="00A92993"/>
    <w:rsid w:val="00A92ED9"/>
    <w:rsid w:val="00A9389C"/>
    <w:rsid w:val="00A93AD9"/>
    <w:rsid w:val="00A93C13"/>
    <w:rsid w:val="00A94C58"/>
    <w:rsid w:val="00A94E6C"/>
    <w:rsid w:val="00A95349"/>
    <w:rsid w:val="00A9584C"/>
    <w:rsid w:val="00A95F32"/>
    <w:rsid w:val="00A9602D"/>
    <w:rsid w:val="00A961AC"/>
    <w:rsid w:val="00A96263"/>
    <w:rsid w:val="00A96C48"/>
    <w:rsid w:val="00A96EF6"/>
    <w:rsid w:val="00A977D3"/>
    <w:rsid w:val="00A97E21"/>
    <w:rsid w:val="00A97EA7"/>
    <w:rsid w:val="00AA0340"/>
    <w:rsid w:val="00AA039C"/>
    <w:rsid w:val="00AA03B7"/>
    <w:rsid w:val="00AA0514"/>
    <w:rsid w:val="00AA0B4B"/>
    <w:rsid w:val="00AA1E2E"/>
    <w:rsid w:val="00AA1E95"/>
    <w:rsid w:val="00AA2056"/>
    <w:rsid w:val="00AA2FB8"/>
    <w:rsid w:val="00AA30EF"/>
    <w:rsid w:val="00AA3353"/>
    <w:rsid w:val="00AA3361"/>
    <w:rsid w:val="00AA3642"/>
    <w:rsid w:val="00AA430D"/>
    <w:rsid w:val="00AA4373"/>
    <w:rsid w:val="00AA449D"/>
    <w:rsid w:val="00AA46AA"/>
    <w:rsid w:val="00AA4863"/>
    <w:rsid w:val="00AA4929"/>
    <w:rsid w:val="00AA4F66"/>
    <w:rsid w:val="00AA4FE3"/>
    <w:rsid w:val="00AA5386"/>
    <w:rsid w:val="00AA5A5A"/>
    <w:rsid w:val="00AA5F78"/>
    <w:rsid w:val="00AA6BB2"/>
    <w:rsid w:val="00AA6D63"/>
    <w:rsid w:val="00AA729C"/>
    <w:rsid w:val="00AA7D51"/>
    <w:rsid w:val="00AB0A1C"/>
    <w:rsid w:val="00AB0E10"/>
    <w:rsid w:val="00AB1127"/>
    <w:rsid w:val="00AB1AEF"/>
    <w:rsid w:val="00AB1C9D"/>
    <w:rsid w:val="00AB1EAD"/>
    <w:rsid w:val="00AB1EC4"/>
    <w:rsid w:val="00AB267B"/>
    <w:rsid w:val="00AB275E"/>
    <w:rsid w:val="00AB2B6A"/>
    <w:rsid w:val="00AB2E34"/>
    <w:rsid w:val="00AB31C1"/>
    <w:rsid w:val="00AB349C"/>
    <w:rsid w:val="00AB3531"/>
    <w:rsid w:val="00AB3BD8"/>
    <w:rsid w:val="00AB434D"/>
    <w:rsid w:val="00AB4E1F"/>
    <w:rsid w:val="00AB4F45"/>
    <w:rsid w:val="00AB572B"/>
    <w:rsid w:val="00AB5883"/>
    <w:rsid w:val="00AB6D3B"/>
    <w:rsid w:val="00AB7020"/>
    <w:rsid w:val="00AB7B64"/>
    <w:rsid w:val="00AC0DBD"/>
    <w:rsid w:val="00AC10E2"/>
    <w:rsid w:val="00AC1B2F"/>
    <w:rsid w:val="00AC1BBD"/>
    <w:rsid w:val="00AC1F87"/>
    <w:rsid w:val="00AC2C4E"/>
    <w:rsid w:val="00AC2FC5"/>
    <w:rsid w:val="00AC2FF0"/>
    <w:rsid w:val="00AC3057"/>
    <w:rsid w:val="00AC40C8"/>
    <w:rsid w:val="00AC442E"/>
    <w:rsid w:val="00AC4635"/>
    <w:rsid w:val="00AC471F"/>
    <w:rsid w:val="00AC4760"/>
    <w:rsid w:val="00AC47DB"/>
    <w:rsid w:val="00AC4ABA"/>
    <w:rsid w:val="00AC4E19"/>
    <w:rsid w:val="00AC5069"/>
    <w:rsid w:val="00AC57AD"/>
    <w:rsid w:val="00AC58DC"/>
    <w:rsid w:val="00AC59CB"/>
    <w:rsid w:val="00AC632B"/>
    <w:rsid w:val="00AC6582"/>
    <w:rsid w:val="00AC6A52"/>
    <w:rsid w:val="00AC6ADF"/>
    <w:rsid w:val="00AC6BC1"/>
    <w:rsid w:val="00AC6C0F"/>
    <w:rsid w:val="00AC6E10"/>
    <w:rsid w:val="00AC70B4"/>
    <w:rsid w:val="00AC7690"/>
    <w:rsid w:val="00AD014F"/>
    <w:rsid w:val="00AD027A"/>
    <w:rsid w:val="00AD0E46"/>
    <w:rsid w:val="00AD1361"/>
    <w:rsid w:val="00AD16D3"/>
    <w:rsid w:val="00AD17CB"/>
    <w:rsid w:val="00AD195C"/>
    <w:rsid w:val="00AD1C64"/>
    <w:rsid w:val="00AD218A"/>
    <w:rsid w:val="00AD22EA"/>
    <w:rsid w:val="00AD2427"/>
    <w:rsid w:val="00AD24B8"/>
    <w:rsid w:val="00AD25DB"/>
    <w:rsid w:val="00AD27F7"/>
    <w:rsid w:val="00AD2B7B"/>
    <w:rsid w:val="00AD2F4A"/>
    <w:rsid w:val="00AD32CE"/>
    <w:rsid w:val="00AD417E"/>
    <w:rsid w:val="00AD4EF2"/>
    <w:rsid w:val="00AD54C2"/>
    <w:rsid w:val="00AD55C7"/>
    <w:rsid w:val="00AD58E6"/>
    <w:rsid w:val="00AD6BC3"/>
    <w:rsid w:val="00AD6BF3"/>
    <w:rsid w:val="00AD6E9C"/>
    <w:rsid w:val="00AD7006"/>
    <w:rsid w:val="00AD70BF"/>
    <w:rsid w:val="00AD756B"/>
    <w:rsid w:val="00AD7D63"/>
    <w:rsid w:val="00AE000F"/>
    <w:rsid w:val="00AE0E8B"/>
    <w:rsid w:val="00AE1144"/>
    <w:rsid w:val="00AE1B24"/>
    <w:rsid w:val="00AE1D1E"/>
    <w:rsid w:val="00AE1EDB"/>
    <w:rsid w:val="00AE255C"/>
    <w:rsid w:val="00AE2B74"/>
    <w:rsid w:val="00AE2EEB"/>
    <w:rsid w:val="00AE3387"/>
    <w:rsid w:val="00AE3CD5"/>
    <w:rsid w:val="00AE3CED"/>
    <w:rsid w:val="00AE3D76"/>
    <w:rsid w:val="00AE3F74"/>
    <w:rsid w:val="00AE45D9"/>
    <w:rsid w:val="00AE4A30"/>
    <w:rsid w:val="00AE4BDA"/>
    <w:rsid w:val="00AE4D89"/>
    <w:rsid w:val="00AE4F83"/>
    <w:rsid w:val="00AE582D"/>
    <w:rsid w:val="00AE5B75"/>
    <w:rsid w:val="00AE5D76"/>
    <w:rsid w:val="00AE5DAE"/>
    <w:rsid w:val="00AE611F"/>
    <w:rsid w:val="00AE688B"/>
    <w:rsid w:val="00AE762B"/>
    <w:rsid w:val="00AE76C1"/>
    <w:rsid w:val="00AE79BB"/>
    <w:rsid w:val="00AE7AA8"/>
    <w:rsid w:val="00AE7C3A"/>
    <w:rsid w:val="00AE7C67"/>
    <w:rsid w:val="00AE7D64"/>
    <w:rsid w:val="00AF003B"/>
    <w:rsid w:val="00AF0756"/>
    <w:rsid w:val="00AF111B"/>
    <w:rsid w:val="00AF128A"/>
    <w:rsid w:val="00AF1A2D"/>
    <w:rsid w:val="00AF1FE7"/>
    <w:rsid w:val="00AF23B5"/>
    <w:rsid w:val="00AF2CCD"/>
    <w:rsid w:val="00AF3237"/>
    <w:rsid w:val="00AF3835"/>
    <w:rsid w:val="00AF3A28"/>
    <w:rsid w:val="00AF494C"/>
    <w:rsid w:val="00AF4C8C"/>
    <w:rsid w:val="00AF4CEC"/>
    <w:rsid w:val="00AF59EF"/>
    <w:rsid w:val="00AF6302"/>
    <w:rsid w:val="00AF7891"/>
    <w:rsid w:val="00B0017D"/>
    <w:rsid w:val="00B003DA"/>
    <w:rsid w:val="00B00797"/>
    <w:rsid w:val="00B0079A"/>
    <w:rsid w:val="00B01625"/>
    <w:rsid w:val="00B017CC"/>
    <w:rsid w:val="00B02303"/>
    <w:rsid w:val="00B023B3"/>
    <w:rsid w:val="00B024CB"/>
    <w:rsid w:val="00B02506"/>
    <w:rsid w:val="00B02963"/>
    <w:rsid w:val="00B02A70"/>
    <w:rsid w:val="00B02D6E"/>
    <w:rsid w:val="00B02FC9"/>
    <w:rsid w:val="00B0453B"/>
    <w:rsid w:val="00B04826"/>
    <w:rsid w:val="00B05C10"/>
    <w:rsid w:val="00B05DC2"/>
    <w:rsid w:val="00B061C1"/>
    <w:rsid w:val="00B06B4B"/>
    <w:rsid w:val="00B07573"/>
    <w:rsid w:val="00B102D7"/>
    <w:rsid w:val="00B1033D"/>
    <w:rsid w:val="00B10595"/>
    <w:rsid w:val="00B10A4E"/>
    <w:rsid w:val="00B10E85"/>
    <w:rsid w:val="00B10F25"/>
    <w:rsid w:val="00B11040"/>
    <w:rsid w:val="00B11654"/>
    <w:rsid w:val="00B117E7"/>
    <w:rsid w:val="00B1183F"/>
    <w:rsid w:val="00B12871"/>
    <w:rsid w:val="00B12878"/>
    <w:rsid w:val="00B13054"/>
    <w:rsid w:val="00B13443"/>
    <w:rsid w:val="00B13F7C"/>
    <w:rsid w:val="00B14036"/>
    <w:rsid w:val="00B142EC"/>
    <w:rsid w:val="00B14594"/>
    <w:rsid w:val="00B147A8"/>
    <w:rsid w:val="00B14AAC"/>
    <w:rsid w:val="00B14DAD"/>
    <w:rsid w:val="00B150BD"/>
    <w:rsid w:val="00B159F9"/>
    <w:rsid w:val="00B15FB6"/>
    <w:rsid w:val="00B16118"/>
    <w:rsid w:val="00B16497"/>
    <w:rsid w:val="00B1753A"/>
    <w:rsid w:val="00B202CC"/>
    <w:rsid w:val="00B2143F"/>
    <w:rsid w:val="00B217C5"/>
    <w:rsid w:val="00B21D7A"/>
    <w:rsid w:val="00B2285E"/>
    <w:rsid w:val="00B22B18"/>
    <w:rsid w:val="00B23579"/>
    <w:rsid w:val="00B23E00"/>
    <w:rsid w:val="00B24020"/>
    <w:rsid w:val="00B240FA"/>
    <w:rsid w:val="00B24286"/>
    <w:rsid w:val="00B24EAB"/>
    <w:rsid w:val="00B25CB8"/>
    <w:rsid w:val="00B25D8F"/>
    <w:rsid w:val="00B25F30"/>
    <w:rsid w:val="00B26371"/>
    <w:rsid w:val="00B26374"/>
    <w:rsid w:val="00B26738"/>
    <w:rsid w:val="00B2675D"/>
    <w:rsid w:val="00B26B58"/>
    <w:rsid w:val="00B26E1E"/>
    <w:rsid w:val="00B27653"/>
    <w:rsid w:val="00B300CD"/>
    <w:rsid w:val="00B30433"/>
    <w:rsid w:val="00B30893"/>
    <w:rsid w:val="00B312FB"/>
    <w:rsid w:val="00B315E3"/>
    <w:rsid w:val="00B31CD9"/>
    <w:rsid w:val="00B32DE7"/>
    <w:rsid w:val="00B33026"/>
    <w:rsid w:val="00B33D8B"/>
    <w:rsid w:val="00B33E55"/>
    <w:rsid w:val="00B3404C"/>
    <w:rsid w:val="00B34E47"/>
    <w:rsid w:val="00B352D9"/>
    <w:rsid w:val="00B3545D"/>
    <w:rsid w:val="00B355B7"/>
    <w:rsid w:val="00B35626"/>
    <w:rsid w:val="00B35831"/>
    <w:rsid w:val="00B35BFF"/>
    <w:rsid w:val="00B35F74"/>
    <w:rsid w:val="00B36772"/>
    <w:rsid w:val="00B36B1E"/>
    <w:rsid w:val="00B36CAE"/>
    <w:rsid w:val="00B36F1D"/>
    <w:rsid w:val="00B3719F"/>
    <w:rsid w:val="00B371E8"/>
    <w:rsid w:val="00B37669"/>
    <w:rsid w:val="00B377C4"/>
    <w:rsid w:val="00B377F9"/>
    <w:rsid w:val="00B37BCF"/>
    <w:rsid w:val="00B40285"/>
    <w:rsid w:val="00B40406"/>
    <w:rsid w:val="00B40986"/>
    <w:rsid w:val="00B41713"/>
    <w:rsid w:val="00B41816"/>
    <w:rsid w:val="00B41AF5"/>
    <w:rsid w:val="00B42054"/>
    <w:rsid w:val="00B425F4"/>
    <w:rsid w:val="00B42782"/>
    <w:rsid w:val="00B42916"/>
    <w:rsid w:val="00B43132"/>
    <w:rsid w:val="00B43251"/>
    <w:rsid w:val="00B4391D"/>
    <w:rsid w:val="00B43B8A"/>
    <w:rsid w:val="00B43C29"/>
    <w:rsid w:val="00B441CA"/>
    <w:rsid w:val="00B448E1"/>
    <w:rsid w:val="00B44C53"/>
    <w:rsid w:val="00B44F9D"/>
    <w:rsid w:val="00B45FFE"/>
    <w:rsid w:val="00B46377"/>
    <w:rsid w:val="00B4639C"/>
    <w:rsid w:val="00B4688C"/>
    <w:rsid w:val="00B469ED"/>
    <w:rsid w:val="00B46A35"/>
    <w:rsid w:val="00B46DD7"/>
    <w:rsid w:val="00B47212"/>
    <w:rsid w:val="00B47689"/>
    <w:rsid w:val="00B47EC1"/>
    <w:rsid w:val="00B50016"/>
    <w:rsid w:val="00B5005A"/>
    <w:rsid w:val="00B50543"/>
    <w:rsid w:val="00B50967"/>
    <w:rsid w:val="00B50C83"/>
    <w:rsid w:val="00B517E2"/>
    <w:rsid w:val="00B51993"/>
    <w:rsid w:val="00B528EA"/>
    <w:rsid w:val="00B52EEB"/>
    <w:rsid w:val="00B52F1C"/>
    <w:rsid w:val="00B5313E"/>
    <w:rsid w:val="00B532F9"/>
    <w:rsid w:val="00B53AE5"/>
    <w:rsid w:val="00B53B89"/>
    <w:rsid w:val="00B53CE8"/>
    <w:rsid w:val="00B53D65"/>
    <w:rsid w:val="00B546F0"/>
    <w:rsid w:val="00B54B86"/>
    <w:rsid w:val="00B54CFB"/>
    <w:rsid w:val="00B5507C"/>
    <w:rsid w:val="00B55384"/>
    <w:rsid w:val="00B55A9E"/>
    <w:rsid w:val="00B55BFA"/>
    <w:rsid w:val="00B55E36"/>
    <w:rsid w:val="00B55F8A"/>
    <w:rsid w:val="00B5647E"/>
    <w:rsid w:val="00B56EF8"/>
    <w:rsid w:val="00B5748E"/>
    <w:rsid w:val="00B57B75"/>
    <w:rsid w:val="00B57D34"/>
    <w:rsid w:val="00B600BA"/>
    <w:rsid w:val="00B601A3"/>
    <w:rsid w:val="00B604D7"/>
    <w:rsid w:val="00B60698"/>
    <w:rsid w:val="00B60BA6"/>
    <w:rsid w:val="00B60CF6"/>
    <w:rsid w:val="00B60D37"/>
    <w:rsid w:val="00B60E75"/>
    <w:rsid w:val="00B61309"/>
    <w:rsid w:val="00B61349"/>
    <w:rsid w:val="00B61501"/>
    <w:rsid w:val="00B61994"/>
    <w:rsid w:val="00B61B5D"/>
    <w:rsid w:val="00B61E23"/>
    <w:rsid w:val="00B61EBE"/>
    <w:rsid w:val="00B62605"/>
    <w:rsid w:val="00B62776"/>
    <w:rsid w:val="00B6289E"/>
    <w:rsid w:val="00B62EBE"/>
    <w:rsid w:val="00B6338B"/>
    <w:rsid w:val="00B6383D"/>
    <w:rsid w:val="00B641F9"/>
    <w:rsid w:val="00B64485"/>
    <w:rsid w:val="00B64AC9"/>
    <w:rsid w:val="00B65062"/>
    <w:rsid w:val="00B650E8"/>
    <w:rsid w:val="00B6516F"/>
    <w:rsid w:val="00B6579A"/>
    <w:rsid w:val="00B657D5"/>
    <w:rsid w:val="00B65AB1"/>
    <w:rsid w:val="00B66337"/>
    <w:rsid w:val="00B665A4"/>
    <w:rsid w:val="00B668E3"/>
    <w:rsid w:val="00B66F2E"/>
    <w:rsid w:val="00B67211"/>
    <w:rsid w:val="00B67A30"/>
    <w:rsid w:val="00B67D75"/>
    <w:rsid w:val="00B70060"/>
    <w:rsid w:val="00B70157"/>
    <w:rsid w:val="00B70937"/>
    <w:rsid w:val="00B71896"/>
    <w:rsid w:val="00B719B2"/>
    <w:rsid w:val="00B71C1F"/>
    <w:rsid w:val="00B71CE9"/>
    <w:rsid w:val="00B7204D"/>
    <w:rsid w:val="00B721EF"/>
    <w:rsid w:val="00B72265"/>
    <w:rsid w:val="00B72353"/>
    <w:rsid w:val="00B727DC"/>
    <w:rsid w:val="00B72F80"/>
    <w:rsid w:val="00B72F94"/>
    <w:rsid w:val="00B730EC"/>
    <w:rsid w:val="00B734EA"/>
    <w:rsid w:val="00B7352C"/>
    <w:rsid w:val="00B73766"/>
    <w:rsid w:val="00B739B0"/>
    <w:rsid w:val="00B749B8"/>
    <w:rsid w:val="00B74FBE"/>
    <w:rsid w:val="00B7501A"/>
    <w:rsid w:val="00B76E19"/>
    <w:rsid w:val="00B77103"/>
    <w:rsid w:val="00B7781B"/>
    <w:rsid w:val="00B77A21"/>
    <w:rsid w:val="00B807F9"/>
    <w:rsid w:val="00B812E7"/>
    <w:rsid w:val="00B81A18"/>
    <w:rsid w:val="00B82185"/>
    <w:rsid w:val="00B8246F"/>
    <w:rsid w:val="00B82CC5"/>
    <w:rsid w:val="00B82DD9"/>
    <w:rsid w:val="00B8392A"/>
    <w:rsid w:val="00B83E7E"/>
    <w:rsid w:val="00B84037"/>
    <w:rsid w:val="00B844B4"/>
    <w:rsid w:val="00B84E99"/>
    <w:rsid w:val="00B84FFE"/>
    <w:rsid w:val="00B85344"/>
    <w:rsid w:val="00B85375"/>
    <w:rsid w:val="00B854B3"/>
    <w:rsid w:val="00B8568C"/>
    <w:rsid w:val="00B85B43"/>
    <w:rsid w:val="00B85E4E"/>
    <w:rsid w:val="00B87CB1"/>
    <w:rsid w:val="00B87EDD"/>
    <w:rsid w:val="00B90592"/>
    <w:rsid w:val="00B90DB6"/>
    <w:rsid w:val="00B914F9"/>
    <w:rsid w:val="00B91AF1"/>
    <w:rsid w:val="00B91D8F"/>
    <w:rsid w:val="00B91E62"/>
    <w:rsid w:val="00B92099"/>
    <w:rsid w:val="00B924CB"/>
    <w:rsid w:val="00B928FA"/>
    <w:rsid w:val="00B930F3"/>
    <w:rsid w:val="00B931D9"/>
    <w:rsid w:val="00B932D6"/>
    <w:rsid w:val="00B934CE"/>
    <w:rsid w:val="00B938ED"/>
    <w:rsid w:val="00B93A37"/>
    <w:rsid w:val="00B93B7C"/>
    <w:rsid w:val="00B93EDF"/>
    <w:rsid w:val="00B9437F"/>
    <w:rsid w:val="00B943B3"/>
    <w:rsid w:val="00B957E3"/>
    <w:rsid w:val="00B961C1"/>
    <w:rsid w:val="00B963CA"/>
    <w:rsid w:val="00B96665"/>
    <w:rsid w:val="00B96B44"/>
    <w:rsid w:val="00B96B54"/>
    <w:rsid w:val="00B96E5B"/>
    <w:rsid w:val="00B975D2"/>
    <w:rsid w:val="00B9776C"/>
    <w:rsid w:val="00B97960"/>
    <w:rsid w:val="00B97A2F"/>
    <w:rsid w:val="00B97AE8"/>
    <w:rsid w:val="00B97DF7"/>
    <w:rsid w:val="00BA0200"/>
    <w:rsid w:val="00BA060F"/>
    <w:rsid w:val="00BA0758"/>
    <w:rsid w:val="00BA0DE6"/>
    <w:rsid w:val="00BA22AF"/>
    <w:rsid w:val="00BA23E4"/>
    <w:rsid w:val="00BA2A03"/>
    <w:rsid w:val="00BA3D6C"/>
    <w:rsid w:val="00BA43C7"/>
    <w:rsid w:val="00BA4A2D"/>
    <w:rsid w:val="00BA4A6E"/>
    <w:rsid w:val="00BA4C94"/>
    <w:rsid w:val="00BA6193"/>
    <w:rsid w:val="00BA658A"/>
    <w:rsid w:val="00BA6910"/>
    <w:rsid w:val="00BA69B8"/>
    <w:rsid w:val="00BA6A2D"/>
    <w:rsid w:val="00BA6D47"/>
    <w:rsid w:val="00BA76E4"/>
    <w:rsid w:val="00BA7706"/>
    <w:rsid w:val="00BA7959"/>
    <w:rsid w:val="00BA7A07"/>
    <w:rsid w:val="00BA7A38"/>
    <w:rsid w:val="00BA7B99"/>
    <w:rsid w:val="00BB000E"/>
    <w:rsid w:val="00BB0347"/>
    <w:rsid w:val="00BB037F"/>
    <w:rsid w:val="00BB130C"/>
    <w:rsid w:val="00BB14D5"/>
    <w:rsid w:val="00BB1633"/>
    <w:rsid w:val="00BB19CD"/>
    <w:rsid w:val="00BB1C43"/>
    <w:rsid w:val="00BB1C8C"/>
    <w:rsid w:val="00BB20AA"/>
    <w:rsid w:val="00BB2877"/>
    <w:rsid w:val="00BB2C05"/>
    <w:rsid w:val="00BB36BE"/>
    <w:rsid w:val="00BB3825"/>
    <w:rsid w:val="00BB3E91"/>
    <w:rsid w:val="00BB4003"/>
    <w:rsid w:val="00BB43D7"/>
    <w:rsid w:val="00BB4C45"/>
    <w:rsid w:val="00BB4E0B"/>
    <w:rsid w:val="00BB4E16"/>
    <w:rsid w:val="00BB4F2F"/>
    <w:rsid w:val="00BB58F7"/>
    <w:rsid w:val="00BB5B11"/>
    <w:rsid w:val="00BB6212"/>
    <w:rsid w:val="00BB67EA"/>
    <w:rsid w:val="00BB6DA0"/>
    <w:rsid w:val="00BB71FE"/>
    <w:rsid w:val="00BB7805"/>
    <w:rsid w:val="00BB7F80"/>
    <w:rsid w:val="00BC0384"/>
    <w:rsid w:val="00BC0BDF"/>
    <w:rsid w:val="00BC0C17"/>
    <w:rsid w:val="00BC14DE"/>
    <w:rsid w:val="00BC16B8"/>
    <w:rsid w:val="00BC1AEC"/>
    <w:rsid w:val="00BC218A"/>
    <w:rsid w:val="00BC22EE"/>
    <w:rsid w:val="00BC39F7"/>
    <w:rsid w:val="00BC3A66"/>
    <w:rsid w:val="00BC3C78"/>
    <w:rsid w:val="00BC3D6A"/>
    <w:rsid w:val="00BC42E1"/>
    <w:rsid w:val="00BC503D"/>
    <w:rsid w:val="00BC552E"/>
    <w:rsid w:val="00BC5783"/>
    <w:rsid w:val="00BC5B5A"/>
    <w:rsid w:val="00BC5B66"/>
    <w:rsid w:val="00BC5D6B"/>
    <w:rsid w:val="00BC5E33"/>
    <w:rsid w:val="00BC6221"/>
    <w:rsid w:val="00BC66B8"/>
    <w:rsid w:val="00BC6A1E"/>
    <w:rsid w:val="00BC7155"/>
    <w:rsid w:val="00BC7490"/>
    <w:rsid w:val="00BC74BD"/>
    <w:rsid w:val="00BD03DD"/>
    <w:rsid w:val="00BD0403"/>
    <w:rsid w:val="00BD0854"/>
    <w:rsid w:val="00BD0951"/>
    <w:rsid w:val="00BD0BA0"/>
    <w:rsid w:val="00BD0F99"/>
    <w:rsid w:val="00BD14D5"/>
    <w:rsid w:val="00BD1A72"/>
    <w:rsid w:val="00BD1CB7"/>
    <w:rsid w:val="00BD1E1F"/>
    <w:rsid w:val="00BD20A4"/>
    <w:rsid w:val="00BD2196"/>
    <w:rsid w:val="00BD21E2"/>
    <w:rsid w:val="00BD2386"/>
    <w:rsid w:val="00BD23DF"/>
    <w:rsid w:val="00BD2AC6"/>
    <w:rsid w:val="00BD2E09"/>
    <w:rsid w:val="00BD2EDF"/>
    <w:rsid w:val="00BD302B"/>
    <w:rsid w:val="00BD3742"/>
    <w:rsid w:val="00BD3B33"/>
    <w:rsid w:val="00BD4087"/>
    <w:rsid w:val="00BD41A8"/>
    <w:rsid w:val="00BD4211"/>
    <w:rsid w:val="00BD437C"/>
    <w:rsid w:val="00BD43B5"/>
    <w:rsid w:val="00BD4698"/>
    <w:rsid w:val="00BD4C81"/>
    <w:rsid w:val="00BD51E1"/>
    <w:rsid w:val="00BD5329"/>
    <w:rsid w:val="00BD542D"/>
    <w:rsid w:val="00BD56C0"/>
    <w:rsid w:val="00BD59C0"/>
    <w:rsid w:val="00BD5FA5"/>
    <w:rsid w:val="00BD616A"/>
    <w:rsid w:val="00BD66B3"/>
    <w:rsid w:val="00BD674C"/>
    <w:rsid w:val="00BD67F6"/>
    <w:rsid w:val="00BD69C6"/>
    <w:rsid w:val="00BD6BD3"/>
    <w:rsid w:val="00BD7083"/>
    <w:rsid w:val="00BD7578"/>
    <w:rsid w:val="00BD78C7"/>
    <w:rsid w:val="00BD7D27"/>
    <w:rsid w:val="00BD7D7E"/>
    <w:rsid w:val="00BE010A"/>
    <w:rsid w:val="00BE05B2"/>
    <w:rsid w:val="00BE0953"/>
    <w:rsid w:val="00BE0B06"/>
    <w:rsid w:val="00BE0DA0"/>
    <w:rsid w:val="00BE15A5"/>
    <w:rsid w:val="00BE1A26"/>
    <w:rsid w:val="00BE1A27"/>
    <w:rsid w:val="00BE1B5D"/>
    <w:rsid w:val="00BE2052"/>
    <w:rsid w:val="00BE2186"/>
    <w:rsid w:val="00BE28EE"/>
    <w:rsid w:val="00BE2B6E"/>
    <w:rsid w:val="00BE2E88"/>
    <w:rsid w:val="00BE3153"/>
    <w:rsid w:val="00BE315E"/>
    <w:rsid w:val="00BE327A"/>
    <w:rsid w:val="00BE4679"/>
    <w:rsid w:val="00BE4A30"/>
    <w:rsid w:val="00BE4F49"/>
    <w:rsid w:val="00BE5634"/>
    <w:rsid w:val="00BE56E8"/>
    <w:rsid w:val="00BE5761"/>
    <w:rsid w:val="00BE5C5E"/>
    <w:rsid w:val="00BE5D44"/>
    <w:rsid w:val="00BE66BB"/>
    <w:rsid w:val="00BE69E2"/>
    <w:rsid w:val="00BE6BB4"/>
    <w:rsid w:val="00BE757D"/>
    <w:rsid w:val="00BF02A8"/>
    <w:rsid w:val="00BF03D7"/>
    <w:rsid w:val="00BF044D"/>
    <w:rsid w:val="00BF0778"/>
    <w:rsid w:val="00BF07CD"/>
    <w:rsid w:val="00BF0B5C"/>
    <w:rsid w:val="00BF11EA"/>
    <w:rsid w:val="00BF1279"/>
    <w:rsid w:val="00BF18E9"/>
    <w:rsid w:val="00BF2CF2"/>
    <w:rsid w:val="00BF2D4A"/>
    <w:rsid w:val="00BF2DE9"/>
    <w:rsid w:val="00BF31B5"/>
    <w:rsid w:val="00BF3716"/>
    <w:rsid w:val="00BF3DB6"/>
    <w:rsid w:val="00BF47EC"/>
    <w:rsid w:val="00BF4963"/>
    <w:rsid w:val="00BF4C6D"/>
    <w:rsid w:val="00BF4E2C"/>
    <w:rsid w:val="00BF56B9"/>
    <w:rsid w:val="00BF6BBD"/>
    <w:rsid w:val="00BF77F3"/>
    <w:rsid w:val="00C00129"/>
    <w:rsid w:val="00C005B4"/>
    <w:rsid w:val="00C00661"/>
    <w:rsid w:val="00C007F8"/>
    <w:rsid w:val="00C008E3"/>
    <w:rsid w:val="00C00E24"/>
    <w:rsid w:val="00C0141B"/>
    <w:rsid w:val="00C01543"/>
    <w:rsid w:val="00C01594"/>
    <w:rsid w:val="00C01ADC"/>
    <w:rsid w:val="00C01DF5"/>
    <w:rsid w:val="00C0258F"/>
    <w:rsid w:val="00C026B0"/>
    <w:rsid w:val="00C02985"/>
    <w:rsid w:val="00C02A7F"/>
    <w:rsid w:val="00C02B3D"/>
    <w:rsid w:val="00C03043"/>
    <w:rsid w:val="00C03677"/>
    <w:rsid w:val="00C038CD"/>
    <w:rsid w:val="00C03C11"/>
    <w:rsid w:val="00C03E33"/>
    <w:rsid w:val="00C03FC3"/>
    <w:rsid w:val="00C044FF"/>
    <w:rsid w:val="00C04579"/>
    <w:rsid w:val="00C04D60"/>
    <w:rsid w:val="00C0515E"/>
    <w:rsid w:val="00C0526D"/>
    <w:rsid w:val="00C055B7"/>
    <w:rsid w:val="00C05A3A"/>
    <w:rsid w:val="00C05A81"/>
    <w:rsid w:val="00C05C9D"/>
    <w:rsid w:val="00C05E2C"/>
    <w:rsid w:val="00C06E45"/>
    <w:rsid w:val="00C07058"/>
    <w:rsid w:val="00C071DA"/>
    <w:rsid w:val="00C07363"/>
    <w:rsid w:val="00C078FC"/>
    <w:rsid w:val="00C07DE3"/>
    <w:rsid w:val="00C10505"/>
    <w:rsid w:val="00C10CCC"/>
    <w:rsid w:val="00C110D4"/>
    <w:rsid w:val="00C114F2"/>
    <w:rsid w:val="00C11DFE"/>
    <w:rsid w:val="00C12A55"/>
    <w:rsid w:val="00C138CD"/>
    <w:rsid w:val="00C13A92"/>
    <w:rsid w:val="00C13C6F"/>
    <w:rsid w:val="00C140F9"/>
    <w:rsid w:val="00C14406"/>
    <w:rsid w:val="00C1469F"/>
    <w:rsid w:val="00C14B44"/>
    <w:rsid w:val="00C14BF2"/>
    <w:rsid w:val="00C1507D"/>
    <w:rsid w:val="00C15613"/>
    <w:rsid w:val="00C15671"/>
    <w:rsid w:val="00C15844"/>
    <w:rsid w:val="00C15AF5"/>
    <w:rsid w:val="00C16774"/>
    <w:rsid w:val="00C167EA"/>
    <w:rsid w:val="00C16F4D"/>
    <w:rsid w:val="00C17852"/>
    <w:rsid w:val="00C17AA9"/>
    <w:rsid w:val="00C20D26"/>
    <w:rsid w:val="00C2160F"/>
    <w:rsid w:val="00C21B42"/>
    <w:rsid w:val="00C21F58"/>
    <w:rsid w:val="00C22AFF"/>
    <w:rsid w:val="00C23E0D"/>
    <w:rsid w:val="00C24087"/>
    <w:rsid w:val="00C24C19"/>
    <w:rsid w:val="00C24CA1"/>
    <w:rsid w:val="00C250FB"/>
    <w:rsid w:val="00C25624"/>
    <w:rsid w:val="00C25B0C"/>
    <w:rsid w:val="00C25C94"/>
    <w:rsid w:val="00C260E3"/>
    <w:rsid w:val="00C2628A"/>
    <w:rsid w:val="00C268B8"/>
    <w:rsid w:val="00C270FD"/>
    <w:rsid w:val="00C277D6"/>
    <w:rsid w:val="00C27830"/>
    <w:rsid w:val="00C279C2"/>
    <w:rsid w:val="00C27A41"/>
    <w:rsid w:val="00C27E74"/>
    <w:rsid w:val="00C3038A"/>
    <w:rsid w:val="00C3051D"/>
    <w:rsid w:val="00C30810"/>
    <w:rsid w:val="00C30EBF"/>
    <w:rsid w:val="00C311FF"/>
    <w:rsid w:val="00C315EE"/>
    <w:rsid w:val="00C31762"/>
    <w:rsid w:val="00C327CD"/>
    <w:rsid w:val="00C327F6"/>
    <w:rsid w:val="00C3292E"/>
    <w:rsid w:val="00C32DF6"/>
    <w:rsid w:val="00C32F02"/>
    <w:rsid w:val="00C33551"/>
    <w:rsid w:val="00C343C4"/>
    <w:rsid w:val="00C345AB"/>
    <w:rsid w:val="00C3520E"/>
    <w:rsid w:val="00C35618"/>
    <w:rsid w:val="00C35752"/>
    <w:rsid w:val="00C35CFB"/>
    <w:rsid w:val="00C35EDB"/>
    <w:rsid w:val="00C361E1"/>
    <w:rsid w:val="00C36AD5"/>
    <w:rsid w:val="00C36F4B"/>
    <w:rsid w:val="00C401CB"/>
    <w:rsid w:val="00C4036A"/>
    <w:rsid w:val="00C408A4"/>
    <w:rsid w:val="00C40DA3"/>
    <w:rsid w:val="00C40FDC"/>
    <w:rsid w:val="00C410A8"/>
    <w:rsid w:val="00C410B6"/>
    <w:rsid w:val="00C4196D"/>
    <w:rsid w:val="00C42333"/>
    <w:rsid w:val="00C427DE"/>
    <w:rsid w:val="00C430F5"/>
    <w:rsid w:val="00C436D0"/>
    <w:rsid w:val="00C43CA0"/>
    <w:rsid w:val="00C44683"/>
    <w:rsid w:val="00C44727"/>
    <w:rsid w:val="00C4486F"/>
    <w:rsid w:val="00C449F2"/>
    <w:rsid w:val="00C44CC5"/>
    <w:rsid w:val="00C44D3B"/>
    <w:rsid w:val="00C44FC4"/>
    <w:rsid w:val="00C456C6"/>
    <w:rsid w:val="00C457AE"/>
    <w:rsid w:val="00C4582D"/>
    <w:rsid w:val="00C45FA3"/>
    <w:rsid w:val="00C46797"/>
    <w:rsid w:val="00C467A7"/>
    <w:rsid w:val="00C46B4F"/>
    <w:rsid w:val="00C46BB0"/>
    <w:rsid w:val="00C46D96"/>
    <w:rsid w:val="00C46FA8"/>
    <w:rsid w:val="00C4705A"/>
    <w:rsid w:val="00C474F2"/>
    <w:rsid w:val="00C478C4"/>
    <w:rsid w:val="00C47B47"/>
    <w:rsid w:val="00C47E5D"/>
    <w:rsid w:val="00C50BDF"/>
    <w:rsid w:val="00C50F0D"/>
    <w:rsid w:val="00C50FDE"/>
    <w:rsid w:val="00C5142E"/>
    <w:rsid w:val="00C514C2"/>
    <w:rsid w:val="00C51585"/>
    <w:rsid w:val="00C51961"/>
    <w:rsid w:val="00C5292C"/>
    <w:rsid w:val="00C52942"/>
    <w:rsid w:val="00C529C7"/>
    <w:rsid w:val="00C52BE9"/>
    <w:rsid w:val="00C52F46"/>
    <w:rsid w:val="00C52FF3"/>
    <w:rsid w:val="00C531B3"/>
    <w:rsid w:val="00C53A15"/>
    <w:rsid w:val="00C5505E"/>
    <w:rsid w:val="00C5520E"/>
    <w:rsid w:val="00C5530C"/>
    <w:rsid w:val="00C556C2"/>
    <w:rsid w:val="00C556D4"/>
    <w:rsid w:val="00C56358"/>
    <w:rsid w:val="00C563B8"/>
    <w:rsid w:val="00C56B74"/>
    <w:rsid w:val="00C57887"/>
    <w:rsid w:val="00C57E68"/>
    <w:rsid w:val="00C601C6"/>
    <w:rsid w:val="00C60567"/>
    <w:rsid w:val="00C60BB0"/>
    <w:rsid w:val="00C611F2"/>
    <w:rsid w:val="00C61B8B"/>
    <w:rsid w:val="00C61CCD"/>
    <w:rsid w:val="00C62906"/>
    <w:rsid w:val="00C6301B"/>
    <w:rsid w:val="00C635C9"/>
    <w:rsid w:val="00C63B63"/>
    <w:rsid w:val="00C64005"/>
    <w:rsid w:val="00C64215"/>
    <w:rsid w:val="00C645B6"/>
    <w:rsid w:val="00C64E95"/>
    <w:rsid w:val="00C654CC"/>
    <w:rsid w:val="00C65816"/>
    <w:rsid w:val="00C66789"/>
    <w:rsid w:val="00C66876"/>
    <w:rsid w:val="00C670DA"/>
    <w:rsid w:val="00C6715C"/>
    <w:rsid w:val="00C67196"/>
    <w:rsid w:val="00C6784A"/>
    <w:rsid w:val="00C701AB"/>
    <w:rsid w:val="00C70451"/>
    <w:rsid w:val="00C70973"/>
    <w:rsid w:val="00C70FDE"/>
    <w:rsid w:val="00C7119E"/>
    <w:rsid w:val="00C71532"/>
    <w:rsid w:val="00C71534"/>
    <w:rsid w:val="00C71E41"/>
    <w:rsid w:val="00C72396"/>
    <w:rsid w:val="00C7294B"/>
    <w:rsid w:val="00C72D15"/>
    <w:rsid w:val="00C72DA2"/>
    <w:rsid w:val="00C7304E"/>
    <w:rsid w:val="00C7311E"/>
    <w:rsid w:val="00C73306"/>
    <w:rsid w:val="00C73394"/>
    <w:rsid w:val="00C7340E"/>
    <w:rsid w:val="00C73C7E"/>
    <w:rsid w:val="00C73F56"/>
    <w:rsid w:val="00C7492D"/>
    <w:rsid w:val="00C74C72"/>
    <w:rsid w:val="00C74FF2"/>
    <w:rsid w:val="00C750F6"/>
    <w:rsid w:val="00C7563B"/>
    <w:rsid w:val="00C761C8"/>
    <w:rsid w:val="00C761D1"/>
    <w:rsid w:val="00C7653B"/>
    <w:rsid w:val="00C767ED"/>
    <w:rsid w:val="00C76D3F"/>
    <w:rsid w:val="00C77173"/>
    <w:rsid w:val="00C77878"/>
    <w:rsid w:val="00C800BE"/>
    <w:rsid w:val="00C8151B"/>
    <w:rsid w:val="00C81D51"/>
    <w:rsid w:val="00C829C4"/>
    <w:rsid w:val="00C82DAD"/>
    <w:rsid w:val="00C82EBB"/>
    <w:rsid w:val="00C83045"/>
    <w:rsid w:val="00C83776"/>
    <w:rsid w:val="00C838EF"/>
    <w:rsid w:val="00C83972"/>
    <w:rsid w:val="00C83DFC"/>
    <w:rsid w:val="00C843B9"/>
    <w:rsid w:val="00C848AD"/>
    <w:rsid w:val="00C849AB"/>
    <w:rsid w:val="00C84BE9"/>
    <w:rsid w:val="00C852FF"/>
    <w:rsid w:val="00C85CD0"/>
    <w:rsid w:val="00C861A6"/>
    <w:rsid w:val="00C87154"/>
    <w:rsid w:val="00C872AA"/>
    <w:rsid w:val="00C87C2A"/>
    <w:rsid w:val="00C87F01"/>
    <w:rsid w:val="00C87F33"/>
    <w:rsid w:val="00C87FDF"/>
    <w:rsid w:val="00C90568"/>
    <w:rsid w:val="00C90CB7"/>
    <w:rsid w:val="00C91389"/>
    <w:rsid w:val="00C91919"/>
    <w:rsid w:val="00C921B3"/>
    <w:rsid w:val="00C927AE"/>
    <w:rsid w:val="00C92D57"/>
    <w:rsid w:val="00C92DCD"/>
    <w:rsid w:val="00C92E24"/>
    <w:rsid w:val="00C92EE2"/>
    <w:rsid w:val="00C93B07"/>
    <w:rsid w:val="00C93B25"/>
    <w:rsid w:val="00C93D6A"/>
    <w:rsid w:val="00C94C45"/>
    <w:rsid w:val="00C951ED"/>
    <w:rsid w:val="00C95EAB"/>
    <w:rsid w:val="00C96083"/>
    <w:rsid w:val="00C97477"/>
    <w:rsid w:val="00CA0707"/>
    <w:rsid w:val="00CA0CAC"/>
    <w:rsid w:val="00CA125B"/>
    <w:rsid w:val="00CA1446"/>
    <w:rsid w:val="00CA14BF"/>
    <w:rsid w:val="00CA2003"/>
    <w:rsid w:val="00CA2094"/>
    <w:rsid w:val="00CA21FD"/>
    <w:rsid w:val="00CA2564"/>
    <w:rsid w:val="00CA2983"/>
    <w:rsid w:val="00CA29C1"/>
    <w:rsid w:val="00CA2CAF"/>
    <w:rsid w:val="00CA2DFF"/>
    <w:rsid w:val="00CA34D5"/>
    <w:rsid w:val="00CA3A4D"/>
    <w:rsid w:val="00CA3FFB"/>
    <w:rsid w:val="00CA47EE"/>
    <w:rsid w:val="00CA4EC0"/>
    <w:rsid w:val="00CA5578"/>
    <w:rsid w:val="00CA5DAA"/>
    <w:rsid w:val="00CA5FF9"/>
    <w:rsid w:val="00CA609E"/>
    <w:rsid w:val="00CA60DD"/>
    <w:rsid w:val="00CA6931"/>
    <w:rsid w:val="00CA6ADE"/>
    <w:rsid w:val="00CA6C8C"/>
    <w:rsid w:val="00CA7195"/>
    <w:rsid w:val="00CA7799"/>
    <w:rsid w:val="00CA780B"/>
    <w:rsid w:val="00CB08DB"/>
    <w:rsid w:val="00CB0904"/>
    <w:rsid w:val="00CB1388"/>
    <w:rsid w:val="00CB17EC"/>
    <w:rsid w:val="00CB1E6A"/>
    <w:rsid w:val="00CB1ED8"/>
    <w:rsid w:val="00CB1F52"/>
    <w:rsid w:val="00CB2165"/>
    <w:rsid w:val="00CB21CC"/>
    <w:rsid w:val="00CB220F"/>
    <w:rsid w:val="00CB2243"/>
    <w:rsid w:val="00CB29CC"/>
    <w:rsid w:val="00CB2B06"/>
    <w:rsid w:val="00CB2FA3"/>
    <w:rsid w:val="00CB42DB"/>
    <w:rsid w:val="00CB447C"/>
    <w:rsid w:val="00CB4964"/>
    <w:rsid w:val="00CB4B0F"/>
    <w:rsid w:val="00CB4EC1"/>
    <w:rsid w:val="00CB4FB8"/>
    <w:rsid w:val="00CB5020"/>
    <w:rsid w:val="00CB55C4"/>
    <w:rsid w:val="00CB7231"/>
    <w:rsid w:val="00CB761C"/>
    <w:rsid w:val="00CC0428"/>
    <w:rsid w:val="00CC1FD1"/>
    <w:rsid w:val="00CC296B"/>
    <w:rsid w:val="00CC29CB"/>
    <w:rsid w:val="00CC38D7"/>
    <w:rsid w:val="00CC399C"/>
    <w:rsid w:val="00CC3B80"/>
    <w:rsid w:val="00CC4256"/>
    <w:rsid w:val="00CC43D8"/>
    <w:rsid w:val="00CC4B66"/>
    <w:rsid w:val="00CC5083"/>
    <w:rsid w:val="00CC5648"/>
    <w:rsid w:val="00CC568D"/>
    <w:rsid w:val="00CC5A12"/>
    <w:rsid w:val="00CC5E72"/>
    <w:rsid w:val="00CC72B7"/>
    <w:rsid w:val="00CC7317"/>
    <w:rsid w:val="00CC7354"/>
    <w:rsid w:val="00CC742A"/>
    <w:rsid w:val="00CC75A2"/>
    <w:rsid w:val="00CC7948"/>
    <w:rsid w:val="00CD00A8"/>
    <w:rsid w:val="00CD01DE"/>
    <w:rsid w:val="00CD021B"/>
    <w:rsid w:val="00CD0AA7"/>
    <w:rsid w:val="00CD16EE"/>
    <w:rsid w:val="00CD241E"/>
    <w:rsid w:val="00CD2593"/>
    <w:rsid w:val="00CD2951"/>
    <w:rsid w:val="00CD2B16"/>
    <w:rsid w:val="00CD2F4A"/>
    <w:rsid w:val="00CD2FED"/>
    <w:rsid w:val="00CD30C2"/>
    <w:rsid w:val="00CD3B2B"/>
    <w:rsid w:val="00CD41F4"/>
    <w:rsid w:val="00CD435E"/>
    <w:rsid w:val="00CD47C8"/>
    <w:rsid w:val="00CD4E38"/>
    <w:rsid w:val="00CD547E"/>
    <w:rsid w:val="00CD5A39"/>
    <w:rsid w:val="00CD5B59"/>
    <w:rsid w:val="00CD5BFF"/>
    <w:rsid w:val="00CD5CEE"/>
    <w:rsid w:val="00CD60C7"/>
    <w:rsid w:val="00CD68AB"/>
    <w:rsid w:val="00CD6BAF"/>
    <w:rsid w:val="00CD7124"/>
    <w:rsid w:val="00CD72B6"/>
    <w:rsid w:val="00CD7534"/>
    <w:rsid w:val="00CD766A"/>
    <w:rsid w:val="00CD7871"/>
    <w:rsid w:val="00CD797C"/>
    <w:rsid w:val="00CD7FA9"/>
    <w:rsid w:val="00CE052B"/>
    <w:rsid w:val="00CE0C64"/>
    <w:rsid w:val="00CE1391"/>
    <w:rsid w:val="00CE1817"/>
    <w:rsid w:val="00CE1D71"/>
    <w:rsid w:val="00CE2002"/>
    <w:rsid w:val="00CE2159"/>
    <w:rsid w:val="00CE293E"/>
    <w:rsid w:val="00CE2C29"/>
    <w:rsid w:val="00CE325F"/>
    <w:rsid w:val="00CE3734"/>
    <w:rsid w:val="00CE38D4"/>
    <w:rsid w:val="00CE3CEE"/>
    <w:rsid w:val="00CE3E8A"/>
    <w:rsid w:val="00CE4298"/>
    <w:rsid w:val="00CE4625"/>
    <w:rsid w:val="00CE4A09"/>
    <w:rsid w:val="00CE4C90"/>
    <w:rsid w:val="00CE4CFB"/>
    <w:rsid w:val="00CE56C6"/>
    <w:rsid w:val="00CE60CB"/>
    <w:rsid w:val="00CE6FB6"/>
    <w:rsid w:val="00CE7472"/>
    <w:rsid w:val="00CE7627"/>
    <w:rsid w:val="00CE7C39"/>
    <w:rsid w:val="00CE7CB5"/>
    <w:rsid w:val="00CE7CFB"/>
    <w:rsid w:val="00CE7DF5"/>
    <w:rsid w:val="00CE7F11"/>
    <w:rsid w:val="00CF0120"/>
    <w:rsid w:val="00CF047F"/>
    <w:rsid w:val="00CF05B2"/>
    <w:rsid w:val="00CF06A9"/>
    <w:rsid w:val="00CF09EC"/>
    <w:rsid w:val="00CF16C6"/>
    <w:rsid w:val="00CF1B68"/>
    <w:rsid w:val="00CF1B96"/>
    <w:rsid w:val="00CF234C"/>
    <w:rsid w:val="00CF240E"/>
    <w:rsid w:val="00CF27B2"/>
    <w:rsid w:val="00CF284F"/>
    <w:rsid w:val="00CF2A12"/>
    <w:rsid w:val="00CF2BAA"/>
    <w:rsid w:val="00CF2D56"/>
    <w:rsid w:val="00CF2DAD"/>
    <w:rsid w:val="00CF2DE4"/>
    <w:rsid w:val="00CF3280"/>
    <w:rsid w:val="00CF3875"/>
    <w:rsid w:val="00CF3B06"/>
    <w:rsid w:val="00CF3F86"/>
    <w:rsid w:val="00CF4000"/>
    <w:rsid w:val="00CF4042"/>
    <w:rsid w:val="00CF42AA"/>
    <w:rsid w:val="00CF4990"/>
    <w:rsid w:val="00CF4BDC"/>
    <w:rsid w:val="00CF50AF"/>
    <w:rsid w:val="00CF515A"/>
    <w:rsid w:val="00CF5516"/>
    <w:rsid w:val="00CF59D0"/>
    <w:rsid w:val="00CF6474"/>
    <w:rsid w:val="00CF6AEE"/>
    <w:rsid w:val="00CF6BA8"/>
    <w:rsid w:val="00CF6D3A"/>
    <w:rsid w:val="00CF737C"/>
    <w:rsid w:val="00CF77E3"/>
    <w:rsid w:val="00D000F3"/>
    <w:rsid w:val="00D002CE"/>
    <w:rsid w:val="00D00639"/>
    <w:rsid w:val="00D00B6C"/>
    <w:rsid w:val="00D00DF0"/>
    <w:rsid w:val="00D0100E"/>
    <w:rsid w:val="00D01081"/>
    <w:rsid w:val="00D0109D"/>
    <w:rsid w:val="00D01433"/>
    <w:rsid w:val="00D01505"/>
    <w:rsid w:val="00D01A86"/>
    <w:rsid w:val="00D01ACE"/>
    <w:rsid w:val="00D01BA0"/>
    <w:rsid w:val="00D02C85"/>
    <w:rsid w:val="00D02CC4"/>
    <w:rsid w:val="00D02E13"/>
    <w:rsid w:val="00D0312C"/>
    <w:rsid w:val="00D032EB"/>
    <w:rsid w:val="00D03947"/>
    <w:rsid w:val="00D03C7D"/>
    <w:rsid w:val="00D040CD"/>
    <w:rsid w:val="00D04638"/>
    <w:rsid w:val="00D04822"/>
    <w:rsid w:val="00D0487A"/>
    <w:rsid w:val="00D050FD"/>
    <w:rsid w:val="00D052F5"/>
    <w:rsid w:val="00D055AB"/>
    <w:rsid w:val="00D057BD"/>
    <w:rsid w:val="00D058C5"/>
    <w:rsid w:val="00D05B37"/>
    <w:rsid w:val="00D05F5D"/>
    <w:rsid w:val="00D06C92"/>
    <w:rsid w:val="00D06CD7"/>
    <w:rsid w:val="00D06FC2"/>
    <w:rsid w:val="00D07815"/>
    <w:rsid w:val="00D078F5"/>
    <w:rsid w:val="00D07F41"/>
    <w:rsid w:val="00D07F7C"/>
    <w:rsid w:val="00D10ABB"/>
    <w:rsid w:val="00D11262"/>
    <w:rsid w:val="00D11C0F"/>
    <w:rsid w:val="00D11EA3"/>
    <w:rsid w:val="00D1220B"/>
    <w:rsid w:val="00D1233F"/>
    <w:rsid w:val="00D1353F"/>
    <w:rsid w:val="00D15081"/>
    <w:rsid w:val="00D15F72"/>
    <w:rsid w:val="00D16590"/>
    <w:rsid w:val="00D16FAD"/>
    <w:rsid w:val="00D17E47"/>
    <w:rsid w:val="00D17F8F"/>
    <w:rsid w:val="00D2093B"/>
    <w:rsid w:val="00D20A16"/>
    <w:rsid w:val="00D20D8C"/>
    <w:rsid w:val="00D20FF2"/>
    <w:rsid w:val="00D210B9"/>
    <w:rsid w:val="00D212A1"/>
    <w:rsid w:val="00D21590"/>
    <w:rsid w:val="00D2165B"/>
    <w:rsid w:val="00D21EF1"/>
    <w:rsid w:val="00D21F30"/>
    <w:rsid w:val="00D222C0"/>
    <w:rsid w:val="00D222CC"/>
    <w:rsid w:val="00D224A2"/>
    <w:rsid w:val="00D22A75"/>
    <w:rsid w:val="00D22C44"/>
    <w:rsid w:val="00D23205"/>
    <w:rsid w:val="00D23597"/>
    <w:rsid w:val="00D238E1"/>
    <w:rsid w:val="00D240E6"/>
    <w:rsid w:val="00D24131"/>
    <w:rsid w:val="00D24AF6"/>
    <w:rsid w:val="00D24D1E"/>
    <w:rsid w:val="00D256EF"/>
    <w:rsid w:val="00D25A49"/>
    <w:rsid w:val="00D2676B"/>
    <w:rsid w:val="00D26BA7"/>
    <w:rsid w:val="00D26D03"/>
    <w:rsid w:val="00D26F99"/>
    <w:rsid w:val="00D270C7"/>
    <w:rsid w:val="00D27A98"/>
    <w:rsid w:val="00D305D7"/>
    <w:rsid w:val="00D30D0D"/>
    <w:rsid w:val="00D30FC0"/>
    <w:rsid w:val="00D3131F"/>
    <w:rsid w:val="00D318FC"/>
    <w:rsid w:val="00D31F16"/>
    <w:rsid w:val="00D32425"/>
    <w:rsid w:val="00D32466"/>
    <w:rsid w:val="00D32882"/>
    <w:rsid w:val="00D332DE"/>
    <w:rsid w:val="00D33920"/>
    <w:rsid w:val="00D34062"/>
    <w:rsid w:val="00D341BF"/>
    <w:rsid w:val="00D34C2F"/>
    <w:rsid w:val="00D354D4"/>
    <w:rsid w:val="00D354EB"/>
    <w:rsid w:val="00D364AB"/>
    <w:rsid w:val="00D3718A"/>
    <w:rsid w:val="00D37DEA"/>
    <w:rsid w:val="00D400E8"/>
    <w:rsid w:val="00D40B76"/>
    <w:rsid w:val="00D40D8E"/>
    <w:rsid w:val="00D410DB"/>
    <w:rsid w:val="00D41E48"/>
    <w:rsid w:val="00D42054"/>
    <w:rsid w:val="00D42799"/>
    <w:rsid w:val="00D42826"/>
    <w:rsid w:val="00D428DF"/>
    <w:rsid w:val="00D429EA"/>
    <w:rsid w:val="00D42A67"/>
    <w:rsid w:val="00D42B5B"/>
    <w:rsid w:val="00D42C4F"/>
    <w:rsid w:val="00D4334F"/>
    <w:rsid w:val="00D43645"/>
    <w:rsid w:val="00D436BE"/>
    <w:rsid w:val="00D4391A"/>
    <w:rsid w:val="00D43990"/>
    <w:rsid w:val="00D43CE6"/>
    <w:rsid w:val="00D43E2A"/>
    <w:rsid w:val="00D43F77"/>
    <w:rsid w:val="00D44293"/>
    <w:rsid w:val="00D44690"/>
    <w:rsid w:val="00D4532F"/>
    <w:rsid w:val="00D4550E"/>
    <w:rsid w:val="00D455E2"/>
    <w:rsid w:val="00D457E0"/>
    <w:rsid w:val="00D45C63"/>
    <w:rsid w:val="00D4609F"/>
    <w:rsid w:val="00D470DE"/>
    <w:rsid w:val="00D472BD"/>
    <w:rsid w:val="00D478E2"/>
    <w:rsid w:val="00D4797D"/>
    <w:rsid w:val="00D50018"/>
    <w:rsid w:val="00D50E23"/>
    <w:rsid w:val="00D5106D"/>
    <w:rsid w:val="00D51182"/>
    <w:rsid w:val="00D511B3"/>
    <w:rsid w:val="00D514EF"/>
    <w:rsid w:val="00D514F9"/>
    <w:rsid w:val="00D516A1"/>
    <w:rsid w:val="00D5184B"/>
    <w:rsid w:val="00D518F3"/>
    <w:rsid w:val="00D51E60"/>
    <w:rsid w:val="00D52107"/>
    <w:rsid w:val="00D52382"/>
    <w:rsid w:val="00D523EA"/>
    <w:rsid w:val="00D52AED"/>
    <w:rsid w:val="00D52B84"/>
    <w:rsid w:val="00D536AF"/>
    <w:rsid w:val="00D5375D"/>
    <w:rsid w:val="00D53971"/>
    <w:rsid w:val="00D53B9C"/>
    <w:rsid w:val="00D53BB1"/>
    <w:rsid w:val="00D53D4A"/>
    <w:rsid w:val="00D540E0"/>
    <w:rsid w:val="00D54686"/>
    <w:rsid w:val="00D54CEA"/>
    <w:rsid w:val="00D554C5"/>
    <w:rsid w:val="00D55641"/>
    <w:rsid w:val="00D55642"/>
    <w:rsid w:val="00D55AE6"/>
    <w:rsid w:val="00D55FB1"/>
    <w:rsid w:val="00D56CF3"/>
    <w:rsid w:val="00D5718A"/>
    <w:rsid w:val="00D5762E"/>
    <w:rsid w:val="00D577CA"/>
    <w:rsid w:val="00D60779"/>
    <w:rsid w:val="00D609ED"/>
    <w:rsid w:val="00D61182"/>
    <w:rsid w:val="00D6154F"/>
    <w:rsid w:val="00D620EC"/>
    <w:rsid w:val="00D62C23"/>
    <w:rsid w:val="00D62DBB"/>
    <w:rsid w:val="00D6352E"/>
    <w:rsid w:val="00D638F2"/>
    <w:rsid w:val="00D63919"/>
    <w:rsid w:val="00D64791"/>
    <w:rsid w:val="00D64B1D"/>
    <w:rsid w:val="00D653A8"/>
    <w:rsid w:val="00D65530"/>
    <w:rsid w:val="00D65EC9"/>
    <w:rsid w:val="00D6605B"/>
    <w:rsid w:val="00D665BF"/>
    <w:rsid w:val="00D66CB6"/>
    <w:rsid w:val="00D66ED0"/>
    <w:rsid w:val="00D67A6E"/>
    <w:rsid w:val="00D67C60"/>
    <w:rsid w:val="00D67E67"/>
    <w:rsid w:val="00D67E70"/>
    <w:rsid w:val="00D704A4"/>
    <w:rsid w:val="00D70AEB"/>
    <w:rsid w:val="00D70B80"/>
    <w:rsid w:val="00D71714"/>
    <w:rsid w:val="00D72505"/>
    <w:rsid w:val="00D72CFC"/>
    <w:rsid w:val="00D72E82"/>
    <w:rsid w:val="00D72FCE"/>
    <w:rsid w:val="00D73007"/>
    <w:rsid w:val="00D734AD"/>
    <w:rsid w:val="00D73F51"/>
    <w:rsid w:val="00D73F7C"/>
    <w:rsid w:val="00D74813"/>
    <w:rsid w:val="00D74C40"/>
    <w:rsid w:val="00D74D9A"/>
    <w:rsid w:val="00D74E1D"/>
    <w:rsid w:val="00D74FEC"/>
    <w:rsid w:val="00D7513D"/>
    <w:rsid w:val="00D75333"/>
    <w:rsid w:val="00D758C2"/>
    <w:rsid w:val="00D75CBC"/>
    <w:rsid w:val="00D765AC"/>
    <w:rsid w:val="00D768DA"/>
    <w:rsid w:val="00D76C0E"/>
    <w:rsid w:val="00D779E2"/>
    <w:rsid w:val="00D77E8F"/>
    <w:rsid w:val="00D8079B"/>
    <w:rsid w:val="00D809CB"/>
    <w:rsid w:val="00D80AF5"/>
    <w:rsid w:val="00D80C35"/>
    <w:rsid w:val="00D80E78"/>
    <w:rsid w:val="00D810C7"/>
    <w:rsid w:val="00D81827"/>
    <w:rsid w:val="00D81BC2"/>
    <w:rsid w:val="00D829C8"/>
    <w:rsid w:val="00D8344E"/>
    <w:rsid w:val="00D839DC"/>
    <w:rsid w:val="00D83CE4"/>
    <w:rsid w:val="00D8402F"/>
    <w:rsid w:val="00D840DA"/>
    <w:rsid w:val="00D84301"/>
    <w:rsid w:val="00D84498"/>
    <w:rsid w:val="00D8465B"/>
    <w:rsid w:val="00D847E2"/>
    <w:rsid w:val="00D84894"/>
    <w:rsid w:val="00D84901"/>
    <w:rsid w:val="00D84CC8"/>
    <w:rsid w:val="00D84D00"/>
    <w:rsid w:val="00D8503D"/>
    <w:rsid w:val="00D85EB3"/>
    <w:rsid w:val="00D86115"/>
    <w:rsid w:val="00D86486"/>
    <w:rsid w:val="00D865E9"/>
    <w:rsid w:val="00D87620"/>
    <w:rsid w:val="00D87E88"/>
    <w:rsid w:val="00D904F8"/>
    <w:rsid w:val="00D90598"/>
    <w:rsid w:val="00D907DD"/>
    <w:rsid w:val="00D90CDA"/>
    <w:rsid w:val="00D91797"/>
    <w:rsid w:val="00D91B8A"/>
    <w:rsid w:val="00D9236F"/>
    <w:rsid w:val="00D92671"/>
    <w:rsid w:val="00D93495"/>
    <w:rsid w:val="00D943C1"/>
    <w:rsid w:val="00D94BA3"/>
    <w:rsid w:val="00D94C97"/>
    <w:rsid w:val="00D94DF6"/>
    <w:rsid w:val="00D95011"/>
    <w:rsid w:val="00D955B5"/>
    <w:rsid w:val="00D958B6"/>
    <w:rsid w:val="00D96BA5"/>
    <w:rsid w:val="00D97396"/>
    <w:rsid w:val="00D97734"/>
    <w:rsid w:val="00D97853"/>
    <w:rsid w:val="00D97E69"/>
    <w:rsid w:val="00DA0309"/>
    <w:rsid w:val="00DA03E1"/>
    <w:rsid w:val="00DA0DBB"/>
    <w:rsid w:val="00DA0F23"/>
    <w:rsid w:val="00DA0FF3"/>
    <w:rsid w:val="00DA11C4"/>
    <w:rsid w:val="00DA1314"/>
    <w:rsid w:val="00DA1403"/>
    <w:rsid w:val="00DA144B"/>
    <w:rsid w:val="00DA1606"/>
    <w:rsid w:val="00DA1A9C"/>
    <w:rsid w:val="00DA1EA0"/>
    <w:rsid w:val="00DA2754"/>
    <w:rsid w:val="00DA2A0F"/>
    <w:rsid w:val="00DA2CD0"/>
    <w:rsid w:val="00DA3444"/>
    <w:rsid w:val="00DA345A"/>
    <w:rsid w:val="00DA364C"/>
    <w:rsid w:val="00DA384A"/>
    <w:rsid w:val="00DA438C"/>
    <w:rsid w:val="00DA46AD"/>
    <w:rsid w:val="00DA46D4"/>
    <w:rsid w:val="00DA5389"/>
    <w:rsid w:val="00DA53E6"/>
    <w:rsid w:val="00DA54BC"/>
    <w:rsid w:val="00DA5602"/>
    <w:rsid w:val="00DA5DBD"/>
    <w:rsid w:val="00DA60EF"/>
    <w:rsid w:val="00DA6296"/>
    <w:rsid w:val="00DA6298"/>
    <w:rsid w:val="00DA6327"/>
    <w:rsid w:val="00DA64DD"/>
    <w:rsid w:val="00DA650C"/>
    <w:rsid w:val="00DA6633"/>
    <w:rsid w:val="00DA68B1"/>
    <w:rsid w:val="00DA6A90"/>
    <w:rsid w:val="00DA7F03"/>
    <w:rsid w:val="00DA7F27"/>
    <w:rsid w:val="00DB0545"/>
    <w:rsid w:val="00DB0990"/>
    <w:rsid w:val="00DB0B81"/>
    <w:rsid w:val="00DB0CA2"/>
    <w:rsid w:val="00DB1BF0"/>
    <w:rsid w:val="00DB1F7F"/>
    <w:rsid w:val="00DB238E"/>
    <w:rsid w:val="00DB244B"/>
    <w:rsid w:val="00DB24E5"/>
    <w:rsid w:val="00DB25B2"/>
    <w:rsid w:val="00DB265D"/>
    <w:rsid w:val="00DB297F"/>
    <w:rsid w:val="00DB31ED"/>
    <w:rsid w:val="00DB33A5"/>
    <w:rsid w:val="00DB35D3"/>
    <w:rsid w:val="00DB3C88"/>
    <w:rsid w:val="00DB4140"/>
    <w:rsid w:val="00DB41CF"/>
    <w:rsid w:val="00DB435C"/>
    <w:rsid w:val="00DB4CA5"/>
    <w:rsid w:val="00DB578A"/>
    <w:rsid w:val="00DB5944"/>
    <w:rsid w:val="00DB5C25"/>
    <w:rsid w:val="00DB5D33"/>
    <w:rsid w:val="00DB5D51"/>
    <w:rsid w:val="00DB674D"/>
    <w:rsid w:val="00DB69F5"/>
    <w:rsid w:val="00DB6B2D"/>
    <w:rsid w:val="00DB7327"/>
    <w:rsid w:val="00DB748D"/>
    <w:rsid w:val="00DB7976"/>
    <w:rsid w:val="00DB7AE1"/>
    <w:rsid w:val="00DC02DB"/>
    <w:rsid w:val="00DC07C8"/>
    <w:rsid w:val="00DC0842"/>
    <w:rsid w:val="00DC0B5C"/>
    <w:rsid w:val="00DC10B2"/>
    <w:rsid w:val="00DC1240"/>
    <w:rsid w:val="00DC1293"/>
    <w:rsid w:val="00DC1730"/>
    <w:rsid w:val="00DC1B57"/>
    <w:rsid w:val="00DC1CEC"/>
    <w:rsid w:val="00DC2AAB"/>
    <w:rsid w:val="00DC306C"/>
    <w:rsid w:val="00DC328E"/>
    <w:rsid w:val="00DC341D"/>
    <w:rsid w:val="00DC342F"/>
    <w:rsid w:val="00DC35A8"/>
    <w:rsid w:val="00DC3F3B"/>
    <w:rsid w:val="00DC45DE"/>
    <w:rsid w:val="00DC4914"/>
    <w:rsid w:val="00DC4A13"/>
    <w:rsid w:val="00DC4A16"/>
    <w:rsid w:val="00DC5273"/>
    <w:rsid w:val="00DC545D"/>
    <w:rsid w:val="00DC5479"/>
    <w:rsid w:val="00DC5696"/>
    <w:rsid w:val="00DC56FE"/>
    <w:rsid w:val="00DC588D"/>
    <w:rsid w:val="00DC59CC"/>
    <w:rsid w:val="00DC6C9D"/>
    <w:rsid w:val="00DC712D"/>
    <w:rsid w:val="00DC7D15"/>
    <w:rsid w:val="00DD010A"/>
    <w:rsid w:val="00DD06F7"/>
    <w:rsid w:val="00DD07A1"/>
    <w:rsid w:val="00DD0FCF"/>
    <w:rsid w:val="00DD10EE"/>
    <w:rsid w:val="00DD178C"/>
    <w:rsid w:val="00DD1C37"/>
    <w:rsid w:val="00DD1F34"/>
    <w:rsid w:val="00DD2A52"/>
    <w:rsid w:val="00DD2B03"/>
    <w:rsid w:val="00DD2E86"/>
    <w:rsid w:val="00DD2F7D"/>
    <w:rsid w:val="00DD33E0"/>
    <w:rsid w:val="00DD38BA"/>
    <w:rsid w:val="00DD3DA5"/>
    <w:rsid w:val="00DD4098"/>
    <w:rsid w:val="00DD4210"/>
    <w:rsid w:val="00DD4224"/>
    <w:rsid w:val="00DD423C"/>
    <w:rsid w:val="00DD42F2"/>
    <w:rsid w:val="00DD4584"/>
    <w:rsid w:val="00DD4C7E"/>
    <w:rsid w:val="00DD5215"/>
    <w:rsid w:val="00DD52E3"/>
    <w:rsid w:val="00DD553F"/>
    <w:rsid w:val="00DD5596"/>
    <w:rsid w:val="00DD5989"/>
    <w:rsid w:val="00DD5B16"/>
    <w:rsid w:val="00DD5D5B"/>
    <w:rsid w:val="00DD5E8A"/>
    <w:rsid w:val="00DD5F85"/>
    <w:rsid w:val="00DD66D2"/>
    <w:rsid w:val="00DD721F"/>
    <w:rsid w:val="00DD78E1"/>
    <w:rsid w:val="00DE082B"/>
    <w:rsid w:val="00DE0ED9"/>
    <w:rsid w:val="00DE23AC"/>
    <w:rsid w:val="00DE2412"/>
    <w:rsid w:val="00DE2919"/>
    <w:rsid w:val="00DE2A05"/>
    <w:rsid w:val="00DE32E3"/>
    <w:rsid w:val="00DE3DFC"/>
    <w:rsid w:val="00DE4A30"/>
    <w:rsid w:val="00DE4BC1"/>
    <w:rsid w:val="00DE5939"/>
    <w:rsid w:val="00DE5D30"/>
    <w:rsid w:val="00DE5EA0"/>
    <w:rsid w:val="00DE6A87"/>
    <w:rsid w:val="00DE6F62"/>
    <w:rsid w:val="00DE70DB"/>
    <w:rsid w:val="00DE72F0"/>
    <w:rsid w:val="00DF073F"/>
    <w:rsid w:val="00DF0A7C"/>
    <w:rsid w:val="00DF0DD4"/>
    <w:rsid w:val="00DF1406"/>
    <w:rsid w:val="00DF15C1"/>
    <w:rsid w:val="00DF1AE2"/>
    <w:rsid w:val="00DF1D74"/>
    <w:rsid w:val="00DF1F22"/>
    <w:rsid w:val="00DF271D"/>
    <w:rsid w:val="00DF3888"/>
    <w:rsid w:val="00DF3B5D"/>
    <w:rsid w:val="00DF3DAC"/>
    <w:rsid w:val="00DF3F73"/>
    <w:rsid w:val="00DF40B1"/>
    <w:rsid w:val="00DF5008"/>
    <w:rsid w:val="00DF50A8"/>
    <w:rsid w:val="00DF5B11"/>
    <w:rsid w:val="00DF5C65"/>
    <w:rsid w:val="00DF61F4"/>
    <w:rsid w:val="00DF654C"/>
    <w:rsid w:val="00DF6819"/>
    <w:rsid w:val="00DF6C44"/>
    <w:rsid w:val="00DF6C9F"/>
    <w:rsid w:val="00DF6F7B"/>
    <w:rsid w:val="00DF7C47"/>
    <w:rsid w:val="00E00629"/>
    <w:rsid w:val="00E00976"/>
    <w:rsid w:val="00E00CF9"/>
    <w:rsid w:val="00E01B73"/>
    <w:rsid w:val="00E01C49"/>
    <w:rsid w:val="00E02506"/>
    <w:rsid w:val="00E02653"/>
    <w:rsid w:val="00E02B7A"/>
    <w:rsid w:val="00E03024"/>
    <w:rsid w:val="00E035FF"/>
    <w:rsid w:val="00E03A4F"/>
    <w:rsid w:val="00E03D7B"/>
    <w:rsid w:val="00E04822"/>
    <w:rsid w:val="00E04E04"/>
    <w:rsid w:val="00E04E67"/>
    <w:rsid w:val="00E0575D"/>
    <w:rsid w:val="00E05A33"/>
    <w:rsid w:val="00E0659F"/>
    <w:rsid w:val="00E066EB"/>
    <w:rsid w:val="00E06701"/>
    <w:rsid w:val="00E0685C"/>
    <w:rsid w:val="00E06985"/>
    <w:rsid w:val="00E06EAC"/>
    <w:rsid w:val="00E074FD"/>
    <w:rsid w:val="00E07CE0"/>
    <w:rsid w:val="00E07E32"/>
    <w:rsid w:val="00E101EC"/>
    <w:rsid w:val="00E10200"/>
    <w:rsid w:val="00E10629"/>
    <w:rsid w:val="00E10934"/>
    <w:rsid w:val="00E10C7E"/>
    <w:rsid w:val="00E10DC7"/>
    <w:rsid w:val="00E1104C"/>
    <w:rsid w:val="00E113D9"/>
    <w:rsid w:val="00E11438"/>
    <w:rsid w:val="00E11572"/>
    <w:rsid w:val="00E11904"/>
    <w:rsid w:val="00E11BE3"/>
    <w:rsid w:val="00E120C0"/>
    <w:rsid w:val="00E120CD"/>
    <w:rsid w:val="00E12E4A"/>
    <w:rsid w:val="00E136AD"/>
    <w:rsid w:val="00E139B8"/>
    <w:rsid w:val="00E13C35"/>
    <w:rsid w:val="00E14313"/>
    <w:rsid w:val="00E1431D"/>
    <w:rsid w:val="00E14AB9"/>
    <w:rsid w:val="00E14C4E"/>
    <w:rsid w:val="00E150CB"/>
    <w:rsid w:val="00E151C8"/>
    <w:rsid w:val="00E15536"/>
    <w:rsid w:val="00E15583"/>
    <w:rsid w:val="00E1586F"/>
    <w:rsid w:val="00E158EC"/>
    <w:rsid w:val="00E15A63"/>
    <w:rsid w:val="00E15AAC"/>
    <w:rsid w:val="00E20043"/>
    <w:rsid w:val="00E2006D"/>
    <w:rsid w:val="00E20AA4"/>
    <w:rsid w:val="00E20ECB"/>
    <w:rsid w:val="00E21035"/>
    <w:rsid w:val="00E21956"/>
    <w:rsid w:val="00E21ED5"/>
    <w:rsid w:val="00E21F48"/>
    <w:rsid w:val="00E225E6"/>
    <w:rsid w:val="00E22771"/>
    <w:rsid w:val="00E23156"/>
    <w:rsid w:val="00E23C26"/>
    <w:rsid w:val="00E23C9F"/>
    <w:rsid w:val="00E23FD5"/>
    <w:rsid w:val="00E24441"/>
    <w:rsid w:val="00E245BA"/>
    <w:rsid w:val="00E24AAB"/>
    <w:rsid w:val="00E24E45"/>
    <w:rsid w:val="00E2523B"/>
    <w:rsid w:val="00E25548"/>
    <w:rsid w:val="00E25A3F"/>
    <w:rsid w:val="00E25B61"/>
    <w:rsid w:val="00E25CB6"/>
    <w:rsid w:val="00E25FA0"/>
    <w:rsid w:val="00E262D3"/>
    <w:rsid w:val="00E2644A"/>
    <w:rsid w:val="00E26A44"/>
    <w:rsid w:val="00E27022"/>
    <w:rsid w:val="00E27208"/>
    <w:rsid w:val="00E273A0"/>
    <w:rsid w:val="00E275AD"/>
    <w:rsid w:val="00E276ED"/>
    <w:rsid w:val="00E27E4A"/>
    <w:rsid w:val="00E27E8F"/>
    <w:rsid w:val="00E30163"/>
    <w:rsid w:val="00E30445"/>
    <w:rsid w:val="00E30B0A"/>
    <w:rsid w:val="00E30E6C"/>
    <w:rsid w:val="00E30E9D"/>
    <w:rsid w:val="00E315A9"/>
    <w:rsid w:val="00E31B7E"/>
    <w:rsid w:val="00E31BA9"/>
    <w:rsid w:val="00E31C6C"/>
    <w:rsid w:val="00E3212B"/>
    <w:rsid w:val="00E32222"/>
    <w:rsid w:val="00E3334F"/>
    <w:rsid w:val="00E33506"/>
    <w:rsid w:val="00E342AC"/>
    <w:rsid w:val="00E34AE9"/>
    <w:rsid w:val="00E34FBC"/>
    <w:rsid w:val="00E3509E"/>
    <w:rsid w:val="00E353E2"/>
    <w:rsid w:val="00E35455"/>
    <w:rsid w:val="00E35835"/>
    <w:rsid w:val="00E35913"/>
    <w:rsid w:val="00E35ABE"/>
    <w:rsid w:val="00E35AC4"/>
    <w:rsid w:val="00E35E7B"/>
    <w:rsid w:val="00E3606B"/>
    <w:rsid w:val="00E36576"/>
    <w:rsid w:val="00E36C14"/>
    <w:rsid w:val="00E36DC1"/>
    <w:rsid w:val="00E375E7"/>
    <w:rsid w:val="00E4009C"/>
    <w:rsid w:val="00E4054B"/>
    <w:rsid w:val="00E40C09"/>
    <w:rsid w:val="00E40C12"/>
    <w:rsid w:val="00E414E4"/>
    <w:rsid w:val="00E415B4"/>
    <w:rsid w:val="00E416AF"/>
    <w:rsid w:val="00E41BEA"/>
    <w:rsid w:val="00E41C9D"/>
    <w:rsid w:val="00E42212"/>
    <w:rsid w:val="00E42484"/>
    <w:rsid w:val="00E42995"/>
    <w:rsid w:val="00E43691"/>
    <w:rsid w:val="00E43888"/>
    <w:rsid w:val="00E43B8B"/>
    <w:rsid w:val="00E44503"/>
    <w:rsid w:val="00E449B3"/>
    <w:rsid w:val="00E44C92"/>
    <w:rsid w:val="00E44DD5"/>
    <w:rsid w:val="00E44F3F"/>
    <w:rsid w:val="00E452B4"/>
    <w:rsid w:val="00E45915"/>
    <w:rsid w:val="00E46CDB"/>
    <w:rsid w:val="00E4733B"/>
    <w:rsid w:val="00E47445"/>
    <w:rsid w:val="00E47CC6"/>
    <w:rsid w:val="00E500CC"/>
    <w:rsid w:val="00E50202"/>
    <w:rsid w:val="00E508DF"/>
    <w:rsid w:val="00E511B5"/>
    <w:rsid w:val="00E511CF"/>
    <w:rsid w:val="00E513CC"/>
    <w:rsid w:val="00E517E8"/>
    <w:rsid w:val="00E51EE9"/>
    <w:rsid w:val="00E525C4"/>
    <w:rsid w:val="00E53118"/>
    <w:rsid w:val="00E535E4"/>
    <w:rsid w:val="00E537C5"/>
    <w:rsid w:val="00E53918"/>
    <w:rsid w:val="00E54190"/>
    <w:rsid w:val="00E54C2D"/>
    <w:rsid w:val="00E5532D"/>
    <w:rsid w:val="00E5546A"/>
    <w:rsid w:val="00E55A5F"/>
    <w:rsid w:val="00E55BB9"/>
    <w:rsid w:val="00E55EE1"/>
    <w:rsid w:val="00E56835"/>
    <w:rsid w:val="00E574E5"/>
    <w:rsid w:val="00E57999"/>
    <w:rsid w:val="00E57C64"/>
    <w:rsid w:val="00E60B44"/>
    <w:rsid w:val="00E60E3D"/>
    <w:rsid w:val="00E60EA4"/>
    <w:rsid w:val="00E611C2"/>
    <w:rsid w:val="00E612D5"/>
    <w:rsid w:val="00E61486"/>
    <w:rsid w:val="00E614D9"/>
    <w:rsid w:val="00E6169B"/>
    <w:rsid w:val="00E61BC2"/>
    <w:rsid w:val="00E61F19"/>
    <w:rsid w:val="00E620A4"/>
    <w:rsid w:val="00E62B65"/>
    <w:rsid w:val="00E63325"/>
    <w:rsid w:val="00E6332D"/>
    <w:rsid w:val="00E63786"/>
    <w:rsid w:val="00E63FF1"/>
    <w:rsid w:val="00E640B7"/>
    <w:rsid w:val="00E64A25"/>
    <w:rsid w:val="00E64FEC"/>
    <w:rsid w:val="00E653DC"/>
    <w:rsid w:val="00E6550D"/>
    <w:rsid w:val="00E659FA"/>
    <w:rsid w:val="00E65E4C"/>
    <w:rsid w:val="00E6625C"/>
    <w:rsid w:val="00E67CEF"/>
    <w:rsid w:val="00E67EE7"/>
    <w:rsid w:val="00E7068A"/>
    <w:rsid w:val="00E70924"/>
    <w:rsid w:val="00E70A02"/>
    <w:rsid w:val="00E70F25"/>
    <w:rsid w:val="00E71076"/>
    <w:rsid w:val="00E71134"/>
    <w:rsid w:val="00E7199B"/>
    <w:rsid w:val="00E71AC3"/>
    <w:rsid w:val="00E71E5F"/>
    <w:rsid w:val="00E71EF4"/>
    <w:rsid w:val="00E71F0E"/>
    <w:rsid w:val="00E71F8F"/>
    <w:rsid w:val="00E72936"/>
    <w:rsid w:val="00E733CD"/>
    <w:rsid w:val="00E734B4"/>
    <w:rsid w:val="00E73947"/>
    <w:rsid w:val="00E73A0A"/>
    <w:rsid w:val="00E73D96"/>
    <w:rsid w:val="00E745C4"/>
    <w:rsid w:val="00E7531A"/>
    <w:rsid w:val="00E7616A"/>
    <w:rsid w:val="00E76217"/>
    <w:rsid w:val="00E769F0"/>
    <w:rsid w:val="00E7761B"/>
    <w:rsid w:val="00E803FD"/>
    <w:rsid w:val="00E80AA4"/>
    <w:rsid w:val="00E8151C"/>
    <w:rsid w:val="00E81991"/>
    <w:rsid w:val="00E81DEC"/>
    <w:rsid w:val="00E82CEB"/>
    <w:rsid w:val="00E834BC"/>
    <w:rsid w:val="00E83513"/>
    <w:rsid w:val="00E83F87"/>
    <w:rsid w:val="00E8489F"/>
    <w:rsid w:val="00E84D36"/>
    <w:rsid w:val="00E84DCA"/>
    <w:rsid w:val="00E84F36"/>
    <w:rsid w:val="00E85104"/>
    <w:rsid w:val="00E8528D"/>
    <w:rsid w:val="00E8559A"/>
    <w:rsid w:val="00E857E5"/>
    <w:rsid w:val="00E85B52"/>
    <w:rsid w:val="00E85BE8"/>
    <w:rsid w:val="00E85DDC"/>
    <w:rsid w:val="00E8601B"/>
    <w:rsid w:val="00E862A0"/>
    <w:rsid w:val="00E86326"/>
    <w:rsid w:val="00E86911"/>
    <w:rsid w:val="00E86D37"/>
    <w:rsid w:val="00E87389"/>
    <w:rsid w:val="00E87998"/>
    <w:rsid w:val="00E879E9"/>
    <w:rsid w:val="00E9028C"/>
    <w:rsid w:val="00E90333"/>
    <w:rsid w:val="00E9078E"/>
    <w:rsid w:val="00E90B51"/>
    <w:rsid w:val="00E918D4"/>
    <w:rsid w:val="00E924A2"/>
    <w:rsid w:val="00E93761"/>
    <w:rsid w:val="00E93E08"/>
    <w:rsid w:val="00E94508"/>
    <w:rsid w:val="00E9477A"/>
    <w:rsid w:val="00E94AEB"/>
    <w:rsid w:val="00E94E74"/>
    <w:rsid w:val="00E95249"/>
    <w:rsid w:val="00E9582F"/>
    <w:rsid w:val="00E95E78"/>
    <w:rsid w:val="00E9614F"/>
    <w:rsid w:val="00E962EA"/>
    <w:rsid w:val="00E96952"/>
    <w:rsid w:val="00E969BE"/>
    <w:rsid w:val="00E96A9D"/>
    <w:rsid w:val="00E96FF5"/>
    <w:rsid w:val="00E974B9"/>
    <w:rsid w:val="00EA009D"/>
    <w:rsid w:val="00EA0271"/>
    <w:rsid w:val="00EA0B59"/>
    <w:rsid w:val="00EA0BEB"/>
    <w:rsid w:val="00EA0D78"/>
    <w:rsid w:val="00EA11E8"/>
    <w:rsid w:val="00EA29F8"/>
    <w:rsid w:val="00EA35E9"/>
    <w:rsid w:val="00EA3C83"/>
    <w:rsid w:val="00EA4D0B"/>
    <w:rsid w:val="00EA4D96"/>
    <w:rsid w:val="00EA4DD2"/>
    <w:rsid w:val="00EA525F"/>
    <w:rsid w:val="00EA5520"/>
    <w:rsid w:val="00EA5679"/>
    <w:rsid w:val="00EA5803"/>
    <w:rsid w:val="00EA5A63"/>
    <w:rsid w:val="00EA5A81"/>
    <w:rsid w:val="00EA5D59"/>
    <w:rsid w:val="00EA5DEF"/>
    <w:rsid w:val="00EA655E"/>
    <w:rsid w:val="00EA688C"/>
    <w:rsid w:val="00EA69E8"/>
    <w:rsid w:val="00EA6CA0"/>
    <w:rsid w:val="00EA76AD"/>
    <w:rsid w:val="00EA7DB6"/>
    <w:rsid w:val="00EB02F9"/>
    <w:rsid w:val="00EB0AD1"/>
    <w:rsid w:val="00EB0D2E"/>
    <w:rsid w:val="00EB0DDC"/>
    <w:rsid w:val="00EB0E0D"/>
    <w:rsid w:val="00EB1296"/>
    <w:rsid w:val="00EB13C0"/>
    <w:rsid w:val="00EB1BD2"/>
    <w:rsid w:val="00EB1CC3"/>
    <w:rsid w:val="00EB1CE5"/>
    <w:rsid w:val="00EB2162"/>
    <w:rsid w:val="00EB2445"/>
    <w:rsid w:val="00EB2609"/>
    <w:rsid w:val="00EB261D"/>
    <w:rsid w:val="00EB370C"/>
    <w:rsid w:val="00EB371B"/>
    <w:rsid w:val="00EB3873"/>
    <w:rsid w:val="00EB389B"/>
    <w:rsid w:val="00EB3B39"/>
    <w:rsid w:val="00EB4073"/>
    <w:rsid w:val="00EB43A4"/>
    <w:rsid w:val="00EB5B64"/>
    <w:rsid w:val="00EB6415"/>
    <w:rsid w:val="00EB65F5"/>
    <w:rsid w:val="00EB69EF"/>
    <w:rsid w:val="00EB69F4"/>
    <w:rsid w:val="00EB6A4E"/>
    <w:rsid w:val="00EB6F4B"/>
    <w:rsid w:val="00EB7C89"/>
    <w:rsid w:val="00EC0989"/>
    <w:rsid w:val="00EC0ECE"/>
    <w:rsid w:val="00EC1709"/>
    <w:rsid w:val="00EC1893"/>
    <w:rsid w:val="00EC18FB"/>
    <w:rsid w:val="00EC1D7F"/>
    <w:rsid w:val="00EC255E"/>
    <w:rsid w:val="00EC2A0A"/>
    <w:rsid w:val="00EC2AF7"/>
    <w:rsid w:val="00EC30D5"/>
    <w:rsid w:val="00EC3498"/>
    <w:rsid w:val="00EC3E24"/>
    <w:rsid w:val="00EC3E9C"/>
    <w:rsid w:val="00EC4039"/>
    <w:rsid w:val="00EC43C2"/>
    <w:rsid w:val="00EC45F4"/>
    <w:rsid w:val="00EC46ED"/>
    <w:rsid w:val="00EC4E6E"/>
    <w:rsid w:val="00EC4F15"/>
    <w:rsid w:val="00EC562E"/>
    <w:rsid w:val="00EC6142"/>
    <w:rsid w:val="00EC6660"/>
    <w:rsid w:val="00EC77B3"/>
    <w:rsid w:val="00EC78B5"/>
    <w:rsid w:val="00EC7AC8"/>
    <w:rsid w:val="00EC7E59"/>
    <w:rsid w:val="00ED0487"/>
    <w:rsid w:val="00ED0955"/>
    <w:rsid w:val="00ED0995"/>
    <w:rsid w:val="00ED0AF9"/>
    <w:rsid w:val="00ED0F23"/>
    <w:rsid w:val="00ED17E6"/>
    <w:rsid w:val="00ED1C29"/>
    <w:rsid w:val="00ED1C61"/>
    <w:rsid w:val="00ED1C91"/>
    <w:rsid w:val="00ED1EC3"/>
    <w:rsid w:val="00ED2327"/>
    <w:rsid w:val="00ED29E5"/>
    <w:rsid w:val="00ED2B9E"/>
    <w:rsid w:val="00ED30C3"/>
    <w:rsid w:val="00ED30FF"/>
    <w:rsid w:val="00ED3456"/>
    <w:rsid w:val="00ED3AFA"/>
    <w:rsid w:val="00ED3E46"/>
    <w:rsid w:val="00ED4337"/>
    <w:rsid w:val="00ED4581"/>
    <w:rsid w:val="00ED4679"/>
    <w:rsid w:val="00ED4C81"/>
    <w:rsid w:val="00ED4DBB"/>
    <w:rsid w:val="00ED56CE"/>
    <w:rsid w:val="00ED596B"/>
    <w:rsid w:val="00ED5BC9"/>
    <w:rsid w:val="00ED6C86"/>
    <w:rsid w:val="00ED6DD6"/>
    <w:rsid w:val="00ED6E96"/>
    <w:rsid w:val="00ED6EDB"/>
    <w:rsid w:val="00ED7361"/>
    <w:rsid w:val="00ED73E3"/>
    <w:rsid w:val="00EE00FA"/>
    <w:rsid w:val="00EE02D0"/>
    <w:rsid w:val="00EE0371"/>
    <w:rsid w:val="00EE056D"/>
    <w:rsid w:val="00EE08F4"/>
    <w:rsid w:val="00EE0C3F"/>
    <w:rsid w:val="00EE15A6"/>
    <w:rsid w:val="00EE183A"/>
    <w:rsid w:val="00EE19A8"/>
    <w:rsid w:val="00EE19AD"/>
    <w:rsid w:val="00EE1CE5"/>
    <w:rsid w:val="00EE1D53"/>
    <w:rsid w:val="00EE2329"/>
    <w:rsid w:val="00EE23C6"/>
    <w:rsid w:val="00EE315C"/>
    <w:rsid w:val="00EE35B9"/>
    <w:rsid w:val="00EE37A5"/>
    <w:rsid w:val="00EE39E0"/>
    <w:rsid w:val="00EE3F19"/>
    <w:rsid w:val="00EE3F48"/>
    <w:rsid w:val="00EE4207"/>
    <w:rsid w:val="00EE4893"/>
    <w:rsid w:val="00EE4B24"/>
    <w:rsid w:val="00EE5345"/>
    <w:rsid w:val="00EE53F3"/>
    <w:rsid w:val="00EE5A07"/>
    <w:rsid w:val="00EE5B2C"/>
    <w:rsid w:val="00EE5E16"/>
    <w:rsid w:val="00EE6016"/>
    <w:rsid w:val="00EE67C0"/>
    <w:rsid w:val="00EE6B01"/>
    <w:rsid w:val="00EE6D63"/>
    <w:rsid w:val="00EE6EB0"/>
    <w:rsid w:val="00EE6ED3"/>
    <w:rsid w:val="00EE77AE"/>
    <w:rsid w:val="00EF00E1"/>
    <w:rsid w:val="00EF02DB"/>
    <w:rsid w:val="00EF0771"/>
    <w:rsid w:val="00EF0D39"/>
    <w:rsid w:val="00EF1177"/>
    <w:rsid w:val="00EF1218"/>
    <w:rsid w:val="00EF1638"/>
    <w:rsid w:val="00EF21A2"/>
    <w:rsid w:val="00EF2BC0"/>
    <w:rsid w:val="00EF3639"/>
    <w:rsid w:val="00EF3736"/>
    <w:rsid w:val="00EF3B2D"/>
    <w:rsid w:val="00EF47D1"/>
    <w:rsid w:val="00EF494E"/>
    <w:rsid w:val="00EF4C73"/>
    <w:rsid w:val="00EF4CAD"/>
    <w:rsid w:val="00EF61CC"/>
    <w:rsid w:val="00EF6BD4"/>
    <w:rsid w:val="00EF6C6E"/>
    <w:rsid w:val="00EF6F47"/>
    <w:rsid w:val="00EF71E5"/>
    <w:rsid w:val="00EF7CE8"/>
    <w:rsid w:val="00F00125"/>
    <w:rsid w:val="00F004AC"/>
    <w:rsid w:val="00F00A2B"/>
    <w:rsid w:val="00F00C7A"/>
    <w:rsid w:val="00F00CEA"/>
    <w:rsid w:val="00F01556"/>
    <w:rsid w:val="00F01807"/>
    <w:rsid w:val="00F01CE0"/>
    <w:rsid w:val="00F02892"/>
    <w:rsid w:val="00F02CB8"/>
    <w:rsid w:val="00F04021"/>
    <w:rsid w:val="00F04EFE"/>
    <w:rsid w:val="00F05186"/>
    <w:rsid w:val="00F053F9"/>
    <w:rsid w:val="00F05571"/>
    <w:rsid w:val="00F05A7A"/>
    <w:rsid w:val="00F05EEB"/>
    <w:rsid w:val="00F062BA"/>
    <w:rsid w:val="00F063A9"/>
    <w:rsid w:val="00F06E63"/>
    <w:rsid w:val="00F071F5"/>
    <w:rsid w:val="00F074CA"/>
    <w:rsid w:val="00F078A6"/>
    <w:rsid w:val="00F07AD3"/>
    <w:rsid w:val="00F07AE3"/>
    <w:rsid w:val="00F07B97"/>
    <w:rsid w:val="00F07F68"/>
    <w:rsid w:val="00F10139"/>
    <w:rsid w:val="00F105E8"/>
    <w:rsid w:val="00F106F0"/>
    <w:rsid w:val="00F107DF"/>
    <w:rsid w:val="00F108DB"/>
    <w:rsid w:val="00F10BEC"/>
    <w:rsid w:val="00F1111C"/>
    <w:rsid w:val="00F111A8"/>
    <w:rsid w:val="00F11335"/>
    <w:rsid w:val="00F1134C"/>
    <w:rsid w:val="00F11774"/>
    <w:rsid w:val="00F11954"/>
    <w:rsid w:val="00F11B23"/>
    <w:rsid w:val="00F120DF"/>
    <w:rsid w:val="00F12271"/>
    <w:rsid w:val="00F1363A"/>
    <w:rsid w:val="00F141A1"/>
    <w:rsid w:val="00F141C2"/>
    <w:rsid w:val="00F1421A"/>
    <w:rsid w:val="00F148EB"/>
    <w:rsid w:val="00F1495A"/>
    <w:rsid w:val="00F14BB4"/>
    <w:rsid w:val="00F14BF0"/>
    <w:rsid w:val="00F14CB6"/>
    <w:rsid w:val="00F14F57"/>
    <w:rsid w:val="00F14F9C"/>
    <w:rsid w:val="00F15002"/>
    <w:rsid w:val="00F151C8"/>
    <w:rsid w:val="00F15280"/>
    <w:rsid w:val="00F155F5"/>
    <w:rsid w:val="00F15D97"/>
    <w:rsid w:val="00F15DEB"/>
    <w:rsid w:val="00F16121"/>
    <w:rsid w:val="00F165D3"/>
    <w:rsid w:val="00F16660"/>
    <w:rsid w:val="00F16B76"/>
    <w:rsid w:val="00F172B5"/>
    <w:rsid w:val="00F17676"/>
    <w:rsid w:val="00F17AB9"/>
    <w:rsid w:val="00F17D2E"/>
    <w:rsid w:val="00F2042F"/>
    <w:rsid w:val="00F2092B"/>
    <w:rsid w:val="00F20A6A"/>
    <w:rsid w:val="00F20B8D"/>
    <w:rsid w:val="00F214C4"/>
    <w:rsid w:val="00F216A3"/>
    <w:rsid w:val="00F21784"/>
    <w:rsid w:val="00F21994"/>
    <w:rsid w:val="00F21A81"/>
    <w:rsid w:val="00F21C68"/>
    <w:rsid w:val="00F21E4B"/>
    <w:rsid w:val="00F22161"/>
    <w:rsid w:val="00F227A6"/>
    <w:rsid w:val="00F22BD4"/>
    <w:rsid w:val="00F23141"/>
    <w:rsid w:val="00F23FBE"/>
    <w:rsid w:val="00F2431B"/>
    <w:rsid w:val="00F24827"/>
    <w:rsid w:val="00F24C04"/>
    <w:rsid w:val="00F261FD"/>
    <w:rsid w:val="00F26534"/>
    <w:rsid w:val="00F266E9"/>
    <w:rsid w:val="00F2677B"/>
    <w:rsid w:val="00F26D85"/>
    <w:rsid w:val="00F26FB6"/>
    <w:rsid w:val="00F271AE"/>
    <w:rsid w:val="00F273EF"/>
    <w:rsid w:val="00F2774B"/>
    <w:rsid w:val="00F27BAF"/>
    <w:rsid w:val="00F27C50"/>
    <w:rsid w:val="00F30000"/>
    <w:rsid w:val="00F30417"/>
    <w:rsid w:val="00F315B8"/>
    <w:rsid w:val="00F31BAE"/>
    <w:rsid w:val="00F31BD0"/>
    <w:rsid w:val="00F31EFA"/>
    <w:rsid w:val="00F3207A"/>
    <w:rsid w:val="00F323AA"/>
    <w:rsid w:val="00F326A8"/>
    <w:rsid w:val="00F326AD"/>
    <w:rsid w:val="00F326DD"/>
    <w:rsid w:val="00F3270C"/>
    <w:rsid w:val="00F328A1"/>
    <w:rsid w:val="00F3291D"/>
    <w:rsid w:val="00F32943"/>
    <w:rsid w:val="00F32BA5"/>
    <w:rsid w:val="00F32E8F"/>
    <w:rsid w:val="00F33401"/>
    <w:rsid w:val="00F33B9D"/>
    <w:rsid w:val="00F33C46"/>
    <w:rsid w:val="00F33DC0"/>
    <w:rsid w:val="00F35001"/>
    <w:rsid w:val="00F3603B"/>
    <w:rsid w:val="00F36525"/>
    <w:rsid w:val="00F37195"/>
    <w:rsid w:val="00F373F8"/>
    <w:rsid w:val="00F377BA"/>
    <w:rsid w:val="00F37894"/>
    <w:rsid w:val="00F40489"/>
    <w:rsid w:val="00F4091D"/>
    <w:rsid w:val="00F40A47"/>
    <w:rsid w:val="00F40CAC"/>
    <w:rsid w:val="00F411CF"/>
    <w:rsid w:val="00F41B0D"/>
    <w:rsid w:val="00F422C3"/>
    <w:rsid w:val="00F424EB"/>
    <w:rsid w:val="00F42517"/>
    <w:rsid w:val="00F42E47"/>
    <w:rsid w:val="00F43217"/>
    <w:rsid w:val="00F4364A"/>
    <w:rsid w:val="00F437C2"/>
    <w:rsid w:val="00F43F00"/>
    <w:rsid w:val="00F4405D"/>
    <w:rsid w:val="00F4428C"/>
    <w:rsid w:val="00F44B15"/>
    <w:rsid w:val="00F44B2C"/>
    <w:rsid w:val="00F44D0E"/>
    <w:rsid w:val="00F45134"/>
    <w:rsid w:val="00F4517B"/>
    <w:rsid w:val="00F45190"/>
    <w:rsid w:val="00F45556"/>
    <w:rsid w:val="00F45707"/>
    <w:rsid w:val="00F45A09"/>
    <w:rsid w:val="00F45AA1"/>
    <w:rsid w:val="00F4711E"/>
    <w:rsid w:val="00F4741D"/>
    <w:rsid w:val="00F47483"/>
    <w:rsid w:val="00F476CC"/>
    <w:rsid w:val="00F47B60"/>
    <w:rsid w:val="00F47C7C"/>
    <w:rsid w:val="00F47E1A"/>
    <w:rsid w:val="00F506FA"/>
    <w:rsid w:val="00F51683"/>
    <w:rsid w:val="00F51EED"/>
    <w:rsid w:val="00F520C4"/>
    <w:rsid w:val="00F52316"/>
    <w:rsid w:val="00F5246F"/>
    <w:rsid w:val="00F524E7"/>
    <w:rsid w:val="00F525C0"/>
    <w:rsid w:val="00F526B5"/>
    <w:rsid w:val="00F52B28"/>
    <w:rsid w:val="00F52C09"/>
    <w:rsid w:val="00F52CCA"/>
    <w:rsid w:val="00F53332"/>
    <w:rsid w:val="00F5348E"/>
    <w:rsid w:val="00F54298"/>
    <w:rsid w:val="00F544BD"/>
    <w:rsid w:val="00F544FA"/>
    <w:rsid w:val="00F546C2"/>
    <w:rsid w:val="00F54827"/>
    <w:rsid w:val="00F54990"/>
    <w:rsid w:val="00F54DE0"/>
    <w:rsid w:val="00F5513A"/>
    <w:rsid w:val="00F5557B"/>
    <w:rsid w:val="00F555D2"/>
    <w:rsid w:val="00F5622B"/>
    <w:rsid w:val="00F562CB"/>
    <w:rsid w:val="00F56843"/>
    <w:rsid w:val="00F576A1"/>
    <w:rsid w:val="00F579E5"/>
    <w:rsid w:val="00F604AB"/>
    <w:rsid w:val="00F60BCA"/>
    <w:rsid w:val="00F616B6"/>
    <w:rsid w:val="00F622F8"/>
    <w:rsid w:val="00F623FC"/>
    <w:rsid w:val="00F624D4"/>
    <w:rsid w:val="00F62528"/>
    <w:rsid w:val="00F627E1"/>
    <w:rsid w:val="00F6294E"/>
    <w:rsid w:val="00F62AE6"/>
    <w:rsid w:val="00F6368F"/>
    <w:rsid w:val="00F63C12"/>
    <w:rsid w:val="00F64216"/>
    <w:rsid w:val="00F642E1"/>
    <w:rsid w:val="00F645DE"/>
    <w:rsid w:val="00F64B96"/>
    <w:rsid w:val="00F64F6C"/>
    <w:rsid w:val="00F64F8F"/>
    <w:rsid w:val="00F65210"/>
    <w:rsid w:val="00F6573C"/>
    <w:rsid w:val="00F65C1A"/>
    <w:rsid w:val="00F66378"/>
    <w:rsid w:val="00F66493"/>
    <w:rsid w:val="00F6683C"/>
    <w:rsid w:val="00F670C8"/>
    <w:rsid w:val="00F672C2"/>
    <w:rsid w:val="00F674B3"/>
    <w:rsid w:val="00F6750F"/>
    <w:rsid w:val="00F6792A"/>
    <w:rsid w:val="00F679FF"/>
    <w:rsid w:val="00F67A40"/>
    <w:rsid w:val="00F67B2F"/>
    <w:rsid w:val="00F7009C"/>
    <w:rsid w:val="00F7023D"/>
    <w:rsid w:val="00F710F2"/>
    <w:rsid w:val="00F717F9"/>
    <w:rsid w:val="00F71AED"/>
    <w:rsid w:val="00F71BCA"/>
    <w:rsid w:val="00F72083"/>
    <w:rsid w:val="00F720E7"/>
    <w:rsid w:val="00F7215D"/>
    <w:rsid w:val="00F72B01"/>
    <w:rsid w:val="00F73B2F"/>
    <w:rsid w:val="00F741D1"/>
    <w:rsid w:val="00F74292"/>
    <w:rsid w:val="00F74474"/>
    <w:rsid w:val="00F74F60"/>
    <w:rsid w:val="00F74F6B"/>
    <w:rsid w:val="00F75175"/>
    <w:rsid w:val="00F75240"/>
    <w:rsid w:val="00F7574B"/>
    <w:rsid w:val="00F75B94"/>
    <w:rsid w:val="00F76336"/>
    <w:rsid w:val="00F7647F"/>
    <w:rsid w:val="00F76974"/>
    <w:rsid w:val="00F76A2C"/>
    <w:rsid w:val="00F76F05"/>
    <w:rsid w:val="00F771B9"/>
    <w:rsid w:val="00F77331"/>
    <w:rsid w:val="00F7748E"/>
    <w:rsid w:val="00F77B5F"/>
    <w:rsid w:val="00F800C6"/>
    <w:rsid w:val="00F80F20"/>
    <w:rsid w:val="00F8149D"/>
    <w:rsid w:val="00F81749"/>
    <w:rsid w:val="00F817DD"/>
    <w:rsid w:val="00F817EB"/>
    <w:rsid w:val="00F81F32"/>
    <w:rsid w:val="00F82323"/>
    <w:rsid w:val="00F8236C"/>
    <w:rsid w:val="00F826B2"/>
    <w:rsid w:val="00F82719"/>
    <w:rsid w:val="00F8275C"/>
    <w:rsid w:val="00F82BF4"/>
    <w:rsid w:val="00F82DB4"/>
    <w:rsid w:val="00F83034"/>
    <w:rsid w:val="00F8339C"/>
    <w:rsid w:val="00F83676"/>
    <w:rsid w:val="00F8376C"/>
    <w:rsid w:val="00F83CD9"/>
    <w:rsid w:val="00F84349"/>
    <w:rsid w:val="00F84706"/>
    <w:rsid w:val="00F847FC"/>
    <w:rsid w:val="00F84AB8"/>
    <w:rsid w:val="00F84B05"/>
    <w:rsid w:val="00F850DB"/>
    <w:rsid w:val="00F85138"/>
    <w:rsid w:val="00F85FA3"/>
    <w:rsid w:val="00F87D54"/>
    <w:rsid w:val="00F90371"/>
    <w:rsid w:val="00F909E9"/>
    <w:rsid w:val="00F91FCF"/>
    <w:rsid w:val="00F92E4A"/>
    <w:rsid w:val="00F9368F"/>
    <w:rsid w:val="00F939E4"/>
    <w:rsid w:val="00F93BC5"/>
    <w:rsid w:val="00F93DCB"/>
    <w:rsid w:val="00F93F3C"/>
    <w:rsid w:val="00F943D6"/>
    <w:rsid w:val="00F943DB"/>
    <w:rsid w:val="00F946CF"/>
    <w:rsid w:val="00F94D40"/>
    <w:rsid w:val="00F94DFE"/>
    <w:rsid w:val="00F95006"/>
    <w:rsid w:val="00F95620"/>
    <w:rsid w:val="00F95B0F"/>
    <w:rsid w:val="00F96B8B"/>
    <w:rsid w:val="00F96CB8"/>
    <w:rsid w:val="00F978E2"/>
    <w:rsid w:val="00F97FB9"/>
    <w:rsid w:val="00FA06A2"/>
    <w:rsid w:val="00FA0779"/>
    <w:rsid w:val="00FA0A3E"/>
    <w:rsid w:val="00FA0CFF"/>
    <w:rsid w:val="00FA0F04"/>
    <w:rsid w:val="00FA1814"/>
    <w:rsid w:val="00FA1F7A"/>
    <w:rsid w:val="00FA21AA"/>
    <w:rsid w:val="00FA26AB"/>
    <w:rsid w:val="00FA289A"/>
    <w:rsid w:val="00FA34D1"/>
    <w:rsid w:val="00FA3A04"/>
    <w:rsid w:val="00FA43F1"/>
    <w:rsid w:val="00FA48F7"/>
    <w:rsid w:val="00FA4DA5"/>
    <w:rsid w:val="00FA5084"/>
    <w:rsid w:val="00FA5167"/>
    <w:rsid w:val="00FA5244"/>
    <w:rsid w:val="00FA54B5"/>
    <w:rsid w:val="00FA5656"/>
    <w:rsid w:val="00FA595D"/>
    <w:rsid w:val="00FA5B89"/>
    <w:rsid w:val="00FA621F"/>
    <w:rsid w:val="00FA6686"/>
    <w:rsid w:val="00FA69AB"/>
    <w:rsid w:val="00FA6A93"/>
    <w:rsid w:val="00FA787A"/>
    <w:rsid w:val="00FA7D2D"/>
    <w:rsid w:val="00FB04CE"/>
    <w:rsid w:val="00FB0844"/>
    <w:rsid w:val="00FB0962"/>
    <w:rsid w:val="00FB0B53"/>
    <w:rsid w:val="00FB0F25"/>
    <w:rsid w:val="00FB125C"/>
    <w:rsid w:val="00FB1429"/>
    <w:rsid w:val="00FB170D"/>
    <w:rsid w:val="00FB1824"/>
    <w:rsid w:val="00FB1894"/>
    <w:rsid w:val="00FB2035"/>
    <w:rsid w:val="00FB2229"/>
    <w:rsid w:val="00FB2352"/>
    <w:rsid w:val="00FB2B8C"/>
    <w:rsid w:val="00FB2BB9"/>
    <w:rsid w:val="00FB2C3F"/>
    <w:rsid w:val="00FB318E"/>
    <w:rsid w:val="00FB3295"/>
    <w:rsid w:val="00FB334B"/>
    <w:rsid w:val="00FB3654"/>
    <w:rsid w:val="00FB3B23"/>
    <w:rsid w:val="00FB3B2E"/>
    <w:rsid w:val="00FB3BD0"/>
    <w:rsid w:val="00FB44B9"/>
    <w:rsid w:val="00FB4A95"/>
    <w:rsid w:val="00FB5583"/>
    <w:rsid w:val="00FB5726"/>
    <w:rsid w:val="00FB582A"/>
    <w:rsid w:val="00FB706F"/>
    <w:rsid w:val="00FB748A"/>
    <w:rsid w:val="00FB7EBB"/>
    <w:rsid w:val="00FC071D"/>
    <w:rsid w:val="00FC101A"/>
    <w:rsid w:val="00FC1956"/>
    <w:rsid w:val="00FC1A47"/>
    <w:rsid w:val="00FC1F94"/>
    <w:rsid w:val="00FC1FDA"/>
    <w:rsid w:val="00FC2E50"/>
    <w:rsid w:val="00FC2E58"/>
    <w:rsid w:val="00FC30FD"/>
    <w:rsid w:val="00FC35E6"/>
    <w:rsid w:val="00FC38E7"/>
    <w:rsid w:val="00FC3B33"/>
    <w:rsid w:val="00FC4357"/>
    <w:rsid w:val="00FC46E6"/>
    <w:rsid w:val="00FC5029"/>
    <w:rsid w:val="00FC505D"/>
    <w:rsid w:val="00FC57FE"/>
    <w:rsid w:val="00FC590A"/>
    <w:rsid w:val="00FC5AF7"/>
    <w:rsid w:val="00FC5CCD"/>
    <w:rsid w:val="00FC6057"/>
    <w:rsid w:val="00FC655E"/>
    <w:rsid w:val="00FC667A"/>
    <w:rsid w:val="00FC6CCD"/>
    <w:rsid w:val="00FC7D84"/>
    <w:rsid w:val="00FC7EA6"/>
    <w:rsid w:val="00FD0500"/>
    <w:rsid w:val="00FD0FF3"/>
    <w:rsid w:val="00FD1758"/>
    <w:rsid w:val="00FD1F77"/>
    <w:rsid w:val="00FD20F3"/>
    <w:rsid w:val="00FD2B36"/>
    <w:rsid w:val="00FD2BE0"/>
    <w:rsid w:val="00FD2EF4"/>
    <w:rsid w:val="00FD3419"/>
    <w:rsid w:val="00FD388F"/>
    <w:rsid w:val="00FD3B91"/>
    <w:rsid w:val="00FD4207"/>
    <w:rsid w:val="00FD424B"/>
    <w:rsid w:val="00FD428C"/>
    <w:rsid w:val="00FD4A00"/>
    <w:rsid w:val="00FD4A04"/>
    <w:rsid w:val="00FD4E6D"/>
    <w:rsid w:val="00FD58D3"/>
    <w:rsid w:val="00FD5C07"/>
    <w:rsid w:val="00FD710E"/>
    <w:rsid w:val="00FD73A3"/>
    <w:rsid w:val="00FE021A"/>
    <w:rsid w:val="00FE0CBB"/>
    <w:rsid w:val="00FE1277"/>
    <w:rsid w:val="00FE12E6"/>
    <w:rsid w:val="00FE16C3"/>
    <w:rsid w:val="00FE1A08"/>
    <w:rsid w:val="00FE2190"/>
    <w:rsid w:val="00FE2421"/>
    <w:rsid w:val="00FE2869"/>
    <w:rsid w:val="00FE2C85"/>
    <w:rsid w:val="00FE2D21"/>
    <w:rsid w:val="00FE3A96"/>
    <w:rsid w:val="00FE3C59"/>
    <w:rsid w:val="00FE4054"/>
    <w:rsid w:val="00FE4347"/>
    <w:rsid w:val="00FE495A"/>
    <w:rsid w:val="00FE51D1"/>
    <w:rsid w:val="00FE5472"/>
    <w:rsid w:val="00FE554B"/>
    <w:rsid w:val="00FE565E"/>
    <w:rsid w:val="00FE57C7"/>
    <w:rsid w:val="00FE5D80"/>
    <w:rsid w:val="00FE6EF4"/>
    <w:rsid w:val="00FE751B"/>
    <w:rsid w:val="00FE752B"/>
    <w:rsid w:val="00FF0650"/>
    <w:rsid w:val="00FF090B"/>
    <w:rsid w:val="00FF0B0A"/>
    <w:rsid w:val="00FF0DF7"/>
    <w:rsid w:val="00FF1113"/>
    <w:rsid w:val="00FF14A7"/>
    <w:rsid w:val="00FF18E4"/>
    <w:rsid w:val="00FF198F"/>
    <w:rsid w:val="00FF1D55"/>
    <w:rsid w:val="00FF2163"/>
    <w:rsid w:val="00FF230F"/>
    <w:rsid w:val="00FF23EB"/>
    <w:rsid w:val="00FF24C1"/>
    <w:rsid w:val="00FF24EF"/>
    <w:rsid w:val="00FF2638"/>
    <w:rsid w:val="00FF362D"/>
    <w:rsid w:val="00FF3C1D"/>
    <w:rsid w:val="00FF45FF"/>
    <w:rsid w:val="00FF4D14"/>
    <w:rsid w:val="00FF5101"/>
    <w:rsid w:val="00FF576A"/>
    <w:rsid w:val="00FF601B"/>
    <w:rsid w:val="00FF609D"/>
    <w:rsid w:val="00FF681D"/>
    <w:rsid w:val="00FF6DB3"/>
    <w:rsid w:val="00FF77F5"/>
    <w:rsid w:val="00FF78A8"/>
    <w:rsid w:val="00FF7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F73FA"/>
  <w15:docId w15:val="{72603B02-B0F9-4A17-BC37-B525C8FF9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NormalWeb">
    <w:name w:val="Normal (Web)"/>
    <w:basedOn w:val="Normal"/>
    <w:uiPriority w:val="99"/>
    <w:semiHidden/>
    <w:unhideWhenUsed/>
    <w:rsid w:val="00642AFD"/>
    <w:rPr>
      <w:sz w:val="24"/>
      <w:szCs w:val="24"/>
    </w:rPr>
  </w:style>
  <w:style w:type="character" w:customStyle="1" w:styleId="normaltextrun">
    <w:name w:val="normaltextrun"/>
    <w:basedOn w:val="DefaultParagraphFont"/>
    <w:rsid w:val="002D33CF"/>
  </w:style>
  <w:style w:type="character" w:customStyle="1" w:styleId="eop">
    <w:name w:val="eop"/>
    <w:basedOn w:val="DefaultParagraphFont"/>
    <w:rsid w:val="002D33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www.speech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67bb63ea85533d8b9212317690538eb1">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0a77cf126748174e5dd4b242bdce8081"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90EE2-8198-479C-BDFF-2B060EB929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FE59D9-4662-44C9-96E8-F8F3ACE18ACD}">
  <ds:schemaRefs>
    <ds:schemaRef ds:uri="http://schemas.microsoft.com/sharepoint/v3/contenttype/forms"/>
  </ds:schemaRefs>
</ds:datastoreItem>
</file>

<file path=customXml/itemProps3.xml><?xml version="1.0" encoding="utf-8"?>
<ds:datastoreItem xmlns:ds="http://schemas.openxmlformats.org/officeDocument/2006/customXml" ds:itemID="{A6EBFF45-FB4E-4927-B228-53F7C60517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a10a6-73bc-4267-b563-b45a03a818f9"/>
    <ds:schemaRef ds:uri="7263d71e-0345-43fd-91e0-808ab96bd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118D8A-28AA-40FD-B644-00BCE5FFE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2</TotalTime>
  <Pages>39</Pages>
  <Words>15444</Words>
  <Characters>88032</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7349</cp:revision>
  <dcterms:created xsi:type="dcterms:W3CDTF">2025-08-12T06:00:00Z</dcterms:created>
  <dcterms:modified xsi:type="dcterms:W3CDTF">2025-08-1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